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83D36" w14:textId="77777777" w:rsidR="00D65ED9" w:rsidRPr="00613937" w:rsidRDefault="00E97046" w:rsidP="009E6F1A">
      <w:pPr>
        <w:rPr>
          <w:noProof/>
        </w:rPr>
      </w:pPr>
      <w:r w:rsidRPr="00613937">
        <w:rPr>
          <w:noProof/>
        </w:rPr>
        <w:drawing>
          <wp:inline distT="0" distB="0" distL="0" distR="0" wp14:anchorId="06FB41BF" wp14:editId="7015F854">
            <wp:extent cx="5905500" cy="29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asurementsLive_Header_Bar.png"/>
                    <pic:cNvPicPr/>
                  </pic:nvPicPr>
                  <pic:blipFill>
                    <a:blip r:embed="rId8">
                      <a:extLst>
                        <a:ext uri="{28A0092B-C50C-407E-A947-70E740481C1C}">
                          <a14:useLocalDpi xmlns:a14="http://schemas.microsoft.com/office/drawing/2010/main" val="0"/>
                        </a:ext>
                      </a:extLst>
                    </a:blip>
                    <a:stretch>
                      <a:fillRect/>
                    </a:stretch>
                  </pic:blipFill>
                  <pic:spPr>
                    <a:xfrm>
                      <a:off x="0" y="0"/>
                      <a:ext cx="5905500" cy="292100"/>
                    </a:xfrm>
                    <a:prstGeom prst="rect">
                      <a:avLst/>
                    </a:prstGeom>
                  </pic:spPr>
                </pic:pic>
              </a:graphicData>
            </a:graphic>
          </wp:inline>
        </w:drawing>
      </w:r>
    </w:p>
    <w:p w14:paraId="40110CD2" w14:textId="77777777" w:rsidR="00A204EA" w:rsidRPr="00613937" w:rsidRDefault="00A204EA" w:rsidP="009E6F1A"/>
    <w:p w14:paraId="6925A3B6" w14:textId="77777777" w:rsidR="00853A89" w:rsidRDefault="00A204EA" w:rsidP="000A73ED">
      <w:pPr>
        <w:pStyle w:val="Title"/>
      </w:pPr>
      <w:r w:rsidRPr="00613937">
        <w:t xml:space="preserve">Lab Manual: </w:t>
      </w:r>
      <w:bookmarkStart w:id="0" w:name="_kj4w0k8lno65" w:colFirst="0" w:colLast="0"/>
      <w:bookmarkEnd w:id="0"/>
      <w:r w:rsidR="00816713">
        <w:t>Fundamentals of Mechatronic Sensors</w:t>
      </w:r>
    </w:p>
    <w:p w14:paraId="64066BA2" w14:textId="77777777" w:rsidR="00B121D5" w:rsidRPr="00F242F1" w:rsidRDefault="00B121D5" w:rsidP="00B121D5">
      <w:pPr>
        <w:pStyle w:val="Title"/>
      </w:pPr>
      <w:r w:rsidRPr="00F242F1">
        <w:rPr>
          <w:color w:val="7A7A7A" w:themeColor="background2" w:themeShade="80"/>
          <w:sz w:val="32"/>
        </w:rPr>
        <w:t xml:space="preserve">Using the </w:t>
      </w:r>
      <w:r w:rsidR="00C829E9">
        <w:rPr>
          <w:color w:val="7A7A7A" w:themeColor="background2" w:themeShade="80"/>
          <w:sz w:val="32"/>
        </w:rPr>
        <w:t xml:space="preserve">Quanser </w:t>
      </w:r>
      <w:r>
        <w:rPr>
          <w:color w:val="7A7A7A" w:themeColor="background2" w:themeShade="80"/>
          <w:sz w:val="32"/>
        </w:rPr>
        <w:t>Mechatronic Sensors Board for NI ELVIS III</w:t>
      </w:r>
    </w:p>
    <w:p w14:paraId="655C22FB" w14:textId="77777777" w:rsidR="00853A89" w:rsidRPr="00613937" w:rsidRDefault="00853A89" w:rsidP="009E6F1A"/>
    <w:p w14:paraId="1AB6DE10" w14:textId="77777777" w:rsidR="00A204EA" w:rsidRPr="00613937" w:rsidRDefault="00B33233" w:rsidP="009E6F1A">
      <w:r>
        <w:rPr>
          <w:noProof/>
        </w:rPr>
        <w:drawing>
          <wp:inline distT="0" distB="0" distL="0" distR="0" wp14:anchorId="15E49459" wp14:editId="7D1BC81C">
            <wp:extent cx="5939730" cy="3346034"/>
            <wp:effectExtent l="0" t="0" r="444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nsors.png"/>
                    <pic:cNvPicPr/>
                  </pic:nvPicPr>
                  <pic:blipFill>
                    <a:blip r:embed="rId9">
                      <a:extLst>
                        <a:ext uri="{28A0092B-C50C-407E-A947-70E740481C1C}">
                          <a14:useLocalDpi xmlns:a14="http://schemas.microsoft.com/office/drawing/2010/main" val="0"/>
                        </a:ext>
                      </a:extLst>
                    </a:blip>
                    <a:stretch>
                      <a:fillRect/>
                    </a:stretch>
                  </pic:blipFill>
                  <pic:spPr>
                    <a:xfrm>
                      <a:off x="0" y="0"/>
                      <a:ext cx="5939730" cy="3346034"/>
                    </a:xfrm>
                    <a:prstGeom prst="rect">
                      <a:avLst/>
                    </a:prstGeom>
                  </pic:spPr>
                </pic:pic>
              </a:graphicData>
            </a:graphic>
          </wp:inline>
        </w:drawing>
      </w:r>
    </w:p>
    <w:p w14:paraId="7471CE59" w14:textId="77777777" w:rsidR="00A1145B" w:rsidRPr="00613937" w:rsidRDefault="00A1145B" w:rsidP="00A204EA"/>
    <w:p w14:paraId="4D06118F" w14:textId="77777777" w:rsidR="00205AF4" w:rsidRPr="00613937" w:rsidRDefault="00132771" w:rsidP="00A1145B">
      <w:pPr>
        <w:rPr>
          <w:rFonts w:cs="Arial"/>
          <w:i/>
          <w:iCs/>
          <w:color w:val="404040"/>
        </w:rPr>
      </w:pPr>
      <w:r w:rsidRPr="00613937">
        <w:br w:type="page"/>
      </w:r>
    </w:p>
    <w:p w14:paraId="7CDC8412" w14:textId="77777777" w:rsidR="00CD7A85" w:rsidRPr="0004041D" w:rsidRDefault="00CD7A85" w:rsidP="00CD7A85">
      <w:pPr>
        <w:rPr>
          <w:sz w:val="22"/>
          <w:szCs w:val="22"/>
        </w:rPr>
      </w:pPr>
      <w:bookmarkStart w:id="1" w:name="_kaorjoxr0qj4" w:colFirst="0" w:colLast="0"/>
      <w:bookmarkEnd w:id="1"/>
      <w:r w:rsidRPr="0004041D">
        <w:rPr>
          <w:sz w:val="22"/>
          <w:szCs w:val="22"/>
        </w:rPr>
        <w:lastRenderedPageBreak/>
        <w:t>© 2018 Quanser Inc., All Rights Reserved</w:t>
      </w:r>
    </w:p>
    <w:p w14:paraId="32C3A0AC" w14:textId="77777777" w:rsidR="00CD7A85" w:rsidRPr="0004041D" w:rsidRDefault="00CD7A85" w:rsidP="00CD7A85">
      <w:pPr>
        <w:rPr>
          <w:sz w:val="22"/>
          <w:szCs w:val="22"/>
        </w:rPr>
      </w:pPr>
    </w:p>
    <w:p w14:paraId="15F7C353" w14:textId="77777777" w:rsidR="00CD7A85" w:rsidRPr="0004041D" w:rsidRDefault="00CD7A85" w:rsidP="00CD7A85">
      <w:pPr>
        <w:rPr>
          <w:sz w:val="22"/>
          <w:szCs w:val="22"/>
        </w:rPr>
      </w:pPr>
      <w:r w:rsidRPr="0004041D">
        <w:rPr>
          <w:sz w:val="22"/>
          <w:szCs w:val="22"/>
        </w:rPr>
        <w:t>Printed in Markham, Ontario.</w:t>
      </w:r>
    </w:p>
    <w:p w14:paraId="5D0CFCA6" w14:textId="77777777" w:rsidR="00CD7A85" w:rsidRPr="0004041D" w:rsidRDefault="00CD7A85" w:rsidP="00CD7A85">
      <w:pPr>
        <w:rPr>
          <w:sz w:val="22"/>
          <w:szCs w:val="22"/>
        </w:rPr>
      </w:pPr>
    </w:p>
    <w:p w14:paraId="564560AB" w14:textId="77777777" w:rsidR="00CD7A85" w:rsidRDefault="00CD7A85" w:rsidP="00CD7A85">
      <w:pPr>
        <w:rPr>
          <w:sz w:val="22"/>
          <w:szCs w:val="22"/>
        </w:rPr>
      </w:pPr>
      <w:r w:rsidRPr="0004041D">
        <w:rPr>
          <w:sz w:val="22"/>
          <w:szCs w:val="22"/>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ally perform the work including as incorporated in collections, and d) to distribute and publicly perform adaptations. The above rights may be exercised in all media and formats whether now kno</w:t>
      </w:r>
      <w:r>
        <w:rPr>
          <w:sz w:val="22"/>
          <w:szCs w:val="22"/>
        </w:rPr>
        <w:t>wn or hereafter devised. These</w:t>
      </w:r>
      <w:r w:rsidRPr="0004041D">
        <w:rPr>
          <w:sz w:val="22"/>
          <w:szCs w:val="22"/>
        </w:rPr>
        <w:t xml:space="preserv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p w14:paraId="3E9A5D55" w14:textId="77777777" w:rsidR="00CD7A85" w:rsidRPr="006C18EA" w:rsidRDefault="00CD7A85" w:rsidP="00CD7A85">
      <w:pPr>
        <w:rPr>
          <w:sz w:val="22"/>
          <w:szCs w:val="22"/>
        </w:rPr>
      </w:pPr>
    </w:p>
    <w:p w14:paraId="42FB5E38" w14:textId="77777777" w:rsidR="00CD7A85" w:rsidRPr="006C18EA" w:rsidRDefault="00CD7A85" w:rsidP="00CD7A85">
      <w:pPr>
        <w:rPr>
          <w:sz w:val="22"/>
          <w:szCs w:val="22"/>
        </w:rPr>
      </w:pPr>
      <w:r w:rsidRPr="006C18EA">
        <w:rPr>
          <w:sz w:val="22"/>
          <w:szCs w:val="22"/>
        </w:rPr>
        <w:t>LabVIEW and National Instruments are trademarks of National Instruments.</w:t>
      </w:r>
    </w:p>
    <w:p w14:paraId="405A6A1A" w14:textId="77777777" w:rsidR="00CD7A85" w:rsidRPr="006C18EA" w:rsidRDefault="00CD7A85" w:rsidP="00CD7A85">
      <w:pPr>
        <w:rPr>
          <w:sz w:val="22"/>
          <w:szCs w:val="22"/>
        </w:rPr>
      </w:pPr>
    </w:p>
    <w:p w14:paraId="67A54687" w14:textId="77777777" w:rsidR="00CD7A85" w:rsidRDefault="00CD7A85" w:rsidP="00CD7A85">
      <w:pPr>
        <w:rPr>
          <w:sz w:val="22"/>
          <w:szCs w:val="22"/>
        </w:rPr>
      </w:pPr>
      <w:r w:rsidRPr="006C18EA">
        <w:rPr>
          <w:sz w:val="22"/>
          <w:szCs w:val="22"/>
        </w:rPr>
        <w:t>All other trademarks or product names are the property of their respective owners.</w:t>
      </w:r>
    </w:p>
    <w:p w14:paraId="4A8F9623" w14:textId="77777777" w:rsidR="00CD7A85" w:rsidRPr="006C18EA" w:rsidRDefault="00CD7A85" w:rsidP="00CD7A85">
      <w:pPr>
        <w:rPr>
          <w:sz w:val="22"/>
          <w:szCs w:val="22"/>
        </w:rPr>
      </w:pPr>
    </w:p>
    <w:p w14:paraId="017FA88A" w14:textId="77777777" w:rsidR="00CD7A85" w:rsidRPr="006C18EA" w:rsidRDefault="00CD7A85" w:rsidP="00CD7A85">
      <w:pPr>
        <w:rPr>
          <w:sz w:val="22"/>
          <w:szCs w:val="22"/>
        </w:rPr>
      </w:pPr>
    </w:p>
    <w:p w14:paraId="19717839" w14:textId="77777777" w:rsidR="00CD7A85" w:rsidRPr="006C18EA" w:rsidRDefault="00CD7A85" w:rsidP="00CD7A85">
      <w:pPr>
        <w:rPr>
          <w:sz w:val="22"/>
          <w:szCs w:val="22"/>
        </w:rPr>
      </w:pPr>
      <w:r w:rsidRPr="006C18EA">
        <w:rPr>
          <w:rFonts w:ascii="URWPalladioL-Bold" w:hAnsi="URWPalladioL-Bold"/>
          <w:b/>
          <w:bCs/>
          <w:sz w:val="22"/>
          <w:szCs w:val="22"/>
        </w:rPr>
        <w:t xml:space="preserve">Additional Disclaimers: </w:t>
      </w:r>
      <w:r w:rsidRPr="006C18EA">
        <w:rPr>
          <w:sz w:val="22"/>
          <w:szCs w:val="22"/>
        </w:rPr>
        <w:t xml:space="preserve">The reader assumes all risk of use of this resource and of all information, theories, and programs contained or described in it. This resource may contain technical inaccuracies, typographical errors, other errors and omissions, and out-of-date information. Neither the author nor the publisher assumes any responsibility or liability for any errors or omissions of any kind, to update any information, or for any infringement of any patent or </w:t>
      </w:r>
      <w:r w:rsidRPr="00F05FCE">
        <w:rPr>
          <w:noProof/>
          <w:sz w:val="22"/>
          <w:szCs w:val="22"/>
        </w:rPr>
        <w:t>other intellectual property right</w:t>
      </w:r>
      <w:r w:rsidRPr="006C18EA">
        <w:rPr>
          <w:sz w:val="22"/>
          <w:szCs w:val="22"/>
        </w:rPr>
        <w:t>.</w:t>
      </w:r>
    </w:p>
    <w:p w14:paraId="311DDE21" w14:textId="77777777" w:rsidR="00CD7A85" w:rsidRPr="006C18EA" w:rsidRDefault="00CD7A85" w:rsidP="00CD7A85">
      <w:pPr>
        <w:rPr>
          <w:sz w:val="22"/>
          <w:szCs w:val="22"/>
        </w:rPr>
      </w:pPr>
    </w:p>
    <w:p w14:paraId="61DF588A" w14:textId="77777777" w:rsidR="00CD7A85" w:rsidRPr="006C18EA" w:rsidRDefault="00CD7A85" w:rsidP="00CD7A85">
      <w:pPr>
        <w:rPr>
          <w:sz w:val="22"/>
          <w:szCs w:val="22"/>
        </w:rPr>
      </w:pPr>
      <w:r w:rsidRPr="006C18EA">
        <w:rPr>
          <w:sz w:val="22"/>
          <w:szCs w:val="22"/>
        </w:rPr>
        <w:t xml:space="preserve">Neither the author nor the publisher makes any warranties of any kind, including without limitation any warranty as to the sufficiency of the resource or of any information, theories, or programs contained or described in it, and any warranty that </w:t>
      </w:r>
      <w:r w:rsidRPr="00F05FCE">
        <w:rPr>
          <w:noProof/>
          <w:sz w:val="22"/>
          <w:szCs w:val="22"/>
        </w:rPr>
        <w:t>use</w:t>
      </w:r>
      <w:r w:rsidRPr="006C18EA">
        <w:rPr>
          <w:sz w:val="22"/>
          <w:szCs w:val="22"/>
        </w:rPr>
        <w:t xml:space="preserve"> of any information, theories, or programs contained or described in the resource will not infringe any patent or </w:t>
      </w:r>
      <w:r w:rsidRPr="00F05FCE">
        <w:rPr>
          <w:noProof/>
          <w:sz w:val="22"/>
          <w:szCs w:val="22"/>
        </w:rPr>
        <w:t>other intellectual property right</w:t>
      </w:r>
      <w:r w:rsidRPr="006C18EA">
        <w:rPr>
          <w:sz w:val="22"/>
          <w:szCs w:val="22"/>
        </w:rPr>
        <w:t xml:space="preserve">. THIS RESOURCE IS PROVIDED “AS IS.” ALL WARRANTIES, EITHER EXPRESS OR IMPLIED, INCLUDING, BUT NOT LIMITED TO, ANY AND ALL </w:t>
      </w:r>
      <w:r w:rsidRPr="00F05FCE">
        <w:rPr>
          <w:noProof/>
          <w:sz w:val="22"/>
          <w:szCs w:val="22"/>
        </w:rPr>
        <w:t>IMPLIEDWARRANTIES</w:t>
      </w:r>
      <w:r w:rsidRPr="006C18EA">
        <w:rPr>
          <w:sz w:val="22"/>
          <w:szCs w:val="22"/>
        </w:rPr>
        <w:t xml:space="preserve"> </w:t>
      </w:r>
      <w:r w:rsidRPr="00F05FCE">
        <w:rPr>
          <w:noProof/>
          <w:sz w:val="22"/>
          <w:szCs w:val="22"/>
        </w:rPr>
        <w:t>OFMERCHANTABILITY</w:t>
      </w:r>
      <w:r w:rsidRPr="006C18EA">
        <w:rPr>
          <w:sz w:val="22"/>
          <w:szCs w:val="22"/>
        </w:rPr>
        <w:t xml:space="preserve">, FITNESS FOR A PARTICULAR PURPOSE, AND NON-INFRINGEMENT OF INTELLECTUAL PROPERTY </w:t>
      </w:r>
      <w:r w:rsidRPr="00F05FCE">
        <w:rPr>
          <w:noProof/>
          <w:sz w:val="22"/>
          <w:szCs w:val="22"/>
        </w:rPr>
        <w:t>RIGHTS,</w:t>
      </w:r>
      <w:r w:rsidRPr="006C18EA">
        <w:rPr>
          <w:sz w:val="22"/>
          <w:szCs w:val="22"/>
        </w:rPr>
        <w:t xml:space="preserve"> ARE DISCLAIMED.</w:t>
      </w:r>
    </w:p>
    <w:p w14:paraId="50547F56" w14:textId="77777777" w:rsidR="00CD7A85" w:rsidRPr="006C18EA" w:rsidRDefault="00CD7A85" w:rsidP="00CD7A85">
      <w:pPr>
        <w:rPr>
          <w:sz w:val="22"/>
          <w:szCs w:val="22"/>
        </w:rPr>
      </w:pPr>
    </w:p>
    <w:p w14:paraId="54A5D644" w14:textId="77777777" w:rsidR="00CD7A85" w:rsidRPr="006C18EA" w:rsidRDefault="00CD7A85" w:rsidP="00CD7A85">
      <w:pPr>
        <w:rPr>
          <w:sz w:val="22"/>
          <w:szCs w:val="22"/>
        </w:rPr>
      </w:pPr>
      <w:r w:rsidRPr="006C18EA">
        <w:rPr>
          <w:sz w:val="22"/>
          <w:szCs w:val="22"/>
        </w:rPr>
        <w:t xml:space="preserve">No right or license is granted by publisher or author under any patent or </w:t>
      </w:r>
      <w:r w:rsidRPr="00F05FCE">
        <w:rPr>
          <w:noProof/>
          <w:sz w:val="22"/>
          <w:szCs w:val="22"/>
        </w:rPr>
        <w:t>other intellectual property right</w:t>
      </w:r>
      <w:r w:rsidRPr="006C18EA">
        <w:rPr>
          <w:sz w:val="22"/>
          <w:szCs w:val="22"/>
        </w:rPr>
        <w:t>, expressly, or by implication or estoppel.</w:t>
      </w:r>
    </w:p>
    <w:p w14:paraId="7919C83D" w14:textId="77777777" w:rsidR="00CD7A85" w:rsidRPr="006C18EA" w:rsidRDefault="00CD7A85" w:rsidP="00CD7A85">
      <w:pPr>
        <w:rPr>
          <w:sz w:val="22"/>
          <w:szCs w:val="22"/>
        </w:rPr>
      </w:pPr>
    </w:p>
    <w:p w14:paraId="6D23CEAF" w14:textId="77777777" w:rsidR="006C18EA" w:rsidRPr="00613937" w:rsidRDefault="00CD7A85" w:rsidP="00CD7A85">
      <w:pPr>
        <w:spacing w:line="240" w:lineRule="auto"/>
      </w:pPr>
      <w:r w:rsidRPr="006C18EA">
        <w:rPr>
          <w:sz w:val="22"/>
          <w:szCs w:val="22"/>
        </w:rPr>
        <w:t>IN NO EVENT SHALL THE PUBLISHER OR THE AUTHOR BE LIABLE FOR ANY DIRECT, INDIRECT, SPECIAL, INCIDENTAL, COVER, ECONOMIC, OR CONSEQUENTIAL DAMAGES ARISING OUT OF THIS RESOURCE OR ANY INFORMATION, THEORIES, OR PROGRAMS CONTAINED OR DESCRIBED IN IT, EVEN IF ADVISED OF THE POSSIBILITY OF SUCH DAMAGES, AND EVEN IF CAUSED OR CONTRIBUTED TO BY THE NEGLIGENCE OF THE PUBLISHER, THE AUTHOR, OR OTHERS. Applicable law may not allow the exclusion or limitation of incidental or consequential damages, so the above limitation or exclusion may not apply to you.</w:t>
      </w:r>
      <w:r w:rsidR="006C18EA" w:rsidRPr="00613937">
        <w:rPr>
          <w:b/>
        </w:rPr>
        <w:br w:type="page"/>
      </w:r>
    </w:p>
    <w:sdt>
      <w:sdtPr>
        <w:rPr>
          <w:rFonts w:asciiTheme="minorHAnsi" w:eastAsia="Arial" w:hAnsiTheme="minorHAnsi" w:cstheme="minorHAnsi"/>
          <w:b w:val="0"/>
          <w:color w:val="auto"/>
          <w:sz w:val="24"/>
          <w:szCs w:val="24"/>
        </w:rPr>
        <w:id w:val="-108283292"/>
        <w:docPartObj>
          <w:docPartGallery w:val="Table of Contents"/>
          <w:docPartUnique/>
        </w:docPartObj>
      </w:sdtPr>
      <w:sdtEndPr>
        <w:rPr>
          <w:bCs/>
          <w:noProof/>
          <w:szCs w:val="22"/>
        </w:rPr>
      </w:sdtEndPr>
      <w:sdtContent>
        <w:p w14:paraId="11BCF99A" w14:textId="77777777" w:rsidR="00DF030A" w:rsidRPr="00613937" w:rsidRDefault="00DF030A">
          <w:pPr>
            <w:pStyle w:val="TOCHeading"/>
          </w:pPr>
          <w:r w:rsidRPr="00613937">
            <w:t>Table of Contents</w:t>
          </w:r>
        </w:p>
        <w:p w14:paraId="19C03D53" w14:textId="77777777" w:rsidR="008F6A06" w:rsidRPr="00613937" w:rsidRDefault="008F6A06" w:rsidP="008F6A06"/>
        <w:p w14:paraId="7B20894B" w14:textId="77777777" w:rsidR="00C067A3" w:rsidRDefault="00B201BD">
          <w:pPr>
            <w:pStyle w:val="TOC1"/>
            <w:tabs>
              <w:tab w:val="right" w:leader="dot" w:pos="9350"/>
            </w:tabs>
            <w:rPr>
              <w:rFonts w:asciiTheme="minorHAnsi" w:eastAsiaTheme="minorEastAsia" w:hAnsiTheme="minorHAnsi" w:cstheme="minorBidi"/>
              <w:bCs w:val="0"/>
              <w:noProof/>
              <w:color w:val="auto"/>
              <w:sz w:val="22"/>
              <w:szCs w:val="22"/>
            </w:rPr>
          </w:pPr>
          <w:r w:rsidRPr="00613937">
            <w:fldChar w:fldCharType="begin"/>
          </w:r>
          <w:r w:rsidR="00DF030A" w:rsidRPr="00613937">
            <w:instrText xml:space="preserve"> TOC \o "1-3" \h \z \u </w:instrText>
          </w:r>
          <w:r w:rsidRPr="00613937">
            <w:fldChar w:fldCharType="separate"/>
          </w:r>
          <w:hyperlink w:anchor="_Toc516839756" w:history="1">
            <w:r w:rsidR="00C067A3" w:rsidRPr="00220FA0">
              <w:rPr>
                <w:rStyle w:val="Hyperlink"/>
                <w:noProof/>
              </w:rPr>
              <w:t>Introduction</w:t>
            </w:r>
            <w:r w:rsidR="00C067A3">
              <w:rPr>
                <w:noProof/>
                <w:webHidden/>
              </w:rPr>
              <w:tab/>
            </w:r>
            <w:r w:rsidR="00C067A3">
              <w:rPr>
                <w:noProof/>
                <w:webHidden/>
              </w:rPr>
              <w:fldChar w:fldCharType="begin"/>
            </w:r>
            <w:r w:rsidR="00C067A3">
              <w:rPr>
                <w:noProof/>
                <w:webHidden/>
              </w:rPr>
              <w:instrText xml:space="preserve"> PAGEREF _Toc516839756 \h </w:instrText>
            </w:r>
            <w:r w:rsidR="00C067A3">
              <w:rPr>
                <w:noProof/>
                <w:webHidden/>
              </w:rPr>
            </w:r>
            <w:r w:rsidR="00C067A3">
              <w:rPr>
                <w:noProof/>
                <w:webHidden/>
              </w:rPr>
              <w:fldChar w:fldCharType="separate"/>
            </w:r>
            <w:r w:rsidR="00C067A3">
              <w:rPr>
                <w:noProof/>
                <w:webHidden/>
              </w:rPr>
              <w:t>7</w:t>
            </w:r>
            <w:r w:rsidR="00C067A3">
              <w:rPr>
                <w:noProof/>
                <w:webHidden/>
              </w:rPr>
              <w:fldChar w:fldCharType="end"/>
            </w:r>
          </w:hyperlink>
        </w:p>
        <w:p w14:paraId="2A3FFC3B" w14:textId="77777777" w:rsidR="00C067A3" w:rsidRDefault="00487C4D">
          <w:pPr>
            <w:pStyle w:val="TOC2"/>
            <w:tabs>
              <w:tab w:val="right" w:leader="dot" w:pos="9350"/>
            </w:tabs>
            <w:rPr>
              <w:rFonts w:eastAsiaTheme="minorEastAsia" w:cstheme="minorBidi"/>
              <w:noProof/>
              <w:sz w:val="22"/>
            </w:rPr>
          </w:pPr>
          <w:hyperlink w:anchor="_Toc516839757"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757 \h </w:instrText>
            </w:r>
            <w:r w:rsidR="00C067A3">
              <w:rPr>
                <w:noProof/>
                <w:webHidden/>
              </w:rPr>
            </w:r>
            <w:r w:rsidR="00C067A3">
              <w:rPr>
                <w:noProof/>
                <w:webHidden/>
              </w:rPr>
              <w:fldChar w:fldCharType="separate"/>
            </w:r>
            <w:r w:rsidR="00C067A3">
              <w:rPr>
                <w:noProof/>
                <w:webHidden/>
              </w:rPr>
              <w:t>7</w:t>
            </w:r>
            <w:r w:rsidR="00C067A3">
              <w:rPr>
                <w:noProof/>
                <w:webHidden/>
              </w:rPr>
              <w:fldChar w:fldCharType="end"/>
            </w:r>
          </w:hyperlink>
        </w:p>
        <w:p w14:paraId="73BC322E" w14:textId="77777777" w:rsidR="00C067A3" w:rsidRDefault="00487C4D">
          <w:pPr>
            <w:pStyle w:val="TOC3"/>
            <w:tabs>
              <w:tab w:val="right" w:leader="dot" w:pos="9350"/>
            </w:tabs>
            <w:rPr>
              <w:rFonts w:eastAsiaTheme="minorEastAsia" w:cstheme="minorBidi"/>
              <w:i w:val="0"/>
              <w:iCs w:val="0"/>
              <w:noProof/>
              <w:sz w:val="22"/>
            </w:rPr>
          </w:pPr>
          <w:hyperlink w:anchor="_Toc516839758" w:history="1">
            <w:r w:rsidR="00C067A3" w:rsidRPr="00220FA0">
              <w:rPr>
                <w:rStyle w:val="Hyperlink"/>
                <w:noProof/>
              </w:rPr>
              <w:t>Prerequisites</w:t>
            </w:r>
            <w:r w:rsidR="00C067A3">
              <w:rPr>
                <w:noProof/>
                <w:webHidden/>
              </w:rPr>
              <w:tab/>
            </w:r>
            <w:r w:rsidR="00C067A3">
              <w:rPr>
                <w:noProof/>
                <w:webHidden/>
              </w:rPr>
              <w:fldChar w:fldCharType="begin"/>
            </w:r>
            <w:r w:rsidR="00C067A3">
              <w:rPr>
                <w:noProof/>
                <w:webHidden/>
              </w:rPr>
              <w:instrText xml:space="preserve"> PAGEREF _Toc516839758 \h </w:instrText>
            </w:r>
            <w:r w:rsidR="00C067A3">
              <w:rPr>
                <w:noProof/>
                <w:webHidden/>
              </w:rPr>
            </w:r>
            <w:r w:rsidR="00C067A3">
              <w:rPr>
                <w:noProof/>
                <w:webHidden/>
              </w:rPr>
              <w:fldChar w:fldCharType="separate"/>
            </w:r>
            <w:r w:rsidR="00C067A3">
              <w:rPr>
                <w:noProof/>
                <w:webHidden/>
              </w:rPr>
              <w:t>7</w:t>
            </w:r>
            <w:r w:rsidR="00C067A3">
              <w:rPr>
                <w:noProof/>
                <w:webHidden/>
              </w:rPr>
              <w:fldChar w:fldCharType="end"/>
            </w:r>
          </w:hyperlink>
        </w:p>
        <w:p w14:paraId="15DE0B3F" w14:textId="77777777" w:rsidR="00C067A3" w:rsidRDefault="00487C4D">
          <w:pPr>
            <w:pStyle w:val="TOC3"/>
            <w:tabs>
              <w:tab w:val="right" w:leader="dot" w:pos="9350"/>
            </w:tabs>
            <w:rPr>
              <w:rFonts w:eastAsiaTheme="minorEastAsia" w:cstheme="minorBidi"/>
              <w:i w:val="0"/>
              <w:iCs w:val="0"/>
              <w:noProof/>
              <w:sz w:val="22"/>
            </w:rPr>
          </w:pPr>
          <w:hyperlink w:anchor="_Toc516839759" w:history="1">
            <w:r w:rsidR="00C067A3" w:rsidRPr="00220FA0">
              <w:rPr>
                <w:rStyle w:val="Hyperlink"/>
                <w:noProof/>
              </w:rPr>
              <w:t>Completed Courses</w:t>
            </w:r>
            <w:r w:rsidR="00C067A3">
              <w:rPr>
                <w:noProof/>
                <w:webHidden/>
              </w:rPr>
              <w:tab/>
            </w:r>
            <w:r w:rsidR="00C067A3">
              <w:rPr>
                <w:noProof/>
                <w:webHidden/>
              </w:rPr>
              <w:fldChar w:fldCharType="begin"/>
            </w:r>
            <w:r w:rsidR="00C067A3">
              <w:rPr>
                <w:noProof/>
                <w:webHidden/>
              </w:rPr>
              <w:instrText xml:space="preserve"> PAGEREF _Toc516839759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02621F2C" w14:textId="77777777" w:rsidR="00C067A3" w:rsidRDefault="00487C4D">
          <w:pPr>
            <w:pStyle w:val="TOC3"/>
            <w:tabs>
              <w:tab w:val="right" w:leader="dot" w:pos="9350"/>
            </w:tabs>
            <w:rPr>
              <w:rFonts w:eastAsiaTheme="minorEastAsia" w:cstheme="minorBidi"/>
              <w:i w:val="0"/>
              <w:iCs w:val="0"/>
              <w:noProof/>
              <w:sz w:val="22"/>
            </w:rPr>
          </w:pPr>
          <w:hyperlink w:anchor="_Toc516839760" w:history="1">
            <w:r w:rsidR="00C067A3" w:rsidRPr="00220FA0">
              <w:rPr>
                <w:rStyle w:val="Hyperlink"/>
                <w:noProof/>
              </w:rPr>
              <w:t>Hardware, Software, and Tool Knowledge</w:t>
            </w:r>
            <w:r w:rsidR="00C067A3">
              <w:rPr>
                <w:noProof/>
                <w:webHidden/>
              </w:rPr>
              <w:tab/>
            </w:r>
            <w:r w:rsidR="00C067A3">
              <w:rPr>
                <w:noProof/>
                <w:webHidden/>
              </w:rPr>
              <w:fldChar w:fldCharType="begin"/>
            </w:r>
            <w:r w:rsidR="00C067A3">
              <w:rPr>
                <w:noProof/>
                <w:webHidden/>
              </w:rPr>
              <w:instrText xml:space="preserve"> PAGEREF _Toc516839760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09527FB4" w14:textId="77777777" w:rsidR="00C067A3" w:rsidRDefault="00487C4D">
          <w:pPr>
            <w:pStyle w:val="TOC2"/>
            <w:tabs>
              <w:tab w:val="right" w:leader="dot" w:pos="9350"/>
            </w:tabs>
            <w:rPr>
              <w:rFonts w:eastAsiaTheme="minorEastAsia" w:cstheme="minorBidi"/>
              <w:noProof/>
              <w:sz w:val="22"/>
            </w:rPr>
          </w:pPr>
          <w:hyperlink w:anchor="_Toc516839761" w:history="1">
            <w:r w:rsidR="00C067A3" w:rsidRPr="00220FA0">
              <w:rPr>
                <w:rStyle w:val="Hyperlink"/>
                <w:noProof/>
              </w:rPr>
              <w:t>Organization of the Lab Manual</w:t>
            </w:r>
            <w:r w:rsidR="00C067A3">
              <w:rPr>
                <w:noProof/>
                <w:webHidden/>
              </w:rPr>
              <w:tab/>
            </w:r>
            <w:r w:rsidR="00C067A3">
              <w:rPr>
                <w:noProof/>
                <w:webHidden/>
              </w:rPr>
              <w:fldChar w:fldCharType="begin"/>
            </w:r>
            <w:r w:rsidR="00C067A3">
              <w:rPr>
                <w:noProof/>
                <w:webHidden/>
              </w:rPr>
              <w:instrText xml:space="preserve"> PAGEREF _Toc516839761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3CF9D005" w14:textId="77777777" w:rsidR="00C067A3" w:rsidRDefault="00487C4D">
          <w:pPr>
            <w:pStyle w:val="TOC3"/>
            <w:tabs>
              <w:tab w:val="right" w:leader="dot" w:pos="9350"/>
            </w:tabs>
            <w:rPr>
              <w:rFonts w:eastAsiaTheme="minorEastAsia" w:cstheme="minorBidi"/>
              <w:i w:val="0"/>
              <w:iCs w:val="0"/>
              <w:noProof/>
              <w:sz w:val="22"/>
            </w:rPr>
          </w:pPr>
          <w:hyperlink w:anchor="_Toc516839762" w:history="1">
            <w:r w:rsidR="00C067A3" w:rsidRPr="00220FA0">
              <w:rPr>
                <w:rStyle w:val="Hyperlink"/>
                <w:noProof/>
              </w:rPr>
              <w:t>Lab 1: Angular Displacement</w:t>
            </w:r>
            <w:r w:rsidR="00C067A3">
              <w:rPr>
                <w:noProof/>
                <w:webHidden/>
              </w:rPr>
              <w:tab/>
            </w:r>
            <w:r w:rsidR="00C067A3">
              <w:rPr>
                <w:noProof/>
                <w:webHidden/>
              </w:rPr>
              <w:fldChar w:fldCharType="begin"/>
            </w:r>
            <w:r w:rsidR="00C067A3">
              <w:rPr>
                <w:noProof/>
                <w:webHidden/>
              </w:rPr>
              <w:instrText xml:space="preserve"> PAGEREF _Toc516839762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56AE200E" w14:textId="77777777" w:rsidR="00C067A3" w:rsidRDefault="00487C4D">
          <w:pPr>
            <w:pStyle w:val="TOC3"/>
            <w:tabs>
              <w:tab w:val="right" w:leader="dot" w:pos="9350"/>
            </w:tabs>
            <w:rPr>
              <w:rFonts w:eastAsiaTheme="minorEastAsia" w:cstheme="minorBidi"/>
              <w:i w:val="0"/>
              <w:iCs w:val="0"/>
              <w:noProof/>
              <w:sz w:val="22"/>
            </w:rPr>
          </w:pPr>
          <w:hyperlink w:anchor="_Toc516839763" w:history="1">
            <w:r w:rsidR="00C067A3" w:rsidRPr="00220FA0">
              <w:rPr>
                <w:rStyle w:val="Hyperlink"/>
                <w:noProof/>
              </w:rPr>
              <w:t>Lab 2: Distance and Proximity</w:t>
            </w:r>
            <w:r w:rsidR="00C067A3">
              <w:rPr>
                <w:noProof/>
                <w:webHidden/>
              </w:rPr>
              <w:tab/>
            </w:r>
            <w:r w:rsidR="00C067A3">
              <w:rPr>
                <w:noProof/>
                <w:webHidden/>
              </w:rPr>
              <w:fldChar w:fldCharType="begin"/>
            </w:r>
            <w:r w:rsidR="00C067A3">
              <w:rPr>
                <w:noProof/>
                <w:webHidden/>
              </w:rPr>
              <w:instrText xml:space="preserve"> PAGEREF _Toc516839763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7110983E" w14:textId="77777777" w:rsidR="00C067A3" w:rsidRDefault="00487C4D">
          <w:pPr>
            <w:pStyle w:val="TOC3"/>
            <w:tabs>
              <w:tab w:val="right" w:leader="dot" w:pos="9350"/>
            </w:tabs>
            <w:rPr>
              <w:rFonts w:eastAsiaTheme="minorEastAsia" w:cstheme="minorBidi"/>
              <w:i w:val="0"/>
              <w:iCs w:val="0"/>
              <w:noProof/>
              <w:sz w:val="22"/>
            </w:rPr>
          </w:pPr>
          <w:hyperlink w:anchor="_Toc516839764" w:history="1">
            <w:r w:rsidR="00C067A3" w:rsidRPr="00220FA0">
              <w:rPr>
                <w:rStyle w:val="Hyperlink"/>
                <w:noProof/>
              </w:rPr>
              <w:t>Lab 3: Temperature</w:t>
            </w:r>
            <w:r w:rsidR="00C067A3">
              <w:rPr>
                <w:noProof/>
                <w:webHidden/>
              </w:rPr>
              <w:tab/>
            </w:r>
            <w:r w:rsidR="00C067A3">
              <w:rPr>
                <w:noProof/>
                <w:webHidden/>
              </w:rPr>
              <w:fldChar w:fldCharType="begin"/>
            </w:r>
            <w:r w:rsidR="00C067A3">
              <w:rPr>
                <w:noProof/>
                <w:webHidden/>
              </w:rPr>
              <w:instrText xml:space="preserve"> PAGEREF _Toc516839764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24AD7697" w14:textId="77777777" w:rsidR="00C067A3" w:rsidRDefault="00487C4D">
          <w:pPr>
            <w:pStyle w:val="TOC3"/>
            <w:tabs>
              <w:tab w:val="right" w:leader="dot" w:pos="9350"/>
            </w:tabs>
            <w:rPr>
              <w:rFonts w:eastAsiaTheme="minorEastAsia" w:cstheme="minorBidi"/>
              <w:i w:val="0"/>
              <w:iCs w:val="0"/>
              <w:noProof/>
              <w:sz w:val="22"/>
            </w:rPr>
          </w:pPr>
          <w:hyperlink w:anchor="_Toc516839765" w:history="1">
            <w:r w:rsidR="00C067A3" w:rsidRPr="00220FA0">
              <w:rPr>
                <w:rStyle w:val="Hyperlink"/>
                <w:noProof/>
              </w:rPr>
              <w:t>Lab 4: Strain</w:t>
            </w:r>
            <w:r w:rsidR="00C067A3">
              <w:rPr>
                <w:noProof/>
                <w:webHidden/>
              </w:rPr>
              <w:tab/>
            </w:r>
            <w:r w:rsidR="00C067A3">
              <w:rPr>
                <w:noProof/>
                <w:webHidden/>
              </w:rPr>
              <w:fldChar w:fldCharType="begin"/>
            </w:r>
            <w:r w:rsidR="00C067A3">
              <w:rPr>
                <w:noProof/>
                <w:webHidden/>
              </w:rPr>
              <w:instrText xml:space="preserve"> PAGEREF _Toc516839765 \h </w:instrText>
            </w:r>
            <w:r w:rsidR="00C067A3">
              <w:rPr>
                <w:noProof/>
                <w:webHidden/>
              </w:rPr>
            </w:r>
            <w:r w:rsidR="00C067A3">
              <w:rPr>
                <w:noProof/>
                <w:webHidden/>
              </w:rPr>
              <w:fldChar w:fldCharType="separate"/>
            </w:r>
            <w:r w:rsidR="00C067A3">
              <w:rPr>
                <w:noProof/>
                <w:webHidden/>
              </w:rPr>
              <w:t>9</w:t>
            </w:r>
            <w:r w:rsidR="00C067A3">
              <w:rPr>
                <w:noProof/>
                <w:webHidden/>
              </w:rPr>
              <w:fldChar w:fldCharType="end"/>
            </w:r>
          </w:hyperlink>
        </w:p>
        <w:p w14:paraId="2DAB4045" w14:textId="77777777" w:rsidR="00C067A3" w:rsidRDefault="00487C4D">
          <w:pPr>
            <w:pStyle w:val="TOC3"/>
            <w:tabs>
              <w:tab w:val="right" w:leader="dot" w:pos="9350"/>
            </w:tabs>
            <w:rPr>
              <w:rFonts w:eastAsiaTheme="minorEastAsia" w:cstheme="minorBidi"/>
              <w:i w:val="0"/>
              <w:iCs w:val="0"/>
              <w:noProof/>
              <w:sz w:val="22"/>
            </w:rPr>
          </w:pPr>
          <w:hyperlink w:anchor="_Toc516839766" w:history="1">
            <w:r w:rsidR="00C067A3" w:rsidRPr="00220FA0">
              <w:rPr>
                <w:rStyle w:val="Hyperlink"/>
                <w:noProof/>
              </w:rPr>
              <w:t>Lab 5: Pressure</w:t>
            </w:r>
            <w:r w:rsidR="00C067A3">
              <w:rPr>
                <w:noProof/>
                <w:webHidden/>
              </w:rPr>
              <w:tab/>
            </w:r>
            <w:r w:rsidR="00C067A3">
              <w:rPr>
                <w:noProof/>
                <w:webHidden/>
              </w:rPr>
              <w:fldChar w:fldCharType="begin"/>
            </w:r>
            <w:r w:rsidR="00C067A3">
              <w:rPr>
                <w:noProof/>
                <w:webHidden/>
              </w:rPr>
              <w:instrText xml:space="preserve"> PAGEREF _Toc516839766 \h </w:instrText>
            </w:r>
            <w:r w:rsidR="00C067A3">
              <w:rPr>
                <w:noProof/>
                <w:webHidden/>
              </w:rPr>
            </w:r>
            <w:r w:rsidR="00C067A3">
              <w:rPr>
                <w:noProof/>
                <w:webHidden/>
              </w:rPr>
              <w:fldChar w:fldCharType="separate"/>
            </w:r>
            <w:r w:rsidR="00C067A3">
              <w:rPr>
                <w:noProof/>
                <w:webHidden/>
              </w:rPr>
              <w:t>9</w:t>
            </w:r>
            <w:r w:rsidR="00C067A3">
              <w:rPr>
                <w:noProof/>
                <w:webHidden/>
              </w:rPr>
              <w:fldChar w:fldCharType="end"/>
            </w:r>
          </w:hyperlink>
        </w:p>
        <w:p w14:paraId="1DCD6080" w14:textId="77777777" w:rsidR="00C067A3" w:rsidRDefault="00487C4D">
          <w:pPr>
            <w:pStyle w:val="TOC3"/>
            <w:tabs>
              <w:tab w:val="right" w:leader="dot" w:pos="9350"/>
            </w:tabs>
            <w:rPr>
              <w:rFonts w:eastAsiaTheme="minorEastAsia" w:cstheme="minorBidi"/>
              <w:i w:val="0"/>
              <w:iCs w:val="0"/>
              <w:noProof/>
              <w:sz w:val="22"/>
            </w:rPr>
          </w:pPr>
          <w:hyperlink w:anchor="_Toc516839767" w:history="1">
            <w:r w:rsidR="00C067A3" w:rsidRPr="00220FA0">
              <w:rPr>
                <w:rStyle w:val="Hyperlink"/>
                <w:noProof/>
              </w:rPr>
              <w:t>Lab 6: Contact</w:t>
            </w:r>
            <w:r w:rsidR="00C067A3">
              <w:rPr>
                <w:noProof/>
                <w:webHidden/>
              </w:rPr>
              <w:tab/>
            </w:r>
            <w:r w:rsidR="00C067A3">
              <w:rPr>
                <w:noProof/>
                <w:webHidden/>
              </w:rPr>
              <w:fldChar w:fldCharType="begin"/>
            </w:r>
            <w:r w:rsidR="00C067A3">
              <w:rPr>
                <w:noProof/>
                <w:webHidden/>
              </w:rPr>
              <w:instrText xml:space="preserve"> PAGEREF _Toc516839767 \h </w:instrText>
            </w:r>
            <w:r w:rsidR="00C067A3">
              <w:rPr>
                <w:noProof/>
                <w:webHidden/>
              </w:rPr>
            </w:r>
            <w:r w:rsidR="00C067A3">
              <w:rPr>
                <w:noProof/>
                <w:webHidden/>
              </w:rPr>
              <w:fldChar w:fldCharType="separate"/>
            </w:r>
            <w:r w:rsidR="00C067A3">
              <w:rPr>
                <w:noProof/>
                <w:webHidden/>
              </w:rPr>
              <w:t>9</w:t>
            </w:r>
            <w:r w:rsidR="00C067A3">
              <w:rPr>
                <w:noProof/>
                <w:webHidden/>
              </w:rPr>
              <w:fldChar w:fldCharType="end"/>
            </w:r>
          </w:hyperlink>
        </w:p>
        <w:p w14:paraId="6AFBC246" w14:textId="77777777" w:rsidR="00C067A3" w:rsidRDefault="00487C4D">
          <w:pPr>
            <w:pStyle w:val="TOC3"/>
            <w:tabs>
              <w:tab w:val="right" w:leader="dot" w:pos="9350"/>
            </w:tabs>
            <w:rPr>
              <w:rFonts w:eastAsiaTheme="minorEastAsia" w:cstheme="minorBidi"/>
              <w:i w:val="0"/>
              <w:iCs w:val="0"/>
              <w:noProof/>
              <w:sz w:val="22"/>
            </w:rPr>
          </w:pPr>
          <w:hyperlink w:anchor="_Toc516839768" w:history="1">
            <w:r w:rsidR="00C067A3" w:rsidRPr="00220FA0">
              <w:rPr>
                <w:rStyle w:val="Hyperlink"/>
                <w:noProof/>
              </w:rPr>
              <w:t>Lab 7: Inertial Measurement</w:t>
            </w:r>
            <w:r w:rsidR="00C067A3">
              <w:rPr>
                <w:noProof/>
                <w:webHidden/>
              </w:rPr>
              <w:tab/>
            </w:r>
            <w:r w:rsidR="00C067A3">
              <w:rPr>
                <w:noProof/>
                <w:webHidden/>
              </w:rPr>
              <w:fldChar w:fldCharType="begin"/>
            </w:r>
            <w:r w:rsidR="00C067A3">
              <w:rPr>
                <w:noProof/>
                <w:webHidden/>
              </w:rPr>
              <w:instrText xml:space="preserve"> PAGEREF _Toc516839768 \h </w:instrText>
            </w:r>
            <w:r w:rsidR="00C067A3">
              <w:rPr>
                <w:noProof/>
                <w:webHidden/>
              </w:rPr>
            </w:r>
            <w:r w:rsidR="00C067A3">
              <w:rPr>
                <w:noProof/>
                <w:webHidden/>
              </w:rPr>
              <w:fldChar w:fldCharType="separate"/>
            </w:r>
            <w:r w:rsidR="00C067A3">
              <w:rPr>
                <w:noProof/>
                <w:webHidden/>
              </w:rPr>
              <w:t>9</w:t>
            </w:r>
            <w:r w:rsidR="00C067A3">
              <w:rPr>
                <w:noProof/>
                <w:webHidden/>
              </w:rPr>
              <w:fldChar w:fldCharType="end"/>
            </w:r>
          </w:hyperlink>
        </w:p>
        <w:p w14:paraId="5758E4F9" w14:textId="77777777" w:rsidR="00C067A3" w:rsidRDefault="00487C4D">
          <w:pPr>
            <w:pStyle w:val="TOC2"/>
            <w:tabs>
              <w:tab w:val="right" w:leader="dot" w:pos="9350"/>
            </w:tabs>
            <w:rPr>
              <w:rFonts w:eastAsiaTheme="minorEastAsia" w:cstheme="minorBidi"/>
              <w:noProof/>
              <w:sz w:val="22"/>
            </w:rPr>
          </w:pPr>
          <w:hyperlink w:anchor="_Toc516839769" w:history="1">
            <w:r w:rsidR="00C067A3" w:rsidRPr="00220FA0">
              <w:rPr>
                <w:rStyle w:val="Hyperlink"/>
                <w:noProof/>
              </w:rPr>
              <w:t>Lab Tools and Technology</w:t>
            </w:r>
            <w:r w:rsidR="00C067A3">
              <w:rPr>
                <w:noProof/>
                <w:webHidden/>
              </w:rPr>
              <w:tab/>
            </w:r>
            <w:r w:rsidR="00C067A3">
              <w:rPr>
                <w:noProof/>
                <w:webHidden/>
              </w:rPr>
              <w:fldChar w:fldCharType="begin"/>
            </w:r>
            <w:r w:rsidR="00C067A3">
              <w:rPr>
                <w:noProof/>
                <w:webHidden/>
              </w:rPr>
              <w:instrText xml:space="preserve"> PAGEREF _Toc516839769 \h </w:instrText>
            </w:r>
            <w:r w:rsidR="00C067A3">
              <w:rPr>
                <w:noProof/>
                <w:webHidden/>
              </w:rPr>
            </w:r>
            <w:r w:rsidR="00C067A3">
              <w:rPr>
                <w:noProof/>
                <w:webHidden/>
              </w:rPr>
              <w:fldChar w:fldCharType="separate"/>
            </w:r>
            <w:r w:rsidR="00C067A3">
              <w:rPr>
                <w:noProof/>
                <w:webHidden/>
              </w:rPr>
              <w:t>10</w:t>
            </w:r>
            <w:r w:rsidR="00C067A3">
              <w:rPr>
                <w:noProof/>
                <w:webHidden/>
              </w:rPr>
              <w:fldChar w:fldCharType="end"/>
            </w:r>
          </w:hyperlink>
        </w:p>
        <w:p w14:paraId="085513E1" w14:textId="77777777" w:rsidR="00C067A3" w:rsidRDefault="00487C4D">
          <w:pPr>
            <w:pStyle w:val="TOC3"/>
            <w:tabs>
              <w:tab w:val="right" w:leader="dot" w:pos="9350"/>
            </w:tabs>
            <w:rPr>
              <w:rFonts w:eastAsiaTheme="minorEastAsia" w:cstheme="minorBidi"/>
              <w:i w:val="0"/>
              <w:iCs w:val="0"/>
              <w:noProof/>
              <w:sz w:val="22"/>
            </w:rPr>
          </w:pPr>
          <w:hyperlink w:anchor="_Toc516839770" w:history="1">
            <w:r w:rsidR="00C067A3" w:rsidRPr="00220FA0">
              <w:rPr>
                <w:rStyle w:val="Hyperlink"/>
                <w:noProof/>
              </w:rPr>
              <w:t>Platform: NI ELVIS III</w:t>
            </w:r>
            <w:r w:rsidR="00C067A3">
              <w:rPr>
                <w:noProof/>
                <w:webHidden/>
              </w:rPr>
              <w:tab/>
            </w:r>
            <w:r w:rsidR="00C067A3">
              <w:rPr>
                <w:noProof/>
                <w:webHidden/>
              </w:rPr>
              <w:fldChar w:fldCharType="begin"/>
            </w:r>
            <w:r w:rsidR="00C067A3">
              <w:rPr>
                <w:noProof/>
                <w:webHidden/>
              </w:rPr>
              <w:instrText xml:space="preserve"> PAGEREF _Toc516839770 \h </w:instrText>
            </w:r>
            <w:r w:rsidR="00C067A3">
              <w:rPr>
                <w:noProof/>
                <w:webHidden/>
              </w:rPr>
            </w:r>
            <w:r w:rsidR="00C067A3">
              <w:rPr>
                <w:noProof/>
                <w:webHidden/>
              </w:rPr>
              <w:fldChar w:fldCharType="separate"/>
            </w:r>
            <w:r w:rsidR="00C067A3">
              <w:rPr>
                <w:noProof/>
                <w:webHidden/>
              </w:rPr>
              <w:t>10</w:t>
            </w:r>
            <w:r w:rsidR="00C067A3">
              <w:rPr>
                <w:noProof/>
                <w:webHidden/>
              </w:rPr>
              <w:fldChar w:fldCharType="end"/>
            </w:r>
          </w:hyperlink>
        </w:p>
        <w:p w14:paraId="42E85609" w14:textId="77777777" w:rsidR="00C067A3" w:rsidRDefault="00487C4D">
          <w:pPr>
            <w:pStyle w:val="TOC3"/>
            <w:tabs>
              <w:tab w:val="right" w:leader="dot" w:pos="9350"/>
            </w:tabs>
            <w:rPr>
              <w:rFonts w:eastAsiaTheme="minorEastAsia" w:cstheme="minorBidi"/>
              <w:i w:val="0"/>
              <w:iCs w:val="0"/>
              <w:noProof/>
              <w:sz w:val="22"/>
            </w:rPr>
          </w:pPr>
          <w:hyperlink w:anchor="_Toc516839771" w:history="1">
            <w:r w:rsidR="00C067A3" w:rsidRPr="00220FA0">
              <w:rPr>
                <w:rStyle w:val="Hyperlink"/>
                <w:noProof/>
              </w:rPr>
              <w:t>Hardware: Quanser Mechatronic Sensors Board</w:t>
            </w:r>
            <w:r w:rsidR="00C067A3">
              <w:rPr>
                <w:noProof/>
                <w:webHidden/>
              </w:rPr>
              <w:tab/>
            </w:r>
            <w:r w:rsidR="00C067A3">
              <w:rPr>
                <w:noProof/>
                <w:webHidden/>
              </w:rPr>
              <w:fldChar w:fldCharType="begin"/>
            </w:r>
            <w:r w:rsidR="00C067A3">
              <w:rPr>
                <w:noProof/>
                <w:webHidden/>
              </w:rPr>
              <w:instrText xml:space="preserve"> PAGEREF _Toc516839771 \h </w:instrText>
            </w:r>
            <w:r w:rsidR="00C067A3">
              <w:rPr>
                <w:noProof/>
                <w:webHidden/>
              </w:rPr>
            </w:r>
            <w:r w:rsidR="00C067A3">
              <w:rPr>
                <w:noProof/>
                <w:webHidden/>
              </w:rPr>
              <w:fldChar w:fldCharType="separate"/>
            </w:r>
            <w:r w:rsidR="00C067A3">
              <w:rPr>
                <w:noProof/>
                <w:webHidden/>
              </w:rPr>
              <w:t>11</w:t>
            </w:r>
            <w:r w:rsidR="00C067A3">
              <w:rPr>
                <w:noProof/>
                <w:webHidden/>
              </w:rPr>
              <w:fldChar w:fldCharType="end"/>
            </w:r>
          </w:hyperlink>
        </w:p>
        <w:p w14:paraId="6639730E" w14:textId="77777777" w:rsidR="00C067A3" w:rsidRDefault="00487C4D">
          <w:pPr>
            <w:pStyle w:val="TOC3"/>
            <w:tabs>
              <w:tab w:val="right" w:leader="dot" w:pos="9350"/>
            </w:tabs>
            <w:rPr>
              <w:rFonts w:eastAsiaTheme="minorEastAsia" w:cstheme="minorBidi"/>
              <w:i w:val="0"/>
              <w:iCs w:val="0"/>
              <w:noProof/>
              <w:sz w:val="22"/>
            </w:rPr>
          </w:pPr>
          <w:hyperlink w:anchor="_Toc516839772" w:history="1">
            <w:r w:rsidR="00C067A3" w:rsidRPr="00220FA0">
              <w:rPr>
                <w:rStyle w:val="Hyperlink"/>
                <w:noProof/>
              </w:rPr>
              <w:t>Software: LabVIEW</w:t>
            </w:r>
            <w:r w:rsidR="00C067A3">
              <w:rPr>
                <w:noProof/>
                <w:webHidden/>
              </w:rPr>
              <w:tab/>
            </w:r>
            <w:r w:rsidR="00C067A3">
              <w:rPr>
                <w:noProof/>
                <w:webHidden/>
              </w:rPr>
              <w:fldChar w:fldCharType="begin"/>
            </w:r>
            <w:r w:rsidR="00C067A3">
              <w:rPr>
                <w:noProof/>
                <w:webHidden/>
              </w:rPr>
              <w:instrText xml:space="preserve"> PAGEREF _Toc516839772 \h </w:instrText>
            </w:r>
            <w:r w:rsidR="00C067A3">
              <w:rPr>
                <w:noProof/>
                <w:webHidden/>
              </w:rPr>
            </w:r>
            <w:r w:rsidR="00C067A3">
              <w:rPr>
                <w:noProof/>
                <w:webHidden/>
              </w:rPr>
              <w:fldChar w:fldCharType="separate"/>
            </w:r>
            <w:r w:rsidR="00C067A3">
              <w:rPr>
                <w:noProof/>
                <w:webHidden/>
              </w:rPr>
              <w:t>12</w:t>
            </w:r>
            <w:r w:rsidR="00C067A3">
              <w:rPr>
                <w:noProof/>
                <w:webHidden/>
              </w:rPr>
              <w:fldChar w:fldCharType="end"/>
            </w:r>
          </w:hyperlink>
        </w:p>
        <w:p w14:paraId="44FFCD7B" w14:textId="77777777" w:rsidR="00C067A3" w:rsidRDefault="00487C4D">
          <w:pPr>
            <w:pStyle w:val="TOC1"/>
            <w:tabs>
              <w:tab w:val="right" w:leader="dot" w:pos="9350"/>
            </w:tabs>
            <w:rPr>
              <w:rFonts w:asciiTheme="minorHAnsi" w:eastAsiaTheme="minorEastAsia" w:hAnsiTheme="minorHAnsi" w:cstheme="minorBidi"/>
              <w:bCs w:val="0"/>
              <w:noProof/>
              <w:color w:val="auto"/>
              <w:sz w:val="22"/>
              <w:szCs w:val="22"/>
            </w:rPr>
          </w:pPr>
          <w:hyperlink w:anchor="_Toc516839773" w:history="1">
            <w:r w:rsidR="00C067A3" w:rsidRPr="00220FA0">
              <w:rPr>
                <w:rStyle w:val="Hyperlink"/>
                <w:noProof/>
              </w:rPr>
              <w:t>Lab 1: Angular Displacement</w:t>
            </w:r>
            <w:r w:rsidR="00C067A3">
              <w:rPr>
                <w:noProof/>
                <w:webHidden/>
              </w:rPr>
              <w:tab/>
            </w:r>
            <w:r w:rsidR="00C067A3">
              <w:rPr>
                <w:noProof/>
                <w:webHidden/>
              </w:rPr>
              <w:fldChar w:fldCharType="begin"/>
            </w:r>
            <w:r w:rsidR="00C067A3">
              <w:rPr>
                <w:noProof/>
                <w:webHidden/>
              </w:rPr>
              <w:instrText xml:space="preserve"> PAGEREF _Toc516839773 \h </w:instrText>
            </w:r>
            <w:r w:rsidR="00C067A3">
              <w:rPr>
                <w:noProof/>
                <w:webHidden/>
              </w:rPr>
            </w:r>
            <w:r w:rsidR="00C067A3">
              <w:rPr>
                <w:noProof/>
                <w:webHidden/>
              </w:rPr>
              <w:fldChar w:fldCharType="separate"/>
            </w:r>
            <w:r w:rsidR="00C067A3">
              <w:rPr>
                <w:noProof/>
                <w:webHidden/>
              </w:rPr>
              <w:t>13</w:t>
            </w:r>
            <w:r w:rsidR="00C067A3">
              <w:rPr>
                <w:noProof/>
                <w:webHidden/>
              </w:rPr>
              <w:fldChar w:fldCharType="end"/>
            </w:r>
          </w:hyperlink>
        </w:p>
        <w:p w14:paraId="247AC904" w14:textId="77777777" w:rsidR="00C067A3" w:rsidRDefault="00487C4D">
          <w:pPr>
            <w:pStyle w:val="TOC2"/>
            <w:tabs>
              <w:tab w:val="right" w:leader="dot" w:pos="9350"/>
            </w:tabs>
            <w:rPr>
              <w:rFonts w:eastAsiaTheme="minorEastAsia" w:cstheme="minorBidi"/>
              <w:noProof/>
              <w:sz w:val="22"/>
            </w:rPr>
          </w:pPr>
          <w:hyperlink w:anchor="_Toc516839774"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774 \h </w:instrText>
            </w:r>
            <w:r w:rsidR="00C067A3">
              <w:rPr>
                <w:noProof/>
                <w:webHidden/>
              </w:rPr>
            </w:r>
            <w:r w:rsidR="00C067A3">
              <w:rPr>
                <w:noProof/>
                <w:webHidden/>
              </w:rPr>
              <w:fldChar w:fldCharType="separate"/>
            </w:r>
            <w:r w:rsidR="00C067A3">
              <w:rPr>
                <w:noProof/>
                <w:webHidden/>
              </w:rPr>
              <w:t>13</w:t>
            </w:r>
            <w:r w:rsidR="00C067A3">
              <w:rPr>
                <w:noProof/>
                <w:webHidden/>
              </w:rPr>
              <w:fldChar w:fldCharType="end"/>
            </w:r>
          </w:hyperlink>
        </w:p>
        <w:p w14:paraId="157E766C" w14:textId="77777777" w:rsidR="00C067A3" w:rsidRDefault="00487C4D">
          <w:pPr>
            <w:pStyle w:val="TOC2"/>
            <w:tabs>
              <w:tab w:val="right" w:leader="dot" w:pos="9350"/>
            </w:tabs>
            <w:rPr>
              <w:rFonts w:eastAsiaTheme="minorEastAsia" w:cstheme="minorBidi"/>
              <w:noProof/>
              <w:sz w:val="22"/>
            </w:rPr>
          </w:pPr>
          <w:hyperlink w:anchor="_Toc516839775"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775 \h </w:instrText>
            </w:r>
            <w:r w:rsidR="00C067A3">
              <w:rPr>
                <w:noProof/>
                <w:webHidden/>
              </w:rPr>
            </w:r>
            <w:r w:rsidR="00C067A3">
              <w:rPr>
                <w:noProof/>
                <w:webHidden/>
              </w:rPr>
              <w:fldChar w:fldCharType="separate"/>
            </w:r>
            <w:r w:rsidR="00C067A3">
              <w:rPr>
                <w:noProof/>
                <w:webHidden/>
              </w:rPr>
              <w:t>14</w:t>
            </w:r>
            <w:r w:rsidR="00C067A3">
              <w:rPr>
                <w:noProof/>
                <w:webHidden/>
              </w:rPr>
              <w:fldChar w:fldCharType="end"/>
            </w:r>
          </w:hyperlink>
        </w:p>
        <w:p w14:paraId="2F91CA27" w14:textId="77777777" w:rsidR="00C067A3" w:rsidRDefault="00487C4D">
          <w:pPr>
            <w:pStyle w:val="TOC2"/>
            <w:tabs>
              <w:tab w:val="right" w:leader="dot" w:pos="9350"/>
            </w:tabs>
            <w:rPr>
              <w:rFonts w:eastAsiaTheme="minorEastAsia" w:cstheme="minorBidi"/>
              <w:noProof/>
              <w:sz w:val="22"/>
            </w:rPr>
          </w:pPr>
          <w:hyperlink w:anchor="_Toc516839776"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776 \h </w:instrText>
            </w:r>
            <w:r w:rsidR="00C067A3">
              <w:rPr>
                <w:noProof/>
                <w:webHidden/>
              </w:rPr>
            </w:r>
            <w:r w:rsidR="00C067A3">
              <w:rPr>
                <w:noProof/>
                <w:webHidden/>
              </w:rPr>
              <w:fldChar w:fldCharType="separate"/>
            </w:r>
            <w:r w:rsidR="00C067A3">
              <w:rPr>
                <w:noProof/>
                <w:webHidden/>
              </w:rPr>
              <w:t>15</w:t>
            </w:r>
            <w:r w:rsidR="00C067A3">
              <w:rPr>
                <w:noProof/>
                <w:webHidden/>
              </w:rPr>
              <w:fldChar w:fldCharType="end"/>
            </w:r>
          </w:hyperlink>
        </w:p>
        <w:p w14:paraId="0705077F" w14:textId="77777777" w:rsidR="00C067A3" w:rsidRDefault="00487C4D">
          <w:pPr>
            <w:pStyle w:val="TOC2"/>
            <w:tabs>
              <w:tab w:val="right" w:leader="dot" w:pos="9350"/>
            </w:tabs>
            <w:rPr>
              <w:rFonts w:eastAsiaTheme="minorEastAsia" w:cstheme="minorBidi"/>
              <w:noProof/>
              <w:sz w:val="22"/>
            </w:rPr>
          </w:pPr>
          <w:hyperlink w:anchor="_Toc516839777" w:history="1">
            <w:r w:rsidR="00C067A3" w:rsidRPr="00220FA0">
              <w:rPr>
                <w:rStyle w:val="Hyperlink"/>
                <w:noProof/>
              </w:rPr>
              <w:t>Section 1: Measuring Angular Displacement using a Potentiometer</w:t>
            </w:r>
            <w:r w:rsidR="00C067A3">
              <w:rPr>
                <w:noProof/>
                <w:webHidden/>
              </w:rPr>
              <w:tab/>
            </w:r>
            <w:r w:rsidR="00C067A3">
              <w:rPr>
                <w:noProof/>
                <w:webHidden/>
              </w:rPr>
              <w:fldChar w:fldCharType="begin"/>
            </w:r>
            <w:r w:rsidR="00C067A3">
              <w:rPr>
                <w:noProof/>
                <w:webHidden/>
              </w:rPr>
              <w:instrText xml:space="preserve"> PAGEREF _Toc516839777 \h </w:instrText>
            </w:r>
            <w:r w:rsidR="00C067A3">
              <w:rPr>
                <w:noProof/>
                <w:webHidden/>
              </w:rPr>
            </w:r>
            <w:r w:rsidR="00C067A3">
              <w:rPr>
                <w:noProof/>
                <w:webHidden/>
              </w:rPr>
              <w:fldChar w:fldCharType="separate"/>
            </w:r>
            <w:r w:rsidR="00C067A3">
              <w:rPr>
                <w:noProof/>
                <w:webHidden/>
              </w:rPr>
              <w:t>16</w:t>
            </w:r>
            <w:r w:rsidR="00C067A3">
              <w:rPr>
                <w:noProof/>
                <w:webHidden/>
              </w:rPr>
              <w:fldChar w:fldCharType="end"/>
            </w:r>
          </w:hyperlink>
        </w:p>
        <w:p w14:paraId="66FD57FE" w14:textId="77777777" w:rsidR="00C067A3" w:rsidRDefault="00487C4D">
          <w:pPr>
            <w:pStyle w:val="TOC3"/>
            <w:tabs>
              <w:tab w:val="right" w:leader="dot" w:pos="9350"/>
            </w:tabs>
            <w:rPr>
              <w:rFonts w:eastAsiaTheme="minorEastAsia" w:cstheme="minorBidi"/>
              <w:i w:val="0"/>
              <w:iCs w:val="0"/>
              <w:noProof/>
              <w:sz w:val="22"/>
            </w:rPr>
          </w:pPr>
          <w:hyperlink w:anchor="_Toc516839778"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778 \h </w:instrText>
            </w:r>
            <w:r w:rsidR="00C067A3">
              <w:rPr>
                <w:noProof/>
                <w:webHidden/>
              </w:rPr>
            </w:r>
            <w:r w:rsidR="00C067A3">
              <w:rPr>
                <w:noProof/>
                <w:webHidden/>
              </w:rPr>
              <w:fldChar w:fldCharType="separate"/>
            </w:r>
            <w:r w:rsidR="00C067A3">
              <w:rPr>
                <w:noProof/>
                <w:webHidden/>
              </w:rPr>
              <w:t>16</w:t>
            </w:r>
            <w:r w:rsidR="00C067A3">
              <w:rPr>
                <w:noProof/>
                <w:webHidden/>
              </w:rPr>
              <w:fldChar w:fldCharType="end"/>
            </w:r>
          </w:hyperlink>
        </w:p>
        <w:p w14:paraId="2025A8B5" w14:textId="77777777" w:rsidR="00C067A3" w:rsidRDefault="00487C4D">
          <w:pPr>
            <w:pStyle w:val="TOC3"/>
            <w:tabs>
              <w:tab w:val="right" w:leader="dot" w:pos="9350"/>
            </w:tabs>
            <w:rPr>
              <w:rFonts w:eastAsiaTheme="minorEastAsia" w:cstheme="minorBidi"/>
              <w:i w:val="0"/>
              <w:iCs w:val="0"/>
              <w:noProof/>
              <w:sz w:val="22"/>
            </w:rPr>
          </w:pPr>
          <w:hyperlink w:anchor="_Toc516839779"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779 \h </w:instrText>
            </w:r>
            <w:r w:rsidR="00C067A3">
              <w:rPr>
                <w:noProof/>
                <w:webHidden/>
              </w:rPr>
            </w:r>
            <w:r w:rsidR="00C067A3">
              <w:rPr>
                <w:noProof/>
                <w:webHidden/>
              </w:rPr>
              <w:fldChar w:fldCharType="separate"/>
            </w:r>
            <w:r w:rsidR="00C067A3">
              <w:rPr>
                <w:noProof/>
                <w:webHidden/>
              </w:rPr>
              <w:t>19</w:t>
            </w:r>
            <w:r w:rsidR="00C067A3">
              <w:rPr>
                <w:noProof/>
                <w:webHidden/>
              </w:rPr>
              <w:fldChar w:fldCharType="end"/>
            </w:r>
          </w:hyperlink>
        </w:p>
        <w:p w14:paraId="5FC5DDC7" w14:textId="77777777" w:rsidR="00C067A3" w:rsidRDefault="00487C4D">
          <w:pPr>
            <w:pStyle w:val="TOC3"/>
            <w:tabs>
              <w:tab w:val="right" w:leader="dot" w:pos="9350"/>
            </w:tabs>
            <w:rPr>
              <w:rFonts w:eastAsiaTheme="minorEastAsia" w:cstheme="minorBidi"/>
              <w:i w:val="0"/>
              <w:iCs w:val="0"/>
              <w:noProof/>
              <w:sz w:val="22"/>
            </w:rPr>
          </w:pPr>
          <w:hyperlink w:anchor="_Toc516839780"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780 \h </w:instrText>
            </w:r>
            <w:r w:rsidR="00C067A3">
              <w:rPr>
                <w:noProof/>
                <w:webHidden/>
              </w:rPr>
            </w:r>
            <w:r w:rsidR="00C067A3">
              <w:rPr>
                <w:noProof/>
                <w:webHidden/>
              </w:rPr>
              <w:fldChar w:fldCharType="separate"/>
            </w:r>
            <w:r w:rsidR="00C067A3">
              <w:rPr>
                <w:noProof/>
                <w:webHidden/>
              </w:rPr>
              <w:t>21</w:t>
            </w:r>
            <w:r w:rsidR="00C067A3">
              <w:rPr>
                <w:noProof/>
                <w:webHidden/>
              </w:rPr>
              <w:fldChar w:fldCharType="end"/>
            </w:r>
          </w:hyperlink>
        </w:p>
        <w:p w14:paraId="44D9F3B5" w14:textId="77777777" w:rsidR="00C067A3" w:rsidRDefault="00487C4D">
          <w:pPr>
            <w:pStyle w:val="TOC2"/>
            <w:tabs>
              <w:tab w:val="right" w:leader="dot" w:pos="9350"/>
            </w:tabs>
            <w:rPr>
              <w:rFonts w:eastAsiaTheme="minorEastAsia" w:cstheme="minorBidi"/>
              <w:noProof/>
              <w:sz w:val="22"/>
            </w:rPr>
          </w:pPr>
          <w:hyperlink w:anchor="_Toc516839781" w:history="1">
            <w:r w:rsidR="00C067A3" w:rsidRPr="00220FA0">
              <w:rPr>
                <w:rStyle w:val="Hyperlink"/>
                <w:noProof/>
              </w:rPr>
              <w:t>Section 2: Measuring Angular Displacement using an Encoder</w:t>
            </w:r>
            <w:r w:rsidR="00C067A3">
              <w:rPr>
                <w:noProof/>
                <w:webHidden/>
              </w:rPr>
              <w:tab/>
            </w:r>
            <w:r w:rsidR="00C067A3">
              <w:rPr>
                <w:noProof/>
                <w:webHidden/>
              </w:rPr>
              <w:fldChar w:fldCharType="begin"/>
            </w:r>
            <w:r w:rsidR="00C067A3">
              <w:rPr>
                <w:noProof/>
                <w:webHidden/>
              </w:rPr>
              <w:instrText xml:space="preserve"> PAGEREF _Toc516839781 \h </w:instrText>
            </w:r>
            <w:r w:rsidR="00C067A3">
              <w:rPr>
                <w:noProof/>
                <w:webHidden/>
              </w:rPr>
            </w:r>
            <w:r w:rsidR="00C067A3">
              <w:rPr>
                <w:noProof/>
                <w:webHidden/>
              </w:rPr>
              <w:fldChar w:fldCharType="separate"/>
            </w:r>
            <w:r w:rsidR="00C067A3">
              <w:rPr>
                <w:noProof/>
                <w:webHidden/>
              </w:rPr>
              <w:t>23</w:t>
            </w:r>
            <w:r w:rsidR="00C067A3">
              <w:rPr>
                <w:noProof/>
                <w:webHidden/>
              </w:rPr>
              <w:fldChar w:fldCharType="end"/>
            </w:r>
          </w:hyperlink>
        </w:p>
        <w:p w14:paraId="78674D7A" w14:textId="77777777" w:rsidR="00C067A3" w:rsidRDefault="00487C4D">
          <w:pPr>
            <w:pStyle w:val="TOC3"/>
            <w:tabs>
              <w:tab w:val="right" w:leader="dot" w:pos="9350"/>
            </w:tabs>
            <w:rPr>
              <w:rFonts w:eastAsiaTheme="minorEastAsia" w:cstheme="minorBidi"/>
              <w:i w:val="0"/>
              <w:iCs w:val="0"/>
              <w:noProof/>
              <w:sz w:val="22"/>
            </w:rPr>
          </w:pPr>
          <w:hyperlink w:anchor="_Toc516839782" w:history="1">
            <w:r w:rsidR="00C067A3" w:rsidRPr="00220FA0">
              <w:rPr>
                <w:rStyle w:val="Hyperlink"/>
                <w:noProof/>
              </w:rPr>
              <w:t>2.1 Theory and Background</w:t>
            </w:r>
            <w:r w:rsidR="00C067A3">
              <w:rPr>
                <w:noProof/>
                <w:webHidden/>
              </w:rPr>
              <w:tab/>
            </w:r>
            <w:r w:rsidR="00C067A3">
              <w:rPr>
                <w:noProof/>
                <w:webHidden/>
              </w:rPr>
              <w:fldChar w:fldCharType="begin"/>
            </w:r>
            <w:r w:rsidR="00C067A3">
              <w:rPr>
                <w:noProof/>
                <w:webHidden/>
              </w:rPr>
              <w:instrText xml:space="preserve"> PAGEREF _Toc516839782 \h </w:instrText>
            </w:r>
            <w:r w:rsidR="00C067A3">
              <w:rPr>
                <w:noProof/>
                <w:webHidden/>
              </w:rPr>
            </w:r>
            <w:r w:rsidR="00C067A3">
              <w:rPr>
                <w:noProof/>
                <w:webHidden/>
              </w:rPr>
              <w:fldChar w:fldCharType="separate"/>
            </w:r>
            <w:r w:rsidR="00C067A3">
              <w:rPr>
                <w:noProof/>
                <w:webHidden/>
              </w:rPr>
              <w:t>23</w:t>
            </w:r>
            <w:r w:rsidR="00C067A3">
              <w:rPr>
                <w:noProof/>
                <w:webHidden/>
              </w:rPr>
              <w:fldChar w:fldCharType="end"/>
            </w:r>
          </w:hyperlink>
        </w:p>
        <w:p w14:paraId="2E1442A6" w14:textId="77777777" w:rsidR="00C067A3" w:rsidRDefault="00487C4D">
          <w:pPr>
            <w:pStyle w:val="TOC3"/>
            <w:tabs>
              <w:tab w:val="right" w:leader="dot" w:pos="9350"/>
            </w:tabs>
            <w:rPr>
              <w:rFonts w:eastAsiaTheme="minorEastAsia" w:cstheme="minorBidi"/>
              <w:i w:val="0"/>
              <w:iCs w:val="0"/>
              <w:noProof/>
              <w:sz w:val="22"/>
            </w:rPr>
          </w:pPr>
          <w:hyperlink w:anchor="_Toc516839783" w:history="1">
            <w:r w:rsidR="00C067A3" w:rsidRPr="00220FA0">
              <w:rPr>
                <w:rStyle w:val="Hyperlink"/>
                <w:noProof/>
              </w:rPr>
              <w:t>2.2 Implement</w:t>
            </w:r>
            <w:r w:rsidR="00C067A3">
              <w:rPr>
                <w:noProof/>
                <w:webHidden/>
              </w:rPr>
              <w:tab/>
            </w:r>
            <w:r w:rsidR="00C067A3">
              <w:rPr>
                <w:noProof/>
                <w:webHidden/>
              </w:rPr>
              <w:fldChar w:fldCharType="begin"/>
            </w:r>
            <w:r w:rsidR="00C067A3">
              <w:rPr>
                <w:noProof/>
                <w:webHidden/>
              </w:rPr>
              <w:instrText xml:space="preserve"> PAGEREF _Toc516839783 \h </w:instrText>
            </w:r>
            <w:r w:rsidR="00C067A3">
              <w:rPr>
                <w:noProof/>
                <w:webHidden/>
              </w:rPr>
            </w:r>
            <w:r w:rsidR="00C067A3">
              <w:rPr>
                <w:noProof/>
                <w:webHidden/>
              </w:rPr>
              <w:fldChar w:fldCharType="separate"/>
            </w:r>
            <w:r w:rsidR="00C067A3">
              <w:rPr>
                <w:noProof/>
                <w:webHidden/>
              </w:rPr>
              <w:t>29</w:t>
            </w:r>
            <w:r w:rsidR="00C067A3">
              <w:rPr>
                <w:noProof/>
                <w:webHidden/>
              </w:rPr>
              <w:fldChar w:fldCharType="end"/>
            </w:r>
          </w:hyperlink>
        </w:p>
        <w:p w14:paraId="5A4DA18F" w14:textId="77777777" w:rsidR="00C067A3" w:rsidRDefault="00487C4D">
          <w:pPr>
            <w:pStyle w:val="TOC3"/>
            <w:tabs>
              <w:tab w:val="right" w:leader="dot" w:pos="9350"/>
            </w:tabs>
            <w:rPr>
              <w:rFonts w:eastAsiaTheme="minorEastAsia" w:cstheme="minorBidi"/>
              <w:i w:val="0"/>
              <w:iCs w:val="0"/>
              <w:noProof/>
              <w:sz w:val="22"/>
            </w:rPr>
          </w:pPr>
          <w:hyperlink w:anchor="_Toc516839784" w:history="1">
            <w:r w:rsidR="00C067A3" w:rsidRPr="00220FA0">
              <w:rPr>
                <w:rStyle w:val="Hyperlink"/>
                <w:noProof/>
              </w:rPr>
              <w:t>2.3 Analyze</w:t>
            </w:r>
            <w:r w:rsidR="00C067A3">
              <w:rPr>
                <w:noProof/>
                <w:webHidden/>
              </w:rPr>
              <w:tab/>
            </w:r>
            <w:r w:rsidR="00C067A3">
              <w:rPr>
                <w:noProof/>
                <w:webHidden/>
              </w:rPr>
              <w:fldChar w:fldCharType="begin"/>
            </w:r>
            <w:r w:rsidR="00C067A3">
              <w:rPr>
                <w:noProof/>
                <w:webHidden/>
              </w:rPr>
              <w:instrText xml:space="preserve"> PAGEREF _Toc516839784 \h </w:instrText>
            </w:r>
            <w:r w:rsidR="00C067A3">
              <w:rPr>
                <w:noProof/>
                <w:webHidden/>
              </w:rPr>
            </w:r>
            <w:r w:rsidR="00C067A3">
              <w:rPr>
                <w:noProof/>
                <w:webHidden/>
              </w:rPr>
              <w:fldChar w:fldCharType="separate"/>
            </w:r>
            <w:r w:rsidR="00C067A3">
              <w:rPr>
                <w:noProof/>
                <w:webHidden/>
              </w:rPr>
              <w:t>31</w:t>
            </w:r>
            <w:r w:rsidR="00C067A3">
              <w:rPr>
                <w:noProof/>
                <w:webHidden/>
              </w:rPr>
              <w:fldChar w:fldCharType="end"/>
            </w:r>
          </w:hyperlink>
        </w:p>
        <w:p w14:paraId="6F3BE12F" w14:textId="77777777" w:rsidR="00C067A3" w:rsidRDefault="00487C4D">
          <w:pPr>
            <w:pStyle w:val="TOC2"/>
            <w:tabs>
              <w:tab w:val="right" w:leader="dot" w:pos="9350"/>
            </w:tabs>
            <w:rPr>
              <w:rFonts w:eastAsiaTheme="minorEastAsia" w:cstheme="minorBidi"/>
              <w:noProof/>
              <w:sz w:val="22"/>
            </w:rPr>
          </w:pPr>
          <w:hyperlink w:anchor="_Toc516839785" w:history="1">
            <w:r w:rsidR="00C067A3" w:rsidRPr="00220FA0">
              <w:rPr>
                <w:rStyle w:val="Hyperlink"/>
                <w:noProof/>
              </w:rPr>
              <w:t>Section 3: Design Considerations</w:t>
            </w:r>
            <w:r w:rsidR="00C067A3">
              <w:rPr>
                <w:noProof/>
                <w:webHidden/>
              </w:rPr>
              <w:tab/>
            </w:r>
            <w:r w:rsidR="00C067A3">
              <w:rPr>
                <w:noProof/>
                <w:webHidden/>
              </w:rPr>
              <w:fldChar w:fldCharType="begin"/>
            </w:r>
            <w:r w:rsidR="00C067A3">
              <w:rPr>
                <w:noProof/>
                <w:webHidden/>
              </w:rPr>
              <w:instrText xml:space="preserve"> PAGEREF _Toc516839785 \h </w:instrText>
            </w:r>
            <w:r w:rsidR="00C067A3">
              <w:rPr>
                <w:noProof/>
                <w:webHidden/>
              </w:rPr>
            </w:r>
            <w:r w:rsidR="00C067A3">
              <w:rPr>
                <w:noProof/>
                <w:webHidden/>
              </w:rPr>
              <w:fldChar w:fldCharType="separate"/>
            </w:r>
            <w:r w:rsidR="00C067A3">
              <w:rPr>
                <w:noProof/>
                <w:webHidden/>
              </w:rPr>
              <w:t>33</w:t>
            </w:r>
            <w:r w:rsidR="00C067A3">
              <w:rPr>
                <w:noProof/>
                <w:webHidden/>
              </w:rPr>
              <w:fldChar w:fldCharType="end"/>
            </w:r>
          </w:hyperlink>
        </w:p>
        <w:p w14:paraId="673ABA0A" w14:textId="77777777" w:rsidR="00C067A3" w:rsidRDefault="00487C4D">
          <w:pPr>
            <w:pStyle w:val="TOC1"/>
            <w:tabs>
              <w:tab w:val="right" w:leader="dot" w:pos="9350"/>
            </w:tabs>
            <w:rPr>
              <w:rFonts w:asciiTheme="minorHAnsi" w:eastAsiaTheme="minorEastAsia" w:hAnsiTheme="minorHAnsi" w:cstheme="minorBidi"/>
              <w:bCs w:val="0"/>
              <w:noProof/>
              <w:color w:val="auto"/>
              <w:sz w:val="22"/>
              <w:szCs w:val="22"/>
            </w:rPr>
          </w:pPr>
          <w:hyperlink w:anchor="_Toc516839786" w:history="1">
            <w:r w:rsidR="00C067A3" w:rsidRPr="00220FA0">
              <w:rPr>
                <w:rStyle w:val="Hyperlink"/>
                <w:noProof/>
              </w:rPr>
              <w:t>Lab 2: Distance and Proximity</w:t>
            </w:r>
            <w:r w:rsidR="00C067A3">
              <w:rPr>
                <w:noProof/>
                <w:webHidden/>
              </w:rPr>
              <w:tab/>
            </w:r>
            <w:r w:rsidR="00C067A3">
              <w:rPr>
                <w:noProof/>
                <w:webHidden/>
              </w:rPr>
              <w:fldChar w:fldCharType="begin"/>
            </w:r>
            <w:r w:rsidR="00C067A3">
              <w:rPr>
                <w:noProof/>
                <w:webHidden/>
              </w:rPr>
              <w:instrText xml:space="preserve"> PAGEREF _Toc516839786 \h </w:instrText>
            </w:r>
            <w:r w:rsidR="00C067A3">
              <w:rPr>
                <w:noProof/>
                <w:webHidden/>
              </w:rPr>
            </w:r>
            <w:r w:rsidR="00C067A3">
              <w:rPr>
                <w:noProof/>
                <w:webHidden/>
              </w:rPr>
              <w:fldChar w:fldCharType="separate"/>
            </w:r>
            <w:r w:rsidR="00C067A3">
              <w:rPr>
                <w:noProof/>
                <w:webHidden/>
              </w:rPr>
              <w:t>35</w:t>
            </w:r>
            <w:r w:rsidR="00C067A3">
              <w:rPr>
                <w:noProof/>
                <w:webHidden/>
              </w:rPr>
              <w:fldChar w:fldCharType="end"/>
            </w:r>
          </w:hyperlink>
        </w:p>
        <w:p w14:paraId="52FFF61C" w14:textId="77777777" w:rsidR="00C067A3" w:rsidRDefault="00487C4D">
          <w:pPr>
            <w:pStyle w:val="TOC2"/>
            <w:tabs>
              <w:tab w:val="right" w:leader="dot" w:pos="9350"/>
            </w:tabs>
            <w:rPr>
              <w:rFonts w:eastAsiaTheme="minorEastAsia" w:cstheme="minorBidi"/>
              <w:noProof/>
              <w:sz w:val="22"/>
            </w:rPr>
          </w:pPr>
          <w:hyperlink w:anchor="_Toc516839787"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787 \h </w:instrText>
            </w:r>
            <w:r w:rsidR="00C067A3">
              <w:rPr>
                <w:noProof/>
                <w:webHidden/>
              </w:rPr>
            </w:r>
            <w:r w:rsidR="00C067A3">
              <w:rPr>
                <w:noProof/>
                <w:webHidden/>
              </w:rPr>
              <w:fldChar w:fldCharType="separate"/>
            </w:r>
            <w:r w:rsidR="00C067A3">
              <w:rPr>
                <w:noProof/>
                <w:webHidden/>
              </w:rPr>
              <w:t>35</w:t>
            </w:r>
            <w:r w:rsidR="00C067A3">
              <w:rPr>
                <w:noProof/>
                <w:webHidden/>
              </w:rPr>
              <w:fldChar w:fldCharType="end"/>
            </w:r>
          </w:hyperlink>
        </w:p>
        <w:p w14:paraId="40918044" w14:textId="77777777" w:rsidR="00C067A3" w:rsidRDefault="00487C4D">
          <w:pPr>
            <w:pStyle w:val="TOC2"/>
            <w:tabs>
              <w:tab w:val="right" w:leader="dot" w:pos="9350"/>
            </w:tabs>
            <w:rPr>
              <w:rFonts w:eastAsiaTheme="minorEastAsia" w:cstheme="minorBidi"/>
              <w:noProof/>
              <w:sz w:val="22"/>
            </w:rPr>
          </w:pPr>
          <w:hyperlink w:anchor="_Toc516839788"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788 \h </w:instrText>
            </w:r>
            <w:r w:rsidR="00C067A3">
              <w:rPr>
                <w:noProof/>
                <w:webHidden/>
              </w:rPr>
            </w:r>
            <w:r w:rsidR="00C067A3">
              <w:rPr>
                <w:noProof/>
                <w:webHidden/>
              </w:rPr>
              <w:fldChar w:fldCharType="separate"/>
            </w:r>
            <w:r w:rsidR="00C067A3">
              <w:rPr>
                <w:noProof/>
                <w:webHidden/>
              </w:rPr>
              <w:t>36</w:t>
            </w:r>
            <w:r w:rsidR="00C067A3">
              <w:rPr>
                <w:noProof/>
                <w:webHidden/>
              </w:rPr>
              <w:fldChar w:fldCharType="end"/>
            </w:r>
          </w:hyperlink>
        </w:p>
        <w:p w14:paraId="28F2805B" w14:textId="77777777" w:rsidR="00C067A3" w:rsidRDefault="00487C4D">
          <w:pPr>
            <w:pStyle w:val="TOC2"/>
            <w:tabs>
              <w:tab w:val="right" w:leader="dot" w:pos="9350"/>
            </w:tabs>
            <w:rPr>
              <w:rFonts w:eastAsiaTheme="minorEastAsia" w:cstheme="minorBidi"/>
              <w:noProof/>
              <w:sz w:val="22"/>
            </w:rPr>
          </w:pPr>
          <w:hyperlink w:anchor="_Toc516839789"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789 \h </w:instrText>
            </w:r>
            <w:r w:rsidR="00C067A3">
              <w:rPr>
                <w:noProof/>
                <w:webHidden/>
              </w:rPr>
            </w:r>
            <w:r w:rsidR="00C067A3">
              <w:rPr>
                <w:noProof/>
                <w:webHidden/>
              </w:rPr>
              <w:fldChar w:fldCharType="separate"/>
            </w:r>
            <w:r w:rsidR="00C067A3">
              <w:rPr>
                <w:noProof/>
                <w:webHidden/>
              </w:rPr>
              <w:t>37</w:t>
            </w:r>
            <w:r w:rsidR="00C067A3">
              <w:rPr>
                <w:noProof/>
                <w:webHidden/>
              </w:rPr>
              <w:fldChar w:fldCharType="end"/>
            </w:r>
          </w:hyperlink>
        </w:p>
        <w:p w14:paraId="7A32D9C1" w14:textId="77777777" w:rsidR="00C067A3" w:rsidRDefault="00487C4D">
          <w:pPr>
            <w:pStyle w:val="TOC2"/>
            <w:tabs>
              <w:tab w:val="right" w:leader="dot" w:pos="9350"/>
            </w:tabs>
            <w:rPr>
              <w:rFonts w:eastAsiaTheme="minorEastAsia" w:cstheme="minorBidi"/>
              <w:noProof/>
              <w:sz w:val="22"/>
            </w:rPr>
          </w:pPr>
          <w:hyperlink w:anchor="_Toc516839790" w:history="1">
            <w:r w:rsidR="00C067A3" w:rsidRPr="00220FA0">
              <w:rPr>
                <w:rStyle w:val="Hyperlink"/>
                <w:noProof/>
              </w:rPr>
              <w:t>Section 1: Measuring Long-range Distance using a Sonar</w:t>
            </w:r>
            <w:r w:rsidR="00C067A3">
              <w:rPr>
                <w:noProof/>
                <w:webHidden/>
              </w:rPr>
              <w:tab/>
            </w:r>
            <w:r w:rsidR="00C067A3">
              <w:rPr>
                <w:noProof/>
                <w:webHidden/>
              </w:rPr>
              <w:fldChar w:fldCharType="begin"/>
            </w:r>
            <w:r w:rsidR="00C067A3">
              <w:rPr>
                <w:noProof/>
                <w:webHidden/>
              </w:rPr>
              <w:instrText xml:space="preserve"> PAGEREF _Toc516839790 \h </w:instrText>
            </w:r>
            <w:r w:rsidR="00C067A3">
              <w:rPr>
                <w:noProof/>
                <w:webHidden/>
              </w:rPr>
            </w:r>
            <w:r w:rsidR="00C067A3">
              <w:rPr>
                <w:noProof/>
                <w:webHidden/>
              </w:rPr>
              <w:fldChar w:fldCharType="separate"/>
            </w:r>
            <w:r w:rsidR="00C067A3">
              <w:rPr>
                <w:noProof/>
                <w:webHidden/>
              </w:rPr>
              <w:t>38</w:t>
            </w:r>
            <w:r w:rsidR="00C067A3">
              <w:rPr>
                <w:noProof/>
                <w:webHidden/>
              </w:rPr>
              <w:fldChar w:fldCharType="end"/>
            </w:r>
          </w:hyperlink>
        </w:p>
        <w:p w14:paraId="0BD8B1E2" w14:textId="77777777" w:rsidR="00C067A3" w:rsidRDefault="00487C4D">
          <w:pPr>
            <w:pStyle w:val="TOC3"/>
            <w:tabs>
              <w:tab w:val="right" w:leader="dot" w:pos="9350"/>
            </w:tabs>
            <w:rPr>
              <w:rFonts w:eastAsiaTheme="minorEastAsia" w:cstheme="minorBidi"/>
              <w:i w:val="0"/>
              <w:iCs w:val="0"/>
              <w:noProof/>
              <w:sz w:val="22"/>
            </w:rPr>
          </w:pPr>
          <w:hyperlink w:anchor="_Toc516839791"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791 \h </w:instrText>
            </w:r>
            <w:r w:rsidR="00C067A3">
              <w:rPr>
                <w:noProof/>
                <w:webHidden/>
              </w:rPr>
            </w:r>
            <w:r w:rsidR="00C067A3">
              <w:rPr>
                <w:noProof/>
                <w:webHidden/>
              </w:rPr>
              <w:fldChar w:fldCharType="separate"/>
            </w:r>
            <w:r w:rsidR="00C067A3">
              <w:rPr>
                <w:noProof/>
                <w:webHidden/>
              </w:rPr>
              <w:t>38</w:t>
            </w:r>
            <w:r w:rsidR="00C067A3">
              <w:rPr>
                <w:noProof/>
                <w:webHidden/>
              </w:rPr>
              <w:fldChar w:fldCharType="end"/>
            </w:r>
          </w:hyperlink>
        </w:p>
        <w:p w14:paraId="132CECD1" w14:textId="77777777" w:rsidR="00C067A3" w:rsidRDefault="00487C4D">
          <w:pPr>
            <w:pStyle w:val="TOC3"/>
            <w:tabs>
              <w:tab w:val="right" w:leader="dot" w:pos="9350"/>
            </w:tabs>
            <w:rPr>
              <w:rFonts w:eastAsiaTheme="minorEastAsia" w:cstheme="minorBidi"/>
              <w:i w:val="0"/>
              <w:iCs w:val="0"/>
              <w:noProof/>
              <w:sz w:val="22"/>
            </w:rPr>
          </w:pPr>
          <w:hyperlink w:anchor="_Toc516839792"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792 \h </w:instrText>
            </w:r>
            <w:r w:rsidR="00C067A3">
              <w:rPr>
                <w:noProof/>
                <w:webHidden/>
              </w:rPr>
            </w:r>
            <w:r w:rsidR="00C067A3">
              <w:rPr>
                <w:noProof/>
                <w:webHidden/>
              </w:rPr>
              <w:fldChar w:fldCharType="separate"/>
            </w:r>
            <w:r w:rsidR="00C067A3">
              <w:rPr>
                <w:noProof/>
                <w:webHidden/>
              </w:rPr>
              <w:t>41</w:t>
            </w:r>
            <w:r w:rsidR="00C067A3">
              <w:rPr>
                <w:noProof/>
                <w:webHidden/>
              </w:rPr>
              <w:fldChar w:fldCharType="end"/>
            </w:r>
          </w:hyperlink>
        </w:p>
        <w:p w14:paraId="3D85CCDE" w14:textId="77777777" w:rsidR="00C067A3" w:rsidRDefault="00487C4D">
          <w:pPr>
            <w:pStyle w:val="TOC3"/>
            <w:tabs>
              <w:tab w:val="right" w:leader="dot" w:pos="9350"/>
            </w:tabs>
            <w:rPr>
              <w:rFonts w:eastAsiaTheme="minorEastAsia" w:cstheme="minorBidi"/>
              <w:i w:val="0"/>
              <w:iCs w:val="0"/>
              <w:noProof/>
              <w:sz w:val="22"/>
            </w:rPr>
          </w:pPr>
          <w:hyperlink w:anchor="_Toc516839793"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793 \h </w:instrText>
            </w:r>
            <w:r w:rsidR="00C067A3">
              <w:rPr>
                <w:noProof/>
                <w:webHidden/>
              </w:rPr>
            </w:r>
            <w:r w:rsidR="00C067A3">
              <w:rPr>
                <w:noProof/>
                <w:webHidden/>
              </w:rPr>
              <w:fldChar w:fldCharType="separate"/>
            </w:r>
            <w:r w:rsidR="00C067A3">
              <w:rPr>
                <w:noProof/>
                <w:webHidden/>
              </w:rPr>
              <w:t>44</w:t>
            </w:r>
            <w:r w:rsidR="00C067A3">
              <w:rPr>
                <w:noProof/>
                <w:webHidden/>
              </w:rPr>
              <w:fldChar w:fldCharType="end"/>
            </w:r>
          </w:hyperlink>
        </w:p>
        <w:p w14:paraId="51112A4D" w14:textId="77777777" w:rsidR="00C067A3" w:rsidRDefault="00487C4D">
          <w:pPr>
            <w:pStyle w:val="TOC2"/>
            <w:tabs>
              <w:tab w:val="right" w:leader="dot" w:pos="9350"/>
            </w:tabs>
            <w:rPr>
              <w:rFonts w:eastAsiaTheme="minorEastAsia" w:cstheme="minorBidi"/>
              <w:noProof/>
              <w:sz w:val="22"/>
            </w:rPr>
          </w:pPr>
          <w:hyperlink w:anchor="_Toc516839794" w:history="1">
            <w:r w:rsidR="00C067A3" w:rsidRPr="00220FA0">
              <w:rPr>
                <w:rStyle w:val="Hyperlink"/>
                <w:noProof/>
              </w:rPr>
              <w:t>Section 2: Measuring Short to Mid-range Distance using a Time-of-Flight Sensor</w:t>
            </w:r>
            <w:r w:rsidR="00C067A3">
              <w:rPr>
                <w:noProof/>
                <w:webHidden/>
              </w:rPr>
              <w:tab/>
            </w:r>
            <w:r w:rsidR="00C067A3">
              <w:rPr>
                <w:noProof/>
                <w:webHidden/>
              </w:rPr>
              <w:fldChar w:fldCharType="begin"/>
            </w:r>
            <w:r w:rsidR="00C067A3">
              <w:rPr>
                <w:noProof/>
                <w:webHidden/>
              </w:rPr>
              <w:instrText xml:space="preserve"> PAGEREF _Toc516839794 \h </w:instrText>
            </w:r>
            <w:r w:rsidR="00C067A3">
              <w:rPr>
                <w:noProof/>
                <w:webHidden/>
              </w:rPr>
            </w:r>
            <w:r w:rsidR="00C067A3">
              <w:rPr>
                <w:noProof/>
                <w:webHidden/>
              </w:rPr>
              <w:fldChar w:fldCharType="separate"/>
            </w:r>
            <w:r w:rsidR="00C067A3">
              <w:rPr>
                <w:noProof/>
                <w:webHidden/>
              </w:rPr>
              <w:t>45</w:t>
            </w:r>
            <w:r w:rsidR="00C067A3">
              <w:rPr>
                <w:noProof/>
                <w:webHidden/>
              </w:rPr>
              <w:fldChar w:fldCharType="end"/>
            </w:r>
          </w:hyperlink>
        </w:p>
        <w:p w14:paraId="1A90BB05" w14:textId="77777777" w:rsidR="00C067A3" w:rsidRDefault="00487C4D">
          <w:pPr>
            <w:pStyle w:val="TOC3"/>
            <w:tabs>
              <w:tab w:val="right" w:leader="dot" w:pos="9350"/>
            </w:tabs>
            <w:rPr>
              <w:rFonts w:eastAsiaTheme="minorEastAsia" w:cstheme="minorBidi"/>
              <w:i w:val="0"/>
              <w:iCs w:val="0"/>
              <w:noProof/>
              <w:sz w:val="22"/>
            </w:rPr>
          </w:pPr>
          <w:hyperlink w:anchor="_Toc516839795" w:history="1">
            <w:r w:rsidR="00C067A3" w:rsidRPr="00220FA0">
              <w:rPr>
                <w:rStyle w:val="Hyperlink"/>
                <w:noProof/>
              </w:rPr>
              <w:t>2.1 Theory and Background</w:t>
            </w:r>
            <w:r w:rsidR="00C067A3">
              <w:rPr>
                <w:noProof/>
                <w:webHidden/>
              </w:rPr>
              <w:tab/>
            </w:r>
            <w:r w:rsidR="00C067A3">
              <w:rPr>
                <w:noProof/>
                <w:webHidden/>
              </w:rPr>
              <w:fldChar w:fldCharType="begin"/>
            </w:r>
            <w:r w:rsidR="00C067A3">
              <w:rPr>
                <w:noProof/>
                <w:webHidden/>
              </w:rPr>
              <w:instrText xml:space="preserve"> PAGEREF _Toc516839795 \h </w:instrText>
            </w:r>
            <w:r w:rsidR="00C067A3">
              <w:rPr>
                <w:noProof/>
                <w:webHidden/>
              </w:rPr>
            </w:r>
            <w:r w:rsidR="00C067A3">
              <w:rPr>
                <w:noProof/>
                <w:webHidden/>
              </w:rPr>
              <w:fldChar w:fldCharType="separate"/>
            </w:r>
            <w:r w:rsidR="00C067A3">
              <w:rPr>
                <w:noProof/>
                <w:webHidden/>
              </w:rPr>
              <w:t>45</w:t>
            </w:r>
            <w:r w:rsidR="00C067A3">
              <w:rPr>
                <w:noProof/>
                <w:webHidden/>
              </w:rPr>
              <w:fldChar w:fldCharType="end"/>
            </w:r>
          </w:hyperlink>
        </w:p>
        <w:p w14:paraId="3D6369A3" w14:textId="77777777" w:rsidR="00C067A3" w:rsidRDefault="00487C4D">
          <w:pPr>
            <w:pStyle w:val="TOC3"/>
            <w:tabs>
              <w:tab w:val="right" w:leader="dot" w:pos="9350"/>
            </w:tabs>
            <w:rPr>
              <w:rFonts w:eastAsiaTheme="minorEastAsia" w:cstheme="minorBidi"/>
              <w:i w:val="0"/>
              <w:iCs w:val="0"/>
              <w:noProof/>
              <w:sz w:val="22"/>
            </w:rPr>
          </w:pPr>
          <w:hyperlink w:anchor="_Toc516839796" w:history="1">
            <w:r w:rsidR="00C067A3" w:rsidRPr="00220FA0">
              <w:rPr>
                <w:rStyle w:val="Hyperlink"/>
                <w:noProof/>
              </w:rPr>
              <w:t>2.2 Implement</w:t>
            </w:r>
            <w:r w:rsidR="00C067A3">
              <w:rPr>
                <w:noProof/>
                <w:webHidden/>
              </w:rPr>
              <w:tab/>
            </w:r>
            <w:r w:rsidR="00C067A3">
              <w:rPr>
                <w:noProof/>
                <w:webHidden/>
              </w:rPr>
              <w:fldChar w:fldCharType="begin"/>
            </w:r>
            <w:r w:rsidR="00C067A3">
              <w:rPr>
                <w:noProof/>
                <w:webHidden/>
              </w:rPr>
              <w:instrText xml:space="preserve"> PAGEREF _Toc516839796 \h </w:instrText>
            </w:r>
            <w:r w:rsidR="00C067A3">
              <w:rPr>
                <w:noProof/>
                <w:webHidden/>
              </w:rPr>
            </w:r>
            <w:r w:rsidR="00C067A3">
              <w:rPr>
                <w:noProof/>
                <w:webHidden/>
              </w:rPr>
              <w:fldChar w:fldCharType="separate"/>
            </w:r>
            <w:r w:rsidR="00C067A3">
              <w:rPr>
                <w:noProof/>
                <w:webHidden/>
              </w:rPr>
              <w:t>47</w:t>
            </w:r>
            <w:r w:rsidR="00C067A3">
              <w:rPr>
                <w:noProof/>
                <w:webHidden/>
              </w:rPr>
              <w:fldChar w:fldCharType="end"/>
            </w:r>
          </w:hyperlink>
        </w:p>
        <w:p w14:paraId="29D85C3F" w14:textId="77777777" w:rsidR="00C067A3" w:rsidRDefault="00487C4D">
          <w:pPr>
            <w:pStyle w:val="TOC3"/>
            <w:tabs>
              <w:tab w:val="right" w:leader="dot" w:pos="9350"/>
            </w:tabs>
            <w:rPr>
              <w:rFonts w:eastAsiaTheme="minorEastAsia" w:cstheme="minorBidi"/>
              <w:i w:val="0"/>
              <w:iCs w:val="0"/>
              <w:noProof/>
              <w:sz w:val="22"/>
            </w:rPr>
          </w:pPr>
          <w:hyperlink w:anchor="_Toc516839797" w:history="1">
            <w:r w:rsidR="00C067A3" w:rsidRPr="00220FA0">
              <w:rPr>
                <w:rStyle w:val="Hyperlink"/>
                <w:noProof/>
              </w:rPr>
              <w:t>2.3 Analyze</w:t>
            </w:r>
            <w:r w:rsidR="00C067A3">
              <w:rPr>
                <w:noProof/>
                <w:webHidden/>
              </w:rPr>
              <w:tab/>
            </w:r>
            <w:r w:rsidR="00C067A3">
              <w:rPr>
                <w:noProof/>
                <w:webHidden/>
              </w:rPr>
              <w:fldChar w:fldCharType="begin"/>
            </w:r>
            <w:r w:rsidR="00C067A3">
              <w:rPr>
                <w:noProof/>
                <w:webHidden/>
              </w:rPr>
              <w:instrText xml:space="preserve"> PAGEREF _Toc516839797 \h </w:instrText>
            </w:r>
            <w:r w:rsidR="00C067A3">
              <w:rPr>
                <w:noProof/>
                <w:webHidden/>
              </w:rPr>
            </w:r>
            <w:r w:rsidR="00C067A3">
              <w:rPr>
                <w:noProof/>
                <w:webHidden/>
              </w:rPr>
              <w:fldChar w:fldCharType="separate"/>
            </w:r>
            <w:r w:rsidR="00C067A3">
              <w:rPr>
                <w:noProof/>
                <w:webHidden/>
              </w:rPr>
              <w:t>49</w:t>
            </w:r>
            <w:r w:rsidR="00C067A3">
              <w:rPr>
                <w:noProof/>
                <w:webHidden/>
              </w:rPr>
              <w:fldChar w:fldCharType="end"/>
            </w:r>
          </w:hyperlink>
        </w:p>
        <w:p w14:paraId="6C57A20B" w14:textId="77777777" w:rsidR="00C067A3" w:rsidRDefault="00487C4D">
          <w:pPr>
            <w:pStyle w:val="TOC2"/>
            <w:tabs>
              <w:tab w:val="right" w:leader="dot" w:pos="9350"/>
            </w:tabs>
            <w:rPr>
              <w:rFonts w:eastAsiaTheme="minorEastAsia" w:cstheme="minorBidi"/>
              <w:noProof/>
              <w:sz w:val="22"/>
            </w:rPr>
          </w:pPr>
          <w:hyperlink w:anchor="_Toc516839798" w:history="1">
            <w:r w:rsidR="00C067A3" w:rsidRPr="00220FA0">
              <w:rPr>
                <w:rStyle w:val="Hyperlink"/>
                <w:noProof/>
              </w:rPr>
              <w:t>Section 3: Measuring Proximity using an Infrared Proximity Sensor</w:t>
            </w:r>
            <w:r w:rsidR="00C067A3">
              <w:rPr>
                <w:noProof/>
                <w:webHidden/>
              </w:rPr>
              <w:tab/>
            </w:r>
            <w:r w:rsidR="00C067A3">
              <w:rPr>
                <w:noProof/>
                <w:webHidden/>
              </w:rPr>
              <w:fldChar w:fldCharType="begin"/>
            </w:r>
            <w:r w:rsidR="00C067A3">
              <w:rPr>
                <w:noProof/>
                <w:webHidden/>
              </w:rPr>
              <w:instrText xml:space="preserve"> PAGEREF _Toc516839798 \h </w:instrText>
            </w:r>
            <w:r w:rsidR="00C067A3">
              <w:rPr>
                <w:noProof/>
                <w:webHidden/>
              </w:rPr>
            </w:r>
            <w:r w:rsidR="00C067A3">
              <w:rPr>
                <w:noProof/>
                <w:webHidden/>
              </w:rPr>
              <w:fldChar w:fldCharType="separate"/>
            </w:r>
            <w:r w:rsidR="00C067A3">
              <w:rPr>
                <w:noProof/>
                <w:webHidden/>
              </w:rPr>
              <w:t>51</w:t>
            </w:r>
            <w:r w:rsidR="00C067A3">
              <w:rPr>
                <w:noProof/>
                <w:webHidden/>
              </w:rPr>
              <w:fldChar w:fldCharType="end"/>
            </w:r>
          </w:hyperlink>
        </w:p>
        <w:p w14:paraId="78F072EF" w14:textId="77777777" w:rsidR="00C067A3" w:rsidRDefault="00487C4D">
          <w:pPr>
            <w:pStyle w:val="TOC3"/>
            <w:tabs>
              <w:tab w:val="right" w:leader="dot" w:pos="9350"/>
            </w:tabs>
            <w:rPr>
              <w:rFonts w:eastAsiaTheme="minorEastAsia" w:cstheme="minorBidi"/>
              <w:i w:val="0"/>
              <w:iCs w:val="0"/>
              <w:noProof/>
              <w:sz w:val="22"/>
            </w:rPr>
          </w:pPr>
          <w:hyperlink w:anchor="_Toc516839799" w:history="1">
            <w:r w:rsidR="00C067A3" w:rsidRPr="00220FA0">
              <w:rPr>
                <w:rStyle w:val="Hyperlink"/>
                <w:noProof/>
              </w:rPr>
              <w:t>3.1 Theory and Background</w:t>
            </w:r>
            <w:r w:rsidR="00C067A3">
              <w:rPr>
                <w:noProof/>
                <w:webHidden/>
              </w:rPr>
              <w:tab/>
            </w:r>
            <w:r w:rsidR="00C067A3">
              <w:rPr>
                <w:noProof/>
                <w:webHidden/>
              </w:rPr>
              <w:fldChar w:fldCharType="begin"/>
            </w:r>
            <w:r w:rsidR="00C067A3">
              <w:rPr>
                <w:noProof/>
                <w:webHidden/>
              </w:rPr>
              <w:instrText xml:space="preserve"> PAGEREF _Toc516839799 \h </w:instrText>
            </w:r>
            <w:r w:rsidR="00C067A3">
              <w:rPr>
                <w:noProof/>
                <w:webHidden/>
              </w:rPr>
            </w:r>
            <w:r w:rsidR="00C067A3">
              <w:rPr>
                <w:noProof/>
                <w:webHidden/>
              </w:rPr>
              <w:fldChar w:fldCharType="separate"/>
            </w:r>
            <w:r w:rsidR="00C067A3">
              <w:rPr>
                <w:noProof/>
                <w:webHidden/>
              </w:rPr>
              <w:t>51</w:t>
            </w:r>
            <w:r w:rsidR="00C067A3">
              <w:rPr>
                <w:noProof/>
                <w:webHidden/>
              </w:rPr>
              <w:fldChar w:fldCharType="end"/>
            </w:r>
          </w:hyperlink>
        </w:p>
        <w:p w14:paraId="3B762D3E" w14:textId="77777777" w:rsidR="00C067A3" w:rsidRDefault="00487C4D">
          <w:pPr>
            <w:pStyle w:val="TOC3"/>
            <w:tabs>
              <w:tab w:val="right" w:leader="dot" w:pos="9350"/>
            </w:tabs>
            <w:rPr>
              <w:rFonts w:eastAsiaTheme="minorEastAsia" w:cstheme="minorBidi"/>
              <w:i w:val="0"/>
              <w:iCs w:val="0"/>
              <w:noProof/>
              <w:sz w:val="22"/>
            </w:rPr>
          </w:pPr>
          <w:hyperlink w:anchor="_Toc516839800" w:history="1">
            <w:r w:rsidR="00C067A3" w:rsidRPr="00220FA0">
              <w:rPr>
                <w:rStyle w:val="Hyperlink"/>
                <w:noProof/>
              </w:rPr>
              <w:t>3.2 Implement</w:t>
            </w:r>
            <w:r w:rsidR="00C067A3">
              <w:rPr>
                <w:noProof/>
                <w:webHidden/>
              </w:rPr>
              <w:tab/>
            </w:r>
            <w:r w:rsidR="00C067A3">
              <w:rPr>
                <w:noProof/>
                <w:webHidden/>
              </w:rPr>
              <w:fldChar w:fldCharType="begin"/>
            </w:r>
            <w:r w:rsidR="00C067A3">
              <w:rPr>
                <w:noProof/>
                <w:webHidden/>
              </w:rPr>
              <w:instrText xml:space="preserve"> PAGEREF _Toc516839800 \h </w:instrText>
            </w:r>
            <w:r w:rsidR="00C067A3">
              <w:rPr>
                <w:noProof/>
                <w:webHidden/>
              </w:rPr>
            </w:r>
            <w:r w:rsidR="00C067A3">
              <w:rPr>
                <w:noProof/>
                <w:webHidden/>
              </w:rPr>
              <w:fldChar w:fldCharType="separate"/>
            </w:r>
            <w:r w:rsidR="00C067A3">
              <w:rPr>
                <w:noProof/>
                <w:webHidden/>
              </w:rPr>
              <w:t>53</w:t>
            </w:r>
            <w:r w:rsidR="00C067A3">
              <w:rPr>
                <w:noProof/>
                <w:webHidden/>
              </w:rPr>
              <w:fldChar w:fldCharType="end"/>
            </w:r>
          </w:hyperlink>
        </w:p>
        <w:p w14:paraId="3FB26516" w14:textId="77777777" w:rsidR="00C067A3" w:rsidRDefault="00487C4D">
          <w:pPr>
            <w:pStyle w:val="TOC3"/>
            <w:tabs>
              <w:tab w:val="right" w:leader="dot" w:pos="9350"/>
            </w:tabs>
            <w:rPr>
              <w:rFonts w:eastAsiaTheme="minorEastAsia" w:cstheme="minorBidi"/>
              <w:i w:val="0"/>
              <w:iCs w:val="0"/>
              <w:noProof/>
              <w:sz w:val="22"/>
            </w:rPr>
          </w:pPr>
          <w:hyperlink w:anchor="_Toc516839801" w:history="1">
            <w:r w:rsidR="00C067A3" w:rsidRPr="00220FA0">
              <w:rPr>
                <w:rStyle w:val="Hyperlink"/>
                <w:noProof/>
              </w:rPr>
              <w:t>3.3 Analyze</w:t>
            </w:r>
            <w:r w:rsidR="00C067A3">
              <w:rPr>
                <w:noProof/>
                <w:webHidden/>
              </w:rPr>
              <w:tab/>
            </w:r>
            <w:r w:rsidR="00C067A3">
              <w:rPr>
                <w:noProof/>
                <w:webHidden/>
              </w:rPr>
              <w:fldChar w:fldCharType="begin"/>
            </w:r>
            <w:r w:rsidR="00C067A3">
              <w:rPr>
                <w:noProof/>
                <w:webHidden/>
              </w:rPr>
              <w:instrText xml:space="preserve"> PAGEREF _Toc516839801 \h </w:instrText>
            </w:r>
            <w:r w:rsidR="00C067A3">
              <w:rPr>
                <w:noProof/>
                <w:webHidden/>
              </w:rPr>
            </w:r>
            <w:r w:rsidR="00C067A3">
              <w:rPr>
                <w:noProof/>
                <w:webHidden/>
              </w:rPr>
              <w:fldChar w:fldCharType="separate"/>
            </w:r>
            <w:r w:rsidR="00C067A3">
              <w:rPr>
                <w:noProof/>
                <w:webHidden/>
              </w:rPr>
              <w:t>55</w:t>
            </w:r>
            <w:r w:rsidR="00C067A3">
              <w:rPr>
                <w:noProof/>
                <w:webHidden/>
              </w:rPr>
              <w:fldChar w:fldCharType="end"/>
            </w:r>
          </w:hyperlink>
        </w:p>
        <w:p w14:paraId="39DCD45C" w14:textId="77777777" w:rsidR="00C067A3" w:rsidRDefault="00487C4D">
          <w:pPr>
            <w:pStyle w:val="TOC2"/>
            <w:tabs>
              <w:tab w:val="right" w:leader="dot" w:pos="9350"/>
            </w:tabs>
            <w:rPr>
              <w:rFonts w:eastAsiaTheme="minorEastAsia" w:cstheme="minorBidi"/>
              <w:noProof/>
              <w:sz w:val="22"/>
            </w:rPr>
          </w:pPr>
          <w:hyperlink w:anchor="_Toc516839802" w:history="1">
            <w:r w:rsidR="00C067A3" w:rsidRPr="00220FA0">
              <w:rPr>
                <w:rStyle w:val="Hyperlink"/>
                <w:noProof/>
              </w:rPr>
              <w:t>Section 4: Design Considerations</w:t>
            </w:r>
            <w:r w:rsidR="00C067A3">
              <w:rPr>
                <w:noProof/>
                <w:webHidden/>
              </w:rPr>
              <w:tab/>
            </w:r>
            <w:r w:rsidR="00C067A3">
              <w:rPr>
                <w:noProof/>
                <w:webHidden/>
              </w:rPr>
              <w:fldChar w:fldCharType="begin"/>
            </w:r>
            <w:r w:rsidR="00C067A3">
              <w:rPr>
                <w:noProof/>
                <w:webHidden/>
              </w:rPr>
              <w:instrText xml:space="preserve"> PAGEREF _Toc516839802 \h </w:instrText>
            </w:r>
            <w:r w:rsidR="00C067A3">
              <w:rPr>
                <w:noProof/>
                <w:webHidden/>
              </w:rPr>
            </w:r>
            <w:r w:rsidR="00C067A3">
              <w:rPr>
                <w:noProof/>
                <w:webHidden/>
              </w:rPr>
              <w:fldChar w:fldCharType="separate"/>
            </w:r>
            <w:r w:rsidR="00C067A3">
              <w:rPr>
                <w:noProof/>
                <w:webHidden/>
              </w:rPr>
              <w:t>56</w:t>
            </w:r>
            <w:r w:rsidR="00C067A3">
              <w:rPr>
                <w:noProof/>
                <w:webHidden/>
              </w:rPr>
              <w:fldChar w:fldCharType="end"/>
            </w:r>
          </w:hyperlink>
        </w:p>
        <w:p w14:paraId="67CB9F51" w14:textId="77777777" w:rsidR="00C067A3" w:rsidRDefault="00487C4D">
          <w:pPr>
            <w:pStyle w:val="TOC1"/>
            <w:tabs>
              <w:tab w:val="right" w:leader="dot" w:pos="9350"/>
            </w:tabs>
            <w:rPr>
              <w:rFonts w:asciiTheme="minorHAnsi" w:eastAsiaTheme="minorEastAsia" w:hAnsiTheme="minorHAnsi" w:cstheme="minorBidi"/>
              <w:bCs w:val="0"/>
              <w:noProof/>
              <w:color w:val="auto"/>
              <w:sz w:val="22"/>
              <w:szCs w:val="22"/>
            </w:rPr>
          </w:pPr>
          <w:hyperlink w:anchor="_Toc516839803" w:history="1">
            <w:r w:rsidR="00C067A3" w:rsidRPr="00220FA0">
              <w:rPr>
                <w:rStyle w:val="Hyperlink"/>
                <w:noProof/>
              </w:rPr>
              <w:t>Lab 3: Temperature</w:t>
            </w:r>
            <w:r w:rsidR="00C067A3">
              <w:rPr>
                <w:noProof/>
                <w:webHidden/>
              </w:rPr>
              <w:tab/>
            </w:r>
            <w:r w:rsidR="00C067A3">
              <w:rPr>
                <w:noProof/>
                <w:webHidden/>
              </w:rPr>
              <w:fldChar w:fldCharType="begin"/>
            </w:r>
            <w:r w:rsidR="00C067A3">
              <w:rPr>
                <w:noProof/>
                <w:webHidden/>
              </w:rPr>
              <w:instrText xml:space="preserve"> PAGEREF _Toc516839803 \h </w:instrText>
            </w:r>
            <w:r w:rsidR="00C067A3">
              <w:rPr>
                <w:noProof/>
                <w:webHidden/>
              </w:rPr>
            </w:r>
            <w:r w:rsidR="00C067A3">
              <w:rPr>
                <w:noProof/>
                <w:webHidden/>
              </w:rPr>
              <w:fldChar w:fldCharType="separate"/>
            </w:r>
            <w:r w:rsidR="00C067A3">
              <w:rPr>
                <w:noProof/>
                <w:webHidden/>
              </w:rPr>
              <w:t>57</w:t>
            </w:r>
            <w:r w:rsidR="00C067A3">
              <w:rPr>
                <w:noProof/>
                <w:webHidden/>
              </w:rPr>
              <w:fldChar w:fldCharType="end"/>
            </w:r>
          </w:hyperlink>
        </w:p>
        <w:p w14:paraId="09ABD4B9" w14:textId="77777777" w:rsidR="00C067A3" w:rsidRDefault="00487C4D">
          <w:pPr>
            <w:pStyle w:val="TOC2"/>
            <w:tabs>
              <w:tab w:val="right" w:leader="dot" w:pos="9350"/>
            </w:tabs>
            <w:rPr>
              <w:rFonts w:eastAsiaTheme="minorEastAsia" w:cstheme="minorBidi"/>
              <w:noProof/>
              <w:sz w:val="22"/>
            </w:rPr>
          </w:pPr>
          <w:hyperlink w:anchor="_Toc516839804"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804 \h </w:instrText>
            </w:r>
            <w:r w:rsidR="00C067A3">
              <w:rPr>
                <w:noProof/>
                <w:webHidden/>
              </w:rPr>
            </w:r>
            <w:r w:rsidR="00C067A3">
              <w:rPr>
                <w:noProof/>
                <w:webHidden/>
              </w:rPr>
              <w:fldChar w:fldCharType="separate"/>
            </w:r>
            <w:r w:rsidR="00C067A3">
              <w:rPr>
                <w:noProof/>
                <w:webHidden/>
              </w:rPr>
              <w:t>57</w:t>
            </w:r>
            <w:r w:rsidR="00C067A3">
              <w:rPr>
                <w:noProof/>
                <w:webHidden/>
              </w:rPr>
              <w:fldChar w:fldCharType="end"/>
            </w:r>
          </w:hyperlink>
        </w:p>
        <w:p w14:paraId="200C7F12" w14:textId="77777777" w:rsidR="00C067A3" w:rsidRDefault="00487C4D">
          <w:pPr>
            <w:pStyle w:val="TOC2"/>
            <w:tabs>
              <w:tab w:val="right" w:leader="dot" w:pos="9350"/>
            </w:tabs>
            <w:rPr>
              <w:rFonts w:eastAsiaTheme="minorEastAsia" w:cstheme="minorBidi"/>
              <w:noProof/>
              <w:sz w:val="22"/>
            </w:rPr>
          </w:pPr>
          <w:hyperlink w:anchor="_Toc516839805"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805 \h </w:instrText>
            </w:r>
            <w:r w:rsidR="00C067A3">
              <w:rPr>
                <w:noProof/>
                <w:webHidden/>
              </w:rPr>
            </w:r>
            <w:r w:rsidR="00C067A3">
              <w:rPr>
                <w:noProof/>
                <w:webHidden/>
              </w:rPr>
              <w:fldChar w:fldCharType="separate"/>
            </w:r>
            <w:r w:rsidR="00C067A3">
              <w:rPr>
                <w:noProof/>
                <w:webHidden/>
              </w:rPr>
              <w:t>58</w:t>
            </w:r>
            <w:r w:rsidR="00C067A3">
              <w:rPr>
                <w:noProof/>
                <w:webHidden/>
              </w:rPr>
              <w:fldChar w:fldCharType="end"/>
            </w:r>
          </w:hyperlink>
        </w:p>
        <w:p w14:paraId="1A73A26B" w14:textId="77777777" w:rsidR="00C067A3" w:rsidRDefault="00487C4D">
          <w:pPr>
            <w:pStyle w:val="TOC2"/>
            <w:tabs>
              <w:tab w:val="right" w:leader="dot" w:pos="9350"/>
            </w:tabs>
            <w:rPr>
              <w:rFonts w:eastAsiaTheme="minorEastAsia" w:cstheme="minorBidi"/>
              <w:noProof/>
              <w:sz w:val="22"/>
            </w:rPr>
          </w:pPr>
          <w:hyperlink w:anchor="_Toc516839806"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806 \h </w:instrText>
            </w:r>
            <w:r w:rsidR="00C067A3">
              <w:rPr>
                <w:noProof/>
                <w:webHidden/>
              </w:rPr>
            </w:r>
            <w:r w:rsidR="00C067A3">
              <w:rPr>
                <w:noProof/>
                <w:webHidden/>
              </w:rPr>
              <w:fldChar w:fldCharType="separate"/>
            </w:r>
            <w:r w:rsidR="00C067A3">
              <w:rPr>
                <w:noProof/>
                <w:webHidden/>
              </w:rPr>
              <w:t>59</w:t>
            </w:r>
            <w:r w:rsidR="00C067A3">
              <w:rPr>
                <w:noProof/>
                <w:webHidden/>
              </w:rPr>
              <w:fldChar w:fldCharType="end"/>
            </w:r>
          </w:hyperlink>
        </w:p>
        <w:p w14:paraId="612AA448" w14:textId="77777777" w:rsidR="00C067A3" w:rsidRDefault="00487C4D">
          <w:pPr>
            <w:pStyle w:val="TOC2"/>
            <w:tabs>
              <w:tab w:val="right" w:leader="dot" w:pos="9350"/>
            </w:tabs>
            <w:rPr>
              <w:rFonts w:eastAsiaTheme="minorEastAsia" w:cstheme="minorBidi"/>
              <w:noProof/>
              <w:sz w:val="22"/>
            </w:rPr>
          </w:pPr>
          <w:hyperlink w:anchor="_Toc516839807" w:history="1">
            <w:r w:rsidR="00C067A3" w:rsidRPr="00220FA0">
              <w:rPr>
                <w:rStyle w:val="Hyperlink"/>
                <w:noProof/>
              </w:rPr>
              <w:t>Section 1: Measuring Temperature using a Thermistor</w:t>
            </w:r>
            <w:r w:rsidR="00C067A3">
              <w:rPr>
                <w:noProof/>
                <w:webHidden/>
              </w:rPr>
              <w:tab/>
            </w:r>
            <w:r w:rsidR="00C067A3">
              <w:rPr>
                <w:noProof/>
                <w:webHidden/>
              </w:rPr>
              <w:fldChar w:fldCharType="begin"/>
            </w:r>
            <w:r w:rsidR="00C067A3">
              <w:rPr>
                <w:noProof/>
                <w:webHidden/>
              </w:rPr>
              <w:instrText xml:space="preserve"> PAGEREF _Toc516839807 \h </w:instrText>
            </w:r>
            <w:r w:rsidR="00C067A3">
              <w:rPr>
                <w:noProof/>
                <w:webHidden/>
              </w:rPr>
            </w:r>
            <w:r w:rsidR="00C067A3">
              <w:rPr>
                <w:noProof/>
                <w:webHidden/>
              </w:rPr>
              <w:fldChar w:fldCharType="separate"/>
            </w:r>
            <w:r w:rsidR="00C067A3">
              <w:rPr>
                <w:noProof/>
                <w:webHidden/>
              </w:rPr>
              <w:t>60</w:t>
            </w:r>
            <w:r w:rsidR="00C067A3">
              <w:rPr>
                <w:noProof/>
                <w:webHidden/>
              </w:rPr>
              <w:fldChar w:fldCharType="end"/>
            </w:r>
          </w:hyperlink>
        </w:p>
        <w:p w14:paraId="3BED4DF3" w14:textId="77777777" w:rsidR="00C067A3" w:rsidRDefault="00487C4D">
          <w:pPr>
            <w:pStyle w:val="TOC3"/>
            <w:tabs>
              <w:tab w:val="right" w:leader="dot" w:pos="9350"/>
            </w:tabs>
            <w:rPr>
              <w:rFonts w:eastAsiaTheme="minorEastAsia" w:cstheme="minorBidi"/>
              <w:i w:val="0"/>
              <w:iCs w:val="0"/>
              <w:noProof/>
              <w:sz w:val="22"/>
            </w:rPr>
          </w:pPr>
          <w:hyperlink w:anchor="_Toc516839808"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808 \h </w:instrText>
            </w:r>
            <w:r w:rsidR="00C067A3">
              <w:rPr>
                <w:noProof/>
                <w:webHidden/>
              </w:rPr>
            </w:r>
            <w:r w:rsidR="00C067A3">
              <w:rPr>
                <w:noProof/>
                <w:webHidden/>
              </w:rPr>
              <w:fldChar w:fldCharType="separate"/>
            </w:r>
            <w:r w:rsidR="00C067A3">
              <w:rPr>
                <w:noProof/>
                <w:webHidden/>
              </w:rPr>
              <w:t>60</w:t>
            </w:r>
            <w:r w:rsidR="00C067A3">
              <w:rPr>
                <w:noProof/>
                <w:webHidden/>
              </w:rPr>
              <w:fldChar w:fldCharType="end"/>
            </w:r>
          </w:hyperlink>
        </w:p>
        <w:p w14:paraId="19D43D6B" w14:textId="77777777" w:rsidR="00C067A3" w:rsidRDefault="00487C4D">
          <w:pPr>
            <w:pStyle w:val="TOC3"/>
            <w:tabs>
              <w:tab w:val="right" w:leader="dot" w:pos="9350"/>
            </w:tabs>
            <w:rPr>
              <w:rFonts w:eastAsiaTheme="minorEastAsia" w:cstheme="minorBidi"/>
              <w:i w:val="0"/>
              <w:iCs w:val="0"/>
              <w:noProof/>
              <w:sz w:val="22"/>
            </w:rPr>
          </w:pPr>
          <w:hyperlink w:anchor="_Toc516839809"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809 \h </w:instrText>
            </w:r>
            <w:r w:rsidR="00C067A3">
              <w:rPr>
                <w:noProof/>
                <w:webHidden/>
              </w:rPr>
            </w:r>
            <w:r w:rsidR="00C067A3">
              <w:rPr>
                <w:noProof/>
                <w:webHidden/>
              </w:rPr>
              <w:fldChar w:fldCharType="separate"/>
            </w:r>
            <w:r w:rsidR="00C067A3">
              <w:rPr>
                <w:noProof/>
                <w:webHidden/>
              </w:rPr>
              <w:t>65</w:t>
            </w:r>
            <w:r w:rsidR="00C067A3">
              <w:rPr>
                <w:noProof/>
                <w:webHidden/>
              </w:rPr>
              <w:fldChar w:fldCharType="end"/>
            </w:r>
          </w:hyperlink>
        </w:p>
        <w:p w14:paraId="7E44F90D" w14:textId="77777777" w:rsidR="00C067A3" w:rsidRDefault="00487C4D">
          <w:pPr>
            <w:pStyle w:val="TOC3"/>
            <w:tabs>
              <w:tab w:val="right" w:leader="dot" w:pos="9350"/>
            </w:tabs>
            <w:rPr>
              <w:rFonts w:eastAsiaTheme="minorEastAsia" w:cstheme="minorBidi"/>
              <w:i w:val="0"/>
              <w:iCs w:val="0"/>
              <w:noProof/>
              <w:sz w:val="22"/>
            </w:rPr>
          </w:pPr>
          <w:hyperlink w:anchor="_Toc516839810"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810 \h </w:instrText>
            </w:r>
            <w:r w:rsidR="00C067A3">
              <w:rPr>
                <w:noProof/>
                <w:webHidden/>
              </w:rPr>
            </w:r>
            <w:r w:rsidR="00C067A3">
              <w:rPr>
                <w:noProof/>
                <w:webHidden/>
              </w:rPr>
              <w:fldChar w:fldCharType="separate"/>
            </w:r>
            <w:r w:rsidR="00C067A3">
              <w:rPr>
                <w:noProof/>
                <w:webHidden/>
              </w:rPr>
              <w:t>67</w:t>
            </w:r>
            <w:r w:rsidR="00C067A3">
              <w:rPr>
                <w:noProof/>
                <w:webHidden/>
              </w:rPr>
              <w:fldChar w:fldCharType="end"/>
            </w:r>
          </w:hyperlink>
        </w:p>
        <w:p w14:paraId="371356FE" w14:textId="77777777" w:rsidR="00C067A3" w:rsidRDefault="00487C4D">
          <w:pPr>
            <w:pStyle w:val="TOC2"/>
            <w:tabs>
              <w:tab w:val="right" w:leader="dot" w:pos="9350"/>
            </w:tabs>
            <w:rPr>
              <w:rFonts w:eastAsiaTheme="minorEastAsia" w:cstheme="minorBidi"/>
              <w:noProof/>
              <w:sz w:val="22"/>
            </w:rPr>
          </w:pPr>
          <w:hyperlink w:anchor="_Toc516839811" w:history="1">
            <w:r w:rsidR="00C067A3" w:rsidRPr="00220FA0">
              <w:rPr>
                <w:rStyle w:val="Hyperlink"/>
                <w:noProof/>
              </w:rPr>
              <w:t>Section 2: Design Considerations</w:t>
            </w:r>
            <w:r w:rsidR="00C067A3">
              <w:rPr>
                <w:noProof/>
                <w:webHidden/>
              </w:rPr>
              <w:tab/>
            </w:r>
            <w:r w:rsidR="00C067A3">
              <w:rPr>
                <w:noProof/>
                <w:webHidden/>
              </w:rPr>
              <w:fldChar w:fldCharType="begin"/>
            </w:r>
            <w:r w:rsidR="00C067A3">
              <w:rPr>
                <w:noProof/>
                <w:webHidden/>
              </w:rPr>
              <w:instrText xml:space="preserve"> PAGEREF _Toc516839811 \h </w:instrText>
            </w:r>
            <w:r w:rsidR="00C067A3">
              <w:rPr>
                <w:noProof/>
                <w:webHidden/>
              </w:rPr>
            </w:r>
            <w:r w:rsidR="00C067A3">
              <w:rPr>
                <w:noProof/>
                <w:webHidden/>
              </w:rPr>
              <w:fldChar w:fldCharType="separate"/>
            </w:r>
            <w:r w:rsidR="00C067A3">
              <w:rPr>
                <w:noProof/>
                <w:webHidden/>
              </w:rPr>
              <w:t>68</w:t>
            </w:r>
            <w:r w:rsidR="00C067A3">
              <w:rPr>
                <w:noProof/>
                <w:webHidden/>
              </w:rPr>
              <w:fldChar w:fldCharType="end"/>
            </w:r>
          </w:hyperlink>
        </w:p>
        <w:p w14:paraId="7BFD1E12" w14:textId="77777777" w:rsidR="00C067A3" w:rsidRDefault="00487C4D">
          <w:pPr>
            <w:pStyle w:val="TOC1"/>
            <w:tabs>
              <w:tab w:val="right" w:leader="dot" w:pos="9350"/>
            </w:tabs>
            <w:rPr>
              <w:rFonts w:asciiTheme="minorHAnsi" w:eastAsiaTheme="minorEastAsia" w:hAnsiTheme="minorHAnsi" w:cstheme="minorBidi"/>
              <w:bCs w:val="0"/>
              <w:noProof/>
              <w:color w:val="auto"/>
              <w:sz w:val="22"/>
              <w:szCs w:val="22"/>
            </w:rPr>
          </w:pPr>
          <w:hyperlink w:anchor="_Toc516839812" w:history="1">
            <w:r w:rsidR="00C067A3" w:rsidRPr="00220FA0">
              <w:rPr>
                <w:rStyle w:val="Hyperlink"/>
                <w:noProof/>
              </w:rPr>
              <w:t>Lab 4: Strain Gage</w:t>
            </w:r>
            <w:r w:rsidR="00C067A3">
              <w:rPr>
                <w:noProof/>
                <w:webHidden/>
              </w:rPr>
              <w:tab/>
            </w:r>
            <w:r w:rsidR="00C067A3">
              <w:rPr>
                <w:noProof/>
                <w:webHidden/>
              </w:rPr>
              <w:fldChar w:fldCharType="begin"/>
            </w:r>
            <w:r w:rsidR="00C067A3">
              <w:rPr>
                <w:noProof/>
                <w:webHidden/>
              </w:rPr>
              <w:instrText xml:space="preserve"> PAGEREF _Toc516839812 \h </w:instrText>
            </w:r>
            <w:r w:rsidR="00C067A3">
              <w:rPr>
                <w:noProof/>
                <w:webHidden/>
              </w:rPr>
            </w:r>
            <w:r w:rsidR="00C067A3">
              <w:rPr>
                <w:noProof/>
                <w:webHidden/>
              </w:rPr>
              <w:fldChar w:fldCharType="separate"/>
            </w:r>
            <w:r w:rsidR="00C067A3">
              <w:rPr>
                <w:noProof/>
                <w:webHidden/>
              </w:rPr>
              <w:t>71</w:t>
            </w:r>
            <w:r w:rsidR="00C067A3">
              <w:rPr>
                <w:noProof/>
                <w:webHidden/>
              </w:rPr>
              <w:fldChar w:fldCharType="end"/>
            </w:r>
          </w:hyperlink>
        </w:p>
        <w:p w14:paraId="3877838A" w14:textId="77777777" w:rsidR="00C067A3" w:rsidRDefault="00487C4D">
          <w:pPr>
            <w:pStyle w:val="TOC2"/>
            <w:tabs>
              <w:tab w:val="right" w:leader="dot" w:pos="9350"/>
            </w:tabs>
            <w:rPr>
              <w:rFonts w:eastAsiaTheme="minorEastAsia" w:cstheme="minorBidi"/>
              <w:noProof/>
              <w:sz w:val="22"/>
            </w:rPr>
          </w:pPr>
          <w:hyperlink w:anchor="_Toc516839813"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813 \h </w:instrText>
            </w:r>
            <w:r w:rsidR="00C067A3">
              <w:rPr>
                <w:noProof/>
                <w:webHidden/>
              </w:rPr>
            </w:r>
            <w:r w:rsidR="00C067A3">
              <w:rPr>
                <w:noProof/>
                <w:webHidden/>
              </w:rPr>
              <w:fldChar w:fldCharType="separate"/>
            </w:r>
            <w:r w:rsidR="00C067A3">
              <w:rPr>
                <w:noProof/>
                <w:webHidden/>
              </w:rPr>
              <w:t>71</w:t>
            </w:r>
            <w:r w:rsidR="00C067A3">
              <w:rPr>
                <w:noProof/>
                <w:webHidden/>
              </w:rPr>
              <w:fldChar w:fldCharType="end"/>
            </w:r>
          </w:hyperlink>
        </w:p>
        <w:p w14:paraId="5BFE074B" w14:textId="77777777" w:rsidR="00C067A3" w:rsidRDefault="00487C4D">
          <w:pPr>
            <w:pStyle w:val="TOC2"/>
            <w:tabs>
              <w:tab w:val="right" w:leader="dot" w:pos="9350"/>
            </w:tabs>
            <w:rPr>
              <w:rFonts w:eastAsiaTheme="minorEastAsia" w:cstheme="minorBidi"/>
              <w:noProof/>
              <w:sz w:val="22"/>
            </w:rPr>
          </w:pPr>
          <w:hyperlink w:anchor="_Toc516839814"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814 \h </w:instrText>
            </w:r>
            <w:r w:rsidR="00C067A3">
              <w:rPr>
                <w:noProof/>
                <w:webHidden/>
              </w:rPr>
            </w:r>
            <w:r w:rsidR="00C067A3">
              <w:rPr>
                <w:noProof/>
                <w:webHidden/>
              </w:rPr>
              <w:fldChar w:fldCharType="separate"/>
            </w:r>
            <w:r w:rsidR="00C067A3">
              <w:rPr>
                <w:noProof/>
                <w:webHidden/>
              </w:rPr>
              <w:t>73</w:t>
            </w:r>
            <w:r w:rsidR="00C067A3">
              <w:rPr>
                <w:noProof/>
                <w:webHidden/>
              </w:rPr>
              <w:fldChar w:fldCharType="end"/>
            </w:r>
          </w:hyperlink>
        </w:p>
        <w:p w14:paraId="3B6AB0FF" w14:textId="77777777" w:rsidR="00C067A3" w:rsidRDefault="00487C4D">
          <w:pPr>
            <w:pStyle w:val="TOC2"/>
            <w:tabs>
              <w:tab w:val="right" w:leader="dot" w:pos="9350"/>
            </w:tabs>
            <w:rPr>
              <w:rFonts w:eastAsiaTheme="minorEastAsia" w:cstheme="minorBidi"/>
              <w:noProof/>
              <w:sz w:val="22"/>
            </w:rPr>
          </w:pPr>
          <w:hyperlink w:anchor="_Toc516839815"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815 \h </w:instrText>
            </w:r>
            <w:r w:rsidR="00C067A3">
              <w:rPr>
                <w:noProof/>
                <w:webHidden/>
              </w:rPr>
            </w:r>
            <w:r w:rsidR="00C067A3">
              <w:rPr>
                <w:noProof/>
                <w:webHidden/>
              </w:rPr>
              <w:fldChar w:fldCharType="separate"/>
            </w:r>
            <w:r w:rsidR="00C067A3">
              <w:rPr>
                <w:noProof/>
                <w:webHidden/>
              </w:rPr>
              <w:t>74</w:t>
            </w:r>
            <w:r w:rsidR="00C067A3">
              <w:rPr>
                <w:noProof/>
                <w:webHidden/>
              </w:rPr>
              <w:fldChar w:fldCharType="end"/>
            </w:r>
          </w:hyperlink>
        </w:p>
        <w:p w14:paraId="0714FDEF" w14:textId="77777777" w:rsidR="00C067A3" w:rsidRDefault="00487C4D">
          <w:pPr>
            <w:pStyle w:val="TOC2"/>
            <w:tabs>
              <w:tab w:val="right" w:leader="dot" w:pos="9350"/>
            </w:tabs>
            <w:rPr>
              <w:rFonts w:eastAsiaTheme="minorEastAsia" w:cstheme="minorBidi"/>
              <w:noProof/>
              <w:sz w:val="22"/>
            </w:rPr>
          </w:pPr>
          <w:hyperlink w:anchor="_Toc516839816" w:history="1">
            <w:r w:rsidR="00C067A3" w:rsidRPr="00220FA0">
              <w:rPr>
                <w:rStyle w:val="Hyperlink"/>
                <w:noProof/>
              </w:rPr>
              <w:t>Section 1: Measuring Strain</w:t>
            </w:r>
            <w:r w:rsidR="00C067A3">
              <w:rPr>
                <w:noProof/>
                <w:webHidden/>
              </w:rPr>
              <w:tab/>
            </w:r>
            <w:r w:rsidR="00C067A3">
              <w:rPr>
                <w:noProof/>
                <w:webHidden/>
              </w:rPr>
              <w:fldChar w:fldCharType="begin"/>
            </w:r>
            <w:r w:rsidR="00C067A3">
              <w:rPr>
                <w:noProof/>
                <w:webHidden/>
              </w:rPr>
              <w:instrText xml:space="preserve"> PAGEREF _Toc516839816 \h </w:instrText>
            </w:r>
            <w:r w:rsidR="00C067A3">
              <w:rPr>
                <w:noProof/>
                <w:webHidden/>
              </w:rPr>
            </w:r>
            <w:r w:rsidR="00C067A3">
              <w:rPr>
                <w:noProof/>
                <w:webHidden/>
              </w:rPr>
              <w:fldChar w:fldCharType="separate"/>
            </w:r>
            <w:r w:rsidR="00C067A3">
              <w:rPr>
                <w:noProof/>
                <w:webHidden/>
              </w:rPr>
              <w:t>75</w:t>
            </w:r>
            <w:r w:rsidR="00C067A3">
              <w:rPr>
                <w:noProof/>
                <w:webHidden/>
              </w:rPr>
              <w:fldChar w:fldCharType="end"/>
            </w:r>
          </w:hyperlink>
        </w:p>
        <w:p w14:paraId="4B5E5E64" w14:textId="77777777" w:rsidR="00C067A3" w:rsidRDefault="00487C4D">
          <w:pPr>
            <w:pStyle w:val="TOC3"/>
            <w:tabs>
              <w:tab w:val="right" w:leader="dot" w:pos="9350"/>
            </w:tabs>
            <w:rPr>
              <w:rFonts w:eastAsiaTheme="minorEastAsia" w:cstheme="minorBidi"/>
              <w:i w:val="0"/>
              <w:iCs w:val="0"/>
              <w:noProof/>
              <w:sz w:val="22"/>
            </w:rPr>
          </w:pPr>
          <w:hyperlink w:anchor="_Toc516839817"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817 \h </w:instrText>
            </w:r>
            <w:r w:rsidR="00C067A3">
              <w:rPr>
                <w:noProof/>
                <w:webHidden/>
              </w:rPr>
            </w:r>
            <w:r w:rsidR="00C067A3">
              <w:rPr>
                <w:noProof/>
                <w:webHidden/>
              </w:rPr>
              <w:fldChar w:fldCharType="separate"/>
            </w:r>
            <w:r w:rsidR="00C067A3">
              <w:rPr>
                <w:noProof/>
                <w:webHidden/>
              </w:rPr>
              <w:t>75</w:t>
            </w:r>
            <w:r w:rsidR="00C067A3">
              <w:rPr>
                <w:noProof/>
                <w:webHidden/>
              </w:rPr>
              <w:fldChar w:fldCharType="end"/>
            </w:r>
          </w:hyperlink>
        </w:p>
        <w:p w14:paraId="7E57EE60" w14:textId="77777777" w:rsidR="00C067A3" w:rsidRDefault="00487C4D">
          <w:pPr>
            <w:pStyle w:val="TOC3"/>
            <w:tabs>
              <w:tab w:val="right" w:leader="dot" w:pos="9350"/>
            </w:tabs>
            <w:rPr>
              <w:rFonts w:eastAsiaTheme="minorEastAsia" w:cstheme="minorBidi"/>
              <w:i w:val="0"/>
              <w:iCs w:val="0"/>
              <w:noProof/>
              <w:sz w:val="22"/>
            </w:rPr>
          </w:pPr>
          <w:hyperlink w:anchor="_Toc516839818"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818 \h </w:instrText>
            </w:r>
            <w:r w:rsidR="00C067A3">
              <w:rPr>
                <w:noProof/>
                <w:webHidden/>
              </w:rPr>
            </w:r>
            <w:r w:rsidR="00C067A3">
              <w:rPr>
                <w:noProof/>
                <w:webHidden/>
              </w:rPr>
              <w:fldChar w:fldCharType="separate"/>
            </w:r>
            <w:r w:rsidR="00C067A3">
              <w:rPr>
                <w:noProof/>
                <w:webHidden/>
              </w:rPr>
              <w:t>84</w:t>
            </w:r>
            <w:r w:rsidR="00C067A3">
              <w:rPr>
                <w:noProof/>
                <w:webHidden/>
              </w:rPr>
              <w:fldChar w:fldCharType="end"/>
            </w:r>
          </w:hyperlink>
        </w:p>
        <w:p w14:paraId="0E60E718" w14:textId="77777777" w:rsidR="00C067A3" w:rsidRDefault="00487C4D">
          <w:pPr>
            <w:pStyle w:val="TOC3"/>
            <w:tabs>
              <w:tab w:val="right" w:leader="dot" w:pos="9350"/>
            </w:tabs>
            <w:rPr>
              <w:rFonts w:eastAsiaTheme="minorEastAsia" w:cstheme="minorBidi"/>
              <w:i w:val="0"/>
              <w:iCs w:val="0"/>
              <w:noProof/>
              <w:sz w:val="22"/>
            </w:rPr>
          </w:pPr>
          <w:hyperlink w:anchor="_Toc516839819"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819 \h </w:instrText>
            </w:r>
            <w:r w:rsidR="00C067A3">
              <w:rPr>
                <w:noProof/>
                <w:webHidden/>
              </w:rPr>
            </w:r>
            <w:r w:rsidR="00C067A3">
              <w:rPr>
                <w:noProof/>
                <w:webHidden/>
              </w:rPr>
              <w:fldChar w:fldCharType="separate"/>
            </w:r>
            <w:r w:rsidR="00C067A3">
              <w:rPr>
                <w:noProof/>
                <w:webHidden/>
              </w:rPr>
              <w:t>87</w:t>
            </w:r>
            <w:r w:rsidR="00C067A3">
              <w:rPr>
                <w:noProof/>
                <w:webHidden/>
              </w:rPr>
              <w:fldChar w:fldCharType="end"/>
            </w:r>
          </w:hyperlink>
        </w:p>
        <w:p w14:paraId="368E2DE7" w14:textId="77777777" w:rsidR="00C067A3" w:rsidRDefault="00487C4D">
          <w:pPr>
            <w:pStyle w:val="TOC2"/>
            <w:tabs>
              <w:tab w:val="right" w:leader="dot" w:pos="9350"/>
            </w:tabs>
            <w:rPr>
              <w:rFonts w:eastAsiaTheme="minorEastAsia" w:cstheme="minorBidi"/>
              <w:noProof/>
              <w:sz w:val="22"/>
            </w:rPr>
          </w:pPr>
          <w:hyperlink w:anchor="_Toc516839820" w:history="1">
            <w:r w:rsidR="00C067A3" w:rsidRPr="00220FA0">
              <w:rPr>
                <w:rStyle w:val="Hyperlink"/>
                <w:noProof/>
              </w:rPr>
              <w:t>Section 2: Design Considerations</w:t>
            </w:r>
            <w:r w:rsidR="00C067A3">
              <w:rPr>
                <w:noProof/>
                <w:webHidden/>
              </w:rPr>
              <w:tab/>
            </w:r>
            <w:r w:rsidR="00C067A3">
              <w:rPr>
                <w:noProof/>
                <w:webHidden/>
              </w:rPr>
              <w:fldChar w:fldCharType="begin"/>
            </w:r>
            <w:r w:rsidR="00C067A3">
              <w:rPr>
                <w:noProof/>
                <w:webHidden/>
              </w:rPr>
              <w:instrText xml:space="preserve"> PAGEREF _Toc516839820 \h </w:instrText>
            </w:r>
            <w:r w:rsidR="00C067A3">
              <w:rPr>
                <w:noProof/>
                <w:webHidden/>
              </w:rPr>
            </w:r>
            <w:r w:rsidR="00C067A3">
              <w:rPr>
                <w:noProof/>
                <w:webHidden/>
              </w:rPr>
              <w:fldChar w:fldCharType="separate"/>
            </w:r>
            <w:r w:rsidR="00C067A3">
              <w:rPr>
                <w:noProof/>
                <w:webHidden/>
              </w:rPr>
              <w:t>88</w:t>
            </w:r>
            <w:r w:rsidR="00C067A3">
              <w:rPr>
                <w:noProof/>
                <w:webHidden/>
              </w:rPr>
              <w:fldChar w:fldCharType="end"/>
            </w:r>
          </w:hyperlink>
        </w:p>
        <w:p w14:paraId="0783DAE0" w14:textId="77777777" w:rsidR="00C067A3" w:rsidRDefault="00487C4D">
          <w:pPr>
            <w:pStyle w:val="TOC1"/>
            <w:tabs>
              <w:tab w:val="right" w:leader="dot" w:pos="9350"/>
            </w:tabs>
            <w:rPr>
              <w:rFonts w:asciiTheme="minorHAnsi" w:eastAsiaTheme="minorEastAsia" w:hAnsiTheme="minorHAnsi" w:cstheme="minorBidi"/>
              <w:bCs w:val="0"/>
              <w:noProof/>
              <w:color w:val="auto"/>
              <w:sz w:val="22"/>
              <w:szCs w:val="22"/>
            </w:rPr>
          </w:pPr>
          <w:hyperlink w:anchor="_Toc516839821" w:history="1">
            <w:r w:rsidR="00C067A3" w:rsidRPr="00220FA0">
              <w:rPr>
                <w:rStyle w:val="Hyperlink"/>
                <w:noProof/>
              </w:rPr>
              <w:t>Lab 5: Pressure</w:t>
            </w:r>
            <w:r w:rsidR="00C067A3">
              <w:rPr>
                <w:noProof/>
                <w:webHidden/>
              </w:rPr>
              <w:tab/>
            </w:r>
            <w:r w:rsidR="00C067A3">
              <w:rPr>
                <w:noProof/>
                <w:webHidden/>
              </w:rPr>
              <w:fldChar w:fldCharType="begin"/>
            </w:r>
            <w:r w:rsidR="00C067A3">
              <w:rPr>
                <w:noProof/>
                <w:webHidden/>
              </w:rPr>
              <w:instrText xml:space="preserve"> PAGEREF _Toc516839821 \h </w:instrText>
            </w:r>
            <w:r w:rsidR="00C067A3">
              <w:rPr>
                <w:noProof/>
                <w:webHidden/>
              </w:rPr>
            </w:r>
            <w:r w:rsidR="00C067A3">
              <w:rPr>
                <w:noProof/>
                <w:webHidden/>
              </w:rPr>
              <w:fldChar w:fldCharType="separate"/>
            </w:r>
            <w:r w:rsidR="00C067A3">
              <w:rPr>
                <w:noProof/>
                <w:webHidden/>
              </w:rPr>
              <w:t>91</w:t>
            </w:r>
            <w:r w:rsidR="00C067A3">
              <w:rPr>
                <w:noProof/>
                <w:webHidden/>
              </w:rPr>
              <w:fldChar w:fldCharType="end"/>
            </w:r>
          </w:hyperlink>
        </w:p>
        <w:p w14:paraId="687082B0" w14:textId="77777777" w:rsidR="00C067A3" w:rsidRDefault="00487C4D">
          <w:pPr>
            <w:pStyle w:val="TOC2"/>
            <w:tabs>
              <w:tab w:val="right" w:leader="dot" w:pos="9350"/>
            </w:tabs>
            <w:rPr>
              <w:rFonts w:eastAsiaTheme="minorEastAsia" w:cstheme="minorBidi"/>
              <w:noProof/>
              <w:sz w:val="22"/>
            </w:rPr>
          </w:pPr>
          <w:hyperlink w:anchor="_Toc516839822"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822 \h </w:instrText>
            </w:r>
            <w:r w:rsidR="00C067A3">
              <w:rPr>
                <w:noProof/>
                <w:webHidden/>
              </w:rPr>
            </w:r>
            <w:r w:rsidR="00C067A3">
              <w:rPr>
                <w:noProof/>
                <w:webHidden/>
              </w:rPr>
              <w:fldChar w:fldCharType="separate"/>
            </w:r>
            <w:r w:rsidR="00C067A3">
              <w:rPr>
                <w:noProof/>
                <w:webHidden/>
              </w:rPr>
              <w:t>91</w:t>
            </w:r>
            <w:r w:rsidR="00C067A3">
              <w:rPr>
                <w:noProof/>
                <w:webHidden/>
              </w:rPr>
              <w:fldChar w:fldCharType="end"/>
            </w:r>
          </w:hyperlink>
        </w:p>
        <w:p w14:paraId="3F52866F" w14:textId="77777777" w:rsidR="00C067A3" w:rsidRDefault="00487C4D">
          <w:pPr>
            <w:pStyle w:val="TOC2"/>
            <w:tabs>
              <w:tab w:val="right" w:leader="dot" w:pos="9350"/>
            </w:tabs>
            <w:rPr>
              <w:rFonts w:eastAsiaTheme="minorEastAsia" w:cstheme="minorBidi"/>
              <w:noProof/>
              <w:sz w:val="22"/>
            </w:rPr>
          </w:pPr>
          <w:hyperlink w:anchor="_Toc516839823"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823 \h </w:instrText>
            </w:r>
            <w:r w:rsidR="00C067A3">
              <w:rPr>
                <w:noProof/>
                <w:webHidden/>
              </w:rPr>
            </w:r>
            <w:r w:rsidR="00C067A3">
              <w:rPr>
                <w:noProof/>
                <w:webHidden/>
              </w:rPr>
              <w:fldChar w:fldCharType="separate"/>
            </w:r>
            <w:r w:rsidR="00C067A3">
              <w:rPr>
                <w:noProof/>
                <w:webHidden/>
              </w:rPr>
              <w:t>92</w:t>
            </w:r>
            <w:r w:rsidR="00C067A3">
              <w:rPr>
                <w:noProof/>
                <w:webHidden/>
              </w:rPr>
              <w:fldChar w:fldCharType="end"/>
            </w:r>
          </w:hyperlink>
        </w:p>
        <w:p w14:paraId="5BFC2AC3" w14:textId="77777777" w:rsidR="00C067A3" w:rsidRDefault="00487C4D">
          <w:pPr>
            <w:pStyle w:val="TOC2"/>
            <w:tabs>
              <w:tab w:val="right" w:leader="dot" w:pos="9350"/>
            </w:tabs>
            <w:rPr>
              <w:rFonts w:eastAsiaTheme="minorEastAsia" w:cstheme="minorBidi"/>
              <w:noProof/>
              <w:sz w:val="22"/>
            </w:rPr>
          </w:pPr>
          <w:hyperlink w:anchor="_Toc516839824"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824 \h </w:instrText>
            </w:r>
            <w:r w:rsidR="00C067A3">
              <w:rPr>
                <w:noProof/>
                <w:webHidden/>
              </w:rPr>
            </w:r>
            <w:r w:rsidR="00C067A3">
              <w:rPr>
                <w:noProof/>
                <w:webHidden/>
              </w:rPr>
              <w:fldChar w:fldCharType="separate"/>
            </w:r>
            <w:r w:rsidR="00C067A3">
              <w:rPr>
                <w:noProof/>
                <w:webHidden/>
              </w:rPr>
              <w:t>93</w:t>
            </w:r>
            <w:r w:rsidR="00C067A3">
              <w:rPr>
                <w:noProof/>
                <w:webHidden/>
              </w:rPr>
              <w:fldChar w:fldCharType="end"/>
            </w:r>
          </w:hyperlink>
        </w:p>
        <w:p w14:paraId="74015DE4" w14:textId="77777777" w:rsidR="00C067A3" w:rsidRDefault="00487C4D">
          <w:pPr>
            <w:pStyle w:val="TOC2"/>
            <w:tabs>
              <w:tab w:val="right" w:leader="dot" w:pos="9350"/>
            </w:tabs>
            <w:rPr>
              <w:rFonts w:eastAsiaTheme="minorEastAsia" w:cstheme="minorBidi"/>
              <w:noProof/>
              <w:sz w:val="22"/>
            </w:rPr>
          </w:pPr>
          <w:hyperlink w:anchor="_Toc516839825" w:history="1">
            <w:r w:rsidR="00C067A3" w:rsidRPr="00220FA0">
              <w:rPr>
                <w:rStyle w:val="Hyperlink"/>
                <w:noProof/>
              </w:rPr>
              <w:t>Section 1: Pressure Measurement and Calibration</w:t>
            </w:r>
            <w:r w:rsidR="00C067A3">
              <w:rPr>
                <w:noProof/>
                <w:webHidden/>
              </w:rPr>
              <w:tab/>
            </w:r>
            <w:r w:rsidR="00C067A3">
              <w:rPr>
                <w:noProof/>
                <w:webHidden/>
              </w:rPr>
              <w:fldChar w:fldCharType="begin"/>
            </w:r>
            <w:r w:rsidR="00C067A3">
              <w:rPr>
                <w:noProof/>
                <w:webHidden/>
              </w:rPr>
              <w:instrText xml:space="preserve"> PAGEREF _Toc516839825 \h </w:instrText>
            </w:r>
            <w:r w:rsidR="00C067A3">
              <w:rPr>
                <w:noProof/>
                <w:webHidden/>
              </w:rPr>
            </w:r>
            <w:r w:rsidR="00C067A3">
              <w:rPr>
                <w:noProof/>
                <w:webHidden/>
              </w:rPr>
              <w:fldChar w:fldCharType="separate"/>
            </w:r>
            <w:r w:rsidR="00C067A3">
              <w:rPr>
                <w:noProof/>
                <w:webHidden/>
              </w:rPr>
              <w:t>94</w:t>
            </w:r>
            <w:r w:rsidR="00C067A3">
              <w:rPr>
                <w:noProof/>
                <w:webHidden/>
              </w:rPr>
              <w:fldChar w:fldCharType="end"/>
            </w:r>
          </w:hyperlink>
        </w:p>
        <w:p w14:paraId="737BF8F9" w14:textId="77777777" w:rsidR="00C067A3" w:rsidRDefault="00487C4D">
          <w:pPr>
            <w:pStyle w:val="TOC3"/>
            <w:tabs>
              <w:tab w:val="right" w:leader="dot" w:pos="9350"/>
            </w:tabs>
            <w:rPr>
              <w:rFonts w:eastAsiaTheme="minorEastAsia" w:cstheme="minorBidi"/>
              <w:i w:val="0"/>
              <w:iCs w:val="0"/>
              <w:noProof/>
              <w:sz w:val="22"/>
            </w:rPr>
          </w:pPr>
          <w:hyperlink w:anchor="_Toc516839826"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826 \h </w:instrText>
            </w:r>
            <w:r w:rsidR="00C067A3">
              <w:rPr>
                <w:noProof/>
                <w:webHidden/>
              </w:rPr>
            </w:r>
            <w:r w:rsidR="00C067A3">
              <w:rPr>
                <w:noProof/>
                <w:webHidden/>
              </w:rPr>
              <w:fldChar w:fldCharType="separate"/>
            </w:r>
            <w:r w:rsidR="00C067A3">
              <w:rPr>
                <w:noProof/>
                <w:webHidden/>
              </w:rPr>
              <w:t>94</w:t>
            </w:r>
            <w:r w:rsidR="00C067A3">
              <w:rPr>
                <w:noProof/>
                <w:webHidden/>
              </w:rPr>
              <w:fldChar w:fldCharType="end"/>
            </w:r>
          </w:hyperlink>
        </w:p>
        <w:p w14:paraId="760B601D" w14:textId="77777777" w:rsidR="00C067A3" w:rsidRDefault="00487C4D">
          <w:pPr>
            <w:pStyle w:val="TOC3"/>
            <w:tabs>
              <w:tab w:val="right" w:leader="dot" w:pos="9350"/>
            </w:tabs>
            <w:rPr>
              <w:rFonts w:eastAsiaTheme="minorEastAsia" w:cstheme="minorBidi"/>
              <w:i w:val="0"/>
              <w:iCs w:val="0"/>
              <w:noProof/>
              <w:sz w:val="22"/>
            </w:rPr>
          </w:pPr>
          <w:hyperlink w:anchor="_Toc516839827"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827 \h </w:instrText>
            </w:r>
            <w:r w:rsidR="00C067A3">
              <w:rPr>
                <w:noProof/>
                <w:webHidden/>
              </w:rPr>
            </w:r>
            <w:r w:rsidR="00C067A3">
              <w:rPr>
                <w:noProof/>
                <w:webHidden/>
              </w:rPr>
              <w:fldChar w:fldCharType="separate"/>
            </w:r>
            <w:r w:rsidR="00C067A3">
              <w:rPr>
                <w:noProof/>
                <w:webHidden/>
              </w:rPr>
              <w:t>100</w:t>
            </w:r>
            <w:r w:rsidR="00C067A3">
              <w:rPr>
                <w:noProof/>
                <w:webHidden/>
              </w:rPr>
              <w:fldChar w:fldCharType="end"/>
            </w:r>
          </w:hyperlink>
        </w:p>
        <w:p w14:paraId="2D733BE3" w14:textId="77777777" w:rsidR="00C067A3" w:rsidRDefault="00487C4D">
          <w:pPr>
            <w:pStyle w:val="TOC3"/>
            <w:tabs>
              <w:tab w:val="right" w:leader="dot" w:pos="9350"/>
            </w:tabs>
            <w:rPr>
              <w:rFonts w:eastAsiaTheme="minorEastAsia" w:cstheme="minorBidi"/>
              <w:i w:val="0"/>
              <w:iCs w:val="0"/>
              <w:noProof/>
              <w:sz w:val="22"/>
            </w:rPr>
          </w:pPr>
          <w:hyperlink w:anchor="_Toc516839828"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828 \h </w:instrText>
            </w:r>
            <w:r w:rsidR="00C067A3">
              <w:rPr>
                <w:noProof/>
                <w:webHidden/>
              </w:rPr>
            </w:r>
            <w:r w:rsidR="00C067A3">
              <w:rPr>
                <w:noProof/>
                <w:webHidden/>
              </w:rPr>
              <w:fldChar w:fldCharType="separate"/>
            </w:r>
            <w:r w:rsidR="00C067A3">
              <w:rPr>
                <w:noProof/>
                <w:webHidden/>
              </w:rPr>
              <w:t>104</w:t>
            </w:r>
            <w:r w:rsidR="00C067A3">
              <w:rPr>
                <w:noProof/>
                <w:webHidden/>
              </w:rPr>
              <w:fldChar w:fldCharType="end"/>
            </w:r>
          </w:hyperlink>
        </w:p>
        <w:p w14:paraId="38CD36FA" w14:textId="77777777" w:rsidR="00C067A3" w:rsidRDefault="00487C4D">
          <w:pPr>
            <w:pStyle w:val="TOC2"/>
            <w:tabs>
              <w:tab w:val="right" w:leader="dot" w:pos="9350"/>
            </w:tabs>
            <w:rPr>
              <w:rFonts w:eastAsiaTheme="minorEastAsia" w:cstheme="minorBidi"/>
              <w:noProof/>
              <w:sz w:val="22"/>
            </w:rPr>
          </w:pPr>
          <w:hyperlink w:anchor="_Toc516839829" w:history="1">
            <w:r w:rsidR="00C067A3" w:rsidRPr="00220FA0">
              <w:rPr>
                <w:rStyle w:val="Hyperlink"/>
                <w:noProof/>
              </w:rPr>
              <w:t>Section 2: Design Considerations</w:t>
            </w:r>
            <w:r w:rsidR="00C067A3">
              <w:rPr>
                <w:noProof/>
                <w:webHidden/>
              </w:rPr>
              <w:tab/>
            </w:r>
            <w:r w:rsidR="00C067A3">
              <w:rPr>
                <w:noProof/>
                <w:webHidden/>
              </w:rPr>
              <w:fldChar w:fldCharType="begin"/>
            </w:r>
            <w:r w:rsidR="00C067A3">
              <w:rPr>
                <w:noProof/>
                <w:webHidden/>
              </w:rPr>
              <w:instrText xml:space="preserve"> PAGEREF _Toc516839829 \h </w:instrText>
            </w:r>
            <w:r w:rsidR="00C067A3">
              <w:rPr>
                <w:noProof/>
                <w:webHidden/>
              </w:rPr>
            </w:r>
            <w:r w:rsidR="00C067A3">
              <w:rPr>
                <w:noProof/>
                <w:webHidden/>
              </w:rPr>
              <w:fldChar w:fldCharType="separate"/>
            </w:r>
            <w:r w:rsidR="00C067A3">
              <w:rPr>
                <w:noProof/>
                <w:webHidden/>
              </w:rPr>
              <w:t>106</w:t>
            </w:r>
            <w:r w:rsidR="00C067A3">
              <w:rPr>
                <w:noProof/>
                <w:webHidden/>
              </w:rPr>
              <w:fldChar w:fldCharType="end"/>
            </w:r>
          </w:hyperlink>
        </w:p>
        <w:p w14:paraId="33C2E18C" w14:textId="77777777" w:rsidR="00C067A3" w:rsidRDefault="00487C4D">
          <w:pPr>
            <w:pStyle w:val="TOC1"/>
            <w:tabs>
              <w:tab w:val="right" w:leader="dot" w:pos="9350"/>
            </w:tabs>
            <w:rPr>
              <w:rFonts w:asciiTheme="minorHAnsi" w:eastAsiaTheme="minorEastAsia" w:hAnsiTheme="minorHAnsi" w:cstheme="minorBidi"/>
              <w:bCs w:val="0"/>
              <w:noProof/>
              <w:color w:val="auto"/>
              <w:sz w:val="22"/>
              <w:szCs w:val="22"/>
            </w:rPr>
          </w:pPr>
          <w:hyperlink w:anchor="_Toc516839830" w:history="1">
            <w:r w:rsidR="00C067A3" w:rsidRPr="00220FA0">
              <w:rPr>
                <w:rStyle w:val="Hyperlink"/>
                <w:noProof/>
              </w:rPr>
              <w:t>Lab 6: Contact</w:t>
            </w:r>
            <w:r w:rsidR="00C067A3">
              <w:rPr>
                <w:noProof/>
                <w:webHidden/>
              </w:rPr>
              <w:tab/>
            </w:r>
            <w:r w:rsidR="00C067A3">
              <w:rPr>
                <w:noProof/>
                <w:webHidden/>
              </w:rPr>
              <w:fldChar w:fldCharType="begin"/>
            </w:r>
            <w:r w:rsidR="00C067A3">
              <w:rPr>
                <w:noProof/>
                <w:webHidden/>
              </w:rPr>
              <w:instrText xml:space="preserve"> PAGEREF _Toc516839830 \h </w:instrText>
            </w:r>
            <w:r w:rsidR="00C067A3">
              <w:rPr>
                <w:noProof/>
                <w:webHidden/>
              </w:rPr>
            </w:r>
            <w:r w:rsidR="00C067A3">
              <w:rPr>
                <w:noProof/>
                <w:webHidden/>
              </w:rPr>
              <w:fldChar w:fldCharType="separate"/>
            </w:r>
            <w:r w:rsidR="00C067A3">
              <w:rPr>
                <w:noProof/>
                <w:webHidden/>
              </w:rPr>
              <w:t>108</w:t>
            </w:r>
            <w:r w:rsidR="00C067A3">
              <w:rPr>
                <w:noProof/>
                <w:webHidden/>
              </w:rPr>
              <w:fldChar w:fldCharType="end"/>
            </w:r>
          </w:hyperlink>
        </w:p>
        <w:p w14:paraId="565391B3" w14:textId="77777777" w:rsidR="00C067A3" w:rsidRDefault="00487C4D">
          <w:pPr>
            <w:pStyle w:val="TOC2"/>
            <w:tabs>
              <w:tab w:val="right" w:leader="dot" w:pos="9350"/>
            </w:tabs>
            <w:rPr>
              <w:rFonts w:eastAsiaTheme="minorEastAsia" w:cstheme="minorBidi"/>
              <w:noProof/>
              <w:sz w:val="22"/>
            </w:rPr>
          </w:pPr>
          <w:hyperlink w:anchor="_Toc516839831"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831 \h </w:instrText>
            </w:r>
            <w:r w:rsidR="00C067A3">
              <w:rPr>
                <w:noProof/>
                <w:webHidden/>
              </w:rPr>
            </w:r>
            <w:r w:rsidR="00C067A3">
              <w:rPr>
                <w:noProof/>
                <w:webHidden/>
              </w:rPr>
              <w:fldChar w:fldCharType="separate"/>
            </w:r>
            <w:r w:rsidR="00C067A3">
              <w:rPr>
                <w:noProof/>
                <w:webHidden/>
              </w:rPr>
              <w:t>108</w:t>
            </w:r>
            <w:r w:rsidR="00C067A3">
              <w:rPr>
                <w:noProof/>
                <w:webHidden/>
              </w:rPr>
              <w:fldChar w:fldCharType="end"/>
            </w:r>
          </w:hyperlink>
        </w:p>
        <w:p w14:paraId="5F0951B3" w14:textId="77777777" w:rsidR="00C067A3" w:rsidRDefault="00487C4D">
          <w:pPr>
            <w:pStyle w:val="TOC2"/>
            <w:tabs>
              <w:tab w:val="right" w:leader="dot" w:pos="9350"/>
            </w:tabs>
            <w:rPr>
              <w:rFonts w:eastAsiaTheme="minorEastAsia" w:cstheme="minorBidi"/>
              <w:noProof/>
              <w:sz w:val="22"/>
            </w:rPr>
          </w:pPr>
          <w:hyperlink w:anchor="_Toc516839832"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832 \h </w:instrText>
            </w:r>
            <w:r w:rsidR="00C067A3">
              <w:rPr>
                <w:noProof/>
                <w:webHidden/>
              </w:rPr>
            </w:r>
            <w:r w:rsidR="00C067A3">
              <w:rPr>
                <w:noProof/>
                <w:webHidden/>
              </w:rPr>
              <w:fldChar w:fldCharType="separate"/>
            </w:r>
            <w:r w:rsidR="00C067A3">
              <w:rPr>
                <w:noProof/>
                <w:webHidden/>
              </w:rPr>
              <w:t>109</w:t>
            </w:r>
            <w:r w:rsidR="00C067A3">
              <w:rPr>
                <w:noProof/>
                <w:webHidden/>
              </w:rPr>
              <w:fldChar w:fldCharType="end"/>
            </w:r>
          </w:hyperlink>
        </w:p>
        <w:p w14:paraId="0390196C" w14:textId="77777777" w:rsidR="00C067A3" w:rsidRDefault="00487C4D">
          <w:pPr>
            <w:pStyle w:val="TOC2"/>
            <w:tabs>
              <w:tab w:val="right" w:leader="dot" w:pos="9350"/>
            </w:tabs>
            <w:rPr>
              <w:rFonts w:eastAsiaTheme="minorEastAsia" w:cstheme="minorBidi"/>
              <w:noProof/>
              <w:sz w:val="22"/>
            </w:rPr>
          </w:pPr>
          <w:hyperlink w:anchor="_Toc516839833"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833 \h </w:instrText>
            </w:r>
            <w:r w:rsidR="00C067A3">
              <w:rPr>
                <w:noProof/>
                <w:webHidden/>
              </w:rPr>
            </w:r>
            <w:r w:rsidR="00C067A3">
              <w:rPr>
                <w:noProof/>
                <w:webHidden/>
              </w:rPr>
              <w:fldChar w:fldCharType="separate"/>
            </w:r>
            <w:r w:rsidR="00C067A3">
              <w:rPr>
                <w:noProof/>
                <w:webHidden/>
              </w:rPr>
              <w:t>110</w:t>
            </w:r>
            <w:r w:rsidR="00C067A3">
              <w:rPr>
                <w:noProof/>
                <w:webHidden/>
              </w:rPr>
              <w:fldChar w:fldCharType="end"/>
            </w:r>
          </w:hyperlink>
        </w:p>
        <w:p w14:paraId="4A2BEC19" w14:textId="77777777" w:rsidR="00C067A3" w:rsidRDefault="00487C4D">
          <w:pPr>
            <w:pStyle w:val="TOC2"/>
            <w:tabs>
              <w:tab w:val="right" w:leader="dot" w:pos="9350"/>
            </w:tabs>
            <w:rPr>
              <w:rFonts w:eastAsiaTheme="minorEastAsia" w:cstheme="minorBidi"/>
              <w:noProof/>
              <w:sz w:val="22"/>
            </w:rPr>
          </w:pPr>
          <w:hyperlink w:anchor="_Toc516839834" w:history="1">
            <w:r w:rsidR="00C067A3" w:rsidRPr="00220FA0">
              <w:rPr>
                <w:rStyle w:val="Hyperlink"/>
                <w:noProof/>
              </w:rPr>
              <w:t>Section 1: Switch Debouncing</w:t>
            </w:r>
            <w:r w:rsidR="00C067A3">
              <w:rPr>
                <w:noProof/>
                <w:webHidden/>
              </w:rPr>
              <w:tab/>
            </w:r>
            <w:r w:rsidR="00C067A3">
              <w:rPr>
                <w:noProof/>
                <w:webHidden/>
              </w:rPr>
              <w:fldChar w:fldCharType="begin"/>
            </w:r>
            <w:r w:rsidR="00C067A3">
              <w:rPr>
                <w:noProof/>
                <w:webHidden/>
              </w:rPr>
              <w:instrText xml:space="preserve"> PAGEREF _Toc516839834 \h </w:instrText>
            </w:r>
            <w:r w:rsidR="00C067A3">
              <w:rPr>
                <w:noProof/>
                <w:webHidden/>
              </w:rPr>
            </w:r>
            <w:r w:rsidR="00C067A3">
              <w:rPr>
                <w:noProof/>
                <w:webHidden/>
              </w:rPr>
              <w:fldChar w:fldCharType="separate"/>
            </w:r>
            <w:r w:rsidR="00C067A3">
              <w:rPr>
                <w:noProof/>
                <w:webHidden/>
              </w:rPr>
              <w:t>111</w:t>
            </w:r>
            <w:r w:rsidR="00C067A3">
              <w:rPr>
                <w:noProof/>
                <w:webHidden/>
              </w:rPr>
              <w:fldChar w:fldCharType="end"/>
            </w:r>
          </w:hyperlink>
        </w:p>
        <w:p w14:paraId="120D46D6" w14:textId="77777777" w:rsidR="00C067A3" w:rsidRDefault="00487C4D">
          <w:pPr>
            <w:pStyle w:val="TOC3"/>
            <w:tabs>
              <w:tab w:val="right" w:leader="dot" w:pos="9350"/>
            </w:tabs>
            <w:rPr>
              <w:rFonts w:eastAsiaTheme="minorEastAsia" w:cstheme="minorBidi"/>
              <w:i w:val="0"/>
              <w:iCs w:val="0"/>
              <w:noProof/>
              <w:sz w:val="22"/>
            </w:rPr>
          </w:pPr>
          <w:hyperlink w:anchor="_Toc516839835"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835 \h </w:instrText>
            </w:r>
            <w:r w:rsidR="00C067A3">
              <w:rPr>
                <w:noProof/>
                <w:webHidden/>
              </w:rPr>
            </w:r>
            <w:r w:rsidR="00C067A3">
              <w:rPr>
                <w:noProof/>
                <w:webHidden/>
              </w:rPr>
              <w:fldChar w:fldCharType="separate"/>
            </w:r>
            <w:r w:rsidR="00C067A3">
              <w:rPr>
                <w:noProof/>
                <w:webHidden/>
              </w:rPr>
              <w:t>111</w:t>
            </w:r>
            <w:r w:rsidR="00C067A3">
              <w:rPr>
                <w:noProof/>
                <w:webHidden/>
              </w:rPr>
              <w:fldChar w:fldCharType="end"/>
            </w:r>
          </w:hyperlink>
        </w:p>
        <w:p w14:paraId="22634BB9" w14:textId="77777777" w:rsidR="00C067A3" w:rsidRDefault="00487C4D">
          <w:pPr>
            <w:pStyle w:val="TOC3"/>
            <w:tabs>
              <w:tab w:val="right" w:leader="dot" w:pos="9350"/>
            </w:tabs>
            <w:rPr>
              <w:rFonts w:eastAsiaTheme="minorEastAsia" w:cstheme="minorBidi"/>
              <w:i w:val="0"/>
              <w:iCs w:val="0"/>
              <w:noProof/>
              <w:sz w:val="22"/>
            </w:rPr>
          </w:pPr>
          <w:hyperlink w:anchor="_Toc516839836"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836 \h </w:instrText>
            </w:r>
            <w:r w:rsidR="00C067A3">
              <w:rPr>
                <w:noProof/>
                <w:webHidden/>
              </w:rPr>
            </w:r>
            <w:r w:rsidR="00C067A3">
              <w:rPr>
                <w:noProof/>
                <w:webHidden/>
              </w:rPr>
              <w:fldChar w:fldCharType="separate"/>
            </w:r>
            <w:r w:rsidR="00C067A3">
              <w:rPr>
                <w:noProof/>
                <w:webHidden/>
              </w:rPr>
              <w:t>116</w:t>
            </w:r>
            <w:r w:rsidR="00C067A3">
              <w:rPr>
                <w:noProof/>
                <w:webHidden/>
              </w:rPr>
              <w:fldChar w:fldCharType="end"/>
            </w:r>
          </w:hyperlink>
        </w:p>
        <w:p w14:paraId="565CB2BA" w14:textId="77777777" w:rsidR="00C067A3" w:rsidRDefault="00487C4D">
          <w:pPr>
            <w:pStyle w:val="TOC3"/>
            <w:tabs>
              <w:tab w:val="right" w:leader="dot" w:pos="9350"/>
            </w:tabs>
            <w:rPr>
              <w:rFonts w:eastAsiaTheme="minorEastAsia" w:cstheme="minorBidi"/>
              <w:i w:val="0"/>
              <w:iCs w:val="0"/>
              <w:noProof/>
              <w:sz w:val="22"/>
            </w:rPr>
          </w:pPr>
          <w:hyperlink w:anchor="_Toc516839837"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837 \h </w:instrText>
            </w:r>
            <w:r w:rsidR="00C067A3">
              <w:rPr>
                <w:noProof/>
                <w:webHidden/>
              </w:rPr>
            </w:r>
            <w:r w:rsidR="00C067A3">
              <w:rPr>
                <w:noProof/>
                <w:webHidden/>
              </w:rPr>
              <w:fldChar w:fldCharType="separate"/>
            </w:r>
            <w:r w:rsidR="00C067A3">
              <w:rPr>
                <w:noProof/>
                <w:webHidden/>
              </w:rPr>
              <w:t>118</w:t>
            </w:r>
            <w:r w:rsidR="00C067A3">
              <w:rPr>
                <w:noProof/>
                <w:webHidden/>
              </w:rPr>
              <w:fldChar w:fldCharType="end"/>
            </w:r>
          </w:hyperlink>
        </w:p>
        <w:p w14:paraId="3D415E17" w14:textId="77777777" w:rsidR="00C067A3" w:rsidRDefault="00487C4D">
          <w:pPr>
            <w:pStyle w:val="TOC2"/>
            <w:tabs>
              <w:tab w:val="right" w:leader="dot" w:pos="9350"/>
            </w:tabs>
            <w:rPr>
              <w:rFonts w:eastAsiaTheme="minorEastAsia" w:cstheme="minorBidi"/>
              <w:noProof/>
              <w:sz w:val="22"/>
            </w:rPr>
          </w:pPr>
          <w:hyperlink w:anchor="_Toc516839838" w:history="1">
            <w:r w:rsidR="00C067A3" w:rsidRPr="00220FA0">
              <w:rPr>
                <w:rStyle w:val="Hyperlink"/>
                <w:noProof/>
              </w:rPr>
              <w:t>Section 2: Capacitive Touch Sensor</w:t>
            </w:r>
            <w:r w:rsidR="00C067A3">
              <w:rPr>
                <w:noProof/>
                <w:webHidden/>
              </w:rPr>
              <w:tab/>
            </w:r>
            <w:r w:rsidR="00C067A3">
              <w:rPr>
                <w:noProof/>
                <w:webHidden/>
              </w:rPr>
              <w:fldChar w:fldCharType="begin"/>
            </w:r>
            <w:r w:rsidR="00C067A3">
              <w:rPr>
                <w:noProof/>
                <w:webHidden/>
              </w:rPr>
              <w:instrText xml:space="preserve"> PAGEREF _Toc516839838 \h </w:instrText>
            </w:r>
            <w:r w:rsidR="00C067A3">
              <w:rPr>
                <w:noProof/>
                <w:webHidden/>
              </w:rPr>
            </w:r>
            <w:r w:rsidR="00C067A3">
              <w:rPr>
                <w:noProof/>
                <w:webHidden/>
              </w:rPr>
              <w:fldChar w:fldCharType="separate"/>
            </w:r>
            <w:r w:rsidR="00C067A3">
              <w:rPr>
                <w:noProof/>
                <w:webHidden/>
              </w:rPr>
              <w:t>119</w:t>
            </w:r>
            <w:r w:rsidR="00C067A3">
              <w:rPr>
                <w:noProof/>
                <w:webHidden/>
              </w:rPr>
              <w:fldChar w:fldCharType="end"/>
            </w:r>
          </w:hyperlink>
        </w:p>
        <w:p w14:paraId="0FC36E00" w14:textId="77777777" w:rsidR="00C067A3" w:rsidRDefault="00487C4D">
          <w:pPr>
            <w:pStyle w:val="TOC3"/>
            <w:tabs>
              <w:tab w:val="right" w:leader="dot" w:pos="9350"/>
            </w:tabs>
            <w:rPr>
              <w:rFonts w:eastAsiaTheme="minorEastAsia" w:cstheme="minorBidi"/>
              <w:i w:val="0"/>
              <w:iCs w:val="0"/>
              <w:noProof/>
              <w:sz w:val="22"/>
            </w:rPr>
          </w:pPr>
          <w:hyperlink w:anchor="_Toc516839839" w:history="1">
            <w:r w:rsidR="00C067A3" w:rsidRPr="00220FA0">
              <w:rPr>
                <w:rStyle w:val="Hyperlink"/>
                <w:noProof/>
              </w:rPr>
              <w:t>2.1 Theory and Background</w:t>
            </w:r>
            <w:r w:rsidR="00C067A3">
              <w:rPr>
                <w:noProof/>
                <w:webHidden/>
              </w:rPr>
              <w:tab/>
            </w:r>
            <w:r w:rsidR="00C067A3">
              <w:rPr>
                <w:noProof/>
                <w:webHidden/>
              </w:rPr>
              <w:fldChar w:fldCharType="begin"/>
            </w:r>
            <w:r w:rsidR="00C067A3">
              <w:rPr>
                <w:noProof/>
                <w:webHidden/>
              </w:rPr>
              <w:instrText xml:space="preserve"> PAGEREF _Toc516839839 \h </w:instrText>
            </w:r>
            <w:r w:rsidR="00C067A3">
              <w:rPr>
                <w:noProof/>
                <w:webHidden/>
              </w:rPr>
            </w:r>
            <w:r w:rsidR="00C067A3">
              <w:rPr>
                <w:noProof/>
                <w:webHidden/>
              </w:rPr>
              <w:fldChar w:fldCharType="separate"/>
            </w:r>
            <w:r w:rsidR="00C067A3">
              <w:rPr>
                <w:noProof/>
                <w:webHidden/>
              </w:rPr>
              <w:t>119</w:t>
            </w:r>
            <w:r w:rsidR="00C067A3">
              <w:rPr>
                <w:noProof/>
                <w:webHidden/>
              </w:rPr>
              <w:fldChar w:fldCharType="end"/>
            </w:r>
          </w:hyperlink>
        </w:p>
        <w:p w14:paraId="575FC114" w14:textId="77777777" w:rsidR="00C067A3" w:rsidRDefault="00487C4D">
          <w:pPr>
            <w:pStyle w:val="TOC3"/>
            <w:tabs>
              <w:tab w:val="right" w:leader="dot" w:pos="9350"/>
            </w:tabs>
            <w:rPr>
              <w:rFonts w:eastAsiaTheme="minorEastAsia" w:cstheme="minorBidi"/>
              <w:i w:val="0"/>
              <w:iCs w:val="0"/>
              <w:noProof/>
              <w:sz w:val="22"/>
            </w:rPr>
          </w:pPr>
          <w:hyperlink w:anchor="_Toc516839840" w:history="1">
            <w:r w:rsidR="00C067A3" w:rsidRPr="00220FA0">
              <w:rPr>
                <w:rStyle w:val="Hyperlink"/>
                <w:noProof/>
              </w:rPr>
              <w:t>2.2 Implement</w:t>
            </w:r>
            <w:r w:rsidR="00C067A3">
              <w:rPr>
                <w:noProof/>
                <w:webHidden/>
              </w:rPr>
              <w:tab/>
            </w:r>
            <w:r w:rsidR="00C067A3">
              <w:rPr>
                <w:noProof/>
                <w:webHidden/>
              </w:rPr>
              <w:fldChar w:fldCharType="begin"/>
            </w:r>
            <w:r w:rsidR="00C067A3">
              <w:rPr>
                <w:noProof/>
                <w:webHidden/>
              </w:rPr>
              <w:instrText xml:space="preserve"> PAGEREF _Toc516839840 \h </w:instrText>
            </w:r>
            <w:r w:rsidR="00C067A3">
              <w:rPr>
                <w:noProof/>
                <w:webHidden/>
              </w:rPr>
            </w:r>
            <w:r w:rsidR="00C067A3">
              <w:rPr>
                <w:noProof/>
                <w:webHidden/>
              </w:rPr>
              <w:fldChar w:fldCharType="separate"/>
            </w:r>
            <w:r w:rsidR="00C067A3">
              <w:rPr>
                <w:noProof/>
                <w:webHidden/>
              </w:rPr>
              <w:t>123</w:t>
            </w:r>
            <w:r w:rsidR="00C067A3">
              <w:rPr>
                <w:noProof/>
                <w:webHidden/>
              </w:rPr>
              <w:fldChar w:fldCharType="end"/>
            </w:r>
          </w:hyperlink>
        </w:p>
        <w:p w14:paraId="0F7EF642" w14:textId="77777777" w:rsidR="00C067A3" w:rsidRDefault="00487C4D">
          <w:pPr>
            <w:pStyle w:val="TOC3"/>
            <w:tabs>
              <w:tab w:val="left" w:pos="960"/>
              <w:tab w:val="right" w:leader="dot" w:pos="9350"/>
            </w:tabs>
            <w:rPr>
              <w:rFonts w:eastAsiaTheme="minorEastAsia" w:cstheme="minorBidi"/>
              <w:i w:val="0"/>
              <w:iCs w:val="0"/>
              <w:noProof/>
              <w:sz w:val="22"/>
            </w:rPr>
          </w:pPr>
          <w:hyperlink w:anchor="_Toc516839841" w:history="1">
            <w:r w:rsidR="00C067A3" w:rsidRPr="00220FA0">
              <w:rPr>
                <w:rStyle w:val="Hyperlink"/>
                <w:noProof/>
              </w:rPr>
              <w:t>2.3</w:t>
            </w:r>
            <w:r w:rsidR="00C067A3">
              <w:rPr>
                <w:rFonts w:eastAsiaTheme="minorEastAsia" w:cstheme="minorBidi"/>
                <w:i w:val="0"/>
                <w:iCs w:val="0"/>
                <w:noProof/>
                <w:sz w:val="22"/>
              </w:rPr>
              <w:tab/>
            </w:r>
            <w:r w:rsidR="00C067A3" w:rsidRPr="00220FA0">
              <w:rPr>
                <w:rStyle w:val="Hyperlink"/>
                <w:noProof/>
              </w:rPr>
              <w:t>Analyze</w:t>
            </w:r>
            <w:r w:rsidR="00C067A3">
              <w:rPr>
                <w:noProof/>
                <w:webHidden/>
              </w:rPr>
              <w:tab/>
            </w:r>
            <w:r w:rsidR="00C067A3">
              <w:rPr>
                <w:noProof/>
                <w:webHidden/>
              </w:rPr>
              <w:fldChar w:fldCharType="begin"/>
            </w:r>
            <w:r w:rsidR="00C067A3">
              <w:rPr>
                <w:noProof/>
                <w:webHidden/>
              </w:rPr>
              <w:instrText xml:space="preserve"> PAGEREF _Toc516839841 \h </w:instrText>
            </w:r>
            <w:r w:rsidR="00C067A3">
              <w:rPr>
                <w:noProof/>
                <w:webHidden/>
              </w:rPr>
            </w:r>
            <w:r w:rsidR="00C067A3">
              <w:rPr>
                <w:noProof/>
                <w:webHidden/>
              </w:rPr>
              <w:fldChar w:fldCharType="separate"/>
            </w:r>
            <w:r w:rsidR="00C067A3">
              <w:rPr>
                <w:noProof/>
                <w:webHidden/>
              </w:rPr>
              <w:t>124</w:t>
            </w:r>
            <w:r w:rsidR="00C067A3">
              <w:rPr>
                <w:noProof/>
                <w:webHidden/>
              </w:rPr>
              <w:fldChar w:fldCharType="end"/>
            </w:r>
          </w:hyperlink>
        </w:p>
        <w:p w14:paraId="14B9FB3A" w14:textId="77777777" w:rsidR="00C067A3" w:rsidRDefault="00487C4D">
          <w:pPr>
            <w:pStyle w:val="TOC2"/>
            <w:tabs>
              <w:tab w:val="right" w:leader="dot" w:pos="9350"/>
            </w:tabs>
            <w:rPr>
              <w:rFonts w:eastAsiaTheme="minorEastAsia" w:cstheme="minorBidi"/>
              <w:noProof/>
              <w:sz w:val="22"/>
            </w:rPr>
          </w:pPr>
          <w:hyperlink w:anchor="_Toc516839842" w:history="1">
            <w:r w:rsidR="00C067A3" w:rsidRPr="00220FA0">
              <w:rPr>
                <w:rStyle w:val="Hyperlink"/>
                <w:noProof/>
              </w:rPr>
              <w:t>Section 3: Design Considerations</w:t>
            </w:r>
            <w:r w:rsidR="00C067A3">
              <w:rPr>
                <w:noProof/>
                <w:webHidden/>
              </w:rPr>
              <w:tab/>
            </w:r>
            <w:r w:rsidR="00C067A3">
              <w:rPr>
                <w:noProof/>
                <w:webHidden/>
              </w:rPr>
              <w:fldChar w:fldCharType="begin"/>
            </w:r>
            <w:r w:rsidR="00C067A3">
              <w:rPr>
                <w:noProof/>
                <w:webHidden/>
              </w:rPr>
              <w:instrText xml:space="preserve"> PAGEREF _Toc516839842 \h </w:instrText>
            </w:r>
            <w:r w:rsidR="00C067A3">
              <w:rPr>
                <w:noProof/>
                <w:webHidden/>
              </w:rPr>
            </w:r>
            <w:r w:rsidR="00C067A3">
              <w:rPr>
                <w:noProof/>
                <w:webHidden/>
              </w:rPr>
              <w:fldChar w:fldCharType="separate"/>
            </w:r>
            <w:r w:rsidR="00C067A3">
              <w:rPr>
                <w:noProof/>
                <w:webHidden/>
              </w:rPr>
              <w:t>125</w:t>
            </w:r>
            <w:r w:rsidR="00C067A3">
              <w:rPr>
                <w:noProof/>
                <w:webHidden/>
              </w:rPr>
              <w:fldChar w:fldCharType="end"/>
            </w:r>
          </w:hyperlink>
        </w:p>
        <w:p w14:paraId="3DE78ADB" w14:textId="77777777" w:rsidR="00C067A3" w:rsidRDefault="00487C4D">
          <w:pPr>
            <w:pStyle w:val="TOC1"/>
            <w:tabs>
              <w:tab w:val="right" w:leader="dot" w:pos="9350"/>
            </w:tabs>
            <w:rPr>
              <w:rFonts w:asciiTheme="minorHAnsi" w:eastAsiaTheme="minorEastAsia" w:hAnsiTheme="minorHAnsi" w:cstheme="minorBidi"/>
              <w:bCs w:val="0"/>
              <w:noProof/>
              <w:color w:val="auto"/>
              <w:sz w:val="22"/>
              <w:szCs w:val="22"/>
            </w:rPr>
          </w:pPr>
          <w:hyperlink w:anchor="_Toc516839843" w:history="1">
            <w:r w:rsidR="00C067A3" w:rsidRPr="00220FA0">
              <w:rPr>
                <w:rStyle w:val="Hyperlink"/>
                <w:noProof/>
              </w:rPr>
              <w:t>Lab 7: Inertial Measurement</w:t>
            </w:r>
            <w:r w:rsidR="00C067A3">
              <w:rPr>
                <w:noProof/>
                <w:webHidden/>
              </w:rPr>
              <w:tab/>
            </w:r>
            <w:r w:rsidR="00C067A3">
              <w:rPr>
                <w:noProof/>
                <w:webHidden/>
              </w:rPr>
              <w:fldChar w:fldCharType="begin"/>
            </w:r>
            <w:r w:rsidR="00C067A3">
              <w:rPr>
                <w:noProof/>
                <w:webHidden/>
              </w:rPr>
              <w:instrText xml:space="preserve"> PAGEREF _Toc516839843 \h </w:instrText>
            </w:r>
            <w:r w:rsidR="00C067A3">
              <w:rPr>
                <w:noProof/>
                <w:webHidden/>
              </w:rPr>
            </w:r>
            <w:r w:rsidR="00C067A3">
              <w:rPr>
                <w:noProof/>
                <w:webHidden/>
              </w:rPr>
              <w:fldChar w:fldCharType="separate"/>
            </w:r>
            <w:r w:rsidR="00C067A3">
              <w:rPr>
                <w:noProof/>
                <w:webHidden/>
              </w:rPr>
              <w:t>126</w:t>
            </w:r>
            <w:r w:rsidR="00C067A3">
              <w:rPr>
                <w:noProof/>
                <w:webHidden/>
              </w:rPr>
              <w:fldChar w:fldCharType="end"/>
            </w:r>
          </w:hyperlink>
        </w:p>
        <w:p w14:paraId="76C6C288" w14:textId="77777777" w:rsidR="00C067A3" w:rsidRDefault="00487C4D">
          <w:pPr>
            <w:pStyle w:val="TOC2"/>
            <w:tabs>
              <w:tab w:val="right" w:leader="dot" w:pos="9350"/>
            </w:tabs>
            <w:rPr>
              <w:rFonts w:eastAsiaTheme="minorEastAsia" w:cstheme="minorBidi"/>
              <w:noProof/>
              <w:sz w:val="22"/>
            </w:rPr>
          </w:pPr>
          <w:hyperlink w:anchor="_Toc516839844"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844 \h </w:instrText>
            </w:r>
            <w:r w:rsidR="00C067A3">
              <w:rPr>
                <w:noProof/>
                <w:webHidden/>
              </w:rPr>
            </w:r>
            <w:r w:rsidR="00C067A3">
              <w:rPr>
                <w:noProof/>
                <w:webHidden/>
              </w:rPr>
              <w:fldChar w:fldCharType="separate"/>
            </w:r>
            <w:r w:rsidR="00C067A3">
              <w:rPr>
                <w:noProof/>
                <w:webHidden/>
              </w:rPr>
              <w:t>126</w:t>
            </w:r>
            <w:r w:rsidR="00C067A3">
              <w:rPr>
                <w:noProof/>
                <w:webHidden/>
              </w:rPr>
              <w:fldChar w:fldCharType="end"/>
            </w:r>
          </w:hyperlink>
        </w:p>
        <w:p w14:paraId="4221C67B" w14:textId="77777777" w:rsidR="00C067A3" w:rsidRDefault="00487C4D">
          <w:pPr>
            <w:pStyle w:val="TOC2"/>
            <w:tabs>
              <w:tab w:val="right" w:leader="dot" w:pos="9350"/>
            </w:tabs>
            <w:rPr>
              <w:rFonts w:eastAsiaTheme="minorEastAsia" w:cstheme="minorBidi"/>
              <w:noProof/>
              <w:sz w:val="22"/>
            </w:rPr>
          </w:pPr>
          <w:hyperlink w:anchor="_Toc516839845"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845 \h </w:instrText>
            </w:r>
            <w:r w:rsidR="00C067A3">
              <w:rPr>
                <w:noProof/>
                <w:webHidden/>
              </w:rPr>
            </w:r>
            <w:r w:rsidR="00C067A3">
              <w:rPr>
                <w:noProof/>
                <w:webHidden/>
              </w:rPr>
              <w:fldChar w:fldCharType="separate"/>
            </w:r>
            <w:r w:rsidR="00C067A3">
              <w:rPr>
                <w:noProof/>
                <w:webHidden/>
              </w:rPr>
              <w:t>128</w:t>
            </w:r>
            <w:r w:rsidR="00C067A3">
              <w:rPr>
                <w:noProof/>
                <w:webHidden/>
              </w:rPr>
              <w:fldChar w:fldCharType="end"/>
            </w:r>
          </w:hyperlink>
        </w:p>
        <w:p w14:paraId="24C825E4" w14:textId="77777777" w:rsidR="00C067A3" w:rsidRDefault="00487C4D">
          <w:pPr>
            <w:pStyle w:val="TOC2"/>
            <w:tabs>
              <w:tab w:val="right" w:leader="dot" w:pos="9350"/>
            </w:tabs>
            <w:rPr>
              <w:rFonts w:eastAsiaTheme="minorEastAsia" w:cstheme="minorBidi"/>
              <w:noProof/>
              <w:sz w:val="22"/>
            </w:rPr>
          </w:pPr>
          <w:hyperlink w:anchor="_Toc516839846"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846 \h </w:instrText>
            </w:r>
            <w:r w:rsidR="00C067A3">
              <w:rPr>
                <w:noProof/>
                <w:webHidden/>
              </w:rPr>
            </w:r>
            <w:r w:rsidR="00C067A3">
              <w:rPr>
                <w:noProof/>
                <w:webHidden/>
              </w:rPr>
              <w:fldChar w:fldCharType="separate"/>
            </w:r>
            <w:r w:rsidR="00C067A3">
              <w:rPr>
                <w:noProof/>
                <w:webHidden/>
              </w:rPr>
              <w:t>129</w:t>
            </w:r>
            <w:r w:rsidR="00C067A3">
              <w:rPr>
                <w:noProof/>
                <w:webHidden/>
              </w:rPr>
              <w:fldChar w:fldCharType="end"/>
            </w:r>
          </w:hyperlink>
        </w:p>
        <w:p w14:paraId="2D626110" w14:textId="77777777" w:rsidR="00C067A3" w:rsidRDefault="00487C4D">
          <w:pPr>
            <w:pStyle w:val="TOC2"/>
            <w:tabs>
              <w:tab w:val="right" w:leader="dot" w:pos="9350"/>
            </w:tabs>
            <w:rPr>
              <w:rFonts w:eastAsiaTheme="minorEastAsia" w:cstheme="minorBidi"/>
              <w:noProof/>
              <w:sz w:val="22"/>
            </w:rPr>
          </w:pPr>
          <w:hyperlink w:anchor="_Toc516839847" w:history="1">
            <w:r w:rsidR="00C067A3" w:rsidRPr="00220FA0">
              <w:rPr>
                <w:rStyle w:val="Hyperlink"/>
                <w:noProof/>
              </w:rPr>
              <w:t>Section 1: Measuring Pose and Magnetic Field using an IMU</w:t>
            </w:r>
            <w:r w:rsidR="00C067A3">
              <w:rPr>
                <w:noProof/>
                <w:webHidden/>
              </w:rPr>
              <w:tab/>
            </w:r>
            <w:r w:rsidR="00C067A3">
              <w:rPr>
                <w:noProof/>
                <w:webHidden/>
              </w:rPr>
              <w:fldChar w:fldCharType="begin"/>
            </w:r>
            <w:r w:rsidR="00C067A3">
              <w:rPr>
                <w:noProof/>
                <w:webHidden/>
              </w:rPr>
              <w:instrText xml:space="preserve"> PAGEREF _Toc516839847 \h </w:instrText>
            </w:r>
            <w:r w:rsidR="00C067A3">
              <w:rPr>
                <w:noProof/>
                <w:webHidden/>
              </w:rPr>
            </w:r>
            <w:r w:rsidR="00C067A3">
              <w:rPr>
                <w:noProof/>
                <w:webHidden/>
              </w:rPr>
              <w:fldChar w:fldCharType="separate"/>
            </w:r>
            <w:r w:rsidR="00C067A3">
              <w:rPr>
                <w:noProof/>
                <w:webHidden/>
              </w:rPr>
              <w:t>130</w:t>
            </w:r>
            <w:r w:rsidR="00C067A3">
              <w:rPr>
                <w:noProof/>
                <w:webHidden/>
              </w:rPr>
              <w:fldChar w:fldCharType="end"/>
            </w:r>
          </w:hyperlink>
        </w:p>
        <w:p w14:paraId="3232765C" w14:textId="77777777" w:rsidR="00C067A3" w:rsidRDefault="00487C4D">
          <w:pPr>
            <w:pStyle w:val="TOC3"/>
            <w:tabs>
              <w:tab w:val="right" w:leader="dot" w:pos="9350"/>
            </w:tabs>
            <w:rPr>
              <w:rFonts w:eastAsiaTheme="minorEastAsia" w:cstheme="minorBidi"/>
              <w:i w:val="0"/>
              <w:iCs w:val="0"/>
              <w:noProof/>
              <w:sz w:val="22"/>
            </w:rPr>
          </w:pPr>
          <w:hyperlink w:anchor="_Toc516839848"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848 \h </w:instrText>
            </w:r>
            <w:r w:rsidR="00C067A3">
              <w:rPr>
                <w:noProof/>
                <w:webHidden/>
              </w:rPr>
            </w:r>
            <w:r w:rsidR="00C067A3">
              <w:rPr>
                <w:noProof/>
                <w:webHidden/>
              </w:rPr>
              <w:fldChar w:fldCharType="separate"/>
            </w:r>
            <w:r w:rsidR="00C067A3">
              <w:rPr>
                <w:noProof/>
                <w:webHidden/>
              </w:rPr>
              <w:t>130</w:t>
            </w:r>
            <w:r w:rsidR="00C067A3">
              <w:rPr>
                <w:noProof/>
                <w:webHidden/>
              </w:rPr>
              <w:fldChar w:fldCharType="end"/>
            </w:r>
          </w:hyperlink>
        </w:p>
        <w:p w14:paraId="54F36F34" w14:textId="77777777" w:rsidR="00C067A3" w:rsidRDefault="00487C4D">
          <w:pPr>
            <w:pStyle w:val="TOC3"/>
            <w:tabs>
              <w:tab w:val="right" w:leader="dot" w:pos="9350"/>
            </w:tabs>
            <w:rPr>
              <w:rFonts w:eastAsiaTheme="minorEastAsia" w:cstheme="minorBidi"/>
              <w:i w:val="0"/>
              <w:iCs w:val="0"/>
              <w:noProof/>
              <w:sz w:val="22"/>
            </w:rPr>
          </w:pPr>
          <w:hyperlink w:anchor="_Toc516839849"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849 \h </w:instrText>
            </w:r>
            <w:r w:rsidR="00C067A3">
              <w:rPr>
                <w:noProof/>
                <w:webHidden/>
              </w:rPr>
            </w:r>
            <w:r w:rsidR="00C067A3">
              <w:rPr>
                <w:noProof/>
                <w:webHidden/>
              </w:rPr>
              <w:fldChar w:fldCharType="separate"/>
            </w:r>
            <w:r w:rsidR="00C067A3">
              <w:rPr>
                <w:noProof/>
                <w:webHidden/>
              </w:rPr>
              <w:t>136</w:t>
            </w:r>
            <w:r w:rsidR="00C067A3">
              <w:rPr>
                <w:noProof/>
                <w:webHidden/>
              </w:rPr>
              <w:fldChar w:fldCharType="end"/>
            </w:r>
          </w:hyperlink>
        </w:p>
        <w:p w14:paraId="19FDF82F" w14:textId="77777777" w:rsidR="00C067A3" w:rsidRDefault="00487C4D">
          <w:pPr>
            <w:pStyle w:val="TOC3"/>
            <w:tabs>
              <w:tab w:val="right" w:leader="dot" w:pos="9350"/>
            </w:tabs>
            <w:rPr>
              <w:rFonts w:eastAsiaTheme="minorEastAsia" w:cstheme="minorBidi"/>
              <w:i w:val="0"/>
              <w:iCs w:val="0"/>
              <w:noProof/>
              <w:sz w:val="22"/>
            </w:rPr>
          </w:pPr>
          <w:hyperlink w:anchor="_Toc516839850"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850 \h </w:instrText>
            </w:r>
            <w:r w:rsidR="00C067A3">
              <w:rPr>
                <w:noProof/>
                <w:webHidden/>
              </w:rPr>
            </w:r>
            <w:r w:rsidR="00C067A3">
              <w:rPr>
                <w:noProof/>
                <w:webHidden/>
              </w:rPr>
              <w:fldChar w:fldCharType="separate"/>
            </w:r>
            <w:r w:rsidR="00C067A3">
              <w:rPr>
                <w:noProof/>
                <w:webHidden/>
              </w:rPr>
              <w:t>139</w:t>
            </w:r>
            <w:r w:rsidR="00C067A3">
              <w:rPr>
                <w:noProof/>
                <w:webHidden/>
              </w:rPr>
              <w:fldChar w:fldCharType="end"/>
            </w:r>
          </w:hyperlink>
        </w:p>
        <w:p w14:paraId="3F26D1D4" w14:textId="77777777" w:rsidR="00C067A3" w:rsidRDefault="00487C4D">
          <w:pPr>
            <w:pStyle w:val="TOC2"/>
            <w:tabs>
              <w:tab w:val="right" w:leader="dot" w:pos="9350"/>
            </w:tabs>
            <w:rPr>
              <w:rFonts w:eastAsiaTheme="minorEastAsia" w:cstheme="minorBidi"/>
              <w:noProof/>
              <w:sz w:val="22"/>
            </w:rPr>
          </w:pPr>
          <w:hyperlink w:anchor="_Toc516839851" w:history="1">
            <w:r w:rsidR="00C067A3" w:rsidRPr="00220FA0">
              <w:rPr>
                <w:rStyle w:val="Hyperlink"/>
                <w:noProof/>
              </w:rPr>
              <w:t>Section 2: Design Considerations</w:t>
            </w:r>
            <w:r w:rsidR="00C067A3">
              <w:rPr>
                <w:noProof/>
                <w:webHidden/>
              </w:rPr>
              <w:tab/>
            </w:r>
            <w:r w:rsidR="00C067A3">
              <w:rPr>
                <w:noProof/>
                <w:webHidden/>
              </w:rPr>
              <w:fldChar w:fldCharType="begin"/>
            </w:r>
            <w:r w:rsidR="00C067A3">
              <w:rPr>
                <w:noProof/>
                <w:webHidden/>
              </w:rPr>
              <w:instrText xml:space="preserve"> PAGEREF _Toc516839851 \h </w:instrText>
            </w:r>
            <w:r w:rsidR="00C067A3">
              <w:rPr>
                <w:noProof/>
                <w:webHidden/>
              </w:rPr>
            </w:r>
            <w:r w:rsidR="00C067A3">
              <w:rPr>
                <w:noProof/>
                <w:webHidden/>
              </w:rPr>
              <w:fldChar w:fldCharType="separate"/>
            </w:r>
            <w:r w:rsidR="00C067A3">
              <w:rPr>
                <w:noProof/>
                <w:webHidden/>
              </w:rPr>
              <w:t>140</w:t>
            </w:r>
            <w:r w:rsidR="00C067A3">
              <w:rPr>
                <w:noProof/>
                <w:webHidden/>
              </w:rPr>
              <w:fldChar w:fldCharType="end"/>
            </w:r>
          </w:hyperlink>
        </w:p>
        <w:p w14:paraId="34D10EC4" w14:textId="77777777" w:rsidR="00044C4A" w:rsidRPr="00613937" w:rsidRDefault="00B201BD" w:rsidP="000A5BB5">
          <w:pPr>
            <w:pStyle w:val="TOC2"/>
            <w:tabs>
              <w:tab w:val="right" w:leader="dot" w:pos="9350"/>
            </w:tabs>
          </w:pPr>
          <w:r w:rsidRPr="00613937">
            <w:rPr>
              <w:b/>
              <w:bCs/>
              <w:noProof/>
            </w:rPr>
            <w:fldChar w:fldCharType="end"/>
          </w:r>
        </w:p>
      </w:sdtContent>
    </w:sdt>
    <w:p w14:paraId="77BC4159" w14:textId="5606C605" w:rsidR="00015B36" w:rsidRDefault="009F6F8D" w:rsidP="002A2410">
      <w:pPr>
        <w:pStyle w:val="Heading1"/>
      </w:pPr>
      <w:bookmarkStart w:id="2" w:name="_cghw0jn0q5z0" w:colFirst="0" w:colLast="0"/>
      <w:bookmarkEnd w:id="2"/>
      <w:r>
        <w:lastRenderedPageBreak/>
        <w:t>Thí nghiệm 1: Góc chuyển vị</w:t>
      </w:r>
    </w:p>
    <w:p w14:paraId="0C23DDA9" w14:textId="77777777" w:rsidR="00DE5D31" w:rsidRPr="00DE5D31" w:rsidRDefault="00DE5D31" w:rsidP="00DE5D31"/>
    <w:p w14:paraId="56FB4647" w14:textId="77777777" w:rsidR="003F0DA5" w:rsidRPr="00613937" w:rsidRDefault="00DE5D31" w:rsidP="009E6F1A">
      <w:r w:rsidRPr="00613937">
        <w:rPr>
          <w:noProof/>
        </w:rPr>
        <w:drawing>
          <wp:inline distT="0" distB="0" distL="0" distR="0" wp14:anchorId="2F26DB42" wp14:editId="00B63ECF">
            <wp:extent cx="5943600" cy="3912870"/>
            <wp:effectExtent l="0" t="0" r="0" b="0"/>
            <wp:docPr id="39" name="Picture 39" descr="C:\Users\amolki\Desktop\36123310136_3edf4de52c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esktop\36123310136_3edf4de52c_b.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12870"/>
                    </a:xfrm>
                    <a:prstGeom prst="rect">
                      <a:avLst/>
                    </a:prstGeom>
                    <a:noFill/>
                    <a:ln>
                      <a:noFill/>
                    </a:ln>
                  </pic:spPr>
                </pic:pic>
              </a:graphicData>
            </a:graphic>
          </wp:inline>
        </w:drawing>
      </w:r>
    </w:p>
    <w:p w14:paraId="68A82BB0" w14:textId="77777777" w:rsidR="009F6F8D" w:rsidRDefault="009F6F8D" w:rsidP="009F6F8D">
      <w:pPr>
        <w:pStyle w:val="Caption"/>
        <w:jc w:val="center"/>
      </w:pPr>
      <w:bookmarkStart w:id="3" w:name="_c0iuhjkroc0i" w:colFirst="0" w:colLast="0"/>
      <w:bookmarkEnd w:id="3"/>
      <w:r>
        <w:t>Hình 0: Tính toán chính xác góc chuyển vị là việc cần thiết trong nhiều ứng dụng liên quan tới máy móc</w:t>
      </w:r>
    </w:p>
    <w:p w14:paraId="0B3430A7" w14:textId="52FFF7F1" w:rsidR="009F6F8D" w:rsidRPr="00613937" w:rsidRDefault="009F6F8D" w:rsidP="003E4066">
      <w:pPr>
        <w:jc w:val="both"/>
      </w:pPr>
      <w:r>
        <w:t xml:space="preserve">Trong bài này, ta sẽ tìm hiểu về </w:t>
      </w:r>
      <w:r w:rsidR="003D2475">
        <w:t xml:space="preserve">phép </w:t>
      </w:r>
      <w:r>
        <w:t xml:space="preserve">đo góc chuyển vị bằng cách sử dụng chiết áp và bộ mã hóa tương đối. Hai bộ cảm biến được hiệu chuẩn trước khi thực hiện đo góc chuyển vị. Khảo sát các thuật toán giải mã cho bộ mã hóa. </w:t>
      </w:r>
    </w:p>
    <w:p w14:paraId="0220E902" w14:textId="77777777" w:rsidR="007C4E05" w:rsidRPr="00613937" w:rsidRDefault="007C4E05" w:rsidP="009E6F1A">
      <w:pPr>
        <w:rPr>
          <w:shd w:val="clear" w:color="auto" w:fill="FFFFFF"/>
        </w:rPr>
      </w:pPr>
    </w:p>
    <w:p w14:paraId="43979910" w14:textId="270C140B" w:rsidR="00015B36" w:rsidRPr="00613937" w:rsidRDefault="003D2475" w:rsidP="009E6F1A">
      <w:pPr>
        <w:pStyle w:val="Heading2"/>
      </w:pPr>
      <w:r>
        <w:t>Mục tiêu nghiên cứu</w:t>
      </w:r>
    </w:p>
    <w:p w14:paraId="29D7E284" w14:textId="77777777" w:rsidR="00F66BFF" w:rsidRPr="00613937" w:rsidRDefault="00F66BFF" w:rsidP="009E6F1A"/>
    <w:p w14:paraId="142EEA11" w14:textId="77777777" w:rsidR="003D2475" w:rsidRPr="00613937" w:rsidRDefault="003D2475" w:rsidP="003E4066">
      <w:pPr>
        <w:jc w:val="both"/>
      </w:pPr>
      <w:r>
        <w:t>Sau khi hoàn thành thí nghiệm</w:t>
      </w:r>
      <w:r w:rsidRPr="00613937">
        <w:t xml:space="preserve">, </w:t>
      </w:r>
      <w:r>
        <w:t xml:space="preserve">sinh viên có thể </w:t>
      </w:r>
      <w:r w:rsidRPr="00613937">
        <w:t>:</w:t>
      </w:r>
    </w:p>
    <w:p w14:paraId="429F2FA2" w14:textId="77777777" w:rsidR="000907AB" w:rsidRPr="00613937" w:rsidRDefault="000907AB" w:rsidP="003E4066">
      <w:pPr>
        <w:jc w:val="both"/>
      </w:pPr>
      <w:bookmarkStart w:id="4" w:name="_Toc503859266"/>
    </w:p>
    <w:p w14:paraId="6FF343A6" w14:textId="77777777" w:rsidR="000907AB" w:rsidRPr="00613937" w:rsidRDefault="000907AB" w:rsidP="003E4066">
      <w:pPr>
        <w:pStyle w:val="ListParagraph"/>
        <w:numPr>
          <w:ilvl w:val="0"/>
          <w:numId w:val="5"/>
        </w:numPr>
        <w:jc w:val="both"/>
      </w:pPr>
      <w:r>
        <w:t>Nắm được đặc tính phân áp của chiết áp</w:t>
      </w:r>
    </w:p>
    <w:p w14:paraId="6277236D" w14:textId="77777777" w:rsidR="000907AB" w:rsidRPr="00613937" w:rsidRDefault="000907AB" w:rsidP="003E4066">
      <w:pPr>
        <w:pStyle w:val="ListParagraph"/>
        <w:numPr>
          <w:ilvl w:val="0"/>
          <w:numId w:val="5"/>
        </w:numPr>
        <w:jc w:val="both"/>
      </w:pPr>
      <w:r>
        <w:t>Hiệu chỉnh đầu ra của chiết áp dựa vào góc chuyển vị</w:t>
      </w:r>
    </w:p>
    <w:p w14:paraId="0F96EAA3" w14:textId="77777777" w:rsidR="000907AB" w:rsidRPr="00613937" w:rsidRDefault="000907AB" w:rsidP="003E4066">
      <w:pPr>
        <w:pStyle w:val="ListParagraph"/>
        <w:numPr>
          <w:ilvl w:val="0"/>
          <w:numId w:val="5"/>
        </w:numPr>
        <w:jc w:val="both"/>
      </w:pPr>
      <w:r>
        <w:t>Xác định độ phân giải của một bộ mã hóa</w:t>
      </w:r>
    </w:p>
    <w:p w14:paraId="2BB4211E" w14:textId="77777777" w:rsidR="000907AB" w:rsidRPr="00613937" w:rsidRDefault="000907AB" w:rsidP="003E4066">
      <w:pPr>
        <w:pStyle w:val="ListParagraph"/>
        <w:numPr>
          <w:ilvl w:val="0"/>
          <w:numId w:val="5"/>
        </w:numPr>
        <w:jc w:val="both"/>
      </w:pPr>
      <w:r>
        <w:t>Khảo sát</w:t>
      </w:r>
      <w:r w:rsidRPr="00613937">
        <w:t xml:space="preserve"> </w:t>
      </w:r>
      <w:r>
        <w:t>giải mã không vuông pha, X2 và X4</w:t>
      </w:r>
    </w:p>
    <w:p w14:paraId="386754B0" w14:textId="77777777" w:rsidR="000907AB" w:rsidRPr="00613937" w:rsidRDefault="000907AB" w:rsidP="003E4066">
      <w:pPr>
        <w:pStyle w:val="ListParagraph"/>
        <w:numPr>
          <w:ilvl w:val="0"/>
          <w:numId w:val="5"/>
        </w:numPr>
        <w:jc w:val="both"/>
      </w:pPr>
      <w:r>
        <w:t>Hiệu chỉnh đầu ra của bộ mã hóa dựa vào góc chuyển vị</w:t>
      </w:r>
    </w:p>
    <w:p w14:paraId="11C493B0" w14:textId="0A6C9CCD" w:rsidR="00474942" w:rsidRPr="00613937" w:rsidRDefault="000907AB" w:rsidP="003E4066">
      <w:pPr>
        <w:pStyle w:val="ListParagraph"/>
        <w:numPr>
          <w:ilvl w:val="0"/>
          <w:numId w:val="5"/>
        </w:numPr>
        <w:spacing w:line="240" w:lineRule="auto"/>
        <w:jc w:val="both"/>
      </w:pPr>
      <w:r>
        <w:t>Quan sát ảnh hưởng của tốc độ lấy mẫu thấp tới sự chính xác của dữ liệu đo được</w:t>
      </w:r>
      <w:r w:rsidRPr="00613937">
        <w:t xml:space="preserve"> </w:t>
      </w:r>
      <w:r w:rsidR="00474942" w:rsidRPr="00613937">
        <w:br w:type="page"/>
      </w:r>
    </w:p>
    <w:bookmarkEnd w:id="4"/>
    <w:p w14:paraId="3D62916B" w14:textId="0AC0CFB8" w:rsidR="00015B36" w:rsidRPr="00613937" w:rsidRDefault="00893AA4" w:rsidP="006C18EA">
      <w:pPr>
        <w:pStyle w:val="Heading2"/>
      </w:pPr>
      <w:r>
        <w:lastRenderedPageBreak/>
        <w:t>Yêu cầu công cụ và công nghệ</w:t>
      </w:r>
    </w:p>
    <w:p w14:paraId="09717E7B" w14:textId="77777777" w:rsidR="004E1535" w:rsidRPr="00613937" w:rsidRDefault="004E1535" w:rsidP="009E6F1A"/>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985CBD" w:rsidRPr="00153657" w14:paraId="741B5D69" w14:textId="77777777" w:rsidTr="00985CBD">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620DE888" w14:textId="75E24C13" w:rsidR="00985CBD" w:rsidRPr="00153657" w:rsidRDefault="00893AA4" w:rsidP="009F5928">
            <w:pPr>
              <w:pStyle w:val="Heading4"/>
              <w:outlineLvl w:val="3"/>
            </w:pPr>
            <w:bookmarkStart w:id="5" w:name="_r1ylgc7r20cy" w:colFirst="0" w:colLast="0"/>
            <w:bookmarkStart w:id="6" w:name="_w6d414oloqts" w:colFirst="0" w:colLast="0"/>
            <w:bookmarkStart w:id="7" w:name="_Toc503859271"/>
            <w:bookmarkEnd w:id="5"/>
            <w:bookmarkEnd w:id="6"/>
            <w:r>
              <w:t>Nền tảng</w:t>
            </w:r>
            <w:r w:rsidR="00985CBD" w:rsidRPr="00CD2817">
              <w:t>: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4A9E9DEB" w14:textId="635C117F" w:rsidR="00985CBD" w:rsidRDefault="00893AA4" w:rsidP="009F5928">
            <w:pPr>
              <w:pStyle w:val="ListParagraph"/>
              <w:numPr>
                <w:ilvl w:val="0"/>
                <w:numId w:val="6"/>
              </w:numPr>
              <w:ind w:left="397"/>
              <w:jc w:val="both"/>
            </w:pPr>
            <w:r>
              <w:t>Xem hướng dẫn sử dụng</w:t>
            </w:r>
          </w:p>
          <w:p w14:paraId="421D2B85" w14:textId="77777777" w:rsidR="00985CBD" w:rsidRPr="00153657" w:rsidRDefault="00985CBD" w:rsidP="009F5928">
            <w:pPr>
              <w:pStyle w:val="ListParagraph"/>
              <w:ind w:left="397"/>
              <w:jc w:val="both"/>
            </w:pPr>
            <w:r w:rsidRPr="00BA0554">
              <w:t>http://www.ni.com/en-us/support/model.ni-</w:t>
            </w:r>
            <w:r w:rsidRPr="006632E2">
              <w:rPr>
                <w:noProof/>
              </w:rPr>
              <w:t>elvis</w:t>
            </w:r>
            <w:r w:rsidRPr="00BA0554">
              <w:t>-iii.html</w:t>
            </w:r>
          </w:p>
        </w:tc>
      </w:tr>
      <w:tr w:rsidR="00985CBD" w:rsidRPr="00153657" w14:paraId="4C874089" w14:textId="77777777" w:rsidTr="00985CBD">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58DB8C04" w14:textId="3D7CBD6B" w:rsidR="00985CBD" w:rsidRPr="00153657" w:rsidRDefault="00893AA4" w:rsidP="009F5928">
            <w:pPr>
              <w:pStyle w:val="Heading4"/>
              <w:outlineLvl w:val="3"/>
            </w:pPr>
            <w:r>
              <w:t>Phần cứng</w:t>
            </w:r>
            <w:r w:rsidR="00985CBD" w:rsidRPr="00CD2817">
              <w:t xml:space="preserve">: </w:t>
            </w:r>
            <w:r>
              <w:t>Mạch cảm biến cơ điện tử Quanser</w:t>
            </w:r>
          </w:p>
        </w:tc>
        <w:tc>
          <w:tcPr>
            <w:tcW w:w="5400" w:type="dxa"/>
            <w:tcBorders>
              <w:top w:val="single" w:sz="8" w:space="0" w:color="065FA3"/>
              <w:left w:val="single" w:sz="48" w:space="0" w:color="FFFFFF" w:themeColor="background1"/>
              <w:bottom w:val="single" w:sz="8" w:space="0" w:color="065FA3"/>
            </w:tcBorders>
            <w:shd w:val="clear" w:color="auto" w:fill="auto"/>
          </w:tcPr>
          <w:p w14:paraId="47AD23DE" w14:textId="77777777" w:rsidR="00893AA4" w:rsidRDefault="00893AA4" w:rsidP="009F5928">
            <w:pPr>
              <w:pStyle w:val="ListParagraph"/>
              <w:numPr>
                <w:ilvl w:val="0"/>
                <w:numId w:val="6"/>
              </w:numPr>
              <w:ind w:left="397"/>
            </w:pPr>
            <w:r>
              <w:t>Xem hướng dẫn sử dụng</w:t>
            </w:r>
          </w:p>
          <w:p w14:paraId="3C84C506" w14:textId="77777777" w:rsidR="00985CBD" w:rsidRPr="00811899" w:rsidRDefault="00985CBD" w:rsidP="009F5928">
            <w:pPr>
              <w:ind w:left="397"/>
            </w:pPr>
            <w:r w:rsidRPr="00811899">
              <w:t>http://www.ni.com/en-us/support/model.quanser-mechatronic-sensors-board-for-ni-</w:t>
            </w:r>
            <w:r w:rsidRPr="006632E2">
              <w:rPr>
                <w:noProof/>
              </w:rPr>
              <w:t>elvis</w:t>
            </w:r>
            <w:r w:rsidRPr="00811899">
              <w:t>-iii.html</w:t>
            </w:r>
          </w:p>
        </w:tc>
      </w:tr>
      <w:tr w:rsidR="00985CBD" w:rsidRPr="00153657" w14:paraId="0AD0DF0F"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7BC39AF0" w14:textId="33E1B987" w:rsidR="00985CBD" w:rsidRPr="00CD2817" w:rsidRDefault="00893AA4" w:rsidP="009F5928">
            <w:pPr>
              <w:pStyle w:val="Heading4"/>
              <w:outlineLvl w:val="3"/>
            </w:pPr>
            <w:r>
              <w:t>Phần mềm</w:t>
            </w:r>
            <w:r w:rsidR="00985CBD" w:rsidRPr="00CD2817">
              <w:t xml:space="preserve">: </w:t>
            </w:r>
            <w:r w:rsidR="00985CBD">
              <w:t>LabVIEW</w:t>
            </w:r>
          </w:p>
          <w:p w14:paraId="1A1BDADB" w14:textId="78E262B5" w:rsidR="00985CBD" w:rsidRPr="00CD2817" w:rsidRDefault="00964816" w:rsidP="009F5928">
            <w:r>
              <w:t>Phiên bản</w:t>
            </w:r>
            <w:r w:rsidR="00985CBD">
              <w:t xml:space="preserve"> 18</w:t>
            </w:r>
            <w:r w:rsidR="00985CBD" w:rsidRPr="00CD2817">
              <w:t xml:space="preserve">.0 </w:t>
            </w:r>
            <w:r>
              <w:t>hoặc mới hơn</w:t>
            </w:r>
          </w:p>
          <w:p w14:paraId="39A7CC2A" w14:textId="26C50FF3" w:rsidR="00985CBD" w:rsidRDefault="00964816" w:rsidP="009F5928">
            <w:r>
              <w:t>Công cụ</w:t>
            </w:r>
            <w:r w:rsidR="00985CBD">
              <w:t xml:space="preserve"> </w:t>
            </w:r>
            <w:r>
              <w:t>và</w:t>
            </w:r>
            <w:r w:rsidR="00985CBD">
              <w:t xml:space="preserve"> Modules:</w:t>
            </w:r>
          </w:p>
          <w:p w14:paraId="75504178" w14:textId="706B0F3D" w:rsidR="00985CBD" w:rsidRDefault="00964816" w:rsidP="009F5928">
            <w:pPr>
              <w:pStyle w:val="ListParagraph"/>
              <w:numPr>
                <w:ilvl w:val="0"/>
                <w:numId w:val="32"/>
              </w:numPr>
            </w:pPr>
            <w:r>
              <w:t xml:space="preserve">Module thời gian thực </w:t>
            </w:r>
            <w:r w:rsidR="00985CBD">
              <w:t xml:space="preserve">LabVIEW </w:t>
            </w:r>
          </w:p>
          <w:p w14:paraId="22EC8D1C" w14:textId="69B22719" w:rsidR="00985CBD" w:rsidRPr="00153657" w:rsidRDefault="00964816" w:rsidP="009F5928">
            <w:pPr>
              <w:pStyle w:val="ListParagraph"/>
              <w:numPr>
                <w:ilvl w:val="0"/>
                <w:numId w:val="32"/>
              </w:numPr>
            </w:pPr>
            <w:r>
              <w:t xml:space="preserve">Công cụ </w:t>
            </w:r>
            <w:r w:rsidR="00985CBD">
              <w:t xml:space="preserve">NI ELVIS III </w:t>
            </w:r>
          </w:p>
        </w:tc>
        <w:tc>
          <w:tcPr>
            <w:tcW w:w="5400" w:type="dxa"/>
            <w:tcBorders>
              <w:top w:val="single" w:sz="8" w:space="0" w:color="065FA3"/>
              <w:left w:val="single" w:sz="48" w:space="0" w:color="FFFFFF" w:themeColor="background1"/>
              <w:bottom w:val="single" w:sz="8" w:space="0" w:color="065FA3"/>
            </w:tcBorders>
            <w:shd w:val="clear" w:color="auto" w:fill="auto"/>
          </w:tcPr>
          <w:p w14:paraId="08DF67F2" w14:textId="77777777" w:rsidR="00964816" w:rsidRDefault="00964816" w:rsidP="009F5928">
            <w:pPr>
              <w:pStyle w:val="ListParagraph"/>
              <w:numPr>
                <w:ilvl w:val="0"/>
                <w:numId w:val="34"/>
              </w:numPr>
              <w:ind w:left="397" w:hanging="357"/>
              <w:jc w:val="both"/>
            </w:pPr>
            <w:r>
              <w:t>Liên hệ với giảng viên hay trưởng phòng thí nghiệm về thông tin bản quyền và cơ sở hạ tầng phần mềm trước khi tải và cài đặt</w:t>
            </w:r>
          </w:p>
          <w:p w14:paraId="45D62263" w14:textId="1E270507" w:rsidR="00964816" w:rsidRDefault="00964816" w:rsidP="009F5928">
            <w:pPr>
              <w:pStyle w:val="ListParagraph"/>
              <w:numPr>
                <w:ilvl w:val="0"/>
                <w:numId w:val="34"/>
              </w:numPr>
              <w:ind w:left="397" w:hanging="357"/>
              <w:jc w:val="both"/>
            </w:pPr>
            <w:r>
              <w:t>Tải &amp; cài đặt NI ELVIS III</w:t>
            </w:r>
          </w:p>
          <w:p w14:paraId="481521D8" w14:textId="77777777" w:rsidR="00985CBD" w:rsidRPr="00DD0B11" w:rsidRDefault="00487C4D" w:rsidP="009F5928">
            <w:pPr>
              <w:pStyle w:val="ListParagraph"/>
              <w:numPr>
                <w:ilvl w:val="0"/>
                <w:numId w:val="34"/>
              </w:numPr>
              <w:ind w:left="397" w:hanging="357"/>
              <w:jc w:val="both"/>
            </w:pPr>
            <w:hyperlink r:id="rId11" w:history="1">
              <w:r w:rsidR="00985CBD" w:rsidRPr="00DD0B11">
                <w:rPr>
                  <w:rStyle w:val="Hyperlink"/>
                  <w:color w:val="auto"/>
                  <w:u w:val="none"/>
                </w:rPr>
                <w:t>http://www.ni.com/academic/download</w:t>
              </w:r>
            </w:hyperlink>
          </w:p>
          <w:p w14:paraId="6DC033E2" w14:textId="45743356" w:rsidR="00985CBD" w:rsidRDefault="00964816" w:rsidP="009F5928">
            <w:pPr>
              <w:pStyle w:val="ListParagraph"/>
              <w:numPr>
                <w:ilvl w:val="0"/>
                <w:numId w:val="34"/>
              </w:numPr>
              <w:ind w:left="397" w:hanging="357"/>
              <w:jc w:val="both"/>
            </w:pPr>
            <w:r>
              <w:t>Xem hướng dẫn tại</w:t>
            </w:r>
          </w:p>
          <w:p w14:paraId="01934BD5" w14:textId="77777777" w:rsidR="00985CBD" w:rsidRPr="00DD0B11" w:rsidRDefault="00985CBD" w:rsidP="009F5928">
            <w:pPr>
              <w:pStyle w:val="ListParagraph"/>
              <w:numPr>
                <w:ilvl w:val="0"/>
                <w:numId w:val="34"/>
              </w:numPr>
              <w:ind w:left="397" w:hanging="357"/>
              <w:jc w:val="both"/>
            </w:pPr>
            <w:r w:rsidRPr="00DD0B11">
              <w:t>http://www.ni.com/academic/students/learn-labview/</w:t>
            </w:r>
          </w:p>
        </w:tc>
      </w:tr>
    </w:tbl>
    <w:p w14:paraId="0A09EA2A" w14:textId="77777777" w:rsidR="00DE5D31" w:rsidRDefault="00DE5D31" w:rsidP="00D1763A"/>
    <w:p w14:paraId="39691693" w14:textId="77777777" w:rsidR="00DE5D31" w:rsidRDefault="00DE5D31">
      <w:pPr>
        <w:spacing w:line="240" w:lineRule="auto"/>
      </w:pPr>
      <w:r>
        <w:br w:type="page"/>
      </w:r>
    </w:p>
    <w:bookmarkEnd w:id="7"/>
    <w:p w14:paraId="0F93E846" w14:textId="6B11EAE1" w:rsidR="00015B36" w:rsidRPr="00613937" w:rsidRDefault="007E0F69" w:rsidP="009E6F1A">
      <w:pPr>
        <w:pStyle w:val="Heading2"/>
      </w:pPr>
      <w:r>
        <w:lastRenderedPageBreak/>
        <w:t>Kết quả thu được</w:t>
      </w:r>
    </w:p>
    <w:p w14:paraId="38427F93" w14:textId="77777777" w:rsidR="00015B36" w:rsidRPr="00613937" w:rsidRDefault="00015B36" w:rsidP="009E6F1A"/>
    <w:p w14:paraId="470733AF" w14:textId="280FBA31" w:rsidR="007E0F69" w:rsidRPr="00613937" w:rsidRDefault="007E0F69" w:rsidP="009F5928">
      <w:pPr>
        <w:jc w:val="both"/>
      </w:pPr>
      <w:r>
        <w:t>Trong bài thí nghiệm, ta sẽ thu được các kết quả sau</w:t>
      </w:r>
      <w:r w:rsidRPr="00613937">
        <w:t>:</w:t>
      </w:r>
      <w:r>
        <w:t xml:space="preserve"> </w:t>
      </w:r>
    </w:p>
    <w:p w14:paraId="28DB934D" w14:textId="77777777" w:rsidR="005B77ED" w:rsidRPr="00613937" w:rsidRDefault="005B77ED" w:rsidP="009F5928">
      <w:pPr>
        <w:jc w:val="both"/>
      </w:pPr>
    </w:p>
    <w:p w14:paraId="28BCB6F0" w14:textId="77777777" w:rsidR="00773D4E" w:rsidRDefault="00773D4E" w:rsidP="009F5928">
      <w:pPr>
        <w:pStyle w:val="ListParagraph"/>
        <w:numPr>
          <w:ilvl w:val="0"/>
          <w:numId w:val="9"/>
        </w:numPr>
        <w:jc w:val="both"/>
      </w:pPr>
      <w:r>
        <w:t>Ghi lại đầu ra chiết áp dạng thô</w:t>
      </w:r>
    </w:p>
    <w:p w14:paraId="6AC2D0FA" w14:textId="77777777" w:rsidR="00773D4E" w:rsidRDefault="00773D4E" w:rsidP="009F5928">
      <w:pPr>
        <w:pStyle w:val="ListParagraph"/>
        <w:numPr>
          <w:ilvl w:val="0"/>
          <w:numId w:val="9"/>
        </w:numPr>
        <w:jc w:val="both"/>
      </w:pPr>
      <w:r>
        <w:t>Màn hình đồ thị hiệu chuẩn chiết áp biểu diễn đường hiệu cong hiệu chỉnh phù hợp</w:t>
      </w:r>
    </w:p>
    <w:p w14:paraId="4ED80513" w14:textId="77777777" w:rsidR="00773D4E" w:rsidRDefault="00773D4E" w:rsidP="009F5928">
      <w:pPr>
        <w:pStyle w:val="ListParagraph"/>
        <w:numPr>
          <w:ilvl w:val="0"/>
          <w:numId w:val="9"/>
        </w:numPr>
        <w:jc w:val="both"/>
      </w:pPr>
      <w:r>
        <w:t>Ghi lại hệ số hiệu chuẩn của chiết áp</w:t>
      </w:r>
    </w:p>
    <w:p w14:paraId="50478637" w14:textId="77777777" w:rsidR="00773D4E" w:rsidRDefault="00773D4E" w:rsidP="009F5928">
      <w:pPr>
        <w:pStyle w:val="ListParagraph"/>
        <w:numPr>
          <w:ilvl w:val="0"/>
          <w:numId w:val="9"/>
        </w:numPr>
        <w:jc w:val="both"/>
      </w:pPr>
      <w:r>
        <w:t>Tính toán độ nhạy của chiết áp theo đơn vị mV/độ</w:t>
      </w:r>
    </w:p>
    <w:p w14:paraId="62F4BD6D" w14:textId="2B1248DF" w:rsidR="00773D4E" w:rsidRDefault="00773D4E" w:rsidP="009F5928">
      <w:pPr>
        <w:pStyle w:val="ListParagraph"/>
        <w:numPr>
          <w:ilvl w:val="0"/>
          <w:numId w:val="9"/>
        </w:numPr>
        <w:jc w:val="both"/>
      </w:pPr>
      <w:r>
        <w:t>Quan sát và đếm số sườn tín hiệu mã hóa sử dụng giải mã không vuông pha, X2 và X4</w:t>
      </w:r>
    </w:p>
    <w:p w14:paraId="6213E972" w14:textId="77777777" w:rsidR="00773D4E" w:rsidRDefault="00773D4E" w:rsidP="009F5928">
      <w:pPr>
        <w:pStyle w:val="ListParagraph"/>
        <w:numPr>
          <w:ilvl w:val="0"/>
          <w:numId w:val="9"/>
        </w:numPr>
        <w:jc w:val="both"/>
      </w:pPr>
      <w:r>
        <w:t>Tính số xung/vòng của bộ mã hóa</w:t>
      </w:r>
    </w:p>
    <w:p w14:paraId="30EF9501" w14:textId="77777777" w:rsidR="00773D4E" w:rsidRDefault="00773D4E" w:rsidP="009F5928">
      <w:pPr>
        <w:pStyle w:val="ListParagraph"/>
        <w:numPr>
          <w:ilvl w:val="0"/>
          <w:numId w:val="9"/>
        </w:numPr>
        <w:jc w:val="both"/>
      </w:pPr>
      <w:r>
        <w:t>Tính độ phân giải góc của bộ mã hóa</w:t>
      </w:r>
    </w:p>
    <w:p w14:paraId="723411FD" w14:textId="77777777" w:rsidR="00773D4E" w:rsidRDefault="00773D4E" w:rsidP="009F5928">
      <w:pPr>
        <w:pStyle w:val="ListParagraph"/>
        <w:numPr>
          <w:ilvl w:val="0"/>
          <w:numId w:val="9"/>
        </w:numPr>
        <w:jc w:val="both"/>
      </w:pPr>
      <w:r>
        <w:t>Màn hình phản hồi tín hiệu của bộ mã hóa</w:t>
      </w:r>
    </w:p>
    <w:p w14:paraId="7B3ECD06" w14:textId="77777777" w:rsidR="00015B36" w:rsidRPr="00613937" w:rsidRDefault="00015B36" w:rsidP="009F5928">
      <w:pPr>
        <w:jc w:val="both"/>
      </w:pPr>
    </w:p>
    <w:p w14:paraId="334C4ADA" w14:textId="7D5CBBAB" w:rsidR="002A2410" w:rsidRPr="00613937" w:rsidRDefault="00B821A8" w:rsidP="009F5928">
      <w:pPr>
        <w:jc w:val="both"/>
      </w:pPr>
      <w:r>
        <w:t>Người hướng dẫn có thể yêu cầu hoàn thành báo cáo thí nghiệm</w:t>
      </w:r>
      <w:r w:rsidR="00132771" w:rsidRPr="00613937">
        <w:t xml:space="preserve">. </w:t>
      </w:r>
      <w:bookmarkStart w:id="8" w:name="_bcs3wl446khl" w:colFirst="0" w:colLast="0"/>
      <w:bookmarkStart w:id="9" w:name="_ey8ycagfi1oe" w:colFirst="0" w:colLast="0"/>
      <w:bookmarkStart w:id="10" w:name="_Toc503859272"/>
      <w:bookmarkEnd w:id="8"/>
      <w:bookmarkEnd w:id="9"/>
      <w:r>
        <w:t>Liên hệ với người hướng dẫn để có mẫu báo cáo hay yêu cầu cụ thể.</w:t>
      </w:r>
    </w:p>
    <w:p w14:paraId="10E067C9" w14:textId="77777777" w:rsidR="00DE5D31" w:rsidRDefault="00DE5D31">
      <w:pPr>
        <w:spacing w:line="240" w:lineRule="auto"/>
      </w:pPr>
      <w:r>
        <w:br w:type="page"/>
      </w:r>
    </w:p>
    <w:p w14:paraId="0BFA54A7" w14:textId="0AB7884B" w:rsidR="00015B36" w:rsidRPr="00613937" w:rsidRDefault="00811353" w:rsidP="002A2410">
      <w:pPr>
        <w:pStyle w:val="Heading2"/>
      </w:pPr>
      <w:bookmarkStart w:id="11" w:name="_Toc516839777"/>
      <w:r>
        <w:lastRenderedPageBreak/>
        <w:t>Phần</w:t>
      </w:r>
      <w:r w:rsidR="00132771" w:rsidRPr="00613937">
        <w:t xml:space="preserve"> 1: </w:t>
      </w:r>
      <w:bookmarkEnd w:id="10"/>
      <w:bookmarkEnd w:id="11"/>
      <w:r w:rsidR="009D3719">
        <w:t>Đo góc chuyển vị bằng cách sử dụng chiết áp</w:t>
      </w:r>
    </w:p>
    <w:p w14:paraId="1D8E3AD9" w14:textId="77777777" w:rsidR="00015B36" w:rsidRPr="00613937" w:rsidRDefault="00015B36" w:rsidP="009E6F1A"/>
    <w:p w14:paraId="747468CD" w14:textId="6BF10C2D" w:rsidR="00015B36" w:rsidRPr="00613937" w:rsidRDefault="00C65F5C" w:rsidP="00C65F5C">
      <w:pPr>
        <w:pStyle w:val="Heading3"/>
      </w:pPr>
      <w:bookmarkStart w:id="12" w:name="_Toc503859273"/>
      <w:bookmarkStart w:id="13" w:name="_Toc516839778"/>
      <w:r>
        <w:t xml:space="preserve">1.1 </w:t>
      </w:r>
      <w:bookmarkEnd w:id="12"/>
      <w:bookmarkEnd w:id="13"/>
      <w:r w:rsidR="009D3719">
        <w:t>Cơ sở lý thuyết</w:t>
      </w:r>
    </w:p>
    <w:p w14:paraId="30E575BD" w14:textId="77777777" w:rsidR="00015B36" w:rsidRPr="00613937" w:rsidRDefault="00015B36" w:rsidP="009E6F1A"/>
    <w:p w14:paraId="6DE29179" w14:textId="0A507F8B" w:rsidR="006C0E60" w:rsidRPr="00613937" w:rsidRDefault="009D3719" w:rsidP="000A5BB5">
      <w:pPr>
        <w:pStyle w:val="Heading4"/>
        <w:rPr>
          <w:shd w:val="clear" w:color="auto" w:fill="FFFFFF"/>
        </w:rPr>
      </w:pPr>
      <w:r>
        <w:rPr>
          <w:shd w:val="clear" w:color="auto" w:fill="FFFFFF"/>
        </w:rPr>
        <w:t xml:space="preserve">Chiết áp là gì </w:t>
      </w:r>
      <w:r w:rsidR="006C0E60" w:rsidRPr="00613937">
        <w:rPr>
          <w:shd w:val="clear" w:color="auto" w:fill="FFFFFF"/>
        </w:rPr>
        <w:t>?</w:t>
      </w:r>
    </w:p>
    <w:p w14:paraId="27F3C98B" w14:textId="77777777" w:rsidR="006C0E60" w:rsidRPr="00613937" w:rsidRDefault="006C0E60" w:rsidP="009E6F1A">
      <w:pPr>
        <w:rPr>
          <w:shd w:val="clear" w:color="auto" w:fill="FFFFFF"/>
        </w:rPr>
      </w:pPr>
    </w:p>
    <w:p w14:paraId="4AB005CB" w14:textId="77777777" w:rsidR="000947F8" w:rsidRPr="00613937" w:rsidRDefault="000947F8" w:rsidP="009F5928">
      <w:pPr>
        <w:jc w:val="both"/>
      </w:pPr>
      <w:r>
        <w:t>Chiết áp xoay, viết tắt là POT, là biến trở được điều khiển bằng tay. Theo hình 1-1, cấu tạo chiết áp thông thường gồm một trục ngoài, ba cực (A, W và B), một phần tử điện trở được bọc bên trong có hình tròn và một tiếp điểm trượt được gọi là chổi tiếp xúc. Bằng cách vặn trục, phần chổi nằm phía trong sẽ tiếp xúc với điện trở ở các vị trí khác nhau làm thay đổi giá trị điện trở khi đo cực giữa W với một trong hai cực bên (A hoặc B). Tổng trở của chiết áp có thể tính bằng cách kẹp đầu đo của đồng hồ vạn năng với hai cực A và B.</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3"/>
        <w:gridCol w:w="4624"/>
      </w:tblGrid>
      <w:tr w:rsidR="006C0E60" w:rsidRPr="00613937" w14:paraId="373AD57F" w14:textId="77777777" w:rsidTr="004372E3">
        <w:trPr>
          <w:jc w:val="center"/>
        </w:trPr>
        <w:tc>
          <w:tcPr>
            <w:tcW w:w="4023" w:type="dxa"/>
          </w:tcPr>
          <w:p w14:paraId="42297344" w14:textId="77777777" w:rsidR="006C0E60" w:rsidRPr="00613937" w:rsidRDefault="006C0E60" w:rsidP="008931F5">
            <w:pPr>
              <w:keepNext/>
              <w:jc w:val="center"/>
            </w:pPr>
            <w:r w:rsidRPr="00613937">
              <w:rPr>
                <w:noProof/>
              </w:rPr>
              <w:drawing>
                <wp:inline distT="0" distB="0" distL="0" distR="0" wp14:anchorId="6A9437C7" wp14:editId="532CD06B">
                  <wp:extent cx="1964055" cy="2035810"/>
                  <wp:effectExtent l="0" t="0" r="0" b="2540"/>
                  <wp:docPr id="9" name="Picture 9"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QNET Mechatronic Sensors - Potentiometer - Concept Review.pdf - Adobe Acrobat Pr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4055" cy="2035810"/>
                          </a:xfrm>
                          <a:prstGeom prst="rect">
                            <a:avLst/>
                          </a:prstGeom>
                          <a:noFill/>
                          <a:ln>
                            <a:noFill/>
                          </a:ln>
                        </pic:spPr>
                      </pic:pic>
                    </a:graphicData>
                  </a:graphic>
                </wp:inline>
              </w:drawing>
            </w:r>
          </w:p>
        </w:tc>
        <w:tc>
          <w:tcPr>
            <w:tcW w:w="4624" w:type="dxa"/>
          </w:tcPr>
          <w:p w14:paraId="4B37D031" w14:textId="77777777" w:rsidR="006C0E60" w:rsidRPr="00613937" w:rsidRDefault="006C0E60" w:rsidP="004372E3">
            <w:pPr>
              <w:jc w:val="center"/>
            </w:pPr>
            <w:r w:rsidRPr="00613937">
              <w:rPr>
                <w:noProof/>
              </w:rPr>
              <w:drawing>
                <wp:inline distT="0" distB="0" distL="0" distR="0" wp14:anchorId="7944793A" wp14:editId="52EB9689">
                  <wp:extent cx="1765300" cy="2051685"/>
                  <wp:effectExtent l="0" t="0" r="6350" b="5715"/>
                  <wp:docPr id="12" name="Picture 12"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QNET Mechatronic Sensors - Potentiometer - Concept Review.pdf - Adobe Acrobat Pro.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65300" cy="2051685"/>
                          </a:xfrm>
                          <a:prstGeom prst="rect">
                            <a:avLst/>
                          </a:prstGeom>
                          <a:noFill/>
                          <a:ln>
                            <a:noFill/>
                          </a:ln>
                        </pic:spPr>
                      </pic:pic>
                    </a:graphicData>
                  </a:graphic>
                </wp:inline>
              </w:drawing>
            </w:r>
          </w:p>
        </w:tc>
      </w:tr>
    </w:tbl>
    <w:p w14:paraId="41A62118" w14:textId="77777777" w:rsidR="000947F8" w:rsidRPr="00613937" w:rsidRDefault="000947F8" w:rsidP="000947F8">
      <w:pPr>
        <w:pStyle w:val="Caption"/>
        <w:jc w:val="center"/>
      </w:pPr>
      <w:r>
        <w:t>Hình</w:t>
      </w:r>
      <w:r w:rsidRPr="00613937">
        <w:t xml:space="preserve"> 1-1</w:t>
      </w:r>
      <w:r>
        <w:t>:</w:t>
      </w:r>
      <w:r w:rsidRPr="00613937">
        <w:t xml:space="preserve"> </w:t>
      </w:r>
      <w:r>
        <w:t>Một chiết áp vặn điển hình</w:t>
      </w:r>
    </w:p>
    <w:p w14:paraId="07E48556" w14:textId="26DC9F6C" w:rsidR="00A37A16" w:rsidRPr="00613937" w:rsidRDefault="00A37A16" w:rsidP="009F5928">
      <w:pPr>
        <w:jc w:val="both"/>
      </w:pPr>
      <w:r>
        <w:t>Hình 1-2 giới thiệu hai loại biến trở phổ biến khác là biến trở thanh trượt và biến trở Trimmer.</w:t>
      </w:r>
    </w:p>
    <w:p w14:paraId="05C6298A" w14:textId="77777777" w:rsidR="008931F5" w:rsidRPr="00613937" w:rsidRDefault="008931F5" w:rsidP="009E6F1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3978"/>
      </w:tblGrid>
      <w:tr w:rsidR="008931F5" w:rsidRPr="00613937" w14:paraId="238ECCFE" w14:textId="77777777" w:rsidTr="004372E3">
        <w:trPr>
          <w:jc w:val="center"/>
        </w:trPr>
        <w:tc>
          <w:tcPr>
            <w:tcW w:w="4248" w:type="dxa"/>
            <w:vAlign w:val="bottom"/>
          </w:tcPr>
          <w:p w14:paraId="1E345260" w14:textId="77777777" w:rsidR="008931F5" w:rsidRPr="00613937" w:rsidRDefault="008931F5" w:rsidP="008931F5">
            <w:pPr>
              <w:keepNext/>
              <w:jc w:val="center"/>
            </w:pPr>
            <w:r w:rsidRPr="00613937">
              <w:rPr>
                <w:noProof/>
              </w:rPr>
              <w:drawing>
                <wp:inline distT="0" distB="0" distL="0" distR="0" wp14:anchorId="32FAF856" wp14:editId="6115CAAA">
                  <wp:extent cx="882650" cy="882650"/>
                  <wp:effectExtent l="0" t="0" r="0" b="0"/>
                  <wp:docPr id="20" name="Picture 20"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esktop\QNET Mechatronic Sensors - Potentiometer - Concept Review.pdf - Adobe Acrobat Pr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82650" cy="882650"/>
                          </a:xfrm>
                          <a:prstGeom prst="rect">
                            <a:avLst/>
                          </a:prstGeom>
                          <a:noFill/>
                          <a:ln>
                            <a:noFill/>
                          </a:ln>
                        </pic:spPr>
                      </pic:pic>
                    </a:graphicData>
                  </a:graphic>
                </wp:inline>
              </w:drawing>
            </w:r>
          </w:p>
          <w:p w14:paraId="5848EC0A" w14:textId="1C58FF94" w:rsidR="008931F5" w:rsidRPr="00613937" w:rsidRDefault="008931F5" w:rsidP="008931F5">
            <w:pPr>
              <w:pStyle w:val="Caption"/>
              <w:jc w:val="center"/>
            </w:pPr>
            <w:r w:rsidRPr="00613937">
              <w:t xml:space="preserve">(a) </w:t>
            </w:r>
            <w:r w:rsidR="00F23893">
              <w:t>Biến trở</w:t>
            </w:r>
            <w:r w:rsidR="00A37A16">
              <w:t xml:space="preserve"> Trimmer</w:t>
            </w:r>
          </w:p>
        </w:tc>
        <w:tc>
          <w:tcPr>
            <w:tcW w:w="3978" w:type="dxa"/>
            <w:vAlign w:val="bottom"/>
          </w:tcPr>
          <w:p w14:paraId="00941A32" w14:textId="77777777" w:rsidR="008931F5" w:rsidRPr="00613937" w:rsidRDefault="008931F5" w:rsidP="008931F5">
            <w:pPr>
              <w:pStyle w:val="Caption"/>
              <w:jc w:val="center"/>
            </w:pPr>
            <w:r w:rsidRPr="00613937">
              <w:rPr>
                <w:noProof/>
              </w:rPr>
              <w:drawing>
                <wp:inline distT="0" distB="0" distL="0" distR="0" wp14:anchorId="1C0CCA48" wp14:editId="31B8DC90">
                  <wp:extent cx="1749425" cy="954405"/>
                  <wp:effectExtent l="0" t="0" r="3175" b="0"/>
                  <wp:docPr id="22" name="Picture 22"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olki\Desktop\QNET Mechatronic Sensors - Potentiometer - Concept Review.pdf - Adobe Acrobat Pr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49425" cy="954405"/>
                          </a:xfrm>
                          <a:prstGeom prst="rect">
                            <a:avLst/>
                          </a:prstGeom>
                          <a:noFill/>
                          <a:ln>
                            <a:noFill/>
                          </a:ln>
                        </pic:spPr>
                      </pic:pic>
                    </a:graphicData>
                  </a:graphic>
                </wp:inline>
              </w:drawing>
            </w:r>
          </w:p>
          <w:p w14:paraId="4CBDAC7B" w14:textId="6852301E" w:rsidR="008931F5" w:rsidRPr="00613937" w:rsidRDefault="008931F5" w:rsidP="008931F5">
            <w:pPr>
              <w:pStyle w:val="Caption"/>
              <w:jc w:val="center"/>
            </w:pPr>
            <w:r w:rsidRPr="00613937">
              <w:t>(b</w:t>
            </w:r>
            <w:r w:rsidR="00F23893">
              <w:t>) Biến trở thanh trượt</w:t>
            </w:r>
            <w:r w:rsidR="00A37A16">
              <w:t xml:space="preserve"> </w:t>
            </w:r>
          </w:p>
        </w:tc>
      </w:tr>
    </w:tbl>
    <w:p w14:paraId="6E6E936D" w14:textId="74D87E6A" w:rsidR="00F23893" w:rsidRPr="00613937" w:rsidRDefault="00F23893" w:rsidP="00F23893">
      <w:pPr>
        <w:pStyle w:val="Caption"/>
        <w:jc w:val="center"/>
      </w:pPr>
      <w:r>
        <w:t>Hình</w:t>
      </w:r>
      <w:r w:rsidRPr="00613937">
        <w:t xml:space="preserve"> 1-2</w:t>
      </w:r>
      <w:r>
        <w:t>:</w:t>
      </w:r>
      <w:r w:rsidRPr="00613937">
        <w:t xml:space="preserve"> </w:t>
      </w:r>
      <w:r>
        <w:t>Các loại biến trở phổ biến khác</w:t>
      </w:r>
      <w:r w:rsidRPr="00613937">
        <w:t xml:space="preserve"> (</w:t>
      </w:r>
      <w:r>
        <w:t>nguồn</w:t>
      </w:r>
      <w:r w:rsidRPr="00613937">
        <w:t>: DigiKey)</w:t>
      </w:r>
    </w:p>
    <w:p w14:paraId="6E37C646" w14:textId="77777777" w:rsidR="00487BC1" w:rsidRDefault="00487BC1" w:rsidP="00487BC1"/>
    <w:p w14:paraId="219D3C4E" w14:textId="735FBAD1" w:rsidR="00487BC1" w:rsidRPr="00613937" w:rsidRDefault="00487BC1" w:rsidP="009F5928">
      <w:pPr>
        <w:jc w:val="both"/>
      </w:pPr>
      <w:r>
        <w:lastRenderedPageBreak/>
        <w:t xml:space="preserve">Sơ đồ nguyên lý phân áp của chiết áp được thể hiện ở hình 1-3. Bằng cách gắn điện áp </w:t>
      </w:r>
      <w:r w:rsidRPr="00613937">
        <w:t>V</w:t>
      </w:r>
      <w:r w:rsidRPr="00613937">
        <w:rPr>
          <w:vertAlign w:val="subscript"/>
        </w:rPr>
        <w:t>AB</w:t>
      </w:r>
      <w:r>
        <w:t xml:space="preserve"> đã biết giữa hai cực A và B, </w:t>
      </w:r>
      <w:r w:rsidRPr="00613937">
        <w:t>V</w:t>
      </w:r>
      <w:r w:rsidRPr="00613937">
        <w:rPr>
          <w:vertAlign w:val="subscript"/>
        </w:rPr>
        <w:t>AW</w:t>
      </w:r>
      <w:r w:rsidRPr="00613937">
        <w:t xml:space="preserve"> </w:t>
      </w:r>
      <w:r>
        <w:t>và</w:t>
      </w:r>
      <w:r w:rsidRPr="00613937">
        <w:t xml:space="preserve"> V</w:t>
      </w:r>
      <w:r w:rsidRPr="00613937">
        <w:rPr>
          <w:vertAlign w:val="subscript"/>
        </w:rPr>
        <w:t>WB</w:t>
      </w:r>
      <w:r>
        <w:rPr>
          <w:vertAlign w:val="subscript"/>
        </w:rPr>
        <w:t xml:space="preserve">  </w:t>
      </w:r>
      <w:r>
        <w:t>có thể tính bằng công thức:</w:t>
      </w:r>
    </w:p>
    <w:p w14:paraId="30B67267" w14:textId="77777777" w:rsidR="004F7B8D" w:rsidRDefault="004F7B8D" w:rsidP="009E6F1A"/>
    <w:p w14:paraId="624FA9D0" w14:textId="74942BC3" w:rsidR="00C848B4" w:rsidRDefault="00487BC1" w:rsidP="00C848B4">
      <w:pPr>
        <w:pStyle w:val="Caption"/>
      </w:pPr>
      <w:r>
        <w:t>Công thức</w:t>
      </w:r>
      <w:r w:rsidR="00C848B4">
        <w:t xml:space="preserve"> 1-1</w:t>
      </w:r>
    </w:p>
    <w:p w14:paraId="25328CF2" w14:textId="77777777" w:rsidR="00C848B4" w:rsidRPr="00C848B4" w:rsidRDefault="00487C4D" w:rsidP="00C848B4">
      <w:pPr>
        <w:rPr>
          <w:iCs/>
          <w:color w:val="0A60A3"/>
          <w:sz w:val="32"/>
          <w:szCs w:val="32"/>
        </w:rPr>
      </w:pPr>
      <m:oMathPara>
        <m:oMath>
          <m:sSub>
            <m:sSubPr>
              <m:ctrlPr>
                <w:rPr>
                  <w:rFonts w:ascii="Cambria Math" w:hAnsi="Cambria Math"/>
                  <w:i/>
                  <w:iCs/>
                  <w:color w:val="0A60A3"/>
                  <w:sz w:val="32"/>
                  <w:szCs w:val="32"/>
                </w:rPr>
              </m:ctrlPr>
            </m:sSubPr>
            <m:e>
              <m:r>
                <m:rPr>
                  <m:sty m:val="p"/>
                </m:rPr>
                <w:rPr>
                  <w:rFonts w:ascii="Cambria Math" w:hAnsi="Cambria Math"/>
                  <w:color w:val="0A60A3"/>
                  <w:sz w:val="32"/>
                  <w:szCs w:val="32"/>
                </w:rPr>
                <m:t>V</m:t>
              </m:r>
            </m:e>
            <m:sub>
              <m:r>
                <m:rPr>
                  <m:sty m:val="p"/>
                </m:rPr>
                <w:rPr>
                  <w:rFonts w:ascii="Cambria Math" w:hAnsi="Cambria Math"/>
                  <w:color w:val="0A60A3"/>
                  <w:sz w:val="32"/>
                  <w:szCs w:val="32"/>
                </w:rPr>
                <m:t>AB</m:t>
              </m:r>
            </m:sub>
          </m:sSub>
          <m:r>
            <m:rPr>
              <m:sty m:val="p"/>
            </m:rPr>
            <w:rPr>
              <w:rFonts w:ascii="Cambria Math" w:hAnsi="Cambria Math"/>
              <w:color w:val="0A60A3"/>
              <w:sz w:val="32"/>
              <w:szCs w:val="32"/>
            </w:rPr>
            <m:t xml:space="preserve"> =</m:t>
          </m:r>
          <m:sSub>
            <m:sSubPr>
              <m:ctrlPr>
                <w:rPr>
                  <w:rFonts w:ascii="Cambria Math" w:hAnsi="Cambria Math"/>
                  <w:i/>
                  <w:iCs/>
                  <w:color w:val="0A60A3"/>
                  <w:sz w:val="32"/>
                  <w:szCs w:val="32"/>
                </w:rPr>
              </m:ctrlPr>
            </m:sSubPr>
            <m:e>
              <m:r>
                <m:rPr>
                  <m:sty m:val="p"/>
                </m:rPr>
                <w:rPr>
                  <w:rFonts w:ascii="Cambria Math" w:hAnsi="Cambria Math"/>
                  <w:color w:val="0A60A3"/>
                  <w:sz w:val="32"/>
                  <w:szCs w:val="32"/>
                </w:rPr>
                <m:t>V</m:t>
              </m:r>
            </m:e>
            <m:sub>
              <m:r>
                <m:rPr>
                  <m:sty m:val="p"/>
                </m:rPr>
                <w:rPr>
                  <w:rFonts w:ascii="Cambria Math" w:hAnsi="Cambria Math"/>
                  <w:color w:val="0A60A3"/>
                  <w:sz w:val="32"/>
                  <w:szCs w:val="32"/>
                </w:rPr>
                <m:t>AW</m:t>
              </m:r>
            </m:sub>
          </m:sSub>
          <m:r>
            <m:rPr>
              <m:sty m:val="p"/>
            </m:rPr>
            <w:rPr>
              <w:rFonts w:ascii="Cambria Math" w:hAnsi="Cambria Math"/>
              <w:color w:val="0A60A3"/>
              <w:sz w:val="32"/>
              <w:szCs w:val="32"/>
            </w:rPr>
            <m:t>+</m:t>
          </m:r>
          <m:sSub>
            <m:sSubPr>
              <m:ctrlPr>
                <w:rPr>
                  <w:rFonts w:ascii="Cambria Math" w:hAnsi="Cambria Math"/>
                  <w:i/>
                  <w:iCs/>
                  <w:color w:val="0A60A3"/>
                  <w:sz w:val="32"/>
                  <w:szCs w:val="32"/>
                </w:rPr>
              </m:ctrlPr>
            </m:sSubPr>
            <m:e>
              <m:r>
                <m:rPr>
                  <m:sty m:val="p"/>
                </m:rPr>
                <w:rPr>
                  <w:rFonts w:ascii="Cambria Math" w:hAnsi="Cambria Math"/>
                  <w:color w:val="0A60A3"/>
                  <w:sz w:val="32"/>
                  <w:szCs w:val="32"/>
                </w:rPr>
                <m:t>V</m:t>
              </m:r>
            </m:e>
            <m:sub>
              <m:r>
                <m:rPr>
                  <m:sty m:val="p"/>
                </m:rPr>
                <w:rPr>
                  <w:rFonts w:ascii="Cambria Math" w:hAnsi="Cambria Math"/>
                  <w:color w:val="0A60A3"/>
                  <w:sz w:val="32"/>
                  <w:szCs w:val="32"/>
                </w:rPr>
                <m:t>WB</m:t>
              </m:r>
            </m:sub>
          </m:sSub>
        </m:oMath>
      </m:oMathPara>
    </w:p>
    <w:p w14:paraId="1F55E779" w14:textId="77777777" w:rsidR="00C848B4" w:rsidRPr="00C848B4" w:rsidRDefault="00C848B4" w:rsidP="00C848B4"/>
    <w:p w14:paraId="6D081F86" w14:textId="77777777" w:rsidR="001B0008" w:rsidRPr="00586B20" w:rsidRDefault="001B0008" w:rsidP="009F5928">
      <w:pPr>
        <w:jc w:val="both"/>
        <w:rPr>
          <w:iCs/>
          <w:color w:val="0A60A3"/>
          <w:sz w:val="32"/>
          <w:szCs w:val="32"/>
        </w:rPr>
      </w:pPr>
      <w:bookmarkStart w:id="14" w:name="_Toc504395607"/>
      <w:r>
        <w:t xml:space="preserve">Khi nối với một trục ngoài, chiết áp xoay có thể đo được góc chuyển vị tuyệt đối. Trong trường hợp này, bằng cách đặt một điện áp đã biết vào các cực ngoài của chiết áp, ta có thể xác định được vị trí cảm biến dựa trên điện áp ra </w:t>
      </w:r>
      <w:r w:rsidRPr="00613937">
        <w:t>V</w:t>
      </w:r>
      <w:r w:rsidRPr="00613937">
        <w:rPr>
          <w:vertAlign w:val="subscript"/>
        </w:rPr>
        <w:t>AW</w:t>
      </w:r>
      <w:r w:rsidRPr="00613937">
        <w:t xml:space="preserve"> </w:t>
      </w:r>
      <w:r>
        <w:t>hoặc</w:t>
      </w:r>
      <w:r w:rsidRPr="00613937">
        <w:t xml:space="preserve"> V</w:t>
      </w:r>
      <w:r w:rsidRPr="00613937">
        <w:rPr>
          <w:vertAlign w:val="subscript"/>
        </w:rPr>
        <w:t>WB</w:t>
      </w:r>
      <w:r>
        <w:rPr>
          <w:vertAlign w:val="subscript"/>
        </w:rPr>
        <w:t xml:space="preserve">  </w:t>
      </w:r>
      <w:r>
        <w:t>mà tỉ lệ với vị trí của trục xoay. Một ưu điểm của việc sử dụng chiết áp như một cảm biến vị trí tuyệt đối là sau khi ngắt nguồn, vị trí đó vẫn giữ nguyên do bởi điện trở chiết áp là không đổi.</w:t>
      </w:r>
    </w:p>
    <w:p w14:paraId="6A9B3516" w14:textId="77777777" w:rsidR="00E17FDA" w:rsidRPr="00613937" w:rsidRDefault="00461DB1" w:rsidP="00E17FDA">
      <w:pPr>
        <w:keepNext/>
        <w:jc w:val="center"/>
      </w:pPr>
      <w:r w:rsidRPr="00613937">
        <w:rPr>
          <w:noProof/>
        </w:rPr>
        <w:drawing>
          <wp:inline distT="0" distB="0" distL="0" distR="0" wp14:anchorId="1BF240D4" wp14:editId="37ADC78E">
            <wp:extent cx="3040912" cy="2359504"/>
            <wp:effectExtent l="0" t="0" r="7620" b="3175"/>
            <wp:docPr id="24" name="Picture 24" descr="C:\Users\amolki\Desktop\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Pot.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50437" cy="2366895"/>
                    </a:xfrm>
                    <a:prstGeom prst="rect">
                      <a:avLst/>
                    </a:prstGeom>
                    <a:noFill/>
                    <a:ln>
                      <a:noFill/>
                    </a:ln>
                  </pic:spPr>
                </pic:pic>
              </a:graphicData>
            </a:graphic>
          </wp:inline>
        </w:drawing>
      </w:r>
    </w:p>
    <w:p w14:paraId="5F5072E5" w14:textId="77777777" w:rsidR="00461DB1" w:rsidRPr="00613937" w:rsidRDefault="00461DB1" w:rsidP="00E17FDA">
      <w:pPr>
        <w:keepNext/>
        <w:jc w:val="center"/>
      </w:pPr>
    </w:p>
    <w:p w14:paraId="4FBD08AF" w14:textId="77777777" w:rsidR="001B0008" w:rsidRPr="00613937" w:rsidRDefault="001B0008" w:rsidP="001B0008">
      <w:pPr>
        <w:pStyle w:val="Caption"/>
        <w:jc w:val="center"/>
      </w:pPr>
      <w:r>
        <w:t>Hình</w:t>
      </w:r>
      <w:r w:rsidRPr="00613937">
        <w:t xml:space="preserve"> 1-3</w:t>
      </w:r>
      <w:r>
        <w:t>:</w:t>
      </w:r>
      <w:r w:rsidRPr="00613937">
        <w:t xml:space="preserve"> </w:t>
      </w:r>
      <w:r>
        <w:t>Sơ đồ nguyên lý phân áp của một chiết áp xoay</w:t>
      </w:r>
    </w:p>
    <w:p w14:paraId="5BE5521E" w14:textId="11DB699E" w:rsidR="0024051B" w:rsidRPr="00613937" w:rsidRDefault="0024051B" w:rsidP="009F5928">
      <w:pPr>
        <w:jc w:val="both"/>
      </w:pPr>
      <w:r>
        <w:t xml:space="preserve">Dựa vào cấu trúc, một số chiết áp có khóa vật lý giúp tránh việc vặn trục xoay </w:t>
      </w:r>
      <w:r w:rsidR="00477D8F">
        <w:t>hoàn toàn một</w:t>
      </w:r>
      <w:r>
        <w:t xml:space="preserve"> góc 360</w:t>
      </w:r>
      <w:r w:rsidRPr="00613937">
        <w:t>°</w:t>
      </w:r>
      <w:r>
        <w:t>. Để khắc phục hạn chế này, người ta sử dụng chiết áp không có khóa vật lý khi</w:t>
      </w:r>
      <w:r w:rsidR="00477D8F">
        <w:t xml:space="preserve"> muốn tiếp tục xoay</w:t>
      </w:r>
      <w:r>
        <w:t xml:space="preserve">. Một hạn chế khác là </w:t>
      </w:r>
      <w:r w:rsidR="00477D8F">
        <w:t>sự xuất hiện dải chết</w:t>
      </w:r>
      <w:r w:rsidR="00BE5164">
        <w:t>, tức là</w:t>
      </w:r>
      <w:r w:rsidR="00477D8F">
        <w:t xml:space="preserve"> </w:t>
      </w:r>
      <w:r>
        <w:t>điện trở không thay đổi khi ta xoay chiết áp</w:t>
      </w:r>
      <w:r w:rsidR="00BE5164">
        <w:t>.</w:t>
      </w:r>
      <w:r>
        <w:t xml:space="preserve"> Đối với chiết áp xoay liên tục, dải chết xuất hiện khi chiết áp đạt giới hạn và dẫn tới kết quả bị gián đoạn khi tiến hành đo góc chuyển vị.</w:t>
      </w:r>
    </w:p>
    <w:p w14:paraId="53A31668" w14:textId="77777777" w:rsidR="008931F5" w:rsidRPr="00613937" w:rsidRDefault="008931F5" w:rsidP="009F5928">
      <w:pPr>
        <w:jc w:val="both"/>
      </w:pPr>
    </w:p>
    <w:p w14:paraId="7C8C2A5D" w14:textId="2D7C7008" w:rsidR="00BE5164" w:rsidRDefault="00BE5164" w:rsidP="009F5928">
      <w:pPr>
        <w:jc w:val="both"/>
      </w:pPr>
      <w:r>
        <w:t xml:space="preserve">Tuổi thọ của chiết áp thông thường khoảng vài nghìn lần vặn, điều này là do bởi chổi tiếp xúc có tác động vật lý tới phần tử điện trở bên trong chiết áp và gây mài mòn. Tác động vật lý cùng với </w:t>
      </w:r>
      <w:r w:rsidR="00E5760C">
        <w:t>bụi bẩn</w:t>
      </w:r>
      <w:r>
        <w:t xml:space="preserve"> gây ra tiếng ồn và tạp nhiễu điện. Trong khi tiếng ồn thường không nghe thấy được ở các chiết áp </w:t>
      </w:r>
      <w:r w:rsidR="00E5760C">
        <w:t>thế hệ</w:t>
      </w:r>
      <w:r>
        <w:t xml:space="preserve"> mới, tạp nhiễu điện lại gây sai số trong việc đo đầu ra. Trong ứng dụng âm thanh, khi chiết áp đóng vai trò điều khiển âm lượng và tông nhạc, tạp nhiễu điện xuất hiện dưới dạng các tiếng nổ lép bép có thể nghe được</w:t>
      </w:r>
    </w:p>
    <w:p w14:paraId="2865A822" w14:textId="77777777" w:rsidR="00D3325E" w:rsidRDefault="00D3325E">
      <w:pPr>
        <w:spacing w:line="240" w:lineRule="auto"/>
      </w:pPr>
      <w:r>
        <w:br w:type="page"/>
      </w:r>
    </w:p>
    <w:p w14:paraId="5EEFFBEA" w14:textId="21F5C08B" w:rsidR="00015B36" w:rsidRPr="00613937" w:rsidRDefault="00132771" w:rsidP="000A1947">
      <w:pPr>
        <w:pStyle w:val="Heading3"/>
      </w:pPr>
      <w:bookmarkStart w:id="15" w:name="_Toc503859282"/>
      <w:bookmarkStart w:id="16" w:name="_Toc516839779"/>
      <w:bookmarkEnd w:id="14"/>
      <w:r w:rsidRPr="00613937">
        <w:lastRenderedPageBreak/>
        <w:t>1.</w:t>
      </w:r>
      <w:r w:rsidR="008653DB" w:rsidRPr="00613937">
        <w:t>2</w:t>
      </w:r>
      <w:r w:rsidRPr="00613937">
        <w:t xml:space="preserve"> </w:t>
      </w:r>
      <w:bookmarkEnd w:id="15"/>
      <w:bookmarkEnd w:id="16"/>
      <w:r w:rsidR="000A7E8D">
        <w:t>Tiến hành thí nghiệm</w:t>
      </w:r>
    </w:p>
    <w:p w14:paraId="37A01880" w14:textId="77777777" w:rsidR="00AA1CBF" w:rsidRDefault="00AA1CBF" w:rsidP="00AA1CBF"/>
    <w:p w14:paraId="7A919B38" w14:textId="5876F8A5" w:rsidR="00D3325E" w:rsidRDefault="000A7E8D" w:rsidP="00AA1CBF">
      <w:r>
        <w:t>Hình 1-4 là Công cụ ảo VI dùng để lấy dữ liệu và hiệu chuẩn chiết áp</w:t>
      </w:r>
      <w:r w:rsidR="0082689B">
        <w:t>.</w:t>
      </w:r>
    </w:p>
    <w:p w14:paraId="3EFCA130" w14:textId="77777777" w:rsidR="00D3325E" w:rsidRDefault="00951F7C" w:rsidP="00D3325E">
      <w:pPr>
        <w:jc w:val="center"/>
      </w:pPr>
      <w:r>
        <w:rPr>
          <w:noProof/>
        </w:rPr>
        <w:drawing>
          <wp:inline distT="0" distB="0" distL="0" distR="0" wp14:anchorId="20CD5174" wp14:editId="7FBA91D3">
            <wp:extent cx="5379700" cy="6475698"/>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7380" cy="6496980"/>
                    </a:xfrm>
                    <a:prstGeom prst="rect">
                      <a:avLst/>
                    </a:prstGeom>
                    <a:noFill/>
                  </pic:spPr>
                </pic:pic>
              </a:graphicData>
            </a:graphic>
          </wp:inline>
        </w:drawing>
      </w:r>
    </w:p>
    <w:p w14:paraId="12FCEEE1" w14:textId="2258A171" w:rsidR="0082689B" w:rsidRDefault="0082689B" w:rsidP="0082689B">
      <w:pPr>
        <w:pStyle w:val="Caption"/>
        <w:jc w:val="center"/>
      </w:pPr>
      <w:r>
        <w:t>Hình 1-4:</w:t>
      </w:r>
      <w:r w:rsidRPr="0079114E">
        <w:t xml:space="preserve"> VI </w:t>
      </w:r>
      <w:r>
        <w:t>dùng để lấy dữ liệu từ chiết áp</w:t>
      </w:r>
    </w:p>
    <w:p w14:paraId="7CC0935D" w14:textId="0C64E590" w:rsidR="00D3325E" w:rsidRDefault="00D3325E" w:rsidP="00D3325E">
      <w:pPr>
        <w:pStyle w:val="Caption"/>
        <w:jc w:val="center"/>
      </w:pPr>
    </w:p>
    <w:p w14:paraId="02E24A54" w14:textId="77777777" w:rsidR="00AA1CBF" w:rsidRDefault="00AA1CBF" w:rsidP="0052016A"/>
    <w:p w14:paraId="3E4A2F97" w14:textId="22FF70C3" w:rsidR="003B23E1" w:rsidRDefault="0082689B" w:rsidP="003B23E1">
      <w:pPr>
        <w:pStyle w:val="Heading4"/>
      </w:pPr>
      <w:r>
        <w:lastRenderedPageBreak/>
        <w:t>Lấy dữ liệu</w:t>
      </w:r>
    </w:p>
    <w:p w14:paraId="3F107ABE" w14:textId="77777777" w:rsidR="003B23E1" w:rsidRPr="003B23E1" w:rsidRDefault="003B23E1" w:rsidP="003B23E1"/>
    <w:p w14:paraId="553E22B4" w14:textId="77777777" w:rsidR="0082689B" w:rsidRPr="004A5780" w:rsidRDefault="0082689B" w:rsidP="001F1702">
      <w:pPr>
        <w:pStyle w:val="ListParagraph"/>
        <w:numPr>
          <w:ilvl w:val="0"/>
          <w:numId w:val="16"/>
        </w:numPr>
        <w:jc w:val="both"/>
        <w:rPr>
          <w:b/>
        </w:rPr>
      </w:pPr>
      <w:r>
        <w:t xml:space="preserve">Mở </w:t>
      </w:r>
      <w:r w:rsidRPr="004A5780">
        <w:rPr>
          <w:b/>
        </w:rPr>
        <w:t>Mechatronic Sensors Board.lvproj</w:t>
      </w:r>
    </w:p>
    <w:p w14:paraId="5BC7D54C" w14:textId="77777777" w:rsidR="0082689B" w:rsidRDefault="0082689B" w:rsidP="001F1702">
      <w:pPr>
        <w:pStyle w:val="ListParagraph"/>
        <w:numPr>
          <w:ilvl w:val="0"/>
          <w:numId w:val="16"/>
        </w:numPr>
        <w:jc w:val="both"/>
      </w:pPr>
      <w:r>
        <w:t xml:space="preserve">Từ cửa sổ </w:t>
      </w:r>
      <w:r w:rsidRPr="004A5780">
        <w:rPr>
          <w:b/>
        </w:rPr>
        <w:t>Project Explorer</w:t>
      </w:r>
      <w:r>
        <w:t xml:space="preserve">, mở </w:t>
      </w:r>
      <w:r w:rsidRPr="004A5780">
        <w:rPr>
          <w:b/>
        </w:rPr>
        <w:t>Mechatronic Sensors - Potentiometer.vi</w:t>
      </w:r>
    </w:p>
    <w:p w14:paraId="753C7489" w14:textId="77777777" w:rsidR="0082689B" w:rsidRDefault="0082689B" w:rsidP="001F1702">
      <w:pPr>
        <w:pStyle w:val="ListParagraph"/>
        <w:numPr>
          <w:ilvl w:val="0"/>
          <w:numId w:val="16"/>
        </w:numPr>
        <w:jc w:val="both"/>
      </w:pPr>
      <w:r>
        <w:t xml:space="preserve">Chọn thanh </w:t>
      </w:r>
      <w:r w:rsidRPr="009637A4">
        <w:rPr>
          <w:b/>
        </w:rPr>
        <w:t>Collect Data</w:t>
      </w:r>
      <w:r>
        <w:t>.</w:t>
      </w:r>
    </w:p>
    <w:p w14:paraId="08C2C70F" w14:textId="77777777" w:rsidR="0082689B" w:rsidRDefault="0082689B" w:rsidP="001F1702">
      <w:pPr>
        <w:pStyle w:val="ListParagraph"/>
        <w:numPr>
          <w:ilvl w:val="0"/>
          <w:numId w:val="16"/>
        </w:numPr>
        <w:jc w:val="both"/>
      </w:pPr>
      <w:r>
        <w:t>Tiến hành chạy VI.</w:t>
      </w:r>
    </w:p>
    <w:p w14:paraId="78DDF31A" w14:textId="24A968B0" w:rsidR="00807B82" w:rsidRDefault="00807B82" w:rsidP="001F1702">
      <w:pPr>
        <w:pStyle w:val="ListParagraph"/>
        <w:numPr>
          <w:ilvl w:val="0"/>
          <w:numId w:val="16"/>
        </w:numPr>
        <w:jc w:val="both"/>
      </w:pPr>
      <w:r>
        <w:t xml:space="preserve">Đợi tới khi đèn LED chỉ thị </w:t>
      </w:r>
      <w:r w:rsidRPr="009637A4">
        <w:rPr>
          <w:b/>
        </w:rPr>
        <w:t>Initialized?</w:t>
      </w:r>
      <w:r>
        <w:t xml:space="preserve"> bật sáng.</w:t>
      </w:r>
    </w:p>
    <w:p w14:paraId="390AB63F" w14:textId="77777777" w:rsidR="00807B82" w:rsidRDefault="00807B82" w:rsidP="001F1702">
      <w:pPr>
        <w:pStyle w:val="ListParagraph"/>
        <w:numPr>
          <w:ilvl w:val="0"/>
          <w:numId w:val="16"/>
        </w:numPr>
        <w:jc w:val="both"/>
      </w:pPr>
      <w:r>
        <w:t>Đặt giá trị nút bấm chiết áp về điểm 0.</w:t>
      </w:r>
    </w:p>
    <w:p w14:paraId="25133CDA" w14:textId="77777777" w:rsidR="00807B82" w:rsidRDefault="00807B82" w:rsidP="001F1702">
      <w:pPr>
        <w:pStyle w:val="ListParagraph"/>
        <w:numPr>
          <w:ilvl w:val="0"/>
          <w:numId w:val="16"/>
        </w:numPr>
        <w:jc w:val="both"/>
      </w:pPr>
      <w:r>
        <w:t xml:space="preserve">Nhập 0 vào </w:t>
      </w:r>
      <w:r w:rsidRPr="009637A4">
        <w:rPr>
          <w:b/>
        </w:rPr>
        <w:t>Pot Angle (deg)</w:t>
      </w:r>
      <w:r>
        <w:t>.</w:t>
      </w:r>
    </w:p>
    <w:p w14:paraId="4CBBF8C5" w14:textId="3EA8E0E2" w:rsidR="00807B82" w:rsidRDefault="00807B82" w:rsidP="001F1702">
      <w:pPr>
        <w:pStyle w:val="ListParagraph"/>
        <w:numPr>
          <w:ilvl w:val="0"/>
          <w:numId w:val="16"/>
        </w:numPr>
        <w:jc w:val="both"/>
      </w:pPr>
      <w:r>
        <w:t xml:space="preserve">Sử dụng biểu đồ dạng sóng </w:t>
      </w:r>
      <w:r w:rsidRPr="009637A4">
        <w:rPr>
          <w:b/>
        </w:rPr>
        <w:t>Uncalibrated Output</w:t>
      </w:r>
      <w:r>
        <w:t xml:space="preserve">, đọc đầu ra phản hồi của cảm biến và nhập giá trị vào </w:t>
      </w:r>
      <w:r w:rsidRPr="009637A4">
        <w:rPr>
          <w:b/>
        </w:rPr>
        <w:t>Sensor Output (V)</w:t>
      </w:r>
      <w:r>
        <w:t>.</w:t>
      </w:r>
    </w:p>
    <w:p w14:paraId="23C032E3" w14:textId="77777777" w:rsidR="001D5918" w:rsidRDefault="001D5918" w:rsidP="001F1702">
      <w:pPr>
        <w:pStyle w:val="ListParagraph"/>
        <w:numPr>
          <w:ilvl w:val="0"/>
          <w:numId w:val="16"/>
        </w:numPr>
        <w:jc w:val="both"/>
      </w:pPr>
      <w:r>
        <w:t xml:space="preserve">Tiếp tục đo bằng cách xoay chiết áp tới 30°. Nhập giá trị góc và đầu ra cảm biến đo được vào </w:t>
      </w:r>
      <w:r w:rsidRPr="009637A4">
        <w:rPr>
          <w:b/>
        </w:rPr>
        <w:t>Pot Angle (deg)</w:t>
      </w:r>
      <w:r>
        <w:rPr>
          <w:b/>
        </w:rPr>
        <w:t xml:space="preserve"> </w:t>
      </w:r>
      <w:r>
        <w:t xml:space="preserve">và </w:t>
      </w:r>
      <w:r w:rsidRPr="009637A4">
        <w:rPr>
          <w:b/>
        </w:rPr>
        <w:t>Sensor Output (V)</w:t>
      </w:r>
      <w:r>
        <w:t>. Chụp lại màn hình kết quả.</w:t>
      </w:r>
    </w:p>
    <w:p w14:paraId="110AC4AE" w14:textId="3D541A43" w:rsidR="0069272E" w:rsidRDefault="0069272E" w:rsidP="001F1702">
      <w:pPr>
        <w:pStyle w:val="ListParagraph"/>
        <w:jc w:val="both"/>
      </w:pPr>
      <w:r>
        <w:br/>
      </w:r>
      <w:r w:rsidR="001D5918">
        <w:t xml:space="preserve">Lưu ý : Khi nhập vào tất cả dữ liệu đo được, một đường cong tuyến tính được tự động khởi tạo để phù hợp với dữ liệu. Đường này thể hiện đường cong hiệu chuẩn của cảm biến và được biểu diễn trong đồ thị dạng sóng </w:t>
      </w:r>
      <w:r w:rsidR="001D5918" w:rsidRPr="009637A4">
        <w:rPr>
          <w:b/>
        </w:rPr>
        <w:t>Sensor Readings</w:t>
      </w:r>
      <w:r w:rsidR="001D5918">
        <w:rPr>
          <w:b/>
        </w:rPr>
        <w:t>.</w:t>
      </w:r>
      <w:r>
        <w:br/>
      </w:r>
    </w:p>
    <w:p w14:paraId="12B31DF0" w14:textId="77777777" w:rsidR="001D5918" w:rsidRDefault="001D5918" w:rsidP="001F1702">
      <w:pPr>
        <w:pStyle w:val="ListParagraph"/>
        <w:numPr>
          <w:ilvl w:val="0"/>
          <w:numId w:val="16"/>
        </w:numPr>
        <w:jc w:val="both"/>
      </w:pPr>
      <w:r>
        <w:t xml:space="preserve">Độ dốc và độ lệch của đường cong hiệu chuẩn được tự động tính toán với VI và biểu diễn qua </w:t>
      </w:r>
      <w:r w:rsidRPr="009637A4">
        <w:rPr>
          <w:b/>
        </w:rPr>
        <w:t>Slope (deg/V)</w:t>
      </w:r>
      <w:r>
        <w:rPr>
          <w:b/>
        </w:rPr>
        <w:t xml:space="preserve"> </w:t>
      </w:r>
      <w:r>
        <w:rPr>
          <w:bCs/>
        </w:rPr>
        <w:t xml:space="preserve">và </w:t>
      </w:r>
      <w:r w:rsidRPr="009637A4">
        <w:rPr>
          <w:b/>
        </w:rPr>
        <w:t>Offset (deg)</w:t>
      </w:r>
      <w:r>
        <w:rPr>
          <w:bCs/>
        </w:rPr>
        <w:t>. Ghi lại các giá trị này.</w:t>
      </w:r>
    </w:p>
    <w:p w14:paraId="33DDB40B" w14:textId="65525AD0" w:rsidR="001D5918" w:rsidRDefault="001D5918" w:rsidP="001F1702">
      <w:pPr>
        <w:pStyle w:val="ListParagraph"/>
        <w:numPr>
          <w:ilvl w:val="0"/>
          <w:numId w:val="16"/>
        </w:numPr>
        <w:jc w:val="both"/>
      </w:pPr>
      <w:r>
        <w:t>Ghi kết quả thu được vào bảng 1-1.</w:t>
      </w:r>
    </w:p>
    <w:p w14:paraId="088E8B88" w14:textId="77777777" w:rsidR="001D5918" w:rsidRDefault="001D5918" w:rsidP="001F1702">
      <w:pPr>
        <w:pStyle w:val="ListParagraph"/>
        <w:numPr>
          <w:ilvl w:val="0"/>
          <w:numId w:val="16"/>
        </w:numPr>
        <w:jc w:val="both"/>
      </w:pPr>
      <w:r>
        <w:t xml:space="preserve">Chụp lại màn hình đồ thị </w:t>
      </w:r>
      <w:r w:rsidRPr="009637A4">
        <w:rPr>
          <w:b/>
        </w:rPr>
        <w:t>Sensor Readings</w:t>
      </w:r>
      <w:r>
        <w:t>.</w:t>
      </w:r>
    </w:p>
    <w:p w14:paraId="605336BE" w14:textId="77777777" w:rsidR="001D5918" w:rsidRDefault="001D5918" w:rsidP="001F1702">
      <w:pPr>
        <w:pStyle w:val="ListParagraph"/>
        <w:numPr>
          <w:ilvl w:val="0"/>
          <w:numId w:val="16"/>
        </w:numPr>
        <w:jc w:val="both"/>
      </w:pPr>
      <w:r>
        <w:t>Chuyển sang phần tiếp theo.</w:t>
      </w:r>
    </w:p>
    <w:p w14:paraId="248B6F65" w14:textId="77777777" w:rsidR="0052016A" w:rsidRDefault="0052016A">
      <w:pPr>
        <w:spacing w:line="240" w:lineRule="auto"/>
      </w:pPr>
      <w:r>
        <w:br w:type="page"/>
      </w:r>
    </w:p>
    <w:p w14:paraId="03DAEE08" w14:textId="77777777" w:rsidR="007E1CC6" w:rsidRPr="00613937" w:rsidRDefault="007E1CC6" w:rsidP="007E1CC6">
      <w:pPr>
        <w:pStyle w:val="Caption"/>
        <w:jc w:val="center"/>
      </w:pPr>
      <w:r>
        <w:lastRenderedPageBreak/>
        <w:t>Bảng</w:t>
      </w:r>
      <w:r w:rsidRPr="00613937">
        <w:t xml:space="preserve"> </w:t>
      </w:r>
      <w:r>
        <w:t>1</w:t>
      </w:r>
      <w:r w:rsidRPr="00613937">
        <w:t>-1</w:t>
      </w:r>
      <w:r>
        <w:t>: Giá trị chiết áp đo được</w:t>
      </w:r>
    </w:p>
    <w:tbl>
      <w:tblPr>
        <w:tblStyle w:val="GridTable5Dark-Accent11"/>
        <w:tblW w:w="3392"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752"/>
        <w:gridCol w:w="1640"/>
      </w:tblGrid>
      <w:tr w:rsidR="003B23E1" w:rsidRPr="00613937" w14:paraId="0C44624B" w14:textId="77777777" w:rsidTr="003B23E1">
        <w:trPr>
          <w:jc w:val="center"/>
        </w:trPr>
        <w:tc>
          <w:tcPr>
            <w:tcW w:w="1752" w:type="dxa"/>
            <w:shd w:val="clear" w:color="auto" w:fill="auto"/>
          </w:tcPr>
          <w:p w14:paraId="0B32D358" w14:textId="4B681E9F" w:rsidR="003B23E1" w:rsidRPr="00613937" w:rsidRDefault="007E1CC6" w:rsidP="003B23E1">
            <w:pPr>
              <w:jc w:val="center"/>
            </w:pPr>
            <w:r>
              <w:t>Góc (độ)</w:t>
            </w:r>
          </w:p>
        </w:tc>
        <w:tc>
          <w:tcPr>
            <w:tcW w:w="1640" w:type="dxa"/>
            <w:shd w:val="clear" w:color="auto" w:fill="auto"/>
          </w:tcPr>
          <w:p w14:paraId="37E2A0EC" w14:textId="53C7189E" w:rsidR="003B23E1" w:rsidRPr="00613937" w:rsidRDefault="007E1CC6" w:rsidP="003B23E1">
            <w:pPr>
              <w:jc w:val="center"/>
            </w:pPr>
            <w:r>
              <w:t>Kết quả (V)</w:t>
            </w:r>
          </w:p>
        </w:tc>
      </w:tr>
      <w:tr w:rsidR="003B23E1" w:rsidRPr="00613937" w14:paraId="61B79677" w14:textId="77777777" w:rsidTr="003B23E1">
        <w:trPr>
          <w:trHeight w:val="170"/>
          <w:jc w:val="center"/>
        </w:trPr>
        <w:tc>
          <w:tcPr>
            <w:tcW w:w="1752" w:type="dxa"/>
            <w:shd w:val="clear" w:color="auto" w:fill="auto"/>
          </w:tcPr>
          <w:p w14:paraId="367B8195" w14:textId="77777777" w:rsidR="003B23E1" w:rsidRPr="00613937" w:rsidRDefault="003B23E1" w:rsidP="003B23E1">
            <w:pPr>
              <w:jc w:val="center"/>
            </w:pPr>
            <w:r>
              <w:t>0</w:t>
            </w:r>
            <w:r>
              <w:rPr>
                <w:rFonts w:cs="Arial"/>
              </w:rPr>
              <w:t>°</w:t>
            </w:r>
          </w:p>
        </w:tc>
        <w:tc>
          <w:tcPr>
            <w:tcW w:w="1640" w:type="dxa"/>
            <w:shd w:val="clear" w:color="auto" w:fill="auto"/>
          </w:tcPr>
          <w:p w14:paraId="3B26FCA8" w14:textId="77777777" w:rsidR="003B23E1" w:rsidRPr="00613937" w:rsidRDefault="003B23E1" w:rsidP="00B0513C"/>
        </w:tc>
      </w:tr>
      <w:tr w:rsidR="003B23E1" w:rsidRPr="00613937" w14:paraId="499D5BB0" w14:textId="77777777" w:rsidTr="003B23E1">
        <w:trPr>
          <w:trHeight w:val="323"/>
          <w:jc w:val="center"/>
        </w:trPr>
        <w:tc>
          <w:tcPr>
            <w:tcW w:w="1752" w:type="dxa"/>
            <w:shd w:val="clear" w:color="auto" w:fill="auto"/>
          </w:tcPr>
          <w:p w14:paraId="5B144079" w14:textId="77777777" w:rsidR="003B23E1" w:rsidRPr="00613937" w:rsidRDefault="003B23E1" w:rsidP="003B23E1">
            <w:pPr>
              <w:jc w:val="center"/>
            </w:pPr>
            <w:r>
              <w:t>30</w:t>
            </w:r>
            <w:r>
              <w:rPr>
                <w:rFonts w:cs="Arial"/>
              </w:rPr>
              <w:t>°</w:t>
            </w:r>
          </w:p>
        </w:tc>
        <w:tc>
          <w:tcPr>
            <w:tcW w:w="1640" w:type="dxa"/>
            <w:shd w:val="clear" w:color="auto" w:fill="auto"/>
          </w:tcPr>
          <w:p w14:paraId="32FA5BB7" w14:textId="77777777" w:rsidR="003B23E1" w:rsidRPr="00613937" w:rsidRDefault="003B23E1" w:rsidP="00B0513C"/>
        </w:tc>
      </w:tr>
      <w:tr w:rsidR="003B23E1" w:rsidRPr="00613937" w14:paraId="73D4976F" w14:textId="77777777" w:rsidTr="003B23E1">
        <w:trPr>
          <w:trHeight w:val="323"/>
          <w:jc w:val="center"/>
        </w:trPr>
        <w:tc>
          <w:tcPr>
            <w:tcW w:w="1752" w:type="dxa"/>
            <w:shd w:val="clear" w:color="auto" w:fill="auto"/>
          </w:tcPr>
          <w:p w14:paraId="34D35178" w14:textId="77777777" w:rsidR="003B23E1" w:rsidRPr="00613937" w:rsidRDefault="003B23E1" w:rsidP="003B23E1">
            <w:pPr>
              <w:jc w:val="center"/>
            </w:pPr>
            <w:r>
              <w:t>60</w:t>
            </w:r>
            <w:r>
              <w:rPr>
                <w:rFonts w:cs="Arial"/>
              </w:rPr>
              <w:t>°</w:t>
            </w:r>
          </w:p>
        </w:tc>
        <w:tc>
          <w:tcPr>
            <w:tcW w:w="1640" w:type="dxa"/>
            <w:shd w:val="clear" w:color="auto" w:fill="auto"/>
          </w:tcPr>
          <w:p w14:paraId="29E93CF7" w14:textId="77777777" w:rsidR="003B23E1" w:rsidRPr="00613937" w:rsidRDefault="003B23E1" w:rsidP="00B0513C"/>
        </w:tc>
      </w:tr>
      <w:tr w:rsidR="003B23E1" w:rsidRPr="00613937" w14:paraId="3B00CA62" w14:textId="77777777" w:rsidTr="003B23E1">
        <w:trPr>
          <w:trHeight w:val="323"/>
          <w:jc w:val="center"/>
        </w:trPr>
        <w:tc>
          <w:tcPr>
            <w:tcW w:w="1752" w:type="dxa"/>
            <w:shd w:val="clear" w:color="auto" w:fill="auto"/>
          </w:tcPr>
          <w:p w14:paraId="3DC27702" w14:textId="77777777" w:rsidR="003B23E1" w:rsidRDefault="003B23E1" w:rsidP="003B23E1">
            <w:pPr>
              <w:jc w:val="center"/>
            </w:pPr>
            <w:r>
              <w:t>90</w:t>
            </w:r>
            <w:r>
              <w:rPr>
                <w:rFonts w:cs="Arial"/>
              </w:rPr>
              <w:t>°</w:t>
            </w:r>
          </w:p>
        </w:tc>
        <w:tc>
          <w:tcPr>
            <w:tcW w:w="1640" w:type="dxa"/>
            <w:shd w:val="clear" w:color="auto" w:fill="auto"/>
          </w:tcPr>
          <w:p w14:paraId="685C60F7" w14:textId="77777777" w:rsidR="003B23E1" w:rsidRPr="00613937" w:rsidRDefault="003B23E1" w:rsidP="00B0513C"/>
        </w:tc>
      </w:tr>
      <w:tr w:rsidR="003B23E1" w:rsidRPr="00613937" w14:paraId="5C9A9220" w14:textId="77777777" w:rsidTr="003B23E1">
        <w:trPr>
          <w:trHeight w:val="323"/>
          <w:jc w:val="center"/>
        </w:trPr>
        <w:tc>
          <w:tcPr>
            <w:tcW w:w="1752" w:type="dxa"/>
            <w:shd w:val="clear" w:color="auto" w:fill="auto"/>
          </w:tcPr>
          <w:p w14:paraId="2860E599" w14:textId="77777777" w:rsidR="003B23E1" w:rsidRDefault="003B23E1" w:rsidP="003B23E1">
            <w:pPr>
              <w:jc w:val="center"/>
            </w:pPr>
            <w:r>
              <w:t>120</w:t>
            </w:r>
            <w:r>
              <w:rPr>
                <w:rFonts w:cs="Arial"/>
              </w:rPr>
              <w:t>°</w:t>
            </w:r>
          </w:p>
        </w:tc>
        <w:tc>
          <w:tcPr>
            <w:tcW w:w="1640" w:type="dxa"/>
            <w:shd w:val="clear" w:color="auto" w:fill="auto"/>
          </w:tcPr>
          <w:p w14:paraId="2854E9D0" w14:textId="77777777" w:rsidR="003B23E1" w:rsidRPr="00613937" w:rsidRDefault="003B23E1" w:rsidP="00B0513C"/>
        </w:tc>
      </w:tr>
      <w:tr w:rsidR="003B23E1" w:rsidRPr="00613937" w14:paraId="14A285EB" w14:textId="77777777" w:rsidTr="003B23E1">
        <w:trPr>
          <w:trHeight w:val="323"/>
          <w:jc w:val="center"/>
        </w:trPr>
        <w:tc>
          <w:tcPr>
            <w:tcW w:w="1752" w:type="dxa"/>
            <w:shd w:val="clear" w:color="auto" w:fill="auto"/>
          </w:tcPr>
          <w:p w14:paraId="30E4ACFE" w14:textId="77777777" w:rsidR="003B23E1" w:rsidRDefault="003B23E1" w:rsidP="003B23E1">
            <w:pPr>
              <w:jc w:val="center"/>
            </w:pPr>
            <w:r>
              <w:t>150</w:t>
            </w:r>
            <w:r>
              <w:rPr>
                <w:rFonts w:cs="Arial"/>
              </w:rPr>
              <w:t>°</w:t>
            </w:r>
          </w:p>
        </w:tc>
        <w:tc>
          <w:tcPr>
            <w:tcW w:w="1640" w:type="dxa"/>
            <w:shd w:val="clear" w:color="auto" w:fill="auto"/>
          </w:tcPr>
          <w:p w14:paraId="4FCD5E2B" w14:textId="77777777" w:rsidR="003B23E1" w:rsidRPr="00613937" w:rsidRDefault="003B23E1" w:rsidP="00B0513C"/>
        </w:tc>
      </w:tr>
      <w:tr w:rsidR="003B23E1" w:rsidRPr="00613937" w14:paraId="36A12A43" w14:textId="77777777" w:rsidTr="003B23E1">
        <w:trPr>
          <w:jc w:val="center"/>
        </w:trPr>
        <w:tc>
          <w:tcPr>
            <w:tcW w:w="1752" w:type="dxa"/>
            <w:shd w:val="clear" w:color="auto" w:fill="auto"/>
          </w:tcPr>
          <w:p w14:paraId="39F84A3C" w14:textId="77777777" w:rsidR="003B23E1" w:rsidRPr="00613937" w:rsidRDefault="003B23E1" w:rsidP="003B23E1">
            <w:pPr>
              <w:jc w:val="center"/>
            </w:pPr>
            <w:r>
              <w:t>180</w:t>
            </w:r>
            <w:r>
              <w:rPr>
                <w:rFonts w:cs="Arial"/>
              </w:rPr>
              <w:t>°</w:t>
            </w:r>
          </w:p>
        </w:tc>
        <w:tc>
          <w:tcPr>
            <w:tcW w:w="1640" w:type="dxa"/>
            <w:shd w:val="clear" w:color="auto" w:fill="auto"/>
          </w:tcPr>
          <w:p w14:paraId="0544ACAD" w14:textId="77777777" w:rsidR="003B23E1" w:rsidRPr="00613937" w:rsidRDefault="003B23E1" w:rsidP="00B0513C"/>
        </w:tc>
      </w:tr>
    </w:tbl>
    <w:p w14:paraId="5FDF15C5" w14:textId="77777777" w:rsidR="003B23E1" w:rsidRDefault="003B23E1" w:rsidP="009E6F1A"/>
    <w:p w14:paraId="0DAB7304" w14:textId="77777777" w:rsidR="007E1CC6" w:rsidRDefault="007E1CC6" w:rsidP="007E1CC6">
      <w:pPr>
        <w:pStyle w:val="Heading4"/>
      </w:pPr>
      <w:r>
        <w:t>Hiệu chỉnh chiết áp</w:t>
      </w:r>
    </w:p>
    <w:p w14:paraId="674EE6EF" w14:textId="77777777" w:rsidR="003B23E1" w:rsidRDefault="003B23E1" w:rsidP="009E6F1A"/>
    <w:p w14:paraId="58FE4E17" w14:textId="4F758182" w:rsidR="0032177B" w:rsidRDefault="00C95580" w:rsidP="001F1702">
      <w:pPr>
        <w:pStyle w:val="ListParagraph"/>
        <w:numPr>
          <w:ilvl w:val="0"/>
          <w:numId w:val="16"/>
        </w:numPr>
        <w:jc w:val="both"/>
      </w:pPr>
      <w:r>
        <w:t xml:space="preserve">Chọn thanh </w:t>
      </w:r>
      <w:r w:rsidRPr="009637A4">
        <w:rPr>
          <w:b/>
        </w:rPr>
        <w:t>Calibrate Sensor</w:t>
      </w:r>
      <w:r>
        <w:rPr>
          <w:b/>
        </w:rPr>
        <w:t xml:space="preserve"> </w:t>
      </w:r>
      <w:r>
        <w:rPr>
          <w:bCs/>
        </w:rPr>
        <w:t xml:space="preserve">để hiệu chuẩn </w:t>
      </w:r>
      <w:r w:rsidR="00B1266B">
        <w:rPr>
          <w:bCs/>
        </w:rPr>
        <w:t>đầu ra của chiết áp dựa vào vị trí góc (đơn vị độ).</w:t>
      </w:r>
    </w:p>
    <w:p w14:paraId="74772B7E" w14:textId="77777777" w:rsidR="00B1266B" w:rsidRDefault="00B1266B" w:rsidP="001F1702">
      <w:pPr>
        <w:pStyle w:val="ListParagraph"/>
        <w:numPr>
          <w:ilvl w:val="0"/>
          <w:numId w:val="16"/>
        </w:numPr>
        <w:jc w:val="both"/>
      </w:pPr>
      <w:r>
        <w:t xml:space="preserve">Sử dụng điều khiển số </w:t>
      </w:r>
      <w:r w:rsidRPr="009637A4">
        <w:rPr>
          <w:b/>
        </w:rPr>
        <w:t>Slope (deg/V)</w:t>
      </w:r>
      <w:r>
        <w:rPr>
          <w:b/>
        </w:rPr>
        <w:t xml:space="preserve"> </w:t>
      </w:r>
      <w:r>
        <w:t xml:space="preserve">và </w:t>
      </w:r>
      <w:r w:rsidRPr="009637A4">
        <w:rPr>
          <w:b/>
        </w:rPr>
        <w:t>Offset (deg</w:t>
      </w:r>
      <w:r>
        <w:rPr>
          <w:b/>
        </w:rPr>
        <w:t xml:space="preserve">) </w:t>
      </w:r>
      <w:r>
        <w:rPr>
          <w:bCs/>
        </w:rPr>
        <w:t>để nhập độ dốc và độ lệch</w:t>
      </w:r>
      <w:r>
        <w:t xml:space="preserve"> đã có trong bước lấy dữ liệu.</w:t>
      </w:r>
    </w:p>
    <w:p w14:paraId="3163E8B9" w14:textId="3F2EB5FC" w:rsidR="00B1266B" w:rsidRDefault="00B1266B" w:rsidP="001F1702">
      <w:pPr>
        <w:pStyle w:val="ListParagraph"/>
        <w:numPr>
          <w:ilvl w:val="0"/>
          <w:numId w:val="16"/>
        </w:numPr>
        <w:jc w:val="both"/>
      </w:pPr>
      <w:r>
        <w:t xml:space="preserve">Kiểm tra tính chính xác của hiệu chỉnh. Để làm việc này, đặt nút bấm chiết áp ở các góc khác nhau và chắc chắn rằng vị trí góc được hiển thị đúng ở biểu đồ dạng sóng </w:t>
      </w:r>
      <w:r w:rsidRPr="009637A4">
        <w:rPr>
          <w:b/>
        </w:rPr>
        <w:t>Calibrated Output</w:t>
      </w:r>
      <w:r>
        <w:rPr>
          <w:b/>
        </w:rPr>
        <w:t xml:space="preserve"> </w:t>
      </w:r>
      <w:r>
        <w:rPr>
          <w:bCs/>
        </w:rPr>
        <w:t xml:space="preserve">và đồng hồ đo </w:t>
      </w:r>
      <w:r w:rsidRPr="009637A4">
        <w:rPr>
          <w:b/>
        </w:rPr>
        <w:t>Pot Angle (deg)</w:t>
      </w:r>
      <w:r>
        <w:rPr>
          <w:b/>
        </w:rPr>
        <w:t>.</w:t>
      </w:r>
    </w:p>
    <w:p w14:paraId="5A2F0670" w14:textId="77777777" w:rsidR="00B1266B" w:rsidRDefault="00B1266B" w:rsidP="001F1702">
      <w:pPr>
        <w:pStyle w:val="ListParagraph"/>
        <w:numPr>
          <w:ilvl w:val="0"/>
          <w:numId w:val="16"/>
        </w:numPr>
        <w:jc w:val="both"/>
      </w:pPr>
      <w:r>
        <w:t xml:space="preserve">Ấn nút </w:t>
      </w:r>
      <w:r>
        <w:rPr>
          <w:b/>
          <w:bCs/>
        </w:rPr>
        <w:t>Stop</w:t>
      </w:r>
      <w:r>
        <w:t>.</w:t>
      </w:r>
    </w:p>
    <w:p w14:paraId="529D9305" w14:textId="77777777" w:rsidR="0032177B" w:rsidRPr="00613937" w:rsidRDefault="0032177B" w:rsidP="0032177B"/>
    <w:p w14:paraId="021E01A2" w14:textId="4C85A87B" w:rsidR="0089222F" w:rsidRPr="00613937" w:rsidRDefault="0089222F" w:rsidP="0089222F">
      <w:pPr>
        <w:pStyle w:val="Heading3"/>
      </w:pPr>
      <w:bookmarkStart w:id="17" w:name="_Toc516839780"/>
      <w:bookmarkStart w:id="18" w:name="_Toc503859283"/>
      <w:r w:rsidRPr="00613937">
        <w:t>1.</w:t>
      </w:r>
      <w:r>
        <w:t xml:space="preserve">3 </w:t>
      </w:r>
      <w:bookmarkEnd w:id="17"/>
      <w:r w:rsidR="00B1266B">
        <w:t>Phân tích</w:t>
      </w:r>
    </w:p>
    <w:bookmarkEnd w:id="18"/>
    <w:p w14:paraId="54315D05" w14:textId="77777777" w:rsidR="00B0513C" w:rsidRDefault="00B0513C">
      <w:pPr>
        <w:spacing w:line="240" w:lineRule="auto"/>
      </w:pPr>
    </w:p>
    <w:p w14:paraId="04CA795D" w14:textId="728048DB" w:rsidR="00B0513C" w:rsidRDefault="00D85FEF" w:rsidP="001F1702">
      <w:pPr>
        <w:spacing w:line="240" w:lineRule="auto"/>
        <w:jc w:val="both"/>
      </w:pPr>
      <w:r>
        <w:t xml:space="preserve">1-1 </w:t>
      </w:r>
      <w:r w:rsidR="005C22B1">
        <w:t>Trình bày kết quả ở bảng</w:t>
      </w:r>
      <w:r w:rsidR="005C22B1" w:rsidRPr="00B0513C">
        <w:t xml:space="preserve"> 1</w:t>
      </w:r>
      <w:r w:rsidR="005C22B1">
        <w:t>-1</w:t>
      </w:r>
      <w:r w:rsidR="005C22B1" w:rsidRPr="00B0513C">
        <w:t>.</w:t>
      </w:r>
    </w:p>
    <w:p w14:paraId="669EA885" w14:textId="77777777" w:rsidR="00C848B4" w:rsidRDefault="00C848B4" w:rsidP="001F1702">
      <w:pPr>
        <w:jc w:val="both"/>
      </w:pPr>
    </w:p>
    <w:p w14:paraId="41F65A93" w14:textId="77777777" w:rsidR="005C22B1" w:rsidRDefault="00C848B4" w:rsidP="001F1702">
      <w:pPr>
        <w:jc w:val="both"/>
      </w:pPr>
      <w:r>
        <w:t xml:space="preserve">1-2 </w:t>
      </w:r>
      <w:r w:rsidR="005C22B1">
        <w:t xml:space="preserve">Trình bày đường cong hiệu chỉnh trong đồ thị sóng </w:t>
      </w:r>
      <w:r w:rsidR="005C22B1" w:rsidRPr="00C848B4">
        <w:rPr>
          <w:i/>
        </w:rPr>
        <w:t>Sensor Readings</w:t>
      </w:r>
      <w:r w:rsidR="005C22B1" w:rsidRPr="00B0513C">
        <w:t xml:space="preserve"> </w:t>
      </w:r>
      <w:r w:rsidR="005C22B1">
        <w:t>ở bước 12</w:t>
      </w:r>
      <w:r w:rsidR="005C22B1" w:rsidRPr="00B0513C">
        <w:t>.</w:t>
      </w:r>
    </w:p>
    <w:p w14:paraId="617052C0" w14:textId="77777777" w:rsidR="00D85FEF" w:rsidRDefault="00D85FEF" w:rsidP="001F1702">
      <w:pPr>
        <w:jc w:val="both"/>
      </w:pPr>
    </w:p>
    <w:p w14:paraId="474DE136" w14:textId="0A63A9B4" w:rsidR="00C848B4" w:rsidRDefault="00D85FEF" w:rsidP="001F1702">
      <w:pPr>
        <w:jc w:val="both"/>
      </w:pPr>
      <w:r>
        <w:t xml:space="preserve">1-3 </w:t>
      </w:r>
      <w:r w:rsidR="005C22B1">
        <w:t>Trình bày công thức hiệu chỉnh thu được</w:t>
      </w:r>
      <w:r w:rsidR="005C22B1" w:rsidRPr="00B0513C">
        <w:t>?</w:t>
      </w:r>
    </w:p>
    <w:p w14:paraId="2C722713" w14:textId="77777777" w:rsidR="005C22B1" w:rsidRDefault="005C22B1" w:rsidP="001F1702">
      <w:pPr>
        <w:jc w:val="both"/>
      </w:pPr>
    </w:p>
    <w:p w14:paraId="6704D8B6" w14:textId="050E893D" w:rsidR="0032177B" w:rsidRDefault="00C848B4" w:rsidP="001F1702">
      <w:pPr>
        <w:jc w:val="both"/>
      </w:pPr>
      <w:r>
        <w:t xml:space="preserve">1-4 </w:t>
      </w:r>
      <w:r w:rsidR="005C22B1">
        <w:t>Độ nhạy của cảm biến theo đơn vị mV/độ là bao nhiêu?</w:t>
      </w:r>
      <w:r w:rsidR="0032177B">
        <w:br w:type="page"/>
      </w:r>
    </w:p>
    <w:p w14:paraId="3FFA9AF4" w14:textId="36F82068" w:rsidR="00015B36" w:rsidRPr="00613937" w:rsidRDefault="00AA7B67" w:rsidP="009E6F1A">
      <w:pPr>
        <w:pStyle w:val="Heading2"/>
      </w:pPr>
      <w:bookmarkStart w:id="19" w:name="_Toc503859284"/>
      <w:bookmarkStart w:id="20" w:name="_Toc516839781"/>
      <w:r>
        <w:lastRenderedPageBreak/>
        <w:t>Phần</w:t>
      </w:r>
      <w:r w:rsidR="00132771" w:rsidRPr="00613937">
        <w:t xml:space="preserve"> 2: </w:t>
      </w:r>
      <w:bookmarkEnd w:id="19"/>
      <w:bookmarkEnd w:id="20"/>
      <w:r>
        <w:t>Đo góc chuyển vị bằng cách sử dụng bộ mã hóa Encoder</w:t>
      </w:r>
    </w:p>
    <w:p w14:paraId="0C175E82" w14:textId="77777777" w:rsidR="00015B36" w:rsidRPr="00613937" w:rsidRDefault="00015B36" w:rsidP="009E6F1A"/>
    <w:p w14:paraId="779148DC" w14:textId="4483530D" w:rsidR="008653DB" w:rsidRPr="00613937" w:rsidRDefault="008653DB" w:rsidP="008653DB">
      <w:pPr>
        <w:pStyle w:val="Heading3"/>
      </w:pPr>
      <w:bookmarkStart w:id="21" w:name="_Toc516839782"/>
      <w:r w:rsidRPr="00613937">
        <w:t xml:space="preserve">2.1 </w:t>
      </w:r>
      <w:bookmarkEnd w:id="21"/>
      <w:r w:rsidR="00994B15">
        <w:t>Cơ sở lý thuyết</w:t>
      </w:r>
    </w:p>
    <w:p w14:paraId="1BA52380" w14:textId="77777777" w:rsidR="008653DB" w:rsidRPr="00613937" w:rsidRDefault="008653DB" w:rsidP="008653DB"/>
    <w:p w14:paraId="294F977B" w14:textId="4FBEAD44" w:rsidR="008653DB" w:rsidRPr="00613937" w:rsidRDefault="00994B15" w:rsidP="000A5BB5">
      <w:pPr>
        <w:pStyle w:val="Heading4"/>
        <w:rPr>
          <w:shd w:val="clear" w:color="auto" w:fill="FFFFFF"/>
        </w:rPr>
      </w:pPr>
      <w:r>
        <w:rPr>
          <w:shd w:val="clear" w:color="auto" w:fill="FFFFFF"/>
        </w:rPr>
        <w:t xml:space="preserve">Bộ mã hóa là gì </w:t>
      </w:r>
      <w:r w:rsidR="008653DB" w:rsidRPr="00613937">
        <w:rPr>
          <w:shd w:val="clear" w:color="auto" w:fill="FFFFFF"/>
        </w:rPr>
        <w:t>?</w:t>
      </w:r>
    </w:p>
    <w:p w14:paraId="6D730314" w14:textId="77777777" w:rsidR="00E973F1" w:rsidRPr="00613937" w:rsidRDefault="00E973F1" w:rsidP="00E973F1"/>
    <w:p w14:paraId="160779E4" w14:textId="0AB0BF5E" w:rsidR="00AF11E9" w:rsidRPr="00613937" w:rsidRDefault="00AF11E9" w:rsidP="001F1702">
      <w:pPr>
        <w:jc w:val="both"/>
      </w:pPr>
      <w:r>
        <w:t>Một bộ mã hóa tương đối quang (hình</w:t>
      </w:r>
      <w:r w:rsidRPr="00613937">
        <w:t xml:space="preserve"> 2-1</w:t>
      </w:r>
      <w:r>
        <w:t>)</w:t>
      </w:r>
      <w:r w:rsidRPr="00613937">
        <w:t>,</w:t>
      </w:r>
      <w:r>
        <w:t xml:space="preserve"> là một cảm biến dùng để đo góc chuyển vị tương đối với một giá trị đã biết cho trước. Không giống bộ mã hóa tuyệt đối, bộ mã hóa tương đối không giữ lại thông tin vị trí của nó khi ngắt nguồn. Một bộ mã hóa tương đối cho đầu ra là chuỗi xung liên quan tới sự thay đổi tương đối vị trí góc. Bộ mã hóa thường được sử dụng để đo góc chuyển vị của trục tải xoay. Thông tin trích xuất từ bộ mã hóa tương đối cũng có thể sử dụng để suy ra tốc độ quay tức thời.</w:t>
      </w:r>
    </w:p>
    <w:p w14:paraId="60564480" w14:textId="77777777" w:rsidR="00E973F1" w:rsidRPr="00613937" w:rsidRDefault="00E973F1" w:rsidP="001F1702">
      <w:pPr>
        <w:jc w:val="both"/>
        <w:rPr>
          <w:rFonts w:ascii="Times New Roman" w:eastAsia="Times New Roman" w:hAnsi="Times New Roman"/>
        </w:rPr>
      </w:pPr>
    </w:p>
    <w:p w14:paraId="688ED55D" w14:textId="77777777" w:rsidR="00E973F1" w:rsidRPr="00613937" w:rsidRDefault="00E973F1" w:rsidP="00E973F1">
      <w:pPr>
        <w:keepNext/>
        <w:jc w:val="center"/>
      </w:pPr>
      <w:r w:rsidRPr="00613937">
        <w:rPr>
          <w:noProof/>
        </w:rPr>
        <w:drawing>
          <wp:inline distT="0" distB="0" distL="0" distR="0" wp14:anchorId="33793ED1" wp14:editId="4D6BB8CF">
            <wp:extent cx="1298014" cy="1033670"/>
            <wp:effectExtent l="0" t="0" r="0" b="0"/>
            <wp:docPr id="29" name="Picture 29" descr="C:\Users\amolki\Desktop\QNET Mechatronic Sensors - Encod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QNET Mechatronic Sensors - Encoder - Concept Review.pdf - Adobe Acrobat Pro.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4609" cy="1110593"/>
                    </a:xfrm>
                    <a:prstGeom prst="rect">
                      <a:avLst/>
                    </a:prstGeom>
                    <a:noFill/>
                    <a:ln>
                      <a:noFill/>
                    </a:ln>
                  </pic:spPr>
                </pic:pic>
              </a:graphicData>
            </a:graphic>
          </wp:inline>
        </w:drawing>
      </w:r>
    </w:p>
    <w:p w14:paraId="4380E4E7" w14:textId="1B7E7EC3" w:rsidR="007E1AC0" w:rsidRPr="00613937" w:rsidRDefault="007E1AC0" w:rsidP="007E1AC0">
      <w:pPr>
        <w:pStyle w:val="Caption"/>
        <w:jc w:val="center"/>
      </w:pPr>
      <w:r>
        <w:t>Hình</w:t>
      </w:r>
      <w:r w:rsidRPr="00613937">
        <w:t xml:space="preserve"> 2-1</w:t>
      </w:r>
      <w:r>
        <w:t>:</w:t>
      </w:r>
      <w:r w:rsidRPr="00613937">
        <w:t xml:space="preserve"> </w:t>
      </w:r>
      <w:r>
        <w:t xml:space="preserve">Một bộ mã hóa tương đối quang được sản xuất bởi </w:t>
      </w:r>
      <w:r w:rsidRPr="00613937">
        <w:t xml:space="preserve">US Digital </w:t>
      </w:r>
    </w:p>
    <w:p w14:paraId="66B9CFA9" w14:textId="77777777" w:rsidR="00E973F1" w:rsidRPr="00613937" w:rsidRDefault="00E973F1" w:rsidP="00E973F1"/>
    <w:p w14:paraId="3978FDA9" w14:textId="77777777" w:rsidR="0051409B" w:rsidRPr="00613937" w:rsidRDefault="0051409B" w:rsidP="001F1702">
      <w:pPr>
        <w:jc w:val="both"/>
      </w:pPr>
      <w:r>
        <w:t>Một bộ mã hóa tương đối quang thông thường cấu tạo bởi một đĩa mã hóa, một đèn LED hồng ngoại (IR) và hai bộ cảm biến quang. Đĩa được mã hóa với mô hình tia sáng và tối xen kẽ đóng vai trò như một màn trập. Theo như nguyên lý ở hình 2-2, ánh sáng phát ra từ LED hồng ngoại bị ngắt bởi việc mã hóa khi mà đĩa xoay quanh trục của nó.</w:t>
      </w:r>
    </w:p>
    <w:p w14:paraId="6EDC0FF8" w14:textId="77777777" w:rsidR="00E973F1" w:rsidRPr="00613937" w:rsidRDefault="0077262A" w:rsidP="00E973F1">
      <w:pPr>
        <w:keepNext/>
        <w:jc w:val="center"/>
      </w:pPr>
      <w:r w:rsidRPr="00613937">
        <w:rPr>
          <w:noProof/>
        </w:rPr>
        <w:lastRenderedPageBreak/>
        <w:drawing>
          <wp:inline distT="0" distB="0" distL="0" distR="0" wp14:anchorId="389DB1B8" wp14:editId="14B7B57D">
            <wp:extent cx="5419725" cy="4149676"/>
            <wp:effectExtent l="0" t="0" r="0" b="3810"/>
            <wp:docPr id="41" name="Picture 41" descr="C:\Users\amolki\Desktop\En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molki\Desktop\Encode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22336" cy="4151675"/>
                    </a:xfrm>
                    <a:prstGeom prst="rect">
                      <a:avLst/>
                    </a:prstGeom>
                    <a:noFill/>
                    <a:ln>
                      <a:noFill/>
                    </a:ln>
                  </pic:spPr>
                </pic:pic>
              </a:graphicData>
            </a:graphic>
          </wp:inline>
        </w:drawing>
      </w:r>
    </w:p>
    <w:p w14:paraId="41580675" w14:textId="77777777" w:rsidR="0051409B" w:rsidRPr="00613937" w:rsidRDefault="0051409B" w:rsidP="0051409B">
      <w:pPr>
        <w:pStyle w:val="Caption"/>
        <w:jc w:val="center"/>
      </w:pPr>
      <w:r>
        <w:t>Hình</w:t>
      </w:r>
      <w:r w:rsidRPr="00613937">
        <w:t xml:space="preserve"> 2-2</w:t>
      </w:r>
      <w:r>
        <w:t>:</w:t>
      </w:r>
      <w:r w:rsidRPr="00613937">
        <w:t xml:space="preserve"> </w:t>
      </w:r>
      <w:r>
        <w:t>Đầu ra của bộ mã hóa tương đối cho hai tín hiệu A và B khi quay theo chiều kim đồng hồ</w:t>
      </w:r>
    </w:p>
    <w:p w14:paraId="1D0FDBDF" w14:textId="77777777" w:rsidR="00E973F1" w:rsidRPr="00613937" w:rsidRDefault="00E973F1" w:rsidP="00E973F1"/>
    <w:p w14:paraId="44D9D5ED" w14:textId="2FB07495" w:rsidR="00196B4A" w:rsidRPr="00613937" w:rsidRDefault="00196B4A" w:rsidP="001F1702">
      <w:pPr>
        <w:jc w:val="both"/>
      </w:pPr>
      <w:r>
        <w:t>Hai cảm biến quang A và B được đặt sau đĩa mã hóa sẽ nhận biết ánh sáng hồng ngoại từ LED , điều đó dẫn tới bốn trạng thái khác nhau của tín hiệu/xung A và B dưới bảng 2-1:</w:t>
      </w:r>
    </w:p>
    <w:p w14:paraId="2A1BEFAB" w14:textId="77777777" w:rsidR="00196B4A" w:rsidRPr="00613937" w:rsidRDefault="00196B4A" w:rsidP="00E63D61">
      <w:pPr>
        <w:pStyle w:val="Caption"/>
      </w:pPr>
    </w:p>
    <w:p w14:paraId="0CC629D2" w14:textId="77777777" w:rsidR="00196B4A" w:rsidRPr="00613937" w:rsidRDefault="00196B4A" w:rsidP="00196B4A">
      <w:pPr>
        <w:pStyle w:val="Caption"/>
        <w:jc w:val="center"/>
      </w:pPr>
      <w:r>
        <w:t>Bảng</w:t>
      </w:r>
      <w:r w:rsidRPr="00613937">
        <w:t xml:space="preserve"> 2-1</w:t>
      </w:r>
      <w:r>
        <w:t>:</w:t>
      </w:r>
      <w:r w:rsidRPr="00613937">
        <w:t xml:space="preserve"> </w:t>
      </w:r>
      <w:r>
        <w:t>Các trạng thái vuông pha khác nhau</w:t>
      </w:r>
    </w:p>
    <w:tbl>
      <w:tblPr>
        <w:tblStyle w:val="GridTable5Dark-Accent11"/>
        <w:tblW w:w="4253"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418"/>
        <w:gridCol w:w="1418"/>
        <w:gridCol w:w="1417"/>
      </w:tblGrid>
      <w:tr w:rsidR="00E973F1" w:rsidRPr="00613937" w14:paraId="3553DD83" w14:textId="77777777" w:rsidTr="003828A4">
        <w:trPr>
          <w:jc w:val="center"/>
        </w:trPr>
        <w:tc>
          <w:tcPr>
            <w:tcW w:w="1418" w:type="dxa"/>
            <w:shd w:val="clear" w:color="auto" w:fill="auto"/>
          </w:tcPr>
          <w:p w14:paraId="625CCE65" w14:textId="0608F0F5" w:rsidR="00E973F1" w:rsidRPr="00613937" w:rsidRDefault="00196B4A" w:rsidP="003828A4">
            <w:pPr>
              <w:jc w:val="center"/>
              <w:rPr>
                <w:rFonts w:eastAsia="Times New Roman"/>
              </w:rPr>
            </w:pPr>
            <w:r>
              <w:t>Trạng thái</w:t>
            </w:r>
          </w:p>
        </w:tc>
        <w:tc>
          <w:tcPr>
            <w:tcW w:w="1418" w:type="dxa"/>
            <w:shd w:val="clear" w:color="auto" w:fill="auto"/>
          </w:tcPr>
          <w:p w14:paraId="1D66E890" w14:textId="026BD72E" w:rsidR="00E973F1" w:rsidRPr="00613937" w:rsidRDefault="00196B4A" w:rsidP="003828A4">
            <w:pPr>
              <w:jc w:val="center"/>
            </w:pPr>
            <w:r>
              <w:t>Tín hiệu</w:t>
            </w:r>
            <w:r w:rsidR="00E973F1" w:rsidRPr="00613937">
              <w:t xml:space="preserve"> A</w:t>
            </w:r>
          </w:p>
        </w:tc>
        <w:tc>
          <w:tcPr>
            <w:tcW w:w="1417" w:type="dxa"/>
            <w:shd w:val="clear" w:color="auto" w:fill="auto"/>
          </w:tcPr>
          <w:p w14:paraId="0FF4970F" w14:textId="35AA5327" w:rsidR="00E973F1" w:rsidRPr="00613937" w:rsidRDefault="00196B4A" w:rsidP="003828A4">
            <w:pPr>
              <w:jc w:val="center"/>
            </w:pPr>
            <w:r>
              <w:t>Tín hiệu</w:t>
            </w:r>
            <w:r w:rsidR="00E973F1" w:rsidRPr="00613937">
              <w:t xml:space="preserve"> B</w:t>
            </w:r>
          </w:p>
        </w:tc>
      </w:tr>
      <w:tr w:rsidR="00E973F1" w:rsidRPr="00613937" w14:paraId="306BA4E2" w14:textId="77777777" w:rsidTr="003828A4">
        <w:trPr>
          <w:trHeight w:val="170"/>
          <w:jc w:val="center"/>
        </w:trPr>
        <w:tc>
          <w:tcPr>
            <w:tcW w:w="1418" w:type="dxa"/>
            <w:shd w:val="clear" w:color="auto" w:fill="auto"/>
          </w:tcPr>
          <w:p w14:paraId="6D65B3DE" w14:textId="77777777" w:rsidR="00E973F1" w:rsidRPr="00613937" w:rsidRDefault="00E973F1" w:rsidP="003828A4">
            <w:pPr>
              <w:jc w:val="center"/>
            </w:pPr>
            <w:r w:rsidRPr="00613937">
              <w:t>1</w:t>
            </w:r>
          </w:p>
        </w:tc>
        <w:tc>
          <w:tcPr>
            <w:tcW w:w="1418" w:type="dxa"/>
            <w:shd w:val="clear" w:color="auto" w:fill="auto"/>
          </w:tcPr>
          <w:p w14:paraId="71B23E36" w14:textId="77777777" w:rsidR="00E973F1" w:rsidRPr="00613937" w:rsidRDefault="00E973F1" w:rsidP="003828A4">
            <w:pPr>
              <w:jc w:val="center"/>
            </w:pPr>
            <w:r w:rsidRPr="00613937">
              <w:t>OFF</w:t>
            </w:r>
          </w:p>
        </w:tc>
        <w:tc>
          <w:tcPr>
            <w:tcW w:w="1417" w:type="dxa"/>
            <w:shd w:val="clear" w:color="auto" w:fill="auto"/>
          </w:tcPr>
          <w:p w14:paraId="5E09937A" w14:textId="77777777" w:rsidR="00E973F1" w:rsidRPr="00613937" w:rsidRDefault="00E973F1" w:rsidP="003828A4">
            <w:pPr>
              <w:jc w:val="center"/>
            </w:pPr>
            <w:r w:rsidRPr="00613937">
              <w:t>ON</w:t>
            </w:r>
          </w:p>
        </w:tc>
      </w:tr>
      <w:tr w:rsidR="00E973F1" w:rsidRPr="00613937" w14:paraId="12660EB4" w14:textId="77777777" w:rsidTr="003828A4">
        <w:trPr>
          <w:trHeight w:val="323"/>
          <w:jc w:val="center"/>
        </w:trPr>
        <w:tc>
          <w:tcPr>
            <w:tcW w:w="1418" w:type="dxa"/>
            <w:shd w:val="clear" w:color="auto" w:fill="auto"/>
          </w:tcPr>
          <w:p w14:paraId="2CA14BB8" w14:textId="77777777" w:rsidR="00E973F1" w:rsidRPr="00613937" w:rsidRDefault="00E973F1" w:rsidP="003828A4">
            <w:pPr>
              <w:jc w:val="center"/>
            </w:pPr>
            <w:r w:rsidRPr="00613937">
              <w:t>2</w:t>
            </w:r>
          </w:p>
        </w:tc>
        <w:tc>
          <w:tcPr>
            <w:tcW w:w="1418" w:type="dxa"/>
            <w:shd w:val="clear" w:color="auto" w:fill="auto"/>
          </w:tcPr>
          <w:p w14:paraId="42E28E9C" w14:textId="77777777" w:rsidR="00E973F1" w:rsidRPr="00613937" w:rsidRDefault="00E973F1" w:rsidP="003828A4">
            <w:pPr>
              <w:jc w:val="center"/>
            </w:pPr>
            <w:r w:rsidRPr="00613937">
              <w:t>OFF</w:t>
            </w:r>
          </w:p>
        </w:tc>
        <w:tc>
          <w:tcPr>
            <w:tcW w:w="1417" w:type="dxa"/>
            <w:shd w:val="clear" w:color="auto" w:fill="auto"/>
          </w:tcPr>
          <w:p w14:paraId="0885DC6E" w14:textId="77777777" w:rsidR="00E973F1" w:rsidRPr="00613937" w:rsidRDefault="00E973F1" w:rsidP="003828A4">
            <w:pPr>
              <w:jc w:val="center"/>
            </w:pPr>
            <w:r w:rsidRPr="00613937">
              <w:t>OFF</w:t>
            </w:r>
          </w:p>
        </w:tc>
      </w:tr>
      <w:tr w:rsidR="00E973F1" w:rsidRPr="00613937" w14:paraId="79EEA046" w14:textId="77777777" w:rsidTr="003828A4">
        <w:trPr>
          <w:trHeight w:val="323"/>
          <w:jc w:val="center"/>
        </w:trPr>
        <w:tc>
          <w:tcPr>
            <w:tcW w:w="1418" w:type="dxa"/>
            <w:shd w:val="clear" w:color="auto" w:fill="auto"/>
          </w:tcPr>
          <w:p w14:paraId="704EBF58" w14:textId="77777777" w:rsidR="00E973F1" w:rsidRPr="00613937" w:rsidRDefault="00E973F1" w:rsidP="003828A4">
            <w:pPr>
              <w:jc w:val="center"/>
            </w:pPr>
            <w:r w:rsidRPr="00613937">
              <w:t>3</w:t>
            </w:r>
          </w:p>
        </w:tc>
        <w:tc>
          <w:tcPr>
            <w:tcW w:w="1418" w:type="dxa"/>
            <w:shd w:val="clear" w:color="auto" w:fill="auto"/>
          </w:tcPr>
          <w:p w14:paraId="180F7667" w14:textId="77777777" w:rsidR="00E973F1" w:rsidRPr="00613937" w:rsidRDefault="00E973F1" w:rsidP="003828A4">
            <w:pPr>
              <w:jc w:val="center"/>
            </w:pPr>
            <w:r w:rsidRPr="00613937">
              <w:t>ON</w:t>
            </w:r>
          </w:p>
        </w:tc>
        <w:tc>
          <w:tcPr>
            <w:tcW w:w="1417" w:type="dxa"/>
            <w:shd w:val="clear" w:color="auto" w:fill="auto"/>
          </w:tcPr>
          <w:p w14:paraId="243E0265" w14:textId="77777777" w:rsidR="00E973F1" w:rsidRPr="00613937" w:rsidRDefault="00E973F1" w:rsidP="003828A4">
            <w:pPr>
              <w:jc w:val="center"/>
            </w:pPr>
            <w:r w:rsidRPr="00613937">
              <w:t>OFF</w:t>
            </w:r>
          </w:p>
        </w:tc>
      </w:tr>
      <w:tr w:rsidR="00E973F1" w:rsidRPr="00613937" w14:paraId="4A549907" w14:textId="77777777" w:rsidTr="003828A4">
        <w:trPr>
          <w:jc w:val="center"/>
        </w:trPr>
        <w:tc>
          <w:tcPr>
            <w:tcW w:w="1418" w:type="dxa"/>
            <w:shd w:val="clear" w:color="auto" w:fill="auto"/>
          </w:tcPr>
          <w:p w14:paraId="5287977D" w14:textId="77777777" w:rsidR="00E973F1" w:rsidRPr="00613937" w:rsidRDefault="00E973F1" w:rsidP="003828A4">
            <w:pPr>
              <w:jc w:val="center"/>
            </w:pPr>
            <w:r w:rsidRPr="00613937">
              <w:t>4</w:t>
            </w:r>
          </w:p>
        </w:tc>
        <w:tc>
          <w:tcPr>
            <w:tcW w:w="1418" w:type="dxa"/>
            <w:shd w:val="clear" w:color="auto" w:fill="auto"/>
          </w:tcPr>
          <w:p w14:paraId="36CB6C34" w14:textId="77777777" w:rsidR="00E973F1" w:rsidRPr="00613937" w:rsidRDefault="00E973F1" w:rsidP="003828A4">
            <w:pPr>
              <w:jc w:val="center"/>
            </w:pPr>
            <w:r w:rsidRPr="00613937">
              <w:t>ON</w:t>
            </w:r>
          </w:p>
        </w:tc>
        <w:tc>
          <w:tcPr>
            <w:tcW w:w="1417" w:type="dxa"/>
            <w:shd w:val="clear" w:color="auto" w:fill="auto"/>
          </w:tcPr>
          <w:p w14:paraId="3502DFE8" w14:textId="77777777" w:rsidR="00E973F1" w:rsidRPr="00613937" w:rsidRDefault="00E973F1" w:rsidP="003828A4">
            <w:pPr>
              <w:jc w:val="center"/>
            </w:pPr>
            <w:r w:rsidRPr="00613937">
              <w:t>ON</w:t>
            </w:r>
          </w:p>
        </w:tc>
      </w:tr>
    </w:tbl>
    <w:p w14:paraId="0617AB9B" w14:textId="77777777" w:rsidR="00C428A3" w:rsidRPr="00613937" w:rsidRDefault="00C428A3" w:rsidP="001F1702">
      <w:pPr>
        <w:jc w:val="both"/>
      </w:pPr>
      <w:r>
        <w:lastRenderedPageBreak/>
        <w:t>Bộ mã hóa có đầu ra tín hiệu A và B thường được gọi là bộ mã hóa vuông pha do bởi các tín hiệu vuông pha và kết quả là có 4 trạng thái khá nhau. Bộ mã hóa không vuông pha chỉ có 1 tín hiệu ra, do đó không thể xác định hướng. Độ phân giải của bộ mã hóa được xác định qua số lượng mô hình sáng và tối trên đĩa, phương pháp đo được dựa trên số xung mỗi vòng (PPR).</w:t>
      </w:r>
    </w:p>
    <w:p w14:paraId="78A74505" w14:textId="77777777" w:rsidR="00E973F1" w:rsidRPr="00613937" w:rsidRDefault="00E973F1" w:rsidP="001F1702">
      <w:pPr>
        <w:jc w:val="both"/>
      </w:pPr>
    </w:p>
    <w:p w14:paraId="1C6DCA00" w14:textId="77E8E745" w:rsidR="00C428A3" w:rsidRPr="00613937" w:rsidRDefault="00B21A7E" w:rsidP="001F1702">
      <w:pPr>
        <w:jc w:val="both"/>
      </w:pPr>
      <w:r>
        <w:t>Có những</w:t>
      </w:r>
      <w:r w:rsidR="00C428A3">
        <w:t xml:space="preserve"> bộ mã hóa sử dụng một xung chỉ số (kênh Z), được kích hoạt một lần sau mỗi vòng quay</w:t>
      </w:r>
      <w:r>
        <w:t xml:space="preserve"> đầy đủ</w:t>
      </w:r>
      <w:r w:rsidR="00C428A3">
        <w:t xml:space="preserve"> của đĩa (xem hình 2-3). Xung chỉ số có thể được sử dụng cho hiệu chuẩn hay được gọi là hệ thống định hướng, cũng như bộ đếm vòng quay. Dựa vào bộ mã hóa, độ rộng của xung chỉ số có thể được </w:t>
      </w:r>
      <w:r>
        <w:t>gióng</w:t>
      </w:r>
      <w:r w:rsidR="00C428A3">
        <w:t xml:space="preserve"> thẳng với một trong bốn trạng thái vuông pha bất kỳ. Ví dụ, xung chỉ số có thể có độ rộng kéo dài tới một chu kỳ (4 trạng thái), nửa chu kỳ (2 trạng thái) hay một phần tư chu kỳ (1 trạng thái). Trong ví dụ ở hình 2-3, độ rộng xung chỉ số được </w:t>
      </w:r>
      <w:r>
        <w:t>gióng</w:t>
      </w:r>
      <w:r w:rsidR="00C428A3">
        <w:t xml:space="preserve"> thẳng </w:t>
      </w:r>
      <w:r>
        <w:t>ứng với</w:t>
      </w:r>
      <w:r w:rsidR="00C428A3">
        <w:t xml:space="preserve"> một chu kỳ tín hiệu B.</w:t>
      </w:r>
    </w:p>
    <w:p w14:paraId="2BC47628" w14:textId="77777777" w:rsidR="00E973F1" w:rsidRPr="00613937" w:rsidRDefault="00E973F1" w:rsidP="001F1702">
      <w:pPr>
        <w:jc w:val="both"/>
      </w:pPr>
    </w:p>
    <w:p w14:paraId="3B19122E" w14:textId="77777777" w:rsidR="00EF616A" w:rsidRPr="00613937" w:rsidRDefault="00EF616A" w:rsidP="001F1702">
      <w:pPr>
        <w:jc w:val="both"/>
      </w:pPr>
      <w:r>
        <w:t>Có hai phương pháp mà bộ mã hóa ghi lại xung chỉ số : (a) sử dụng trạng thái đã xác định trước của tín hiệu A và B, hay (b) sử dụng trạng thái tín hiệu A và B do người dùng xác định, trong trường hợp này người dùng phải chọn một trạng thái tổ hợp A và B mà chỉ xảy ra một lần duy nhất trong bề rộng của xung chỉ số.</w:t>
      </w:r>
    </w:p>
    <w:p w14:paraId="2D59E398" w14:textId="77777777" w:rsidR="00E973F1" w:rsidRPr="00613937" w:rsidRDefault="00E973F1" w:rsidP="00E973F1"/>
    <w:p w14:paraId="6C7D0240" w14:textId="77777777" w:rsidR="00E973F1" w:rsidRPr="00613937" w:rsidRDefault="005E3A1A" w:rsidP="00E973F1">
      <w:pPr>
        <w:pStyle w:val="ListParagraph"/>
        <w:keepNext/>
        <w:ind w:left="360"/>
        <w:jc w:val="center"/>
      </w:pPr>
      <w:r w:rsidRPr="00613937">
        <w:rPr>
          <w:rFonts w:asciiTheme="majorHAnsi" w:eastAsiaTheme="majorEastAsia" w:hAnsiTheme="majorHAnsi" w:cstheme="majorBidi"/>
          <w:noProof/>
          <w:color w:val="074779" w:themeColor="accent1" w:themeShade="BF"/>
          <w:sz w:val="28"/>
          <w:szCs w:val="28"/>
        </w:rPr>
        <w:drawing>
          <wp:inline distT="0" distB="0" distL="0" distR="0" wp14:anchorId="66BA477C" wp14:editId="13556067">
            <wp:extent cx="2968151" cy="1909154"/>
            <wp:effectExtent l="0" t="0" r="3810" b="0"/>
            <wp:docPr id="38" name="Picture 38" descr="C:\Users\amolki\Desktop\En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Encoder.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08725" cy="1935252"/>
                    </a:xfrm>
                    <a:prstGeom prst="rect">
                      <a:avLst/>
                    </a:prstGeom>
                    <a:noFill/>
                    <a:ln>
                      <a:noFill/>
                    </a:ln>
                  </pic:spPr>
                </pic:pic>
              </a:graphicData>
            </a:graphic>
          </wp:inline>
        </w:drawing>
      </w:r>
    </w:p>
    <w:p w14:paraId="31232038" w14:textId="77777777" w:rsidR="00EF616A" w:rsidRPr="00613937" w:rsidRDefault="00EF616A" w:rsidP="00EF616A">
      <w:pPr>
        <w:pStyle w:val="Caption"/>
        <w:jc w:val="center"/>
      </w:pPr>
      <w:bookmarkStart w:id="22" w:name="_Toc504034066"/>
      <w:r>
        <w:t>Hình</w:t>
      </w:r>
      <w:r w:rsidRPr="00613937">
        <w:t xml:space="preserve"> 2-3</w:t>
      </w:r>
      <w:r>
        <w:t>:</w:t>
      </w:r>
      <w:r w:rsidRPr="00613937">
        <w:t xml:space="preserve"> </w:t>
      </w:r>
      <w:r>
        <w:t>Đầu ra của bộ mã hóa vuông pha với xung chỉ số</w:t>
      </w:r>
    </w:p>
    <w:bookmarkEnd w:id="22"/>
    <w:p w14:paraId="657623CD" w14:textId="77777777" w:rsidR="00EF616A" w:rsidRDefault="00EF616A" w:rsidP="001F1702">
      <w:pPr>
        <w:pStyle w:val="Heading4"/>
        <w:jc w:val="both"/>
      </w:pPr>
      <w:r>
        <w:t>Giải mã bộ mã hóa</w:t>
      </w:r>
    </w:p>
    <w:p w14:paraId="7E23ED9C" w14:textId="1F7F5E09" w:rsidR="00EF616A" w:rsidRPr="00613937" w:rsidRDefault="00EF616A" w:rsidP="001F1702">
      <w:pPr>
        <w:jc w:val="both"/>
      </w:pPr>
      <w:bookmarkStart w:id="23" w:name="_Toc504034067"/>
      <w:r>
        <w:t>Để tiến hành đo bộ mã hóa, ta cần nối đầu ra bộ mã hóa với một bộ đếm. Sau đó, sử dụng một thuật toán giải mã để xác định số lần đếm và có thể là cả hướng quay.</w:t>
      </w:r>
    </w:p>
    <w:p w14:paraId="435F6C76" w14:textId="77777777" w:rsidR="00EF616A" w:rsidRPr="00613937" w:rsidRDefault="00EF616A" w:rsidP="001F1702">
      <w:pPr>
        <w:jc w:val="both"/>
      </w:pPr>
    </w:p>
    <w:p w14:paraId="3ED0CF32" w14:textId="74473F08" w:rsidR="00EF616A" w:rsidRDefault="00EF616A" w:rsidP="001F1702">
      <w:pPr>
        <w:jc w:val="both"/>
      </w:pPr>
      <w:r>
        <w:t>Bốn thuật toán giải mã phổ biến được sử dụng</w:t>
      </w:r>
      <w:r w:rsidRPr="00613937">
        <w:t xml:space="preserve">: </w:t>
      </w:r>
      <w:r>
        <w:t>Không vuông pha</w:t>
      </w:r>
      <w:r w:rsidRPr="00613937">
        <w:t>, X1, X2, and X4.</w:t>
      </w:r>
    </w:p>
    <w:p w14:paraId="6C4A05D9" w14:textId="77777777" w:rsidR="00EF616A" w:rsidRPr="00613937" w:rsidRDefault="00EF616A" w:rsidP="001F1702">
      <w:pPr>
        <w:jc w:val="both"/>
      </w:pPr>
    </w:p>
    <w:bookmarkEnd w:id="23"/>
    <w:p w14:paraId="6E6F5498" w14:textId="77777777" w:rsidR="004A5879" w:rsidRDefault="004A5879" w:rsidP="001F1702">
      <w:pPr>
        <w:pStyle w:val="Heading5"/>
        <w:jc w:val="both"/>
      </w:pPr>
      <w:r>
        <w:lastRenderedPageBreak/>
        <w:t>Không vuông pha</w:t>
      </w:r>
    </w:p>
    <w:p w14:paraId="400D2F79" w14:textId="77777777" w:rsidR="004A5879" w:rsidRPr="00613937" w:rsidRDefault="004A5879" w:rsidP="001F1702">
      <w:pPr>
        <w:jc w:val="both"/>
      </w:pPr>
      <w:r>
        <w:t>Khi sử dụng bộ giải mã không vuông pha, chỉ có sườn lên của tín hiệu A được đếm khi trục quay. Bộ đếm tăng khi có sườn lên của tín hiệu A. Vì tín hiệu B không được sử dụng, bộ mã hóa không thể nhận diện được hướng quay. Ví dụ, sử dụng bộ giải mã không vuông pha, bộ mã hóa 9 PPR sẽ đếm tổng cộng 9 lần cho mỗi vòng trục mã hóa quay. Số lần đếm tiếp tục tăng cho dù bất kể trục quay về hướng nào.</w:t>
      </w:r>
    </w:p>
    <w:p w14:paraId="30026720" w14:textId="77777777" w:rsidR="00E973F1" w:rsidRPr="00613937" w:rsidRDefault="00E973F1" w:rsidP="001F1702">
      <w:pPr>
        <w:jc w:val="both"/>
      </w:pPr>
    </w:p>
    <w:p w14:paraId="2CB84AA0" w14:textId="77777777" w:rsidR="004A5879" w:rsidRDefault="004A5879" w:rsidP="001F1702">
      <w:pPr>
        <w:pStyle w:val="Heading5"/>
        <w:jc w:val="both"/>
      </w:pPr>
      <w:r>
        <w:t>Bộ giải mã X1</w:t>
      </w:r>
    </w:p>
    <w:p w14:paraId="3513B1FE" w14:textId="77777777" w:rsidR="004A5879" w:rsidRPr="00613937" w:rsidRDefault="004A5879" w:rsidP="001F1702">
      <w:pPr>
        <w:jc w:val="both"/>
      </w:pPr>
      <w:r>
        <w:t>Khi sử dụng bộ giải mã X1, chỉ sườn lên của tín hiệu A được đếm khi trục quay. Khi có tín hiệu sườn lên A, thuật toán sẽ quan sát trạng thái hiện tại của tín hiệu B. Nếu tín hiệu B là thấp, bộ đếm sẽ tăng. Ngược lại, khi tín hiệu B là cao, bộ đếm sẽ giảm. Khi sử dụng bộ giải mã X1, một bộ mã hóa 9 PPR sẽ có kết quả đếm tổng cộng 9 lần cho mỗi vòng trục mã hóa quay</w:t>
      </w:r>
    </w:p>
    <w:p w14:paraId="6BA62806" w14:textId="77777777" w:rsidR="00E973F1" w:rsidRPr="00613937" w:rsidRDefault="00E973F1" w:rsidP="001F1702">
      <w:pPr>
        <w:jc w:val="both"/>
      </w:pPr>
    </w:p>
    <w:p w14:paraId="119C097B" w14:textId="77777777" w:rsidR="004A5879" w:rsidRDefault="004A5879" w:rsidP="001F1702">
      <w:pPr>
        <w:pStyle w:val="Heading5"/>
        <w:jc w:val="both"/>
      </w:pPr>
      <w:r>
        <w:t>Bộ giải mã X2</w:t>
      </w:r>
    </w:p>
    <w:p w14:paraId="2A248116" w14:textId="77777777" w:rsidR="004A5879" w:rsidRPr="00613937" w:rsidRDefault="004A5879" w:rsidP="001F1702">
      <w:pPr>
        <w:jc w:val="both"/>
      </w:pPr>
      <w:r>
        <w:t>Khi sử dụng bộ giải mã X2, cả sườn lên và xuống của tín hiệu A được đếm khi trục quay. Khi có tín hiệu sườn lên A, thuật toán quan sát trạng thái hiện tại của tín hiệu B. Nếu tín hiệu B là thấp, bộ đếm sẽ tăng. Ngược lại, khi tín hiệu B là cao, bộ đếm sẽ giảm. Khi có tín hiệu sườn xuống A, nếu tín hiệu B là cao thì bộ đếm tăng và ngược lại. Khi sử dụng bộ giải mã X2, bộ mã hóa 9 PPR sẽ đếm tổng cộng 18 lần cho mỗi vòng trục mã hóa quay.</w:t>
      </w:r>
    </w:p>
    <w:p w14:paraId="5578F4D2" w14:textId="77777777" w:rsidR="004A5879" w:rsidRPr="00613937" w:rsidRDefault="004A5879" w:rsidP="001F1702">
      <w:pPr>
        <w:jc w:val="both"/>
      </w:pPr>
    </w:p>
    <w:p w14:paraId="1C54EF3D" w14:textId="77777777" w:rsidR="004A5879" w:rsidRDefault="004A5879" w:rsidP="001F1702">
      <w:pPr>
        <w:pStyle w:val="Heading5"/>
        <w:jc w:val="both"/>
      </w:pPr>
      <w:r>
        <w:t>Bộ giải mã X4</w:t>
      </w:r>
    </w:p>
    <w:p w14:paraId="016AAD90" w14:textId="6CD8B2A7" w:rsidR="004A5879" w:rsidRPr="00613937" w:rsidRDefault="004A5879" w:rsidP="001F1702">
      <w:pPr>
        <w:jc w:val="both"/>
      </w:pPr>
      <w:r>
        <w:t>Khi sử dụng bộ giải mã X4, cả sườn lên và xuống của hai tín hiệu A và B được đếm khi trục quay. Bằng cách sử dụng sơ đồ máy trạng thái, hình 2-4 mô tả bộ đếm thay đổi phụ thuộc vào trạng thái của A và B. Một bộ giải mã X4 đếm nhiều gấp 4 lần so với bộ giải mã X1, do đó có độ phân giải cao nhất trong ba loại giải mã. Khi sử dụng bộ giải mã X4, một bộ mã hóa 9 PPR sẽ đếm tổng cộng 36 lần cho mỗi vòng trục mã hóa quay</w:t>
      </w:r>
      <w:r w:rsidR="008F2F5C">
        <w:t>.</w:t>
      </w:r>
    </w:p>
    <w:p w14:paraId="6CA93B52" w14:textId="77777777" w:rsidR="00E973F1" w:rsidRPr="00613937" w:rsidRDefault="00461DB1" w:rsidP="00E973F1">
      <w:pPr>
        <w:keepNext/>
        <w:jc w:val="center"/>
      </w:pPr>
      <w:r w:rsidRPr="00613937">
        <w:rPr>
          <w:noProof/>
        </w:rPr>
        <w:lastRenderedPageBreak/>
        <w:drawing>
          <wp:inline distT="0" distB="0" distL="0" distR="0" wp14:anchorId="4D6008AA" wp14:editId="783932E7">
            <wp:extent cx="3827780" cy="3509010"/>
            <wp:effectExtent l="0" t="0" r="1270" b="0"/>
            <wp:docPr id="25" name="Picture 25" descr="C:\Users\amolki\Desktop\En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molki\Desktop\Encoder.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27780" cy="3509010"/>
                    </a:xfrm>
                    <a:prstGeom prst="rect">
                      <a:avLst/>
                    </a:prstGeom>
                    <a:noFill/>
                    <a:ln>
                      <a:noFill/>
                    </a:ln>
                  </pic:spPr>
                </pic:pic>
              </a:graphicData>
            </a:graphic>
          </wp:inline>
        </w:drawing>
      </w:r>
    </w:p>
    <w:p w14:paraId="6ADF9926" w14:textId="77777777" w:rsidR="008F2F5C" w:rsidRPr="00613937" w:rsidRDefault="008F2F5C" w:rsidP="008F2F5C">
      <w:pPr>
        <w:pStyle w:val="Caption"/>
        <w:jc w:val="center"/>
      </w:pPr>
      <w:r>
        <w:t>Hình</w:t>
      </w:r>
      <w:r w:rsidRPr="00613937">
        <w:t xml:space="preserve"> 2-4</w:t>
      </w:r>
      <w:r>
        <w:t>:</w:t>
      </w:r>
      <w:r w:rsidRPr="00613937">
        <w:t xml:space="preserve"> </w:t>
      </w:r>
      <w:r>
        <w:t>Biểu diễn máy trạng thái của thuật toán giải mã X4</w:t>
      </w:r>
    </w:p>
    <w:p w14:paraId="3CD25B3D" w14:textId="77777777" w:rsidR="008F2F5C" w:rsidRPr="00613937" w:rsidRDefault="008F2F5C" w:rsidP="008F2F5C"/>
    <w:p w14:paraId="6D0310AB" w14:textId="77777777" w:rsidR="008F2F5C" w:rsidRPr="00613937" w:rsidRDefault="008F2F5C" w:rsidP="008F2F5C">
      <w:pPr>
        <w:pStyle w:val="Heading4"/>
      </w:pPr>
      <w:r>
        <w:t>Tính góc chuyển vị</w:t>
      </w:r>
    </w:p>
    <w:p w14:paraId="29A36456" w14:textId="77777777" w:rsidR="008F2F5C" w:rsidRDefault="008F2F5C" w:rsidP="001F1702">
      <w:pPr>
        <w:jc w:val="both"/>
      </w:pPr>
      <w:r>
        <w:t>Xung tạo bởi một bộ mã hóa có thể chuyển đổi thành vị trí góc bằng công thức 2-1:</w:t>
      </w:r>
    </w:p>
    <w:p w14:paraId="380371E3" w14:textId="77777777" w:rsidR="00C848B4" w:rsidRDefault="00C848B4" w:rsidP="00E973F1"/>
    <w:p w14:paraId="7734EC5A" w14:textId="251BB861" w:rsidR="00C848B4" w:rsidRDefault="008F2F5C" w:rsidP="00C848B4">
      <w:pPr>
        <w:pStyle w:val="Caption"/>
      </w:pPr>
      <w:r>
        <w:t>Công thức</w:t>
      </w:r>
      <w:r w:rsidR="00C848B4">
        <w:t xml:space="preserve"> 2-1</w:t>
      </w:r>
    </w:p>
    <w:p w14:paraId="445C1F33" w14:textId="77777777" w:rsidR="00C848B4" w:rsidRPr="00C848B4" w:rsidRDefault="00C848B4" w:rsidP="00C848B4">
      <w:pPr>
        <w:rPr>
          <w:color w:val="0A60A3"/>
          <w:sz w:val="32"/>
          <w:szCs w:val="32"/>
        </w:rPr>
      </w:pPr>
      <m:oMathPara>
        <m:oMath>
          <m:r>
            <w:rPr>
              <w:rFonts w:ascii="Cambria Math" w:hAnsi="Cambria Math"/>
              <w:color w:val="0A60A3"/>
              <w:sz w:val="32"/>
              <w:szCs w:val="32"/>
            </w:rPr>
            <m:t>θ=</m:t>
          </m:r>
          <m:f>
            <m:fPr>
              <m:ctrlPr>
                <w:rPr>
                  <w:rFonts w:ascii="Cambria Math" w:hAnsi="Cambria Math"/>
                  <w:i/>
                  <w:color w:val="0A60A3"/>
                  <w:sz w:val="32"/>
                  <w:szCs w:val="32"/>
                </w:rPr>
              </m:ctrlPr>
            </m:fPr>
            <m:num>
              <m:r>
                <w:rPr>
                  <w:rFonts w:ascii="Cambria Math" w:hAnsi="Cambria Math"/>
                  <w:color w:val="0A60A3"/>
                  <w:sz w:val="32"/>
                  <w:szCs w:val="32"/>
                </w:rPr>
                <m:t>Counts</m:t>
              </m:r>
            </m:num>
            <m:den>
              <m:r>
                <w:rPr>
                  <w:rFonts w:ascii="Cambria Math" w:hAnsi="Cambria Math"/>
                  <w:color w:val="0A60A3"/>
                  <w:sz w:val="32"/>
                  <w:szCs w:val="32"/>
                </w:rPr>
                <m:t>N∙PPR</m:t>
              </m:r>
            </m:den>
          </m:f>
          <m:r>
            <w:rPr>
              <w:rFonts w:ascii="Cambria Math" w:hAnsi="Cambria Math"/>
              <w:color w:val="0A60A3"/>
              <w:sz w:val="32"/>
              <w:szCs w:val="32"/>
            </w:rPr>
            <m:t>∙360°</m:t>
          </m:r>
        </m:oMath>
      </m:oMathPara>
    </w:p>
    <w:p w14:paraId="1D25AD96" w14:textId="77777777" w:rsidR="00C848B4" w:rsidRPr="00C848B4" w:rsidRDefault="00C848B4" w:rsidP="001F1702">
      <w:pPr>
        <w:jc w:val="both"/>
      </w:pPr>
    </w:p>
    <w:p w14:paraId="3C449259" w14:textId="12A9880E" w:rsidR="008F2F5C" w:rsidRDefault="008F2F5C" w:rsidP="001F1702">
      <w:pPr>
        <w:jc w:val="both"/>
      </w:pPr>
      <w:r>
        <w:t>trong đó</w:t>
      </w:r>
      <w:r w:rsidRPr="00613937">
        <w:t xml:space="preserve"> </w:t>
      </w:r>
      <w:r w:rsidRPr="00613937">
        <w:rPr>
          <w:i/>
        </w:rPr>
        <w:t>Counts</w:t>
      </w:r>
      <w:r>
        <w:rPr>
          <w:i/>
        </w:rPr>
        <w:t xml:space="preserve"> </w:t>
      </w:r>
      <w:r>
        <w:rPr>
          <w:iCs/>
        </w:rPr>
        <w:t>là số sườn đếm được</w:t>
      </w:r>
      <w:r>
        <w:t>;</w:t>
      </w:r>
      <w:r w:rsidRPr="00613937">
        <w:t xml:space="preserve"> </w:t>
      </w:r>
      <w:r w:rsidRPr="00613937">
        <w:rPr>
          <w:i/>
        </w:rPr>
        <w:t xml:space="preserve">N </w:t>
      </w:r>
      <w:r w:rsidRPr="00613937">
        <w:t xml:space="preserve">= 1, 2, </w:t>
      </w:r>
      <w:r>
        <w:t>hoặc</w:t>
      </w:r>
      <w:r w:rsidRPr="00613937">
        <w:t xml:space="preserve"> 4 </w:t>
      </w:r>
      <w:r>
        <w:t>tương ứng lần lượt với bộ giải mã không vuông pha/X1, X2, X4;</w:t>
      </w:r>
      <w:r w:rsidRPr="00613937">
        <w:t xml:space="preserve"> PPR </w:t>
      </w:r>
      <w:r>
        <w:t>là giá trị PPR của bộ mã hóa</w:t>
      </w:r>
      <w:r w:rsidRPr="00613937">
        <w:t xml:space="preserve">. </w:t>
      </w:r>
      <w:r>
        <w:t>Độ phân giải góc của một bộ mã hóa (tránh nhầm lẫn với độ phân giải bộ mã hóa, hoặc PPR) phụ thuộc vào PPR của bộ mã hóa và thuật toán giải mã được sử dụng, và được tính bằng công thức 2-2 :</w:t>
      </w:r>
    </w:p>
    <w:p w14:paraId="48C2BCE8" w14:textId="77777777" w:rsidR="00C848B4" w:rsidRDefault="00C848B4" w:rsidP="00C848B4">
      <w:pPr>
        <w:pStyle w:val="Caption"/>
      </w:pPr>
    </w:p>
    <w:p w14:paraId="71D5E506" w14:textId="6A3CCA6C" w:rsidR="00C848B4" w:rsidRDefault="008F2F5C" w:rsidP="00C848B4">
      <w:pPr>
        <w:pStyle w:val="Caption"/>
      </w:pPr>
      <w:r>
        <w:t>Công thức</w:t>
      </w:r>
      <w:r w:rsidR="00C848B4">
        <w:t xml:space="preserve"> 2-2</w:t>
      </w:r>
    </w:p>
    <w:p w14:paraId="35C001BB" w14:textId="77777777" w:rsidR="00C848B4" w:rsidRPr="00C848B4" w:rsidRDefault="00C848B4" w:rsidP="00C848B4">
      <m:oMathPara>
        <m:oMath>
          <m:r>
            <m:rPr>
              <m:sty m:val="p"/>
            </m:rPr>
            <w:rPr>
              <w:rFonts w:ascii="Cambria Math" w:hAnsi="Cambria Math"/>
              <w:color w:val="0A60A3"/>
              <w:sz w:val="32"/>
              <w:szCs w:val="32"/>
            </w:rPr>
            <m:t>∆</m:t>
          </m:r>
          <m:r>
            <w:rPr>
              <w:rFonts w:ascii="Cambria Math" w:hAnsi="Cambria Math"/>
              <w:color w:val="0A60A3"/>
              <w:sz w:val="32"/>
              <w:szCs w:val="32"/>
            </w:rPr>
            <m:t>θ</m:t>
          </m:r>
          <m:r>
            <m:rPr>
              <m:sty m:val="p"/>
            </m:rPr>
            <w:rPr>
              <w:rFonts w:ascii="Cambria Math" w:hAnsi="Cambria Math"/>
              <w:color w:val="0A60A3"/>
              <w:sz w:val="32"/>
              <w:szCs w:val="32"/>
            </w:rPr>
            <m:t>=</m:t>
          </m:r>
          <m:f>
            <m:fPr>
              <m:ctrlPr>
                <w:rPr>
                  <w:rFonts w:ascii="Cambria Math" w:hAnsi="Cambria Math"/>
                  <w:color w:val="0A60A3"/>
                  <w:sz w:val="32"/>
                  <w:szCs w:val="32"/>
                </w:rPr>
              </m:ctrlPr>
            </m:fPr>
            <m:num>
              <m:r>
                <w:rPr>
                  <w:rFonts w:ascii="Cambria Math" w:hAnsi="Cambria Math"/>
                  <w:color w:val="0A60A3"/>
                  <w:sz w:val="32"/>
                  <w:szCs w:val="32"/>
                </w:rPr>
                <m:t>360°</m:t>
              </m:r>
            </m:num>
            <m:den>
              <m:r>
                <w:rPr>
                  <w:rFonts w:ascii="Cambria Math" w:hAnsi="Cambria Math"/>
                  <w:color w:val="0A60A3"/>
                  <w:sz w:val="32"/>
                  <w:szCs w:val="32"/>
                </w:rPr>
                <m:t>N∙PPR</m:t>
              </m:r>
            </m:den>
          </m:f>
        </m:oMath>
      </m:oMathPara>
    </w:p>
    <w:p w14:paraId="4DDB7DDA" w14:textId="77777777" w:rsidR="008F2F5C" w:rsidRDefault="008F2F5C" w:rsidP="008F2F5C"/>
    <w:p w14:paraId="45418467" w14:textId="7295BDEE" w:rsidR="008F2F5C" w:rsidRPr="00613937" w:rsidRDefault="008F2F5C" w:rsidP="001F1702">
      <w:pPr>
        <w:jc w:val="both"/>
      </w:pPr>
      <w:r>
        <w:lastRenderedPageBreak/>
        <w:t>Hình 2-5 so sánh số lần đếm</w:t>
      </w:r>
      <w:r w:rsidR="009D5645">
        <w:t xml:space="preserve"> được khởi tạo</w:t>
      </w:r>
      <w:r>
        <w:t xml:space="preserve"> giữa các bộ giải mã không vuông pha, X1, X2 và X4</w:t>
      </w:r>
      <w:r w:rsidR="001F1702">
        <w:t xml:space="preserve"> :</w:t>
      </w:r>
    </w:p>
    <w:p w14:paraId="39907829" w14:textId="77777777" w:rsidR="00E973F1" w:rsidRPr="00613937" w:rsidRDefault="00977040" w:rsidP="00E973F1">
      <w:pPr>
        <w:keepNext/>
        <w:jc w:val="center"/>
      </w:pPr>
      <w:r w:rsidRPr="00613937">
        <w:rPr>
          <w:noProof/>
        </w:rPr>
        <w:drawing>
          <wp:inline distT="0" distB="0" distL="0" distR="0" wp14:anchorId="4562BD41" wp14:editId="780351D5">
            <wp:extent cx="2781946" cy="2463474"/>
            <wp:effectExtent l="0" t="0" r="0" b="0"/>
            <wp:docPr id="40" name="Picture 40" descr="C:\Users\amolki\Desktop\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molki\Desktop\333.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15346" cy="2493051"/>
                    </a:xfrm>
                    <a:prstGeom prst="rect">
                      <a:avLst/>
                    </a:prstGeom>
                    <a:noFill/>
                    <a:ln>
                      <a:noFill/>
                    </a:ln>
                  </pic:spPr>
                </pic:pic>
              </a:graphicData>
            </a:graphic>
          </wp:inline>
        </w:drawing>
      </w:r>
    </w:p>
    <w:p w14:paraId="14B6486F" w14:textId="77777777" w:rsidR="009D5645" w:rsidRDefault="009D5645" w:rsidP="009D5645">
      <w:pPr>
        <w:pStyle w:val="Caption"/>
        <w:jc w:val="center"/>
      </w:pPr>
      <w:r>
        <w:t>Hình</w:t>
      </w:r>
      <w:r w:rsidRPr="00613937">
        <w:t xml:space="preserve"> 2-5</w:t>
      </w:r>
      <w:r>
        <w:t>:</w:t>
      </w:r>
      <w:r w:rsidRPr="00613937">
        <w:t xml:space="preserve"> </w:t>
      </w:r>
      <w:r>
        <w:t>So sánh số lần đếm khởi tạo bởi các thuật toán giải mã khác nhau</w:t>
      </w:r>
    </w:p>
    <w:p w14:paraId="23D55279" w14:textId="77777777" w:rsidR="00764AA5" w:rsidRDefault="00764AA5">
      <w:pPr>
        <w:spacing w:line="240" w:lineRule="auto"/>
      </w:pPr>
      <w:r>
        <w:br w:type="page"/>
      </w:r>
    </w:p>
    <w:p w14:paraId="49C9B982" w14:textId="4C6C6ED1" w:rsidR="00C6745D" w:rsidRPr="00613937" w:rsidRDefault="00576CC5" w:rsidP="00C6745D">
      <w:pPr>
        <w:pStyle w:val="Heading3"/>
      </w:pPr>
      <w:bookmarkStart w:id="24" w:name="_Toc516839783"/>
      <w:r w:rsidRPr="00613937">
        <w:lastRenderedPageBreak/>
        <w:t>2.</w:t>
      </w:r>
      <w:r w:rsidR="00C6745D" w:rsidRPr="00613937">
        <w:t>2</w:t>
      </w:r>
      <w:bookmarkEnd w:id="24"/>
      <w:r w:rsidR="00EB750E">
        <w:t xml:space="preserve"> Tiến hành thí nghiệm</w:t>
      </w:r>
    </w:p>
    <w:p w14:paraId="5ADE89FD" w14:textId="77777777" w:rsidR="0079114E" w:rsidRDefault="0079114E" w:rsidP="00C6745D"/>
    <w:p w14:paraId="07CEBC07" w14:textId="6CF32D8E" w:rsidR="00C54A83" w:rsidRDefault="00C54A83" w:rsidP="00C54A83">
      <w:r>
        <w:t>Hình 2-6 là Công cụ ảo VI dùng để lấy dữ liệu và hiệu chuẩn từ bộ mã hóa</w:t>
      </w:r>
    </w:p>
    <w:p w14:paraId="63E61754" w14:textId="77777777" w:rsidR="0079114E" w:rsidRDefault="0079114E" w:rsidP="00C6745D"/>
    <w:p w14:paraId="0D19E5BC" w14:textId="77777777" w:rsidR="0079114E" w:rsidRDefault="009637A4" w:rsidP="00394B20">
      <w:pPr>
        <w:jc w:val="center"/>
      </w:pPr>
      <w:r>
        <w:rPr>
          <w:noProof/>
        </w:rPr>
        <w:drawing>
          <wp:inline distT="0" distB="0" distL="0" distR="0" wp14:anchorId="326755CF" wp14:editId="4153C2BC">
            <wp:extent cx="5432789" cy="653960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43488" cy="6552480"/>
                    </a:xfrm>
                    <a:prstGeom prst="rect">
                      <a:avLst/>
                    </a:prstGeom>
                    <a:noFill/>
                  </pic:spPr>
                </pic:pic>
              </a:graphicData>
            </a:graphic>
          </wp:inline>
        </w:drawing>
      </w:r>
    </w:p>
    <w:p w14:paraId="2F22E73D" w14:textId="77777777" w:rsidR="00C54A83" w:rsidRDefault="00C54A83" w:rsidP="00C54A83">
      <w:pPr>
        <w:pStyle w:val="Caption"/>
        <w:jc w:val="center"/>
      </w:pPr>
      <w:r>
        <w:t>Hình</w:t>
      </w:r>
      <w:r w:rsidRPr="0079114E">
        <w:t xml:space="preserve"> </w:t>
      </w:r>
      <w:r>
        <w:t>2-6:</w:t>
      </w:r>
      <w:r w:rsidRPr="0079114E">
        <w:t xml:space="preserve"> VI </w:t>
      </w:r>
      <w:r>
        <w:t>dùng để lấy dữ liệu từ bộ mã hóa</w:t>
      </w:r>
    </w:p>
    <w:p w14:paraId="4AEDFFD6" w14:textId="42CF0EC4" w:rsidR="0079114E" w:rsidRDefault="00DC4FD2" w:rsidP="00C65F5C">
      <w:pPr>
        <w:pStyle w:val="Heading4"/>
      </w:pPr>
      <w:r>
        <w:lastRenderedPageBreak/>
        <w:t>Giải mã không vuông pha</w:t>
      </w:r>
    </w:p>
    <w:p w14:paraId="277C93C1" w14:textId="77777777" w:rsidR="0079114E" w:rsidRDefault="0079114E" w:rsidP="00C6745D"/>
    <w:p w14:paraId="043F9326" w14:textId="77777777" w:rsidR="00DC4FD2" w:rsidRPr="004B0489" w:rsidRDefault="00DC4FD2" w:rsidP="00405FF5">
      <w:pPr>
        <w:pStyle w:val="ListParagraph"/>
        <w:numPr>
          <w:ilvl w:val="0"/>
          <w:numId w:val="15"/>
        </w:numPr>
        <w:jc w:val="both"/>
      </w:pPr>
      <w:r>
        <w:t xml:space="preserve">Mở </w:t>
      </w:r>
      <w:r w:rsidRPr="009637A4">
        <w:rPr>
          <w:b/>
        </w:rPr>
        <w:t>Mechatronic Sensors Board.lvproj</w:t>
      </w:r>
    </w:p>
    <w:p w14:paraId="15FCD86C" w14:textId="77777777" w:rsidR="00DC4FD2" w:rsidRPr="004B0489" w:rsidRDefault="00DC4FD2" w:rsidP="00405FF5">
      <w:pPr>
        <w:pStyle w:val="ListParagraph"/>
        <w:numPr>
          <w:ilvl w:val="0"/>
          <w:numId w:val="15"/>
        </w:numPr>
        <w:jc w:val="both"/>
      </w:pPr>
      <w:r>
        <w:t xml:space="preserve">Từ cửa sổ </w:t>
      </w:r>
      <w:r w:rsidRPr="009637A4">
        <w:rPr>
          <w:b/>
        </w:rPr>
        <w:t>Project Explorer</w:t>
      </w:r>
      <w:r>
        <w:t xml:space="preserve">, mở </w:t>
      </w:r>
      <w:r w:rsidRPr="009637A4">
        <w:rPr>
          <w:b/>
        </w:rPr>
        <w:t xml:space="preserve">Mechatronic Sensors - Incremental </w:t>
      </w:r>
      <w:r>
        <w:rPr>
          <w:b/>
        </w:rPr>
        <w:t>Encoder</w:t>
      </w:r>
      <w:r w:rsidRPr="009637A4">
        <w:rPr>
          <w:b/>
        </w:rPr>
        <w:t>.vi</w:t>
      </w:r>
    </w:p>
    <w:p w14:paraId="200762E1" w14:textId="77777777" w:rsidR="00DC4FD2" w:rsidRDefault="00DC4FD2" w:rsidP="00405FF5">
      <w:pPr>
        <w:pStyle w:val="ListParagraph"/>
        <w:numPr>
          <w:ilvl w:val="0"/>
          <w:numId w:val="15"/>
        </w:numPr>
        <w:jc w:val="both"/>
      </w:pPr>
      <w:r>
        <w:t xml:space="preserve">Trong bảng chọn </w:t>
      </w:r>
      <w:r w:rsidRPr="009637A4">
        <w:rPr>
          <w:b/>
        </w:rPr>
        <w:t>Decoder</w:t>
      </w:r>
      <w:r>
        <w:t xml:space="preserve"> , chọn </w:t>
      </w:r>
      <w:r w:rsidRPr="009637A4">
        <w:rPr>
          <w:b/>
        </w:rPr>
        <w:t>non-quad</w:t>
      </w:r>
      <w:r>
        <w:t>.</w:t>
      </w:r>
    </w:p>
    <w:p w14:paraId="56691BB1" w14:textId="77777777" w:rsidR="00DC4FD2" w:rsidRDefault="00DC4FD2" w:rsidP="00405FF5">
      <w:pPr>
        <w:pStyle w:val="ListParagraph"/>
        <w:numPr>
          <w:ilvl w:val="0"/>
          <w:numId w:val="15"/>
        </w:numPr>
        <w:jc w:val="both"/>
      </w:pPr>
      <w:r>
        <w:t>Tiến hành chạy VI.</w:t>
      </w:r>
    </w:p>
    <w:p w14:paraId="195839DB" w14:textId="77777777" w:rsidR="00DC4FD2" w:rsidRDefault="00DC4FD2" w:rsidP="00405FF5">
      <w:pPr>
        <w:pStyle w:val="ListParagraph"/>
        <w:numPr>
          <w:ilvl w:val="0"/>
          <w:numId w:val="15"/>
        </w:numPr>
        <w:jc w:val="both"/>
      </w:pPr>
      <w:r>
        <w:t xml:space="preserve">Đợi tới khi đèn LED chỉ thị </w:t>
      </w:r>
      <w:r w:rsidRPr="009637A4">
        <w:rPr>
          <w:b/>
        </w:rPr>
        <w:t>Initialized</w:t>
      </w:r>
      <w:r>
        <w:rPr>
          <w:b/>
        </w:rPr>
        <w:t xml:space="preserve">? </w:t>
      </w:r>
      <w:r>
        <w:rPr>
          <w:bCs/>
        </w:rPr>
        <w:t>được bật sáng</w:t>
      </w:r>
      <w:r>
        <w:t>.</w:t>
      </w:r>
    </w:p>
    <w:p w14:paraId="68B05741" w14:textId="77777777" w:rsidR="00DC4FD2" w:rsidRDefault="00DC4FD2" w:rsidP="00405FF5">
      <w:pPr>
        <w:pStyle w:val="ListParagraph"/>
        <w:numPr>
          <w:ilvl w:val="0"/>
          <w:numId w:val="15"/>
        </w:numPr>
        <w:ind w:left="714" w:hanging="357"/>
        <w:jc w:val="both"/>
      </w:pPr>
      <w:r>
        <w:t xml:space="preserve">Trong giải mã không vuông pha chỉ sử dụng tín hiệu A. Xoay núm bộ mã hóa theo chiều kim đồng hồ. Màn hiển thị đếm số </w:t>
      </w:r>
      <w:r w:rsidRPr="009637A4">
        <w:rPr>
          <w:b/>
        </w:rPr>
        <w:t>Edge (count)</w:t>
      </w:r>
      <w:r>
        <w:rPr>
          <w:b/>
        </w:rPr>
        <w:t xml:space="preserve"> </w:t>
      </w:r>
      <w:r>
        <w:rPr>
          <w:bCs/>
        </w:rPr>
        <w:t>thay đổi như thế nào?</w:t>
      </w:r>
    </w:p>
    <w:p w14:paraId="7723250F" w14:textId="50104A81" w:rsidR="0079114E" w:rsidRDefault="00DC4FD2" w:rsidP="00405FF5">
      <w:pPr>
        <w:pStyle w:val="ListParagraph"/>
        <w:numPr>
          <w:ilvl w:val="0"/>
          <w:numId w:val="15"/>
        </w:numPr>
        <w:ind w:left="714" w:hanging="357"/>
      </w:pPr>
      <w:r>
        <w:t xml:space="preserve">Xoay núm ngược chiều kim đồng hồ. Màn hiển thị đếm số </w:t>
      </w:r>
      <w:r>
        <w:rPr>
          <w:b/>
          <w:bCs/>
        </w:rPr>
        <w:t xml:space="preserve">Edge (count) </w:t>
      </w:r>
      <w:r>
        <w:t>thay đổi như thế nào ?</w:t>
      </w:r>
      <w:r w:rsidR="004B0489">
        <w:br/>
      </w:r>
    </w:p>
    <w:p w14:paraId="7D79A5A0" w14:textId="77777777" w:rsidR="00DC4FD2" w:rsidRDefault="00DC4FD2" w:rsidP="00405FF5">
      <w:pPr>
        <w:pStyle w:val="ListParagraph"/>
        <w:ind w:left="714"/>
      </w:pPr>
      <w:r w:rsidRPr="0091081C">
        <w:rPr>
          <w:i/>
        </w:rPr>
        <w:t>Lưu ý :</w:t>
      </w:r>
      <w:r>
        <w:t xml:space="preserve"> Có thể ấn nút Reset để đặt lại bộ đếm bất cứ lúc nào. Điều này sẽ đặt giá trị hiển thị </w:t>
      </w:r>
      <w:r w:rsidRPr="0091081C">
        <w:rPr>
          <w:b/>
          <w:bCs/>
        </w:rPr>
        <w:t xml:space="preserve">Edge (count) </w:t>
      </w:r>
      <w:r>
        <w:t xml:space="preserve">và </w:t>
      </w:r>
      <w:r w:rsidRPr="0091081C">
        <w:rPr>
          <w:b/>
          <w:bCs/>
        </w:rPr>
        <w:t xml:space="preserve">Angle (deg) </w:t>
      </w:r>
      <w:r>
        <w:t>về 0</w:t>
      </w:r>
      <w:r>
        <w:br/>
      </w:r>
    </w:p>
    <w:p w14:paraId="3ED3EE53" w14:textId="77777777" w:rsidR="00DC4FD2" w:rsidRDefault="00DC4FD2" w:rsidP="00405FF5">
      <w:pPr>
        <w:pStyle w:val="ListParagraph"/>
        <w:numPr>
          <w:ilvl w:val="0"/>
          <w:numId w:val="15"/>
        </w:numPr>
        <w:ind w:left="714" w:hanging="357"/>
      </w:pPr>
      <w:r>
        <w:t xml:space="preserve">Khi bộ đếm số </w:t>
      </w:r>
      <w:r>
        <w:rPr>
          <w:b/>
          <w:bCs/>
        </w:rPr>
        <w:t>Edge (count)</w:t>
      </w:r>
      <w:r>
        <w:t xml:space="preserve"> hiển thị, xác định số xung mà bộ mã hóa khởi tạo trong mỗi vòng quay (PPR)</w:t>
      </w:r>
      <w:r>
        <w:br/>
      </w:r>
    </w:p>
    <w:p w14:paraId="636AC216" w14:textId="77777777" w:rsidR="00DC4FD2" w:rsidRDefault="00DC4FD2" w:rsidP="00405FF5">
      <w:pPr>
        <w:pStyle w:val="ListParagraph"/>
        <w:ind w:left="714"/>
        <w:jc w:val="both"/>
      </w:pPr>
      <w:r w:rsidRPr="002E6B83">
        <w:rPr>
          <w:i/>
        </w:rPr>
        <w:t>Lưu ý:</w:t>
      </w:r>
      <w:r>
        <w:t xml:space="preserve"> PPR được xác định trong chế độ không vuông pha và liên hệ với tổng số xung tạo ra bởi </w:t>
      </w:r>
      <w:r w:rsidRPr="002E6B83">
        <w:rPr>
          <w:i/>
          <w:iCs/>
        </w:rPr>
        <w:t xml:space="preserve">tín hiệu A </w:t>
      </w:r>
      <w:r>
        <w:t>khi bộ mã hóa thực hiện hết một vòng quay. Giá trị PPR được sử dụng để hiệu chỉnh xung của bộ mã hóa dựa trên góc chuyển vị (đơn vị độ)</w:t>
      </w:r>
      <w:r>
        <w:br/>
      </w:r>
    </w:p>
    <w:p w14:paraId="11A4C154" w14:textId="77777777" w:rsidR="00DC4FD2" w:rsidRDefault="00DC4FD2" w:rsidP="00405FF5">
      <w:pPr>
        <w:pStyle w:val="ListParagraph"/>
        <w:numPr>
          <w:ilvl w:val="0"/>
          <w:numId w:val="15"/>
        </w:numPr>
        <w:ind w:left="714" w:hanging="357"/>
        <w:jc w:val="both"/>
      </w:pPr>
      <w:r>
        <w:t>Chuyển sang phần tiếp theo.</w:t>
      </w:r>
    </w:p>
    <w:p w14:paraId="0F35D3A5" w14:textId="77777777" w:rsidR="00D85FEF" w:rsidRDefault="00D85FEF" w:rsidP="00D85FEF"/>
    <w:p w14:paraId="1F05238E" w14:textId="2D02EC74" w:rsidR="00D85FEF" w:rsidRDefault="00DC4FD2" w:rsidP="00D85FEF">
      <w:pPr>
        <w:pStyle w:val="Heading4"/>
      </w:pPr>
      <w:r>
        <w:t xml:space="preserve">Hiệu </w:t>
      </w:r>
      <w:r w:rsidR="00C374C3">
        <w:t>chỉnh bộ mã hóa</w:t>
      </w:r>
    </w:p>
    <w:p w14:paraId="2331C46C" w14:textId="77777777" w:rsidR="00D85FEF" w:rsidRDefault="00D85FEF" w:rsidP="00D85FEF"/>
    <w:p w14:paraId="474921CD" w14:textId="77777777" w:rsidR="00D85FEF" w:rsidRPr="00D85FEF" w:rsidRDefault="00D85FEF" w:rsidP="00D85FEF">
      <w:pPr>
        <w:pStyle w:val="ListParagraph"/>
        <w:numPr>
          <w:ilvl w:val="0"/>
          <w:numId w:val="1"/>
        </w:numPr>
        <w:rPr>
          <w:vanish/>
        </w:rPr>
      </w:pPr>
    </w:p>
    <w:p w14:paraId="5BA282A6" w14:textId="77777777" w:rsidR="00D85FEF" w:rsidRPr="00D85FEF" w:rsidRDefault="00D85FEF" w:rsidP="00D85FEF">
      <w:pPr>
        <w:pStyle w:val="ListParagraph"/>
        <w:numPr>
          <w:ilvl w:val="0"/>
          <w:numId w:val="1"/>
        </w:numPr>
        <w:rPr>
          <w:vanish/>
        </w:rPr>
      </w:pPr>
    </w:p>
    <w:p w14:paraId="047AF798" w14:textId="77777777" w:rsidR="00D85FEF" w:rsidRPr="00D85FEF" w:rsidRDefault="00D85FEF" w:rsidP="00D85FEF">
      <w:pPr>
        <w:pStyle w:val="ListParagraph"/>
        <w:numPr>
          <w:ilvl w:val="0"/>
          <w:numId w:val="1"/>
        </w:numPr>
        <w:rPr>
          <w:vanish/>
        </w:rPr>
      </w:pPr>
    </w:p>
    <w:p w14:paraId="7C793B29" w14:textId="404AFED0" w:rsidR="00CC616B" w:rsidRDefault="00C374C3" w:rsidP="00405FF5">
      <w:pPr>
        <w:pStyle w:val="ListParagraph"/>
        <w:numPr>
          <w:ilvl w:val="0"/>
          <w:numId w:val="29"/>
        </w:numPr>
        <w:jc w:val="both"/>
      </w:pPr>
      <w:r>
        <w:t xml:space="preserve">Hiệu chỉnh xung của bộ mã hóa dựa vào góc chuyển vị. Để làm điều này, nhập giá trị PPR đã tính toán ở phần trước trong bộ điều khiển số </w:t>
      </w:r>
      <w:r>
        <w:rPr>
          <w:b/>
          <w:bCs/>
        </w:rPr>
        <w:t xml:space="preserve">PPR </w:t>
      </w:r>
      <w:r>
        <w:t xml:space="preserve">và nhấn </w:t>
      </w:r>
      <w:r>
        <w:rPr>
          <w:b/>
          <w:bCs/>
        </w:rPr>
        <w:t>Enter</w:t>
      </w:r>
      <w:r>
        <w:t>.</w:t>
      </w:r>
    </w:p>
    <w:p w14:paraId="5DB6CAC2" w14:textId="77777777" w:rsidR="00C374C3" w:rsidRDefault="00C374C3" w:rsidP="00405FF5">
      <w:pPr>
        <w:pStyle w:val="ListParagraph"/>
        <w:numPr>
          <w:ilvl w:val="0"/>
          <w:numId w:val="29"/>
        </w:numPr>
        <w:jc w:val="both"/>
      </w:pPr>
      <w:r>
        <w:t xml:space="preserve">Kiểm chứng độ chính xác của hiệu chuẩn. Để làm điều này, đầu tiên ấn nút </w:t>
      </w:r>
      <w:r>
        <w:rPr>
          <w:b/>
          <w:bCs/>
        </w:rPr>
        <w:t>Reset</w:t>
      </w:r>
      <w:r>
        <w:t xml:space="preserve"> sau đó xoay núm bộ mã hóa và chắc chắn rằng vị trí góc được hiển thị chính xác ở phần hiển thị số </w:t>
      </w:r>
      <w:r>
        <w:rPr>
          <w:b/>
          <w:bCs/>
        </w:rPr>
        <w:t>Angle (deg)</w:t>
      </w:r>
      <w:r>
        <w:t>.</w:t>
      </w:r>
    </w:p>
    <w:p w14:paraId="02207781" w14:textId="77777777" w:rsidR="00C374C3" w:rsidRDefault="00C374C3" w:rsidP="00405FF5">
      <w:pPr>
        <w:pStyle w:val="ListParagraph"/>
        <w:numPr>
          <w:ilvl w:val="0"/>
          <w:numId w:val="29"/>
        </w:numPr>
        <w:jc w:val="both"/>
      </w:pPr>
      <w:r>
        <w:t>Chuyển sang phần tiếp theo.</w:t>
      </w:r>
    </w:p>
    <w:p w14:paraId="00FA16C1" w14:textId="77777777" w:rsidR="00AE0965" w:rsidRDefault="00AE0965">
      <w:pPr>
        <w:spacing w:line="240" w:lineRule="auto"/>
      </w:pPr>
      <w:r>
        <w:br w:type="page"/>
      </w:r>
    </w:p>
    <w:p w14:paraId="1067F8E5" w14:textId="77777777" w:rsidR="00442424" w:rsidRDefault="00442424" w:rsidP="00442424">
      <w:pPr>
        <w:pStyle w:val="Heading4"/>
      </w:pPr>
      <w:r>
        <w:lastRenderedPageBreak/>
        <w:t>Giải mã X2</w:t>
      </w:r>
    </w:p>
    <w:p w14:paraId="7FC42176" w14:textId="77777777" w:rsidR="00442424" w:rsidRDefault="00442424" w:rsidP="00FB2BDB">
      <w:pPr>
        <w:jc w:val="both"/>
      </w:pPr>
    </w:p>
    <w:p w14:paraId="22449585" w14:textId="77777777" w:rsidR="00442424" w:rsidRDefault="00442424" w:rsidP="00FB2BDB">
      <w:pPr>
        <w:pStyle w:val="ListParagraph"/>
        <w:numPr>
          <w:ilvl w:val="0"/>
          <w:numId w:val="30"/>
        </w:numPr>
        <w:jc w:val="both"/>
      </w:pPr>
      <w:r>
        <w:t xml:space="preserve">Trong bảng chọn </w:t>
      </w:r>
      <w:r w:rsidRPr="009637A4">
        <w:rPr>
          <w:b/>
        </w:rPr>
        <w:t>Decoder</w:t>
      </w:r>
      <w:r>
        <w:t xml:space="preserve">, chọn </w:t>
      </w:r>
      <w:r w:rsidRPr="009637A4">
        <w:rPr>
          <w:b/>
        </w:rPr>
        <w:t>X2</w:t>
      </w:r>
      <w:r w:rsidRPr="005D5178">
        <w:t>.</w:t>
      </w:r>
    </w:p>
    <w:p w14:paraId="3C28C74A" w14:textId="77777777" w:rsidR="00442424" w:rsidRDefault="00442424" w:rsidP="00FB2BDB">
      <w:pPr>
        <w:pStyle w:val="ListParagraph"/>
        <w:numPr>
          <w:ilvl w:val="0"/>
          <w:numId w:val="30"/>
        </w:numPr>
        <w:jc w:val="both"/>
      </w:pPr>
      <w:r>
        <w:t xml:space="preserve">Nhấn nút </w:t>
      </w:r>
      <w:r w:rsidRPr="009637A4">
        <w:rPr>
          <w:b/>
        </w:rPr>
        <w:t>Reset</w:t>
      </w:r>
      <w:r>
        <w:t>.</w:t>
      </w:r>
    </w:p>
    <w:p w14:paraId="03722FAA" w14:textId="088956DC" w:rsidR="00442424" w:rsidRDefault="00442424" w:rsidP="00405FF5">
      <w:pPr>
        <w:pStyle w:val="ListParagraph"/>
        <w:numPr>
          <w:ilvl w:val="0"/>
          <w:numId w:val="30"/>
        </w:numPr>
        <w:jc w:val="both"/>
      </w:pPr>
      <w:r>
        <w:t xml:space="preserve">Trong giải mã X2, cả hai tín hiệu A và B được sử dụng. Xoay núm bộ mã hóa theo chiều kim đồng hồ. Màn hiển thị số </w:t>
      </w:r>
      <w:r>
        <w:rPr>
          <w:b/>
          <w:bCs/>
        </w:rPr>
        <w:t xml:space="preserve">Edge (count) </w:t>
      </w:r>
      <w:r>
        <w:t xml:space="preserve">và </w:t>
      </w:r>
      <w:r>
        <w:rPr>
          <w:b/>
          <w:bCs/>
        </w:rPr>
        <w:t>Angle (deg)</w:t>
      </w:r>
      <w:r>
        <w:t xml:space="preserve"> thay đổi như thế nào?</w:t>
      </w:r>
      <w:r>
        <w:br/>
      </w:r>
    </w:p>
    <w:p w14:paraId="4E9B2EB3" w14:textId="77777777" w:rsidR="00442424" w:rsidRDefault="00442424" w:rsidP="00405FF5">
      <w:pPr>
        <w:pStyle w:val="ListParagraph"/>
      </w:pPr>
      <w:r>
        <w:rPr>
          <w:i/>
          <w:iCs/>
        </w:rPr>
        <w:t xml:space="preserve">Lưu ý: </w:t>
      </w:r>
      <w:r>
        <w:t>Một bộ mã hóa sẽ có giá trị PPR cố định bất kể ta sử dụng thuật toán giải mã nào.</w:t>
      </w:r>
      <w:r>
        <w:br/>
      </w:r>
    </w:p>
    <w:p w14:paraId="325B6DBB" w14:textId="77777777" w:rsidR="00442424" w:rsidRDefault="00442424" w:rsidP="00405FF5">
      <w:pPr>
        <w:pStyle w:val="ListParagraph"/>
        <w:numPr>
          <w:ilvl w:val="0"/>
          <w:numId w:val="30"/>
        </w:numPr>
        <w:jc w:val="both"/>
      </w:pPr>
      <w:r>
        <w:t xml:space="preserve">Xoay núm ngược chiều kim đồng hồ. Màn hiển thị số </w:t>
      </w:r>
      <w:r>
        <w:rPr>
          <w:b/>
          <w:bCs/>
        </w:rPr>
        <w:t xml:space="preserve">Edge (count) </w:t>
      </w:r>
      <w:r>
        <w:t xml:space="preserve">và </w:t>
      </w:r>
      <w:r>
        <w:rPr>
          <w:b/>
          <w:bCs/>
        </w:rPr>
        <w:t>Angle (deg)</w:t>
      </w:r>
      <w:r>
        <w:t xml:space="preserve"> thay đổi như thế nào ?</w:t>
      </w:r>
    </w:p>
    <w:p w14:paraId="788D7D91" w14:textId="77777777" w:rsidR="00442424" w:rsidRDefault="00442424" w:rsidP="00405FF5">
      <w:pPr>
        <w:pStyle w:val="ListParagraph"/>
        <w:numPr>
          <w:ilvl w:val="0"/>
          <w:numId w:val="30"/>
        </w:numPr>
        <w:jc w:val="both"/>
      </w:pPr>
      <w:r>
        <w:t>Quan sát tín hiệu A và B</w:t>
      </w:r>
    </w:p>
    <w:p w14:paraId="67170D53" w14:textId="77777777" w:rsidR="00442424" w:rsidRDefault="00442424" w:rsidP="00405FF5">
      <w:pPr>
        <w:pStyle w:val="ListParagraph"/>
        <w:numPr>
          <w:ilvl w:val="0"/>
          <w:numId w:val="30"/>
        </w:numPr>
        <w:jc w:val="both"/>
      </w:pPr>
      <w:r>
        <w:t>Độ phân giải của góc chuyển vị đo được là bao nhiêu?</w:t>
      </w:r>
    </w:p>
    <w:p w14:paraId="7A67077C" w14:textId="77777777" w:rsidR="00442424" w:rsidRDefault="00442424" w:rsidP="00405FF5">
      <w:pPr>
        <w:pStyle w:val="ListParagraph"/>
        <w:numPr>
          <w:ilvl w:val="0"/>
          <w:numId w:val="30"/>
        </w:numPr>
        <w:jc w:val="both"/>
      </w:pPr>
      <w:r>
        <w:t>Chuyển sang phần tiếp theo.</w:t>
      </w:r>
    </w:p>
    <w:p w14:paraId="0CA45C8D" w14:textId="77777777" w:rsidR="00833E04" w:rsidRDefault="00833E04" w:rsidP="00833E04"/>
    <w:p w14:paraId="3A7E9E18" w14:textId="77777777" w:rsidR="00442424" w:rsidRDefault="00442424" w:rsidP="00442424">
      <w:pPr>
        <w:pStyle w:val="Heading4"/>
      </w:pPr>
      <w:r>
        <w:t>Giải mã X4</w:t>
      </w:r>
    </w:p>
    <w:p w14:paraId="2683D4E3" w14:textId="77777777" w:rsidR="00442424" w:rsidRDefault="00442424" w:rsidP="00442424"/>
    <w:p w14:paraId="2A8ADDF6" w14:textId="77777777" w:rsidR="00442424" w:rsidRDefault="00442424" w:rsidP="00FB2BDB">
      <w:pPr>
        <w:pStyle w:val="ListParagraph"/>
        <w:numPr>
          <w:ilvl w:val="0"/>
          <w:numId w:val="44"/>
        </w:numPr>
        <w:jc w:val="both"/>
      </w:pPr>
      <w:r>
        <w:t xml:space="preserve">Trong bảng chọn </w:t>
      </w:r>
      <w:r w:rsidRPr="009637A4">
        <w:rPr>
          <w:b/>
        </w:rPr>
        <w:t>Decoder</w:t>
      </w:r>
      <w:r>
        <w:t xml:space="preserve">, chọn </w:t>
      </w:r>
      <w:r w:rsidRPr="009637A4">
        <w:rPr>
          <w:b/>
        </w:rPr>
        <w:t>X4</w:t>
      </w:r>
      <w:r>
        <w:t>.</w:t>
      </w:r>
    </w:p>
    <w:p w14:paraId="2C71E383" w14:textId="77777777" w:rsidR="00442424" w:rsidRDefault="00442424" w:rsidP="00FB2BDB">
      <w:pPr>
        <w:pStyle w:val="ListParagraph"/>
        <w:numPr>
          <w:ilvl w:val="0"/>
          <w:numId w:val="44"/>
        </w:numPr>
        <w:jc w:val="both"/>
      </w:pPr>
      <w:r>
        <w:t xml:space="preserve">Nhấn nút </w:t>
      </w:r>
      <w:r>
        <w:rPr>
          <w:b/>
          <w:bCs/>
        </w:rPr>
        <w:t>Reset</w:t>
      </w:r>
      <w:r>
        <w:t>.</w:t>
      </w:r>
    </w:p>
    <w:p w14:paraId="1AB06B5E" w14:textId="7E2E03A2" w:rsidR="00442424" w:rsidRDefault="00442424" w:rsidP="00FB2BDB">
      <w:pPr>
        <w:pStyle w:val="ListParagraph"/>
        <w:numPr>
          <w:ilvl w:val="0"/>
          <w:numId w:val="44"/>
        </w:numPr>
        <w:jc w:val="both"/>
      </w:pPr>
      <w:r>
        <w:t xml:space="preserve">Xoay núm theo chiều kim đồng hồ và ngược chiều kim đồng hồ. Màn hiển thị số </w:t>
      </w:r>
      <w:r>
        <w:rPr>
          <w:b/>
          <w:bCs/>
        </w:rPr>
        <w:t xml:space="preserve">Edge (count) </w:t>
      </w:r>
      <w:r>
        <w:t xml:space="preserve">và </w:t>
      </w:r>
      <w:r>
        <w:rPr>
          <w:b/>
          <w:bCs/>
        </w:rPr>
        <w:t>Angle (deg)</w:t>
      </w:r>
      <w:r>
        <w:t xml:space="preserve"> thay đổi như thế nào ?</w:t>
      </w:r>
    </w:p>
    <w:p w14:paraId="7D13A6F9" w14:textId="77777777" w:rsidR="00442424" w:rsidRDefault="00442424" w:rsidP="00FB2BDB">
      <w:pPr>
        <w:pStyle w:val="ListParagraph"/>
        <w:numPr>
          <w:ilvl w:val="0"/>
          <w:numId w:val="44"/>
        </w:numPr>
        <w:jc w:val="both"/>
      </w:pPr>
      <w:r>
        <w:t>Độ phân giải của góc chuyển vị đo được là bao nhiêu?</w:t>
      </w:r>
    </w:p>
    <w:p w14:paraId="75F996A4" w14:textId="77777777" w:rsidR="00442424" w:rsidRDefault="00442424" w:rsidP="00FB2BDB">
      <w:pPr>
        <w:pStyle w:val="ListParagraph"/>
        <w:numPr>
          <w:ilvl w:val="0"/>
          <w:numId w:val="44"/>
        </w:numPr>
        <w:jc w:val="both"/>
      </w:pPr>
      <w:r>
        <w:t>Quan sát tín hiệu A và B khi từ từ xoay núm bộ mã hóa theo chiều kim đồng hồ. Riêng với trường hợp này, so sánh trạng thái tín hiệu A và B với sơ đồ máy trạng thái ở hình 2-4. Chụp lại màn hình kết quả.</w:t>
      </w:r>
    </w:p>
    <w:p w14:paraId="0314F8E9" w14:textId="77777777" w:rsidR="00442424" w:rsidRDefault="00442424" w:rsidP="00FB2BDB">
      <w:pPr>
        <w:pStyle w:val="ListParagraph"/>
        <w:numPr>
          <w:ilvl w:val="0"/>
          <w:numId w:val="44"/>
        </w:numPr>
        <w:jc w:val="both"/>
      </w:pPr>
      <w:r>
        <w:t xml:space="preserve">Nhấn nút </w:t>
      </w:r>
      <w:r>
        <w:rPr>
          <w:b/>
          <w:bCs/>
        </w:rPr>
        <w:t>Stop</w:t>
      </w:r>
      <w:r>
        <w:t>.</w:t>
      </w:r>
    </w:p>
    <w:p w14:paraId="27D7BBCF" w14:textId="77777777" w:rsidR="000A2A43" w:rsidRPr="00833E04" w:rsidRDefault="000A2A43" w:rsidP="000A2A43"/>
    <w:p w14:paraId="1A4CAB46" w14:textId="1502A146" w:rsidR="00C6745D" w:rsidRPr="00613937" w:rsidRDefault="00576CC5" w:rsidP="00C6745D">
      <w:pPr>
        <w:pStyle w:val="Heading3"/>
      </w:pPr>
      <w:bookmarkStart w:id="25" w:name="_Toc516839784"/>
      <w:r w:rsidRPr="00613937">
        <w:t>2</w:t>
      </w:r>
      <w:r w:rsidR="00C6745D" w:rsidRPr="00613937">
        <w:t xml:space="preserve">.3 </w:t>
      </w:r>
      <w:bookmarkEnd w:id="25"/>
      <w:r w:rsidR="009563E9">
        <w:t>Phân tích</w:t>
      </w:r>
    </w:p>
    <w:p w14:paraId="0A536351" w14:textId="77777777" w:rsidR="00E973F1" w:rsidRPr="00613937" w:rsidRDefault="00E973F1" w:rsidP="00FB2BDB">
      <w:pPr>
        <w:jc w:val="both"/>
      </w:pPr>
    </w:p>
    <w:p w14:paraId="2628CD62" w14:textId="77777777" w:rsidR="003E5AD3" w:rsidRPr="00F22AF1" w:rsidRDefault="003E5AD3" w:rsidP="00FB2BDB">
      <w:pPr>
        <w:spacing w:after="160"/>
        <w:mirrorIndents/>
        <w:jc w:val="both"/>
      </w:pPr>
      <w:r>
        <w:t xml:space="preserve">2-1 Màn hiển thị số </w:t>
      </w:r>
      <w:r>
        <w:rPr>
          <w:b/>
          <w:bCs/>
        </w:rPr>
        <w:t xml:space="preserve">Edge (count) </w:t>
      </w:r>
      <w:r>
        <w:t>thay đổi như thế nào khi xoay núm theo chiều kim đồng hồ ở bước 6 ?</w:t>
      </w:r>
    </w:p>
    <w:p w14:paraId="065BF2C9" w14:textId="77777777" w:rsidR="003E5AD3" w:rsidRDefault="003E5AD3" w:rsidP="00FB2BDB">
      <w:pPr>
        <w:spacing w:after="160"/>
        <w:mirrorIndents/>
        <w:jc w:val="both"/>
      </w:pPr>
      <w:r>
        <w:t xml:space="preserve">2-2 Màn hiển thị số </w:t>
      </w:r>
      <w:r>
        <w:rPr>
          <w:b/>
          <w:bCs/>
        </w:rPr>
        <w:t xml:space="preserve">Edge (count) </w:t>
      </w:r>
      <w:r>
        <w:t>thay đổi như thế nào khi xoay núm ngược chiều kim đồng hồ ở bước 7 ? Giải thích trạng thái quan sát được.</w:t>
      </w:r>
    </w:p>
    <w:p w14:paraId="107DB5C1" w14:textId="77777777" w:rsidR="003E5AD3" w:rsidRDefault="003E5AD3" w:rsidP="00FB2BDB">
      <w:pPr>
        <w:spacing w:after="160"/>
        <w:mirrorIndents/>
        <w:jc w:val="both"/>
      </w:pPr>
      <w:r>
        <w:t>2-3 Giá trị PPR của cảm biến đã tính ở bước 8 là bao nhiêu ?</w:t>
      </w:r>
    </w:p>
    <w:p w14:paraId="34A5E242" w14:textId="77777777" w:rsidR="003E5AD3" w:rsidRPr="007C13FE" w:rsidRDefault="003E5AD3" w:rsidP="00FB2BDB">
      <w:pPr>
        <w:spacing w:after="160"/>
        <w:mirrorIndents/>
        <w:jc w:val="both"/>
      </w:pPr>
      <w:r>
        <w:lastRenderedPageBreak/>
        <w:t xml:space="preserve">2-4 Trong trường hợp giải mã không vuông pha, khi xoay bộ mã hóa ở bước 11, màn hiển thị số </w:t>
      </w:r>
      <w:r>
        <w:rPr>
          <w:b/>
          <w:bCs/>
        </w:rPr>
        <w:t xml:space="preserve">Angle (deg) </w:t>
      </w:r>
      <w:r>
        <w:t>có hiển thị chính xác vị trí góc không ?</w:t>
      </w:r>
    </w:p>
    <w:p w14:paraId="5AE5D20B" w14:textId="77777777" w:rsidR="003E5AD3" w:rsidRPr="00F64029" w:rsidRDefault="003E5AD3" w:rsidP="00FB2BDB">
      <w:pPr>
        <w:spacing w:after="160"/>
        <w:mirrorIndents/>
        <w:jc w:val="both"/>
      </w:pPr>
      <w:r>
        <w:t xml:space="preserve">2-5 Trong trường hợp giải mã X2, khi xoay bộ mã hóa ở bước 15, màn hiển thị </w:t>
      </w:r>
      <w:r>
        <w:rPr>
          <w:b/>
          <w:bCs/>
        </w:rPr>
        <w:t xml:space="preserve">Edge (count) </w:t>
      </w:r>
      <w:r>
        <w:t xml:space="preserve">và </w:t>
      </w:r>
      <w:r>
        <w:rPr>
          <w:b/>
          <w:bCs/>
        </w:rPr>
        <w:t>Angle (deg)</w:t>
      </w:r>
      <w:r>
        <w:t xml:space="preserve"> thay đổi như thế nào ?</w:t>
      </w:r>
    </w:p>
    <w:p w14:paraId="3DB7E88E" w14:textId="77777777" w:rsidR="003E5AD3" w:rsidRDefault="003E5AD3" w:rsidP="00FB2BDB">
      <w:pPr>
        <w:spacing w:after="160"/>
        <w:mirrorIndents/>
        <w:jc w:val="both"/>
      </w:pPr>
      <w:r>
        <w:t xml:space="preserve">2-6 Khi xoay bộ mã hóa ngược chiều kim đồng hồ ở bước 16, màn hiển thị </w:t>
      </w:r>
      <w:r>
        <w:rPr>
          <w:b/>
          <w:bCs/>
        </w:rPr>
        <w:t xml:space="preserve">Edge (count) </w:t>
      </w:r>
      <w:r>
        <w:t xml:space="preserve">và </w:t>
      </w:r>
      <w:r>
        <w:rPr>
          <w:b/>
          <w:bCs/>
        </w:rPr>
        <w:t>Angle (deg)</w:t>
      </w:r>
      <w:r>
        <w:t xml:space="preserve"> thay đổi như thế nào ? Giải thích trạng thái quan sát được</w:t>
      </w:r>
    </w:p>
    <w:p w14:paraId="53617364" w14:textId="77777777" w:rsidR="003E5AD3" w:rsidRDefault="003E5AD3" w:rsidP="00FB2BDB">
      <w:pPr>
        <w:spacing w:after="160"/>
        <w:mirrorIndents/>
        <w:jc w:val="both"/>
      </w:pPr>
      <w:r>
        <w:t>2-7 Độ phân giải của góc chuyển vị đã tính ở bước 18 là bao nhiêu ? Kết quả có phù hợp với giá trị tính bằng công thức 2-2 không ?</w:t>
      </w:r>
    </w:p>
    <w:p w14:paraId="5C949B11" w14:textId="77777777" w:rsidR="003E5AD3" w:rsidRDefault="003E5AD3" w:rsidP="00FB2BDB">
      <w:pPr>
        <w:spacing w:after="160"/>
        <w:mirrorIndents/>
        <w:jc w:val="both"/>
      </w:pPr>
      <w:r>
        <w:t xml:space="preserve">2-8 Trong trường hợp giải mã X4, khi xoay bộ mã hóa theo chiều kim đồng hồ và ngược chiều kim đồng hồ ở bước 22, màn hiển thị </w:t>
      </w:r>
      <w:r>
        <w:rPr>
          <w:b/>
          <w:bCs/>
        </w:rPr>
        <w:t xml:space="preserve">Edge (count) </w:t>
      </w:r>
      <w:r>
        <w:t xml:space="preserve">và </w:t>
      </w:r>
      <w:r>
        <w:rPr>
          <w:b/>
          <w:bCs/>
        </w:rPr>
        <w:t>Angle (deg)</w:t>
      </w:r>
      <w:r>
        <w:t xml:space="preserve"> thay đổi như thế nào ?</w:t>
      </w:r>
    </w:p>
    <w:p w14:paraId="4C0DCFEA" w14:textId="77777777" w:rsidR="003E5AD3" w:rsidRDefault="003E5AD3" w:rsidP="00FB2BDB">
      <w:pPr>
        <w:spacing w:after="160"/>
        <w:mirrorIndents/>
        <w:jc w:val="both"/>
      </w:pPr>
      <w:r>
        <w:t>2-9 Độ phân giải của góc chuyển vị đã tính ở bước 23 là bao nhiêu ? Kết quả có phù hợp với giá trị tính bằng công thức 2-2 không ?</w:t>
      </w:r>
    </w:p>
    <w:p w14:paraId="48EE1DB2" w14:textId="77777777" w:rsidR="003E5AD3" w:rsidRDefault="003E5AD3" w:rsidP="00FB2BDB">
      <w:pPr>
        <w:spacing w:after="160"/>
        <w:mirrorIndents/>
        <w:jc w:val="both"/>
      </w:pPr>
      <w:r>
        <w:t>2-10 So sánh độ phân giải góc của thuật giải mã X2 và X4.</w:t>
      </w:r>
    </w:p>
    <w:p w14:paraId="71F61FC3" w14:textId="77777777" w:rsidR="003E5AD3" w:rsidRDefault="003E5AD3" w:rsidP="00FB2BDB">
      <w:pPr>
        <w:spacing w:after="160"/>
        <w:mirrorIndents/>
        <w:jc w:val="both"/>
      </w:pPr>
      <w:r>
        <w:t>2-11 Sử dụng màn hình kết quả đã chụp ở bước 24, so sánh trạng thái A và B với sơ đồ máy trạng thái ở hình 2-4. Kết quả có khớp với chuỗi máy trạng thái không ?</w:t>
      </w:r>
    </w:p>
    <w:p w14:paraId="70A1498C" w14:textId="77777777" w:rsidR="008A7D71" w:rsidRDefault="008A7D71">
      <w:pPr>
        <w:spacing w:line="240" w:lineRule="auto"/>
      </w:pPr>
      <w:r>
        <w:br w:type="page"/>
      </w:r>
    </w:p>
    <w:p w14:paraId="768F811C" w14:textId="5BCB359C" w:rsidR="008A7D71" w:rsidRDefault="003E5AD3" w:rsidP="008A7D71">
      <w:pPr>
        <w:pStyle w:val="Heading2"/>
      </w:pPr>
      <w:bookmarkStart w:id="26" w:name="_Toc516839785"/>
      <w:r>
        <w:lastRenderedPageBreak/>
        <w:t>Phần</w:t>
      </w:r>
      <w:r w:rsidR="008A7D71">
        <w:t xml:space="preserve"> 3: </w:t>
      </w:r>
      <w:bookmarkEnd w:id="26"/>
      <w:r w:rsidR="004F13D7">
        <w:t>Phương án</w:t>
      </w:r>
      <w:r>
        <w:t xml:space="preserve"> thiết kế</w:t>
      </w:r>
    </w:p>
    <w:p w14:paraId="7A58F5BF" w14:textId="77777777" w:rsidR="00394B20" w:rsidRDefault="00394B20">
      <w:pPr>
        <w:spacing w:line="240" w:lineRule="auto"/>
      </w:pPr>
    </w:p>
    <w:p w14:paraId="41D893DA" w14:textId="722F9F7A" w:rsidR="00394B20" w:rsidRDefault="00394B20" w:rsidP="00FB2BDB">
      <w:pPr>
        <w:jc w:val="both"/>
      </w:pPr>
      <w:r>
        <w:t xml:space="preserve">3-1 </w:t>
      </w:r>
      <w:r w:rsidR="004F13D7">
        <w:t>Bạn được giao nhiệm vụ lựa chọn một bộ mã hóa tương đối để đo vị trí của động cơ một chiều. Độ phân giải tối thiểu là 0.01 radians. Thêm vào đó, hệ thống dữ liệu thu được (DAQ) và phần mềm chỉ có thể thực hiện giải mã X2. Giá trị PPR tối thiểu yêu cầu là bao nhiêu để đáp ứng được hạn chế này ?</w:t>
      </w:r>
    </w:p>
    <w:p w14:paraId="2CACE897" w14:textId="77777777" w:rsidR="002751C1" w:rsidRDefault="002751C1" w:rsidP="00FB2BDB">
      <w:pPr>
        <w:pBdr>
          <w:bottom w:val="single" w:sz="4" w:space="1" w:color="auto"/>
        </w:pBdr>
        <w:spacing w:line="240" w:lineRule="auto"/>
        <w:jc w:val="both"/>
      </w:pPr>
    </w:p>
    <w:p w14:paraId="0063ACE5" w14:textId="77777777" w:rsidR="002751C1" w:rsidRDefault="002751C1" w:rsidP="00FB2BDB">
      <w:pPr>
        <w:spacing w:line="240" w:lineRule="auto"/>
        <w:jc w:val="both"/>
      </w:pPr>
    </w:p>
    <w:p w14:paraId="3B2E6F90" w14:textId="77777777" w:rsidR="004F13D7" w:rsidRDefault="004F13D7" w:rsidP="00FB2BDB">
      <w:pPr>
        <w:jc w:val="both"/>
      </w:pPr>
      <w:r>
        <w:t>3-2 Như đã lưu ý ở phần lý thuyết, một bộ đếm được sử dụng để đếm xung khởi tạo bởi bộ mã hóa. Bộ đếm sử dụng một kích cỡ bit nhất định. Ví dụ, bộ đếm 24-bit có thể đếm được 2</w:t>
      </w:r>
      <w:r w:rsidRPr="00B37EE3">
        <w:rPr>
          <w:vertAlign w:val="superscript"/>
        </w:rPr>
        <w:t>24</w:t>
      </w:r>
      <w:r>
        <w:t xml:space="preserve"> = 16,777,216 lần. Nếu bộ đếm vượt quá số lần đến sẽ dẫn tới hiện tượng tràn số.</w:t>
      </w:r>
    </w:p>
    <w:p w14:paraId="7F7AB070" w14:textId="77777777" w:rsidR="004F13D7" w:rsidRDefault="004F13D7" w:rsidP="00FB2BDB">
      <w:pPr>
        <w:jc w:val="both"/>
      </w:pPr>
    </w:p>
    <w:p w14:paraId="20CFC3AF" w14:textId="77777777" w:rsidR="004F13D7" w:rsidRPr="00B37EE3" w:rsidRDefault="004F13D7" w:rsidP="00FB2BDB">
      <w:pPr>
        <w:jc w:val="both"/>
      </w:pPr>
      <w:r>
        <w:t>Giả sử bạn có bộ mã hóa 1000 PPR và một bộ đếm 24-bit. Ta sẽ sử dụng bộ mã hóa để theo dõi tốc độ quay của trục có tốc độ tối đa 500 vòng/phút. DAQ của bạn thực hiện giải mã X4. Tính thời gian tối thiểu để bộ đếm có thể theo dõi tốc độ trục quay trước khi xảy ra tràn số.</w:t>
      </w:r>
    </w:p>
    <w:p w14:paraId="5D92C1F3" w14:textId="77777777" w:rsidR="004F13D7" w:rsidRDefault="004F13D7" w:rsidP="004F13D7">
      <w:pPr>
        <w:pBdr>
          <w:bottom w:val="single" w:sz="4" w:space="1" w:color="auto"/>
        </w:pBdr>
        <w:spacing w:line="240" w:lineRule="auto"/>
      </w:pPr>
    </w:p>
    <w:p w14:paraId="62277C04" w14:textId="77777777" w:rsidR="004F13D7" w:rsidRDefault="004F13D7" w:rsidP="004F13D7">
      <w:pPr>
        <w:spacing w:line="240" w:lineRule="auto"/>
      </w:pPr>
    </w:p>
    <w:p w14:paraId="1FCD7F25" w14:textId="77777777" w:rsidR="004F13D7" w:rsidRDefault="004F13D7" w:rsidP="00FB2BDB">
      <w:pPr>
        <w:jc w:val="both"/>
      </w:pPr>
      <w:r>
        <w:t>3-3 Yêu cầu tốc độ lấy mẫu dữ liệu thích hợp được đặt ra nhằm có phép đo chính xác. Tốc độ lấy mẫu hay tần số lấy mẫu là tốc độ mà DAQ đọc hay số hóa một tín hiệu đầu vào. Đơn vị của tốc độ lấy mẫu là Hz, hay mẫu/giây. Tốc độ lấy mẫu thường được xác định bởi người dùng, mặc dù mỗi DAQ sẽ có giới hạn trong tốc độ lấy dữ liệu. Có thể coi mẫu DAQ như các bức ảnh, giống với khung hình trong một bộ phim. DAQ phân tích tín hiệu thực càng nhanh, độ phân giải và chi tiết có thể thấy trong tín hiệu số càng rõ nét hơn.</w:t>
      </w:r>
    </w:p>
    <w:p w14:paraId="2993722E" w14:textId="77777777" w:rsidR="004F13D7" w:rsidRDefault="004F13D7" w:rsidP="00FB2BDB">
      <w:pPr>
        <w:jc w:val="both"/>
      </w:pPr>
    </w:p>
    <w:p w14:paraId="189009FB" w14:textId="77777777" w:rsidR="004F13D7" w:rsidRDefault="004F13D7" w:rsidP="00FB2BDB">
      <w:pPr>
        <w:jc w:val="both"/>
      </w:pPr>
      <w:r>
        <w:t>Hình 2-7 cho thấy ảnh hưởng của tốc độ lấy mẫu khác nhau khi thu thập tín hiệu hình sin, việc lấy mẫu ở tốc độ khác nhau cho ra các dạng sóng số hóa khác nhau. Khi tốc độ lấy mẫu tăng, mẫu đầu ra càng giống chính xác với hình dạng tín hiệu ban đầu hơn.</w:t>
      </w:r>
    </w:p>
    <w:p w14:paraId="68DBAFA8" w14:textId="77777777" w:rsidR="004F13D7" w:rsidRDefault="004F13D7" w:rsidP="00FB2BDB">
      <w:pPr>
        <w:jc w:val="both"/>
      </w:pPr>
    </w:p>
    <w:p w14:paraId="4EEEB931" w14:textId="77777777" w:rsidR="004F13D7" w:rsidRPr="00521C27" w:rsidRDefault="004F13D7" w:rsidP="00FB2BDB">
      <w:pPr>
        <w:jc w:val="both"/>
      </w:pPr>
      <w:r>
        <w:t xml:space="preserve">Quan sát ảnh hưởng của tốc độ lấy mẫu thấp đối với đo góc chuyển vị sử dụng bộ mã hóa. Để làm điều này, ấn </w:t>
      </w:r>
      <w:r>
        <w:rPr>
          <w:b/>
          <w:bCs/>
        </w:rPr>
        <w:t xml:space="preserve">Stop </w:t>
      </w:r>
      <w:r>
        <w:t xml:space="preserve">để ngừng VI. Chu kỳ mẫu mặc định trong VI được đặt giá trị 1 ms (tương đương với tốc độ lấy mẫu 1000 Hz). Thay đổi chu kỳ mẫu tới </w:t>
      </w:r>
      <w:r>
        <w:rPr>
          <w:b/>
          <w:bCs/>
        </w:rPr>
        <w:t xml:space="preserve">20 ms </w:t>
      </w:r>
      <w:r>
        <w:t xml:space="preserve">(tương đương với tốc độ lấy mẫu 50 Hz). Chọn giải mã </w:t>
      </w:r>
      <w:r>
        <w:rPr>
          <w:b/>
          <w:bCs/>
        </w:rPr>
        <w:t xml:space="preserve">X4 </w:t>
      </w:r>
      <w:r>
        <w:t xml:space="preserve">và đặt bộ điều khiển số PPR tới giá trị đã tính trước đó. Tiến hành chạy lại VI. Nhấn nút </w:t>
      </w:r>
      <w:r>
        <w:rPr>
          <w:b/>
          <w:bCs/>
        </w:rPr>
        <w:t>Reset</w:t>
      </w:r>
      <w:r>
        <w:t xml:space="preserve">. Giờ xoay từ từ trục bộ mã hóa 360 độ theo chiều kim đồng hồ. Màn hiển thị số </w:t>
      </w:r>
      <w:r>
        <w:rPr>
          <w:b/>
          <w:bCs/>
        </w:rPr>
        <w:t xml:space="preserve">Angle (deg) </w:t>
      </w:r>
      <w:r>
        <w:t xml:space="preserve">sẽ hiển thị một góc chuyển vị có giá trị xấp xỉ 360 độ. Tiếp tục Reset bộ mã hóa và xoay như bước trên và </w:t>
      </w:r>
      <w:r>
        <w:lastRenderedPageBreak/>
        <w:t xml:space="preserve">xoay thật nhanh. Lúc này giá trị hiển thị trên </w:t>
      </w:r>
      <w:r>
        <w:rPr>
          <w:b/>
          <w:bCs/>
        </w:rPr>
        <w:t xml:space="preserve">Angle (deg) </w:t>
      </w:r>
      <w:r>
        <w:t>là bao nhiêu? Giải thích kết quả.</w:t>
      </w:r>
    </w:p>
    <w:p w14:paraId="5F6F75B7" w14:textId="77777777" w:rsidR="00394B20" w:rsidRDefault="00ED058C" w:rsidP="00B425A5">
      <w:pPr>
        <w:spacing w:line="240" w:lineRule="auto"/>
        <w:jc w:val="center"/>
      </w:pPr>
      <w:r>
        <w:rPr>
          <w:noProof/>
        </w:rPr>
        <w:drawing>
          <wp:inline distT="0" distB="0" distL="0" distR="0" wp14:anchorId="45628CA6" wp14:editId="70BA9AC9">
            <wp:extent cx="5038725" cy="6105525"/>
            <wp:effectExtent l="0" t="0" r="9525" b="9525"/>
            <wp:docPr id="107" name="Picture 107" descr="C:\Users\amolki\Desktop\Meas_Inst-Intro_to_DAQ_Lab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Meas_Inst-Intro_to_DAQ_LabVIEW.pdf - Adobe Acrobat Pro.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38725" cy="6105525"/>
                    </a:xfrm>
                    <a:prstGeom prst="rect">
                      <a:avLst/>
                    </a:prstGeom>
                    <a:noFill/>
                    <a:ln>
                      <a:noFill/>
                    </a:ln>
                  </pic:spPr>
                </pic:pic>
              </a:graphicData>
            </a:graphic>
          </wp:inline>
        </w:drawing>
      </w:r>
    </w:p>
    <w:p w14:paraId="14CB6B6D" w14:textId="77777777" w:rsidR="004F13D7" w:rsidRDefault="004F13D7" w:rsidP="004F13D7">
      <w:pPr>
        <w:pStyle w:val="Caption"/>
        <w:jc w:val="center"/>
      </w:pPr>
    </w:p>
    <w:p w14:paraId="5AE4DF88" w14:textId="77777777" w:rsidR="004F13D7" w:rsidRDefault="004F13D7" w:rsidP="004F13D7">
      <w:pPr>
        <w:pStyle w:val="Caption"/>
        <w:jc w:val="center"/>
      </w:pPr>
      <w:r>
        <w:t>Hình 2-7: Ảnh hưởng của tốc độ lấy mẫu đối với thu thập tín hiệu hình sin</w:t>
      </w:r>
    </w:p>
    <w:p w14:paraId="2B7D496C" w14:textId="77777777" w:rsidR="00B258F3" w:rsidRDefault="00B258F3">
      <w:pPr>
        <w:spacing w:line="240" w:lineRule="auto"/>
      </w:pPr>
      <w:r>
        <w:br w:type="page"/>
      </w:r>
    </w:p>
    <w:p w14:paraId="00766F82" w14:textId="77777777" w:rsidR="00015B36" w:rsidRPr="00613937" w:rsidRDefault="00E47C6D" w:rsidP="00DF030A">
      <w:pPr>
        <w:pStyle w:val="Heading1"/>
      </w:pPr>
      <w:bookmarkStart w:id="27" w:name="_Toc516839786"/>
      <w:r w:rsidRPr="00613937">
        <w:lastRenderedPageBreak/>
        <w:t>Lab</w:t>
      </w:r>
      <w:r w:rsidR="00132771" w:rsidRPr="00613937">
        <w:t xml:space="preserve"> 2: </w:t>
      </w:r>
      <w:r w:rsidR="00984031" w:rsidRPr="00613937">
        <w:t>Distance and Proximity</w:t>
      </w:r>
      <w:bookmarkEnd w:id="27"/>
    </w:p>
    <w:p w14:paraId="5AA07556" w14:textId="77777777" w:rsidR="00715A73" w:rsidRPr="00613937" w:rsidRDefault="00715A73" w:rsidP="00715A73">
      <w:bookmarkStart w:id="28" w:name="_e7d6051oyerz" w:colFirst="0" w:colLast="0"/>
      <w:bookmarkEnd w:id="28"/>
    </w:p>
    <w:p w14:paraId="58C25D67" w14:textId="77777777" w:rsidR="000E1F19" w:rsidRDefault="000E1F19" w:rsidP="000E1F19">
      <w:pPr>
        <w:jc w:val="center"/>
      </w:pPr>
      <w:r>
        <w:rPr>
          <w:noProof/>
        </w:rPr>
        <w:drawing>
          <wp:inline distT="0" distB="0" distL="0" distR="0" wp14:anchorId="41D11318" wp14:editId="0CD66626">
            <wp:extent cx="5105939" cy="4084751"/>
            <wp:effectExtent l="0" t="0" r="0" b="0"/>
            <wp:docPr id="97" name="Picture 97" descr="C:\Users\amolki\Downloads\mars-mars-rover-space-travel-robot-739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olki\Downloads\mars-mars-rover-space-travel-robot-73910.jpe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09921" cy="4087936"/>
                    </a:xfrm>
                    <a:prstGeom prst="rect">
                      <a:avLst/>
                    </a:prstGeom>
                    <a:noFill/>
                    <a:ln>
                      <a:noFill/>
                    </a:ln>
                  </pic:spPr>
                </pic:pic>
              </a:graphicData>
            </a:graphic>
          </wp:inline>
        </w:drawing>
      </w:r>
    </w:p>
    <w:p w14:paraId="338612B5" w14:textId="77777777" w:rsidR="000E1F19" w:rsidRDefault="000E1F19" w:rsidP="000E1F19">
      <w:pPr>
        <w:pStyle w:val="Caption"/>
        <w:jc w:val="center"/>
      </w:pPr>
      <w:r>
        <w:t>Figure 0: Distance measurement is an integral part of mobile robotic applications</w:t>
      </w:r>
    </w:p>
    <w:p w14:paraId="39887EE0" w14:textId="77777777" w:rsidR="00F35D14" w:rsidRPr="00613937" w:rsidRDefault="00F35D14" w:rsidP="00F35D14">
      <w:r w:rsidRPr="00613937">
        <w:t xml:space="preserve">This lab explores long-range distance measurement using a sonar, </w:t>
      </w:r>
      <w:r>
        <w:t xml:space="preserve">mid- to </w:t>
      </w:r>
      <w:r w:rsidRPr="00613937">
        <w:t>short-range distance measurement using a Time-of-Flight</w:t>
      </w:r>
      <w:r w:rsidR="0049260C">
        <w:t xml:space="preserve"> (T</w:t>
      </w:r>
      <w:r w:rsidR="004371D6">
        <w:t>o</w:t>
      </w:r>
      <w:r w:rsidR="0049260C">
        <w:t>F)</w:t>
      </w:r>
      <w:r w:rsidRPr="00613937">
        <w:t xml:space="preserve"> sensor, as well proximity measurement using an infrared proximity sensor. </w:t>
      </w:r>
      <w:r>
        <w:t>S</w:t>
      </w:r>
      <w:r w:rsidRPr="00613937">
        <w:t>ensor</w:t>
      </w:r>
      <w:r>
        <w:t xml:space="preserve"> calibration, measurement scatter, as well as the effect of target </w:t>
      </w:r>
      <w:r w:rsidRPr="000634A1">
        <w:rPr>
          <w:noProof/>
        </w:rPr>
        <w:t>reflectivity</w:t>
      </w:r>
      <w:r w:rsidR="002D7149">
        <w:rPr>
          <w:noProof/>
        </w:rPr>
        <w:t>,</w:t>
      </w:r>
      <w:r>
        <w:t xml:space="preserve"> </w:t>
      </w:r>
      <w:r w:rsidRPr="00613937">
        <w:t xml:space="preserve">will be </w:t>
      </w:r>
      <w:r>
        <w:t>examined</w:t>
      </w:r>
      <w:r w:rsidRPr="00613937">
        <w:t>.</w:t>
      </w:r>
    </w:p>
    <w:p w14:paraId="4478180A" w14:textId="77777777" w:rsidR="00984031" w:rsidRPr="00613937" w:rsidRDefault="00984031" w:rsidP="00D1763A"/>
    <w:p w14:paraId="4E3F081B" w14:textId="77777777" w:rsidR="00015B36" w:rsidRPr="00613937" w:rsidRDefault="00E47C6D" w:rsidP="00E47C6D">
      <w:pPr>
        <w:pStyle w:val="Heading2"/>
      </w:pPr>
      <w:bookmarkStart w:id="29" w:name="_Toc516839787"/>
      <w:r w:rsidRPr="00613937">
        <w:t>Learning Objectives</w:t>
      </w:r>
      <w:bookmarkEnd w:id="29"/>
    </w:p>
    <w:p w14:paraId="6326D0CB" w14:textId="77777777" w:rsidR="00015B36" w:rsidRPr="00613937" w:rsidRDefault="00015B36" w:rsidP="009E6F1A"/>
    <w:p w14:paraId="6324E58B" w14:textId="77777777" w:rsidR="003C6E5D" w:rsidRPr="00613937" w:rsidRDefault="00984031" w:rsidP="003C6E5D">
      <w:r w:rsidRPr="00613937">
        <w:rPr>
          <w:shd w:val="clear" w:color="auto" w:fill="FFFFFF"/>
        </w:rPr>
        <w:t>After completing this lab, you should be able to co</w:t>
      </w:r>
      <w:r w:rsidR="00715A73" w:rsidRPr="00613937">
        <w:rPr>
          <w:shd w:val="clear" w:color="auto" w:fill="FFFFFF"/>
        </w:rPr>
        <w:t>mplete the following activities:</w:t>
      </w:r>
    </w:p>
    <w:p w14:paraId="1986F19F" w14:textId="77777777" w:rsidR="00715A73" w:rsidRPr="00613937" w:rsidRDefault="00715A73" w:rsidP="004543E4">
      <w:pPr>
        <w:pStyle w:val="ListParagraph"/>
        <w:numPr>
          <w:ilvl w:val="0"/>
          <w:numId w:val="2"/>
        </w:numPr>
        <w:spacing w:line="240" w:lineRule="auto"/>
      </w:pPr>
      <w:bookmarkStart w:id="30" w:name="_Toc503859296"/>
      <w:r w:rsidRPr="00613937">
        <w:t>C</w:t>
      </w:r>
      <w:r w:rsidR="009C68BD" w:rsidRPr="00613937">
        <w:t xml:space="preserve">alibrate the output of a </w:t>
      </w:r>
      <w:r w:rsidRPr="00613937">
        <w:t xml:space="preserve">sonar </w:t>
      </w:r>
      <w:r w:rsidR="009C68BD" w:rsidRPr="00613937">
        <w:t xml:space="preserve">in terms of </w:t>
      </w:r>
      <w:r w:rsidRPr="00613937">
        <w:t>distance</w:t>
      </w:r>
    </w:p>
    <w:p w14:paraId="68F0185B" w14:textId="77777777" w:rsidR="00715A73" w:rsidRPr="00613937" w:rsidRDefault="001B5BDF" w:rsidP="004543E4">
      <w:pPr>
        <w:pStyle w:val="ListParagraph"/>
        <w:numPr>
          <w:ilvl w:val="0"/>
          <w:numId w:val="2"/>
        </w:numPr>
        <w:spacing w:line="240" w:lineRule="auto"/>
      </w:pPr>
      <w:r>
        <w:t xml:space="preserve">Characterize Time-of-Flight sensor </w:t>
      </w:r>
      <w:r w:rsidR="00697E4D">
        <w:t>scatter</w:t>
      </w:r>
    </w:p>
    <w:p w14:paraId="5DE352B8" w14:textId="77777777" w:rsidR="009C68BD" w:rsidRPr="00613937" w:rsidRDefault="009C68BD" w:rsidP="004543E4">
      <w:pPr>
        <w:pStyle w:val="ListParagraph"/>
        <w:numPr>
          <w:ilvl w:val="0"/>
          <w:numId w:val="2"/>
        </w:numPr>
        <w:spacing w:line="240" w:lineRule="auto"/>
      </w:pPr>
      <w:r w:rsidRPr="00613937">
        <w:t>Determine sensor resolution</w:t>
      </w:r>
    </w:p>
    <w:p w14:paraId="74E939C0" w14:textId="77777777" w:rsidR="009C68BD" w:rsidRPr="00613937" w:rsidRDefault="009C68BD" w:rsidP="004543E4">
      <w:pPr>
        <w:pStyle w:val="ListParagraph"/>
        <w:numPr>
          <w:ilvl w:val="0"/>
          <w:numId w:val="2"/>
        </w:numPr>
        <w:spacing w:line="240" w:lineRule="auto"/>
      </w:pPr>
      <w:r w:rsidRPr="00613937">
        <w:t>Measure target proximity using an infrared proximity sensor</w:t>
      </w:r>
    </w:p>
    <w:p w14:paraId="325983F2" w14:textId="77777777" w:rsidR="00984031" w:rsidRPr="00613937" w:rsidRDefault="009C68BD" w:rsidP="000E1F19">
      <w:pPr>
        <w:pStyle w:val="ListParagraph"/>
        <w:numPr>
          <w:ilvl w:val="0"/>
          <w:numId w:val="2"/>
        </w:numPr>
        <w:spacing w:line="240" w:lineRule="auto"/>
      </w:pPr>
      <w:r w:rsidRPr="00613937">
        <w:t>Examine the effect of target reflectivity on</w:t>
      </w:r>
      <w:r w:rsidR="00CB7BE0">
        <w:t xml:space="preserve"> the</w:t>
      </w:r>
      <w:r w:rsidRPr="00613937">
        <w:t xml:space="preserve"> </w:t>
      </w:r>
      <w:r w:rsidRPr="000634A1">
        <w:rPr>
          <w:noProof/>
        </w:rPr>
        <w:t>sensor</w:t>
      </w:r>
      <w:r w:rsidRPr="00613937">
        <w:t xml:space="preserve"> output</w:t>
      </w:r>
    </w:p>
    <w:p w14:paraId="2F27A4DF" w14:textId="77777777" w:rsidR="0000178F" w:rsidRPr="00613937" w:rsidRDefault="0000178F" w:rsidP="00DE36A1">
      <w:pPr>
        <w:pStyle w:val="Heading2"/>
      </w:pPr>
      <w:bookmarkStart w:id="31" w:name="_Toc516839788"/>
      <w:r w:rsidRPr="00613937">
        <w:lastRenderedPageBreak/>
        <w:t xml:space="preserve">Required </w:t>
      </w:r>
      <w:r w:rsidR="00CD07A4" w:rsidRPr="00613937">
        <w:t>Tools and Technology</w:t>
      </w:r>
      <w:bookmarkEnd w:id="30"/>
      <w:bookmarkEnd w:id="31"/>
    </w:p>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0E1F19" w:rsidRPr="00153657" w14:paraId="2CE62D0A" w14:textId="77777777" w:rsidTr="000E1F19">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1EECBD34" w14:textId="77777777" w:rsidR="000E1F19" w:rsidRPr="00153657" w:rsidRDefault="000E1F19" w:rsidP="000E1F19">
            <w:pPr>
              <w:pStyle w:val="Heading4"/>
              <w:outlineLvl w:val="3"/>
            </w:pPr>
            <w:bookmarkStart w:id="32" w:name="_4ml3559oummf" w:colFirst="0" w:colLast="0"/>
            <w:bookmarkEnd w:id="32"/>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7B234496" w14:textId="77777777" w:rsidR="000E1F19" w:rsidRDefault="000E1F19" w:rsidP="008E1A44">
            <w:pPr>
              <w:pStyle w:val="ListParagraph"/>
              <w:numPr>
                <w:ilvl w:val="0"/>
                <w:numId w:val="6"/>
              </w:numPr>
              <w:ind w:left="397"/>
            </w:pPr>
            <w:r w:rsidRPr="00153657">
              <w:t xml:space="preserve">View </w:t>
            </w:r>
            <w:r>
              <w:t xml:space="preserve">User Manual </w:t>
            </w:r>
          </w:p>
          <w:p w14:paraId="130B2063" w14:textId="77777777" w:rsidR="000E1F19" w:rsidRPr="00153657" w:rsidRDefault="000E1F19" w:rsidP="004C2CFE">
            <w:pPr>
              <w:pStyle w:val="ListParagraph"/>
              <w:ind w:left="397"/>
            </w:pPr>
            <w:r w:rsidRPr="00BA0554">
              <w:t>http://www.ni.com/en-us/support/model.ni-</w:t>
            </w:r>
            <w:r w:rsidRPr="000634A1">
              <w:rPr>
                <w:noProof/>
              </w:rPr>
              <w:t>elvis</w:t>
            </w:r>
            <w:r w:rsidRPr="00BA0554">
              <w:t>-iii.html</w:t>
            </w:r>
          </w:p>
        </w:tc>
      </w:tr>
      <w:tr w:rsidR="000E1F19" w:rsidRPr="00153657" w14:paraId="1FB0FCAA" w14:textId="77777777" w:rsidTr="000E1F19">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155A9F85" w14:textId="77777777" w:rsidR="000E1F19" w:rsidRPr="00153657" w:rsidRDefault="000E1F19" w:rsidP="000E1F19">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50A65E59" w14:textId="77777777" w:rsidR="000E1F19" w:rsidRDefault="000E1F19" w:rsidP="008E1A44">
            <w:pPr>
              <w:pStyle w:val="ListParagraph"/>
              <w:numPr>
                <w:ilvl w:val="0"/>
                <w:numId w:val="7"/>
              </w:numPr>
              <w:ind w:left="397"/>
            </w:pPr>
            <w:r w:rsidRPr="00CD2817">
              <w:t xml:space="preserve">View </w:t>
            </w:r>
            <w:r>
              <w:t>User Manual</w:t>
            </w:r>
          </w:p>
          <w:p w14:paraId="197E5C8B" w14:textId="77777777" w:rsidR="000E1F19" w:rsidRPr="00811899" w:rsidRDefault="000E1F19" w:rsidP="00022AA4">
            <w:pPr>
              <w:ind w:left="397"/>
            </w:pPr>
            <w:r w:rsidRPr="00811899">
              <w:t>http://www.ni.com/en-us/support/model.quanser-mechatronic-sensors-board-for-ni-</w:t>
            </w:r>
            <w:r w:rsidRPr="000634A1">
              <w:rPr>
                <w:noProof/>
              </w:rPr>
              <w:t>elvis</w:t>
            </w:r>
            <w:r w:rsidRPr="00811899">
              <w:t>-iii.html</w:t>
            </w:r>
          </w:p>
        </w:tc>
      </w:tr>
      <w:tr w:rsidR="000E1F19" w:rsidRPr="00153657" w14:paraId="040AC88D" w14:textId="77777777" w:rsidTr="000E1F19">
        <w:tc>
          <w:tcPr>
            <w:tcW w:w="4135" w:type="dxa"/>
            <w:tcBorders>
              <w:top w:val="single" w:sz="8" w:space="0" w:color="065FA3"/>
              <w:bottom w:val="single" w:sz="8" w:space="0" w:color="065FA3"/>
              <w:right w:val="single" w:sz="48" w:space="0" w:color="FFFFFF" w:themeColor="background1"/>
            </w:tcBorders>
            <w:shd w:val="clear" w:color="auto" w:fill="auto"/>
          </w:tcPr>
          <w:p w14:paraId="63D9DA20" w14:textId="77777777" w:rsidR="000E1F19" w:rsidRPr="00CD2817" w:rsidRDefault="000E1F19" w:rsidP="000E1F19">
            <w:pPr>
              <w:pStyle w:val="Heading4"/>
              <w:outlineLvl w:val="3"/>
            </w:pPr>
            <w:r w:rsidRPr="00CD2817">
              <w:t xml:space="preserve">Software: </w:t>
            </w:r>
            <w:r>
              <w:t>LabVIEW</w:t>
            </w:r>
          </w:p>
          <w:p w14:paraId="3791EBB2" w14:textId="77777777" w:rsidR="000E1F19" w:rsidRPr="00CD2817" w:rsidRDefault="000E1F19" w:rsidP="000E1F19">
            <w:r>
              <w:t>Version 18</w:t>
            </w:r>
            <w:r w:rsidRPr="00CD2817">
              <w:t>.0 or Later</w:t>
            </w:r>
          </w:p>
          <w:p w14:paraId="740BDEFB" w14:textId="77777777" w:rsidR="000E1F19" w:rsidRDefault="000E1F19" w:rsidP="000E1F19">
            <w:r>
              <w:t>Toolkits and Modules:</w:t>
            </w:r>
          </w:p>
          <w:p w14:paraId="067642CA" w14:textId="77777777" w:rsidR="000E1F19" w:rsidRDefault="000E1F19" w:rsidP="008E1A44">
            <w:pPr>
              <w:pStyle w:val="ListParagraph"/>
              <w:numPr>
                <w:ilvl w:val="0"/>
                <w:numId w:val="32"/>
              </w:numPr>
            </w:pPr>
            <w:r>
              <w:t>LabVIEW Real-Time Module</w:t>
            </w:r>
          </w:p>
          <w:p w14:paraId="01ECFFC0" w14:textId="77777777" w:rsidR="000E1F19" w:rsidRPr="00153657" w:rsidRDefault="000E1F19"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7C1C1D59" w14:textId="77777777" w:rsidR="000E1F19" w:rsidRDefault="000E1F19" w:rsidP="008E1A44">
            <w:pPr>
              <w:pStyle w:val="ListParagraph"/>
              <w:numPr>
                <w:ilvl w:val="0"/>
                <w:numId w:val="33"/>
              </w:numPr>
              <w:ind w:left="397" w:hanging="357"/>
            </w:pPr>
            <w:r>
              <w:t>Before downloading and installing software, refer to your professor or lab manager for information on your lab’s software licenses and infrastructure</w:t>
            </w:r>
          </w:p>
          <w:p w14:paraId="5D9ECCCE" w14:textId="77777777" w:rsidR="000E1F19" w:rsidRDefault="000E1F19" w:rsidP="008E1A44">
            <w:pPr>
              <w:pStyle w:val="ListParagraph"/>
              <w:numPr>
                <w:ilvl w:val="0"/>
                <w:numId w:val="33"/>
              </w:numPr>
              <w:ind w:left="397" w:hanging="357"/>
            </w:pPr>
            <w:r w:rsidRPr="00CD2817">
              <w:t xml:space="preserve">Download &amp; Install </w:t>
            </w:r>
            <w:r>
              <w:t>for NI ELVIS III</w:t>
            </w:r>
          </w:p>
          <w:p w14:paraId="3023D3C7" w14:textId="77777777" w:rsidR="000E1F19" w:rsidRPr="00DD0B11" w:rsidRDefault="00487C4D" w:rsidP="008E1A44">
            <w:pPr>
              <w:pStyle w:val="ListParagraph"/>
              <w:numPr>
                <w:ilvl w:val="0"/>
                <w:numId w:val="33"/>
              </w:numPr>
              <w:ind w:left="397" w:hanging="357"/>
            </w:pPr>
            <w:hyperlink r:id="rId26" w:history="1">
              <w:r w:rsidR="000E1F19" w:rsidRPr="00DD0B11">
                <w:rPr>
                  <w:rStyle w:val="Hyperlink"/>
                  <w:color w:val="auto"/>
                  <w:u w:val="none"/>
                </w:rPr>
                <w:t>http://www.ni.com/academic/download</w:t>
              </w:r>
            </w:hyperlink>
          </w:p>
          <w:p w14:paraId="69804412" w14:textId="77777777" w:rsidR="000E1F19" w:rsidRDefault="000E1F19" w:rsidP="008E1A44">
            <w:pPr>
              <w:pStyle w:val="ListParagraph"/>
              <w:numPr>
                <w:ilvl w:val="0"/>
                <w:numId w:val="33"/>
              </w:numPr>
              <w:ind w:left="397" w:hanging="357"/>
            </w:pPr>
            <w:r>
              <w:t>View Tutorials</w:t>
            </w:r>
          </w:p>
          <w:p w14:paraId="78C04B04" w14:textId="77777777" w:rsidR="000E1F19" w:rsidRPr="00DD0B11" w:rsidRDefault="000E1F19" w:rsidP="008E1A44">
            <w:pPr>
              <w:pStyle w:val="ListParagraph"/>
              <w:numPr>
                <w:ilvl w:val="0"/>
                <w:numId w:val="33"/>
              </w:numPr>
              <w:ind w:left="397" w:hanging="357"/>
            </w:pPr>
            <w:r w:rsidRPr="00DD0B11">
              <w:t>http://www.ni.com/academic/students/learn-labview/</w:t>
            </w:r>
          </w:p>
        </w:tc>
      </w:tr>
      <w:tr w:rsidR="00F35D14" w:rsidRPr="00153657" w14:paraId="6245E785" w14:textId="77777777" w:rsidTr="00772DA7">
        <w:tc>
          <w:tcPr>
            <w:tcW w:w="9535" w:type="dxa"/>
            <w:gridSpan w:val="2"/>
            <w:tcBorders>
              <w:top w:val="single" w:sz="8" w:space="0" w:color="065FA3"/>
              <w:bottom w:val="single" w:sz="8" w:space="0" w:color="065FA3"/>
            </w:tcBorders>
            <w:shd w:val="clear" w:color="auto" w:fill="auto"/>
          </w:tcPr>
          <w:p w14:paraId="2CBC7282" w14:textId="77777777" w:rsidR="00F35D14" w:rsidRDefault="00F35D14" w:rsidP="000E1F19">
            <w:pPr>
              <w:pStyle w:val="Heading4"/>
              <w:outlineLvl w:val="3"/>
            </w:pPr>
            <w:r>
              <w:t xml:space="preserve">Accessories: </w:t>
            </w:r>
          </w:p>
          <w:p w14:paraId="5481C249" w14:textId="77777777" w:rsidR="00F35D14" w:rsidRDefault="00F35D14" w:rsidP="008E1A44">
            <w:pPr>
              <w:pStyle w:val="ListParagraph"/>
              <w:numPr>
                <w:ilvl w:val="0"/>
                <w:numId w:val="8"/>
              </w:numPr>
            </w:pPr>
            <w:r>
              <w:t>Sturdy 12 in by 12 in cardboard (white color)</w:t>
            </w:r>
          </w:p>
          <w:p w14:paraId="11075B4A" w14:textId="77777777" w:rsidR="00F35D14" w:rsidRDefault="00F35D14" w:rsidP="008E1A44">
            <w:pPr>
              <w:pStyle w:val="ListParagraph"/>
              <w:numPr>
                <w:ilvl w:val="0"/>
                <w:numId w:val="8"/>
              </w:numPr>
            </w:pPr>
            <w:r>
              <w:t>Sturdy 12 in by 12 in cardboard (black color</w:t>
            </w:r>
            <w:r w:rsidR="003340D4">
              <w:t>)</w:t>
            </w:r>
          </w:p>
        </w:tc>
      </w:tr>
    </w:tbl>
    <w:p w14:paraId="2ECFB7A7" w14:textId="77777777" w:rsidR="000E1F19" w:rsidRDefault="000E1F19" w:rsidP="009E6F1A"/>
    <w:p w14:paraId="71C54F71" w14:textId="77777777" w:rsidR="000E1F19" w:rsidRDefault="000E1F19">
      <w:pPr>
        <w:spacing w:line="240" w:lineRule="auto"/>
      </w:pPr>
      <w:r>
        <w:br w:type="page"/>
      </w:r>
    </w:p>
    <w:p w14:paraId="398590B8" w14:textId="77777777" w:rsidR="00E10882" w:rsidRPr="00613937" w:rsidRDefault="00E10882" w:rsidP="00E10882">
      <w:pPr>
        <w:pStyle w:val="Heading2"/>
      </w:pPr>
      <w:bookmarkStart w:id="33" w:name="_Toc516839789"/>
      <w:r w:rsidRPr="00613937">
        <w:lastRenderedPageBreak/>
        <w:t>Expected Deliverables</w:t>
      </w:r>
      <w:bookmarkEnd w:id="33"/>
    </w:p>
    <w:p w14:paraId="540DC79F" w14:textId="77777777" w:rsidR="00E10882" w:rsidRPr="00613937" w:rsidRDefault="00E10882" w:rsidP="00E10882"/>
    <w:p w14:paraId="2FB0045E" w14:textId="77777777" w:rsidR="00E10882" w:rsidRPr="00613937" w:rsidRDefault="00E10882" w:rsidP="00E10882">
      <w:r w:rsidRPr="00613937">
        <w:t>In this lab, you will collect the following deliverables:</w:t>
      </w:r>
    </w:p>
    <w:p w14:paraId="0EA44951" w14:textId="77777777" w:rsidR="00E10882" w:rsidRPr="00613937" w:rsidRDefault="00E10882" w:rsidP="00E10882"/>
    <w:p w14:paraId="4F9D609F" w14:textId="77777777" w:rsidR="00F35D14" w:rsidRDefault="00F35D14" w:rsidP="008E1A44">
      <w:pPr>
        <w:pStyle w:val="ListParagraph"/>
        <w:numPr>
          <w:ilvl w:val="0"/>
          <w:numId w:val="9"/>
        </w:numPr>
      </w:pPr>
      <w:r>
        <w:t>Record calibrated sonar data</w:t>
      </w:r>
    </w:p>
    <w:p w14:paraId="63909671" w14:textId="77777777" w:rsidR="00F35D14" w:rsidRDefault="00F35D14" w:rsidP="008E1A44">
      <w:pPr>
        <w:pStyle w:val="ListParagraph"/>
        <w:numPr>
          <w:ilvl w:val="0"/>
          <w:numId w:val="9"/>
        </w:numPr>
      </w:pPr>
      <w:r>
        <w:t xml:space="preserve">Screenshot of sonar calibration curve </w:t>
      </w:r>
    </w:p>
    <w:p w14:paraId="3CE84F5B" w14:textId="77777777" w:rsidR="00F35D14" w:rsidRDefault="00F35D14" w:rsidP="008E1A44">
      <w:pPr>
        <w:pStyle w:val="ListParagraph"/>
        <w:numPr>
          <w:ilvl w:val="0"/>
          <w:numId w:val="9"/>
        </w:numPr>
      </w:pPr>
      <w:r>
        <w:t>Record sonar calibration coefficients</w:t>
      </w:r>
    </w:p>
    <w:p w14:paraId="37393BE3" w14:textId="77777777" w:rsidR="00F35D14" w:rsidRDefault="00F35D14" w:rsidP="008E1A44">
      <w:pPr>
        <w:pStyle w:val="ListParagraph"/>
        <w:numPr>
          <w:ilvl w:val="0"/>
          <w:numId w:val="9"/>
        </w:numPr>
      </w:pPr>
      <w:r>
        <w:t>Calculate sonar resolution</w:t>
      </w:r>
    </w:p>
    <w:p w14:paraId="29BB4789" w14:textId="77777777" w:rsidR="00F35D14" w:rsidRDefault="00F35D14" w:rsidP="008E1A44">
      <w:pPr>
        <w:pStyle w:val="ListParagraph"/>
        <w:numPr>
          <w:ilvl w:val="0"/>
          <w:numId w:val="9"/>
        </w:numPr>
      </w:pPr>
      <w:r>
        <w:t xml:space="preserve">Calculate sonar sensitivity </w:t>
      </w:r>
    </w:p>
    <w:p w14:paraId="10B424F8" w14:textId="77777777" w:rsidR="00F35D14" w:rsidRDefault="00F35D14" w:rsidP="008E1A44">
      <w:pPr>
        <w:pStyle w:val="ListParagraph"/>
        <w:numPr>
          <w:ilvl w:val="0"/>
          <w:numId w:val="9"/>
        </w:numPr>
      </w:pPr>
      <w:r>
        <w:t>Record ToF sensor scatter data</w:t>
      </w:r>
    </w:p>
    <w:p w14:paraId="69FAFB88" w14:textId="77777777" w:rsidR="00F35D14" w:rsidRDefault="00F35D14" w:rsidP="008E1A44">
      <w:pPr>
        <w:pStyle w:val="ListParagraph"/>
        <w:numPr>
          <w:ilvl w:val="0"/>
          <w:numId w:val="9"/>
        </w:numPr>
      </w:pPr>
      <w:r>
        <w:t>Screenshot of ToF scatter behavior</w:t>
      </w:r>
    </w:p>
    <w:p w14:paraId="5C908E82" w14:textId="77777777" w:rsidR="00F35D14" w:rsidRDefault="00F35D14" w:rsidP="008E1A44">
      <w:pPr>
        <w:pStyle w:val="ListParagraph"/>
        <w:numPr>
          <w:ilvl w:val="0"/>
          <w:numId w:val="9"/>
        </w:numPr>
      </w:pPr>
      <w:r>
        <w:t>Calculate</w:t>
      </w:r>
      <w:r w:rsidR="000634A1">
        <w:t xml:space="preserve"> the</w:t>
      </w:r>
      <w:r>
        <w:t xml:space="preserve"> </w:t>
      </w:r>
      <w:r w:rsidRPr="00BE2C97">
        <w:rPr>
          <w:noProof/>
        </w:rPr>
        <w:t>standard</w:t>
      </w:r>
      <w:r>
        <w:t xml:space="preserve"> deviation of ToF sensor scatter data</w:t>
      </w:r>
    </w:p>
    <w:p w14:paraId="30B805F7" w14:textId="77777777" w:rsidR="00F35D14" w:rsidRDefault="00F35D14" w:rsidP="008E1A44">
      <w:pPr>
        <w:pStyle w:val="ListParagraph"/>
        <w:numPr>
          <w:ilvl w:val="0"/>
          <w:numId w:val="9"/>
        </w:numPr>
      </w:pPr>
      <w:r>
        <w:t>Record proximity sensor threshold data</w:t>
      </w:r>
    </w:p>
    <w:p w14:paraId="1EC9AE6C" w14:textId="77777777" w:rsidR="00F35D14" w:rsidRDefault="00F35D14" w:rsidP="008E1A44">
      <w:pPr>
        <w:pStyle w:val="ListParagraph"/>
        <w:numPr>
          <w:ilvl w:val="0"/>
          <w:numId w:val="9"/>
        </w:numPr>
      </w:pPr>
      <w:r>
        <w:t>Plot curve relating proximity sensor pulse count to</w:t>
      </w:r>
      <w:r w:rsidR="000634A1">
        <w:t xml:space="preserve"> a</w:t>
      </w:r>
      <w:r>
        <w:t xml:space="preserve"> </w:t>
      </w:r>
      <w:r w:rsidRPr="00BE2C97">
        <w:rPr>
          <w:noProof/>
        </w:rPr>
        <w:t>proximity</w:t>
      </w:r>
      <w:r>
        <w:t xml:space="preserve"> threshold</w:t>
      </w:r>
    </w:p>
    <w:p w14:paraId="3A3528F8" w14:textId="77777777" w:rsidR="00F35D14" w:rsidRDefault="00F35D14" w:rsidP="008E1A44">
      <w:pPr>
        <w:pStyle w:val="ListParagraph"/>
        <w:numPr>
          <w:ilvl w:val="0"/>
          <w:numId w:val="9"/>
        </w:numPr>
      </w:pPr>
      <w:r>
        <w:t>Examine the effect of target reflectivity on proximity threshold</w:t>
      </w:r>
    </w:p>
    <w:p w14:paraId="247193BA" w14:textId="77777777" w:rsidR="00F35D14" w:rsidRDefault="00F35D14" w:rsidP="008E1A44">
      <w:pPr>
        <w:pStyle w:val="ListParagraph"/>
        <w:numPr>
          <w:ilvl w:val="0"/>
          <w:numId w:val="9"/>
        </w:numPr>
      </w:pPr>
      <w:r>
        <w:t>Experimental plan to compare sonar, ToF, and proximity sensors for distance measurement</w:t>
      </w:r>
    </w:p>
    <w:p w14:paraId="343D140C" w14:textId="77777777" w:rsidR="00E10882" w:rsidRPr="00613937" w:rsidRDefault="00E10882" w:rsidP="00E10882"/>
    <w:p w14:paraId="2636E328" w14:textId="77777777" w:rsidR="00E10882" w:rsidRPr="00613937" w:rsidRDefault="00E10882" w:rsidP="00E10882">
      <w:r w:rsidRPr="00613937">
        <w:t xml:space="preserve">Your instructor may expect </w:t>
      </w:r>
      <w:r w:rsidRPr="00BE2C97">
        <w:rPr>
          <w:noProof/>
        </w:rPr>
        <w:t>you</w:t>
      </w:r>
      <w:r w:rsidRPr="00613937">
        <w:t xml:space="preserve"> </w:t>
      </w:r>
      <w:r w:rsidR="000634A1">
        <w:t xml:space="preserve">to </w:t>
      </w:r>
      <w:r w:rsidRPr="00613937">
        <w:t>complete a lab report.  Refer to your instructor for specific requirements or templates.</w:t>
      </w:r>
    </w:p>
    <w:p w14:paraId="22B5445C" w14:textId="77777777" w:rsidR="00E10882" w:rsidRPr="00613937" w:rsidRDefault="00E10882" w:rsidP="009E6F1A"/>
    <w:p w14:paraId="1F0C3432" w14:textId="77777777" w:rsidR="00015B36" w:rsidRPr="00613937" w:rsidRDefault="00132771" w:rsidP="009E6F1A">
      <w:r w:rsidRPr="00613937">
        <w:br w:type="page"/>
      </w:r>
    </w:p>
    <w:p w14:paraId="323B338A" w14:textId="77777777" w:rsidR="00984031" w:rsidRPr="00613937" w:rsidRDefault="00984031" w:rsidP="00984031">
      <w:pPr>
        <w:pStyle w:val="Heading2"/>
      </w:pPr>
      <w:bookmarkStart w:id="34" w:name="_Toc516839790"/>
      <w:bookmarkStart w:id="35" w:name="_Toc503859301"/>
      <w:r w:rsidRPr="00613937">
        <w:lastRenderedPageBreak/>
        <w:t>Section 1: Measur</w:t>
      </w:r>
      <w:r w:rsidR="00545591">
        <w:t>ing Long-range Distance using a</w:t>
      </w:r>
      <w:r w:rsidR="003340D4">
        <w:t xml:space="preserve"> </w:t>
      </w:r>
      <w:r w:rsidR="00545591">
        <w:t>Sonar</w:t>
      </w:r>
      <w:bookmarkEnd w:id="34"/>
    </w:p>
    <w:p w14:paraId="2434F2A7" w14:textId="77777777" w:rsidR="00984031" w:rsidRPr="00613937" w:rsidRDefault="00984031" w:rsidP="00984031"/>
    <w:p w14:paraId="1E4DA904" w14:textId="77777777" w:rsidR="00984031" w:rsidRPr="00613937" w:rsidRDefault="00C65F5C" w:rsidP="00C65F5C">
      <w:pPr>
        <w:pStyle w:val="Heading3"/>
      </w:pPr>
      <w:bookmarkStart w:id="36" w:name="_Toc516839791"/>
      <w:r>
        <w:t xml:space="preserve">1.1 </w:t>
      </w:r>
      <w:r w:rsidR="00984031" w:rsidRPr="00613937">
        <w:t>Theory and Background</w:t>
      </w:r>
      <w:bookmarkEnd w:id="36"/>
    </w:p>
    <w:p w14:paraId="2459C8B6" w14:textId="77777777" w:rsidR="00984031" w:rsidRPr="00613937" w:rsidRDefault="00984031" w:rsidP="00984031"/>
    <w:p w14:paraId="2375A1D2" w14:textId="77777777" w:rsidR="00984031" w:rsidRPr="00613937" w:rsidRDefault="00984031" w:rsidP="000A5BB5">
      <w:pPr>
        <w:pStyle w:val="Heading4"/>
        <w:rPr>
          <w:shd w:val="clear" w:color="auto" w:fill="FFFFFF"/>
        </w:rPr>
      </w:pPr>
      <w:r w:rsidRPr="00613937">
        <w:rPr>
          <w:shd w:val="clear" w:color="auto" w:fill="FFFFFF"/>
        </w:rPr>
        <w:t>What is a</w:t>
      </w:r>
      <w:r w:rsidR="003340D4">
        <w:rPr>
          <w:shd w:val="clear" w:color="auto" w:fill="FFFFFF"/>
        </w:rPr>
        <w:t xml:space="preserve"> </w:t>
      </w:r>
      <w:r w:rsidRPr="00613937">
        <w:rPr>
          <w:shd w:val="clear" w:color="auto" w:fill="FFFFFF"/>
        </w:rPr>
        <w:t>S</w:t>
      </w:r>
      <w:r w:rsidR="00545591">
        <w:rPr>
          <w:shd w:val="clear" w:color="auto" w:fill="FFFFFF"/>
        </w:rPr>
        <w:t>onar</w:t>
      </w:r>
      <w:r w:rsidRPr="00613937">
        <w:rPr>
          <w:shd w:val="clear" w:color="auto" w:fill="FFFFFF"/>
        </w:rPr>
        <w:t>?</w:t>
      </w:r>
    </w:p>
    <w:p w14:paraId="72CDB580" w14:textId="77777777" w:rsidR="00984031" w:rsidRPr="00613937" w:rsidRDefault="00984031" w:rsidP="00984031">
      <w:pPr>
        <w:rPr>
          <w:shd w:val="clear" w:color="auto" w:fill="FFFFFF"/>
        </w:rPr>
      </w:pPr>
    </w:p>
    <w:p w14:paraId="58B8E2E3" w14:textId="77777777" w:rsidR="00984031" w:rsidRPr="00613937" w:rsidRDefault="00545591" w:rsidP="00984031">
      <w:r>
        <w:t xml:space="preserve">A sonar is a sensor that </w:t>
      </w:r>
      <w:r w:rsidR="00984031" w:rsidRPr="00613937">
        <w:t xml:space="preserve">uses </w:t>
      </w:r>
      <w:r>
        <w:t xml:space="preserve">the </w:t>
      </w:r>
      <w:r w:rsidR="00984031" w:rsidRPr="00613937">
        <w:t>propagation</w:t>
      </w:r>
      <w:r>
        <w:t xml:space="preserve"> of ultrasonic waves</w:t>
      </w:r>
      <w:r w:rsidR="00984031" w:rsidRPr="00613937">
        <w:t xml:space="preserve"> to detect objects. Figure 1-1 shows an integrated </w:t>
      </w:r>
      <w:r>
        <w:t>sonar</w:t>
      </w:r>
      <w:r w:rsidR="00984031" w:rsidRPr="00613937">
        <w:t xml:space="preserve"> distance sensor. The sensor consists of an ultrasonic transmitter, receiver, and signal conditioning circuitry.</w:t>
      </w:r>
    </w:p>
    <w:p w14:paraId="47E5142D" w14:textId="77777777" w:rsidR="00984031" w:rsidRPr="00613937" w:rsidRDefault="00984031" w:rsidP="00984031">
      <w:pPr>
        <w:keepNext/>
        <w:jc w:val="center"/>
      </w:pPr>
      <w:r w:rsidRPr="00613937">
        <w:rPr>
          <w:noProof/>
        </w:rPr>
        <w:drawing>
          <wp:inline distT="0" distB="0" distL="0" distR="0" wp14:anchorId="18197EE6" wp14:editId="2525EEC9">
            <wp:extent cx="1617266" cy="1558456"/>
            <wp:effectExtent l="0" t="0" r="2540" b="3810"/>
            <wp:docPr id="55" name="Picture 55" descr="C:\Users\amolki\Desktop\QNET Mechatronic Sensors - Ultrasonic Distance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QNET Mechatronic Sensors - Ultrasonic Distance - Concept Review.pdf - Adobe Acrobat Pro.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22658" cy="1563652"/>
                    </a:xfrm>
                    <a:prstGeom prst="rect">
                      <a:avLst/>
                    </a:prstGeom>
                    <a:noFill/>
                    <a:ln>
                      <a:noFill/>
                    </a:ln>
                  </pic:spPr>
                </pic:pic>
              </a:graphicData>
            </a:graphic>
          </wp:inline>
        </w:drawing>
      </w:r>
    </w:p>
    <w:p w14:paraId="3A43E9E6" w14:textId="77777777" w:rsidR="00B37452" w:rsidRDefault="00B37452" w:rsidP="00984031">
      <w:pPr>
        <w:pStyle w:val="Caption"/>
        <w:jc w:val="center"/>
      </w:pPr>
    </w:p>
    <w:p w14:paraId="5A70F771" w14:textId="77777777" w:rsidR="00984031" w:rsidRPr="00613937" w:rsidRDefault="00984031" w:rsidP="00984031">
      <w:pPr>
        <w:pStyle w:val="Caption"/>
        <w:jc w:val="center"/>
      </w:pPr>
      <w:r w:rsidRPr="00613937">
        <w:t>Figure 1-1</w:t>
      </w:r>
      <w:r w:rsidR="00773B94">
        <w:t>:</w:t>
      </w:r>
      <w:r w:rsidRPr="00613937">
        <w:t xml:space="preserve"> The MaxBotix </w:t>
      </w:r>
      <w:r w:rsidR="00545591">
        <w:t>sonar</w:t>
      </w:r>
      <w:r w:rsidRPr="00613937">
        <w:t xml:space="preserve"> sensor used in the </w:t>
      </w:r>
      <w:r w:rsidR="00DD0BF0">
        <w:t>Quanser</w:t>
      </w:r>
      <w:r w:rsidRPr="00613937">
        <w:t xml:space="preserve"> Mechatronic Sensors</w:t>
      </w:r>
      <w:r w:rsidR="00DD0BF0">
        <w:t xml:space="preserve"> Board</w:t>
      </w:r>
    </w:p>
    <w:p w14:paraId="3AD1908E" w14:textId="77777777" w:rsidR="00984031" w:rsidRPr="00613937" w:rsidRDefault="00984031" w:rsidP="00984031"/>
    <w:p w14:paraId="14A35DA6" w14:textId="77777777" w:rsidR="00984031" w:rsidRPr="00613937" w:rsidRDefault="00984031" w:rsidP="00984031">
      <w:r w:rsidRPr="00613937">
        <w:t>As illustrated in Figure 1-2, the transmitter generates a spherical cone-shaped ultrasonic pulse or ping which, when reflected off a nearby object, is picked up the receiver. The signal conditioning circuit measures the time it takes for the ultrasonic ping to travel to the object, bounce off, and be picked up by the receiver. Since sound waves travel at a constant speed (343 m/s in dry air at 20 °C), the speed of the transmitted and reflected ping will be the same, and hence the distance</w:t>
      </w:r>
      <w:r w:rsidR="009F2B9C">
        <w:t xml:space="preserve">, </w:t>
      </w:r>
      <w:r w:rsidRPr="00613937">
        <w:rPr>
          <w:i/>
        </w:rPr>
        <w:t>d</w:t>
      </w:r>
      <w:r w:rsidR="009F2B9C">
        <w:t>,</w:t>
      </w:r>
      <w:r w:rsidRPr="00613937">
        <w:t xml:space="preserve"> from the reflecting object can be determined using Equation 1-1:</w:t>
      </w:r>
    </w:p>
    <w:p w14:paraId="5A4C5669" w14:textId="77777777" w:rsidR="00E33D2C" w:rsidRDefault="00E33D2C" w:rsidP="00984031"/>
    <w:p w14:paraId="3D9BE152" w14:textId="77777777" w:rsidR="00984031" w:rsidRDefault="00E33D2C" w:rsidP="00773B94">
      <w:pPr>
        <w:pStyle w:val="Caption"/>
      </w:pPr>
      <w:r>
        <w:t>Equation 1-1</w:t>
      </w:r>
    </w:p>
    <w:p w14:paraId="201FE533" w14:textId="77777777" w:rsidR="00E33D2C" w:rsidRPr="00773B94" w:rsidRDefault="00E33D2C" w:rsidP="00984031">
      <w:pPr>
        <w:rPr>
          <w:color w:val="0A60A3"/>
          <w:sz w:val="32"/>
          <w:szCs w:val="32"/>
        </w:rPr>
      </w:pPr>
      <m:oMathPara>
        <m:oMath>
          <m:r>
            <w:rPr>
              <w:rFonts w:ascii="Cambria Math" w:hAnsi="Cambria Math"/>
              <w:color w:val="0A60A3"/>
              <w:sz w:val="32"/>
              <w:szCs w:val="32"/>
            </w:rPr>
            <m:t>d=</m:t>
          </m:r>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2</m:t>
              </m:r>
            </m:den>
          </m:f>
          <m:r>
            <w:rPr>
              <w:rFonts w:ascii="Cambria Math" w:hAnsi="Cambria Math"/>
              <w:color w:val="0A60A3"/>
              <w:sz w:val="32"/>
              <w:szCs w:val="32"/>
            </w:rPr>
            <m:t>c∙t</m:t>
          </m:r>
        </m:oMath>
      </m:oMathPara>
    </w:p>
    <w:p w14:paraId="02A8AA46" w14:textId="77777777" w:rsidR="00773B94" w:rsidRPr="00613937" w:rsidRDefault="00773B94" w:rsidP="00984031"/>
    <w:p w14:paraId="1B99039E" w14:textId="77777777" w:rsidR="00984031" w:rsidRPr="00613937" w:rsidRDefault="00984031" w:rsidP="00984031">
      <w:r w:rsidRPr="00613937">
        <w:t xml:space="preserve">Where </w:t>
      </w:r>
      <w:r w:rsidRPr="00613937">
        <w:rPr>
          <w:i/>
        </w:rPr>
        <w:t>d</w:t>
      </w:r>
      <w:r w:rsidRPr="00613937">
        <w:t xml:space="preserve"> is the distance between the sensor and the reflecting object, </w:t>
      </w:r>
      <w:r w:rsidRPr="00613937">
        <w:rPr>
          <w:i/>
        </w:rPr>
        <w:t>c</w:t>
      </w:r>
      <w:r w:rsidRPr="00613937">
        <w:t xml:space="preserve"> is the speed of sound, and </w:t>
      </w:r>
      <w:r w:rsidRPr="00613937">
        <w:rPr>
          <w:i/>
        </w:rPr>
        <w:t>t</w:t>
      </w:r>
      <w:r w:rsidRPr="00613937">
        <w:t xml:space="preserve"> is the time it takes for the transmitted ultrasonic ping to travel from the transmitter back to the receiver. </w:t>
      </w:r>
      <w:r w:rsidR="00545591">
        <w:t>Sonars</w:t>
      </w:r>
      <w:r w:rsidRPr="00613937">
        <w:t xml:space="preserve"> typically generate several synchronized ultrasonic pings per second.</w:t>
      </w:r>
    </w:p>
    <w:p w14:paraId="582C831D" w14:textId="77777777" w:rsidR="00984031" w:rsidRPr="00613937" w:rsidRDefault="00461DB1" w:rsidP="00984031">
      <w:pPr>
        <w:keepNext/>
        <w:jc w:val="center"/>
      </w:pPr>
      <w:r w:rsidRPr="00613937">
        <w:rPr>
          <w:noProof/>
        </w:rPr>
        <w:lastRenderedPageBreak/>
        <w:drawing>
          <wp:inline distT="0" distB="0" distL="0" distR="0" wp14:anchorId="3B465575" wp14:editId="14494B70">
            <wp:extent cx="6081596" cy="2983424"/>
            <wp:effectExtent l="0" t="0" r="0" b="7620"/>
            <wp:docPr id="21" name="Picture 21" descr="C:\Users\amolki\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molki\Desktop\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03915" cy="2994373"/>
                    </a:xfrm>
                    <a:prstGeom prst="rect">
                      <a:avLst/>
                    </a:prstGeom>
                    <a:noFill/>
                    <a:ln>
                      <a:noFill/>
                    </a:ln>
                  </pic:spPr>
                </pic:pic>
              </a:graphicData>
            </a:graphic>
          </wp:inline>
        </w:drawing>
      </w:r>
    </w:p>
    <w:p w14:paraId="3EAEE1A7" w14:textId="77777777" w:rsidR="00984031" w:rsidRPr="00613937" w:rsidRDefault="00984031" w:rsidP="00984031">
      <w:pPr>
        <w:pStyle w:val="Caption"/>
        <w:jc w:val="center"/>
      </w:pPr>
      <w:r w:rsidRPr="00613937">
        <w:t>Figure 1-2</w:t>
      </w:r>
      <w:r w:rsidR="00773B94">
        <w:t>:</w:t>
      </w:r>
      <w:r w:rsidRPr="00613937">
        <w:t xml:space="preserve"> Sonar technique transmits and receives ultrasonic pings</w:t>
      </w:r>
    </w:p>
    <w:p w14:paraId="56138FA5" w14:textId="77777777" w:rsidR="00984031" w:rsidRPr="00613937" w:rsidRDefault="00984031" w:rsidP="00984031"/>
    <w:p w14:paraId="477A8DD3" w14:textId="77777777" w:rsidR="00984031" w:rsidRDefault="00545591" w:rsidP="00984031">
      <w:r>
        <w:t>Sonar</w:t>
      </w:r>
      <w:r w:rsidR="00984031" w:rsidRPr="00613937">
        <w:t xml:space="preserve"> distance sensors are ideal for long-range distance measurements as well as detecting large objects. The sensor mounted on the </w:t>
      </w:r>
      <w:r w:rsidR="00DD0BF0">
        <w:t>Quanser Mechatronic Sensors B</w:t>
      </w:r>
      <w:r w:rsidR="00984031" w:rsidRPr="00613937">
        <w:t>oard ca</w:t>
      </w:r>
      <w:r w:rsidR="0083327E">
        <w:t xml:space="preserve">n measure objects ranging from 6 </w:t>
      </w:r>
      <w:r w:rsidR="00984031" w:rsidRPr="00613937">
        <w:t xml:space="preserve">to </w:t>
      </w:r>
      <w:r w:rsidR="0083327E">
        <w:t>254 inches</w:t>
      </w:r>
      <w:r w:rsidR="00984031" w:rsidRPr="00613937">
        <w:t xml:space="preserve"> with a resolution of </w:t>
      </w:r>
      <w:r w:rsidR="00732E66">
        <w:rPr>
          <w:rFonts w:cs="Arial"/>
        </w:rPr>
        <w:t>±</w:t>
      </w:r>
      <w:r w:rsidR="0083327E">
        <w:t>1 inch</w:t>
      </w:r>
      <w:r w:rsidR="00984031" w:rsidRPr="00613937">
        <w:t xml:space="preserve">. Prior to being measured by the data acquisition system, the signal generated by the </w:t>
      </w:r>
      <w:r w:rsidR="008A463B">
        <w:t>sonar</w:t>
      </w:r>
      <w:r w:rsidR="00984031" w:rsidRPr="00613937">
        <w:t xml:space="preserve"> is amplified using the non-inverting amplifier illustrated in Figure 1-3. The relationship between the input and output voltages of the amplifier is determined using Equation 1-2:</w:t>
      </w:r>
    </w:p>
    <w:p w14:paraId="439FAC2C" w14:textId="77777777" w:rsidR="00773B94" w:rsidRDefault="00773B94" w:rsidP="00984031"/>
    <w:p w14:paraId="5F9CE9A0" w14:textId="77777777" w:rsidR="00773B94" w:rsidRDefault="00773B94" w:rsidP="00773B94">
      <w:pPr>
        <w:pStyle w:val="Caption"/>
      </w:pPr>
      <w:r>
        <w:t>Equation 1-2</w:t>
      </w:r>
    </w:p>
    <w:p w14:paraId="21BB9092" w14:textId="77777777" w:rsidR="00773B94" w:rsidRDefault="00487C4D" w:rsidP="00984031">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r>
            <w:rPr>
              <w:rFonts w:ascii="Cambria Math" w:hAnsi="Cambria Math"/>
              <w:color w:val="0A60A3"/>
              <w:sz w:val="32"/>
              <w:szCs w:val="32"/>
            </w:rPr>
            <m:t>=</m:t>
          </m:r>
          <m:d>
            <m:dPr>
              <m:ctrlPr>
                <w:rPr>
                  <w:rFonts w:ascii="Cambria Math" w:hAnsi="Cambria Math"/>
                  <w:i/>
                  <w:color w:val="0A60A3"/>
                  <w:sz w:val="32"/>
                  <w:szCs w:val="32"/>
                </w:rPr>
              </m:ctrlPr>
            </m:dPr>
            <m:e>
              <m:r>
                <w:rPr>
                  <w:rFonts w:ascii="Cambria Math" w:hAnsi="Cambria Math"/>
                  <w:color w:val="0A60A3"/>
                  <w:sz w:val="32"/>
                  <w:szCs w:val="32"/>
                </w:rPr>
                <m:t>1+</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1</m:t>
                      </m:r>
                    </m:sub>
                  </m:sSub>
                </m:den>
              </m:f>
            </m:e>
          </m:d>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in</m:t>
              </m:r>
            </m:sub>
          </m:sSub>
        </m:oMath>
      </m:oMathPara>
    </w:p>
    <w:p w14:paraId="33A5E4AA" w14:textId="77777777" w:rsidR="00773B94" w:rsidRPr="00613937" w:rsidRDefault="00773B94" w:rsidP="00984031"/>
    <w:p w14:paraId="7E422D5D" w14:textId="77777777" w:rsidR="00984031" w:rsidRPr="008A463B" w:rsidRDefault="00984031" w:rsidP="00984031">
      <w:r w:rsidRPr="00613937">
        <w:t xml:space="preserve">Where </w:t>
      </w:r>
      <w:r w:rsidRPr="00613937">
        <w:rPr>
          <w:i/>
        </w:rPr>
        <w:t>V</w:t>
      </w:r>
      <w:r w:rsidRPr="00613937">
        <w:rPr>
          <w:i/>
          <w:vertAlign w:val="subscript"/>
        </w:rPr>
        <w:t>in</w:t>
      </w:r>
      <w:r w:rsidRPr="00613937">
        <w:t xml:space="preserve"> is the signal generated by the </w:t>
      </w:r>
      <w:r w:rsidR="00545591">
        <w:t>sonar</w:t>
      </w:r>
      <w:r w:rsidRPr="00613937">
        <w:t xml:space="preserve"> sensor, </w:t>
      </w:r>
      <w:r w:rsidRPr="00613937">
        <w:rPr>
          <w:i/>
        </w:rPr>
        <w:t>V</w:t>
      </w:r>
      <w:r w:rsidRPr="00613937">
        <w:rPr>
          <w:i/>
          <w:vertAlign w:val="subscript"/>
        </w:rPr>
        <w:t>O</w:t>
      </w:r>
      <w:r w:rsidRPr="00613937">
        <w:t xml:space="preserve"> is the amplified signal, and resistors </w:t>
      </w:r>
      <w:r w:rsidRPr="00613937">
        <w:rPr>
          <w:i/>
        </w:rPr>
        <w:t>R</w:t>
      </w:r>
      <w:r w:rsidRPr="00613937">
        <w:rPr>
          <w:i/>
          <w:vertAlign w:val="subscript"/>
        </w:rPr>
        <w:t>1</w:t>
      </w:r>
      <w:r w:rsidRPr="00613937">
        <w:t xml:space="preserve"> = 1</w:t>
      </w:r>
      <w:r w:rsidR="00B719EA">
        <w:t>0</w:t>
      </w:r>
      <w:r w:rsidRPr="00613937">
        <w:t xml:space="preserve"> k</w:t>
      </w:r>
      <w:r w:rsidR="008A463B">
        <w:rPr>
          <w:rFonts w:ascii="Symbol" w:hAnsi="Symbol"/>
        </w:rPr>
        <w:t></w:t>
      </w:r>
      <w:r w:rsidRPr="00613937">
        <w:t xml:space="preserve"> and </w:t>
      </w:r>
      <w:r w:rsidRPr="00613937">
        <w:rPr>
          <w:i/>
        </w:rPr>
        <w:t>R</w:t>
      </w:r>
      <w:r w:rsidRPr="00613937">
        <w:rPr>
          <w:i/>
          <w:vertAlign w:val="subscript"/>
        </w:rPr>
        <w:t>2</w:t>
      </w:r>
      <w:r w:rsidRPr="00613937">
        <w:t xml:space="preserve"> = </w:t>
      </w:r>
      <w:r w:rsidR="00B719EA">
        <w:t>10</w:t>
      </w:r>
      <w:r w:rsidRPr="00613937">
        <w:t xml:space="preserve"> k</w:t>
      </w:r>
      <w:r w:rsidR="008A463B" w:rsidRPr="008A463B">
        <w:rPr>
          <w:rFonts w:ascii="Symbol" w:hAnsi="Symbol"/>
        </w:rPr>
        <w:t></w:t>
      </w:r>
      <w:r w:rsidRPr="00613937">
        <w:t xml:space="preserve"> determine the gain of the amplifier as follows: </w:t>
      </w:r>
      <w:r w:rsidRPr="00613937">
        <w:rPr>
          <w:i/>
        </w:rPr>
        <w:t>G</w:t>
      </w:r>
      <w:r w:rsidRPr="00613937">
        <w:t xml:space="preserve"> = </w:t>
      </w:r>
      <w:r w:rsidR="008A463B">
        <w:t xml:space="preserve">1 + </w:t>
      </w:r>
      <w:r w:rsidRPr="00613937">
        <w:rPr>
          <w:i/>
        </w:rPr>
        <w:t>R</w:t>
      </w:r>
      <w:r w:rsidRPr="00613937">
        <w:rPr>
          <w:i/>
          <w:vertAlign w:val="subscript"/>
        </w:rPr>
        <w:t>2</w:t>
      </w:r>
      <w:r w:rsidRPr="00613937">
        <w:t xml:space="preserve">/ </w:t>
      </w:r>
      <w:r w:rsidRPr="00613937">
        <w:rPr>
          <w:i/>
        </w:rPr>
        <w:t>R</w:t>
      </w:r>
      <w:r w:rsidRPr="00613937">
        <w:rPr>
          <w:i/>
          <w:vertAlign w:val="subscript"/>
        </w:rPr>
        <w:t>1</w:t>
      </w:r>
      <w:r w:rsidR="008A463B">
        <w:rPr>
          <w:i/>
        </w:rPr>
        <w:t>.</w:t>
      </w:r>
    </w:p>
    <w:p w14:paraId="4BD3404C" w14:textId="77777777" w:rsidR="00984031" w:rsidRPr="00613937" w:rsidRDefault="00E33D2C" w:rsidP="00984031">
      <w:pPr>
        <w:keepNext/>
        <w:jc w:val="center"/>
      </w:pPr>
      <w:r>
        <w:rPr>
          <w:noProof/>
        </w:rPr>
        <w:lastRenderedPageBreak/>
        <w:drawing>
          <wp:inline distT="0" distB="0" distL="0" distR="0" wp14:anchorId="5ADFCAAC" wp14:editId="566F1128">
            <wp:extent cx="3552825" cy="2190750"/>
            <wp:effectExtent l="0" t="0" r="9525" b="0"/>
            <wp:docPr id="116" name="Picture 116" descr="C:\Users\amolki\Desktop\Ultrasonic Ra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Ultrasonic Rang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52825" cy="2190750"/>
                    </a:xfrm>
                    <a:prstGeom prst="rect">
                      <a:avLst/>
                    </a:prstGeom>
                    <a:noFill/>
                    <a:ln>
                      <a:noFill/>
                    </a:ln>
                  </pic:spPr>
                </pic:pic>
              </a:graphicData>
            </a:graphic>
          </wp:inline>
        </w:drawing>
      </w:r>
    </w:p>
    <w:p w14:paraId="025672AA" w14:textId="77777777" w:rsidR="00B719EA" w:rsidRDefault="00B719EA" w:rsidP="00F44B14">
      <w:pPr>
        <w:pStyle w:val="Caption"/>
        <w:jc w:val="center"/>
      </w:pPr>
    </w:p>
    <w:p w14:paraId="49798912" w14:textId="77777777" w:rsidR="00576CC5" w:rsidRPr="00613937" w:rsidRDefault="00984031" w:rsidP="00F44B14">
      <w:pPr>
        <w:pStyle w:val="Caption"/>
        <w:jc w:val="center"/>
      </w:pPr>
      <w:r w:rsidRPr="00613937">
        <w:t>Figure 1-3</w:t>
      </w:r>
      <w:r w:rsidR="00773B94">
        <w:t>:</w:t>
      </w:r>
      <w:r w:rsidRPr="00613937">
        <w:t xml:space="preserve"> Non-inve</w:t>
      </w:r>
      <w:r w:rsidR="00F44B14" w:rsidRPr="00613937">
        <w:t>rting amplifier circuit diagram</w:t>
      </w:r>
    </w:p>
    <w:p w14:paraId="568C62EA" w14:textId="77777777" w:rsidR="00984031" w:rsidRPr="00613937" w:rsidRDefault="00984031" w:rsidP="00984031">
      <w:r w:rsidRPr="00613937">
        <w:t xml:space="preserve">In general, </w:t>
      </w:r>
      <w:r w:rsidR="00545591">
        <w:t>sonar</w:t>
      </w:r>
      <w:r w:rsidR="009F2B9C">
        <w:t xml:space="preserve"> sensors</w:t>
      </w:r>
      <w:r w:rsidRPr="00613937">
        <w:t xml:space="preserve"> are not suitable for close-range measurements and their resolution is relatively coarse. Furthermore, they may not detect soft objects such as clothing, blankets, and porous materials. Since the sonar technique relies on measuring reflected ultrasonic sound waves, </w:t>
      </w:r>
      <w:r w:rsidR="00545591">
        <w:t>sonar</w:t>
      </w:r>
      <w:r w:rsidRPr="00613937">
        <w:t xml:space="preserve"> do</w:t>
      </w:r>
      <w:r w:rsidR="009F2B9C">
        <w:t>es</w:t>
      </w:r>
      <w:r w:rsidRPr="00613937">
        <w:t xml:space="preserve"> not work in space.</w:t>
      </w:r>
    </w:p>
    <w:p w14:paraId="62BB80A6" w14:textId="77777777" w:rsidR="00773B94" w:rsidRDefault="00773B94">
      <w:pPr>
        <w:spacing w:line="240" w:lineRule="auto"/>
      </w:pPr>
      <w:r>
        <w:br w:type="page"/>
      </w:r>
    </w:p>
    <w:p w14:paraId="4E4351BF" w14:textId="77777777" w:rsidR="00576CC5" w:rsidRPr="00613937" w:rsidRDefault="00576CC5" w:rsidP="00576CC5">
      <w:pPr>
        <w:pStyle w:val="Heading3"/>
      </w:pPr>
      <w:bookmarkStart w:id="37" w:name="_Toc516839792"/>
      <w:r w:rsidRPr="00613937">
        <w:lastRenderedPageBreak/>
        <w:t>1.2 Implement</w:t>
      </w:r>
      <w:bookmarkEnd w:id="37"/>
    </w:p>
    <w:p w14:paraId="07A3E661" w14:textId="77777777" w:rsidR="00576CC5" w:rsidRDefault="00576CC5" w:rsidP="00576CC5"/>
    <w:p w14:paraId="35C9D07C" w14:textId="77777777" w:rsidR="00B422CF" w:rsidRDefault="00B422CF" w:rsidP="00B422CF">
      <w:r w:rsidRPr="0079114E">
        <w:t xml:space="preserve">The Virtual Instrument (VI) used to collect data from and calibrate the </w:t>
      </w:r>
      <w:r>
        <w:t>sonar</w:t>
      </w:r>
      <w:r w:rsidRPr="0079114E">
        <w:t xml:space="preserve"> is shown in Figure </w:t>
      </w:r>
      <w:r>
        <w:t>1-4</w:t>
      </w:r>
      <w:r w:rsidRPr="0079114E">
        <w:t>.</w:t>
      </w:r>
    </w:p>
    <w:p w14:paraId="1A4FF632" w14:textId="77777777" w:rsidR="00B422CF" w:rsidRDefault="00B422CF" w:rsidP="00B422CF"/>
    <w:p w14:paraId="08A4AB24" w14:textId="77777777" w:rsidR="00B422CF" w:rsidRDefault="005D4A4C" w:rsidP="00773B94">
      <w:pPr>
        <w:jc w:val="center"/>
      </w:pPr>
      <w:r>
        <w:rPr>
          <w:noProof/>
        </w:rPr>
        <w:drawing>
          <wp:inline distT="0" distB="0" distL="0" distR="0" wp14:anchorId="7DF22237" wp14:editId="4D178D65">
            <wp:extent cx="5337620" cy="6425044"/>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56412" cy="6447664"/>
                    </a:xfrm>
                    <a:prstGeom prst="rect">
                      <a:avLst/>
                    </a:prstGeom>
                    <a:noFill/>
                  </pic:spPr>
                </pic:pic>
              </a:graphicData>
            </a:graphic>
          </wp:inline>
        </w:drawing>
      </w:r>
    </w:p>
    <w:p w14:paraId="304648CA" w14:textId="77777777" w:rsidR="00B422CF" w:rsidRDefault="00B422CF" w:rsidP="00B422CF">
      <w:pPr>
        <w:pStyle w:val="Caption"/>
        <w:jc w:val="center"/>
      </w:pPr>
      <w:r w:rsidRPr="0079114E">
        <w:t>Figure</w:t>
      </w:r>
      <w:r>
        <w:t xml:space="preserve"> 1-4</w:t>
      </w:r>
      <w:r w:rsidRPr="0079114E">
        <w:t xml:space="preserve"> VI </w:t>
      </w:r>
      <w:r>
        <w:t>for</w:t>
      </w:r>
      <w:r w:rsidRPr="0079114E">
        <w:t xml:space="preserve"> collect</w:t>
      </w:r>
      <w:r>
        <w:t>ing</w:t>
      </w:r>
      <w:r w:rsidRPr="0079114E">
        <w:t xml:space="preserve"> data from </w:t>
      </w:r>
      <w:r>
        <w:t>the sonar</w:t>
      </w:r>
    </w:p>
    <w:p w14:paraId="13633684" w14:textId="77777777" w:rsidR="00B422CF" w:rsidRDefault="00B422CF" w:rsidP="00B422CF">
      <w:pPr>
        <w:pStyle w:val="Heading4"/>
      </w:pPr>
      <w:r>
        <w:lastRenderedPageBreak/>
        <w:t>Collect Data</w:t>
      </w:r>
    </w:p>
    <w:p w14:paraId="602F2438" w14:textId="77777777" w:rsidR="00B422CF" w:rsidRPr="003B23E1" w:rsidRDefault="00B422CF" w:rsidP="00B422CF"/>
    <w:p w14:paraId="0B8D5003" w14:textId="77777777" w:rsidR="00B422CF" w:rsidRDefault="00B422CF" w:rsidP="008E1A44">
      <w:pPr>
        <w:pStyle w:val="ListParagraph"/>
        <w:numPr>
          <w:ilvl w:val="0"/>
          <w:numId w:val="18"/>
        </w:numPr>
      </w:pPr>
      <w:r>
        <w:t xml:space="preserve">Prior to conducting this lab, use the </w:t>
      </w:r>
      <w:r w:rsidR="004A5780" w:rsidRPr="004A5780">
        <w:rPr>
          <w:b/>
        </w:rPr>
        <w:t>Application Board Power</w:t>
      </w:r>
      <w:r w:rsidR="00510350">
        <w:rPr>
          <w:b/>
        </w:rPr>
        <w:t xml:space="preserve"> </w:t>
      </w:r>
      <w:r>
        <w:t xml:space="preserve">switch to cycle the </w:t>
      </w:r>
      <w:r w:rsidR="00773B94">
        <w:t xml:space="preserve">Quanser </w:t>
      </w:r>
      <w:r>
        <w:t xml:space="preserve">Mechatronic Sensors Board power. The MaxBotix </w:t>
      </w:r>
      <w:r w:rsidR="00545591">
        <w:t xml:space="preserve">sonar </w:t>
      </w:r>
      <w:r>
        <w:t>sensor performs a self-calibration on power-up to compensate for ambient temperature and humidity. Ensure that there are no objects close to the sensor while cycling the power. Best sensitivity is obtained when the sensor</w:t>
      </w:r>
      <w:r w:rsidR="0083327E">
        <w:t>’s detection area</w:t>
      </w:r>
      <w:r>
        <w:t xml:space="preserve"> is clear </w:t>
      </w:r>
      <w:r w:rsidR="0083327E">
        <w:t xml:space="preserve">of any objects </w:t>
      </w:r>
      <w:r>
        <w:t xml:space="preserve">for </w:t>
      </w:r>
      <w:r w:rsidR="0083327E">
        <w:t>14 inches</w:t>
      </w:r>
      <w:r>
        <w:t xml:space="preserve"> during power-up.</w:t>
      </w:r>
    </w:p>
    <w:p w14:paraId="47434A7F" w14:textId="77777777" w:rsidR="00B422CF" w:rsidRPr="004A5780" w:rsidRDefault="00B422CF" w:rsidP="008E1A44">
      <w:pPr>
        <w:pStyle w:val="ListParagraph"/>
        <w:numPr>
          <w:ilvl w:val="0"/>
          <w:numId w:val="18"/>
        </w:numPr>
      </w:pPr>
      <w:r>
        <w:t>Open</w:t>
      </w:r>
      <w:r w:rsidR="00610BC3">
        <w:t xml:space="preserve"> </w:t>
      </w:r>
      <w:r w:rsidRPr="004A5780">
        <w:rPr>
          <w:b/>
        </w:rPr>
        <w:t>Mechatronic Sensors Board.lvproj</w:t>
      </w:r>
    </w:p>
    <w:p w14:paraId="7B8DC7F2" w14:textId="77777777" w:rsidR="00B422CF" w:rsidRPr="004A5780" w:rsidRDefault="00B422CF" w:rsidP="008E1A44">
      <w:pPr>
        <w:pStyle w:val="ListParagraph"/>
        <w:numPr>
          <w:ilvl w:val="0"/>
          <w:numId w:val="18"/>
        </w:numPr>
        <w:rPr>
          <w:b/>
        </w:rPr>
      </w:pPr>
      <w:r>
        <w:t xml:space="preserve">From the </w:t>
      </w:r>
      <w:r w:rsidRPr="004A5780">
        <w:rPr>
          <w:b/>
        </w:rPr>
        <w:t>Project Explorer</w:t>
      </w:r>
      <w:r w:rsidRPr="004A5780">
        <w:t xml:space="preserve"> window, open </w:t>
      </w:r>
      <w:r w:rsidRPr="004A5780">
        <w:rPr>
          <w:b/>
        </w:rPr>
        <w:t>Mechatronic Sensors - Sonar.vi</w:t>
      </w:r>
    </w:p>
    <w:p w14:paraId="093C78A4" w14:textId="77777777" w:rsidR="00B422CF" w:rsidRDefault="00B422CF" w:rsidP="008E1A44">
      <w:pPr>
        <w:pStyle w:val="ListParagraph"/>
        <w:numPr>
          <w:ilvl w:val="0"/>
          <w:numId w:val="18"/>
        </w:numPr>
      </w:pPr>
      <w:r>
        <w:t xml:space="preserve">Click on the </w:t>
      </w:r>
      <w:r w:rsidRPr="004A5780">
        <w:rPr>
          <w:b/>
        </w:rPr>
        <w:t>Collect Data</w:t>
      </w:r>
      <w:r>
        <w:t xml:space="preserve"> tab.</w:t>
      </w:r>
    </w:p>
    <w:p w14:paraId="6FECEA71" w14:textId="77777777" w:rsidR="00B422CF" w:rsidRDefault="00B422CF" w:rsidP="008E1A44">
      <w:pPr>
        <w:pStyle w:val="ListParagraph"/>
        <w:numPr>
          <w:ilvl w:val="0"/>
          <w:numId w:val="18"/>
        </w:numPr>
      </w:pPr>
      <w:r>
        <w:t>Run the VI.</w:t>
      </w:r>
    </w:p>
    <w:p w14:paraId="6EEADA19" w14:textId="77777777" w:rsidR="00537FE1" w:rsidRDefault="00B422CF" w:rsidP="008E1A44">
      <w:pPr>
        <w:pStyle w:val="ListParagraph"/>
        <w:numPr>
          <w:ilvl w:val="0"/>
          <w:numId w:val="18"/>
        </w:numPr>
      </w:pPr>
      <w:r>
        <w:t xml:space="preserve">Wait for the </w:t>
      </w:r>
      <w:r w:rsidRPr="004A5780">
        <w:rPr>
          <w:b/>
        </w:rPr>
        <w:t>Initialized?</w:t>
      </w:r>
      <w:r>
        <w:t xml:space="preserve"> LED indicator to turn on</w:t>
      </w:r>
      <w:r w:rsidR="00537FE1">
        <w:t>.</w:t>
      </w:r>
    </w:p>
    <w:p w14:paraId="42BDE466" w14:textId="77777777" w:rsidR="00537FE1" w:rsidRDefault="00537FE1" w:rsidP="008E1A44">
      <w:pPr>
        <w:pStyle w:val="ListParagraph"/>
        <w:numPr>
          <w:ilvl w:val="0"/>
          <w:numId w:val="18"/>
        </w:numPr>
      </w:pPr>
      <w:r>
        <w:t xml:space="preserve">Enter </w:t>
      </w:r>
      <w:r w:rsidRPr="004A5780">
        <w:rPr>
          <w:b/>
        </w:rPr>
        <w:t>7</w:t>
      </w:r>
      <w:r>
        <w:t xml:space="preserve"> in the </w:t>
      </w:r>
      <w:r w:rsidRPr="004A5780">
        <w:rPr>
          <w:b/>
        </w:rPr>
        <w:t>Target Distance (in)</w:t>
      </w:r>
      <w:r>
        <w:t xml:space="preserve"> array.</w:t>
      </w:r>
    </w:p>
    <w:p w14:paraId="09EFE584" w14:textId="77777777" w:rsidR="00537FE1" w:rsidRDefault="00537FE1" w:rsidP="008E1A44">
      <w:pPr>
        <w:pStyle w:val="ListParagraph"/>
        <w:numPr>
          <w:ilvl w:val="0"/>
          <w:numId w:val="18"/>
        </w:numPr>
      </w:pPr>
      <w:r>
        <w:t xml:space="preserve">Hold a sturdy cardboard </w:t>
      </w:r>
      <w:r w:rsidR="00D81AE4">
        <w:t xml:space="preserve">target </w:t>
      </w:r>
      <w:r w:rsidR="004B2210">
        <w:t xml:space="preserve">that is sized </w:t>
      </w:r>
      <w:r w:rsidR="007D6289">
        <w:t xml:space="preserve">12 in by 12 in at a distance of </w:t>
      </w:r>
      <w:r w:rsidRPr="00AE3D23">
        <w:t>7</w:t>
      </w:r>
      <w:r>
        <w:t xml:space="preserve"> inches away from the </w:t>
      </w:r>
      <w:r w:rsidR="006C2FCB">
        <w:t>surface of the application board</w:t>
      </w:r>
      <w:r>
        <w:t xml:space="preserve">. Using the </w:t>
      </w:r>
      <w:r w:rsidRPr="00FF12B6">
        <w:rPr>
          <w:b/>
        </w:rPr>
        <w:t>Uncalibrated Output</w:t>
      </w:r>
      <w:r>
        <w:t xml:space="preserve"> waveform chart, read the corresponding sensor output and enter the value in the </w:t>
      </w:r>
      <w:r w:rsidRPr="00FF12B6">
        <w:rPr>
          <w:b/>
        </w:rPr>
        <w:t>Sensor Output (V)</w:t>
      </w:r>
      <w:r>
        <w:t xml:space="preserve"> array.</w:t>
      </w:r>
      <w:r w:rsidR="00033F20">
        <w:br/>
      </w:r>
      <w:r w:rsidR="00033F20">
        <w:br/>
      </w:r>
      <w:r w:rsidRPr="00033F20">
        <w:rPr>
          <w:i/>
        </w:rPr>
        <w:t>Note:</w:t>
      </w:r>
      <w:r w:rsidR="00A016E5">
        <w:rPr>
          <w:i/>
        </w:rPr>
        <w:t xml:space="preserve"> </w:t>
      </w:r>
      <w:r w:rsidR="007D6289">
        <w:t>S</w:t>
      </w:r>
      <w:r>
        <w:t>ince the sensor generates a wide</w:t>
      </w:r>
      <w:r w:rsidR="00A016E5">
        <w:t xml:space="preserve"> </w:t>
      </w:r>
      <w:r>
        <w:t>cone-shaped pulse, do not stand too close to the sensor while taking measurements. It will cause</w:t>
      </w:r>
      <w:r w:rsidR="00A016E5">
        <w:t xml:space="preserve"> </w:t>
      </w:r>
      <w:r>
        <w:t>the sensor to detect your body which will interfere with your measurements. When measuring</w:t>
      </w:r>
      <w:r w:rsidR="00A016E5">
        <w:t xml:space="preserve"> </w:t>
      </w:r>
      <w:r>
        <w:t>targets at longer distances, you will need to stand back and stretch out your arm while holding the</w:t>
      </w:r>
      <w:r w:rsidR="00A016E5">
        <w:t xml:space="preserve"> </w:t>
      </w:r>
      <w:r>
        <w:t>target to get a valid measurement.</w:t>
      </w:r>
      <w:r w:rsidR="00033F20">
        <w:br/>
      </w:r>
    </w:p>
    <w:p w14:paraId="53449EDE" w14:textId="77777777" w:rsidR="00537FE1" w:rsidRDefault="00537FE1" w:rsidP="008E1A44">
      <w:pPr>
        <w:pStyle w:val="ListParagraph"/>
        <w:numPr>
          <w:ilvl w:val="0"/>
          <w:numId w:val="18"/>
        </w:numPr>
      </w:pPr>
      <w:r>
        <w:t xml:space="preserve">Continue taking measurements by moving the target in </w:t>
      </w:r>
      <w:r w:rsidR="00033F20" w:rsidRPr="00AE3D23">
        <w:t>3</w:t>
      </w:r>
      <w:r w:rsidR="00033F20">
        <w:t xml:space="preserve"> inch </w:t>
      </w:r>
      <w:r>
        <w:t>intervals away from the sensor. Each</w:t>
      </w:r>
      <w:r w:rsidR="00A016E5">
        <w:t xml:space="preserve"> </w:t>
      </w:r>
      <w:r>
        <w:t xml:space="preserve">time, enter the target distance and measured sensor outputs in the </w:t>
      </w:r>
      <w:r w:rsidRPr="007D6289">
        <w:rPr>
          <w:b/>
        </w:rPr>
        <w:t>Target Distance (</w:t>
      </w:r>
      <w:r w:rsidR="00033F20" w:rsidRPr="007D6289">
        <w:rPr>
          <w:b/>
        </w:rPr>
        <w:t>in</w:t>
      </w:r>
      <w:r w:rsidRPr="007D6289">
        <w:rPr>
          <w:b/>
        </w:rPr>
        <w:t>)</w:t>
      </w:r>
      <w:r>
        <w:t xml:space="preserve"> and </w:t>
      </w:r>
      <w:r w:rsidRPr="007D6289">
        <w:rPr>
          <w:b/>
        </w:rPr>
        <w:t>Sensor</w:t>
      </w:r>
      <w:r w:rsidR="00A016E5">
        <w:rPr>
          <w:b/>
        </w:rPr>
        <w:t xml:space="preserve"> </w:t>
      </w:r>
      <w:r w:rsidRPr="007D6289">
        <w:rPr>
          <w:b/>
        </w:rPr>
        <w:t>Output (V)</w:t>
      </w:r>
      <w:r>
        <w:t xml:space="preserve"> arrays respectively.</w:t>
      </w:r>
      <w:r w:rsidR="00033F20">
        <w:br/>
      </w:r>
      <w:r w:rsidR="00033F20">
        <w:br/>
      </w:r>
      <w:r w:rsidRPr="007D6289">
        <w:rPr>
          <w:i/>
        </w:rPr>
        <w:t>Note</w:t>
      </w:r>
      <w:r>
        <w:t xml:space="preserve">: </w:t>
      </w:r>
      <w:r w:rsidR="007D6289">
        <w:t>Once</w:t>
      </w:r>
      <w:r>
        <w:t xml:space="preserve"> the measured readings are entered, a linear curve is automatically generated to fit the</w:t>
      </w:r>
      <w:r w:rsidR="00A016E5">
        <w:t xml:space="preserve"> </w:t>
      </w:r>
      <w:r>
        <w:t xml:space="preserve">data. The curve is shown in the </w:t>
      </w:r>
      <w:r w:rsidRPr="007D6289">
        <w:rPr>
          <w:b/>
        </w:rPr>
        <w:t>Sensor Readings</w:t>
      </w:r>
      <w:r>
        <w:t xml:space="preserve"> waveform graph. This curve represents the</w:t>
      </w:r>
      <w:r w:rsidR="00A016E5">
        <w:t xml:space="preserve"> </w:t>
      </w:r>
      <w:r>
        <w:t>calibration curve of the sensor.</w:t>
      </w:r>
      <w:r w:rsidR="00033F20">
        <w:br/>
      </w:r>
    </w:p>
    <w:p w14:paraId="0A8F810B" w14:textId="77777777" w:rsidR="007D6289" w:rsidRDefault="007D6289" w:rsidP="008E1A44">
      <w:pPr>
        <w:pStyle w:val="ListParagraph"/>
        <w:numPr>
          <w:ilvl w:val="0"/>
          <w:numId w:val="18"/>
        </w:numPr>
      </w:pPr>
      <w:r>
        <w:t xml:space="preserve">Record the collected data in </w:t>
      </w:r>
      <w:r w:rsidRPr="00AE3D23">
        <w:t>Table 1-1</w:t>
      </w:r>
      <w:r>
        <w:t>.</w:t>
      </w:r>
    </w:p>
    <w:p w14:paraId="3E564708" w14:textId="77777777" w:rsidR="00537FE1" w:rsidRDefault="00537FE1" w:rsidP="008E1A44">
      <w:pPr>
        <w:pStyle w:val="ListParagraph"/>
        <w:numPr>
          <w:ilvl w:val="0"/>
          <w:numId w:val="18"/>
        </w:numPr>
      </w:pPr>
      <w:r>
        <w:t>The slope and offset of the calibration curve are automatically calculated by the VI and displayed</w:t>
      </w:r>
      <w:r w:rsidR="00A016E5">
        <w:t xml:space="preserve"> </w:t>
      </w:r>
      <w:r>
        <w:t xml:space="preserve">in the </w:t>
      </w:r>
      <w:r w:rsidRPr="007D6289">
        <w:rPr>
          <w:b/>
        </w:rPr>
        <w:t>Slope (</w:t>
      </w:r>
      <w:r w:rsidR="00033F20" w:rsidRPr="007D6289">
        <w:rPr>
          <w:b/>
        </w:rPr>
        <w:t>in</w:t>
      </w:r>
      <w:r w:rsidRPr="007D6289">
        <w:rPr>
          <w:b/>
        </w:rPr>
        <w:t>/V)</w:t>
      </w:r>
      <w:r>
        <w:t xml:space="preserve"> and </w:t>
      </w:r>
      <w:r w:rsidRPr="007D6289">
        <w:rPr>
          <w:b/>
        </w:rPr>
        <w:t>Offset (</w:t>
      </w:r>
      <w:r w:rsidR="00033F20" w:rsidRPr="007D6289">
        <w:rPr>
          <w:b/>
        </w:rPr>
        <w:t>in</w:t>
      </w:r>
      <w:r w:rsidRPr="007D6289">
        <w:rPr>
          <w:b/>
        </w:rPr>
        <w:t>)</w:t>
      </w:r>
      <w:r>
        <w:t xml:space="preserve"> indicators. </w:t>
      </w:r>
      <w:r w:rsidR="007D6289">
        <w:t xml:space="preserve">Record these values in </w:t>
      </w:r>
      <w:r w:rsidR="007D6289" w:rsidRPr="00AE3D23">
        <w:t>Table 1-2</w:t>
      </w:r>
      <w:r w:rsidR="007D6289">
        <w:t>.</w:t>
      </w:r>
    </w:p>
    <w:p w14:paraId="0EEFD50D" w14:textId="77777777" w:rsidR="00ED6FBB" w:rsidRDefault="00ED6FBB" w:rsidP="008E1A44">
      <w:pPr>
        <w:pStyle w:val="ListParagraph"/>
        <w:numPr>
          <w:ilvl w:val="0"/>
          <w:numId w:val="18"/>
        </w:numPr>
      </w:pPr>
      <w:r>
        <w:t xml:space="preserve">Take a screenshot of the </w:t>
      </w:r>
      <w:r w:rsidRPr="007D6289">
        <w:rPr>
          <w:b/>
        </w:rPr>
        <w:t>Sensor Readings</w:t>
      </w:r>
      <w:r>
        <w:t xml:space="preserve"> graph.</w:t>
      </w:r>
    </w:p>
    <w:p w14:paraId="21CD10B7" w14:textId="77777777" w:rsidR="00B422CF" w:rsidRDefault="00537FE1" w:rsidP="008E1A44">
      <w:pPr>
        <w:pStyle w:val="ListParagraph"/>
        <w:numPr>
          <w:ilvl w:val="0"/>
          <w:numId w:val="18"/>
        </w:numPr>
      </w:pPr>
      <w:r>
        <w:lastRenderedPageBreak/>
        <w:t>Continue to the next section.</w:t>
      </w:r>
    </w:p>
    <w:p w14:paraId="530710C6" w14:textId="77777777" w:rsidR="00033F20" w:rsidRDefault="00033F20" w:rsidP="0041585B"/>
    <w:p w14:paraId="511B6308" w14:textId="77777777" w:rsidR="00033F20" w:rsidRDefault="00033F20" w:rsidP="00033F20">
      <w:pPr>
        <w:pStyle w:val="Caption"/>
        <w:jc w:val="center"/>
      </w:pPr>
      <w:r>
        <w:t>T</w:t>
      </w:r>
      <w:r w:rsidRPr="00613937">
        <w:t xml:space="preserve">able </w:t>
      </w:r>
      <w:r>
        <w:t>1</w:t>
      </w:r>
      <w:r w:rsidRPr="00613937">
        <w:t xml:space="preserve">-1 </w:t>
      </w:r>
      <w:r w:rsidRPr="003B23E1">
        <w:t>Reco</w:t>
      </w:r>
      <w:r>
        <w:t>rded sonar measurements</w:t>
      </w:r>
    </w:p>
    <w:tbl>
      <w:tblPr>
        <w:tblStyle w:val="GridTable5Dark-Accent11"/>
        <w:tblW w:w="5093"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613"/>
        <w:gridCol w:w="2480"/>
      </w:tblGrid>
      <w:tr w:rsidR="00033F20" w:rsidRPr="00613937" w14:paraId="7BDA4456" w14:textId="77777777" w:rsidTr="00ED6FBB">
        <w:trPr>
          <w:jc w:val="center"/>
        </w:trPr>
        <w:tc>
          <w:tcPr>
            <w:tcW w:w="2613" w:type="dxa"/>
            <w:shd w:val="clear" w:color="auto" w:fill="auto"/>
          </w:tcPr>
          <w:p w14:paraId="22B3015A" w14:textId="77777777" w:rsidR="00033F20" w:rsidRPr="00613937" w:rsidRDefault="00033F20" w:rsidP="00545591">
            <w:pPr>
              <w:jc w:val="center"/>
            </w:pPr>
            <w:r>
              <w:t>Target Distance (in)</w:t>
            </w:r>
          </w:p>
        </w:tc>
        <w:tc>
          <w:tcPr>
            <w:tcW w:w="2480" w:type="dxa"/>
            <w:shd w:val="clear" w:color="auto" w:fill="auto"/>
          </w:tcPr>
          <w:p w14:paraId="48478C32" w14:textId="77777777" w:rsidR="00033F20" w:rsidRPr="00613937" w:rsidRDefault="00033F20" w:rsidP="00545591">
            <w:pPr>
              <w:jc w:val="center"/>
            </w:pPr>
            <w:r>
              <w:t>Sensor Output (V)</w:t>
            </w:r>
          </w:p>
        </w:tc>
      </w:tr>
      <w:tr w:rsidR="00033F20" w:rsidRPr="00613937" w14:paraId="71E053E5" w14:textId="77777777" w:rsidTr="00ED6FBB">
        <w:trPr>
          <w:trHeight w:val="170"/>
          <w:jc w:val="center"/>
        </w:trPr>
        <w:tc>
          <w:tcPr>
            <w:tcW w:w="2613" w:type="dxa"/>
            <w:shd w:val="clear" w:color="auto" w:fill="auto"/>
          </w:tcPr>
          <w:p w14:paraId="7F7C7FD7" w14:textId="77777777" w:rsidR="00033F20" w:rsidRPr="00613937" w:rsidRDefault="00033F20" w:rsidP="00545591">
            <w:pPr>
              <w:jc w:val="center"/>
            </w:pPr>
            <w:r>
              <w:t>7</w:t>
            </w:r>
          </w:p>
        </w:tc>
        <w:tc>
          <w:tcPr>
            <w:tcW w:w="2480" w:type="dxa"/>
            <w:shd w:val="clear" w:color="auto" w:fill="auto"/>
          </w:tcPr>
          <w:p w14:paraId="66414AD2" w14:textId="77777777" w:rsidR="00033F20" w:rsidRPr="00613937" w:rsidRDefault="00033F20" w:rsidP="00545591"/>
        </w:tc>
      </w:tr>
      <w:tr w:rsidR="00033F20" w:rsidRPr="00613937" w14:paraId="31E59DF6" w14:textId="77777777" w:rsidTr="00ED6FBB">
        <w:trPr>
          <w:trHeight w:val="323"/>
          <w:jc w:val="center"/>
        </w:trPr>
        <w:tc>
          <w:tcPr>
            <w:tcW w:w="2613" w:type="dxa"/>
            <w:shd w:val="clear" w:color="auto" w:fill="auto"/>
          </w:tcPr>
          <w:p w14:paraId="45FF70D3" w14:textId="77777777" w:rsidR="00033F20" w:rsidRPr="00613937" w:rsidRDefault="00033F20" w:rsidP="00545591">
            <w:pPr>
              <w:jc w:val="center"/>
            </w:pPr>
            <w:r>
              <w:t>10</w:t>
            </w:r>
          </w:p>
        </w:tc>
        <w:tc>
          <w:tcPr>
            <w:tcW w:w="2480" w:type="dxa"/>
            <w:shd w:val="clear" w:color="auto" w:fill="auto"/>
          </w:tcPr>
          <w:p w14:paraId="73983992" w14:textId="77777777" w:rsidR="00033F20" w:rsidRPr="00613937" w:rsidRDefault="00033F20" w:rsidP="00545591"/>
        </w:tc>
      </w:tr>
      <w:tr w:rsidR="00033F20" w:rsidRPr="00613937" w14:paraId="1A64B37B" w14:textId="77777777" w:rsidTr="00ED6FBB">
        <w:trPr>
          <w:trHeight w:val="323"/>
          <w:jc w:val="center"/>
        </w:trPr>
        <w:tc>
          <w:tcPr>
            <w:tcW w:w="2613" w:type="dxa"/>
            <w:shd w:val="clear" w:color="auto" w:fill="auto"/>
          </w:tcPr>
          <w:p w14:paraId="50E9AD06" w14:textId="77777777" w:rsidR="00033F20" w:rsidRPr="00613937" w:rsidRDefault="00033F20" w:rsidP="00545591">
            <w:pPr>
              <w:jc w:val="center"/>
            </w:pPr>
            <w:r>
              <w:t>13</w:t>
            </w:r>
          </w:p>
        </w:tc>
        <w:tc>
          <w:tcPr>
            <w:tcW w:w="2480" w:type="dxa"/>
            <w:shd w:val="clear" w:color="auto" w:fill="auto"/>
          </w:tcPr>
          <w:p w14:paraId="2F9FA409" w14:textId="77777777" w:rsidR="00033F20" w:rsidRPr="00613937" w:rsidRDefault="00033F20" w:rsidP="00545591"/>
        </w:tc>
      </w:tr>
      <w:tr w:rsidR="00033F20" w:rsidRPr="00613937" w14:paraId="21ACEA06" w14:textId="77777777" w:rsidTr="00ED6FBB">
        <w:trPr>
          <w:trHeight w:val="323"/>
          <w:jc w:val="center"/>
        </w:trPr>
        <w:tc>
          <w:tcPr>
            <w:tcW w:w="2613" w:type="dxa"/>
            <w:shd w:val="clear" w:color="auto" w:fill="auto"/>
          </w:tcPr>
          <w:p w14:paraId="244630BB" w14:textId="77777777" w:rsidR="00033F20" w:rsidRDefault="00033F20" w:rsidP="00545591">
            <w:pPr>
              <w:jc w:val="center"/>
            </w:pPr>
            <w:r>
              <w:t>16</w:t>
            </w:r>
          </w:p>
        </w:tc>
        <w:tc>
          <w:tcPr>
            <w:tcW w:w="2480" w:type="dxa"/>
            <w:shd w:val="clear" w:color="auto" w:fill="auto"/>
          </w:tcPr>
          <w:p w14:paraId="33C82E81" w14:textId="77777777" w:rsidR="00033F20" w:rsidRPr="00613937" w:rsidRDefault="00033F20" w:rsidP="00545591"/>
        </w:tc>
      </w:tr>
      <w:tr w:rsidR="00033F20" w:rsidRPr="00613937" w14:paraId="6BC09183" w14:textId="77777777" w:rsidTr="00ED6FBB">
        <w:trPr>
          <w:trHeight w:val="323"/>
          <w:jc w:val="center"/>
        </w:trPr>
        <w:tc>
          <w:tcPr>
            <w:tcW w:w="2613" w:type="dxa"/>
            <w:shd w:val="clear" w:color="auto" w:fill="auto"/>
          </w:tcPr>
          <w:p w14:paraId="019AB5E2" w14:textId="77777777" w:rsidR="00033F20" w:rsidRDefault="00033F20" w:rsidP="00545591">
            <w:pPr>
              <w:jc w:val="center"/>
            </w:pPr>
            <w:r>
              <w:t>19</w:t>
            </w:r>
          </w:p>
        </w:tc>
        <w:tc>
          <w:tcPr>
            <w:tcW w:w="2480" w:type="dxa"/>
            <w:shd w:val="clear" w:color="auto" w:fill="auto"/>
          </w:tcPr>
          <w:p w14:paraId="27406071" w14:textId="77777777" w:rsidR="00033F20" w:rsidRPr="00613937" w:rsidRDefault="00033F20" w:rsidP="00545591"/>
        </w:tc>
      </w:tr>
      <w:tr w:rsidR="00033F20" w:rsidRPr="00613937" w14:paraId="7306D6F1" w14:textId="77777777" w:rsidTr="00ED6FBB">
        <w:trPr>
          <w:trHeight w:val="323"/>
          <w:jc w:val="center"/>
        </w:trPr>
        <w:tc>
          <w:tcPr>
            <w:tcW w:w="2613" w:type="dxa"/>
            <w:shd w:val="clear" w:color="auto" w:fill="auto"/>
          </w:tcPr>
          <w:p w14:paraId="559B385A" w14:textId="77777777" w:rsidR="00033F20" w:rsidRDefault="00033F20" w:rsidP="00545591">
            <w:pPr>
              <w:jc w:val="center"/>
            </w:pPr>
            <w:r>
              <w:t>22</w:t>
            </w:r>
          </w:p>
        </w:tc>
        <w:tc>
          <w:tcPr>
            <w:tcW w:w="2480" w:type="dxa"/>
            <w:shd w:val="clear" w:color="auto" w:fill="auto"/>
          </w:tcPr>
          <w:p w14:paraId="3ECDAA30" w14:textId="77777777" w:rsidR="00033F20" w:rsidRPr="00613937" w:rsidRDefault="00033F20" w:rsidP="00545591"/>
        </w:tc>
      </w:tr>
      <w:tr w:rsidR="00033F20" w:rsidRPr="00613937" w14:paraId="14AB0004" w14:textId="77777777" w:rsidTr="00ED6FBB">
        <w:trPr>
          <w:jc w:val="center"/>
        </w:trPr>
        <w:tc>
          <w:tcPr>
            <w:tcW w:w="2613" w:type="dxa"/>
            <w:shd w:val="clear" w:color="auto" w:fill="auto"/>
          </w:tcPr>
          <w:p w14:paraId="6870BDC8" w14:textId="77777777" w:rsidR="00033F20" w:rsidRPr="00613937" w:rsidRDefault="00033F20" w:rsidP="00545591">
            <w:pPr>
              <w:jc w:val="center"/>
            </w:pPr>
            <w:r>
              <w:t>25</w:t>
            </w:r>
          </w:p>
        </w:tc>
        <w:tc>
          <w:tcPr>
            <w:tcW w:w="2480" w:type="dxa"/>
            <w:shd w:val="clear" w:color="auto" w:fill="auto"/>
          </w:tcPr>
          <w:p w14:paraId="482D8097" w14:textId="77777777" w:rsidR="00033F20" w:rsidRPr="00613937" w:rsidRDefault="00033F20" w:rsidP="00545591"/>
        </w:tc>
      </w:tr>
    </w:tbl>
    <w:p w14:paraId="7F2C6726" w14:textId="77777777" w:rsidR="007D6289" w:rsidRDefault="007D6289" w:rsidP="0041585B"/>
    <w:p w14:paraId="657E2ADE" w14:textId="77777777" w:rsidR="007D6289" w:rsidRDefault="007D6289" w:rsidP="007D6289"/>
    <w:p w14:paraId="343F6F79" w14:textId="77777777" w:rsidR="007D6289" w:rsidRDefault="007D6289" w:rsidP="007D6289">
      <w:pPr>
        <w:pStyle w:val="Caption"/>
        <w:keepNext/>
        <w:jc w:val="center"/>
      </w:pPr>
      <w:r>
        <w:t xml:space="preserve">Table1-2: </w:t>
      </w:r>
      <w:r w:rsidRPr="005307F3">
        <w:t>Calibration coefficients</w:t>
      </w:r>
    </w:p>
    <w:tbl>
      <w:tblPr>
        <w:tblStyle w:val="GridTable5Dark-Accent11"/>
        <w:tblW w:w="360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03"/>
        <w:gridCol w:w="1702"/>
      </w:tblGrid>
      <w:tr w:rsidR="007D6289" w:rsidRPr="00613937" w14:paraId="55716E98" w14:textId="77777777" w:rsidTr="003255B5">
        <w:trPr>
          <w:jc w:val="center"/>
        </w:trPr>
        <w:tc>
          <w:tcPr>
            <w:tcW w:w="1903" w:type="dxa"/>
            <w:shd w:val="clear" w:color="auto" w:fill="auto"/>
          </w:tcPr>
          <w:p w14:paraId="00A45339" w14:textId="77777777" w:rsidR="007D6289" w:rsidRPr="00613937" w:rsidRDefault="007D6289" w:rsidP="007D6289">
            <w:pPr>
              <w:jc w:val="center"/>
            </w:pPr>
            <w:r>
              <w:t>Slope (in/V)</w:t>
            </w:r>
          </w:p>
        </w:tc>
        <w:tc>
          <w:tcPr>
            <w:tcW w:w="1702" w:type="dxa"/>
            <w:shd w:val="clear" w:color="auto" w:fill="auto"/>
          </w:tcPr>
          <w:p w14:paraId="3B195227" w14:textId="77777777" w:rsidR="007D6289" w:rsidRPr="00613937" w:rsidRDefault="007D6289" w:rsidP="007D6289">
            <w:pPr>
              <w:jc w:val="center"/>
            </w:pPr>
            <w:r>
              <w:t>Offset (in)</w:t>
            </w:r>
          </w:p>
        </w:tc>
      </w:tr>
      <w:tr w:rsidR="007D6289" w:rsidRPr="00613937" w14:paraId="11A56CB2" w14:textId="77777777" w:rsidTr="003255B5">
        <w:trPr>
          <w:trHeight w:val="170"/>
          <w:jc w:val="center"/>
        </w:trPr>
        <w:tc>
          <w:tcPr>
            <w:tcW w:w="1903" w:type="dxa"/>
            <w:shd w:val="clear" w:color="auto" w:fill="auto"/>
          </w:tcPr>
          <w:p w14:paraId="7BACAD02" w14:textId="77777777" w:rsidR="007D6289" w:rsidRPr="00613937" w:rsidRDefault="007D6289" w:rsidP="003255B5">
            <w:pPr>
              <w:jc w:val="center"/>
            </w:pPr>
          </w:p>
        </w:tc>
        <w:tc>
          <w:tcPr>
            <w:tcW w:w="1702" w:type="dxa"/>
            <w:shd w:val="clear" w:color="auto" w:fill="auto"/>
          </w:tcPr>
          <w:p w14:paraId="2A76263B" w14:textId="77777777" w:rsidR="007D6289" w:rsidRPr="00613937" w:rsidRDefault="007D6289" w:rsidP="003255B5">
            <w:pPr>
              <w:jc w:val="center"/>
            </w:pPr>
          </w:p>
        </w:tc>
      </w:tr>
    </w:tbl>
    <w:p w14:paraId="1247922D" w14:textId="77777777" w:rsidR="007D6289" w:rsidRPr="007D6289" w:rsidRDefault="007D6289" w:rsidP="007D6289"/>
    <w:p w14:paraId="5EBF93F3" w14:textId="77777777" w:rsidR="00033F20" w:rsidRDefault="00545591" w:rsidP="0083327E">
      <w:pPr>
        <w:pStyle w:val="Heading4"/>
      </w:pPr>
      <w:r>
        <w:t>Calibrat</w:t>
      </w:r>
      <w:r w:rsidR="0083327E">
        <w:t xml:space="preserve">e </w:t>
      </w:r>
      <w:r>
        <w:t>the Sonar</w:t>
      </w:r>
    </w:p>
    <w:p w14:paraId="769BB5AE" w14:textId="77777777" w:rsidR="00545591" w:rsidRDefault="00545591" w:rsidP="00545591"/>
    <w:p w14:paraId="4E95BD56" w14:textId="77777777" w:rsidR="00545591" w:rsidRDefault="00545591" w:rsidP="008E1A44">
      <w:pPr>
        <w:pStyle w:val="ListParagraph"/>
        <w:numPr>
          <w:ilvl w:val="0"/>
          <w:numId w:val="18"/>
        </w:numPr>
      </w:pPr>
      <w:r>
        <w:t xml:space="preserve">Click on the </w:t>
      </w:r>
      <w:r w:rsidRPr="001945CC">
        <w:rPr>
          <w:b/>
        </w:rPr>
        <w:t>Calibrate Sensor</w:t>
      </w:r>
      <w:r>
        <w:t xml:space="preserve"> tab to calibrate the output of the </w:t>
      </w:r>
      <w:r w:rsidR="001945CC">
        <w:t>sonar</w:t>
      </w:r>
      <w:r>
        <w:t xml:space="preserve"> in terms of</w:t>
      </w:r>
      <w:r w:rsidR="00F86649">
        <w:t xml:space="preserve"> </w:t>
      </w:r>
      <w:r>
        <w:t xml:space="preserve">linear displacement of the target (in </w:t>
      </w:r>
      <w:r w:rsidR="0083327E">
        <w:t>inches</w:t>
      </w:r>
      <w:r>
        <w:t>).</w:t>
      </w:r>
    </w:p>
    <w:p w14:paraId="618D6016" w14:textId="77777777" w:rsidR="00545591" w:rsidRDefault="00545591" w:rsidP="008E1A44">
      <w:pPr>
        <w:pStyle w:val="ListParagraph"/>
        <w:numPr>
          <w:ilvl w:val="0"/>
          <w:numId w:val="18"/>
        </w:numPr>
      </w:pPr>
      <w:r>
        <w:t xml:space="preserve">Use the </w:t>
      </w:r>
      <w:r w:rsidRPr="001945CC">
        <w:rPr>
          <w:b/>
        </w:rPr>
        <w:t>Slope (</w:t>
      </w:r>
      <w:r w:rsidR="0083327E" w:rsidRPr="001945CC">
        <w:rPr>
          <w:b/>
        </w:rPr>
        <w:t>in</w:t>
      </w:r>
      <w:r w:rsidRPr="001945CC">
        <w:rPr>
          <w:b/>
        </w:rPr>
        <w:t>/V)</w:t>
      </w:r>
      <w:r>
        <w:t xml:space="preserve"> and </w:t>
      </w:r>
      <w:r w:rsidRPr="001945CC">
        <w:rPr>
          <w:b/>
        </w:rPr>
        <w:t>Offset (</w:t>
      </w:r>
      <w:r w:rsidR="0083327E" w:rsidRPr="001945CC">
        <w:rPr>
          <w:b/>
        </w:rPr>
        <w:t>in</w:t>
      </w:r>
      <w:r w:rsidRPr="001945CC">
        <w:rPr>
          <w:b/>
        </w:rPr>
        <w:t>)</w:t>
      </w:r>
      <w:r>
        <w:t xml:space="preserve"> numeric controls to enter the slope and offset values you</w:t>
      </w:r>
      <w:r w:rsidR="00F86649">
        <w:t xml:space="preserve"> </w:t>
      </w:r>
      <w:r>
        <w:t xml:space="preserve">obtained during the data collection </w:t>
      </w:r>
      <w:r w:rsidR="0083327E">
        <w:t>process</w:t>
      </w:r>
      <w:r>
        <w:t>.</w:t>
      </w:r>
    </w:p>
    <w:p w14:paraId="07AC0FA7" w14:textId="77777777" w:rsidR="00AE3D23" w:rsidRDefault="00545591" w:rsidP="008E1A44">
      <w:pPr>
        <w:pStyle w:val="ListParagraph"/>
        <w:numPr>
          <w:ilvl w:val="0"/>
          <w:numId w:val="18"/>
        </w:numPr>
        <w:ind w:left="714" w:hanging="357"/>
      </w:pPr>
      <w:r>
        <w:t>Test the accuracy of your calibration. To do this, place the target at different known positions within</w:t>
      </w:r>
      <w:r w:rsidR="00F86649">
        <w:t xml:space="preserve"> </w:t>
      </w:r>
      <w:r>
        <w:t xml:space="preserve">the calibrated range, and verify that the correct distance is displayed in the </w:t>
      </w:r>
      <w:r w:rsidRPr="00AE3D23">
        <w:rPr>
          <w:b/>
        </w:rPr>
        <w:t>Calibrated Output</w:t>
      </w:r>
      <w:r w:rsidR="00F86649">
        <w:rPr>
          <w:b/>
        </w:rPr>
        <w:t xml:space="preserve"> </w:t>
      </w:r>
      <w:r>
        <w:t xml:space="preserve">waveform chart as well as the </w:t>
      </w:r>
      <w:r w:rsidRPr="00AE3D23">
        <w:rPr>
          <w:b/>
        </w:rPr>
        <w:t>Distance (</w:t>
      </w:r>
      <w:r w:rsidR="0083327E" w:rsidRPr="00AE3D23">
        <w:rPr>
          <w:b/>
        </w:rPr>
        <w:t>in</w:t>
      </w:r>
      <w:r w:rsidRPr="00AE3D23">
        <w:rPr>
          <w:b/>
        </w:rPr>
        <w:t xml:space="preserve">) </w:t>
      </w:r>
      <w:r>
        <w:t xml:space="preserve">slider indicator. </w:t>
      </w:r>
    </w:p>
    <w:p w14:paraId="6EE11D1B" w14:textId="77777777" w:rsidR="00AE3D23" w:rsidRDefault="00545591" w:rsidP="008E1A44">
      <w:pPr>
        <w:pStyle w:val="ListParagraph"/>
        <w:numPr>
          <w:ilvl w:val="0"/>
          <w:numId w:val="18"/>
        </w:numPr>
        <w:ind w:left="714" w:hanging="357"/>
      </w:pPr>
      <w:r>
        <w:lastRenderedPageBreak/>
        <w:t xml:space="preserve">Using the </w:t>
      </w:r>
      <w:r w:rsidRPr="00AE3D23">
        <w:rPr>
          <w:b/>
        </w:rPr>
        <w:t>Calibrated Output</w:t>
      </w:r>
      <w:r>
        <w:t xml:space="preserve"> waveform chart, approximate the</w:t>
      </w:r>
      <w:r w:rsidR="0083327E">
        <w:t xml:space="preserve"> resolution of the sensor (in inches</w:t>
      </w:r>
      <w:r>
        <w:t>).</w:t>
      </w:r>
      <w:r w:rsidR="006E3BDA">
        <w:t xml:space="preserve"> </w:t>
      </w:r>
      <w:r w:rsidR="00D32D47">
        <w:t xml:space="preserve">Start by holding the target </w:t>
      </w:r>
      <w:r w:rsidR="00D32D47" w:rsidRPr="00AE3D23">
        <w:t>7</w:t>
      </w:r>
      <w:r w:rsidR="00D32D47">
        <w:t xml:space="preserve"> inches away from the sensor. At a steady rate, slowly move the target away from the sensor and observe its response. The calibrated output of the sensor will have a step-like response. What is the smallest change in distance that it can detect? Take a screenshot</w:t>
      </w:r>
      <w:r w:rsidR="003255B5">
        <w:t xml:space="preserve"> of the response of the sensor. </w:t>
      </w:r>
      <w:r>
        <w:t>Compare your result with the resoluti</w:t>
      </w:r>
      <w:r w:rsidR="001945CC">
        <w:t>on of the sensor provided in S</w:t>
      </w:r>
      <w:r w:rsidR="0083327E">
        <w:t>ection 1.1</w:t>
      </w:r>
      <w:r>
        <w:t>.</w:t>
      </w:r>
    </w:p>
    <w:p w14:paraId="4D2691CA" w14:textId="77777777" w:rsidR="00545591" w:rsidRDefault="00AE3D23" w:rsidP="008E1A44">
      <w:pPr>
        <w:pStyle w:val="ListParagraph"/>
        <w:numPr>
          <w:ilvl w:val="0"/>
          <w:numId w:val="18"/>
        </w:numPr>
        <w:ind w:left="714" w:hanging="357"/>
      </w:pPr>
      <w:r>
        <w:t>P</w:t>
      </w:r>
      <w:r w:rsidR="00545591">
        <w:t xml:space="preserve">ress the </w:t>
      </w:r>
      <w:r w:rsidR="00545591" w:rsidRPr="00AE3D23">
        <w:rPr>
          <w:b/>
        </w:rPr>
        <w:t>Stop</w:t>
      </w:r>
      <w:r w:rsidR="00545591">
        <w:t xml:space="preserve"> button.</w:t>
      </w:r>
    </w:p>
    <w:p w14:paraId="5BB3CB52" w14:textId="77777777" w:rsidR="00AB0EC0" w:rsidRDefault="00AB0EC0" w:rsidP="00AB0EC0">
      <w:pPr>
        <w:pStyle w:val="ListParagraph"/>
      </w:pPr>
    </w:p>
    <w:p w14:paraId="1B8BF9EF" w14:textId="77777777" w:rsidR="00576CC5" w:rsidRDefault="00576CC5" w:rsidP="00576CC5">
      <w:pPr>
        <w:pStyle w:val="Heading3"/>
      </w:pPr>
      <w:bookmarkStart w:id="38" w:name="_Toc516839793"/>
      <w:r w:rsidRPr="00613937">
        <w:t>1.3 Analyze</w:t>
      </w:r>
      <w:bookmarkEnd w:id="38"/>
    </w:p>
    <w:p w14:paraId="640003F0" w14:textId="77777777" w:rsidR="00ED6FBB" w:rsidRPr="00ED6FBB" w:rsidRDefault="00ED6FBB" w:rsidP="00ED6FBB"/>
    <w:p w14:paraId="6FA3FE47" w14:textId="77777777" w:rsidR="00ED6FBB" w:rsidRDefault="00AE3D23" w:rsidP="00AE3D23">
      <w:r>
        <w:t xml:space="preserve">1-1 </w:t>
      </w:r>
      <w:r w:rsidR="00ED6FBB">
        <w:t xml:space="preserve">Present the results you recorded in </w:t>
      </w:r>
      <w:r w:rsidR="00ED6FBB" w:rsidRPr="00B0513C">
        <w:t>Table 1</w:t>
      </w:r>
      <w:r w:rsidR="00ED6FBB">
        <w:t>-1</w:t>
      </w:r>
      <w:r w:rsidR="00ED6FBB" w:rsidRPr="00B0513C">
        <w:t>.</w:t>
      </w:r>
    </w:p>
    <w:p w14:paraId="015EDFCF" w14:textId="77777777" w:rsidR="00AE3D23" w:rsidRDefault="00AE3D23" w:rsidP="00AE3D23"/>
    <w:p w14:paraId="2FBCBEF9" w14:textId="77777777" w:rsidR="00ED6FBB" w:rsidRDefault="00AE3D23" w:rsidP="00AE3D23">
      <w:r>
        <w:t xml:space="preserve">1-2 </w:t>
      </w:r>
      <w:r w:rsidR="00ED6FBB">
        <w:t>Attach</w:t>
      </w:r>
      <w:r w:rsidR="00014CC6">
        <w:t xml:space="preserve"> </w:t>
      </w:r>
      <w:r>
        <w:t xml:space="preserve">the </w:t>
      </w:r>
      <w:r w:rsidR="00ED6FBB">
        <w:t xml:space="preserve">screenshot </w:t>
      </w:r>
      <w:r w:rsidR="00ED6FBB" w:rsidRPr="00B0513C">
        <w:t xml:space="preserve">of the </w:t>
      </w:r>
      <w:r w:rsidR="00ED6FBB" w:rsidRPr="00AE3D23">
        <w:t>Sensor Readings</w:t>
      </w:r>
      <w:r w:rsidR="00ED6FBB" w:rsidRPr="00B0513C">
        <w:t xml:space="preserve"> waveform graph showing the fitted calibration curve</w:t>
      </w:r>
      <w:r w:rsidR="00ED6FBB">
        <w:t xml:space="preserve"> from </w:t>
      </w:r>
      <w:r>
        <w:t>S</w:t>
      </w:r>
      <w:r w:rsidR="00ED6FBB">
        <w:t>tep 1</w:t>
      </w:r>
      <w:r w:rsidR="001C59CC">
        <w:t>2</w:t>
      </w:r>
      <w:r w:rsidR="00ED6FBB" w:rsidRPr="00B0513C">
        <w:t>.</w:t>
      </w:r>
    </w:p>
    <w:p w14:paraId="76F727D4" w14:textId="77777777" w:rsidR="00AE3D23" w:rsidRDefault="00AE3D23" w:rsidP="00AE3D23"/>
    <w:p w14:paraId="02BFDF67" w14:textId="77777777" w:rsidR="00ED6FBB" w:rsidRDefault="00AE3D23" w:rsidP="00AE3D23">
      <w:r>
        <w:t>1-3 Present the calibration coefficients that you recorded in Table 1-2.</w:t>
      </w:r>
    </w:p>
    <w:p w14:paraId="15EA132A" w14:textId="77777777" w:rsidR="00AE3D23" w:rsidRDefault="00AE3D23" w:rsidP="00AE3D23"/>
    <w:p w14:paraId="4FEDF432" w14:textId="77777777" w:rsidR="00AE3D23" w:rsidRDefault="00AE3D23" w:rsidP="00AE3D23">
      <w:r>
        <w:t xml:space="preserve">1-5 </w:t>
      </w:r>
      <w:r w:rsidR="00C95C6E">
        <w:t xml:space="preserve">What is the resolution </w:t>
      </w:r>
      <w:r>
        <w:t xml:space="preserve">of the sonar </w:t>
      </w:r>
      <w:r w:rsidR="00C95C6E">
        <w:t xml:space="preserve">that you determined in </w:t>
      </w:r>
      <w:r>
        <w:t>S</w:t>
      </w:r>
      <w:r w:rsidR="00C95C6E">
        <w:t xml:space="preserve">tep </w:t>
      </w:r>
      <w:r>
        <w:t>17</w:t>
      </w:r>
      <w:r w:rsidR="00C95C6E">
        <w:t>?</w:t>
      </w:r>
      <w:r w:rsidR="00D32D47">
        <w:t xml:space="preserve"> Compare your result with the resolution of the sensor provided in Section 1.1.</w:t>
      </w:r>
      <w:r w:rsidR="00F87D78">
        <w:t xml:space="preserve"> Attach the screenshot of the step-like response of the sensor.</w:t>
      </w:r>
      <w:r w:rsidR="00D32D47">
        <w:br/>
      </w:r>
    </w:p>
    <w:p w14:paraId="76BE0D02" w14:textId="77777777" w:rsidR="00586D0D" w:rsidRDefault="00AE3D23" w:rsidP="00AE3D23">
      <w:r>
        <w:t xml:space="preserve">1-6 </w:t>
      </w:r>
      <w:r w:rsidR="00A43A08">
        <w:t>As noted in Section 1.1, the</w:t>
      </w:r>
      <w:r w:rsidR="001207CB">
        <w:t xml:space="preserve"> Quanser</w:t>
      </w:r>
      <w:r w:rsidR="00A43A08">
        <w:t xml:space="preserve"> Mechatronic Sensors Board implements the non-inverting amplifier circuit shown in Figure 1-3. </w:t>
      </w:r>
      <w:r w:rsidR="008A463B">
        <w:t xml:space="preserve">Using Equation 1-2 and the calibration coefficients </w:t>
      </w:r>
      <w:r w:rsidR="00DD5150">
        <w:t>recorded</w:t>
      </w:r>
      <w:r w:rsidR="008A463B">
        <w:t xml:space="preserve"> in Table 1-2,</w:t>
      </w:r>
      <w:r w:rsidR="009B6AF0">
        <w:t xml:space="preserve"> </w:t>
      </w:r>
      <w:r w:rsidR="00A43A08">
        <w:t>calculate</w:t>
      </w:r>
      <w:r w:rsidR="009B6AF0">
        <w:t xml:space="preserve"> </w:t>
      </w:r>
      <w:r w:rsidR="00586D0D">
        <w:t xml:space="preserve">the </w:t>
      </w:r>
      <w:r w:rsidR="008B14D5">
        <w:t xml:space="preserve">sensitivity of the </w:t>
      </w:r>
      <w:r w:rsidR="00A43A08">
        <w:t xml:space="preserve">sensor </w:t>
      </w:r>
      <w:r w:rsidR="00586D0D">
        <w:t xml:space="preserve">in </w:t>
      </w:r>
      <w:r w:rsidR="008B14D5">
        <w:t xml:space="preserve">terms of </w:t>
      </w:r>
      <w:r w:rsidR="00586D0D">
        <w:t>V/in?</w:t>
      </w:r>
      <w:r w:rsidR="008A463B">
        <w:t xml:space="preserve"> Assume R</w:t>
      </w:r>
      <w:r w:rsidR="008A463B" w:rsidRPr="00CA65B8">
        <w:rPr>
          <w:vertAlign w:val="subscript"/>
        </w:rPr>
        <w:t>1</w:t>
      </w:r>
      <w:r w:rsidR="008A463B">
        <w:t xml:space="preserve"> = R</w:t>
      </w:r>
      <w:r w:rsidR="008A463B" w:rsidRPr="00CA65B8">
        <w:rPr>
          <w:vertAlign w:val="subscript"/>
        </w:rPr>
        <w:t>2</w:t>
      </w:r>
      <w:r w:rsidR="008A463B">
        <w:t xml:space="preserve"> = 10 k</w:t>
      </w:r>
      <w:r w:rsidR="008A463B">
        <w:rPr>
          <w:rFonts w:ascii="Symbol" w:hAnsi="Symbol"/>
        </w:rPr>
        <w:t></w:t>
      </w:r>
      <w:r w:rsidR="008A463B" w:rsidRPr="008A463B">
        <w:rPr>
          <w:rFonts w:asciiTheme="majorHAnsi" w:hAnsiTheme="majorHAnsi" w:cstheme="majorHAnsi"/>
        </w:rPr>
        <w:t>.</w:t>
      </w:r>
    </w:p>
    <w:p w14:paraId="740606AD" w14:textId="77777777" w:rsidR="00AE3D23" w:rsidRDefault="00AE3D23" w:rsidP="00AE3D23"/>
    <w:p w14:paraId="263B0BEB" w14:textId="77777777" w:rsidR="00165511" w:rsidRDefault="00165511">
      <w:pPr>
        <w:spacing w:line="240" w:lineRule="auto"/>
      </w:pPr>
      <w:r>
        <w:br w:type="page"/>
      </w:r>
    </w:p>
    <w:p w14:paraId="4244ED98" w14:textId="77777777" w:rsidR="00576CC5" w:rsidRPr="00613937" w:rsidRDefault="00576CC5" w:rsidP="00576CC5">
      <w:pPr>
        <w:pStyle w:val="Heading2"/>
      </w:pPr>
      <w:bookmarkStart w:id="39" w:name="_Toc516839794"/>
      <w:r w:rsidRPr="00613937">
        <w:lastRenderedPageBreak/>
        <w:t xml:space="preserve">Section 2: Measuring </w:t>
      </w:r>
      <w:r w:rsidR="000D598B">
        <w:t xml:space="preserve">Short to </w:t>
      </w:r>
      <w:r w:rsidR="0032124C">
        <w:t>Mid</w:t>
      </w:r>
      <w:r w:rsidRPr="00613937">
        <w:t>-range Distance using a Time-of-Flight Sensor</w:t>
      </w:r>
      <w:bookmarkEnd w:id="39"/>
    </w:p>
    <w:p w14:paraId="695BB509" w14:textId="77777777" w:rsidR="00576CC5" w:rsidRPr="00613937" w:rsidRDefault="00576CC5" w:rsidP="00576CC5"/>
    <w:p w14:paraId="7E3D0BC8" w14:textId="77777777" w:rsidR="00576CC5" w:rsidRPr="00613937" w:rsidRDefault="00576CC5" w:rsidP="00576CC5">
      <w:pPr>
        <w:pStyle w:val="Heading3"/>
      </w:pPr>
      <w:bookmarkStart w:id="40" w:name="_Toc516839795"/>
      <w:r w:rsidRPr="00613937">
        <w:t>2.1 Theory and Background</w:t>
      </w:r>
      <w:bookmarkEnd w:id="40"/>
    </w:p>
    <w:p w14:paraId="06F9FEFB" w14:textId="77777777" w:rsidR="00576CC5" w:rsidRPr="00613937" w:rsidRDefault="00576CC5" w:rsidP="00576CC5"/>
    <w:p w14:paraId="3FB79875" w14:textId="77777777" w:rsidR="00576CC5" w:rsidRPr="00613937" w:rsidRDefault="00576CC5" w:rsidP="000A5BB5">
      <w:pPr>
        <w:pStyle w:val="Heading4"/>
        <w:rPr>
          <w:shd w:val="clear" w:color="auto" w:fill="FFFFFF"/>
        </w:rPr>
      </w:pPr>
      <w:r w:rsidRPr="00613937">
        <w:rPr>
          <w:shd w:val="clear" w:color="auto" w:fill="FFFFFF"/>
        </w:rPr>
        <w:t>What is a Time-of-Flight Sensor?</w:t>
      </w:r>
    </w:p>
    <w:p w14:paraId="01609FF7" w14:textId="77777777" w:rsidR="00576CC5" w:rsidRPr="00613937" w:rsidRDefault="00576CC5" w:rsidP="00576CC5">
      <w:pPr>
        <w:rPr>
          <w:shd w:val="clear" w:color="auto" w:fill="FFFFFF"/>
        </w:rPr>
      </w:pPr>
    </w:p>
    <w:p w14:paraId="72E589F0" w14:textId="77777777" w:rsidR="00576CC5" w:rsidRPr="00613937" w:rsidRDefault="00576CC5" w:rsidP="00576CC5">
      <w:r w:rsidRPr="00613937">
        <w:t xml:space="preserve">A Time-of-Flight (ToF) sensor, pictured in Figure 2-1, uses the Time-of-Flight principle to </w:t>
      </w:r>
      <w:r w:rsidR="000D598B">
        <w:t>measure</w:t>
      </w:r>
      <w:r w:rsidRPr="00613937">
        <w:t xml:space="preserve"> short</w:t>
      </w:r>
      <w:r w:rsidR="000D598B">
        <w:t xml:space="preserve"> to mid</w:t>
      </w:r>
      <w:r w:rsidRPr="00613937">
        <w:t xml:space="preserve">-range distances. Time-of-Flight is a measurement technique used for measuring the distance between a sensor and a target, based on the time difference between the emission of a signal and its return to the sensor when reflected by the target. ToF sensors typically have a small footprint (several </w:t>
      </w:r>
      <w:r w:rsidR="007110E1" w:rsidRPr="00613937">
        <w:t>millimeters</w:t>
      </w:r>
      <w:r w:rsidRPr="00613937">
        <w:t>) and measure short to medium distances ranging from 100 mm to 2,000 mm. Most ToF sensors are digital sensors, which means communication with the sensors is achieved using SPI or I</w:t>
      </w:r>
      <w:r w:rsidRPr="00613937">
        <w:rPr>
          <w:vertAlign w:val="superscript"/>
        </w:rPr>
        <w:t>2</w:t>
      </w:r>
      <w:r w:rsidRPr="00613937">
        <w:t>C protocols.</w:t>
      </w:r>
    </w:p>
    <w:p w14:paraId="6AE9B9C4" w14:textId="77777777" w:rsidR="00576CC5" w:rsidRPr="00613937" w:rsidRDefault="00576CC5" w:rsidP="00576CC5"/>
    <w:p w14:paraId="23888A11" w14:textId="77777777" w:rsidR="00576CC5" w:rsidRPr="00613937" w:rsidRDefault="00576CC5" w:rsidP="00576CC5">
      <w:pPr>
        <w:jc w:val="center"/>
      </w:pPr>
      <w:r w:rsidRPr="00613937">
        <w:rPr>
          <w:noProof/>
        </w:rPr>
        <w:drawing>
          <wp:inline distT="0" distB="0" distL="0" distR="0" wp14:anchorId="1B982772" wp14:editId="372E0C64">
            <wp:extent cx="1893013" cy="914400"/>
            <wp:effectExtent l="0" t="0" r="0" b="0"/>
            <wp:docPr id="59" name="Picture 59" descr="C:\Users\amolki\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esktop\Untitled.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04515" cy="919956"/>
                    </a:xfrm>
                    <a:prstGeom prst="rect">
                      <a:avLst/>
                    </a:prstGeom>
                    <a:noFill/>
                    <a:ln>
                      <a:noFill/>
                    </a:ln>
                  </pic:spPr>
                </pic:pic>
              </a:graphicData>
            </a:graphic>
          </wp:inline>
        </w:drawing>
      </w:r>
    </w:p>
    <w:p w14:paraId="48257D60" w14:textId="77777777" w:rsidR="00576CC5" w:rsidRPr="00613937" w:rsidRDefault="00576CC5" w:rsidP="00F44B14">
      <w:pPr>
        <w:pStyle w:val="Caption"/>
        <w:jc w:val="center"/>
      </w:pPr>
      <w:r w:rsidRPr="00613937">
        <w:t>Figure 2-1</w:t>
      </w:r>
      <w:r w:rsidR="00E86DC5">
        <w:t>:</w:t>
      </w:r>
      <w:r w:rsidRPr="00613937">
        <w:t xml:space="preserve"> A ToF sensor manufactured by RF Digital Corporation</w:t>
      </w:r>
    </w:p>
    <w:p w14:paraId="6147A57D" w14:textId="77777777" w:rsidR="00576CC5" w:rsidRPr="00613937" w:rsidRDefault="00576CC5" w:rsidP="00576CC5">
      <w:r w:rsidRPr="00613937">
        <w:t>As illustrated in Figure 2-2, a ToF sen</w:t>
      </w:r>
      <w:r w:rsidR="00CA6F18">
        <w:t>s</w:t>
      </w:r>
      <w:r w:rsidRPr="00613937">
        <w:t>or contains an infr</w:t>
      </w:r>
      <w:r w:rsidR="00DB4854">
        <w:t xml:space="preserve">ared </w:t>
      </w:r>
      <w:r w:rsidR="006342BB">
        <w:t xml:space="preserve">LED </w:t>
      </w:r>
      <w:r w:rsidR="00DB4854">
        <w:t xml:space="preserve">or low-power laser source. </w:t>
      </w:r>
      <w:r w:rsidRPr="00613937">
        <w:t xml:space="preserve">At regular intervals, the sensor pulses </w:t>
      </w:r>
      <w:r w:rsidR="002C1A60">
        <w:t>the</w:t>
      </w:r>
      <w:r w:rsidRPr="00613937">
        <w:t xml:space="preserve"> light source. Each time the light source bounces off an object, the built-in receiver measures the “time-of-flight”, or how long it has taken for the beam to travel to the target and bounce back onto the receiver. The target distance can be determined using Equation 2-1:</w:t>
      </w:r>
    </w:p>
    <w:p w14:paraId="14A48F8B" w14:textId="77777777" w:rsidR="00576CC5" w:rsidRDefault="00576CC5" w:rsidP="00576CC5"/>
    <w:p w14:paraId="082386E4" w14:textId="77777777" w:rsidR="00E86DC5" w:rsidRDefault="00E86DC5" w:rsidP="00E86DC5">
      <w:pPr>
        <w:pStyle w:val="Caption"/>
      </w:pPr>
      <w:r>
        <w:t>Equation 2-1</w:t>
      </w:r>
    </w:p>
    <w:p w14:paraId="55FA7F91" w14:textId="77777777" w:rsidR="00E86DC5" w:rsidRPr="00E86DC5" w:rsidRDefault="00487C4D" w:rsidP="00E86DC5">
      <m:oMathPara>
        <m:oMath>
          <m:sSub>
            <m:sSubPr>
              <m:ctrlPr>
                <w:rPr>
                  <w:rFonts w:ascii="Cambria Math" w:hAnsi="Cambria Math"/>
                  <w:i/>
                  <w:color w:val="0A60A3"/>
                  <w:sz w:val="32"/>
                  <w:szCs w:val="32"/>
                </w:rPr>
              </m:ctrlPr>
            </m:sSubPr>
            <m:e>
              <m:r>
                <w:rPr>
                  <w:rFonts w:ascii="Cambria Math" w:hAnsi="Cambria Math"/>
                  <w:color w:val="0A60A3"/>
                  <w:sz w:val="32"/>
                  <w:szCs w:val="32"/>
                </w:rPr>
                <m:t>d=</m:t>
              </m:r>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2</m:t>
                  </m:r>
                </m:den>
              </m:f>
              <m:r>
                <w:rPr>
                  <w:rFonts w:ascii="Cambria Math" w:hAnsi="Cambria Math"/>
                  <w:color w:val="0A60A3"/>
                  <w:sz w:val="32"/>
                  <w:szCs w:val="32"/>
                </w:rPr>
                <m:t>t</m:t>
              </m:r>
            </m:e>
            <m:sub>
              <m:r>
                <w:rPr>
                  <w:rFonts w:ascii="Cambria Math" w:hAnsi="Cambria Math"/>
                  <w:color w:val="0A60A3"/>
                  <w:sz w:val="32"/>
                  <w:szCs w:val="32"/>
                </w:rPr>
                <m:t>d</m:t>
              </m:r>
            </m:sub>
          </m:sSub>
          <m:r>
            <w:rPr>
              <w:rFonts w:ascii="Cambria Math" w:hAnsi="Cambria Math"/>
              <w:color w:val="0A60A3"/>
              <w:sz w:val="32"/>
              <w:szCs w:val="32"/>
            </w:rPr>
            <m:t>∙c</m:t>
          </m:r>
        </m:oMath>
      </m:oMathPara>
    </w:p>
    <w:p w14:paraId="05FCB3FF" w14:textId="77777777" w:rsidR="00E86DC5" w:rsidRPr="00613937" w:rsidRDefault="00E86DC5" w:rsidP="00576CC5"/>
    <w:p w14:paraId="4A91FAB4" w14:textId="77777777" w:rsidR="00576CC5" w:rsidRPr="00613937" w:rsidRDefault="00470237" w:rsidP="00576CC5">
      <w:r w:rsidRPr="00613937">
        <w:t>w</w:t>
      </w:r>
      <w:r w:rsidR="00576CC5" w:rsidRPr="00613937">
        <w:t xml:space="preserve">here </w:t>
      </w:r>
      <w:r w:rsidR="00576CC5" w:rsidRPr="00613937">
        <w:rPr>
          <w:i/>
        </w:rPr>
        <w:t xml:space="preserve">d </w:t>
      </w:r>
      <w:r w:rsidR="00576CC5" w:rsidRPr="00613937">
        <w:t xml:space="preserve">is the measured target distance in meters, </w:t>
      </w:r>
      <w:r w:rsidR="00576CC5" w:rsidRPr="00BE2C97">
        <w:rPr>
          <w:i/>
          <w:noProof/>
        </w:rPr>
        <w:t>t</w:t>
      </w:r>
      <w:r w:rsidR="00362735">
        <w:rPr>
          <w:i/>
          <w:noProof/>
          <w:vertAlign w:val="subscript"/>
        </w:rPr>
        <w:t>d</w:t>
      </w:r>
      <w:r w:rsidR="00576CC5" w:rsidRPr="00613937">
        <w:t xml:space="preserve"> is the time for the bounced beam to be detected by the receiver in seconds, and </w:t>
      </w:r>
      <w:r w:rsidR="00576CC5" w:rsidRPr="00613937">
        <w:rPr>
          <w:i/>
        </w:rPr>
        <w:t>c</w:t>
      </w:r>
      <w:r w:rsidR="00576CC5" w:rsidRPr="00613937">
        <w:t xml:space="preserve"> is the speed of light in meters per seconds. For example, assuming </w:t>
      </w:r>
      <w:r w:rsidR="00576CC5" w:rsidRPr="00613937">
        <w:rPr>
          <w:i/>
        </w:rPr>
        <w:t>c</w:t>
      </w:r>
      <w:r w:rsidR="00576CC5" w:rsidRPr="00613937">
        <w:t xml:space="preserve"> = 300,000,000 m/s, for an object located 2 meters away from the sensor, it takes approximately 13 nanoseconds for the pulsed beam to travel from the source to the receiver.</w:t>
      </w:r>
    </w:p>
    <w:p w14:paraId="5D4BA6A7" w14:textId="30B0FC10" w:rsidR="00576CC5" w:rsidRPr="00613937" w:rsidRDefault="00A33532" w:rsidP="00F44B14">
      <w:pPr>
        <w:jc w:val="center"/>
      </w:pPr>
      <w:r>
        <w:rPr>
          <w:noProof/>
        </w:rPr>
        <w:lastRenderedPageBreak/>
        <w:drawing>
          <wp:inline distT="0" distB="0" distL="0" distR="0" wp14:anchorId="5AC45309" wp14:editId="6FC34167">
            <wp:extent cx="3333750" cy="2895600"/>
            <wp:effectExtent l="0" t="0" r="0" b="0"/>
            <wp:docPr id="1" name="Picture 1" descr="ToF and Proximit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F and Proximity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33750" cy="2895600"/>
                    </a:xfrm>
                    <a:prstGeom prst="rect">
                      <a:avLst/>
                    </a:prstGeom>
                    <a:noFill/>
                    <a:ln>
                      <a:noFill/>
                    </a:ln>
                  </pic:spPr>
                </pic:pic>
              </a:graphicData>
            </a:graphic>
          </wp:inline>
        </w:drawing>
      </w:r>
    </w:p>
    <w:p w14:paraId="3A4537A6" w14:textId="77777777" w:rsidR="00576CC5" w:rsidRPr="00613937" w:rsidRDefault="00576CC5" w:rsidP="00576CC5">
      <w:pPr>
        <w:jc w:val="center"/>
      </w:pPr>
    </w:p>
    <w:p w14:paraId="0C74B320" w14:textId="77777777" w:rsidR="00576CC5" w:rsidRPr="00613937" w:rsidRDefault="00576CC5" w:rsidP="00576CC5">
      <w:pPr>
        <w:pStyle w:val="Caption"/>
        <w:jc w:val="center"/>
      </w:pPr>
      <w:r w:rsidRPr="00613937">
        <w:t>Figure 2-2</w:t>
      </w:r>
      <w:r w:rsidR="00E86DC5">
        <w:t>:</w:t>
      </w:r>
      <w:r w:rsidRPr="00613937">
        <w:t xml:space="preserve"> The principle of ToF</w:t>
      </w:r>
    </w:p>
    <w:p w14:paraId="7408819A" w14:textId="77777777" w:rsidR="00576CC5" w:rsidRDefault="002F1B13" w:rsidP="00576CC5">
      <w:r>
        <w:t xml:space="preserve">Since </w:t>
      </w:r>
      <w:r w:rsidR="00576CC5" w:rsidRPr="00613937">
        <w:t xml:space="preserve">ToF </w:t>
      </w:r>
      <w:r>
        <w:t xml:space="preserve">technology uses light rather than a sonic pulse to detect objects, </w:t>
      </w:r>
      <w:r w:rsidR="00AF736A">
        <w:t xml:space="preserve">unlike a sonar, </w:t>
      </w:r>
      <w:r>
        <w:t xml:space="preserve">it can operate in </w:t>
      </w:r>
      <w:r w:rsidRPr="00BE2C97">
        <w:rPr>
          <w:noProof/>
        </w:rPr>
        <w:t>vacuum</w:t>
      </w:r>
      <w:r>
        <w:t xml:space="preserve">. </w:t>
      </w:r>
      <w:r w:rsidR="00576CC5" w:rsidRPr="00613937">
        <w:t xml:space="preserve">ToF sensors are widely used in robotics and consumer electronic goods. In robotic applications, for example, ToF sensors are used for obstacle detection and avoidance. White goods type of applications </w:t>
      </w:r>
      <w:r w:rsidR="00576CC5" w:rsidRPr="00BE2C97">
        <w:rPr>
          <w:noProof/>
        </w:rPr>
        <w:t>include</w:t>
      </w:r>
      <w:r w:rsidR="00576CC5" w:rsidRPr="00613937">
        <w:t xml:space="preserve"> hand detection in automatic faucets and soap dispensers. More advanced applications </w:t>
      </w:r>
      <w:r w:rsidR="00362735">
        <w:rPr>
          <w:noProof/>
        </w:rPr>
        <w:t>include</w:t>
      </w:r>
      <w:r w:rsidR="00576CC5" w:rsidRPr="00613937">
        <w:t xml:space="preserve"> gesture recognition, directional movement detection and volume or height control.</w:t>
      </w:r>
    </w:p>
    <w:p w14:paraId="0560ECE1" w14:textId="77777777" w:rsidR="00CA6F31" w:rsidRDefault="00CA6F31" w:rsidP="00576CC5"/>
    <w:p w14:paraId="726C37FF" w14:textId="77777777" w:rsidR="00CA6F31" w:rsidRPr="00613937" w:rsidRDefault="00CA6F31" w:rsidP="00576CC5">
      <w:r>
        <w:t xml:space="preserve">When designing a ToF measurement system, it is important to consider how environmental conditions may impact your measurements. For example, since ToF sensors typically contain an infrared light source, the presence of other light sources that contain a rich infrared component, such as a halogen light bulb, may cause the sensor to output erroneous values. </w:t>
      </w:r>
    </w:p>
    <w:p w14:paraId="3CAD1DAF" w14:textId="77777777" w:rsidR="00AF736A" w:rsidRDefault="00AF736A">
      <w:pPr>
        <w:spacing w:line="240" w:lineRule="auto"/>
      </w:pPr>
      <w:r>
        <w:br w:type="page"/>
      </w:r>
    </w:p>
    <w:p w14:paraId="585899B7" w14:textId="77777777" w:rsidR="00576CC5" w:rsidRPr="00613937" w:rsidRDefault="00576CC5" w:rsidP="00576CC5">
      <w:pPr>
        <w:pStyle w:val="Heading3"/>
      </w:pPr>
      <w:bookmarkStart w:id="41" w:name="_Toc516839796"/>
      <w:r w:rsidRPr="00613937">
        <w:lastRenderedPageBreak/>
        <w:t>2.2 Implement</w:t>
      </w:r>
      <w:bookmarkEnd w:id="41"/>
    </w:p>
    <w:p w14:paraId="5A0DE4D6" w14:textId="77777777" w:rsidR="00290776" w:rsidRDefault="00290776" w:rsidP="00290776"/>
    <w:p w14:paraId="6210BA09" w14:textId="77777777" w:rsidR="00290776" w:rsidRDefault="00290776" w:rsidP="00290776">
      <w:r w:rsidRPr="0079114E">
        <w:t>The Virtual Instrument (VI</w:t>
      </w:r>
      <w:r w:rsidR="00142E87">
        <w:t xml:space="preserve">) used to collect data from </w:t>
      </w:r>
      <w:r w:rsidRPr="0079114E">
        <w:t xml:space="preserve">the </w:t>
      </w:r>
      <w:r>
        <w:t>ToF sensor</w:t>
      </w:r>
      <w:r w:rsidRPr="0079114E">
        <w:t xml:space="preserve"> is shown in Figure </w:t>
      </w:r>
      <w:r>
        <w:t>2-3</w:t>
      </w:r>
      <w:r w:rsidRPr="0079114E">
        <w:t>.</w:t>
      </w:r>
    </w:p>
    <w:p w14:paraId="36BDD25F" w14:textId="77777777" w:rsidR="00290776" w:rsidRDefault="008F31F8" w:rsidP="00AF736A">
      <w:pPr>
        <w:jc w:val="center"/>
      </w:pPr>
      <w:r>
        <w:rPr>
          <w:noProof/>
        </w:rPr>
        <w:drawing>
          <wp:inline distT="0" distB="0" distL="0" distR="0" wp14:anchorId="3C03915C" wp14:editId="6FEC417F">
            <wp:extent cx="5382260" cy="6478779"/>
            <wp:effectExtent l="0" t="0" r="889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88450" cy="6486231"/>
                    </a:xfrm>
                    <a:prstGeom prst="rect">
                      <a:avLst/>
                    </a:prstGeom>
                    <a:noFill/>
                  </pic:spPr>
                </pic:pic>
              </a:graphicData>
            </a:graphic>
          </wp:inline>
        </w:drawing>
      </w:r>
    </w:p>
    <w:p w14:paraId="2B3C5DF4" w14:textId="77777777" w:rsidR="00290776" w:rsidRDefault="00290776" w:rsidP="00290776">
      <w:pPr>
        <w:pStyle w:val="Caption"/>
        <w:jc w:val="center"/>
      </w:pPr>
      <w:r w:rsidRPr="0079114E">
        <w:t>Figure</w:t>
      </w:r>
      <w:r>
        <w:t xml:space="preserve"> 2-3</w:t>
      </w:r>
      <w:r w:rsidR="00E86DC5">
        <w:t>:</w:t>
      </w:r>
      <w:r w:rsidRPr="0079114E">
        <w:t xml:space="preserve"> VI </w:t>
      </w:r>
      <w:r>
        <w:t>for</w:t>
      </w:r>
      <w:r w:rsidRPr="0079114E">
        <w:t xml:space="preserve"> collect</w:t>
      </w:r>
      <w:r>
        <w:t>ing</w:t>
      </w:r>
      <w:r w:rsidRPr="0079114E">
        <w:t xml:space="preserve"> data from </w:t>
      </w:r>
      <w:r>
        <w:t>the ToF sensor</w:t>
      </w:r>
    </w:p>
    <w:p w14:paraId="45ED3281" w14:textId="77777777" w:rsidR="00290776" w:rsidRDefault="00B35852" w:rsidP="00290776">
      <w:pPr>
        <w:pStyle w:val="Heading4"/>
      </w:pPr>
      <w:r>
        <w:lastRenderedPageBreak/>
        <w:t>Observe</w:t>
      </w:r>
      <w:r w:rsidR="00697BEA">
        <w:t xml:space="preserve"> </w:t>
      </w:r>
      <w:r w:rsidR="00EC4C1A">
        <w:t>Measurement Scatter</w:t>
      </w:r>
    </w:p>
    <w:p w14:paraId="37B7690A" w14:textId="77777777" w:rsidR="00290776" w:rsidRPr="003B23E1" w:rsidRDefault="00290776" w:rsidP="00290776"/>
    <w:p w14:paraId="124566DF" w14:textId="77777777" w:rsidR="00290776" w:rsidRDefault="00290776" w:rsidP="008E1A44">
      <w:pPr>
        <w:pStyle w:val="ListParagraph"/>
        <w:numPr>
          <w:ilvl w:val="0"/>
          <w:numId w:val="19"/>
        </w:numPr>
      </w:pPr>
      <w:r>
        <w:t xml:space="preserve">Open </w:t>
      </w:r>
      <w:r w:rsidRPr="00E86DC5">
        <w:rPr>
          <w:b/>
        </w:rPr>
        <w:t>Mechatronic Sensors Board.lvproj</w:t>
      </w:r>
    </w:p>
    <w:p w14:paraId="0B88425F" w14:textId="77777777" w:rsidR="00290776" w:rsidRPr="00E86DC5" w:rsidRDefault="00290776" w:rsidP="008E1A44">
      <w:pPr>
        <w:pStyle w:val="ListParagraph"/>
        <w:numPr>
          <w:ilvl w:val="0"/>
          <w:numId w:val="19"/>
        </w:numPr>
        <w:rPr>
          <w:b/>
        </w:rPr>
      </w:pPr>
      <w:r>
        <w:t xml:space="preserve">From the </w:t>
      </w:r>
      <w:r w:rsidRPr="00E86DC5">
        <w:rPr>
          <w:b/>
        </w:rPr>
        <w:t>Project Explorer</w:t>
      </w:r>
      <w:r w:rsidR="000C3049">
        <w:rPr>
          <w:b/>
        </w:rPr>
        <w:t xml:space="preserve"> </w:t>
      </w:r>
      <w:r>
        <w:t xml:space="preserve">window, open </w:t>
      </w:r>
      <w:r w:rsidRPr="00E86DC5">
        <w:rPr>
          <w:b/>
        </w:rPr>
        <w:t>Mechatronic Sensors - ToF.vi</w:t>
      </w:r>
    </w:p>
    <w:p w14:paraId="0566E353" w14:textId="77777777" w:rsidR="00290776" w:rsidRDefault="00290776" w:rsidP="008E1A44">
      <w:pPr>
        <w:pStyle w:val="ListParagraph"/>
        <w:numPr>
          <w:ilvl w:val="0"/>
          <w:numId w:val="19"/>
        </w:numPr>
      </w:pPr>
      <w:r>
        <w:t>Run the VI.</w:t>
      </w:r>
    </w:p>
    <w:p w14:paraId="572B8C17" w14:textId="77777777" w:rsidR="00290776" w:rsidRDefault="00290776" w:rsidP="008E1A44">
      <w:pPr>
        <w:pStyle w:val="ListParagraph"/>
        <w:numPr>
          <w:ilvl w:val="0"/>
          <w:numId w:val="19"/>
        </w:numPr>
      </w:pPr>
      <w:r>
        <w:t xml:space="preserve">Wait for the </w:t>
      </w:r>
      <w:r w:rsidRPr="00466225">
        <w:rPr>
          <w:b/>
        </w:rPr>
        <w:t>Initialized?</w:t>
      </w:r>
      <w:r>
        <w:t xml:space="preserve"> LED indicator to turn on.</w:t>
      </w:r>
    </w:p>
    <w:p w14:paraId="3CAA3D40" w14:textId="77777777" w:rsidR="00A45A11" w:rsidRDefault="00E86DC5" w:rsidP="008E1A44">
      <w:pPr>
        <w:pStyle w:val="ListParagraph"/>
        <w:numPr>
          <w:ilvl w:val="0"/>
          <w:numId w:val="19"/>
        </w:numPr>
      </w:pPr>
      <w:r>
        <w:t>T</w:t>
      </w:r>
      <w:r w:rsidR="00D81AE4">
        <w:t xml:space="preserve">he </w:t>
      </w:r>
      <w:r>
        <w:t xml:space="preserve">Quanser </w:t>
      </w:r>
      <w:r w:rsidR="00D81AE4">
        <w:t>Mechatronic Sensors Board</w:t>
      </w:r>
      <w:r w:rsidR="004F13EA">
        <w:t xml:space="preserve">’s </w:t>
      </w:r>
      <w:r w:rsidR="00D81AE4">
        <w:t xml:space="preserve">digital </w:t>
      </w:r>
      <w:r>
        <w:t xml:space="preserve">ToF </w:t>
      </w:r>
      <w:r w:rsidR="00D81AE4">
        <w:t>sens</w:t>
      </w:r>
      <w:r w:rsidR="0004566B">
        <w:t>or outputs an 11-bit value</w:t>
      </w:r>
      <w:r w:rsidR="00223A8E">
        <w:t xml:space="preserve"> ranging between 0 and 2048, which </w:t>
      </w:r>
      <w:r w:rsidR="00E423DB">
        <w:t xml:space="preserve">directly </w:t>
      </w:r>
      <w:r w:rsidR="00223A8E">
        <w:t xml:space="preserve">corresponds to the </w:t>
      </w:r>
      <w:r w:rsidR="006759D4">
        <w:t>target distance in millimeters. As such, you do not need to calibrate the output of the sensor in terms of measured distance.</w:t>
      </w:r>
      <w:r w:rsidR="004F13EA">
        <w:br/>
      </w:r>
      <w:r w:rsidR="004F13EA">
        <w:br/>
        <w:t>H</w:t>
      </w:r>
      <w:r w:rsidR="00BD27E3">
        <w:t xml:space="preserve">owever, </w:t>
      </w:r>
      <w:r w:rsidR="009C2310">
        <w:t xml:space="preserve">the </w:t>
      </w:r>
      <w:r w:rsidR="00AC0236">
        <w:t xml:space="preserve">output of the </w:t>
      </w:r>
      <w:r w:rsidR="009C2310">
        <w:t xml:space="preserve">ToF sensor </w:t>
      </w:r>
      <w:r w:rsidR="00BD27E3">
        <w:t>exhibit</w:t>
      </w:r>
      <w:r w:rsidR="004F13EA">
        <w:t>s</w:t>
      </w:r>
      <w:r w:rsidR="00BD27E3">
        <w:t xml:space="preserve"> random variation, or </w:t>
      </w:r>
      <w:r w:rsidR="00697E4D">
        <w:t>scatter</w:t>
      </w:r>
      <w:r w:rsidR="00BD27E3">
        <w:t xml:space="preserve">, </w:t>
      </w:r>
      <w:r w:rsidR="006759D4">
        <w:t>as shown in Figure 2-4</w:t>
      </w:r>
      <w:r w:rsidR="009C2310">
        <w:t xml:space="preserve">. </w:t>
      </w:r>
      <w:r w:rsidR="00AC0236">
        <w:t xml:space="preserve">Observe this scatter by holding a sturdy cardboard target that is sized 12 in by 12 in at various random positions ranging between 100 mm and 1000 mm. Takes screenshots of your observations. Does the level of </w:t>
      </w:r>
      <w:r w:rsidR="00AC0236" w:rsidRPr="003B6286">
        <w:rPr>
          <w:noProof/>
        </w:rPr>
        <w:t>scatter</w:t>
      </w:r>
      <w:r w:rsidR="00AC0236">
        <w:t xml:space="preserve"> change </w:t>
      </w:r>
      <w:r w:rsidR="009A3FFE">
        <w:t>with target distance?</w:t>
      </w:r>
      <w:r w:rsidR="004F13EA">
        <w:br/>
      </w:r>
      <w:r w:rsidR="002C5DCB">
        <w:rPr>
          <w:noProof/>
        </w:rPr>
        <w:drawing>
          <wp:inline distT="0" distB="0" distL="0" distR="0" wp14:anchorId="5599A57D" wp14:editId="026E8C19">
            <wp:extent cx="4562475" cy="3733821"/>
            <wp:effectExtent l="0" t="0" r="0" b="0"/>
            <wp:docPr id="6" name="Picture 6" descr="C:\Users\amolki\Desktop\22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222.b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78359" cy="3746820"/>
                    </a:xfrm>
                    <a:prstGeom prst="rect">
                      <a:avLst/>
                    </a:prstGeom>
                    <a:noFill/>
                    <a:ln>
                      <a:noFill/>
                    </a:ln>
                  </pic:spPr>
                </pic:pic>
              </a:graphicData>
            </a:graphic>
          </wp:inline>
        </w:drawing>
      </w:r>
    </w:p>
    <w:p w14:paraId="69FC937E" w14:textId="77777777" w:rsidR="002C5DCB" w:rsidRDefault="002C5DCB" w:rsidP="002C5DCB">
      <w:pPr>
        <w:pStyle w:val="Caption"/>
        <w:jc w:val="center"/>
      </w:pPr>
      <w:r>
        <w:t xml:space="preserve">Figure 2-4 </w:t>
      </w:r>
      <w:r w:rsidR="00BD27E3">
        <w:t xml:space="preserve">Measurement </w:t>
      </w:r>
      <w:r w:rsidR="00697E4D">
        <w:t>scatter</w:t>
      </w:r>
      <w:r w:rsidR="00A4001C">
        <w:t xml:space="preserve"> </w:t>
      </w:r>
      <w:r w:rsidR="00BD27E3">
        <w:t xml:space="preserve">associated with </w:t>
      </w:r>
      <w:r>
        <w:t>the output of the ToF sensor</w:t>
      </w:r>
    </w:p>
    <w:p w14:paraId="19B34169" w14:textId="77777777" w:rsidR="00C57A1D" w:rsidRDefault="00C57A1D" w:rsidP="00C57A1D"/>
    <w:p w14:paraId="0CE11D8F" w14:textId="77777777" w:rsidR="009A3FFE" w:rsidRDefault="009A3FFE" w:rsidP="009A3FFE"/>
    <w:p w14:paraId="3337A435" w14:textId="77777777" w:rsidR="009A3FFE" w:rsidRDefault="009A3FFE" w:rsidP="009A3FFE">
      <w:pPr>
        <w:pStyle w:val="Heading4"/>
      </w:pPr>
      <w:r>
        <w:lastRenderedPageBreak/>
        <w:t>Quantify Measurement Scatter</w:t>
      </w:r>
    </w:p>
    <w:p w14:paraId="78A35400" w14:textId="77777777" w:rsidR="009A3FFE" w:rsidRDefault="009A3FFE" w:rsidP="009A3FFE"/>
    <w:p w14:paraId="2CDA8088" w14:textId="77777777" w:rsidR="00E86DC5" w:rsidRDefault="009A3FFE" w:rsidP="008E1A44">
      <w:pPr>
        <w:pStyle w:val="ListParagraph"/>
        <w:numPr>
          <w:ilvl w:val="0"/>
          <w:numId w:val="19"/>
        </w:numPr>
      </w:pPr>
      <w:r>
        <w:t>Quanti</w:t>
      </w:r>
      <w:r w:rsidR="00CB0E3D">
        <w:t>f</w:t>
      </w:r>
      <w:r>
        <w:t xml:space="preserve">y the level of measurement scatter. To do this, steadily hold the </w:t>
      </w:r>
      <w:r w:rsidR="00381B99">
        <w:t xml:space="preserve">target </w:t>
      </w:r>
      <w:r w:rsidR="00E86DC5">
        <w:t xml:space="preserve">at </w:t>
      </w:r>
      <w:r w:rsidR="003142B7">
        <w:t xml:space="preserve">an approximate distance of </w:t>
      </w:r>
      <w:r w:rsidR="00691FE0">
        <w:t xml:space="preserve">100 mm </w:t>
      </w:r>
      <w:r w:rsidR="003B6286">
        <w:rPr>
          <w:noProof/>
        </w:rPr>
        <w:t>from</w:t>
      </w:r>
      <w:r w:rsidR="003B6286">
        <w:t xml:space="preserve"> </w:t>
      </w:r>
      <w:r w:rsidR="00E86DC5">
        <w:t xml:space="preserve">the ToF sensor. </w:t>
      </w:r>
      <w:r w:rsidR="003142B7">
        <w:t xml:space="preserve">Wait for the readings to stabilize for </w:t>
      </w:r>
      <w:r w:rsidR="003142B7" w:rsidRPr="003142B7">
        <w:t>at least</w:t>
      </w:r>
      <w:r w:rsidR="003142B7" w:rsidRPr="003142B7">
        <w:rPr>
          <w:b/>
        </w:rPr>
        <w:t xml:space="preserve"> 3 seconds</w:t>
      </w:r>
      <w:r w:rsidR="00381B99">
        <w:rPr>
          <w:b/>
        </w:rPr>
        <w:t>,</w:t>
      </w:r>
      <w:r w:rsidR="00381B99">
        <w:t xml:space="preserve"> </w:t>
      </w:r>
      <w:r w:rsidR="002D7149">
        <w:rPr>
          <w:noProof/>
        </w:rPr>
        <w:t xml:space="preserve"> and then</w:t>
      </w:r>
      <w:r w:rsidR="003142B7">
        <w:t xml:space="preserve"> click the </w:t>
      </w:r>
      <w:r w:rsidR="003142B7" w:rsidRPr="003142B7">
        <w:rPr>
          <w:b/>
        </w:rPr>
        <w:t>Analyze</w:t>
      </w:r>
      <w:r w:rsidR="003142B7">
        <w:t xml:space="preserve"> button.</w:t>
      </w:r>
      <w:r w:rsidR="00A80420">
        <w:t xml:space="preserve"> </w:t>
      </w:r>
      <w:r w:rsidR="003142B7">
        <w:t xml:space="preserve">The VI is programmed to collect 300 data points at a rate of 100 Hz. When the </w:t>
      </w:r>
      <w:r w:rsidR="003142B7" w:rsidRPr="003142B7">
        <w:rPr>
          <w:i/>
        </w:rPr>
        <w:t>Analyze</w:t>
      </w:r>
      <w:r w:rsidR="003142B7">
        <w:t xml:space="preserve"> button is pressed, the VI calculates</w:t>
      </w:r>
      <w:r w:rsidR="000B7895">
        <w:t xml:space="preserve"> and displays</w:t>
      </w:r>
      <w:r w:rsidR="003142B7">
        <w:t xml:space="preserve"> the mean, minimum, maximum, and standard deviation of the acquired data. Record these values </w:t>
      </w:r>
      <w:r w:rsidR="00CF6AD6">
        <w:t xml:space="preserve">as your first trial </w:t>
      </w:r>
      <w:r w:rsidR="003142B7">
        <w:t>in Table 2-1.</w:t>
      </w:r>
      <w:r w:rsidR="00D05BD1">
        <w:t xml:space="preserve"> Repeat the measurement twice more and record the data in Table 2-1.</w:t>
      </w:r>
    </w:p>
    <w:p w14:paraId="5581B70C" w14:textId="77777777" w:rsidR="003142B7" w:rsidRDefault="00CF6AD6" w:rsidP="008E1A44">
      <w:pPr>
        <w:pStyle w:val="ListParagraph"/>
        <w:numPr>
          <w:ilvl w:val="0"/>
          <w:numId w:val="19"/>
        </w:numPr>
      </w:pPr>
      <w:r>
        <w:t>Now repeat the previous step but this time h</w:t>
      </w:r>
      <w:r w:rsidR="00D05BD1">
        <w:t xml:space="preserve">old the target at </w:t>
      </w:r>
      <w:r>
        <w:t xml:space="preserve">a </w:t>
      </w:r>
      <w:r w:rsidR="00D05BD1">
        <w:t xml:space="preserve">distance of </w:t>
      </w:r>
      <w:r>
        <w:t xml:space="preserve">approximately </w:t>
      </w:r>
      <w:r w:rsidR="00D05BD1">
        <w:t>1000 mm</w:t>
      </w:r>
      <w:r w:rsidR="003142B7">
        <w:t>. Record your results in Table 2-1.</w:t>
      </w:r>
    </w:p>
    <w:p w14:paraId="6C5838CC" w14:textId="77777777" w:rsidR="00E86DC5" w:rsidRDefault="00466225" w:rsidP="008E1A44">
      <w:pPr>
        <w:pStyle w:val="ListParagraph"/>
        <w:numPr>
          <w:ilvl w:val="0"/>
          <w:numId w:val="19"/>
        </w:numPr>
      </w:pPr>
      <w:r>
        <w:t>P</w:t>
      </w:r>
      <w:r w:rsidR="00E86DC5">
        <w:t xml:space="preserve">ress the </w:t>
      </w:r>
      <w:r w:rsidR="00E86DC5" w:rsidRPr="00466225">
        <w:rPr>
          <w:b/>
        </w:rPr>
        <w:t>Stop</w:t>
      </w:r>
      <w:r w:rsidR="00E86DC5">
        <w:t xml:space="preserve"> button.</w:t>
      </w:r>
    </w:p>
    <w:p w14:paraId="0F87EA77" w14:textId="77777777" w:rsidR="00290776" w:rsidRDefault="00290776" w:rsidP="00576CC5"/>
    <w:p w14:paraId="6C3A908C" w14:textId="77777777" w:rsidR="00C57A1D" w:rsidRDefault="00C57A1D" w:rsidP="00C57A1D">
      <w:pPr>
        <w:pStyle w:val="Caption"/>
        <w:ind w:left="360"/>
        <w:jc w:val="center"/>
      </w:pPr>
      <w:r>
        <w:t>T</w:t>
      </w:r>
      <w:r w:rsidRPr="00613937">
        <w:t xml:space="preserve">able </w:t>
      </w:r>
      <w:r>
        <w:t>2</w:t>
      </w:r>
      <w:r w:rsidRPr="00613937">
        <w:t>-</w:t>
      </w:r>
      <w:r>
        <w:t>1</w:t>
      </w:r>
      <w:r w:rsidR="00E86DC5">
        <w:t>:</w:t>
      </w:r>
      <w:r w:rsidR="000B34BA">
        <w:t xml:space="preserve"> </w:t>
      </w:r>
      <w:r>
        <w:t>Scatter data</w:t>
      </w:r>
    </w:p>
    <w:tbl>
      <w:tblPr>
        <w:tblStyle w:val="GridTable5Dark-Accent11"/>
        <w:tblW w:w="7503"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614"/>
        <w:gridCol w:w="887"/>
        <w:gridCol w:w="1250"/>
        <w:gridCol w:w="1251"/>
        <w:gridCol w:w="1250"/>
        <w:gridCol w:w="1251"/>
      </w:tblGrid>
      <w:tr w:rsidR="00D05BD1" w:rsidRPr="00613937" w14:paraId="7B9F735E" w14:textId="77777777" w:rsidTr="00D05BD1">
        <w:trPr>
          <w:jc w:val="center"/>
        </w:trPr>
        <w:tc>
          <w:tcPr>
            <w:tcW w:w="1614" w:type="dxa"/>
            <w:vAlign w:val="center"/>
          </w:tcPr>
          <w:p w14:paraId="1DC84957" w14:textId="77777777" w:rsidR="00D05BD1" w:rsidRDefault="00D05BD1" w:rsidP="00E423DB">
            <w:pPr>
              <w:jc w:val="center"/>
            </w:pPr>
            <w:r>
              <w:t>Approx. distance (mm)</w:t>
            </w:r>
          </w:p>
        </w:tc>
        <w:tc>
          <w:tcPr>
            <w:tcW w:w="887" w:type="dxa"/>
            <w:vAlign w:val="center"/>
          </w:tcPr>
          <w:p w14:paraId="27B25976" w14:textId="77777777" w:rsidR="00D05BD1" w:rsidRDefault="00797327" w:rsidP="00E423DB">
            <w:pPr>
              <w:jc w:val="center"/>
            </w:pPr>
            <w:r>
              <w:t>Trial</w:t>
            </w:r>
          </w:p>
        </w:tc>
        <w:tc>
          <w:tcPr>
            <w:tcW w:w="1250" w:type="dxa"/>
            <w:shd w:val="clear" w:color="auto" w:fill="auto"/>
            <w:vAlign w:val="center"/>
          </w:tcPr>
          <w:p w14:paraId="001EC8F5" w14:textId="77777777" w:rsidR="00D05BD1" w:rsidRDefault="00D05BD1" w:rsidP="00C57A1D">
            <w:pPr>
              <w:jc w:val="center"/>
            </w:pPr>
            <w:r>
              <w:t>Mean</w:t>
            </w:r>
          </w:p>
          <w:p w14:paraId="380FFE40" w14:textId="77777777" w:rsidR="00D05BD1" w:rsidRDefault="00D05BD1" w:rsidP="00C57A1D">
            <w:pPr>
              <w:jc w:val="center"/>
            </w:pPr>
            <w:r>
              <w:t xml:space="preserve"> (mm)</w:t>
            </w:r>
          </w:p>
        </w:tc>
        <w:tc>
          <w:tcPr>
            <w:tcW w:w="1251" w:type="dxa"/>
            <w:shd w:val="clear" w:color="auto" w:fill="auto"/>
            <w:vAlign w:val="center"/>
          </w:tcPr>
          <w:p w14:paraId="5899AD46" w14:textId="77777777" w:rsidR="00D05BD1" w:rsidRDefault="00D05BD1" w:rsidP="00C57A1D">
            <w:pPr>
              <w:jc w:val="center"/>
            </w:pPr>
            <w:r>
              <w:t>Max</w:t>
            </w:r>
          </w:p>
          <w:p w14:paraId="1A993E5C" w14:textId="77777777" w:rsidR="00D05BD1" w:rsidRDefault="00D05BD1" w:rsidP="00C57A1D">
            <w:pPr>
              <w:jc w:val="center"/>
            </w:pPr>
            <w:r>
              <w:t xml:space="preserve"> (mm)</w:t>
            </w:r>
          </w:p>
        </w:tc>
        <w:tc>
          <w:tcPr>
            <w:tcW w:w="1250" w:type="dxa"/>
            <w:shd w:val="clear" w:color="auto" w:fill="auto"/>
            <w:vAlign w:val="center"/>
          </w:tcPr>
          <w:p w14:paraId="03FA006E" w14:textId="77777777" w:rsidR="00D05BD1" w:rsidRDefault="00D05BD1" w:rsidP="00C57A1D">
            <w:pPr>
              <w:jc w:val="center"/>
            </w:pPr>
            <w:r>
              <w:t xml:space="preserve">Min </w:t>
            </w:r>
          </w:p>
          <w:p w14:paraId="28EF277F" w14:textId="77777777" w:rsidR="00D05BD1" w:rsidRDefault="00D05BD1" w:rsidP="00C57A1D">
            <w:pPr>
              <w:jc w:val="center"/>
            </w:pPr>
            <w:r>
              <w:t>(mm)</w:t>
            </w:r>
          </w:p>
        </w:tc>
        <w:tc>
          <w:tcPr>
            <w:tcW w:w="1251" w:type="dxa"/>
            <w:shd w:val="clear" w:color="auto" w:fill="auto"/>
            <w:vAlign w:val="center"/>
          </w:tcPr>
          <w:p w14:paraId="79CAFB11" w14:textId="77777777" w:rsidR="00D05BD1" w:rsidRDefault="00D05BD1" w:rsidP="00C57A1D">
            <w:pPr>
              <w:jc w:val="center"/>
            </w:pPr>
            <w:r>
              <w:t>Std Dev</w:t>
            </w:r>
          </w:p>
          <w:p w14:paraId="7B0EA366" w14:textId="77777777" w:rsidR="00D05BD1" w:rsidRDefault="00D05BD1" w:rsidP="00C57A1D">
            <w:pPr>
              <w:jc w:val="center"/>
            </w:pPr>
            <w:r>
              <w:t>(mm)</w:t>
            </w:r>
          </w:p>
        </w:tc>
      </w:tr>
      <w:tr w:rsidR="00CF6AD6" w:rsidRPr="00613937" w14:paraId="3E8CE51C" w14:textId="77777777" w:rsidTr="00D05BD1">
        <w:trPr>
          <w:trHeight w:val="105"/>
          <w:jc w:val="center"/>
        </w:trPr>
        <w:tc>
          <w:tcPr>
            <w:tcW w:w="1614" w:type="dxa"/>
            <w:vMerge w:val="restart"/>
            <w:vAlign w:val="center"/>
          </w:tcPr>
          <w:p w14:paraId="2F19CBF8" w14:textId="77777777" w:rsidR="00CF6AD6" w:rsidRPr="00613937" w:rsidRDefault="00CF6AD6" w:rsidP="00E423DB">
            <w:pPr>
              <w:jc w:val="center"/>
            </w:pPr>
            <w:r>
              <w:t>100</w:t>
            </w:r>
          </w:p>
        </w:tc>
        <w:tc>
          <w:tcPr>
            <w:tcW w:w="887" w:type="dxa"/>
            <w:vAlign w:val="center"/>
          </w:tcPr>
          <w:p w14:paraId="0BB2B573" w14:textId="77777777" w:rsidR="00CF6AD6" w:rsidRPr="00613937" w:rsidRDefault="00CF6AD6" w:rsidP="00E423DB">
            <w:pPr>
              <w:jc w:val="center"/>
            </w:pPr>
            <w:r>
              <w:t>1</w:t>
            </w:r>
          </w:p>
        </w:tc>
        <w:tc>
          <w:tcPr>
            <w:tcW w:w="1250" w:type="dxa"/>
            <w:shd w:val="clear" w:color="auto" w:fill="auto"/>
          </w:tcPr>
          <w:p w14:paraId="61E7B3C6" w14:textId="77777777" w:rsidR="00CF6AD6" w:rsidRPr="00613937" w:rsidRDefault="00CF6AD6" w:rsidP="00C57A1D"/>
        </w:tc>
        <w:tc>
          <w:tcPr>
            <w:tcW w:w="1251" w:type="dxa"/>
            <w:shd w:val="clear" w:color="auto" w:fill="auto"/>
          </w:tcPr>
          <w:p w14:paraId="10E89936" w14:textId="77777777" w:rsidR="00CF6AD6" w:rsidRPr="00613937" w:rsidRDefault="00CF6AD6" w:rsidP="00C57A1D"/>
        </w:tc>
        <w:tc>
          <w:tcPr>
            <w:tcW w:w="1250" w:type="dxa"/>
            <w:shd w:val="clear" w:color="auto" w:fill="auto"/>
          </w:tcPr>
          <w:p w14:paraId="464A5DC5" w14:textId="77777777" w:rsidR="00CF6AD6" w:rsidRPr="00613937" w:rsidRDefault="00CF6AD6" w:rsidP="00C57A1D"/>
        </w:tc>
        <w:tc>
          <w:tcPr>
            <w:tcW w:w="1251" w:type="dxa"/>
            <w:shd w:val="clear" w:color="auto" w:fill="auto"/>
          </w:tcPr>
          <w:p w14:paraId="2DFC2E67" w14:textId="77777777" w:rsidR="00CF6AD6" w:rsidRPr="00613937" w:rsidRDefault="00CF6AD6" w:rsidP="00C57A1D"/>
        </w:tc>
      </w:tr>
      <w:tr w:rsidR="00CF6AD6" w:rsidRPr="00613937" w14:paraId="60340DDC" w14:textId="77777777" w:rsidTr="00D05BD1">
        <w:trPr>
          <w:trHeight w:val="105"/>
          <w:jc w:val="center"/>
        </w:trPr>
        <w:tc>
          <w:tcPr>
            <w:tcW w:w="1614" w:type="dxa"/>
            <w:vMerge/>
            <w:vAlign w:val="center"/>
          </w:tcPr>
          <w:p w14:paraId="3E3E25C9" w14:textId="77777777" w:rsidR="00CF6AD6" w:rsidRDefault="00CF6AD6" w:rsidP="00E423DB">
            <w:pPr>
              <w:jc w:val="center"/>
            </w:pPr>
          </w:p>
        </w:tc>
        <w:tc>
          <w:tcPr>
            <w:tcW w:w="887" w:type="dxa"/>
            <w:vAlign w:val="center"/>
          </w:tcPr>
          <w:p w14:paraId="713C55DA" w14:textId="77777777" w:rsidR="00CF6AD6" w:rsidRPr="00613937" w:rsidRDefault="00CF6AD6" w:rsidP="00E423DB">
            <w:pPr>
              <w:jc w:val="center"/>
            </w:pPr>
            <w:r>
              <w:t>2</w:t>
            </w:r>
          </w:p>
        </w:tc>
        <w:tc>
          <w:tcPr>
            <w:tcW w:w="1250" w:type="dxa"/>
            <w:shd w:val="clear" w:color="auto" w:fill="auto"/>
          </w:tcPr>
          <w:p w14:paraId="32B67120" w14:textId="77777777" w:rsidR="00CF6AD6" w:rsidRPr="00613937" w:rsidRDefault="00CF6AD6" w:rsidP="00C57A1D"/>
        </w:tc>
        <w:tc>
          <w:tcPr>
            <w:tcW w:w="1251" w:type="dxa"/>
            <w:shd w:val="clear" w:color="auto" w:fill="auto"/>
          </w:tcPr>
          <w:p w14:paraId="1C1EA5E1" w14:textId="77777777" w:rsidR="00CF6AD6" w:rsidRPr="00613937" w:rsidRDefault="00CF6AD6" w:rsidP="00C57A1D"/>
        </w:tc>
        <w:tc>
          <w:tcPr>
            <w:tcW w:w="1250" w:type="dxa"/>
            <w:shd w:val="clear" w:color="auto" w:fill="auto"/>
          </w:tcPr>
          <w:p w14:paraId="5ECE66A1" w14:textId="77777777" w:rsidR="00CF6AD6" w:rsidRPr="00613937" w:rsidRDefault="00CF6AD6" w:rsidP="00C57A1D"/>
        </w:tc>
        <w:tc>
          <w:tcPr>
            <w:tcW w:w="1251" w:type="dxa"/>
            <w:shd w:val="clear" w:color="auto" w:fill="auto"/>
          </w:tcPr>
          <w:p w14:paraId="2F4409AD" w14:textId="77777777" w:rsidR="00CF6AD6" w:rsidRPr="00613937" w:rsidRDefault="00CF6AD6" w:rsidP="00C57A1D"/>
        </w:tc>
      </w:tr>
      <w:tr w:rsidR="00CF6AD6" w:rsidRPr="00613937" w14:paraId="59E359E4" w14:textId="77777777" w:rsidTr="00D05BD1">
        <w:trPr>
          <w:trHeight w:val="105"/>
          <w:jc w:val="center"/>
        </w:trPr>
        <w:tc>
          <w:tcPr>
            <w:tcW w:w="1614" w:type="dxa"/>
            <w:vMerge/>
            <w:vAlign w:val="center"/>
          </w:tcPr>
          <w:p w14:paraId="48048CDC" w14:textId="77777777" w:rsidR="00CF6AD6" w:rsidRDefault="00CF6AD6" w:rsidP="00E423DB">
            <w:pPr>
              <w:jc w:val="center"/>
            </w:pPr>
          </w:p>
        </w:tc>
        <w:tc>
          <w:tcPr>
            <w:tcW w:w="887" w:type="dxa"/>
            <w:vAlign w:val="center"/>
          </w:tcPr>
          <w:p w14:paraId="719CA8E3" w14:textId="77777777" w:rsidR="00CF6AD6" w:rsidRPr="00613937" w:rsidRDefault="00CF6AD6" w:rsidP="00E423DB">
            <w:pPr>
              <w:jc w:val="center"/>
            </w:pPr>
            <w:r>
              <w:t>3</w:t>
            </w:r>
          </w:p>
        </w:tc>
        <w:tc>
          <w:tcPr>
            <w:tcW w:w="1250" w:type="dxa"/>
            <w:shd w:val="clear" w:color="auto" w:fill="auto"/>
          </w:tcPr>
          <w:p w14:paraId="22080BEC" w14:textId="77777777" w:rsidR="00CF6AD6" w:rsidRPr="00613937" w:rsidRDefault="00CF6AD6" w:rsidP="00C57A1D"/>
        </w:tc>
        <w:tc>
          <w:tcPr>
            <w:tcW w:w="1251" w:type="dxa"/>
            <w:shd w:val="clear" w:color="auto" w:fill="auto"/>
          </w:tcPr>
          <w:p w14:paraId="29BE0F2A" w14:textId="77777777" w:rsidR="00CF6AD6" w:rsidRPr="00613937" w:rsidRDefault="00CF6AD6" w:rsidP="00C57A1D"/>
        </w:tc>
        <w:tc>
          <w:tcPr>
            <w:tcW w:w="1250" w:type="dxa"/>
            <w:shd w:val="clear" w:color="auto" w:fill="auto"/>
          </w:tcPr>
          <w:p w14:paraId="7B587B19" w14:textId="77777777" w:rsidR="00CF6AD6" w:rsidRPr="00613937" w:rsidRDefault="00CF6AD6" w:rsidP="00C57A1D"/>
        </w:tc>
        <w:tc>
          <w:tcPr>
            <w:tcW w:w="1251" w:type="dxa"/>
            <w:shd w:val="clear" w:color="auto" w:fill="auto"/>
          </w:tcPr>
          <w:p w14:paraId="0C775ACE" w14:textId="77777777" w:rsidR="00CF6AD6" w:rsidRPr="00613937" w:rsidRDefault="00CF6AD6" w:rsidP="00C57A1D"/>
        </w:tc>
      </w:tr>
      <w:tr w:rsidR="00CF6AD6" w:rsidRPr="00613937" w14:paraId="39D03012" w14:textId="77777777" w:rsidTr="00D05BD1">
        <w:trPr>
          <w:trHeight w:val="110"/>
          <w:jc w:val="center"/>
        </w:trPr>
        <w:tc>
          <w:tcPr>
            <w:tcW w:w="1614" w:type="dxa"/>
            <w:vMerge w:val="restart"/>
            <w:vAlign w:val="center"/>
          </w:tcPr>
          <w:p w14:paraId="01FC5D7E" w14:textId="77777777" w:rsidR="00CF6AD6" w:rsidRPr="00613937" w:rsidRDefault="00CF6AD6" w:rsidP="00B35852">
            <w:pPr>
              <w:jc w:val="center"/>
            </w:pPr>
            <w:r>
              <w:t>1000</w:t>
            </w:r>
          </w:p>
        </w:tc>
        <w:tc>
          <w:tcPr>
            <w:tcW w:w="887" w:type="dxa"/>
          </w:tcPr>
          <w:p w14:paraId="499B6032" w14:textId="77777777" w:rsidR="00CF6AD6" w:rsidRPr="00613937" w:rsidRDefault="00CF6AD6" w:rsidP="00E423DB">
            <w:pPr>
              <w:jc w:val="center"/>
            </w:pPr>
            <w:r>
              <w:t>1</w:t>
            </w:r>
          </w:p>
        </w:tc>
        <w:tc>
          <w:tcPr>
            <w:tcW w:w="1250" w:type="dxa"/>
            <w:shd w:val="clear" w:color="auto" w:fill="auto"/>
          </w:tcPr>
          <w:p w14:paraId="68C64B8F" w14:textId="77777777" w:rsidR="00CF6AD6" w:rsidRPr="00613937" w:rsidRDefault="00CF6AD6" w:rsidP="00C57A1D"/>
        </w:tc>
        <w:tc>
          <w:tcPr>
            <w:tcW w:w="1251" w:type="dxa"/>
            <w:shd w:val="clear" w:color="auto" w:fill="auto"/>
          </w:tcPr>
          <w:p w14:paraId="1A4DA549" w14:textId="77777777" w:rsidR="00CF6AD6" w:rsidRPr="00613937" w:rsidRDefault="00CF6AD6" w:rsidP="00C57A1D"/>
        </w:tc>
        <w:tc>
          <w:tcPr>
            <w:tcW w:w="1250" w:type="dxa"/>
            <w:shd w:val="clear" w:color="auto" w:fill="auto"/>
          </w:tcPr>
          <w:p w14:paraId="2FCAB06C" w14:textId="77777777" w:rsidR="00CF6AD6" w:rsidRPr="00613937" w:rsidRDefault="00CF6AD6" w:rsidP="00C57A1D"/>
        </w:tc>
        <w:tc>
          <w:tcPr>
            <w:tcW w:w="1251" w:type="dxa"/>
            <w:shd w:val="clear" w:color="auto" w:fill="auto"/>
          </w:tcPr>
          <w:p w14:paraId="0DDEDCFB" w14:textId="77777777" w:rsidR="00CF6AD6" w:rsidRPr="00613937" w:rsidRDefault="00CF6AD6" w:rsidP="00C57A1D"/>
        </w:tc>
      </w:tr>
      <w:tr w:rsidR="00CF6AD6" w:rsidRPr="00613937" w14:paraId="7278016F" w14:textId="77777777" w:rsidTr="00D05BD1">
        <w:trPr>
          <w:trHeight w:val="110"/>
          <w:jc w:val="center"/>
        </w:trPr>
        <w:tc>
          <w:tcPr>
            <w:tcW w:w="1614" w:type="dxa"/>
            <w:vMerge/>
          </w:tcPr>
          <w:p w14:paraId="02D106CC" w14:textId="77777777" w:rsidR="00CF6AD6" w:rsidRDefault="00CF6AD6" w:rsidP="00B35852">
            <w:pPr>
              <w:jc w:val="center"/>
            </w:pPr>
          </w:p>
        </w:tc>
        <w:tc>
          <w:tcPr>
            <w:tcW w:w="887" w:type="dxa"/>
          </w:tcPr>
          <w:p w14:paraId="27FE74F0" w14:textId="77777777" w:rsidR="00CF6AD6" w:rsidRPr="00613937" w:rsidRDefault="00CF6AD6" w:rsidP="00E423DB">
            <w:pPr>
              <w:jc w:val="center"/>
            </w:pPr>
            <w:r>
              <w:t>2</w:t>
            </w:r>
          </w:p>
        </w:tc>
        <w:tc>
          <w:tcPr>
            <w:tcW w:w="1250" w:type="dxa"/>
            <w:shd w:val="clear" w:color="auto" w:fill="auto"/>
          </w:tcPr>
          <w:p w14:paraId="67D8D0D6" w14:textId="77777777" w:rsidR="00CF6AD6" w:rsidRPr="00613937" w:rsidRDefault="00CF6AD6" w:rsidP="00C57A1D"/>
        </w:tc>
        <w:tc>
          <w:tcPr>
            <w:tcW w:w="1251" w:type="dxa"/>
            <w:shd w:val="clear" w:color="auto" w:fill="auto"/>
          </w:tcPr>
          <w:p w14:paraId="03D094B0" w14:textId="77777777" w:rsidR="00CF6AD6" w:rsidRPr="00613937" w:rsidRDefault="00CF6AD6" w:rsidP="00C57A1D"/>
        </w:tc>
        <w:tc>
          <w:tcPr>
            <w:tcW w:w="1250" w:type="dxa"/>
            <w:shd w:val="clear" w:color="auto" w:fill="auto"/>
          </w:tcPr>
          <w:p w14:paraId="73E4C979" w14:textId="77777777" w:rsidR="00CF6AD6" w:rsidRPr="00613937" w:rsidRDefault="00CF6AD6" w:rsidP="00C57A1D"/>
        </w:tc>
        <w:tc>
          <w:tcPr>
            <w:tcW w:w="1251" w:type="dxa"/>
            <w:shd w:val="clear" w:color="auto" w:fill="auto"/>
          </w:tcPr>
          <w:p w14:paraId="2B12273C" w14:textId="77777777" w:rsidR="00CF6AD6" w:rsidRPr="00613937" w:rsidRDefault="00CF6AD6" w:rsidP="00C57A1D"/>
        </w:tc>
      </w:tr>
      <w:tr w:rsidR="00CF6AD6" w:rsidRPr="00613937" w14:paraId="72961EC7" w14:textId="77777777" w:rsidTr="00D05BD1">
        <w:trPr>
          <w:trHeight w:val="110"/>
          <w:jc w:val="center"/>
        </w:trPr>
        <w:tc>
          <w:tcPr>
            <w:tcW w:w="1614" w:type="dxa"/>
            <w:vMerge/>
          </w:tcPr>
          <w:p w14:paraId="00DBFAF6" w14:textId="77777777" w:rsidR="00CF6AD6" w:rsidRDefault="00CF6AD6" w:rsidP="00B35852">
            <w:pPr>
              <w:jc w:val="center"/>
            </w:pPr>
          </w:p>
        </w:tc>
        <w:tc>
          <w:tcPr>
            <w:tcW w:w="887" w:type="dxa"/>
          </w:tcPr>
          <w:p w14:paraId="123757C2" w14:textId="77777777" w:rsidR="00CF6AD6" w:rsidRPr="00613937" w:rsidRDefault="00CF6AD6" w:rsidP="00E423DB">
            <w:pPr>
              <w:jc w:val="center"/>
            </w:pPr>
            <w:r>
              <w:t>3</w:t>
            </w:r>
          </w:p>
        </w:tc>
        <w:tc>
          <w:tcPr>
            <w:tcW w:w="1250" w:type="dxa"/>
            <w:shd w:val="clear" w:color="auto" w:fill="auto"/>
          </w:tcPr>
          <w:p w14:paraId="702E5D48" w14:textId="77777777" w:rsidR="00CF6AD6" w:rsidRPr="00613937" w:rsidRDefault="00CF6AD6" w:rsidP="00C57A1D"/>
        </w:tc>
        <w:tc>
          <w:tcPr>
            <w:tcW w:w="1251" w:type="dxa"/>
            <w:shd w:val="clear" w:color="auto" w:fill="auto"/>
          </w:tcPr>
          <w:p w14:paraId="3DBD7427" w14:textId="77777777" w:rsidR="00CF6AD6" w:rsidRPr="00613937" w:rsidRDefault="00CF6AD6" w:rsidP="00C57A1D"/>
        </w:tc>
        <w:tc>
          <w:tcPr>
            <w:tcW w:w="1250" w:type="dxa"/>
            <w:shd w:val="clear" w:color="auto" w:fill="auto"/>
          </w:tcPr>
          <w:p w14:paraId="281DC812" w14:textId="77777777" w:rsidR="00CF6AD6" w:rsidRPr="00613937" w:rsidRDefault="00CF6AD6" w:rsidP="00C57A1D"/>
        </w:tc>
        <w:tc>
          <w:tcPr>
            <w:tcW w:w="1251" w:type="dxa"/>
            <w:shd w:val="clear" w:color="auto" w:fill="auto"/>
          </w:tcPr>
          <w:p w14:paraId="19913475" w14:textId="77777777" w:rsidR="00CF6AD6" w:rsidRPr="00613937" w:rsidRDefault="00CF6AD6" w:rsidP="00C57A1D"/>
        </w:tc>
      </w:tr>
    </w:tbl>
    <w:p w14:paraId="0427B3EE" w14:textId="77777777" w:rsidR="00C57A1D" w:rsidRPr="00613937" w:rsidRDefault="00C57A1D" w:rsidP="00576CC5"/>
    <w:p w14:paraId="022E59DA" w14:textId="77777777" w:rsidR="00576CC5" w:rsidRDefault="00576CC5" w:rsidP="00576CC5">
      <w:pPr>
        <w:pStyle w:val="Heading3"/>
      </w:pPr>
      <w:bookmarkStart w:id="42" w:name="_Toc516839797"/>
      <w:r w:rsidRPr="00613937">
        <w:t>2.3 Analyze</w:t>
      </w:r>
      <w:bookmarkEnd w:id="42"/>
    </w:p>
    <w:p w14:paraId="4739B000" w14:textId="77777777" w:rsidR="00D361AF" w:rsidRPr="00D361AF" w:rsidRDefault="00D361AF" w:rsidP="00D361AF"/>
    <w:p w14:paraId="0B21C580" w14:textId="77777777" w:rsidR="00D361AF" w:rsidRDefault="00466225" w:rsidP="00466225">
      <w:r>
        <w:t xml:space="preserve">2-1 </w:t>
      </w:r>
      <w:r w:rsidR="006A1F25">
        <w:t xml:space="preserve">Detail your observations of the output of the ToF sensor as the target is placed </w:t>
      </w:r>
      <w:r w:rsidR="00715E12">
        <w:t xml:space="preserve">at different distances </w:t>
      </w:r>
      <w:r w:rsidR="006A1F25">
        <w:t>from the sensor</w:t>
      </w:r>
      <w:r>
        <w:t xml:space="preserve"> (S</w:t>
      </w:r>
      <w:r w:rsidR="00874585">
        <w:t xml:space="preserve">tep </w:t>
      </w:r>
      <w:r w:rsidR="00715E12">
        <w:t>5</w:t>
      </w:r>
      <w:r w:rsidR="00874585">
        <w:t>)</w:t>
      </w:r>
      <w:r w:rsidR="006A1F25">
        <w:t xml:space="preserve">. </w:t>
      </w:r>
      <w:r w:rsidR="00CB0E3D">
        <w:t xml:space="preserve">What trend did </w:t>
      </w:r>
      <w:r w:rsidR="006A1F25">
        <w:t xml:space="preserve">you </w:t>
      </w:r>
      <w:r w:rsidR="00715E12">
        <w:t xml:space="preserve">visually </w:t>
      </w:r>
      <w:r w:rsidR="006A1F25">
        <w:t xml:space="preserve">observe </w:t>
      </w:r>
      <w:r w:rsidR="00715E12">
        <w:t xml:space="preserve">as the target is positioned further </w:t>
      </w:r>
      <w:r w:rsidR="0075117A">
        <w:t xml:space="preserve">from </w:t>
      </w:r>
      <w:r w:rsidR="00715E12">
        <w:t>the sensor</w:t>
      </w:r>
      <w:r w:rsidR="006A1F25">
        <w:t>?</w:t>
      </w:r>
      <w:r w:rsidR="00874585">
        <w:t xml:space="preserve"> Attach screenshots of your results.</w:t>
      </w:r>
    </w:p>
    <w:p w14:paraId="29A26D48" w14:textId="77777777" w:rsidR="00466225" w:rsidRDefault="00466225" w:rsidP="00466225"/>
    <w:p w14:paraId="57473C52" w14:textId="77777777" w:rsidR="006A1F25" w:rsidRDefault="00466225" w:rsidP="00466225">
      <w:r>
        <w:lastRenderedPageBreak/>
        <w:t xml:space="preserve">2-2 </w:t>
      </w:r>
      <w:r w:rsidR="006A1F25">
        <w:t>Present the results you recorded in Table 2-1.</w:t>
      </w:r>
    </w:p>
    <w:p w14:paraId="62E1F578" w14:textId="77777777" w:rsidR="00D05BD1" w:rsidRDefault="00D05BD1" w:rsidP="00466225"/>
    <w:p w14:paraId="1192FB13" w14:textId="77777777" w:rsidR="007B5D5D" w:rsidRDefault="00466225" w:rsidP="00466225">
      <w:r>
        <w:t xml:space="preserve">2-3 </w:t>
      </w:r>
      <w:r w:rsidR="00B21FE7">
        <w:t>Standard deviation is a statistical m</w:t>
      </w:r>
      <w:r w:rsidR="00B21FE7" w:rsidRPr="00715E12">
        <w:t xml:space="preserve">easure </w:t>
      </w:r>
      <w:r w:rsidR="00B21FE7">
        <w:t>of t</w:t>
      </w:r>
      <w:r w:rsidR="00B21FE7" w:rsidRPr="00715E12">
        <w:t>he amount of variation</w:t>
      </w:r>
      <w:r w:rsidR="008150A0">
        <w:t>,</w:t>
      </w:r>
      <w:r w:rsidR="00B21FE7" w:rsidRPr="00715E12">
        <w:t xml:space="preserve"> or </w:t>
      </w:r>
      <w:r w:rsidR="00B21FE7">
        <w:t>scatter</w:t>
      </w:r>
      <w:r w:rsidR="008150A0">
        <w:t>,</w:t>
      </w:r>
      <w:r w:rsidR="006346ED">
        <w:t xml:space="preserve"> </w:t>
      </w:r>
      <w:r w:rsidR="00B21FE7">
        <w:t>within</w:t>
      </w:r>
      <w:r w:rsidR="00B21FE7" w:rsidRPr="00715E12">
        <w:t xml:space="preserve"> a set of </w:t>
      </w:r>
      <w:r w:rsidR="00B21FE7">
        <w:t>measure</w:t>
      </w:r>
      <w:r w:rsidR="00962161">
        <w:t>d data points</w:t>
      </w:r>
      <w:r w:rsidR="00B21FE7">
        <w:t xml:space="preserve">. </w:t>
      </w:r>
      <w:r w:rsidR="00AD2FE3">
        <w:t xml:space="preserve">A larger standard deviation implies larger scatter within the acquired data. </w:t>
      </w:r>
      <w:r w:rsidR="008150A0">
        <w:t>In this lab, since measurements for a given target distance were repeated multiple times, you must apply</w:t>
      </w:r>
      <w:r w:rsidR="001E152F">
        <w:t xml:space="preserve"> </w:t>
      </w:r>
      <w:r w:rsidR="00C5166D" w:rsidRPr="00AD2FE3">
        <w:rPr>
          <w:i/>
        </w:rPr>
        <w:t>pooled statistics</w:t>
      </w:r>
      <w:r w:rsidR="00C5166D">
        <w:t xml:space="preserve"> to </w:t>
      </w:r>
      <w:r w:rsidR="00B21FE7">
        <w:t xml:space="preserve">provide </w:t>
      </w:r>
      <w:r w:rsidR="00962161">
        <w:t xml:space="preserve">a single </w:t>
      </w:r>
      <w:r w:rsidR="00B21FE7">
        <w:t xml:space="preserve">best </w:t>
      </w:r>
      <w:r w:rsidR="007B5D5D">
        <w:t>statistical estimate</w:t>
      </w:r>
      <w:r w:rsidR="00962161">
        <w:t xml:space="preserve"> of the </w:t>
      </w:r>
      <w:r w:rsidR="007B5D5D">
        <w:t xml:space="preserve">measured </w:t>
      </w:r>
      <w:r w:rsidR="00962161">
        <w:t>data</w:t>
      </w:r>
      <w:r w:rsidR="007B5D5D">
        <w:t>.</w:t>
      </w:r>
    </w:p>
    <w:p w14:paraId="4EB6D2C1" w14:textId="77777777" w:rsidR="007B5D5D" w:rsidRDefault="007B5D5D" w:rsidP="00466225"/>
    <w:p w14:paraId="56C0218F" w14:textId="77777777" w:rsidR="00B21FE7" w:rsidRDefault="00962161" w:rsidP="00466225">
      <w:r>
        <w:t xml:space="preserve">For each target distance, calculate the </w:t>
      </w:r>
      <w:r w:rsidRPr="00674B10">
        <w:rPr>
          <w:i/>
        </w:rPr>
        <w:t>pooled standard deviation</w:t>
      </w:r>
      <w:r>
        <w:t xml:space="preserve"> using the data recorded in </w:t>
      </w:r>
      <w:r w:rsidR="006342BB">
        <w:t>T</w:t>
      </w:r>
      <w:r>
        <w:t>able 2-1</w:t>
      </w:r>
      <w:r w:rsidR="00674B10">
        <w:t xml:space="preserve"> and the formula below:</w:t>
      </w:r>
    </w:p>
    <w:p w14:paraId="23D456EC" w14:textId="77777777" w:rsidR="006A1F25" w:rsidRDefault="00487C4D" w:rsidP="00466225">
      <m:oMathPara>
        <m:oMath>
          <m:sSub>
            <m:sSubPr>
              <m:ctrlPr>
                <w:rPr>
                  <w:rFonts w:ascii="Cambria Math" w:hAnsi="Cambria Math"/>
                  <w:i/>
                  <w:color w:val="0A60A3"/>
                  <w:sz w:val="32"/>
                  <w:szCs w:val="32"/>
                </w:rPr>
              </m:ctrlPr>
            </m:sSubPr>
            <m:e>
              <m:r>
                <w:rPr>
                  <w:rFonts w:ascii="Cambria Math" w:hAnsi="Cambria Math"/>
                  <w:color w:val="0A60A3"/>
                  <w:sz w:val="32"/>
                  <w:szCs w:val="32"/>
                </w:rPr>
                <m:t>S</m:t>
              </m:r>
            </m:e>
            <m:sub>
              <m:r>
                <w:rPr>
                  <w:rFonts w:ascii="Cambria Math" w:hAnsi="Cambria Math"/>
                  <w:color w:val="0A60A3"/>
                  <w:sz w:val="32"/>
                  <w:szCs w:val="32"/>
                </w:rPr>
                <m:t>pooled</m:t>
              </m:r>
            </m:sub>
          </m:sSub>
          <m:r>
            <w:rPr>
              <w:rFonts w:ascii="Cambria Math" w:hAnsi="Cambria Math"/>
              <w:color w:val="0A60A3"/>
              <w:sz w:val="32"/>
              <w:szCs w:val="32"/>
            </w:rPr>
            <m:t>=</m:t>
          </m:r>
          <m:rad>
            <m:radPr>
              <m:degHide m:val="1"/>
              <m:ctrlPr>
                <w:rPr>
                  <w:rFonts w:ascii="Cambria Math" w:hAnsi="Cambria Math"/>
                  <w:i/>
                  <w:color w:val="0A60A3"/>
                  <w:sz w:val="32"/>
                  <w:szCs w:val="32"/>
                </w:rPr>
              </m:ctrlPr>
            </m:radPr>
            <m:deg/>
            <m:e>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N</m:t>
                  </m:r>
                </m:den>
              </m:f>
              <m:nary>
                <m:naryPr>
                  <m:chr m:val="∑"/>
                  <m:limLoc m:val="undOvr"/>
                  <m:ctrlPr>
                    <w:rPr>
                      <w:rFonts w:ascii="Cambria Math" w:hAnsi="Cambria Math"/>
                      <w:i/>
                      <w:color w:val="0A60A3"/>
                      <w:sz w:val="32"/>
                      <w:szCs w:val="32"/>
                    </w:rPr>
                  </m:ctrlPr>
                </m:naryPr>
                <m:sub>
                  <m:r>
                    <w:rPr>
                      <w:rFonts w:ascii="Cambria Math" w:hAnsi="Cambria Math"/>
                      <w:color w:val="0A60A3"/>
                      <w:sz w:val="32"/>
                      <w:szCs w:val="32"/>
                    </w:rPr>
                    <m:t>i=1</m:t>
                  </m:r>
                </m:sub>
                <m:sup>
                  <m:r>
                    <w:rPr>
                      <w:rFonts w:ascii="Cambria Math" w:hAnsi="Cambria Math"/>
                      <w:color w:val="0A60A3"/>
                      <w:sz w:val="32"/>
                      <w:szCs w:val="32"/>
                    </w:rPr>
                    <m:t>N</m:t>
                  </m:r>
                </m:sup>
                <m:e>
                  <m:sSub>
                    <m:sSubPr>
                      <m:ctrlPr>
                        <w:rPr>
                          <w:rFonts w:ascii="Cambria Math" w:hAnsi="Cambria Math"/>
                          <w:i/>
                          <w:color w:val="0A60A3"/>
                          <w:sz w:val="32"/>
                          <w:szCs w:val="32"/>
                        </w:rPr>
                      </m:ctrlPr>
                    </m:sSubPr>
                    <m:e>
                      <m:r>
                        <w:rPr>
                          <w:rFonts w:ascii="Cambria Math" w:hAnsi="Cambria Math"/>
                          <w:color w:val="0A60A3"/>
                          <w:sz w:val="32"/>
                          <w:szCs w:val="32"/>
                        </w:rPr>
                        <m:t>S</m:t>
                      </m:r>
                    </m:e>
                    <m:sub>
                      <m:r>
                        <w:rPr>
                          <w:rFonts w:ascii="Cambria Math" w:hAnsi="Cambria Math"/>
                          <w:color w:val="0A60A3"/>
                          <w:sz w:val="32"/>
                          <w:szCs w:val="32"/>
                        </w:rPr>
                        <m:t>i</m:t>
                      </m:r>
                    </m:sub>
                  </m:sSub>
                </m:e>
              </m:nary>
            </m:e>
          </m:rad>
        </m:oMath>
      </m:oMathPara>
    </w:p>
    <w:p w14:paraId="24176BC3" w14:textId="77777777" w:rsidR="00B21FE7" w:rsidRDefault="00B21FE7" w:rsidP="007B5D5D"/>
    <w:p w14:paraId="318DCB04" w14:textId="77777777" w:rsidR="006A1F25" w:rsidRDefault="007B5D5D" w:rsidP="007B5D5D">
      <w:r>
        <w:t>where S</w:t>
      </w:r>
      <w:r w:rsidR="008150A0">
        <w:rPr>
          <w:vertAlign w:val="subscript"/>
        </w:rPr>
        <w:t>pooled</w:t>
      </w:r>
      <w:r>
        <w:t xml:space="preserve"> is the </w:t>
      </w:r>
      <w:r w:rsidR="00B21FE7">
        <w:t>pooled standard deviation</w:t>
      </w:r>
      <w:r w:rsidR="00674B10">
        <w:t xml:space="preserve"> for a given target distance</w:t>
      </w:r>
      <w:r w:rsidR="00B21FE7">
        <w:t xml:space="preserve">, </w:t>
      </w:r>
      <w:r w:rsidR="008150A0">
        <w:t xml:space="preserve">N is the number of trials, </w:t>
      </w:r>
      <w:r w:rsidR="00B21FE7">
        <w:t>and S</w:t>
      </w:r>
      <w:r w:rsidR="008150A0">
        <w:rPr>
          <w:vertAlign w:val="subscript"/>
        </w:rPr>
        <w:t>i</w:t>
      </w:r>
      <w:r w:rsidR="00B21FE7">
        <w:t xml:space="preserve"> is the standard deviation of each trial. </w:t>
      </w:r>
      <w:r w:rsidR="008150A0">
        <w:t>Compare the pooled standard deviation</w:t>
      </w:r>
      <w:r w:rsidR="00AD2FE3">
        <w:t>s</w:t>
      </w:r>
      <w:r w:rsidR="00AB7B33">
        <w:t xml:space="preserve"> </w:t>
      </w:r>
      <w:r w:rsidR="00AD2FE3">
        <w:t xml:space="preserve">for the two different target positions. </w:t>
      </w:r>
      <w:r w:rsidR="00970993">
        <w:t>What do y</w:t>
      </w:r>
      <w:r w:rsidR="00AD2FE3">
        <w:t>ou</w:t>
      </w:r>
      <w:r w:rsidR="00970993">
        <w:t>r</w:t>
      </w:r>
      <w:r w:rsidR="00AD2FE3">
        <w:t xml:space="preserve"> results indicate a</w:t>
      </w:r>
      <w:r w:rsidR="00970993">
        <w:t>bout the</w:t>
      </w:r>
      <w:r w:rsidR="00AD2FE3">
        <w:t xml:space="preserve"> scatter when the target is placed further away from the sensor?</w:t>
      </w:r>
    </w:p>
    <w:p w14:paraId="27B2349E" w14:textId="77777777" w:rsidR="00777489" w:rsidRDefault="00777489" w:rsidP="00D361AF">
      <w:pPr>
        <w:spacing w:line="240" w:lineRule="auto"/>
      </w:pPr>
      <w:r>
        <w:br w:type="page"/>
      </w:r>
    </w:p>
    <w:p w14:paraId="7A9954E8" w14:textId="77777777" w:rsidR="00576CC5" w:rsidRPr="00613937" w:rsidRDefault="00576CC5" w:rsidP="00576CC5">
      <w:pPr>
        <w:pStyle w:val="Heading2"/>
      </w:pPr>
      <w:bookmarkStart w:id="43" w:name="_Toc516839798"/>
      <w:r w:rsidRPr="00613937">
        <w:lastRenderedPageBreak/>
        <w:t xml:space="preserve">Section 3: </w:t>
      </w:r>
      <w:r w:rsidR="008C0E62" w:rsidRPr="00613937">
        <w:t>Measuring Proximity using an Infrared Proximity</w:t>
      </w:r>
      <w:r w:rsidRPr="00613937">
        <w:t xml:space="preserve"> Sensor</w:t>
      </w:r>
      <w:bookmarkEnd w:id="43"/>
    </w:p>
    <w:p w14:paraId="675B3B5E" w14:textId="77777777" w:rsidR="00576CC5" w:rsidRPr="00613937" w:rsidRDefault="00576CC5" w:rsidP="00576CC5"/>
    <w:p w14:paraId="3201855A" w14:textId="77777777" w:rsidR="00576CC5" w:rsidRPr="00613937" w:rsidRDefault="008C0E62" w:rsidP="00576CC5">
      <w:pPr>
        <w:pStyle w:val="Heading3"/>
      </w:pPr>
      <w:bookmarkStart w:id="44" w:name="_Toc516839799"/>
      <w:r w:rsidRPr="00613937">
        <w:t>3</w:t>
      </w:r>
      <w:r w:rsidR="00576CC5" w:rsidRPr="00613937">
        <w:t>.1 Theory and Background</w:t>
      </w:r>
      <w:bookmarkEnd w:id="44"/>
    </w:p>
    <w:p w14:paraId="7F659F5D" w14:textId="77777777" w:rsidR="00576CC5" w:rsidRPr="00613937" w:rsidRDefault="00576CC5" w:rsidP="00576CC5"/>
    <w:p w14:paraId="789FB289" w14:textId="77777777" w:rsidR="00576CC5" w:rsidRPr="00613937" w:rsidRDefault="008C0E62" w:rsidP="000A5BB5">
      <w:pPr>
        <w:pStyle w:val="Heading4"/>
        <w:rPr>
          <w:shd w:val="clear" w:color="auto" w:fill="FFFFFF"/>
        </w:rPr>
      </w:pPr>
      <w:r w:rsidRPr="00613937">
        <w:rPr>
          <w:shd w:val="clear" w:color="auto" w:fill="FFFFFF"/>
        </w:rPr>
        <w:t>What is an Infrared Proximity Sensor</w:t>
      </w:r>
      <w:r w:rsidR="00576CC5" w:rsidRPr="00613937">
        <w:rPr>
          <w:shd w:val="clear" w:color="auto" w:fill="FFFFFF"/>
        </w:rPr>
        <w:t>?</w:t>
      </w:r>
    </w:p>
    <w:p w14:paraId="2191266F" w14:textId="77777777" w:rsidR="00576CC5" w:rsidRPr="00613937" w:rsidRDefault="00576CC5" w:rsidP="00576CC5">
      <w:pPr>
        <w:rPr>
          <w:shd w:val="clear" w:color="auto" w:fill="FFFFFF"/>
        </w:rPr>
      </w:pPr>
    </w:p>
    <w:p w14:paraId="587C431E" w14:textId="77777777" w:rsidR="008C0E62" w:rsidRPr="00613937" w:rsidRDefault="008C0E62" w:rsidP="008C0E62">
      <w:r w:rsidRPr="00613937">
        <w:t>A typical reflective optical sensor is pictured in Figure 3-1. It consists of an infrared emitting diode (IRED) and a photodiode (detector). The emitting diode and detector are mounted side-by-side on parallel axes.</w:t>
      </w:r>
    </w:p>
    <w:p w14:paraId="3227CB16" w14:textId="77777777" w:rsidR="008C0E62" w:rsidRPr="00613937" w:rsidRDefault="008C0E62" w:rsidP="008C0E62">
      <w:pPr>
        <w:jc w:val="center"/>
      </w:pPr>
      <w:r w:rsidRPr="00613937">
        <w:rPr>
          <w:noProof/>
        </w:rPr>
        <w:drawing>
          <wp:inline distT="0" distB="0" distL="0" distR="0" wp14:anchorId="66014CD5" wp14:editId="5AED7899">
            <wp:extent cx="1817256" cy="2000250"/>
            <wp:effectExtent l="0" t="0" r="0" b="0"/>
            <wp:docPr id="17" name="Picture 17" descr="C:\Users\amolki\Desktop\2368141-40_e3d98a97-073f-491d-8cd0-b45908ee476f_2048x20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olki\Desktop\2368141-40_e3d98a97-073f-491d-8cd0-b45908ee476f_2048x2048.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85916" cy="2075824"/>
                    </a:xfrm>
                    <a:prstGeom prst="rect">
                      <a:avLst/>
                    </a:prstGeom>
                    <a:noFill/>
                    <a:ln>
                      <a:noFill/>
                    </a:ln>
                  </pic:spPr>
                </pic:pic>
              </a:graphicData>
            </a:graphic>
          </wp:inline>
        </w:drawing>
      </w:r>
    </w:p>
    <w:p w14:paraId="3BA6E821" w14:textId="77777777" w:rsidR="008C0E62" w:rsidRPr="00613937" w:rsidRDefault="008C0E62" w:rsidP="008C0E62">
      <w:pPr>
        <w:pStyle w:val="Caption"/>
        <w:jc w:val="center"/>
      </w:pPr>
      <w:r w:rsidRPr="00613937">
        <w:t>Figure 3-1</w:t>
      </w:r>
      <w:r w:rsidR="000C3082">
        <w:t>:</w:t>
      </w:r>
      <w:r w:rsidRPr="00613937">
        <w:t xml:space="preserve"> A digital proximity sensor manufactured by Broadcom Limited</w:t>
      </w:r>
    </w:p>
    <w:p w14:paraId="0D240B5D" w14:textId="77777777" w:rsidR="008C0E62" w:rsidRPr="00613937" w:rsidRDefault="00BF4769" w:rsidP="008C0E62">
      <w:r>
        <w:t>When a surface is placed in the proximity of the sensor, t</w:t>
      </w:r>
      <w:r w:rsidR="008C0E62" w:rsidRPr="00613937">
        <w:t xml:space="preserve">he surface reflects the infrared light emitted by the IRED onto the photodiode. The further the surface is placed from the sensor, the less light is reflected onto the photodiode. The sensor </w:t>
      </w:r>
      <w:r>
        <w:t>will</w:t>
      </w:r>
      <w:r w:rsidR="008C0E62" w:rsidRPr="00613937">
        <w:t xml:space="preserve"> either output an analog signal that is proportional to the measured </w:t>
      </w:r>
      <w:r w:rsidR="008C0E62" w:rsidRPr="003B6286">
        <w:rPr>
          <w:noProof/>
        </w:rPr>
        <w:t>distance,</w:t>
      </w:r>
      <w:r w:rsidR="008C0E62" w:rsidRPr="00613937">
        <w:t xml:space="preserve"> or will output a digital equivalent of the measured distance.</w:t>
      </w:r>
    </w:p>
    <w:p w14:paraId="3AD4AC4D" w14:textId="77777777" w:rsidR="008C0E62" w:rsidRPr="00613937" w:rsidRDefault="008C0E62" w:rsidP="008C0E62"/>
    <w:p w14:paraId="0BE2E4AF" w14:textId="76EA8D00" w:rsidR="008C0E62" w:rsidRPr="00613937" w:rsidRDefault="00A33532" w:rsidP="008C0E62">
      <w:pPr>
        <w:jc w:val="center"/>
      </w:pPr>
      <w:r>
        <w:rPr>
          <w:noProof/>
        </w:rPr>
        <w:lastRenderedPageBreak/>
        <w:drawing>
          <wp:inline distT="0" distB="0" distL="0" distR="0" wp14:anchorId="0095937D" wp14:editId="16347EA0">
            <wp:extent cx="2181225" cy="3095625"/>
            <wp:effectExtent l="0" t="0" r="0" b="0"/>
            <wp:docPr id="2" name="Picture 2" descr="ToF and Proxim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F and Proximity"/>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81225" cy="3095625"/>
                    </a:xfrm>
                    <a:prstGeom prst="rect">
                      <a:avLst/>
                    </a:prstGeom>
                    <a:noFill/>
                    <a:ln>
                      <a:noFill/>
                    </a:ln>
                  </pic:spPr>
                </pic:pic>
              </a:graphicData>
            </a:graphic>
          </wp:inline>
        </w:drawing>
      </w:r>
    </w:p>
    <w:p w14:paraId="1A6BD7D5" w14:textId="77777777" w:rsidR="008C0E62" w:rsidRPr="00613937" w:rsidRDefault="008C0E62" w:rsidP="008C0E62">
      <w:pPr>
        <w:pStyle w:val="Caption"/>
        <w:jc w:val="center"/>
      </w:pPr>
      <w:r w:rsidRPr="00613937">
        <w:t>Figure 3-2</w:t>
      </w:r>
      <w:r w:rsidR="000C3082">
        <w:t>:</w:t>
      </w:r>
      <w:r w:rsidRPr="00613937">
        <w:t xml:space="preserve"> Schematic diagram of a digital proximity sensor</w:t>
      </w:r>
    </w:p>
    <w:p w14:paraId="3643BA15" w14:textId="77777777" w:rsidR="006762FC" w:rsidRDefault="008C0E62" w:rsidP="008C0E62">
      <w:r w:rsidRPr="00613937">
        <w:t xml:space="preserve">Figure 3-2 schematically illustrates the operation of a digital proximity sensor. When powered, the IRED emits pulsed infrared light, part of which is reflected by the reflective target onto the photodiode. A photodiode is a semiconductor that converts light photons to electrical current. The induced current is then converted to a digital signal </w:t>
      </w:r>
      <w:r w:rsidR="00EF068D">
        <w:t xml:space="preserve">(typically counts) </w:t>
      </w:r>
      <w:r w:rsidRPr="00613937">
        <w:t>by the built-in Analog-to-Digital (ADC) converter. In the illustrated example, the output of the ADC is read using the I</w:t>
      </w:r>
      <w:r w:rsidRPr="00613937">
        <w:rPr>
          <w:vertAlign w:val="superscript"/>
        </w:rPr>
        <w:t>2</w:t>
      </w:r>
      <w:r w:rsidRPr="00613937">
        <w:t xml:space="preserve">C protocol. </w:t>
      </w:r>
    </w:p>
    <w:p w14:paraId="5F4677D7" w14:textId="77777777" w:rsidR="006762FC" w:rsidRDefault="006762FC" w:rsidP="008C0E62"/>
    <w:p w14:paraId="2D70667F" w14:textId="77777777" w:rsidR="00470237" w:rsidRDefault="00142E87" w:rsidP="008C0E62">
      <w:r>
        <w:t xml:space="preserve">The Mechatronic Sensors Board uses a Broadcom </w:t>
      </w:r>
      <w:r w:rsidRPr="00142E87">
        <w:t>APDS-9190</w:t>
      </w:r>
      <w:r>
        <w:t xml:space="preserve"> digital IR proximity sensor. The user </w:t>
      </w:r>
      <w:r w:rsidR="00C10739">
        <w:t xml:space="preserve">can </w:t>
      </w:r>
      <w:r>
        <w:t xml:space="preserve">set the </w:t>
      </w:r>
      <w:r w:rsidR="008C0E62" w:rsidRPr="00613937">
        <w:t>number of IRED pulses</w:t>
      </w:r>
      <w:r w:rsidR="00814E3E">
        <w:t xml:space="preserve"> (</w:t>
      </w:r>
      <w:r>
        <w:t>between 1 and 255</w:t>
      </w:r>
      <w:r w:rsidR="00814E3E">
        <w:t>)</w:t>
      </w:r>
      <w:r>
        <w:t xml:space="preserve"> generated </w:t>
      </w:r>
      <w:r w:rsidR="00C10739">
        <w:t xml:space="preserve">by the sensor </w:t>
      </w:r>
      <w:r>
        <w:t>during each cycle of operation</w:t>
      </w:r>
      <w:r w:rsidR="008C0E62" w:rsidRPr="00613937">
        <w:t xml:space="preserve">. </w:t>
      </w:r>
      <w:r>
        <w:t xml:space="preserve">Each pulse has a period of 16.3 </w:t>
      </w:r>
      <w:r>
        <w:rPr>
          <w:rFonts w:ascii="Symbol" w:hAnsi="Symbol"/>
        </w:rPr>
        <w:t></w:t>
      </w:r>
      <w:r w:rsidR="00814E3E">
        <w:t>s. A higher</w:t>
      </w:r>
      <w:r w:rsidR="008C0E62" w:rsidRPr="00613937">
        <w:t xml:space="preserve"> number of pulses</w:t>
      </w:r>
      <w:r w:rsidR="00732DF6">
        <w:t xml:space="preserve"> </w:t>
      </w:r>
      <w:r w:rsidR="008C0E62" w:rsidRPr="00613937">
        <w:t>increase</w:t>
      </w:r>
      <w:r w:rsidR="000C3082">
        <w:t>s</w:t>
      </w:r>
      <w:r w:rsidR="008C0E62" w:rsidRPr="00613937">
        <w:t xml:space="preserve"> the sensitivity of the sensor</w:t>
      </w:r>
      <w:r w:rsidR="00814E3E">
        <w:t xml:space="preserve">. </w:t>
      </w:r>
      <w:r w:rsidR="00F51285">
        <w:t>T</w:t>
      </w:r>
      <w:r w:rsidR="00EF068D">
        <w:t>he sensor output</w:t>
      </w:r>
      <w:r w:rsidR="00F51285">
        <w:t>s</w:t>
      </w:r>
      <w:r w:rsidR="00207FA0">
        <w:t xml:space="preserve"> </w:t>
      </w:r>
      <w:r w:rsidR="00675348">
        <w:t xml:space="preserve">a </w:t>
      </w:r>
      <w:r w:rsidR="00F51285">
        <w:t>count</w:t>
      </w:r>
      <w:r w:rsidR="00675348">
        <w:t xml:space="preserve"> value </w:t>
      </w:r>
      <w:r w:rsidR="00F51285">
        <w:t xml:space="preserve">ranging </w:t>
      </w:r>
      <w:r w:rsidR="00675348">
        <w:t xml:space="preserve">between </w:t>
      </w:r>
      <w:r w:rsidR="00EF068D">
        <w:t xml:space="preserve">0 </w:t>
      </w:r>
      <w:r w:rsidR="00675348">
        <w:t>and</w:t>
      </w:r>
      <w:r w:rsidR="00EF068D">
        <w:t xml:space="preserve"> 1023</w:t>
      </w:r>
      <w:r w:rsidR="00675348">
        <w:t>. The value depends</w:t>
      </w:r>
      <w:r w:rsidR="00F51285">
        <w:t xml:space="preserve"> on the distance of the target</w:t>
      </w:r>
      <w:r w:rsidR="00675348">
        <w:t xml:space="preserve"> and is a measure of the amount of reflected IR light</w:t>
      </w:r>
      <w:r w:rsidR="00EF068D">
        <w:t xml:space="preserve">. </w:t>
      </w:r>
      <w:r w:rsidR="00F51285">
        <w:t>A count value of 1023 means the target has reached the proximity detection threshold of the sensor</w:t>
      </w:r>
      <w:r w:rsidR="00064A07">
        <w:t xml:space="preserve">. Once the output saturates at 1023 counts, it </w:t>
      </w:r>
      <w:r w:rsidR="0016536B">
        <w:t>wil</w:t>
      </w:r>
      <w:r w:rsidR="00F51285">
        <w:t xml:space="preserve">l not increase </w:t>
      </w:r>
      <w:r w:rsidR="00064A07">
        <w:t>even if</w:t>
      </w:r>
      <w:r w:rsidR="00F51285">
        <w:t xml:space="preserve"> the target moves closer to the sensor.</w:t>
      </w:r>
    </w:p>
    <w:p w14:paraId="4C18E57C" w14:textId="77777777" w:rsidR="00BF4769" w:rsidRDefault="00BF4769" w:rsidP="008C0E62"/>
    <w:p w14:paraId="7228AD98" w14:textId="77777777" w:rsidR="00470237" w:rsidRDefault="00BF4769" w:rsidP="00D1763A">
      <w:r>
        <w:t>Proximity sensor</w:t>
      </w:r>
      <w:r w:rsidR="00475EE4">
        <w:t>s</w:t>
      </w:r>
      <w:r>
        <w:t xml:space="preserve"> are typically used in </w:t>
      </w:r>
      <w:r w:rsidRPr="0001380B">
        <w:rPr>
          <w:noProof/>
        </w:rPr>
        <w:t>near field</w:t>
      </w:r>
      <w:r>
        <w:t xml:space="preserve"> proximity applications. For example, </w:t>
      </w:r>
      <w:r w:rsidR="00475EE4">
        <w:t xml:space="preserve">in </w:t>
      </w:r>
      <w:r>
        <w:t xml:space="preserve">mobile </w:t>
      </w:r>
      <w:r w:rsidRPr="0001380B">
        <w:rPr>
          <w:noProof/>
        </w:rPr>
        <w:t>phones</w:t>
      </w:r>
      <w:r w:rsidR="002D7149">
        <w:rPr>
          <w:noProof/>
        </w:rPr>
        <w:t>,</w:t>
      </w:r>
      <w:r>
        <w:t xml:space="preserve"> the sensor can detect when the user positions the phone close to their ear.</w:t>
      </w:r>
    </w:p>
    <w:p w14:paraId="1D98A179" w14:textId="77777777" w:rsidR="00470237" w:rsidRPr="00613937" w:rsidRDefault="00470237" w:rsidP="00470237">
      <w:pPr>
        <w:pStyle w:val="Heading3"/>
      </w:pPr>
      <w:bookmarkStart w:id="45" w:name="_Toc516839800"/>
      <w:r w:rsidRPr="00613937">
        <w:lastRenderedPageBreak/>
        <w:t>3.2 Implement</w:t>
      </w:r>
      <w:bookmarkEnd w:id="45"/>
    </w:p>
    <w:p w14:paraId="03775F2D" w14:textId="77777777" w:rsidR="00142E87" w:rsidRDefault="00142E87" w:rsidP="00142E87"/>
    <w:p w14:paraId="158AE803" w14:textId="77777777" w:rsidR="00142E87" w:rsidRDefault="00142E87" w:rsidP="00142E87">
      <w:r w:rsidRPr="0079114E">
        <w:t>The Virtual Instrument (VI</w:t>
      </w:r>
      <w:r>
        <w:t xml:space="preserve">) used to collect data from </w:t>
      </w:r>
      <w:r w:rsidRPr="0079114E">
        <w:t xml:space="preserve">the </w:t>
      </w:r>
      <w:r>
        <w:t>IR proximity sensor</w:t>
      </w:r>
      <w:r w:rsidRPr="0079114E">
        <w:t xml:space="preserve"> is shown in Figure </w:t>
      </w:r>
      <w:r>
        <w:t>3-3</w:t>
      </w:r>
      <w:r w:rsidRPr="0079114E">
        <w:t>.</w:t>
      </w:r>
    </w:p>
    <w:p w14:paraId="0CF38A71" w14:textId="77777777" w:rsidR="00142E87" w:rsidRDefault="00142E87" w:rsidP="00142E87"/>
    <w:p w14:paraId="7612D23C" w14:textId="77777777" w:rsidR="00142E87" w:rsidRDefault="008F31F8" w:rsidP="00C50FD7">
      <w:pPr>
        <w:jc w:val="center"/>
      </w:pPr>
      <w:r>
        <w:rPr>
          <w:noProof/>
        </w:rPr>
        <w:drawing>
          <wp:inline distT="0" distB="0" distL="0" distR="0" wp14:anchorId="155E9D65" wp14:editId="69C8DECA">
            <wp:extent cx="5244912" cy="6313447"/>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58581" cy="6329901"/>
                    </a:xfrm>
                    <a:prstGeom prst="rect">
                      <a:avLst/>
                    </a:prstGeom>
                    <a:noFill/>
                  </pic:spPr>
                </pic:pic>
              </a:graphicData>
            </a:graphic>
          </wp:inline>
        </w:drawing>
      </w:r>
    </w:p>
    <w:p w14:paraId="4B18490C" w14:textId="77777777" w:rsidR="00142E87" w:rsidRDefault="00142E87" w:rsidP="00142E87">
      <w:pPr>
        <w:pStyle w:val="Caption"/>
        <w:jc w:val="center"/>
      </w:pPr>
      <w:r w:rsidRPr="0079114E">
        <w:t>Figure</w:t>
      </w:r>
      <w:r>
        <w:t xml:space="preserve"> 3-3</w:t>
      </w:r>
      <w:r w:rsidR="00C50FD7">
        <w:t>:</w:t>
      </w:r>
      <w:r w:rsidRPr="0079114E">
        <w:t xml:space="preserve"> VI </w:t>
      </w:r>
      <w:r>
        <w:t>for</w:t>
      </w:r>
      <w:r w:rsidRPr="0079114E">
        <w:t xml:space="preserve"> collect</w:t>
      </w:r>
      <w:r>
        <w:t>ing</w:t>
      </w:r>
      <w:r w:rsidRPr="0079114E">
        <w:t xml:space="preserve"> data from </w:t>
      </w:r>
      <w:r>
        <w:t>the IR proximity sensor</w:t>
      </w:r>
    </w:p>
    <w:p w14:paraId="7DB737EF" w14:textId="77777777" w:rsidR="00142E87" w:rsidRDefault="00142E87" w:rsidP="00142E87">
      <w:pPr>
        <w:pStyle w:val="Heading4"/>
      </w:pPr>
      <w:r>
        <w:lastRenderedPageBreak/>
        <w:t>Observe Sensor Behavior</w:t>
      </w:r>
    </w:p>
    <w:p w14:paraId="78E9BF36" w14:textId="77777777" w:rsidR="00142E87" w:rsidRPr="003B23E1" w:rsidRDefault="00142E87" w:rsidP="00142E87"/>
    <w:p w14:paraId="3A597055" w14:textId="77777777" w:rsidR="00142E87" w:rsidRPr="000C3082" w:rsidRDefault="00142E87" w:rsidP="008E1A44">
      <w:pPr>
        <w:pStyle w:val="ListParagraph"/>
        <w:numPr>
          <w:ilvl w:val="0"/>
          <w:numId w:val="20"/>
        </w:numPr>
        <w:rPr>
          <w:b/>
        </w:rPr>
      </w:pPr>
      <w:r>
        <w:t xml:space="preserve">Open </w:t>
      </w:r>
      <w:r w:rsidRPr="000C3082">
        <w:rPr>
          <w:b/>
        </w:rPr>
        <w:t>Mechatronic Sensors Board.lvproj</w:t>
      </w:r>
    </w:p>
    <w:p w14:paraId="14372E25" w14:textId="77777777" w:rsidR="00142E87" w:rsidRPr="000C3082" w:rsidRDefault="00142E87" w:rsidP="008E1A44">
      <w:pPr>
        <w:pStyle w:val="ListParagraph"/>
        <w:numPr>
          <w:ilvl w:val="0"/>
          <w:numId w:val="20"/>
        </w:numPr>
        <w:rPr>
          <w:b/>
        </w:rPr>
      </w:pPr>
      <w:r>
        <w:t xml:space="preserve">From the </w:t>
      </w:r>
      <w:r w:rsidRPr="000C3082">
        <w:rPr>
          <w:b/>
        </w:rPr>
        <w:t>Project Explorer</w:t>
      </w:r>
      <w:r w:rsidR="00FA5CC0">
        <w:rPr>
          <w:b/>
        </w:rPr>
        <w:t xml:space="preserve"> </w:t>
      </w:r>
      <w:r>
        <w:t xml:space="preserve">window, open </w:t>
      </w:r>
      <w:r w:rsidRPr="000C3082">
        <w:rPr>
          <w:b/>
        </w:rPr>
        <w:t>Mechatronic Sensors – IR Proximity.vi</w:t>
      </w:r>
    </w:p>
    <w:p w14:paraId="23F1FCF0" w14:textId="77777777" w:rsidR="00142E87" w:rsidRDefault="00142E87" w:rsidP="008E1A44">
      <w:pPr>
        <w:pStyle w:val="ListParagraph"/>
        <w:numPr>
          <w:ilvl w:val="0"/>
          <w:numId w:val="20"/>
        </w:numPr>
      </w:pPr>
      <w:r>
        <w:t>Run the VI.</w:t>
      </w:r>
    </w:p>
    <w:p w14:paraId="15813F35" w14:textId="77777777" w:rsidR="00142E87" w:rsidRDefault="00142E87" w:rsidP="008E1A44">
      <w:pPr>
        <w:pStyle w:val="ListParagraph"/>
        <w:numPr>
          <w:ilvl w:val="0"/>
          <w:numId w:val="20"/>
        </w:numPr>
      </w:pPr>
      <w:r>
        <w:t xml:space="preserve">Wait for the </w:t>
      </w:r>
      <w:r w:rsidRPr="000C3082">
        <w:rPr>
          <w:b/>
        </w:rPr>
        <w:t>Initialized?</w:t>
      </w:r>
      <w:r>
        <w:t xml:space="preserve"> LED indicator to turn on.</w:t>
      </w:r>
    </w:p>
    <w:p w14:paraId="1A629AB0" w14:textId="77777777" w:rsidR="00142E87" w:rsidRDefault="00142E87" w:rsidP="008E1A44">
      <w:pPr>
        <w:pStyle w:val="ListParagraph"/>
        <w:numPr>
          <w:ilvl w:val="0"/>
          <w:numId w:val="20"/>
        </w:numPr>
      </w:pPr>
      <w:r>
        <w:t>The waveform chart shows the raw count of the sensors analog-to-digital output.</w:t>
      </w:r>
    </w:p>
    <w:p w14:paraId="53D521E3" w14:textId="77777777" w:rsidR="00142E87" w:rsidRDefault="00151100" w:rsidP="008E1A44">
      <w:pPr>
        <w:pStyle w:val="ListParagraph"/>
        <w:numPr>
          <w:ilvl w:val="0"/>
          <w:numId w:val="20"/>
        </w:numPr>
      </w:pPr>
      <w:r>
        <w:t xml:space="preserve">Ensure the </w:t>
      </w:r>
      <w:r w:rsidR="00F12BC6" w:rsidRPr="00F12BC6">
        <w:rPr>
          <w:b/>
        </w:rPr>
        <w:t xml:space="preserve">IR </w:t>
      </w:r>
      <w:r w:rsidR="00D75255" w:rsidRPr="000C3082">
        <w:rPr>
          <w:b/>
        </w:rPr>
        <w:t>Pulse Count [1..</w:t>
      </w:r>
      <w:r w:rsidR="00142E87" w:rsidRPr="000C3082">
        <w:rPr>
          <w:b/>
        </w:rPr>
        <w:t>255]</w:t>
      </w:r>
      <w:r w:rsidR="00142E87">
        <w:t xml:space="preserve"> numeric control is set to </w:t>
      </w:r>
      <w:r w:rsidR="00142E87" w:rsidRPr="00C50FD7">
        <w:rPr>
          <w:b/>
        </w:rPr>
        <w:t>1</w:t>
      </w:r>
      <w:r w:rsidR="00142E87">
        <w:t>. This setting causes the sensor to generate 1 IRED pulse during each cycle of operation.</w:t>
      </w:r>
    </w:p>
    <w:p w14:paraId="3281D409" w14:textId="77777777" w:rsidR="00142E87" w:rsidRDefault="006F02FA" w:rsidP="008E1A44">
      <w:pPr>
        <w:pStyle w:val="ListParagraph"/>
        <w:numPr>
          <w:ilvl w:val="0"/>
          <w:numId w:val="20"/>
        </w:numPr>
      </w:pPr>
      <w:r>
        <w:t>H</w:t>
      </w:r>
      <w:r w:rsidR="00C10739">
        <w:t xml:space="preserve">old your hand </w:t>
      </w:r>
      <w:r w:rsidR="00EF068D">
        <w:t xml:space="preserve">at a distance of about </w:t>
      </w:r>
      <w:r w:rsidR="005E2774">
        <w:t>30</w:t>
      </w:r>
      <w:r w:rsidR="00EF068D">
        <w:t xml:space="preserve"> cm the sensor. Slowly move your hand toward the sensor and observe </w:t>
      </w:r>
      <w:r w:rsidR="0059584D">
        <w:t xml:space="preserve">the response of the sensor; in </w:t>
      </w:r>
      <w:r w:rsidR="0059584D" w:rsidRPr="00595F4A">
        <w:rPr>
          <w:noProof/>
        </w:rPr>
        <w:t>particular</w:t>
      </w:r>
      <w:r w:rsidR="009C3992">
        <w:rPr>
          <w:noProof/>
        </w:rPr>
        <w:t>,</w:t>
      </w:r>
      <w:r w:rsidR="0059584D">
        <w:t xml:space="preserve"> observe how the number of output counts </w:t>
      </w:r>
      <w:r w:rsidR="0059584D" w:rsidRPr="00595F4A">
        <w:rPr>
          <w:noProof/>
        </w:rPr>
        <w:t>increase</w:t>
      </w:r>
      <w:r w:rsidR="009C3992">
        <w:rPr>
          <w:noProof/>
        </w:rPr>
        <w:t>s</w:t>
      </w:r>
      <w:r w:rsidR="0059584D">
        <w:t xml:space="preserve"> as well as any scatter in the sensor’s output</w:t>
      </w:r>
      <w:r w:rsidR="00EF068D">
        <w:t xml:space="preserve">. Once your hand reaches the proximity </w:t>
      </w:r>
      <w:r w:rsidR="00F51285">
        <w:t>threshold</w:t>
      </w:r>
      <w:r w:rsidR="00EF068D">
        <w:t xml:space="preserve">, the number of output counts </w:t>
      </w:r>
      <w:r w:rsidR="00F51285">
        <w:t xml:space="preserve">will </w:t>
      </w:r>
      <w:r w:rsidR="00EF068D">
        <w:t>reach</w:t>
      </w:r>
      <w:r w:rsidR="00F51285">
        <w:t xml:space="preserve"> a</w:t>
      </w:r>
      <w:r w:rsidR="00EF068D">
        <w:t xml:space="preserve"> maximum value of 1023. Using a ruler</w:t>
      </w:r>
      <w:r w:rsidR="00F51285">
        <w:t xml:space="preserve">, estimate </w:t>
      </w:r>
      <w:r w:rsidR="005E2774">
        <w:t xml:space="preserve">the </w:t>
      </w:r>
      <w:r w:rsidR="00F51285">
        <w:t xml:space="preserve">threshold </w:t>
      </w:r>
      <w:r w:rsidR="005E2774">
        <w:t xml:space="preserve">distance </w:t>
      </w:r>
      <w:r w:rsidR="00F51285">
        <w:t>in term</w:t>
      </w:r>
      <w:r w:rsidR="005E2774">
        <w:t>s</w:t>
      </w:r>
      <w:r w:rsidR="00F51285">
        <w:t xml:space="preserve"> of millimeters and record the value in Table 3-1. </w:t>
      </w:r>
      <w:r w:rsidR="00EF068D">
        <w:t xml:space="preserve">Take screenshots of your </w:t>
      </w:r>
      <w:r w:rsidR="005E2774">
        <w:t>results</w:t>
      </w:r>
      <w:r w:rsidR="00EF068D">
        <w:t>.</w:t>
      </w:r>
    </w:p>
    <w:p w14:paraId="39B03D8E" w14:textId="77777777" w:rsidR="0059584D" w:rsidRDefault="0059584D" w:rsidP="00C50FD7">
      <w:pPr>
        <w:pStyle w:val="Caption"/>
        <w:ind w:left="360"/>
        <w:jc w:val="center"/>
      </w:pPr>
    </w:p>
    <w:p w14:paraId="393633B9" w14:textId="77777777" w:rsidR="00C50FD7" w:rsidRDefault="00C50FD7" w:rsidP="00C50FD7">
      <w:pPr>
        <w:pStyle w:val="Caption"/>
        <w:ind w:left="360"/>
        <w:jc w:val="center"/>
      </w:pPr>
      <w:r>
        <w:t>T</w:t>
      </w:r>
      <w:r w:rsidRPr="00613937">
        <w:t xml:space="preserve">able </w:t>
      </w:r>
      <w:r>
        <w:t>3</w:t>
      </w:r>
      <w:r w:rsidRPr="00613937">
        <w:t>-</w:t>
      </w:r>
      <w:r>
        <w:t>1:</w:t>
      </w:r>
      <w:r w:rsidR="00590FC0">
        <w:t xml:space="preserve"> </w:t>
      </w:r>
      <w:r w:rsidR="00056558">
        <w:t>Sample recorded</w:t>
      </w:r>
      <w:r>
        <w:t xml:space="preserve"> data</w:t>
      </w:r>
    </w:p>
    <w:tbl>
      <w:tblPr>
        <w:tblStyle w:val="GridTable5Dark-Accent11"/>
        <w:tblW w:w="5519"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436"/>
        <w:gridCol w:w="3083"/>
      </w:tblGrid>
      <w:tr w:rsidR="00C50FD7" w:rsidRPr="00613937" w14:paraId="6AE5EA70" w14:textId="77777777" w:rsidTr="00772DA7">
        <w:trPr>
          <w:trHeight w:val="640"/>
          <w:jc w:val="center"/>
        </w:trPr>
        <w:tc>
          <w:tcPr>
            <w:tcW w:w="2436" w:type="dxa"/>
            <w:shd w:val="clear" w:color="auto" w:fill="auto"/>
            <w:vAlign w:val="center"/>
          </w:tcPr>
          <w:p w14:paraId="6F6B1074" w14:textId="77777777" w:rsidR="00C50FD7" w:rsidRPr="00613937" w:rsidRDefault="00C50FD7" w:rsidP="00F12BC6">
            <w:pPr>
              <w:jc w:val="center"/>
            </w:pPr>
            <w:r>
              <w:t>IR Pulse Count</w:t>
            </w:r>
          </w:p>
        </w:tc>
        <w:tc>
          <w:tcPr>
            <w:tcW w:w="3083" w:type="dxa"/>
            <w:shd w:val="clear" w:color="auto" w:fill="auto"/>
            <w:vAlign w:val="center"/>
          </w:tcPr>
          <w:p w14:paraId="79632095" w14:textId="77777777" w:rsidR="00C50FD7" w:rsidRDefault="00C50FD7" w:rsidP="00772DA7">
            <w:pPr>
              <w:jc w:val="center"/>
            </w:pPr>
            <w:r>
              <w:t>Proximity Threshold (mm)</w:t>
            </w:r>
          </w:p>
        </w:tc>
      </w:tr>
      <w:tr w:rsidR="00C50FD7" w:rsidRPr="00613937" w14:paraId="2C8C5842" w14:textId="77777777" w:rsidTr="00772DA7">
        <w:trPr>
          <w:trHeight w:val="170"/>
          <w:jc w:val="center"/>
        </w:trPr>
        <w:tc>
          <w:tcPr>
            <w:tcW w:w="2436" w:type="dxa"/>
            <w:shd w:val="clear" w:color="auto" w:fill="auto"/>
          </w:tcPr>
          <w:p w14:paraId="115FC3B3" w14:textId="77777777" w:rsidR="00C50FD7" w:rsidRPr="00613937" w:rsidRDefault="00C50FD7" w:rsidP="00772DA7">
            <w:pPr>
              <w:jc w:val="center"/>
            </w:pPr>
            <w:r>
              <w:t>1</w:t>
            </w:r>
          </w:p>
        </w:tc>
        <w:tc>
          <w:tcPr>
            <w:tcW w:w="3083" w:type="dxa"/>
            <w:shd w:val="clear" w:color="auto" w:fill="auto"/>
          </w:tcPr>
          <w:p w14:paraId="21E36AFE" w14:textId="77777777" w:rsidR="00C50FD7" w:rsidRDefault="00C50FD7" w:rsidP="00772DA7">
            <w:pPr>
              <w:jc w:val="center"/>
            </w:pPr>
          </w:p>
        </w:tc>
      </w:tr>
      <w:tr w:rsidR="00C50FD7" w:rsidRPr="00613937" w14:paraId="7749FA6E" w14:textId="77777777" w:rsidTr="00772DA7">
        <w:trPr>
          <w:trHeight w:val="323"/>
          <w:jc w:val="center"/>
        </w:trPr>
        <w:tc>
          <w:tcPr>
            <w:tcW w:w="2436" w:type="dxa"/>
            <w:shd w:val="clear" w:color="auto" w:fill="auto"/>
          </w:tcPr>
          <w:p w14:paraId="1F22A87B" w14:textId="77777777" w:rsidR="00C50FD7" w:rsidRPr="00613937" w:rsidRDefault="00C50FD7" w:rsidP="00772DA7">
            <w:pPr>
              <w:jc w:val="center"/>
            </w:pPr>
            <w:r>
              <w:t>10</w:t>
            </w:r>
          </w:p>
        </w:tc>
        <w:tc>
          <w:tcPr>
            <w:tcW w:w="3083" w:type="dxa"/>
            <w:shd w:val="clear" w:color="auto" w:fill="auto"/>
          </w:tcPr>
          <w:p w14:paraId="0FA63B9F" w14:textId="77777777" w:rsidR="00C50FD7" w:rsidRDefault="00C50FD7" w:rsidP="00772DA7">
            <w:pPr>
              <w:jc w:val="center"/>
            </w:pPr>
          </w:p>
        </w:tc>
      </w:tr>
      <w:tr w:rsidR="00C50FD7" w:rsidRPr="00613937" w14:paraId="7BFCFDF6" w14:textId="77777777" w:rsidTr="00772DA7">
        <w:trPr>
          <w:trHeight w:val="323"/>
          <w:jc w:val="center"/>
        </w:trPr>
        <w:tc>
          <w:tcPr>
            <w:tcW w:w="2436" w:type="dxa"/>
            <w:shd w:val="clear" w:color="auto" w:fill="auto"/>
          </w:tcPr>
          <w:p w14:paraId="6C194C96" w14:textId="77777777" w:rsidR="00C50FD7" w:rsidRPr="00613937" w:rsidRDefault="00C50FD7" w:rsidP="00772DA7">
            <w:pPr>
              <w:jc w:val="center"/>
            </w:pPr>
            <w:r>
              <w:t>50</w:t>
            </w:r>
          </w:p>
        </w:tc>
        <w:tc>
          <w:tcPr>
            <w:tcW w:w="3083" w:type="dxa"/>
            <w:shd w:val="clear" w:color="auto" w:fill="auto"/>
          </w:tcPr>
          <w:p w14:paraId="219C15CC" w14:textId="77777777" w:rsidR="00C50FD7" w:rsidRDefault="00C50FD7" w:rsidP="00772DA7">
            <w:pPr>
              <w:jc w:val="center"/>
            </w:pPr>
          </w:p>
        </w:tc>
      </w:tr>
      <w:tr w:rsidR="00C50FD7" w:rsidRPr="00613937" w14:paraId="70EC6B88" w14:textId="77777777" w:rsidTr="00772DA7">
        <w:trPr>
          <w:trHeight w:val="323"/>
          <w:jc w:val="center"/>
        </w:trPr>
        <w:tc>
          <w:tcPr>
            <w:tcW w:w="2436" w:type="dxa"/>
            <w:shd w:val="clear" w:color="auto" w:fill="auto"/>
          </w:tcPr>
          <w:p w14:paraId="33A7B1D1" w14:textId="77777777" w:rsidR="00C50FD7" w:rsidRDefault="00C50FD7" w:rsidP="00772DA7">
            <w:pPr>
              <w:jc w:val="center"/>
            </w:pPr>
            <w:r>
              <w:t>100</w:t>
            </w:r>
          </w:p>
        </w:tc>
        <w:tc>
          <w:tcPr>
            <w:tcW w:w="3083" w:type="dxa"/>
            <w:shd w:val="clear" w:color="auto" w:fill="auto"/>
          </w:tcPr>
          <w:p w14:paraId="435D64AF" w14:textId="77777777" w:rsidR="00C50FD7" w:rsidRDefault="00C50FD7" w:rsidP="00772DA7">
            <w:pPr>
              <w:jc w:val="center"/>
            </w:pPr>
          </w:p>
        </w:tc>
      </w:tr>
      <w:tr w:rsidR="00C50FD7" w:rsidRPr="00613937" w14:paraId="255C2BB2" w14:textId="77777777" w:rsidTr="00772DA7">
        <w:trPr>
          <w:trHeight w:val="323"/>
          <w:jc w:val="center"/>
        </w:trPr>
        <w:tc>
          <w:tcPr>
            <w:tcW w:w="2436" w:type="dxa"/>
            <w:shd w:val="clear" w:color="auto" w:fill="auto"/>
          </w:tcPr>
          <w:p w14:paraId="38E63811" w14:textId="77777777" w:rsidR="00C50FD7" w:rsidRDefault="00C50FD7" w:rsidP="00772DA7">
            <w:pPr>
              <w:jc w:val="center"/>
            </w:pPr>
            <w:r>
              <w:t>150</w:t>
            </w:r>
          </w:p>
        </w:tc>
        <w:tc>
          <w:tcPr>
            <w:tcW w:w="3083" w:type="dxa"/>
            <w:shd w:val="clear" w:color="auto" w:fill="auto"/>
          </w:tcPr>
          <w:p w14:paraId="7301C129" w14:textId="77777777" w:rsidR="00C50FD7" w:rsidRDefault="00C50FD7" w:rsidP="00772DA7">
            <w:pPr>
              <w:jc w:val="center"/>
            </w:pPr>
          </w:p>
        </w:tc>
      </w:tr>
      <w:tr w:rsidR="00C50FD7" w:rsidRPr="00613937" w14:paraId="71176175" w14:textId="77777777" w:rsidTr="00772DA7">
        <w:trPr>
          <w:trHeight w:val="323"/>
          <w:jc w:val="center"/>
        </w:trPr>
        <w:tc>
          <w:tcPr>
            <w:tcW w:w="2436" w:type="dxa"/>
            <w:shd w:val="clear" w:color="auto" w:fill="auto"/>
          </w:tcPr>
          <w:p w14:paraId="5C05116C" w14:textId="77777777" w:rsidR="00C50FD7" w:rsidRDefault="00C50FD7" w:rsidP="00772DA7">
            <w:pPr>
              <w:jc w:val="center"/>
            </w:pPr>
            <w:r>
              <w:t>255</w:t>
            </w:r>
          </w:p>
        </w:tc>
        <w:tc>
          <w:tcPr>
            <w:tcW w:w="3083" w:type="dxa"/>
            <w:shd w:val="clear" w:color="auto" w:fill="auto"/>
          </w:tcPr>
          <w:p w14:paraId="497A3A32" w14:textId="77777777" w:rsidR="00C50FD7" w:rsidRDefault="00C50FD7" w:rsidP="00772DA7">
            <w:pPr>
              <w:jc w:val="center"/>
            </w:pPr>
          </w:p>
        </w:tc>
      </w:tr>
    </w:tbl>
    <w:p w14:paraId="2902C8C8" w14:textId="77777777" w:rsidR="00C50FD7" w:rsidRDefault="00C50FD7" w:rsidP="00C50FD7"/>
    <w:p w14:paraId="6ADD5D1F" w14:textId="77777777" w:rsidR="005E2774" w:rsidRDefault="005E2774" w:rsidP="008E1A44">
      <w:pPr>
        <w:pStyle w:val="ListParagraph"/>
        <w:numPr>
          <w:ilvl w:val="0"/>
          <w:numId w:val="20"/>
        </w:numPr>
      </w:pPr>
      <w:r w:rsidRPr="00056558">
        <w:t>Stop</w:t>
      </w:r>
      <w:r>
        <w:t xml:space="preserve"> the VI</w:t>
      </w:r>
      <w:r w:rsidR="00056558">
        <w:t xml:space="preserve"> by pressing the </w:t>
      </w:r>
      <w:r w:rsidR="00056558" w:rsidRPr="00056558">
        <w:rPr>
          <w:b/>
        </w:rPr>
        <w:t>Stop</w:t>
      </w:r>
      <w:r w:rsidR="00056558">
        <w:t xml:space="preserve"> button</w:t>
      </w:r>
      <w:r>
        <w:t>.</w:t>
      </w:r>
    </w:p>
    <w:p w14:paraId="494A5E81" w14:textId="77777777" w:rsidR="00F51285" w:rsidRDefault="006F02FA" w:rsidP="008E1A44">
      <w:pPr>
        <w:pStyle w:val="ListParagraph"/>
        <w:numPr>
          <w:ilvl w:val="0"/>
          <w:numId w:val="20"/>
        </w:numPr>
      </w:pPr>
      <w:r>
        <w:t>As noted in section 3.1, a higher pulse count results in larger sensor sensitivity as well as a larger proximity threshold limit. To observe this, s</w:t>
      </w:r>
      <w:r w:rsidR="005E2774">
        <w:t xml:space="preserve">et </w:t>
      </w:r>
      <w:r w:rsidR="00F12BC6">
        <w:rPr>
          <w:b/>
        </w:rPr>
        <w:t xml:space="preserve">IR </w:t>
      </w:r>
      <w:r w:rsidR="00D75255" w:rsidRPr="00C50FD7">
        <w:rPr>
          <w:b/>
        </w:rPr>
        <w:t xml:space="preserve">Pulse Count </w:t>
      </w:r>
      <w:r w:rsidR="00D75255" w:rsidRPr="00C50FD7">
        <w:rPr>
          <w:b/>
        </w:rPr>
        <w:lastRenderedPageBreak/>
        <w:t>[1..</w:t>
      </w:r>
      <w:r w:rsidR="005E2774" w:rsidRPr="00C50FD7">
        <w:rPr>
          <w:b/>
        </w:rPr>
        <w:t>255]</w:t>
      </w:r>
      <w:r w:rsidR="005E2774">
        <w:t xml:space="preserve"> numeric control to </w:t>
      </w:r>
      <w:r w:rsidR="005E2774" w:rsidRPr="00C50FD7">
        <w:rPr>
          <w:b/>
        </w:rPr>
        <w:t>10</w:t>
      </w:r>
      <w:r w:rsidR="005E2774">
        <w:t xml:space="preserve"> and re-run your VI and repeat step 7. Record your results in Table 3-1.</w:t>
      </w:r>
    </w:p>
    <w:p w14:paraId="45185899" w14:textId="77777777" w:rsidR="005E2774" w:rsidRDefault="005E2774" w:rsidP="008E1A44">
      <w:pPr>
        <w:pStyle w:val="ListParagraph"/>
        <w:numPr>
          <w:ilvl w:val="0"/>
          <w:numId w:val="20"/>
        </w:numPr>
      </w:pPr>
      <w:r>
        <w:t xml:space="preserve">Repeat steps 8 through 9 for the remaining values of </w:t>
      </w:r>
      <w:r w:rsidR="00F12BC6" w:rsidRPr="00F12BC6">
        <w:rPr>
          <w:b/>
        </w:rPr>
        <w:t xml:space="preserve">IR </w:t>
      </w:r>
      <w:r w:rsidRPr="00C50FD7">
        <w:rPr>
          <w:b/>
        </w:rPr>
        <w:t>Pulse Count</w:t>
      </w:r>
      <w:r w:rsidR="009A2A82">
        <w:rPr>
          <w:b/>
        </w:rPr>
        <w:t xml:space="preserve"> </w:t>
      </w:r>
      <w:r w:rsidR="005E17B7">
        <w:t>listed</w:t>
      </w:r>
      <w:r>
        <w:t xml:space="preserve"> in Table 3-1.</w:t>
      </w:r>
      <w:r>
        <w:br/>
      </w:r>
      <w:r>
        <w:br/>
      </w:r>
      <w:r w:rsidRPr="005E2774">
        <w:rPr>
          <w:i/>
        </w:rPr>
        <w:t>Note:</w:t>
      </w:r>
      <w:r w:rsidR="009B74F9">
        <w:rPr>
          <w:i/>
        </w:rPr>
        <w:t xml:space="preserve"> </w:t>
      </w:r>
      <w:r w:rsidR="005E17B7">
        <w:t>Prior to entering a new pulse count value, y</w:t>
      </w:r>
      <w:r>
        <w:t>ou must stop the VI each time.</w:t>
      </w:r>
      <w:r w:rsidR="001E03E1">
        <w:t xml:space="preserve"> Enter a new value and re-run the VI.</w:t>
      </w:r>
      <w:r>
        <w:br/>
      </w:r>
    </w:p>
    <w:p w14:paraId="520BC856" w14:textId="77777777" w:rsidR="006A7BC1" w:rsidRDefault="00056558" w:rsidP="008E1A44">
      <w:pPr>
        <w:pStyle w:val="ListParagraph"/>
        <w:numPr>
          <w:ilvl w:val="0"/>
          <w:numId w:val="20"/>
        </w:numPr>
      </w:pPr>
      <w:r>
        <w:t>P</w:t>
      </w:r>
      <w:r w:rsidR="005E2774">
        <w:t xml:space="preserve">ress the </w:t>
      </w:r>
      <w:r w:rsidR="005E2774" w:rsidRPr="00C50FD7">
        <w:rPr>
          <w:b/>
        </w:rPr>
        <w:t>Stop</w:t>
      </w:r>
      <w:r w:rsidR="005E2774">
        <w:t xml:space="preserve"> button.</w:t>
      </w:r>
    </w:p>
    <w:p w14:paraId="29117485" w14:textId="77777777" w:rsidR="005E2774" w:rsidRDefault="005E2774" w:rsidP="005E2774"/>
    <w:p w14:paraId="1DAFCDA9" w14:textId="77777777" w:rsidR="00470237" w:rsidRDefault="00470237" w:rsidP="00470237">
      <w:pPr>
        <w:pStyle w:val="Heading3"/>
      </w:pPr>
      <w:bookmarkStart w:id="46" w:name="_Toc516839801"/>
      <w:r w:rsidRPr="00613937">
        <w:t>3.3 Analyze</w:t>
      </w:r>
      <w:bookmarkEnd w:id="46"/>
    </w:p>
    <w:p w14:paraId="7C71A0D6" w14:textId="77777777" w:rsidR="005224B4" w:rsidRPr="005224B4" w:rsidRDefault="005224B4" w:rsidP="005224B4"/>
    <w:p w14:paraId="2E3426C8" w14:textId="77777777" w:rsidR="00151100" w:rsidRDefault="00C50FD7" w:rsidP="00C50FD7">
      <w:r>
        <w:t xml:space="preserve">3-1 </w:t>
      </w:r>
      <w:r w:rsidR="00151100">
        <w:t>Present the results you recorded in Table 3-1.</w:t>
      </w:r>
    </w:p>
    <w:p w14:paraId="21C09602" w14:textId="77777777" w:rsidR="00C50FD7" w:rsidRDefault="00C50FD7" w:rsidP="00C50FD7"/>
    <w:p w14:paraId="74478BE9" w14:textId="77777777" w:rsidR="00151100" w:rsidRDefault="00C50FD7" w:rsidP="00C50FD7">
      <w:r>
        <w:t xml:space="preserve">3-2 </w:t>
      </w:r>
      <w:r w:rsidR="005224B4">
        <w:t xml:space="preserve">Detail your observations of the output of the </w:t>
      </w:r>
      <w:r w:rsidR="00151100">
        <w:t>IR proximity sensor</w:t>
      </w:r>
      <w:r w:rsidR="005224B4">
        <w:t xml:space="preserve"> as </w:t>
      </w:r>
      <w:r w:rsidR="00151100">
        <w:t xml:space="preserve">you moved your hand closer to the sensor for different pulse count values. </w:t>
      </w:r>
      <w:r w:rsidR="005224B4">
        <w:t>Attach screenshots of your results.</w:t>
      </w:r>
    </w:p>
    <w:p w14:paraId="77CF6AE5" w14:textId="77777777" w:rsidR="00EB3764" w:rsidRDefault="00EB3764" w:rsidP="00EB3764"/>
    <w:p w14:paraId="6B44B9C4" w14:textId="77777777" w:rsidR="00EB3764" w:rsidRDefault="00EB3764" w:rsidP="00EB3764">
      <w:r>
        <w:t xml:space="preserve">3-3 Comment on the degree of </w:t>
      </w:r>
      <w:r w:rsidRPr="00595F4A">
        <w:rPr>
          <w:noProof/>
        </w:rPr>
        <w:t>scatter</w:t>
      </w:r>
      <w:r>
        <w:t xml:space="preserve"> you observed for different </w:t>
      </w:r>
      <w:r w:rsidR="00AC23DC">
        <w:t xml:space="preserve">IR </w:t>
      </w:r>
      <w:r>
        <w:t>pulse count values. Attach screenshots of your results.</w:t>
      </w:r>
    </w:p>
    <w:p w14:paraId="469787AB" w14:textId="77777777" w:rsidR="00C50FD7" w:rsidRDefault="00C50FD7" w:rsidP="00C50FD7"/>
    <w:p w14:paraId="3E3C8184" w14:textId="77777777" w:rsidR="005A5198" w:rsidRDefault="00C50FD7" w:rsidP="00C50FD7">
      <w:r>
        <w:t xml:space="preserve">3-4 </w:t>
      </w:r>
      <w:r w:rsidR="00CE783A">
        <w:t>Using the</w:t>
      </w:r>
      <w:r w:rsidR="00F12BC6">
        <w:t xml:space="preserve"> data </w:t>
      </w:r>
      <w:r w:rsidR="00CE783A">
        <w:t xml:space="preserve">recorded </w:t>
      </w:r>
      <w:r w:rsidR="00F12BC6">
        <w:t xml:space="preserve">in </w:t>
      </w:r>
      <w:r w:rsidR="00CE783A">
        <w:t>Table 3-1</w:t>
      </w:r>
      <w:r w:rsidR="005A5198">
        <w:t>, plot a curve that relates the sensor’s IRED pulse count to its proximity threshold. What type of curve best fits the data?</w:t>
      </w:r>
      <w:r w:rsidR="001404B7">
        <w:t xml:space="preserve"> Using this curve estimate the number of pulse count required to result in a proximity threshold of 7</w:t>
      </w:r>
      <w:r w:rsidR="00BF449D">
        <w:t>0 mm</w:t>
      </w:r>
      <w:r w:rsidR="001404B7">
        <w:t>.</w:t>
      </w:r>
      <w:r w:rsidR="00BF449D">
        <w:t xml:space="preserve"> Run the VI and validate your results.</w:t>
      </w:r>
    </w:p>
    <w:p w14:paraId="324168FD" w14:textId="77777777" w:rsidR="00BF390D" w:rsidRDefault="00BF390D">
      <w:pPr>
        <w:spacing w:line="240" w:lineRule="auto"/>
      </w:pPr>
      <w:r>
        <w:br w:type="page"/>
      </w:r>
    </w:p>
    <w:p w14:paraId="1265890E" w14:textId="77777777" w:rsidR="00CA0169" w:rsidRDefault="00CA0169" w:rsidP="00CA6F31">
      <w:pPr>
        <w:pStyle w:val="Heading2"/>
      </w:pPr>
      <w:bookmarkStart w:id="47" w:name="_Toc516839802"/>
      <w:r>
        <w:lastRenderedPageBreak/>
        <w:t>Section 4: Design Considerations</w:t>
      </w:r>
      <w:bookmarkEnd w:id="47"/>
    </w:p>
    <w:p w14:paraId="5C479B13" w14:textId="77777777" w:rsidR="00CA0169" w:rsidRDefault="00CA0169">
      <w:pPr>
        <w:spacing w:line="240" w:lineRule="auto"/>
      </w:pPr>
    </w:p>
    <w:p w14:paraId="4215228F" w14:textId="77777777" w:rsidR="00CA0169" w:rsidRDefault="006342BB" w:rsidP="00056558">
      <w:r>
        <w:t>4</w:t>
      </w:r>
      <w:r w:rsidR="001207CB">
        <w:t xml:space="preserve">-1 </w:t>
      </w:r>
      <w:r w:rsidR="00DC4D07">
        <w:t xml:space="preserve">You are asked to design a non-inverting amplifier for a sonar sensor similar to the one shown in Figure 1-3. The sensor has a sensitivity of 0.01 V/in and can measure a maximum distance of 254 in. At your </w:t>
      </w:r>
      <w:r w:rsidR="00DC4D07" w:rsidRPr="0000474A">
        <w:rPr>
          <w:noProof/>
        </w:rPr>
        <w:t>disposal</w:t>
      </w:r>
      <w:r w:rsidR="003E0BB1">
        <w:rPr>
          <w:noProof/>
        </w:rPr>
        <w:t>,</w:t>
      </w:r>
      <w:r w:rsidR="00DC4D07">
        <w:t xml:space="preserve"> you have a DAQ capable of measuring analog signals between 0 V and 10 V. Determine the maximum allowed gain of the circuit while satisfying the design constraints. Recommend appropriate values for the gain resistors R</w:t>
      </w:r>
      <w:r w:rsidR="00DC4D07" w:rsidRPr="00385583">
        <w:rPr>
          <w:vertAlign w:val="subscript"/>
        </w:rPr>
        <w:t>1</w:t>
      </w:r>
      <w:r w:rsidR="00DC4D07">
        <w:t xml:space="preserve"> and R</w:t>
      </w:r>
      <w:r w:rsidR="00DC4D07" w:rsidRPr="00385583">
        <w:rPr>
          <w:vertAlign w:val="subscript"/>
        </w:rPr>
        <w:t>2</w:t>
      </w:r>
      <w:r w:rsidR="00DC4D07">
        <w:t>.</w:t>
      </w:r>
    </w:p>
    <w:p w14:paraId="3FDBAF0D" w14:textId="77777777" w:rsidR="00CA0169" w:rsidRDefault="00CA0169" w:rsidP="00385583">
      <w:pPr>
        <w:pBdr>
          <w:bottom w:val="single" w:sz="4" w:space="1" w:color="auto"/>
        </w:pBdr>
        <w:spacing w:line="240" w:lineRule="auto"/>
      </w:pPr>
    </w:p>
    <w:p w14:paraId="69D75D29" w14:textId="77777777" w:rsidR="00385583" w:rsidRDefault="00385583">
      <w:pPr>
        <w:spacing w:line="240" w:lineRule="auto"/>
      </w:pPr>
    </w:p>
    <w:p w14:paraId="061DED20" w14:textId="77777777" w:rsidR="002C1A60" w:rsidRDefault="006342BB" w:rsidP="002C1A60">
      <w:r w:rsidRPr="006342BB">
        <w:t xml:space="preserve">4-2 </w:t>
      </w:r>
      <w:r w:rsidR="00775574">
        <w:t xml:space="preserve">Ideally, </w:t>
      </w:r>
      <w:r w:rsidR="00C22BEA">
        <w:t xml:space="preserve">a </w:t>
      </w:r>
      <w:r w:rsidR="00775574">
        <w:t>proximity sensor must yield reproducible results regardless of</w:t>
      </w:r>
      <w:r w:rsidR="00CC4878">
        <w:t xml:space="preserve"> the</w:t>
      </w:r>
      <w:r w:rsidR="00775574">
        <w:t xml:space="preserve"> </w:t>
      </w:r>
      <w:r w:rsidR="00775574" w:rsidRPr="0000474A">
        <w:rPr>
          <w:noProof/>
        </w:rPr>
        <w:t>target</w:t>
      </w:r>
      <w:r w:rsidR="00775574">
        <w:t xml:space="preserve"> color, surface texture, and </w:t>
      </w:r>
      <w:r w:rsidR="0016536B">
        <w:t xml:space="preserve">surface </w:t>
      </w:r>
      <w:r w:rsidR="00775574">
        <w:t xml:space="preserve">reflectivity. </w:t>
      </w:r>
      <w:r w:rsidR="0072338A">
        <w:t xml:space="preserve">In practice, </w:t>
      </w:r>
      <w:r w:rsidR="0016536B">
        <w:t xml:space="preserve">however, </w:t>
      </w:r>
      <w:r w:rsidR="004E49DE">
        <w:t>I</w:t>
      </w:r>
      <w:r w:rsidR="00775574">
        <w:t xml:space="preserve">R proximity sensors are highly dependent </w:t>
      </w:r>
      <w:r w:rsidR="0072338A">
        <w:t>on</w:t>
      </w:r>
      <w:r w:rsidR="00775574">
        <w:t xml:space="preserve"> the ability of its target to reflect IR light. </w:t>
      </w:r>
      <w:r w:rsidR="0072338A">
        <w:t xml:space="preserve">Examine </w:t>
      </w:r>
      <w:r w:rsidR="005C1C3C">
        <w:t xml:space="preserve">and comment on </w:t>
      </w:r>
      <w:r w:rsidR="0072338A">
        <w:t xml:space="preserve">the behavior of the IR proximity sensor </w:t>
      </w:r>
      <w:r w:rsidR="00C22BEA">
        <w:t xml:space="preserve">that you used in Section2 </w:t>
      </w:r>
      <w:r w:rsidR="0072338A">
        <w:t>u</w:t>
      </w:r>
      <w:r w:rsidR="00775574">
        <w:t xml:space="preserve">sing </w:t>
      </w:r>
      <w:r w:rsidR="0072338A">
        <w:t>targets with different reflectivity.</w:t>
      </w:r>
      <w:r w:rsidR="006B0A7B">
        <w:t xml:space="preserve"> </w:t>
      </w:r>
      <w:r w:rsidR="007F06DC">
        <w:t xml:space="preserve">In particular, examine the effect of surface reflectivity on the proximity threshold. </w:t>
      </w:r>
      <w:r w:rsidR="00AC23DC">
        <w:t>Use a</w:t>
      </w:r>
      <w:r w:rsidR="00695BC2">
        <w:t xml:space="preserve"> </w:t>
      </w:r>
      <w:r w:rsidR="00C22BEA">
        <w:t xml:space="preserve">white color </w:t>
      </w:r>
      <w:r w:rsidR="007F06DC">
        <w:t xml:space="preserve">cardboard </w:t>
      </w:r>
      <w:r w:rsidR="00AC23DC">
        <w:t xml:space="preserve">and a black color cardboard as </w:t>
      </w:r>
      <w:r w:rsidR="00C22BEA">
        <w:t xml:space="preserve">good </w:t>
      </w:r>
      <w:r w:rsidR="00AC23DC">
        <w:t xml:space="preserve">and poor </w:t>
      </w:r>
      <w:r w:rsidR="00C22BEA">
        <w:t>IR reflector</w:t>
      </w:r>
      <w:r w:rsidR="00AC23DC">
        <w:t>s respectively.</w:t>
      </w:r>
      <w:r w:rsidR="00F3633B">
        <w:t xml:space="preserve"> </w:t>
      </w:r>
      <w:r w:rsidR="00AC23DC">
        <w:t xml:space="preserve">During your test set the </w:t>
      </w:r>
      <w:r w:rsidR="00AC23DC" w:rsidRPr="00AC23DC">
        <w:rPr>
          <w:b/>
        </w:rPr>
        <w:t>IR Pulse Count [1..255]</w:t>
      </w:r>
      <w:r w:rsidR="00AC23DC">
        <w:t xml:space="preserve"> numeric control to </w:t>
      </w:r>
      <w:r w:rsidR="00AC23DC" w:rsidRPr="00AC23DC">
        <w:rPr>
          <w:b/>
        </w:rPr>
        <w:t>255</w:t>
      </w:r>
      <w:r w:rsidR="00AC23DC">
        <w:t>.</w:t>
      </w:r>
    </w:p>
    <w:p w14:paraId="451EA86F" w14:textId="77777777" w:rsidR="00AC23DC" w:rsidRDefault="00AC23DC" w:rsidP="00AC23DC">
      <w:pPr>
        <w:pBdr>
          <w:bottom w:val="single" w:sz="4" w:space="1" w:color="auto"/>
        </w:pBdr>
      </w:pPr>
    </w:p>
    <w:p w14:paraId="443092ED" w14:textId="77777777" w:rsidR="00AC23DC" w:rsidRDefault="00AC23DC" w:rsidP="002C1A60"/>
    <w:p w14:paraId="16815775" w14:textId="77777777" w:rsidR="007952B8" w:rsidRDefault="007952B8" w:rsidP="007952B8">
      <w:r>
        <w:t>4-3</w:t>
      </w:r>
      <w:r w:rsidR="00381290">
        <w:t xml:space="preserve"> </w:t>
      </w:r>
      <w:r>
        <w:t xml:space="preserve">Devise an experimental plan to compare the performance </w:t>
      </w:r>
      <w:r w:rsidR="0016536B">
        <w:t xml:space="preserve">and suitability </w:t>
      </w:r>
      <w:r>
        <w:t xml:space="preserve">of the sonar, ToF, and proximity sensors </w:t>
      </w:r>
      <w:r w:rsidR="0016536B">
        <w:t>as distance sensors</w:t>
      </w:r>
      <w:r>
        <w:t>. Several key parameter</w:t>
      </w:r>
      <w:r w:rsidR="00770945">
        <w:t xml:space="preserve">s </w:t>
      </w:r>
      <w:r>
        <w:t>to examine for each of the sensors include:</w:t>
      </w:r>
    </w:p>
    <w:p w14:paraId="7B04D04F" w14:textId="77777777" w:rsidR="007952B8" w:rsidRDefault="007952B8" w:rsidP="007952B8"/>
    <w:p w14:paraId="02B8585F" w14:textId="77777777" w:rsidR="004E49DE" w:rsidRDefault="007952B8" w:rsidP="008E1A44">
      <w:pPr>
        <w:pStyle w:val="ListParagraph"/>
        <w:numPr>
          <w:ilvl w:val="0"/>
          <w:numId w:val="39"/>
        </w:numPr>
      </w:pPr>
      <w:r>
        <w:t>Range</w:t>
      </w:r>
    </w:p>
    <w:p w14:paraId="7522D6C0" w14:textId="77777777" w:rsidR="007952B8" w:rsidRDefault="007952B8" w:rsidP="008E1A44">
      <w:pPr>
        <w:pStyle w:val="ListParagraph"/>
        <w:numPr>
          <w:ilvl w:val="0"/>
          <w:numId w:val="39"/>
        </w:numPr>
      </w:pPr>
      <w:r>
        <w:t xml:space="preserve">Resolution </w:t>
      </w:r>
    </w:p>
    <w:p w14:paraId="54958454" w14:textId="77777777" w:rsidR="007952B8" w:rsidRDefault="007952B8" w:rsidP="008E1A44">
      <w:pPr>
        <w:pStyle w:val="ListParagraph"/>
        <w:numPr>
          <w:ilvl w:val="0"/>
          <w:numId w:val="39"/>
        </w:numPr>
      </w:pPr>
      <w:r>
        <w:t>Sensitivity</w:t>
      </w:r>
    </w:p>
    <w:p w14:paraId="07026FBF" w14:textId="77777777" w:rsidR="007952B8" w:rsidRDefault="0016536B" w:rsidP="008E1A44">
      <w:pPr>
        <w:pStyle w:val="ListParagraph"/>
        <w:numPr>
          <w:ilvl w:val="0"/>
          <w:numId w:val="39"/>
        </w:numPr>
      </w:pPr>
      <w:r>
        <w:t>Interface type (digital or analog)</w:t>
      </w:r>
    </w:p>
    <w:p w14:paraId="0385B514" w14:textId="77777777" w:rsidR="007952B8" w:rsidRDefault="007952B8" w:rsidP="008E1A44">
      <w:pPr>
        <w:pStyle w:val="ListParagraph"/>
        <w:numPr>
          <w:ilvl w:val="0"/>
          <w:numId w:val="39"/>
        </w:numPr>
      </w:pPr>
      <w:r>
        <w:t>Target compatibility</w:t>
      </w:r>
    </w:p>
    <w:p w14:paraId="3B8066B4" w14:textId="77777777" w:rsidR="007952B8" w:rsidRDefault="007952B8" w:rsidP="008E1A44">
      <w:pPr>
        <w:pStyle w:val="ListParagraph"/>
        <w:numPr>
          <w:ilvl w:val="1"/>
          <w:numId w:val="39"/>
        </w:numPr>
      </w:pPr>
      <w:r>
        <w:t>Surface finish</w:t>
      </w:r>
    </w:p>
    <w:p w14:paraId="47F0E833" w14:textId="77777777" w:rsidR="007952B8" w:rsidRDefault="007952B8" w:rsidP="008E1A44">
      <w:pPr>
        <w:pStyle w:val="ListParagraph"/>
        <w:numPr>
          <w:ilvl w:val="1"/>
          <w:numId w:val="39"/>
        </w:numPr>
      </w:pPr>
      <w:r>
        <w:t>Geometry</w:t>
      </w:r>
    </w:p>
    <w:p w14:paraId="0008BA15" w14:textId="77777777" w:rsidR="007952B8" w:rsidRDefault="007952B8" w:rsidP="008E1A44">
      <w:pPr>
        <w:pStyle w:val="ListParagraph"/>
        <w:numPr>
          <w:ilvl w:val="1"/>
          <w:numId w:val="39"/>
        </w:numPr>
      </w:pPr>
      <w:r>
        <w:t>Color</w:t>
      </w:r>
    </w:p>
    <w:p w14:paraId="69D76B07" w14:textId="77777777" w:rsidR="007952B8" w:rsidRDefault="007952B8" w:rsidP="008E1A44">
      <w:pPr>
        <w:pStyle w:val="ListParagraph"/>
        <w:numPr>
          <w:ilvl w:val="0"/>
          <w:numId w:val="39"/>
        </w:numPr>
      </w:pPr>
      <w:r>
        <w:t>Operating environmental conditions</w:t>
      </w:r>
    </w:p>
    <w:p w14:paraId="0831DC9D" w14:textId="77777777" w:rsidR="00B258F3" w:rsidRDefault="007952B8" w:rsidP="008E1A44">
      <w:pPr>
        <w:pStyle w:val="ListParagraph"/>
        <w:numPr>
          <w:ilvl w:val="0"/>
          <w:numId w:val="39"/>
        </w:numPr>
      </w:pPr>
      <w:r>
        <w:t>Linearity</w:t>
      </w:r>
    </w:p>
    <w:p w14:paraId="7BE937D1" w14:textId="77777777" w:rsidR="00B258F3" w:rsidRDefault="00B258F3">
      <w:pPr>
        <w:spacing w:line="240" w:lineRule="auto"/>
      </w:pPr>
      <w:r>
        <w:br w:type="page"/>
      </w:r>
    </w:p>
    <w:p w14:paraId="3D0F4363" w14:textId="77777777" w:rsidR="00470237" w:rsidRPr="00613937" w:rsidRDefault="00470237" w:rsidP="00470237">
      <w:pPr>
        <w:pStyle w:val="Heading1"/>
      </w:pPr>
      <w:bookmarkStart w:id="48" w:name="_Toc516839803"/>
      <w:r w:rsidRPr="00613937">
        <w:lastRenderedPageBreak/>
        <w:t xml:space="preserve">Lab </w:t>
      </w:r>
      <w:r w:rsidR="0032725D" w:rsidRPr="00613937">
        <w:t>3</w:t>
      </w:r>
      <w:r w:rsidRPr="00613937">
        <w:t xml:space="preserve">: </w:t>
      </w:r>
      <w:r w:rsidR="0032725D" w:rsidRPr="00613937">
        <w:t>Temperature</w:t>
      </w:r>
      <w:bookmarkEnd w:id="48"/>
    </w:p>
    <w:p w14:paraId="0D990D8D" w14:textId="77777777" w:rsidR="00470237" w:rsidRDefault="00470237" w:rsidP="00470237"/>
    <w:p w14:paraId="43A992DE" w14:textId="77777777" w:rsidR="00985CBD" w:rsidRDefault="00985CBD" w:rsidP="00470237">
      <w:r w:rsidRPr="00613937">
        <w:rPr>
          <w:noProof/>
        </w:rPr>
        <w:drawing>
          <wp:inline distT="0" distB="0" distL="0" distR="0" wp14:anchorId="5A17E6F0" wp14:editId="6203732E">
            <wp:extent cx="5934075" cy="3952875"/>
            <wp:effectExtent l="0" t="0" r="9525" b="9525"/>
            <wp:docPr id="37" name="Picture 37" descr="C:\Users\amolki\Downloads\pexels-photo-1950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ownloads\pexels-photo-195029.jpe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4075" cy="3952875"/>
                    </a:xfrm>
                    <a:prstGeom prst="rect">
                      <a:avLst/>
                    </a:prstGeom>
                    <a:noFill/>
                    <a:ln>
                      <a:noFill/>
                    </a:ln>
                  </pic:spPr>
                </pic:pic>
              </a:graphicData>
            </a:graphic>
          </wp:inline>
        </w:drawing>
      </w:r>
    </w:p>
    <w:p w14:paraId="5B7434C6" w14:textId="77777777" w:rsidR="00C400D3" w:rsidRDefault="00C400D3" w:rsidP="00C400D3">
      <w:pPr>
        <w:pStyle w:val="Caption"/>
        <w:jc w:val="center"/>
      </w:pPr>
      <w:r>
        <w:t xml:space="preserve">Figure 0: Many industries rely on the accurate measurement of temperature </w:t>
      </w:r>
    </w:p>
    <w:p w14:paraId="14197FE0" w14:textId="77777777" w:rsidR="00985CBD" w:rsidRPr="00613937" w:rsidRDefault="00985CBD" w:rsidP="00470237"/>
    <w:p w14:paraId="314B7617" w14:textId="77777777" w:rsidR="00B1433C" w:rsidRPr="00613937" w:rsidRDefault="00B1433C" w:rsidP="00B1433C">
      <w:r w:rsidRPr="00613937">
        <w:t>This lab explores the thermo-resistive properties of a thermistor. A two-point calibration will be applied to the sensor and it thermal time-constant will be determined using a step input.</w:t>
      </w:r>
    </w:p>
    <w:p w14:paraId="36FE0F4C" w14:textId="77777777" w:rsidR="00BE3097" w:rsidRPr="00613937" w:rsidRDefault="00BE3097" w:rsidP="0032725D"/>
    <w:p w14:paraId="4B9DA043" w14:textId="77777777" w:rsidR="00470237" w:rsidRPr="00613937" w:rsidRDefault="00BE3097" w:rsidP="00BE3097">
      <w:pPr>
        <w:pStyle w:val="Heading2"/>
      </w:pPr>
      <w:bookmarkStart w:id="49" w:name="_Toc516839804"/>
      <w:r w:rsidRPr="00613937">
        <w:t>L</w:t>
      </w:r>
      <w:r w:rsidR="00470237" w:rsidRPr="00613937">
        <w:t>earning Objectives</w:t>
      </w:r>
      <w:bookmarkEnd w:id="49"/>
    </w:p>
    <w:p w14:paraId="791A1961" w14:textId="77777777" w:rsidR="00470237" w:rsidRPr="00613937" w:rsidRDefault="00470237" w:rsidP="00470237"/>
    <w:p w14:paraId="794CA5C8" w14:textId="77777777" w:rsidR="00470237" w:rsidRPr="00613937" w:rsidRDefault="00470237" w:rsidP="00470237">
      <w:r w:rsidRPr="00613937">
        <w:rPr>
          <w:shd w:val="clear" w:color="auto" w:fill="FFFFFF"/>
        </w:rPr>
        <w:t>After completing this lab, you should be able to co</w:t>
      </w:r>
      <w:r w:rsidR="0032725D" w:rsidRPr="00613937">
        <w:rPr>
          <w:shd w:val="clear" w:color="auto" w:fill="FFFFFF"/>
        </w:rPr>
        <w:t>mplete the following activities:</w:t>
      </w:r>
    </w:p>
    <w:p w14:paraId="0C80DA21" w14:textId="77777777" w:rsidR="00470237" w:rsidRPr="00613937" w:rsidRDefault="00470237" w:rsidP="00470237"/>
    <w:p w14:paraId="463CC9D4" w14:textId="77777777" w:rsidR="00470237" w:rsidRPr="00613937" w:rsidRDefault="00B1433C" w:rsidP="004543E4">
      <w:pPr>
        <w:pStyle w:val="ListParagraph"/>
        <w:numPr>
          <w:ilvl w:val="0"/>
          <w:numId w:val="2"/>
        </w:numPr>
      </w:pPr>
      <w:r w:rsidRPr="00613937">
        <w:t xml:space="preserve">Apply a 2-point calibration to a thermistor </w:t>
      </w:r>
    </w:p>
    <w:p w14:paraId="25179971" w14:textId="77777777" w:rsidR="00B1433C" w:rsidRDefault="00B1433C" w:rsidP="004543E4">
      <w:pPr>
        <w:pStyle w:val="ListParagraph"/>
        <w:numPr>
          <w:ilvl w:val="0"/>
          <w:numId w:val="2"/>
        </w:numPr>
      </w:pPr>
      <w:r w:rsidRPr="00613937">
        <w:t xml:space="preserve">Determine the </w:t>
      </w:r>
      <w:r w:rsidRPr="00613937">
        <w:rPr>
          <w:rFonts w:ascii="Symbol" w:hAnsi="Symbol"/>
        </w:rPr>
        <w:t></w:t>
      </w:r>
      <w:r w:rsidRPr="00613937">
        <w:t>-constant of a thermistor</w:t>
      </w:r>
    </w:p>
    <w:p w14:paraId="15664C36" w14:textId="77777777" w:rsidR="00343DB0" w:rsidRPr="00613937" w:rsidRDefault="00343DB0" w:rsidP="004543E4">
      <w:pPr>
        <w:pStyle w:val="ListParagraph"/>
        <w:numPr>
          <w:ilvl w:val="0"/>
          <w:numId w:val="2"/>
        </w:numPr>
      </w:pPr>
      <w:r>
        <w:t>Apply a low-pass filter to the thermistor output</w:t>
      </w:r>
    </w:p>
    <w:p w14:paraId="10866406" w14:textId="77777777" w:rsidR="00B1433C" w:rsidRPr="00613937" w:rsidRDefault="00B1433C" w:rsidP="004543E4">
      <w:pPr>
        <w:pStyle w:val="ListParagraph"/>
        <w:numPr>
          <w:ilvl w:val="0"/>
          <w:numId w:val="2"/>
        </w:numPr>
      </w:pPr>
      <w:r w:rsidRPr="00613937">
        <w:t>Determine the thermal time-constant of a thermistor using a step input</w:t>
      </w:r>
    </w:p>
    <w:p w14:paraId="0EB7FAB2" w14:textId="77777777" w:rsidR="00470237" w:rsidRPr="00613937" w:rsidRDefault="00470237" w:rsidP="00470237">
      <w:pPr>
        <w:spacing w:line="240" w:lineRule="auto"/>
      </w:pPr>
      <w:r w:rsidRPr="00613937">
        <w:br w:type="page"/>
      </w:r>
    </w:p>
    <w:p w14:paraId="43194133" w14:textId="77777777" w:rsidR="00470237" w:rsidRPr="00613937" w:rsidRDefault="00470237" w:rsidP="00470237">
      <w:pPr>
        <w:pStyle w:val="Heading2"/>
      </w:pPr>
      <w:bookmarkStart w:id="50" w:name="_Toc516839805"/>
      <w:r w:rsidRPr="00613937">
        <w:lastRenderedPageBreak/>
        <w:t>Required Tools and Technology</w:t>
      </w:r>
      <w:bookmarkEnd w:id="50"/>
    </w:p>
    <w:p w14:paraId="3AE726C2" w14:textId="77777777" w:rsidR="00470237" w:rsidRDefault="00470237" w:rsidP="00470237"/>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985CBD" w:rsidRPr="00153657" w14:paraId="0D445888" w14:textId="77777777" w:rsidTr="00985CBD">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50C6A329" w14:textId="77777777" w:rsidR="00985CBD" w:rsidRPr="00153657" w:rsidRDefault="00985CBD" w:rsidP="00985CBD">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6F6E4F0F" w14:textId="77777777" w:rsidR="00985CBD" w:rsidRDefault="00985CBD" w:rsidP="008E1A44">
            <w:pPr>
              <w:pStyle w:val="ListParagraph"/>
              <w:numPr>
                <w:ilvl w:val="0"/>
                <w:numId w:val="6"/>
              </w:numPr>
              <w:ind w:left="397"/>
            </w:pPr>
            <w:r w:rsidRPr="00153657">
              <w:t xml:space="preserve">View </w:t>
            </w:r>
            <w:r>
              <w:t xml:space="preserve">User Manual </w:t>
            </w:r>
          </w:p>
          <w:p w14:paraId="75DBD341" w14:textId="77777777" w:rsidR="00985CBD" w:rsidRPr="00153657" w:rsidRDefault="00985CBD" w:rsidP="004C2CFE">
            <w:pPr>
              <w:pStyle w:val="ListParagraph"/>
              <w:ind w:left="397"/>
            </w:pPr>
            <w:r w:rsidRPr="00BA0554">
              <w:t>http://www.ni.com/en-us/support/model.ni-</w:t>
            </w:r>
            <w:r w:rsidRPr="0000474A">
              <w:rPr>
                <w:noProof/>
              </w:rPr>
              <w:t>elvis</w:t>
            </w:r>
            <w:r w:rsidRPr="00BA0554">
              <w:t>-iii.html</w:t>
            </w:r>
          </w:p>
        </w:tc>
      </w:tr>
      <w:tr w:rsidR="00985CBD" w:rsidRPr="00153657" w14:paraId="589D0C03" w14:textId="77777777" w:rsidTr="00985CBD">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12050CE3" w14:textId="77777777" w:rsidR="00985CBD" w:rsidRPr="00153657" w:rsidRDefault="00985CBD" w:rsidP="00C07E33">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66CC0BC5" w14:textId="77777777" w:rsidR="00985CBD" w:rsidRDefault="00985CBD" w:rsidP="008E1A44">
            <w:pPr>
              <w:pStyle w:val="ListParagraph"/>
              <w:numPr>
                <w:ilvl w:val="0"/>
                <w:numId w:val="7"/>
              </w:numPr>
              <w:ind w:left="397"/>
            </w:pPr>
            <w:r w:rsidRPr="00CD2817">
              <w:t xml:space="preserve">View </w:t>
            </w:r>
            <w:r>
              <w:t>User Manual</w:t>
            </w:r>
          </w:p>
          <w:p w14:paraId="3CEC8452" w14:textId="77777777" w:rsidR="00985CBD" w:rsidRPr="00811899" w:rsidRDefault="00985CBD" w:rsidP="00985CBD">
            <w:pPr>
              <w:ind w:left="397"/>
            </w:pPr>
            <w:r w:rsidRPr="00811899">
              <w:t>http://www.ni.com/en-us/su</w:t>
            </w:r>
            <w:r w:rsidR="00022AA4">
              <w:t>pport/model.quanser-mechatronic</w:t>
            </w:r>
            <w:r w:rsidRPr="00811899">
              <w:t>-sensors-board-for-ni-</w:t>
            </w:r>
            <w:r w:rsidRPr="00130634">
              <w:rPr>
                <w:noProof/>
              </w:rPr>
              <w:t>elvis</w:t>
            </w:r>
            <w:r w:rsidRPr="00811899">
              <w:t>-iii.html</w:t>
            </w:r>
          </w:p>
        </w:tc>
      </w:tr>
      <w:tr w:rsidR="00985CBD" w:rsidRPr="00153657" w14:paraId="7F412471"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1BE2C135" w14:textId="77777777" w:rsidR="00985CBD" w:rsidRPr="00CD2817" w:rsidRDefault="00985CBD" w:rsidP="00985CBD">
            <w:pPr>
              <w:pStyle w:val="Heading4"/>
              <w:outlineLvl w:val="3"/>
            </w:pPr>
            <w:r w:rsidRPr="00CD2817">
              <w:t xml:space="preserve">Software: </w:t>
            </w:r>
            <w:r>
              <w:t>LabVIEW</w:t>
            </w:r>
          </w:p>
          <w:p w14:paraId="651ADA3B" w14:textId="77777777" w:rsidR="00985CBD" w:rsidRPr="00CD2817" w:rsidRDefault="00985CBD" w:rsidP="00985CBD">
            <w:r>
              <w:t>Version 18</w:t>
            </w:r>
            <w:r w:rsidRPr="00CD2817">
              <w:t>.0 or Later</w:t>
            </w:r>
          </w:p>
          <w:p w14:paraId="5232EA51" w14:textId="77777777" w:rsidR="00985CBD" w:rsidRDefault="00985CBD" w:rsidP="00985CBD">
            <w:r>
              <w:t>Toolkits and Modules:</w:t>
            </w:r>
          </w:p>
          <w:p w14:paraId="0653F9F3" w14:textId="77777777" w:rsidR="00985CBD" w:rsidRDefault="00985CBD" w:rsidP="008E1A44">
            <w:pPr>
              <w:pStyle w:val="ListParagraph"/>
              <w:numPr>
                <w:ilvl w:val="0"/>
                <w:numId w:val="32"/>
              </w:numPr>
            </w:pPr>
            <w:r>
              <w:t>LabVIEW Real-Time Module</w:t>
            </w:r>
          </w:p>
          <w:p w14:paraId="5EA88E8E" w14:textId="77777777" w:rsidR="00985CBD" w:rsidRPr="00153657" w:rsidRDefault="00985CBD"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0371CF08" w14:textId="77777777" w:rsidR="00985CBD" w:rsidRDefault="00985CBD" w:rsidP="008E1A44">
            <w:pPr>
              <w:pStyle w:val="ListParagraph"/>
              <w:numPr>
                <w:ilvl w:val="0"/>
                <w:numId w:val="33"/>
              </w:numPr>
              <w:ind w:left="397" w:hanging="357"/>
            </w:pPr>
            <w:r>
              <w:t>Before downloading and installing software, refer to your professor or lab manager for information on your lab’s software licenses and infrastructure</w:t>
            </w:r>
          </w:p>
          <w:p w14:paraId="40201988" w14:textId="77777777" w:rsidR="00985CBD" w:rsidRDefault="00985CBD" w:rsidP="008E1A44">
            <w:pPr>
              <w:pStyle w:val="ListParagraph"/>
              <w:numPr>
                <w:ilvl w:val="0"/>
                <w:numId w:val="33"/>
              </w:numPr>
              <w:ind w:left="397" w:hanging="357"/>
            </w:pPr>
            <w:r w:rsidRPr="00CD2817">
              <w:t xml:space="preserve">Download &amp; Install </w:t>
            </w:r>
            <w:r>
              <w:t>for NI ELVIS III</w:t>
            </w:r>
          </w:p>
          <w:p w14:paraId="2A805604" w14:textId="77777777" w:rsidR="00985CBD" w:rsidRPr="00DD0B11" w:rsidRDefault="00487C4D" w:rsidP="008E1A44">
            <w:pPr>
              <w:pStyle w:val="ListParagraph"/>
              <w:numPr>
                <w:ilvl w:val="0"/>
                <w:numId w:val="33"/>
              </w:numPr>
              <w:ind w:left="397" w:hanging="357"/>
            </w:pPr>
            <w:hyperlink r:id="rId39" w:history="1">
              <w:r w:rsidR="00985CBD" w:rsidRPr="00DD0B11">
                <w:rPr>
                  <w:rStyle w:val="Hyperlink"/>
                  <w:color w:val="auto"/>
                  <w:u w:val="none"/>
                </w:rPr>
                <w:t>http://www.ni.com/academic/download</w:t>
              </w:r>
            </w:hyperlink>
          </w:p>
          <w:p w14:paraId="1870A89A" w14:textId="77777777" w:rsidR="00985CBD" w:rsidRDefault="00985CBD" w:rsidP="008E1A44">
            <w:pPr>
              <w:pStyle w:val="ListParagraph"/>
              <w:numPr>
                <w:ilvl w:val="0"/>
                <w:numId w:val="33"/>
              </w:numPr>
              <w:ind w:left="397" w:hanging="357"/>
            </w:pPr>
            <w:r>
              <w:t>View Tutorials</w:t>
            </w:r>
          </w:p>
          <w:p w14:paraId="3500EAEC" w14:textId="77777777" w:rsidR="00985CBD" w:rsidRPr="00DD0B11" w:rsidRDefault="00985CBD" w:rsidP="008E1A44">
            <w:pPr>
              <w:pStyle w:val="ListParagraph"/>
              <w:numPr>
                <w:ilvl w:val="0"/>
                <w:numId w:val="33"/>
              </w:numPr>
              <w:ind w:left="397" w:hanging="357"/>
            </w:pPr>
            <w:r w:rsidRPr="00DD0B11">
              <w:t>http://www.ni.com/academic/students/learn-labview/</w:t>
            </w:r>
          </w:p>
        </w:tc>
      </w:tr>
      <w:tr w:rsidR="003B3F9B" w:rsidRPr="00153657" w14:paraId="49024ED7"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011FF28C" w14:textId="77777777" w:rsidR="003B3F9B" w:rsidRDefault="003B3F9B" w:rsidP="00985CBD">
            <w:pPr>
              <w:pStyle w:val="Heading4"/>
              <w:outlineLvl w:val="3"/>
            </w:pPr>
            <w:r>
              <w:t xml:space="preserve">Accessories: </w:t>
            </w:r>
          </w:p>
          <w:p w14:paraId="41A8A320" w14:textId="77777777" w:rsidR="003B3F9B" w:rsidRDefault="002C2582" w:rsidP="008E1A44">
            <w:pPr>
              <w:pStyle w:val="ListParagraph"/>
              <w:numPr>
                <w:ilvl w:val="0"/>
                <w:numId w:val="8"/>
              </w:numPr>
            </w:pPr>
            <w:r>
              <w:t>T</w:t>
            </w:r>
            <w:r w:rsidR="003B3F9B">
              <w:t>hermometer</w:t>
            </w:r>
          </w:p>
          <w:p w14:paraId="7D86DA4A" w14:textId="77777777" w:rsidR="002955D9" w:rsidRPr="00CD2817" w:rsidRDefault="005870BE" w:rsidP="005870BE">
            <w:pPr>
              <w:pStyle w:val="ListParagraph"/>
              <w:numPr>
                <w:ilvl w:val="0"/>
                <w:numId w:val="8"/>
              </w:numPr>
            </w:pPr>
            <w:r>
              <w:rPr>
                <w:noProof/>
              </w:rPr>
              <w:t xml:space="preserve">A </w:t>
            </w:r>
            <w:r w:rsidR="0000474A">
              <w:rPr>
                <w:noProof/>
              </w:rPr>
              <w:t>s</w:t>
            </w:r>
            <w:r w:rsidR="004D711D" w:rsidRPr="0000474A">
              <w:rPr>
                <w:noProof/>
              </w:rPr>
              <w:t>mall</w:t>
            </w:r>
            <w:r w:rsidR="004D711D">
              <w:t xml:space="preserve"> piece of </w:t>
            </w:r>
            <w:r w:rsidR="00DC62C7">
              <w:t>clear</w:t>
            </w:r>
            <w:r w:rsidR="00CF12C0">
              <w:t xml:space="preserve"> tape</w:t>
            </w:r>
          </w:p>
        </w:tc>
        <w:tc>
          <w:tcPr>
            <w:tcW w:w="5400" w:type="dxa"/>
            <w:tcBorders>
              <w:top w:val="single" w:sz="8" w:space="0" w:color="065FA3"/>
              <w:left w:val="single" w:sz="48" w:space="0" w:color="FFFFFF" w:themeColor="background1"/>
              <w:bottom w:val="single" w:sz="8" w:space="0" w:color="065FA3"/>
            </w:tcBorders>
            <w:shd w:val="clear" w:color="auto" w:fill="auto"/>
          </w:tcPr>
          <w:p w14:paraId="3971421E" w14:textId="77777777" w:rsidR="004D711D" w:rsidRDefault="004D711D" w:rsidP="004D711D">
            <w:pPr>
              <w:ind w:left="360"/>
            </w:pPr>
          </w:p>
        </w:tc>
      </w:tr>
    </w:tbl>
    <w:p w14:paraId="7897750E" w14:textId="77777777" w:rsidR="00985CBD" w:rsidRDefault="00985CBD" w:rsidP="00470237"/>
    <w:p w14:paraId="657289F4" w14:textId="77777777" w:rsidR="00985CBD" w:rsidRDefault="00985CBD">
      <w:pPr>
        <w:spacing w:line="240" w:lineRule="auto"/>
      </w:pPr>
      <w:r>
        <w:br w:type="page"/>
      </w:r>
    </w:p>
    <w:p w14:paraId="762336D2" w14:textId="77777777" w:rsidR="00470237" w:rsidRPr="00613937" w:rsidRDefault="00470237" w:rsidP="00470237">
      <w:pPr>
        <w:pStyle w:val="Heading2"/>
      </w:pPr>
      <w:bookmarkStart w:id="51" w:name="_Toc516839806"/>
      <w:r w:rsidRPr="00613937">
        <w:lastRenderedPageBreak/>
        <w:t>Expected Deliverables</w:t>
      </w:r>
      <w:bookmarkEnd w:id="51"/>
    </w:p>
    <w:p w14:paraId="3FFB06AF" w14:textId="77777777" w:rsidR="00470237" w:rsidRPr="00613937" w:rsidRDefault="00470237" w:rsidP="00470237"/>
    <w:p w14:paraId="1C3C2CBC" w14:textId="77777777" w:rsidR="00470237" w:rsidRPr="00613937" w:rsidRDefault="00470237" w:rsidP="00470237">
      <w:r w:rsidRPr="00613937">
        <w:t>In this lab, you will collect the following deliverables:</w:t>
      </w:r>
    </w:p>
    <w:p w14:paraId="4B8CF4E0" w14:textId="77777777" w:rsidR="00470237" w:rsidRPr="00613937" w:rsidRDefault="00470237" w:rsidP="00470237"/>
    <w:p w14:paraId="799B0146" w14:textId="77777777" w:rsidR="002379C7" w:rsidRDefault="00DC62C7" w:rsidP="008E1A44">
      <w:pPr>
        <w:pStyle w:val="ListParagraph"/>
        <w:numPr>
          <w:ilvl w:val="0"/>
          <w:numId w:val="9"/>
        </w:numPr>
      </w:pPr>
      <w:r>
        <w:t>Fingertip</w:t>
      </w:r>
      <w:r w:rsidR="001924F8">
        <w:t xml:space="preserve"> </w:t>
      </w:r>
      <w:r>
        <w:t>temperature</w:t>
      </w:r>
      <w:r w:rsidR="002379C7">
        <w:t xml:space="preserve"> measured using a thermometer</w:t>
      </w:r>
    </w:p>
    <w:p w14:paraId="4A8CDAB5" w14:textId="77777777" w:rsidR="002379C7" w:rsidRDefault="002379C7" w:rsidP="008E1A44">
      <w:pPr>
        <w:pStyle w:val="ListParagraph"/>
        <w:numPr>
          <w:ilvl w:val="0"/>
          <w:numId w:val="9"/>
        </w:numPr>
      </w:pPr>
      <w:r>
        <w:t>Steady-state thermistor output when measuring fingertip temperature</w:t>
      </w:r>
    </w:p>
    <w:p w14:paraId="18AF2A66" w14:textId="77777777" w:rsidR="002379C7" w:rsidRDefault="002379C7" w:rsidP="008E1A44">
      <w:pPr>
        <w:pStyle w:val="ListParagraph"/>
        <w:numPr>
          <w:ilvl w:val="0"/>
          <w:numId w:val="9"/>
        </w:numPr>
      </w:pPr>
      <w:r>
        <w:t xml:space="preserve">Calculate the resistance of the thermistor when </w:t>
      </w:r>
      <w:r w:rsidR="00DC62C7">
        <w:t>measuring</w:t>
      </w:r>
      <w:r>
        <w:t xml:space="preserve"> finger temperature</w:t>
      </w:r>
    </w:p>
    <w:p w14:paraId="12FA39F6" w14:textId="77777777" w:rsidR="002379C7" w:rsidRDefault="002379C7" w:rsidP="008E1A44">
      <w:pPr>
        <w:pStyle w:val="ListParagraph"/>
        <w:numPr>
          <w:ilvl w:val="0"/>
          <w:numId w:val="9"/>
        </w:numPr>
      </w:pPr>
      <w:r>
        <w:t xml:space="preserve">Determine the </w:t>
      </w:r>
      <w:r w:rsidRPr="00011443">
        <w:rPr>
          <w:rFonts w:ascii="Symbol" w:hAnsi="Symbol"/>
        </w:rPr>
        <w:t></w:t>
      </w:r>
      <w:r>
        <w:t>-parameter of the thermistor</w:t>
      </w:r>
    </w:p>
    <w:p w14:paraId="248E60F8" w14:textId="77777777" w:rsidR="00DC62C7" w:rsidRDefault="002379C7" w:rsidP="008E1A44">
      <w:pPr>
        <w:pStyle w:val="ListParagraph"/>
        <w:numPr>
          <w:ilvl w:val="0"/>
          <w:numId w:val="9"/>
        </w:numPr>
      </w:pPr>
      <w:r>
        <w:t xml:space="preserve">Determine the thermal time constant of the </w:t>
      </w:r>
      <w:r w:rsidR="00DC62C7">
        <w:t>thermistor</w:t>
      </w:r>
      <w:r>
        <w:t xml:space="preserve"> under different conditions</w:t>
      </w:r>
    </w:p>
    <w:p w14:paraId="052AD254" w14:textId="77777777" w:rsidR="00470237" w:rsidRPr="00613937" w:rsidRDefault="00470237" w:rsidP="00470237"/>
    <w:p w14:paraId="56D397E3" w14:textId="77777777" w:rsidR="00470237" w:rsidRPr="00613937" w:rsidRDefault="00470237" w:rsidP="00470237">
      <w:r w:rsidRPr="00613937">
        <w:t xml:space="preserve">Your instructor may expect </w:t>
      </w:r>
      <w:r w:rsidRPr="008D0705">
        <w:rPr>
          <w:noProof/>
        </w:rPr>
        <w:t>you</w:t>
      </w:r>
      <w:r w:rsidRPr="00613937">
        <w:t xml:space="preserve"> </w:t>
      </w:r>
      <w:r w:rsidR="00130634">
        <w:t xml:space="preserve">to </w:t>
      </w:r>
      <w:r w:rsidRPr="00613937">
        <w:t>complete a lab report.  Refer to your instructor for specific requirements or templates.</w:t>
      </w:r>
    </w:p>
    <w:p w14:paraId="0E76C239" w14:textId="77777777" w:rsidR="00470237" w:rsidRPr="00613937" w:rsidRDefault="00470237" w:rsidP="00470237"/>
    <w:p w14:paraId="7D05C79D" w14:textId="77777777" w:rsidR="00470237" w:rsidRPr="00613937" w:rsidRDefault="00470237" w:rsidP="00470237">
      <w:r w:rsidRPr="00613937">
        <w:br w:type="page"/>
      </w:r>
    </w:p>
    <w:p w14:paraId="61C7DA1A" w14:textId="77777777" w:rsidR="00470237" w:rsidRPr="00613937" w:rsidRDefault="00C400D3" w:rsidP="00470237">
      <w:pPr>
        <w:pStyle w:val="Heading2"/>
      </w:pPr>
      <w:bookmarkStart w:id="52" w:name="_Toc516839807"/>
      <w:r>
        <w:lastRenderedPageBreak/>
        <w:t xml:space="preserve">Section 1: </w:t>
      </w:r>
      <w:r w:rsidR="00470237" w:rsidRPr="00613937">
        <w:t xml:space="preserve">Measuring </w:t>
      </w:r>
      <w:r w:rsidR="004B54E5" w:rsidRPr="00613937">
        <w:t>Temperature using a Thermistor</w:t>
      </w:r>
      <w:bookmarkEnd w:id="52"/>
    </w:p>
    <w:p w14:paraId="4B071241" w14:textId="77777777" w:rsidR="00470237" w:rsidRPr="00613937" w:rsidRDefault="00470237" w:rsidP="00470237"/>
    <w:p w14:paraId="69541649" w14:textId="77777777" w:rsidR="00470237" w:rsidRPr="00613937" w:rsidRDefault="00470237" w:rsidP="00470237">
      <w:pPr>
        <w:pStyle w:val="Heading3"/>
      </w:pPr>
      <w:bookmarkStart w:id="53" w:name="_Toc516839808"/>
      <w:r w:rsidRPr="00613937">
        <w:t>1</w:t>
      </w:r>
      <w:r w:rsidR="00C65F5C">
        <w:t>.1</w:t>
      </w:r>
      <w:r w:rsidRPr="00613937">
        <w:t xml:space="preserve"> Theory and Background</w:t>
      </w:r>
      <w:bookmarkEnd w:id="53"/>
    </w:p>
    <w:p w14:paraId="59E7E415" w14:textId="77777777" w:rsidR="00470237" w:rsidRPr="00613937" w:rsidRDefault="00470237" w:rsidP="00470237"/>
    <w:p w14:paraId="3025D33F" w14:textId="77777777" w:rsidR="00470237" w:rsidRPr="00613937" w:rsidRDefault="004B54E5" w:rsidP="00470237">
      <w:pPr>
        <w:pStyle w:val="Heading4"/>
        <w:rPr>
          <w:shd w:val="clear" w:color="auto" w:fill="FFFFFF"/>
        </w:rPr>
      </w:pPr>
      <w:r w:rsidRPr="00613937">
        <w:rPr>
          <w:shd w:val="clear" w:color="auto" w:fill="FFFFFF"/>
        </w:rPr>
        <w:t>What is a Thermistor</w:t>
      </w:r>
      <w:r w:rsidR="00470237" w:rsidRPr="00613937">
        <w:rPr>
          <w:shd w:val="clear" w:color="auto" w:fill="FFFFFF"/>
        </w:rPr>
        <w:t>?</w:t>
      </w:r>
    </w:p>
    <w:p w14:paraId="3625D4A8" w14:textId="77777777" w:rsidR="00470237" w:rsidRPr="00613937" w:rsidRDefault="00470237" w:rsidP="00470237">
      <w:pPr>
        <w:rPr>
          <w:shd w:val="clear" w:color="auto" w:fill="FFFFFF"/>
        </w:rPr>
      </w:pPr>
    </w:p>
    <w:p w14:paraId="645BF06B" w14:textId="77777777" w:rsidR="004B54E5" w:rsidRPr="00613937" w:rsidRDefault="004B54E5" w:rsidP="004B54E5">
      <w:pPr>
        <w:rPr>
          <w:shd w:val="clear" w:color="auto" w:fill="FFFFFF"/>
        </w:rPr>
      </w:pPr>
      <w:r w:rsidRPr="00613937">
        <w:rPr>
          <w:shd w:val="clear" w:color="auto" w:fill="FFFFFF"/>
        </w:rPr>
        <w:t xml:space="preserve">There are several different types of transducers available to measure temperature: thermocouple, </w:t>
      </w:r>
      <w:r w:rsidR="00E20DD4" w:rsidRPr="00E20DD4">
        <w:rPr>
          <w:shd w:val="clear" w:color="auto" w:fill="FFFFFF"/>
        </w:rPr>
        <w:t xml:space="preserve">resistance temperature detector </w:t>
      </w:r>
      <w:r w:rsidR="00E20DD4">
        <w:rPr>
          <w:shd w:val="clear" w:color="auto" w:fill="FFFFFF"/>
        </w:rPr>
        <w:t>(</w:t>
      </w:r>
      <w:r w:rsidRPr="00613937">
        <w:rPr>
          <w:shd w:val="clear" w:color="auto" w:fill="FFFFFF"/>
        </w:rPr>
        <w:t>RTD</w:t>
      </w:r>
      <w:r w:rsidR="00E20DD4">
        <w:rPr>
          <w:shd w:val="clear" w:color="auto" w:fill="FFFFFF"/>
        </w:rPr>
        <w:t>)</w:t>
      </w:r>
      <w:r w:rsidRPr="00613937">
        <w:rPr>
          <w:shd w:val="clear" w:color="auto" w:fill="FFFFFF"/>
        </w:rPr>
        <w:t xml:space="preserve">, thermistor, and integrated circuit type. Each </w:t>
      </w:r>
      <w:r w:rsidR="008D0705" w:rsidRPr="008D0705">
        <w:rPr>
          <w:noProof/>
          <w:shd w:val="clear" w:color="auto" w:fill="FFFFFF"/>
        </w:rPr>
        <w:t>ha</w:t>
      </w:r>
      <w:r w:rsidR="008D0705">
        <w:rPr>
          <w:noProof/>
          <w:shd w:val="clear" w:color="auto" w:fill="FFFFFF"/>
        </w:rPr>
        <w:t>s</w:t>
      </w:r>
      <w:r w:rsidR="008D0705" w:rsidRPr="00613937">
        <w:rPr>
          <w:shd w:val="clear" w:color="auto" w:fill="FFFFFF"/>
        </w:rPr>
        <w:t xml:space="preserve"> </w:t>
      </w:r>
      <w:r w:rsidRPr="00613937">
        <w:rPr>
          <w:shd w:val="clear" w:color="auto" w:fill="FFFFFF"/>
        </w:rPr>
        <w:t>their own advantages and disadvantages. Integrated circuit type sensors are low cost and have a linear output, but because they are mounted on a PCB they are board</w:t>
      </w:r>
      <w:r w:rsidR="00192DD7">
        <w:rPr>
          <w:shd w:val="clear" w:color="auto" w:fill="FFFFFF"/>
        </w:rPr>
        <w:t>-</w:t>
      </w:r>
      <w:r w:rsidRPr="00613937">
        <w:rPr>
          <w:shd w:val="clear" w:color="auto" w:fill="FFFFFF"/>
        </w:rPr>
        <w:t>layout dependent. Thermocouples have a wide temperature range, are relatively cheap, and are easy to use but are the least stable and sensitive. An RTD, on the other hand, is most stable and accurate of the sensors but is slow, has a fragile construction, and is relatively the most expensive. A thermistor responds very quickly, and has the highest sensitivity but has a limited temperature range. Figure 1</w:t>
      </w:r>
      <w:r w:rsidR="00C400D3">
        <w:rPr>
          <w:shd w:val="clear" w:color="auto" w:fill="FFFFFF"/>
        </w:rPr>
        <w:t>-1</w:t>
      </w:r>
      <w:r w:rsidRPr="00613937">
        <w:rPr>
          <w:shd w:val="clear" w:color="auto" w:fill="FFFFFF"/>
        </w:rPr>
        <w:t xml:space="preserve"> compares the typical sensitivity of the three temperature sensors.</w:t>
      </w:r>
    </w:p>
    <w:p w14:paraId="36232C56" w14:textId="77777777" w:rsidR="00E87540" w:rsidRPr="00613937" w:rsidRDefault="00E87540" w:rsidP="004B54E5">
      <w:pPr>
        <w:rPr>
          <w:shd w:val="clear" w:color="auto" w:fill="FFFFFF"/>
        </w:rPr>
      </w:pPr>
    </w:p>
    <w:p w14:paraId="7E68B58E" w14:textId="77777777" w:rsidR="00470237" w:rsidRPr="00613937" w:rsidRDefault="00E87540" w:rsidP="00470237">
      <w:pPr>
        <w:keepNext/>
        <w:jc w:val="center"/>
      </w:pPr>
      <w:r w:rsidRPr="00613937">
        <w:rPr>
          <w:noProof/>
        </w:rPr>
        <w:drawing>
          <wp:inline distT="0" distB="0" distL="0" distR="0" wp14:anchorId="39669E6D" wp14:editId="30D898F6">
            <wp:extent cx="4161295" cy="3781425"/>
            <wp:effectExtent l="0" t="0" r="0" b="0"/>
            <wp:docPr id="46" name="Picture 46" descr="C:\Users\amolki\Desktop\Thermistor Lab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Thermistor Lab0.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174599" cy="3793515"/>
                    </a:xfrm>
                    <a:prstGeom prst="rect">
                      <a:avLst/>
                    </a:prstGeom>
                    <a:noFill/>
                    <a:ln>
                      <a:noFill/>
                    </a:ln>
                  </pic:spPr>
                </pic:pic>
              </a:graphicData>
            </a:graphic>
          </wp:inline>
        </w:drawing>
      </w:r>
    </w:p>
    <w:p w14:paraId="120A1262" w14:textId="77777777" w:rsidR="00470237" w:rsidRPr="00613937" w:rsidRDefault="00470237" w:rsidP="004B54E5">
      <w:pPr>
        <w:pStyle w:val="Caption"/>
        <w:jc w:val="center"/>
      </w:pPr>
      <w:r w:rsidRPr="00613937">
        <w:t>Figure 1</w:t>
      </w:r>
      <w:r w:rsidR="00C400D3">
        <w:t>-1:</w:t>
      </w:r>
      <w:r w:rsidR="00E31B8C">
        <w:t xml:space="preserve"> </w:t>
      </w:r>
      <w:r w:rsidR="004B54E5" w:rsidRPr="00613937">
        <w:t>Comparison between the sensitivity of thermistors, RTD, and thermocouples</w:t>
      </w:r>
    </w:p>
    <w:p w14:paraId="276FEE94" w14:textId="77777777" w:rsidR="00470237" w:rsidRPr="00613937" w:rsidRDefault="004B54E5" w:rsidP="004B54E5">
      <w:r w:rsidRPr="00613937">
        <w:lastRenderedPageBreak/>
        <w:t>Thermistors differ from thermocouples in that they are resistive sensors with the latter being a voltage generating sensor. Because a current must be passed through a th</w:t>
      </w:r>
      <w:r w:rsidR="00DC62C7">
        <w:t>ermistor, it is susceptible to O</w:t>
      </w:r>
      <w:r w:rsidRPr="00613937">
        <w:t xml:space="preserve">hmic heating. This self-heating manifests itself in the form of measurement error. Figure </w:t>
      </w:r>
      <w:r w:rsidR="00C400D3">
        <w:t>1-</w:t>
      </w:r>
      <w:r w:rsidRPr="00613937">
        <w:t>2, illustrates various shapes of common thermistors.</w:t>
      </w:r>
    </w:p>
    <w:p w14:paraId="0C20675B" w14:textId="77777777" w:rsidR="00470237" w:rsidRPr="00613937" w:rsidRDefault="00470237" w:rsidP="0047023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B54E5" w:rsidRPr="00613937" w14:paraId="2F647270" w14:textId="77777777" w:rsidTr="004B54E5">
        <w:tc>
          <w:tcPr>
            <w:tcW w:w="4675" w:type="dxa"/>
          </w:tcPr>
          <w:p w14:paraId="5229BB64" w14:textId="77777777" w:rsidR="004B54E5" w:rsidRPr="00613937" w:rsidRDefault="004B54E5" w:rsidP="004B54E5">
            <w:pPr>
              <w:jc w:val="center"/>
            </w:pPr>
            <w:r w:rsidRPr="00613937">
              <w:rPr>
                <w:noProof/>
              </w:rPr>
              <w:drawing>
                <wp:inline distT="0" distB="0" distL="0" distR="0" wp14:anchorId="0070D549" wp14:editId="03B302AD">
                  <wp:extent cx="2543175" cy="1609725"/>
                  <wp:effectExtent l="0" t="0" r="9525" b="9525"/>
                  <wp:docPr id="43" name="Picture 43" descr="C:\Users\amolki\Desktop\QNET Mechatronic Sensors - Thermistor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olki\Desktop\QNET Mechatronic Sensors - Thermistor - Concept Review.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43175" cy="1609725"/>
                          </a:xfrm>
                          <a:prstGeom prst="rect">
                            <a:avLst/>
                          </a:prstGeom>
                          <a:noFill/>
                          <a:ln>
                            <a:noFill/>
                          </a:ln>
                        </pic:spPr>
                      </pic:pic>
                    </a:graphicData>
                  </a:graphic>
                </wp:inline>
              </w:drawing>
            </w:r>
          </w:p>
          <w:p w14:paraId="2606C10C" w14:textId="77777777" w:rsidR="004B54E5" w:rsidRPr="00613937" w:rsidRDefault="004B54E5" w:rsidP="004B54E5">
            <w:pPr>
              <w:pStyle w:val="Caption"/>
              <w:jc w:val="center"/>
            </w:pPr>
            <w:r w:rsidRPr="00613937">
              <w:t>(a) board-mount type</w:t>
            </w:r>
          </w:p>
        </w:tc>
        <w:tc>
          <w:tcPr>
            <w:tcW w:w="4675" w:type="dxa"/>
            <w:vAlign w:val="center"/>
          </w:tcPr>
          <w:p w14:paraId="6C28BB67" w14:textId="77777777" w:rsidR="004B54E5" w:rsidRPr="00613937" w:rsidRDefault="004B54E5" w:rsidP="004B54E5">
            <w:pPr>
              <w:jc w:val="center"/>
            </w:pPr>
            <w:r w:rsidRPr="00613937">
              <w:rPr>
                <w:noProof/>
              </w:rPr>
              <w:drawing>
                <wp:inline distT="0" distB="0" distL="0" distR="0" wp14:anchorId="057A6053" wp14:editId="42CDF4FA">
                  <wp:extent cx="1495425" cy="1466850"/>
                  <wp:effectExtent l="0" t="0" r="9525" b="0"/>
                  <wp:docPr id="44" name="Picture 44" descr="C:\Users\amolki\Desktop\QNET Mechatronic Sensors - Thermistor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molki\Desktop\QNET Mechatronic Sensors - Thermistor - Concept Review.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95425" cy="1466850"/>
                          </a:xfrm>
                          <a:prstGeom prst="rect">
                            <a:avLst/>
                          </a:prstGeom>
                          <a:noFill/>
                          <a:ln>
                            <a:noFill/>
                          </a:ln>
                        </pic:spPr>
                      </pic:pic>
                    </a:graphicData>
                  </a:graphic>
                </wp:inline>
              </w:drawing>
            </w:r>
          </w:p>
          <w:p w14:paraId="71AA5AA5" w14:textId="77777777" w:rsidR="004B54E5" w:rsidRPr="00613937" w:rsidRDefault="004B54E5" w:rsidP="004B54E5">
            <w:pPr>
              <w:pStyle w:val="Caption"/>
              <w:jc w:val="center"/>
            </w:pPr>
            <w:r w:rsidRPr="00613937">
              <w:t>(b) string type</w:t>
            </w:r>
          </w:p>
        </w:tc>
      </w:tr>
    </w:tbl>
    <w:p w14:paraId="3B870E53" w14:textId="77777777" w:rsidR="004B54E5" w:rsidRPr="00613937" w:rsidRDefault="00C21606" w:rsidP="00C21606">
      <w:pPr>
        <w:pStyle w:val="Caption"/>
        <w:jc w:val="center"/>
      </w:pPr>
      <w:r w:rsidRPr="00613937">
        <w:t xml:space="preserve">Figure </w:t>
      </w:r>
      <w:r w:rsidR="00C400D3">
        <w:t>1-</w:t>
      </w:r>
      <w:r w:rsidRPr="00613937">
        <w:t>2</w:t>
      </w:r>
      <w:r w:rsidR="00C400D3">
        <w:t>:</w:t>
      </w:r>
      <w:r w:rsidRPr="00613937">
        <w:t xml:space="preserve"> Different types of common the</w:t>
      </w:r>
      <w:r w:rsidR="00E87540" w:rsidRPr="00613937">
        <w:t>rmistors manufactured by Murata</w:t>
      </w:r>
    </w:p>
    <w:p w14:paraId="473D659C" w14:textId="77777777" w:rsidR="004B54E5" w:rsidRPr="00613937" w:rsidRDefault="004B54E5" w:rsidP="00470237"/>
    <w:p w14:paraId="196FFB40" w14:textId="77777777" w:rsidR="00C21606" w:rsidRDefault="00C21606" w:rsidP="00C21606">
      <w:r w:rsidRPr="00613937">
        <w:t xml:space="preserve">As a resistive sensor, the resistance of a thermistor is dependent on temperature. The relationship between the resistance of the thermistor, </w:t>
      </w:r>
      <w:r w:rsidRPr="00613937">
        <w:rPr>
          <w:i/>
        </w:rPr>
        <w:t>R</w:t>
      </w:r>
      <w:r w:rsidRPr="00613937">
        <w:rPr>
          <w:i/>
          <w:vertAlign w:val="subscript"/>
        </w:rPr>
        <w:t>T</w:t>
      </w:r>
      <w:r w:rsidRPr="00613937">
        <w:t xml:space="preserve">, and temperature, </w:t>
      </w:r>
      <w:r w:rsidRPr="00613937">
        <w:rPr>
          <w:i/>
        </w:rPr>
        <w:t>T</w:t>
      </w:r>
      <w:r w:rsidRPr="00613937">
        <w:t xml:space="preserve">, can be described using the </w:t>
      </w:r>
      <w:r w:rsidRPr="00613937">
        <w:rPr>
          <w:rFonts w:ascii="Symbol" w:hAnsi="Symbol"/>
        </w:rPr>
        <w:t></w:t>
      </w:r>
      <w:r w:rsidRPr="00613937">
        <w:t>-parameter equation:</w:t>
      </w:r>
    </w:p>
    <w:p w14:paraId="7806771A" w14:textId="77777777" w:rsidR="00C400D3" w:rsidRDefault="00C400D3" w:rsidP="00C21606"/>
    <w:p w14:paraId="2B140AC5" w14:textId="77777777" w:rsidR="00C400D3" w:rsidRDefault="00C400D3" w:rsidP="00C400D3">
      <w:pPr>
        <w:pStyle w:val="Caption"/>
      </w:pPr>
      <w:r>
        <w:t>Equation 1-1</w:t>
      </w:r>
    </w:p>
    <w:p w14:paraId="3AEDF7D1" w14:textId="77777777" w:rsidR="00C400D3" w:rsidRPr="00613937" w:rsidRDefault="00487C4D" w:rsidP="00C21606">
      <m:oMathPara>
        <m:oMath>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0</m:t>
              </m:r>
            </m:sub>
          </m:sSub>
          <m:sSup>
            <m:sSupPr>
              <m:ctrlPr>
                <w:rPr>
                  <w:rFonts w:ascii="Cambria Math" w:hAnsi="Cambria Math"/>
                  <w:i/>
                  <w:color w:val="0A60A3"/>
                  <w:sz w:val="32"/>
                  <w:szCs w:val="32"/>
                </w:rPr>
              </m:ctrlPr>
            </m:sSupPr>
            <m:e>
              <m:r>
                <w:rPr>
                  <w:rFonts w:ascii="Cambria Math" w:hAnsi="Cambria Math"/>
                  <w:color w:val="0A60A3"/>
                  <w:sz w:val="32"/>
                  <w:szCs w:val="32"/>
                </w:rPr>
                <m:t>e</m:t>
              </m:r>
            </m:e>
            <m:sup>
              <m:r>
                <w:rPr>
                  <w:rFonts w:ascii="Cambria Math" w:hAnsi="Cambria Math"/>
                  <w:color w:val="0A60A3"/>
                  <w:sz w:val="32"/>
                  <w:szCs w:val="32"/>
                </w:rPr>
                <m:t>β</m:t>
              </m:r>
              <m:d>
                <m:dPr>
                  <m:ctrlPr>
                    <w:rPr>
                      <w:rFonts w:ascii="Cambria Math" w:hAnsi="Cambria Math"/>
                      <w:i/>
                      <w:color w:val="0A60A3"/>
                      <w:sz w:val="32"/>
                      <w:szCs w:val="32"/>
                    </w:rPr>
                  </m:ctrlPr>
                </m:dPr>
                <m:e>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T</m:t>
                      </m:r>
                    </m:den>
                  </m:f>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1</m:t>
                      </m:r>
                    </m:num>
                    <m:den>
                      <m:sSub>
                        <m:sSubPr>
                          <m:ctrlPr>
                            <w:rPr>
                              <w:rFonts w:ascii="Cambria Math" w:hAnsi="Cambria Math"/>
                              <w:i/>
                              <w:color w:val="0A60A3"/>
                              <w:sz w:val="32"/>
                              <w:szCs w:val="32"/>
                            </w:rPr>
                          </m:ctrlPr>
                        </m:sSubPr>
                        <m:e>
                          <m:r>
                            <w:rPr>
                              <w:rFonts w:ascii="Cambria Math" w:hAnsi="Cambria Math"/>
                              <w:color w:val="0A60A3"/>
                              <w:sz w:val="32"/>
                              <w:szCs w:val="32"/>
                            </w:rPr>
                            <m:t>T</m:t>
                          </m:r>
                        </m:e>
                        <m:sub>
                          <m:r>
                            <w:rPr>
                              <w:rFonts w:ascii="Cambria Math" w:hAnsi="Cambria Math"/>
                              <w:color w:val="0A60A3"/>
                              <w:sz w:val="32"/>
                              <w:szCs w:val="32"/>
                            </w:rPr>
                            <m:t>0</m:t>
                          </m:r>
                        </m:sub>
                      </m:sSub>
                    </m:den>
                  </m:f>
                </m:e>
              </m:d>
            </m:sup>
          </m:sSup>
        </m:oMath>
      </m:oMathPara>
    </w:p>
    <w:p w14:paraId="5648D501" w14:textId="77777777" w:rsidR="00C21606" w:rsidRPr="00613937" w:rsidRDefault="00C21606" w:rsidP="00C21606"/>
    <w:p w14:paraId="43207D86" w14:textId="77777777" w:rsidR="00C21606" w:rsidRPr="00613937" w:rsidRDefault="00C21606" w:rsidP="00C21606">
      <w:r w:rsidRPr="00613937">
        <w:t xml:space="preserve">where </w:t>
      </w:r>
      <w:r w:rsidRPr="00613937">
        <w:rPr>
          <w:i/>
        </w:rPr>
        <w:t>R</w:t>
      </w:r>
      <w:r w:rsidRPr="00613937">
        <w:rPr>
          <w:i/>
          <w:vertAlign w:val="subscript"/>
        </w:rPr>
        <w:t>0</w:t>
      </w:r>
      <w:r w:rsidRPr="00613937">
        <w:t xml:space="preserve"> is the nominal resistance of the sensors at temperature </w:t>
      </w:r>
      <w:r w:rsidRPr="00613937">
        <w:rPr>
          <w:i/>
        </w:rPr>
        <w:t>T</w:t>
      </w:r>
      <w:r w:rsidRPr="00613937">
        <w:rPr>
          <w:i/>
          <w:vertAlign w:val="subscript"/>
        </w:rPr>
        <w:t>0</w:t>
      </w:r>
      <w:r w:rsidR="005F3DC3">
        <w:rPr>
          <w:i/>
          <w:vertAlign w:val="subscript"/>
        </w:rPr>
        <w:t xml:space="preserve"> </w:t>
      </w:r>
      <w:r w:rsidRPr="00613937">
        <w:t xml:space="preserve">in </w:t>
      </w:r>
      <w:r w:rsidRPr="0046547E">
        <w:rPr>
          <w:noProof/>
        </w:rPr>
        <w:t>Kelvin,</w:t>
      </w:r>
      <w:r w:rsidRPr="00613937">
        <w:t xml:space="preserve"> and </w:t>
      </w:r>
      <w:r w:rsidRPr="00613937">
        <w:rPr>
          <w:rFonts w:ascii="Symbol" w:hAnsi="Symbol"/>
        </w:rPr>
        <w:t></w:t>
      </w:r>
      <w:r w:rsidRPr="00613937">
        <w:t xml:space="preserve"> is a parameter which depends on the material, temperature, and construction of the thermistor and typically ranges between 3</w:t>
      </w:r>
      <w:r w:rsidR="00343DB0">
        <w:t>,</w:t>
      </w:r>
      <w:r w:rsidRPr="00613937">
        <w:t>500-4</w:t>
      </w:r>
      <w:r w:rsidR="00E71C52">
        <w:t>,</w:t>
      </w:r>
      <w:r w:rsidRPr="00613937">
        <w:t>700 K. For the thermistor on the Mechatronic Sensors board, the nominal sensor resistance is:</w:t>
      </w:r>
    </w:p>
    <w:p w14:paraId="507C68AD" w14:textId="77777777" w:rsidR="00C21606" w:rsidRPr="00613937" w:rsidRDefault="00C21606" w:rsidP="00C21606"/>
    <w:p w14:paraId="4FC89D5F" w14:textId="77777777" w:rsidR="00C21606" w:rsidRPr="00613937" w:rsidRDefault="00C21606" w:rsidP="00C21606">
      <w:pPr>
        <w:jc w:val="center"/>
      </w:pPr>
      <w:r w:rsidRPr="00613937">
        <w:rPr>
          <w:i/>
        </w:rPr>
        <w:t>R</w:t>
      </w:r>
      <w:r w:rsidRPr="00613937">
        <w:rPr>
          <w:i/>
          <w:vertAlign w:val="subscript"/>
        </w:rPr>
        <w:t>0</w:t>
      </w:r>
      <w:r w:rsidRPr="00613937">
        <w:t xml:space="preserve"> = 47</w:t>
      </w:r>
      <w:r w:rsidR="00343DB0">
        <w:t>,</w:t>
      </w:r>
      <w:r w:rsidR="008C4CEE">
        <w:t>000 ohm</w:t>
      </w:r>
    </w:p>
    <w:p w14:paraId="5E4A2E43" w14:textId="77777777" w:rsidR="00C21606" w:rsidRPr="00613937" w:rsidRDefault="00C21606" w:rsidP="00C21606"/>
    <w:p w14:paraId="5EDD97A1" w14:textId="77777777" w:rsidR="00C21606" w:rsidRPr="00613937" w:rsidRDefault="00C21606" w:rsidP="00C21606">
      <w:r w:rsidRPr="00613937">
        <w:t>when the temperature is at 25 degrees Celsius or:</w:t>
      </w:r>
    </w:p>
    <w:p w14:paraId="760EECC7" w14:textId="77777777" w:rsidR="00C21606" w:rsidRPr="00613937" w:rsidRDefault="00C21606" w:rsidP="00C21606"/>
    <w:p w14:paraId="359E80B6" w14:textId="77777777" w:rsidR="00C21606" w:rsidRPr="00613937" w:rsidRDefault="00C21606" w:rsidP="00C21606">
      <w:pPr>
        <w:jc w:val="center"/>
      </w:pPr>
      <w:r w:rsidRPr="00613937">
        <w:rPr>
          <w:i/>
        </w:rPr>
        <w:t>T</w:t>
      </w:r>
      <w:r w:rsidRPr="00613937">
        <w:rPr>
          <w:i/>
          <w:vertAlign w:val="subscript"/>
        </w:rPr>
        <w:t>0</w:t>
      </w:r>
      <w:r w:rsidRPr="00613937">
        <w:rPr>
          <w:i/>
        </w:rPr>
        <w:t xml:space="preserve"> = </w:t>
      </w:r>
      <w:r w:rsidRPr="00613937">
        <w:t>298.15 K</w:t>
      </w:r>
    </w:p>
    <w:p w14:paraId="1CBC87AF" w14:textId="77777777" w:rsidR="00C21606" w:rsidRPr="00613937" w:rsidRDefault="00C21606" w:rsidP="00C21606">
      <w:pPr>
        <w:jc w:val="center"/>
      </w:pPr>
    </w:p>
    <w:p w14:paraId="07ADF595" w14:textId="77777777" w:rsidR="00470237" w:rsidRPr="00613937" w:rsidRDefault="00C21606" w:rsidP="00C21606">
      <w:r w:rsidRPr="00613937">
        <w:lastRenderedPageBreak/>
        <w:t xml:space="preserve">The </w:t>
      </w:r>
      <w:r w:rsidRPr="00613937">
        <w:rPr>
          <w:rFonts w:ascii="Symbol" w:hAnsi="Symbol"/>
        </w:rPr>
        <w:t></w:t>
      </w:r>
      <w:r w:rsidRPr="00613937">
        <w:t xml:space="preserve"> -parameter equation provides an acceptable estimation of the measured temperature in applications that have a narrow temperature span (typically less than 20°C). The </w:t>
      </w:r>
      <w:r w:rsidRPr="00613937">
        <w:rPr>
          <w:rFonts w:ascii="Symbol" w:hAnsi="Symbol"/>
        </w:rPr>
        <w:t></w:t>
      </w:r>
      <w:r w:rsidRPr="00613937">
        <w:t>-parameter can be established using two temperature reference points.</w:t>
      </w:r>
    </w:p>
    <w:p w14:paraId="37B300AA" w14:textId="77777777" w:rsidR="00DE2687" w:rsidRPr="00613937" w:rsidRDefault="00DE2687" w:rsidP="00DE2687">
      <w:r w:rsidRPr="00613937">
        <w:t>A more accurate estimation temperature (</w:t>
      </w:r>
      <w:r w:rsidRPr="00613937">
        <w:rPr>
          <w:rFonts w:cs="Arial"/>
        </w:rPr>
        <w:t>±</w:t>
      </w:r>
      <w:r w:rsidRPr="00613937">
        <w:t xml:space="preserve">0.01°C over a 100°C span) can be made using the Steinhart-Hart equation as given in Equation </w:t>
      </w:r>
      <w:r w:rsidR="00D116BE">
        <w:t>1-</w:t>
      </w:r>
      <w:r w:rsidRPr="00613937">
        <w:t>2:</w:t>
      </w:r>
    </w:p>
    <w:p w14:paraId="692D41B0" w14:textId="77777777" w:rsidR="00DE2687" w:rsidRDefault="00DE2687" w:rsidP="00DE2687"/>
    <w:p w14:paraId="083DE52B" w14:textId="77777777" w:rsidR="00D116BE" w:rsidRDefault="00D116BE" w:rsidP="00D116BE">
      <w:pPr>
        <w:pStyle w:val="Caption"/>
      </w:pPr>
      <w:r>
        <w:t>Equation 1-2</w:t>
      </w:r>
    </w:p>
    <w:p w14:paraId="498D4922" w14:textId="77777777" w:rsidR="00D116BE" w:rsidRPr="00D116BE" w:rsidRDefault="00487C4D" w:rsidP="00D116BE">
      <w:pPr>
        <w:rPr>
          <w:color w:val="0A60A3"/>
          <w:sz w:val="32"/>
          <w:szCs w:val="32"/>
        </w:rPr>
      </w:pPr>
      <m:oMathPara>
        <m:oMath>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T</m:t>
              </m:r>
            </m:den>
          </m:f>
          <m:r>
            <w:rPr>
              <w:rFonts w:ascii="Cambria Math" w:hAnsi="Cambria Math"/>
              <w:color w:val="0A60A3"/>
              <w:sz w:val="32"/>
              <w:szCs w:val="32"/>
            </w:rPr>
            <m:t>=A+B</m:t>
          </m:r>
          <m:func>
            <m:funcPr>
              <m:ctrlPr>
                <w:rPr>
                  <w:rFonts w:ascii="Cambria Math" w:hAnsi="Cambria Math"/>
                  <w:i/>
                  <w:color w:val="0A60A3"/>
                  <w:sz w:val="32"/>
                  <w:szCs w:val="32"/>
                </w:rPr>
              </m:ctrlPr>
            </m:funcPr>
            <m:fName>
              <m:r>
                <m:rPr>
                  <m:sty m:val="p"/>
                </m:rPr>
                <w:rPr>
                  <w:rFonts w:ascii="Cambria Math" w:hAnsi="Cambria Math"/>
                  <w:color w:val="0A60A3"/>
                  <w:sz w:val="32"/>
                  <w:szCs w:val="32"/>
                </w:rPr>
                <m:t>ln</m:t>
              </m:r>
            </m:fName>
            <m:e>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e>
          </m:func>
          <m:r>
            <w:rPr>
              <w:rFonts w:ascii="Cambria Math" w:hAnsi="Cambria Math"/>
              <w:color w:val="0A60A3"/>
              <w:sz w:val="32"/>
              <w:szCs w:val="32"/>
            </w:rPr>
            <m:t>+C</m:t>
          </m:r>
          <m:sSup>
            <m:sSupPr>
              <m:ctrlPr>
                <w:rPr>
                  <w:rFonts w:ascii="Cambria Math" w:hAnsi="Cambria Math"/>
                  <w:i/>
                  <w:color w:val="0A60A3"/>
                  <w:sz w:val="32"/>
                  <w:szCs w:val="32"/>
                </w:rPr>
              </m:ctrlPr>
            </m:sSupPr>
            <m:e>
              <m:d>
                <m:dPr>
                  <m:ctrlPr>
                    <w:rPr>
                      <w:rFonts w:ascii="Cambria Math" w:hAnsi="Cambria Math"/>
                      <w:i/>
                      <w:color w:val="0A60A3"/>
                      <w:sz w:val="32"/>
                      <w:szCs w:val="32"/>
                    </w:rPr>
                  </m:ctrlPr>
                </m:dPr>
                <m:e>
                  <m:func>
                    <m:funcPr>
                      <m:ctrlPr>
                        <w:rPr>
                          <w:rFonts w:ascii="Cambria Math" w:hAnsi="Cambria Math"/>
                          <w:i/>
                          <w:color w:val="0A60A3"/>
                          <w:sz w:val="32"/>
                          <w:szCs w:val="32"/>
                        </w:rPr>
                      </m:ctrlPr>
                    </m:funcPr>
                    <m:fName>
                      <m:r>
                        <m:rPr>
                          <m:sty m:val="p"/>
                        </m:rPr>
                        <w:rPr>
                          <w:rFonts w:ascii="Cambria Math" w:hAnsi="Cambria Math"/>
                          <w:color w:val="0A60A3"/>
                          <w:sz w:val="32"/>
                          <w:szCs w:val="32"/>
                        </w:rPr>
                        <m:t>ln</m:t>
                      </m:r>
                    </m:fName>
                    <m:e>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e>
                  </m:func>
                </m:e>
              </m:d>
            </m:e>
            <m:sup>
              <m:r>
                <w:rPr>
                  <w:rFonts w:ascii="Cambria Math" w:hAnsi="Cambria Math"/>
                  <w:color w:val="0A60A3"/>
                  <w:sz w:val="32"/>
                  <w:szCs w:val="32"/>
                </w:rPr>
                <m:t>3</m:t>
              </m:r>
            </m:sup>
          </m:sSup>
        </m:oMath>
      </m:oMathPara>
    </w:p>
    <w:p w14:paraId="4C3B8520" w14:textId="77777777" w:rsidR="00D116BE" w:rsidRPr="00D116BE" w:rsidRDefault="00D116BE" w:rsidP="00D116BE"/>
    <w:p w14:paraId="226F0C6C" w14:textId="77777777" w:rsidR="00DE2687" w:rsidRPr="00613937" w:rsidRDefault="00DE2687" w:rsidP="00DE2687">
      <w:r w:rsidRPr="00613937">
        <w:t xml:space="preserve">where </w:t>
      </w:r>
      <w:r w:rsidRPr="00613937">
        <w:rPr>
          <w:i/>
        </w:rPr>
        <w:t>A</w:t>
      </w:r>
      <w:r w:rsidRPr="00613937">
        <w:t xml:space="preserve">, </w:t>
      </w:r>
      <w:r w:rsidRPr="00613937">
        <w:rPr>
          <w:i/>
        </w:rPr>
        <w:t>B</w:t>
      </w:r>
      <w:r w:rsidRPr="00613937">
        <w:t xml:space="preserve">, and </w:t>
      </w:r>
      <w:r w:rsidRPr="00613937">
        <w:rPr>
          <w:i/>
        </w:rPr>
        <w:t>C</w:t>
      </w:r>
      <w:r w:rsidRPr="00613937">
        <w:t xml:space="preserve"> are the Steinhart-Hart parameters which are determined by means of a 3-point calibration process, and </w:t>
      </w:r>
      <w:r w:rsidRPr="00613937">
        <w:rPr>
          <w:i/>
        </w:rPr>
        <w:t>R</w:t>
      </w:r>
      <w:r w:rsidRPr="00613937">
        <w:rPr>
          <w:i/>
          <w:vertAlign w:val="subscript"/>
        </w:rPr>
        <w:t>T</w:t>
      </w:r>
      <w:r w:rsidRPr="00613937">
        <w:t xml:space="preserve"> is the resistance of the thermistor at temperature </w:t>
      </w:r>
      <w:r w:rsidRPr="00613937">
        <w:rPr>
          <w:i/>
        </w:rPr>
        <w:t>T</w:t>
      </w:r>
      <w:r w:rsidRPr="00613937">
        <w:t xml:space="preserve"> in Kelvin.</w:t>
      </w:r>
    </w:p>
    <w:p w14:paraId="193C3F03" w14:textId="77777777" w:rsidR="00E87540" w:rsidRPr="00613937" w:rsidRDefault="00E87540" w:rsidP="00DE2687"/>
    <w:p w14:paraId="374A1D46" w14:textId="77777777" w:rsidR="00E87540" w:rsidRPr="00613937" w:rsidRDefault="00E87540" w:rsidP="00E87540">
      <w:pPr>
        <w:pStyle w:val="Heading4"/>
      </w:pPr>
      <w:r w:rsidRPr="00613937">
        <w:t>NTC and PTC Thermistors</w:t>
      </w:r>
    </w:p>
    <w:p w14:paraId="3151CF56" w14:textId="77777777" w:rsidR="00E87540" w:rsidRPr="00613937" w:rsidRDefault="00E87540" w:rsidP="00E87540"/>
    <w:p w14:paraId="2A8BE5F8" w14:textId="77777777" w:rsidR="00DE2687" w:rsidRPr="00613937" w:rsidRDefault="00E87540" w:rsidP="00E87540">
      <w:r w:rsidRPr="00613937">
        <w:t>Two types of thermistors are available: Negative Thermal Coefficient (NTC) and Positive Thermal Coefficient (PTC). The resistance of an NTC thermistor decreases with an increase in temperature. Conversely, the resistance of a PTC thermistor increases when</w:t>
      </w:r>
      <w:r w:rsidR="0046547E">
        <w:t xml:space="preserve"> the</w:t>
      </w:r>
      <w:r w:rsidRPr="00613937">
        <w:t xml:space="preserve"> </w:t>
      </w:r>
      <w:r w:rsidRPr="008D094D">
        <w:rPr>
          <w:noProof/>
        </w:rPr>
        <w:t>temperature</w:t>
      </w:r>
      <w:r w:rsidRPr="00613937">
        <w:t xml:space="preserve"> increases. NTC thermistors are more sensitive compared to PTC thermistors, and therefore exhibit a much higher change in resistance when exposed to the same levels of temperature.</w:t>
      </w:r>
    </w:p>
    <w:p w14:paraId="540218C2" w14:textId="77777777" w:rsidR="00E87540" w:rsidRPr="00613937" w:rsidRDefault="00E87540" w:rsidP="00DE2687"/>
    <w:p w14:paraId="6F7CB71F" w14:textId="77777777" w:rsidR="00E87540" w:rsidRPr="00613937" w:rsidRDefault="00E87540" w:rsidP="00E87540">
      <w:pPr>
        <w:pStyle w:val="Heading4"/>
      </w:pPr>
      <w:r w:rsidRPr="00613937">
        <w:t>Measuring the Output of a Thermistor</w:t>
      </w:r>
    </w:p>
    <w:p w14:paraId="1E8A08A4" w14:textId="77777777" w:rsidR="00E87540" w:rsidRPr="00613937" w:rsidRDefault="00E87540" w:rsidP="00E87540"/>
    <w:p w14:paraId="307A301B" w14:textId="77777777" w:rsidR="00E87540" w:rsidRPr="00613937" w:rsidRDefault="00E87540" w:rsidP="00E87540">
      <w:r w:rsidRPr="00613937">
        <w:t xml:space="preserve">Similar to most resistive sensors, the output of a thermistor is measured using a voltage dividing circuit. Figure </w:t>
      </w:r>
      <w:r w:rsidR="00D116BE">
        <w:t>1-</w:t>
      </w:r>
      <w:r w:rsidRPr="00613937">
        <w:t xml:space="preserve">3 illustrates the voltage dividing circuit used in the Mechatronic Sensor board, where the thermistor is labeled as </w:t>
      </w:r>
      <w:r w:rsidRPr="00613937">
        <w:rPr>
          <w:i/>
        </w:rPr>
        <w:t>R</w:t>
      </w:r>
      <w:r w:rsidRPr="00613937">
        <w:rPr>
          <w:i/>
          <w:vertAlign w:val="subscript"/>
        </w:rPr>
        <w:t>T</w:t>
      </w:r>
      <w:r w:rsidRPr="00613937">
        <w:t>.</w:t>
      </w:r>
    </w:p>
    <w:p w14:paraId="5A943BF2" w14:textId="77777777" w:rsidR="00E87540" w:rsidRPr="00613937" w:rsidRDefault="00E87540" w:rsidP="00E87540"/>
    <w:p w14:paraId="03CC9F57" w14:textId="77777777" w:rsidR="00E87540" w:rsidRPr="00613937" w:rsidRDefault="00E87540" w:rsidP="00E87540">
      <w:r w:rsidRPr="00613937">
        <w:t xml:space="preserve">Using the voltage divider rule, the output voltage of the circuit shown in Figure </w:t>
      </w:r>
      <w:r w:rsidR="00D116BE">
        <w:t>1-</w:t>
      </w:r>
      <w:r w:rsidRPr="00613937">
        <w:t xml:space="preserve">3 is by Equation </w:t>
      </w:r>
      <w:r w:rsidR="00D116BE">
        <w:t>1-</w:t>
      </w:r>
      <w:r w:rsidRPr="00613937">
        <w:t>3:</w:t>
      </w:r>
    </w:p>
    <w:p w14:paraId="5C0979B6" w14:textId="77777777" w:rsidR="00E87540" w:rsidRDefault="00E87540" w:rsidP="00DE2687"/>
    <w:p w14:paraId="728F224A" w14:textId="77777777" w:rsidR="00D116BE" w:rsidRDefault="00D116BE" w:rsidP="00D116BE">
      <w:pPr>
        <w:pStyle w:val="Caption"/>
      </w:pPr>
      <w:r>
        <w:t>Equation 1-3</w:t>
      </w:r>
    </w:p>
    <w:p w14:paraId="782375A7" w14:textId="77777777" w:rsidR="00D116BE" w:rsidRPr="00613937" w:rsidRDefault="00487C4D" w:rsidP="00DE2687">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0</m:t>
              </m:r>
            </m:sub>
          </m:sSub>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5×47000</m:t>
              </m:r>
            </m:num>
            <m:den>
              <m:r>
                <w:rPr>
                  <w:rFonts w:ascii="Cambria Math" w:hAnsi="Cambria Math"/>
                  <w:color w:val="0A60A3"/>
                  <w:sz w:val="32"/>
                  <w:szCs w:val="32"/>
                </w:rPr>
                <m:t>47000+</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den>
          </m:f>
        </m:oMath>
      </m:oMathPara>
    </w:p>
    <w:p w14:paraId="036582C7" w14:textId="77777777" w:rsidR="00E87540" w:rsidRDefault="00D116BE" w:rsidP="00E87540">
      <w:pPr>
        <w:pStyle w:val="Caption"/>
        <w:jc w:val="center"/>
      </w:pPr>
      <w:r>
        <w:rPr>
          <w:noProof/>
        </w:rPr>
        <w:lastRenderedPageBreak/>
        <w:drawing>
          <wp:inline distT="0" distB="0" distL="0" distR="0" wp14:anchorId="723BE473" wp14:editId="7EB7FF0B">
            <wp:extent cx="2228850" cy="3581400"/>
            <wp:effectExtent l="0" t="0" r="0" b="0"/>
            <wp:docPr id="5" name="Picture 5" descr="C:\Users\amolki\Desktop\Thermis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Thermistor.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28850" cy="3581400"/>
                    </a:xfrm>
                    <a:prstGeom prst="rect">
                      <a:avLst/>
                    </a:prstGeom>
                    <a:noFill/>
                    <a:ln>
                      <a:noFill/>
                    </a:ln>
                  </pic:spPr>
                </pic:pic>
              </a:graphicData>
            </a:graphic>
          </wp:inline>
        </w:drawing>
      </w:r>
    </w:p>
    <w:p w14:paraId="6856D08D" w14:textId="77777777" w:rsidR="00E87540" w:rsidRPr="00613937" w:rsidRDefault="00E87540" w:rsidP="00E87540">
      <w:pPr>
        <w:pStyle w:val="Caption"/>
        <w:jc w:val="center"/>
      </w:pPr>
      <w:r w:rsidRPr="00613937">
        <w:t xml:space="preserve">Figure </w:t>
      </w:r>
      <w:r w:rsidR="00D116BE">
        <w:t>1-</w:t>
      </w:r>
      <w:r w:rsidRPr="00613937">
        <w:t>3</w:t>
      </w:r>
      <w:r w:rsidR="00D116BE">
        <w:t>:</w:t>
      </w:r>
      <w:r w:rsidRPr="00613937">
        <w:t xml:space="preserve"> Thermistor circuit used in the Mechatronic Sensors board</w:t>
      </w:r>
    </w:p>
    <w:p w14:paraId="658B9D44" w14:textId="77777777" w:rsidR="00361480" w:rsidRPr="00613937" w:rsidRDefault="00361480" w:rsidP="00361480"/>
    <w:p w14:paraId="381D370F" w14:textId="77777777" w:rsidR="00361480" w:rsidRPr="00613937" w:rsidRDefault="00361480" w:rsidP="00361480">
      <w:pPr>
        <w:pStyle w:val="Heading4"/>
      </w:pPr>
      <w:r w:rsidRPr="00613937">
        <w:t>Time Response of a Thermistor</w:t>
      </w:r>
    </w:p>
    <w:p w14:paraId="53D60FDE" w14:textId="77777777" w:rsidR="00361480" w:rsidRPr="00613937" w:rsidRDefault="00361480" w:rsidP="00361480"/>
    <w:p w14:paraId="562B942F" w14:textId="77777777" w:rsidR="00361480" w:rsidRPr="00613937" w:rsidRDefault="00361480" w:rsidP="00361480">
      <w:r w:rsidRPr="00613937">
        <w:t>Temperature sensors respond differently to changes in their input. For example, a liquid-filled bulb thermometer when taken outside on a cold winter day responds slowly to the change in temperature. In other words, the bulb thermometer does not instantaneously respond to a change in temperature. Time response is a measure of the time it takes for a sensor to respond to change. Typically sensors with fast response times are desirable.</w:t>
      </w:r>
    </w:p>
    <w:p w14:paraId="60E0B56D" w14:textId="77777777" w:rsidR="00361480" w:rsidRPr="00613937" w:rsidRDefault="00361480" w:rsidP="00361480"/>
    <w:p w14:paraId="279CF516" w14:textId="77777777" w:rsidR="00361480" w:rsidRPr="00613937" w:rsidRDefault="00361480" w:rsidP="00361480">
      <w:pPr>
        <w:pStyle w:val="Heading4"/>
      </w:pPr>
      <w:r w:rsidRPr="00613937">
        <w:t>Thermal Time Constant</w:t>
      </w:r>
    </w:p>
    <w:p w14:paraId="4B730257" w14:textId="77777777" w:rsidR="00361480" w:rsidRPr="00613937" w:rsidRDefault="00361480" w:rsidP="00361480"/>
    <w:p w14:paraId="162DAA09" w14:textId="77777777" w:rsidR="00361480" w:rsidRPr="00613937" w:rsidRDefault="00361480" w:rsidP="00361480">
      <w:r w:rsidRPr="008D094D">
        <w:rPr>
          <w:noProof/>
        </w:rPr>
        <w:t>Thermal</w:t>
      </w:r>
      <w:r w:rsidRPr="00613937">
        <w:t xml:space="preserve"> time constant (</w:t>
      </w:r>
      <w:r w:rsidRPr="00613937">
        <w:rPr>
          <w:rFonts w:ascii="Symbol" w:hAnsi="Symbol"/>
        </w:rPr>
        <w:t></w:t>
      </w:r>
      <w:r w:rsidRPr="00613937">
        <w:t>) is a measure of a sensor’s response to change and is defined as the time it takes for the sensor’s output to reach 63.2% (= 1-1/e</w:t>
      </w:r>
      <w:r w:rsidRPr="00613937">
        <w:rPr>
          <w:i/>
        </w:rPr>
        <w:t xml:space="preserve">) </w:t>
      </w:r>
      <w:r w:rsidRPr="00613937">
        <w:t>of the steady-state condition from an initial condition.</w:t>
      </w:r>
    </w:p>
    <w:p w14:paraId="70E0DA5B" w14:textId="77777777" w:rsidR="00361480" w:rsidRPr="00613937" w:rsidRDefault="00361480" w:rsidP="00361480"/>
    <w:p w14:paraId="7D25D302" w14:textId="77777777" w:rsidR="00E87540" w:rsidRPr="00613937" w:rsidRDefault="00361480" w:rsidP="00361480">
      <w:r w:rsidRPr="00613937">
        <w:t xml:space="preserve">Figure </w:t>
      </w:r>
      <w:r w:rsidR="00D116BE">
        <w:t>1-</w:t>
      </w:r>
      <w:r w:rsidRPr="00613937">
        <w:t>4, illustrates a typical time response curve. It shows how a sensor’s output behaves as it reaches steady</w:t>
      </w:r>
      <w:r w:rsidR="00B83199">
        <w:t>-</w:t>
      </w:r>
      <w:r w:rsidRPr="00613937">
        <w:t xml:space="preserve">state. As shown in Figure </w:t>
      </w:r>
      <w:r w:rsidR="00D116BE">
        <w:t>1-</w:t>
      </w:r>
      <w:r w:rsidRPr="00613937">
        <w:t>4, after one time constant (</w:t>
      </w:r>
      <w:r w:rsidRPr="00613937">
        <w:rPr>
          <w:rFonts w:ascii="Symbol" w:hAnsi="Symbol"/>
        </w:rPr>
        <w:t></w:t>
      </w:r>
      <w:r w:rsidRPr="00613937">
        <w:t xml:space="preserve">) </w:t>
      </w:r>
      <w:r w:rsidRPr="00613937">
        <w:lastRenderedPageBreak/>
        <w:t>the system output reaches 63.2% of its steady</w:t>
      </w:r>
      <w:r w:rsidR="004E2549">
        <w:t>-</w:t>
      </w:r>
      <w:r w:rsidRPr="00613937">
        <w:t xml:space="preserve">state value, after </w:t>
      </w:r>
      <w:r w:rsidRPr="008D094D">
        <w:rPr>
          <w:noProof/>
        </w:rPr>
        <w:t>2 time</w:t>
      </w:r>
      <w:r w:rsidRPr="00613937">
        <w:t xml:space="preserve"> constants (2</w:t>
      </w:r>
      <w:r w:rsidRPr="00613937">
        <w:rPr>
          <w:rFonts w:ascii="Symbol" w:hAnsi="Symbol"/>
        </w:rPr>
        <w:t></w:t>
      </w:r>
      <w:r w:rsidRPr="00613937">
        <w:t xml:space="preserve">) the system reaches 86.5% of </w:t>
      </w:r>
      <w:r w:rsidR="00362735">
        <w:rPr>
          <w:noProof/>
        </w:rPr>
        <w:t>its</w:t>
      </w:r>
      <w:r w:rsidRPr="00613937">
        <w:t xml:space="preserve"> steady</w:t>
      </w:r>
      <w:r w:rsidR="007C1F46">
        <w:t>-</w:t>
      </w:r>
      <w:r w:rsidRPr="00613937">
        <w:t xml:space="preserve">state value, and 95% is reached after </w:t>
      </w:r>
      <w:r w:rsidRPr="008D094D">
        <w:rPr>
          <w:noProof/>
        </w:rPr>
        <w:t>3 time</w:t>
      </w:r>
      <w:r w:rsidRPr="00613937">
        <w:t xml:space="preserve"> constants (3</w:t>
      </w:r>
      <w:r w:rsidRPr="00613937">
        <w:rPr>
          <w:rFonts w:ascii="Symbol" w:hAnsi="Symbol"/>
        </w:rPr>
        <w:t></w:t>
      </w:r>
      <w:r w:rsidRPr="00613937">
        <w:t>). Theoretically, steady-state is achieved after infinite time, in practice</w:t>
      </w:r>
      <w:r w:rsidR="008D094D">
        <w:t>,</w:t>
      </w:r>
      <w:r w:rsidRPr="00613937">
        <w:t xml:space="preserve"> </w:t>
      </w:r>
      <w:r w:rsidRPr="008D094D">
        <w:rPr>
          <w:noProof/>
        </w:rPr>
        <w:t>however</w:t>
      </w:r>
      <w:r w:rsidRPr="00613937">
        <w:t xml:space="preserve">, one waits until the output of the system or sensor is within an acceptable margin of error (typically </w:t>
      </w:r>
      <w:r w:rsidRPr="008D094D">
        <w:rPr>
          <w:noProof/>
        </w:rPr>
        <w:t>3 time</w:t>
      </w:r>
      <w:r w:rsidRPr="00613937">
        <w:t xml:space="preserve"> constants). In thermal </w:t>
      </w:r>
      <w:r w:rsidRPr="008D094D">
        <w:rPr>
          <w:noProof/>
        </w:rPr>
        <w:t>applications</w:t>
      </w:r>
      <w:r w:rsidR="005161CD">
        <w:rPr>
          <w:noProof/>
        </w:rPr>
        <w:t>,</w:t>
      </w:r>
      <w:r w:rsidRPr="00613937">
        <w:t xml:space="preserve"> time constants are typically large. Thermistors typically have a time constant of 0.5-4 seconds.</w:t>
      </w:r>
    </w:p>
    <w:p w14:paraId="2F1D00F8" w14:textId="77777777" w:rsidR="00361480" w:rsidRPr="00613937" w:rsidRDefault="00361480" w:rsidP="00DE2687"/>
    <w:p w14:paraId="06BAECB5" w14:textId="77777777" w:rsidR="00361480" w:rsidRPr="00613937" w:rsidRDefault="00361480" w:rsidP="00361480">
      <w:pPr>
        <w:jc w:val="center"/>
      </w:pPr>
      <w:r w:rsidRPr="00613937">
        <w:rPr>
          <w:noProof/>
        </w:rPr>
        <w:drawing>
          <wp:inline distT="0" distB="0" distL="0" distR="0" wp14:anchorId="73C03F28" wp14:editId="3143CC9B">
            <wp:extent cx="4208278" cy="3933825"/>
            <wp:effectExtent l="0" t="0" r="1905" b="0"/>
            <wp:docPr id="48" name="Picture 48" descr="C:\Users\amolki\Desktop\Thermistor La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molki\Desktop\Thermistor Lab4.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22231" cy="3946868"/>
                    </a:xfrm>
                    <a:prstGeom prst="rect">
                      <a:avLst/>
                    </a:prstGeom>
                    <a:noFill/>
                    <a:ln>
                      <a:noFill/>
                    </a:ln>
                  </pic:spPr>
                </pic:pic>
              </a:graphicData>
            </a:graphic>
          </wp:inline>
        </w:drawing>
      </w:r>
    </w:p>
    <w:p w14:paraId="4C17A196" w14:textId="77777777" w:rsidR="00361480" w:rsidRPr="00613937" w:rsidRDefault="00361480" w:rsidP="00361480">
      <w:pPr>
        <w:pStyle w:val="Caption"/>
        <w:jc w:val="center"/>
      </w:pPr>
      <w:r w:rsidRPr="00613937">
        <w:t xml:space="preserve">Figure </w:t>
      </w:r>
      <w:r w:rsidR="00D116BE">
        <w:t>1-</w:t>
      </w:r>
      <w:r w:rsidRPr="00613937">
        <w:t>4</w:t>
      </w:r>
      <w:r w:rsidR="00D116BE">
        <w:t>:</w:t>
      </w:r>
      <w:r w:rsidRPr="00613937">
        <w:t xml:space="preserve"> Time constant curve</w:t>
      </w:r>
    </w:p>
    <w:p w14:paraId="419EDC6C" w14:textId="77777777" w:rsidR="00F3669F" w:rsidRDefault="00F3669F">
      <w:pPr>
        <w:spacing w:line="240" w:lineRule="auto"/>
      </w:pPr>
      <w:r>
        <w:br w:type="page"/>
      </w:r>
    </w:p>
    <w:p w14:paraId="067AE86A" w14:textId="77777777" w:rsidR="00470237" w:rsidRPr="00613937" w:rsidRDefault="00470237" w:rsidP="00470237">
      <w:pPr>
        <w:pStyle w:val="Heading3"/>
      </w:pPr>
      <w:bookmarkStart w:id="54" w:name="_Toc516839809"/>
      <w:r w:rsidRPr="00613937">
        <w:lastRenderedPageBreak/>
        <w:t>1.2 Implement</w:t>
      </w:r>
      <w:bookmarkEnd w:id="54"/>
    </w:p>
    <w:p w14:paraId="3432E16E" w14:textId="77777777" w:rsidR="00C112E3" w:rsidRDefault="00C112E3" w:rsidP="00C112E3"/>
    <w:p w14:paraId="1EFF1846" w14:textId="77777777" w:rsidR="00C112E3" w:rsidRDefault="00C112E3" w:rsidP="00C112E3">
      <w:r w:rsidRPr="0079114E">
        <w:t xml:space="preserve">The Virtual Instrument (VI) used to collect data from and calibrate the </w:t>
      </w:r>
      <w:r w:rsidR="004F421D">
        <w:t>thermistor</w:t>
      </w:r>
      <w:r w:rsidRPr="0079114E">
        <w:t xml:space="preserve"> is shown in Figure </w:t>
      </w:r>
      <w:r w:rsidR="00D116BE">
        <w:t>1-</w:t>
      </w:r>
      <w:r w:rsidR="004F421D">
        <w:t>5</w:t>
      </w:r>
      <w:r w:rsidRPr="0079114E">
        <w:t>.</w:t>
      </w:r>
    </w:p>
    <w:p w14:paraId="3B52EAB4" w14:textId="77777777" w:rsidR="00C112E3" w:rsidRDefault="00C112E3" w:rsidP="00C112E3"/>
    <w:p w14:paraId="7702DAD9" w14:textId="77777777" w:rsidR="00C112E3" w:rsidRDefault="008F31F8" w:rsidP="00996B6F">
      <w:pPr>
        <w:jc w:val="center"/>
      </w:pPr>
      <w:r>
        <w:rPr>
          <w:noProof/>
        </w:rPr>
        <w:drawing>
          <wp:inline distT="0" distB="0" distL="0" distR="0" wp14:anchorId="110D1F84" wp14:editId="3F7ED030">
            <wp:extent cx="5459736" cy="6572040"/>
            <wp:effectExtent l="0" t="0" r="762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66846" cy="6580599"/>
                    </a:xfrm>
                    <a:prstGeom prst="rect">
                      <a:avLst/>
                    </a:prstGeom>
                    <a:noFill/>
                  </pic:spPr>
                </pic:pic>
              </a:graphicData>
            </a:graphic>
          </wp:inline>
        </w:drawing>
      </w:r>
    </w:p>
    <w:p w14:paraId="4392A068" w14:textId="77777777" w:rsidR="00C112E3" w:rsidRDefault="00C112E3" w:rsidP="00C112E3">
      <w:pPr>
        <w:pStyle w:val="Caption"/>
        <w:jc w:val="center"/>
      </w:pPr>
      <w:r w:rsidRPr="0079114E">
        <w:t>Figure</w:t>
      </w:r>
      <w:r w:rsidR="00D116BE">
        <w:t>1-</w:t>
      </w:r>
      <w:r w:rsidR="004F421D">
        <w:t>5</w:t>
      </w:r>
      <w:r w:rsidR="00D116BE">
        <w:t>:</w:t>
      </w:r>
      <w:r w:rsidRPr="0079114E">
        <w:t xml:space="preserve"> VI </w:t>
      </w:r>
      <w:r>
        <w:t>for</w:t>
      </w:r>
      <w:r w:rsidRPr="0079114E">
        <w:t xml:space="preserve"> collect</w:t>
      </w:r>
      <w:r>
        <w:t>ing</w:t>
      </w:r>
      <w:r w:rsidRPr="0079114E">
        <w:t xml:space="preserve"> data from </w:t>
      </w:r>
      <w:r>
        <w:t xml:space="preserve">the </w:t>
      </w:r>
      <w:r w:rsidR="004F421D">
        <w:t>thermistor</w:t>
      </w:r>
    </w:p>
    <w:p w14:paraId="6B208D12" w14:textId="77777777" w:rsidR="00C112E3" w:rsidRDefault="00C112E3" w:rsidP="00C112E3">
      <w:pPr>
        <w:pStyle w:val="Heading4"/>
      </w:pPr>
      <w:r>
        <w:lastRenderedPageBreak/>
        <w:t>Collect Data</w:t>
      </w:r>
    </w:p>
    <w:p w14:paraId="5AD0DCD4" w14:textId="77777777" w:rsidR="00C112E3" w:rsidRPr="003B23E1" w:rsidRDefault="00C112E3" w:rsidP="00C112E3"/>
    <w:p w14:paraId="19B4A36F" w14:textId="77777777" w:rsidR="004F421D" w:rsidRDefault="004F421D" w:rsidP="008E1A44">
      <w:pPr>
        <w:pStyle w:val="ListParagraph"/>
        <w:numPr>
          <w:ilvl w:val="0"/>
          <w:numId w:val="17"/>
        </w:numPr>
      </w:pPr>
      <w:r>
        <w:t>Prior to starting this experiment, measure the temperature of your thumb</w:t>
      </w:r>
      <w:r w:rsidR="003B3F9B">
        <w:t xml:space="preserve"> using</w:t>
      </w:r>
      <w:r w:rsidR="008C4CEE">
        <w:t xml:space="preserve"> a thermometer and record the value in Table 1-1</w:t>
      </w:r>
      <w:r>
        <w:t>.</w:t>
      </w:r>
      <w:r w:rsidR="00191535">
        <w:br/>
      </w:r>
      <w:r w:rsidR="00191535">
        <w:br/>
        <w:t>Note: In order to successfully conduct this experiment, your fingertip temperature must exceed 30 °C.</w:t>
      </w:r>
      <w:r w:rsidR="00191535">
        <w:br/>
      </w:r>
    </w:p>
    <w:p w14:paraId="41EE9AD0" w14:textId="77777777" w:rsidR="00C112E3" w:rsidRDefault="00C112E3" w:rsidP="008E1A44">
      <w:pPr>
        <w:pStyle w:val="ListParagraph"/>
        <w:numPr>
          <w:ilvl w:val="0"/>
          <w:numId w:val="17"/>
        </w:numPr>
      </w:pPr>
      <w:r>
        <w:t xml:space="preserve">Open </w:t>
      </w:r>
      <w:r w:rsidRPr="00BA34B0">
        <w:rPr>
          <w:b/>
        </w:rPr>
        <w:t>Mechatronic Sensors Board.lvproj</w:t>
      </w:r>
    </w:p>
    <w:p w14:paraId="79B5EDF5" w14:textId="77777777" w:rsidR="00C112E3" w:rsidRPr="00BA34B0" w:rsidRDefault="00C112E3" w:rsidP="008E1A44">
      <w:pPr>
        <w:pStyle w:val="ListParagraph"/>
        <w:numPr>
          <w:ilvl w:val="0"/>
          <w:numId w:val="17"/>
        </w:numPr>
        <w:rPr>
          <w:b/>
        </w:rPr>
      </w:pPr>
      <w:r>
        <w:t xml:space="preserve">From the </w:t>
      </w:r>
      <w:r w:rsidRPr="00BA34B0">
        <w:rPr>
          <w:b/>
        </w:rPr>
        <w:t>Project Explorer</w:t>
      </w:r>
      <w:r w:rsidR="00F9100C">
        <w:rPr>
          <w:b/>
        </w:rPr>
        <w:t xml:space="preserve"> </w:t>
      </w:r>
      <w:r>
        <w:t xml:space="preserve">window, open </w:t>
      </w:r>
      <w:r w:rsidRPr="00BA34B0">
        <w:rPr>
          <w:b/>
        </w:rPr>
        <w:t xml:space="preserve">Mechatronic Sensors - </w:t>
      </w:r>
      <w:r w:rsidR="004F421D" w:rsidRPr="00BA34B0">
        <w:rPr>
          <w:b/>
        </w:rPr>
        <w:t>Thermistor</w:t>
      </w:r>
      <w:r w:rsidRPr="00BA34B0">
        <w:rPr>
          <w:b/>
        </w:rPr>
        <w:t>.vi</w:t>
      </w:r>
    </w:p>
    <w:p w14:paraId="5376CC62" w14:textId="77777777" w:rsidR="00C112E3" w:rsidRDefault="00C112E3" w:rsidP="008E1A44">
      <w:pPr>
        <w:pStyle w:val="ListParagraph"/>
        <w:numPr>
          <w:ilvl w:val="0"/>
          <w:numId w:val="17"/>
        </w:numPr>
      </w:pPr>
      <w:r>
        <w:t xml:space="preserve">Click on the </w:t>
      </w:r>
      <w:r w:rsidRPr="00BA34B0">
        <w:rPr>
          <w:b/>
        </w:rPr>
        <w:t>Collect Data</w:t>
      </w:r>
      <w:r>
        <w:t xml:space="preserve"> tab.</w:t>
      </w:r>
    </w:p>
    <w:p w14:paraId="0F8BB986" w14:textId="77777777" w:rsidR="004F421D" w:rsidRDefault="00C112E3" w:rsidP="008E1A44">
      <w:pPr>
        <w:pStyle w:val="ListParagraph"/>
        <w:numPr>
          <w:ilvl w:val="0"/>
          <w:numId w:val="17"/>
        </w:numPr>
      </w:pPr>
      <w:r>
        <w:t>Run the VI.</w:t>
      </w:r>
    </w:p>
    <w:p w14:paraId="7E590F0F" w14:textId="77777777" w:rsidR="00470237" w:rsidRDefault="00C112E3" w:rsidP="008E1A44">
      <w:pPr>
        <w:pStyle w:val="ListParagraph"/>
        <w:numPr>
          <w:ilvl w:val="0"/>
          <w:numId w:val="17"/>
        </w:numPr>
      </w:pPr>
      <w:r>
        <w:t xml:space="preserve">Wait for the </w:t>
      </w:r>
      <w:r w:rsidRPr="00BA34B0">
        <w:rPr>
          <w:b/>
        </w:rPr>
        <w:t>Initialized</w:t>
      </w:r>
      <w:r w:rsidR="004F421D" w:rsidRPr="00BA34B0">
        <w:rPr>
          <w:b/>
        </w:rPr>
        <w:t>?</w:t>
      </w:r>
      <w:r w:rsidR="004F421D">
        <w:t xml:space="preserve"> LED indicator to turn on.</w:t>
      </w:r>
    </w:p>
    <w:p w14:paraId="39A3BA4C" w14:textId="77777777" w:rsidR="004F421D" w:rsidRDefault="004F421D" w:rsidP="008E1A44">
      <w:pPr>
        <w:pStyle w:val="ListParagraph"/>
        <w:numPr>
          <w:ilvl w:val="0"/>
          <w:numId w:val="17"/>
        </w:numPr>
      </w:pPr>
      <w:r>
        <w:t xml:space="preserve">Gently place your fingertip on the thermistor and examine </w:t>
      </w:r>
      <w:r w:rsidR="00372EA5">
        <w:t xml:space="preserve">and take a screenshot of </w:t>
      </w:r>
      <w:r>
        <w:t>the response.</w:t>
      </w:r>
      <w:r>
        <w:br/>
      </w:r>
      <w:r>
        <w:br/>
      </w:r>
      <w:r w:rsidRPr="00BA34B0">
        <w:t>Note:</w:t>
      </w:r>
      <w:r>
        <w:t xml:space="preserve"> If the output of the sensor </w:t>
      </w:r>
      <w:r w:rsidR="006101C6">
        <w:t xml:space="preserve">is noisy, enable </w:t>
      </w:r>
      <w:r>
        <w:t xml:space="preserve">the </w:t>
      </w:r>
      <w:r w:rsidRPr="00BA34B0">
        <w:rPr>
          <w:b/>
        </w:rPr>
        <w:t>Low Pass Filter</w:t>
      </w:r>
      <w:r>
        <w:t xml:space="preserve"> button.</w:t>
      </w:r>
      <w:r w:rsidR="00400ECE">
        <w:t xml:space="preserve"> The process filtering attenuates unwanted components from the sensor output</w:t>
      </w:r>
      <w:r w:rsidR="00941DC9">
        <w:t>, resulting in a “smoother” output signal</w:t>
      </w:r>
      <w:r w:rsidR="00400ECE">
        <w:t xml:space="preserve">. </w:t>
      </w:r>
      <w:r>
        <w:br/>
      </w:r>
    </w:p>
    <w:p w14:paraId="592EB539" w14:textId="77777777" w:rsidR="004F421D" w:rsidRDefault="004F421D" w:rsidP="008E1A44">
      <w:pPr>
        <w:pStyle w:val="ListParagraph"/>
        <w:numPr>
          <w:ilvl w:val="0"/>
          <w:numId w:val="17"/>
        </w:numPr>
      </w:pPr>
      <w:r>
        <w:t xml:space="preserve">Using the </w:t>
      </w:r>
      <w:r w:rsidRPr="00BA34B0">
        <w:rPr>
          <w:b/>
        </w:rPr>
        <w:t>Uncalibrated Output</w:t>
      </w:r>
      <w:r>
        <w:t xml:space="preserve"> waveform chart, </w:t>
      </w:r>
      <w:r w:rsidR="00A20A89">
        <w:t>observe</w:t>
      </w:r>
      <w:r>
        <w:t xml:space="preserve"> the corresponding sensor output when it reaches steady-state (after approximately 15 s).</w:t>
      </w:r>
      <w:r w:rsidR="00E767E5">
        <w:t xml:space="preserve"> Record the value in Table </w:t>
      </w:r>
      <w:r w:rsidR="008C4CEE">
        <w:t>1-1</w:t>
      </w:r>
    </w:p>
    <w:p w14:paraId="6FEB2DB6" w14:textId="77777777" w:rsidR="004F421D" w:rsidRDefault="004F421D" w:rsidP="008E1A44">
      <w:pPr>
        <w:pStyle w:val="ListParagraph"/>
        <w:numPr>
          <w:ilvl w:val="0"/>
          <w:numId w:val="17"/>
        </w:numPr>
      </w:pPr>
      <w:r>
        <w:t>Continue to the next section.</w:t>
      </w:r>
    </w:p>
    <w:p w14:paraId="2C458F70" w14:textId="77777777" w:rsidR="003939DD" w:rsidRDefault="008C4CEE" w:rsidP="008C4CEE">
      <w:pPr>
        <w:tabs>
          <w:tab w:val="left" w:pos="5595"/>
        </w:tabs>
      </w:pPr>
      <w:r>
        <w:tab/>
      </w:r>
    </w:p>
    <w:p w14:paraId="039C79F5" w14:textId="77777777" w:rsidR="008C4CEE" w:rsidRPr="00613937" w:rsidRDefault="008C4CEE" w:rsidP="008C4CEE">
      <w:pPr>
        <w:pStyle w:val="Caption"/>
        <w:jc w:val="center"/>
      </w:pPr>
      <w:r w:rsidRPr="00613937">
        <w:t xml:space="preserve">Table </w:t>
      </w:r>
      <w:r>
        <w:t>1</w:t>
      </w:r>
      <w:r w:rsidRPr="00613937">
        <w:t>-1</w:t>
      </w:r>
      <w:r>
        <w:t>:</w:t>
      </w:r>
      <w:r w:rsidR="00302C7F">
        <w:t xml:space="preserve"> </w:t>
      </w:r>
      <w:r w:rsidRPr="003B23E1">
        <w:t>Reco</w:t>
      </w:r>
      <w:r>
        <w:t xml:space="preserve">rded fingertip temperature and </w:t>
      </w:r>
      <w:r w:rsidRPr="008D094D">
        <w:rPr>
          <w:noProof/>
        </w:rPr>
        <w:t>steady</w:t>
      </w:r>
      <w:r w:rsidR="004E18C2">
        <w:rPr>
          <w:noProof/>
        </w:rPr>
        <w:t>-</w:t>
      </w:r>
      <w:r w:rsidRPr="008D094D">
        <w:rPr>
          <w:noProof/>
        </w:rPr>
        <w:t>state</w:t>
      </w:r>
      <w:r>
        <w:t xml:space="preserve"> sensor output</w:t>
      </w:r>
    </w:p>
    <w:tbl>
      <w:tblPr>
        <w:tblStyle w:val="GridTable5Dark-Accent11"/>
        <w:tblW w:w="6794"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3474"/>
        <w:gridCol w:w="3320"/>
      </w:tblGrid>
      <w:tr w:rsidR="008C4CEE" w:rsidRPr="00613937" w14:paraId="119F549F" w14:textId="77777777" w:rsidTr="008C4CEE">
        <w:trPr>
          <w:jc w:val="center"/>
        </w:trPr>
        <w:tc>
          <w:tcPr>
            <w:tcW w:w="3474" w:type="dxa"/>
            <w:shd w:val="clear" w:color="auto" w:fill="auto"/>
          </w:tcPr>
          <w:p w14:paraId="24FF5D4F" w14:textId="77777777" w:rsidR="008C4CEE" w:rsidRPr="00613937" w:rsidRDefault="008C4CEE" w:rsidP="00634D7B">
            <w:pPr>
              <w:jc w:val="center"/>
            </w:pPr>
            <w:r>
              <w:t>Fingertip Temperature (°C)</w:t>
            </w:r>
          </w:p>
        </w:tc>
        <w:tc>
          <w:tcPr>
            <w:tcW w:w="3320" w:type="dxa"/>
            <w:shd w:val="clear" w:color="auto" w:fill="auto"/>
          </w:tcPr>
          <w:p w14:paraId="73AB671A" w14:textId="77777777" w:rsidR="008C4CEE" w:rsidRPr="00613937" w:rsidRDefault="008C4CEE" w:rsidP="00634D7B">
            <w:pPr>
              <w:jc w:val="center"/>
            </w:pPr>
            <w:r>
              <w:t>Sensor Output (V)</w:t>
            </w:r>
          </w:p>
        </w:tc>
      </w:tr>
      <w:tr w:rsidR="008C4CEE" w:rsidRPr="00613937" w14:paraId="14EA1998" w14:textId="77777777" w:rsidTr="008C4CEE">
        <w:trPr>
          <w:jc w:val="center"/>
        </w:trPr>
        <w:tc>
          <w:tcPr>
            <w:tcW w:w="3474" w:type="dxa"/>
            <w:shd w:val="clear" w:color="auto" w:fill="auto"/>
          </w:tcPr>
          <w:p w14:paraId="287E1B20" w14:textId="77777777" w:rsidR="008C4CEE" w:rsidRDefault="008C4CEE" w:rsidP="00634D7B">
            <w:pPr>
              <w:jc w:val="center"/>
            </w:pPr>
          </w:p>
        </w:tc>
        <w:tc>
          <w:tcPr>
            <w:tcW w:w="3320" w:type="dxa"/>
            <w:shd w:val="clear" w:color="auto" w:fill="auto"/>
          </w:tcPr>
          <w:p w14:paraId="08E3596B" w14:textId="77777777" w:rsidR="008C4CEE" w:rsidRPr="00613937" w:rsidRDefault="008C4CEE" w:rsidP="00634D7B">
            <w:pPr>
              <w:jc w:val="center"/>
            </w:pPr>
          </w:p>
        </w:tc>
      </w:tr>
    </w:tbl>
    <w:p w14:paraId="73E486C6" w14:textId="77777777" w:rsidR="008C4CEE" w:rsidRPr="00613937" w:rsidRDefault="008C4CEE" w:rsidP="003939DD"/>
    <w:p w14:paraId="211360BA" w14:textId="77777777" w:rsidR="003939DD" w:rsidRDefault="003939DD" w:rsidP="00491EB0">
      <w:pPr>
        <w:pStyle w:val="Heading4"/>
      </w:pPr>
      <w:r>
        <w:t>Calibrate the Thermistor</w:t>
      </w:r>
    </w:p>
    <w:p w14:paraId="7F7290B7" w14:textId="77777777" w:rsidR="00D04BA0" w:rsidRPr="00D04BA0" w:rsidRDefault="00D04BA0" w:rsidP="00D04BA0"/>
    <w:p w14:paraId="6926B1D1" w14:textId="77777777" w:rsidR="003939DD" w:rsidRDefault="003939DD" w:rsidP="008E1A44">
      <w:pPr>
        <w:pStyle w:val="ListParagraph"/>
        <w:numPr>
          <w:ilvl w:val="0"/>
          <w:numId w:val="17"/>
        </w:numPr>
      </w:pPr>
      <w:r>
        <w:t xml:space="preserve">Using the steady-state output of the sensor from the data collection section and Equation </w:t>
      </w:r>
      <w:r w:rsidR="00D116BE">
        <w:t>1-</w:t>
      </w:r>
      <w:r>
        <w:t>3, determine the resistance of the thermistor.</w:t>
      </w:r>
      <w:r w:rsidR="008C4CEE">
        <w:t xml:space="preserve"> Record this value in Table 1-2.</w:t>
      </w:r>
    </w:p>
    <w:p w14:paraId="0C808A27" w14:textId="77777777" w:rsidR="003939DD" w:rsidRDefault="003939DD" w:rsidP="008E1A44">
      <w:pPr>
        <w:pStyle w:val="ListParagraph"/>
        <w:numPr>
          <w:ilvl w:val="0"/>
          <w:numId w:val="17"/>
        </w:numPr>
      </w:pPr>
      <w:r>
        <w:lastRenderedPageBreak/>
        <w:t>Using th</w:t>
      </w:r>
      <w:r w:rsidR="00D04BA0">
        <w:t xml:space="preserve">e temperature of your fingertip, </w:t>
      </w:r>
      <w:r>
        <w:t xml:space="preserve">which you determined in the data collection step and Equation </w:t>
      </w:r>
      <w:r w:rsidR="00D116BE">
        <w:t>1-</w:t>
      </w:r>
      <w:r>
        <w:t xml:space="preserve">1, determine the </w:t>
      </w:r>
      <w:r w:rsidRPr="003939DD">
        <w:rPr>
          <w:rFonts w:ascii="Symbol" w:hAnsi="Symbol"/>
        </w:rPr>
        <w:t></w:t>
      </w:r>
      <w:r>
        <w:t>-parameter of the thermistor.</w:t>
      </w:r>
      <w:r w:rsidR="008C4CEE">
        <w:t xml:space="preserve"> Record this value in Table 1-2. </w:t>
      </w:r>
      <w:r>
        <w:t>The nominal resistance of the sensor is R</w:t>
      </w:r>
      <w:r w:rsidRPr="003939DD">
        <w:rPr>
          <w:vertAlign w:val="subscript"/>
        </w:rPr>
        <w:t>0</w:t>
      </w:r>
      <w:r>
        <w:t xml:space="preserve"> = 47,000 ohm at 25 °C.</w:t>
      </w:r>
    </w:p>
    <w:p w14:paraId="3A40AADF" w14:textId="77777777" w:rsidR="008C4CEE" w:rsidRDefault="008C4CEE" w:rsidP="008C4CEE"/>
    <w:p w14:paraId="5DE80966" w14:textId="77777777" w:rsidR="008C4CEE" w:rsidRPr="00613937" w:rsidRDefault="008C4CEE" w:rsidP="008C4CEE">
      <w:pPr>
        <w:pStyle w:val="Caption"/>
        <w:jc w:val="center"/>
      </w:pPr>
      <w:r w:rsidRPr="00613937">
        <w:t xml:space="preserve">Table </w:t>
      </w:r>
      <w:r>
        <w:t>1-2:</w:t>
      </w:r>
      <w:r w:rsidR="00F149B4">
        <w:t xml:space="preserve"> </w:t>
      </w:r>
      <w:r>
        <w:t xml:space="preserve">Sensor resistance and </w:t>
      </w:r>
      <w:r w:rsidRPr="003939DD">
        <w:rPr>
          <w:rFonts w:ascii="Symbol" w:hAnsi="Symbol"/>
        </w:rPr>
        <w:t></w:t>
      </w:r>
      <w:r>
        <w:t>-parameter</w:t>
      </w:r>
    </w:p>
    <w:tbl>
      <w:tblPr>
        <w:tblStyle w:val="GridTable5Dark-Accent11"/>
        <w:tblW w:w="6794"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3474"/>
        <w:gridCol w:w="3320"/>
      </w:tblGrid>
      <w:tr w:rsidR="008C4CEE" w:rsidRPr="00613937" w14:paraId="3EE054C1" w14:textId="77777777" w:rsidTr="00634D7B">
        <w:trPr>
          <w:jc w:val="center"/>
        </w:trPr>
        <w:tc>
          <w:tcPr>
            <w:tcW w:w="3474" w:type="dxa"/>
            <w:shd w:val="clear" w:color="auto" w:fill="auto"/>
          </w:tcPr>
          <w:p w14:paraId="29BD6679" w14:textId="77777777" w:rsidR="008C4CEE" w:rsidRPr="00613937" w:rsidRDefault="008C4CEE" w:rsidP="00634D7B">
            <w:pPr>
              <w:jc w:val="center"/>
            </w:pPr>
            <w:r>
              <w:t>Sensor Resistance (ohm)</w:t>
            </w:r>
          </w:p>
        </w:tc>
        <w:tc>
          <w:tcPr>
            <w:tcW w:w="3320" w:type="dxa"/>
            <w:shd w:val="clear" w:color="auto" w:fill="auto"/>
          </w:tcPr>
          <w:p w14:paraId="6210F052" w14:textId="77777777" w:rsidR="008C4CEE" w:rsidRPr="00613937" w:rsidRDefault="008C4CEE" w:rsidP="00634D7B">
            <w:pPr>
              <w:jc w:val="center"/>
            </w:pPr>
            <w:r>
              <w:rPr>
                <w:rFonts w:asciiTheme="minorHAnsi" w:hAnsiTheme="minorHAnsi" w:cstheme="minorHAnsi"/>
              </w:rPr>
              <w:t xml:space="preserve">Calculated </w:t>
            </w:r>
            <w:r w:rsidRPr="003939DD">
              <w:rPr>
                <w:rFonts w:ascii="Symbol" w:hAnsi="Symbol"/>
              </w:rPr>
              <w:t></w:t>
            </w:r>
            <w:r>
              <w:t>-parameter</w:t>
            </w:r>
          </w:p>
        </w:tc>
      </w:tr>
      <w:tr w:rsidR="008C4CEE" w:rsidRPr="00613937" w14:paraId="7D1058C8" w14:textId="77777777" w:rsidTr="00634D7B">
        <w:trPr>
          <w:jc w:val="center"/>
        </w:trPr>
        <w:tc>
          <w:tcPr>
            <w:tcW w:w="3474" w:type="dxa"/>
            <w:shd w:val="clear" w:color="auto" w:fill="auto"/>
          </w:tcPr>
          <w:p w14:paraId="3F203738" w14:textId="77777777" w:rsidR="008C4CEE" w:rsidRDefault="008C4CEE" w:rsidP="00634D7B">
            <w:pPr>
              <w:jc w:val="center"/>
            </w:pPr>
          </w:p>
        </w:tc>
        <w:tc>
          <w:tcPr>
            <w:tcW w:w="3320" w:type="dxa"/>
            <w:shd w:val="clear" w:color="auto" w:fill="auto"/>
          </w:tcPr>
          <w:p w14:paraId="51F347A5" w14:textId="77777777" w:rsidR="008C4CEE" w:rsidRPr="00613937" w:rsidRDefault="008C4CEE" w:rsidP="00634D7B">
            <w:pPr>
              <w:jc w:val="center"/>
            </w:pPr>
          </w:p>
        </w:tc>
      </w:tr>
    </w:tbl>
    <w:p w14:paraId="772AFAAC" w14:textId="77777777" w:rsidR="008C4CEE" w:rsidRDefault="008C4CEE" w:rsidP="008C4CEE"/>
    <w:p w14:paraId="46DF88CD" w14:textId="77777777" w:rsidR="008C4CEE" w:rsidRDefault="008C4CEE" w:rsidP="008C4CEE"/>
    <w:p w14:paraId="0890051B" w14:textId="77777777" w:rsidR="003939DD" w:rsidRDefault="003939DD" w:rsidP="008E1A44">
      <w:pPr>
        <w:pStyle w:val="ListParagraph"/>
        <w:numPr>
          <w:ilvl w:val="0"/>
          <w:numId w:val="17"/>
        </w:numPr>
      </w:pPr>
      <w:r>
        <w:t xml:space="preserve">In the VI, click on the </w:t>
      </w:r>
      <w:r w:rsidRPr="00D04BA0">
        <w:rPr>
          <w:i/>
        </w:rPr>
        <w:t>Calibrate Sensor</w:t>
      </w:r>
      <w:r>
        <w:t xml:space="preserve"> tab to calibrate the output of the</w:t>
      </w:r>
      <w:r w:rsidR="00D04BA0">
        <w:t xml:space="preserve"> t</w:t>
      </w:r>
      <w:r>
        <w:t>hermistor in terms of</w:t>
      </w:r>
      <w:r w:rsidR="002875E8">
        <w:t xml:space="preserve"> </w:t>
      </w:r>
      <w:r>
        <w:t>temperature (in °C).</w:t>
      </w:r>
    </w:p>
    <w:p w14:paraId="18208E1D" w14:textId="77777777" w:rsidR="003939DD" w:rsidRDefault="003939DD" w:rsidP="008E1A44">
      <w:pPr>
        <w:pStyle w:val="ListParagraph"/>
        <w:numPr>
          <w:ilvl w:val="0"/>
          <w:numId w:val="17"/>
        </w:numPr>
      </w:pPr>
      <w:r>
        <w:t xml:space="preserve">Enter the </w:t>
      </w:r>
      <w:r w:rsidR="00D04BA0" w:rsidRPr="00D04BA0">
        <w:rPr>
          <w:rFonts w:ascii="Symbol" w:hAnsi="Symbol"/>
        </w:rPr>
        <w:t></w:t>
      </w:r>
      <w:r>
        <w:t xml:space="preserve">-parameter you calculated for the thermistor using the </w:t>
      </w:r>
      <w:r w:rsidRPr="00D04BA0">
        <w:rPr>
          <w:i/>
        </w:rPr>
        <w:t>B</w:t>
      </w:r>
      <w:r>
        <w:t xml:space="preserve"> numeric control.</w:t>
      </w:r>
    </w:p>
    <w:p w14:paraId="33F8B5F1" w14:textId="77777777" w:rsidR="003939DD" w:rsidRDefault="006101C6" w:rsidP="008E1A44">
      <w:pPr>
        <w:pStyle w:val="ListParagraph"/>
        <w:numPr>
          <w:ilvl w:val="0"/>
          <w:numId w:val="17"/>
        </w:numPr>
      </w:pPr>
      <w:r>
        <w:t xml:space="preserve">Test </w:t>
      </w:r>
      <w:r w:rsidR="00D04BA0">
        <w:t xml:space="preserve">if the calibrated temperature </w:t>
      </w:r>
      <w:r>
        <w:t>closely</w:t>
      </w:r>
      <w:r w:rsidR="00D04BA0">
        <w:t xml:space="preserve"> matches your fingertip temperature which you measured earlier. </w:t>
      </w:r>
      <w:r w:rsidR="003939DD">
        <w:t>To do this, gently place your fingertip on the sensor and</w:t>
      </w:r>
      <w:r w:rsidR="005C5030">
        <w:t xml:space="preserve"> </w:t>
      </w:r>
      <w:r w:rsidR="003939DD">
        <w:t xml:space="preserve">verify that the correct fingertip temperature is displayed in the </w:t>
      </w:r>
      <w:r w:rsidR="003939DD" w:rsidRPr="00D04BA0">
        <w:rPr>
          <w:i/>
        </w:rPr>
        <w:t>Calibrated Output</w:t>
      </w:r>
      <w:r w:rsidR="003939DD">
        <w:t xml:space="preserve"> waveform chart as</w:t>
      </w:r>
      <w:r w:rsidR="005C5030">
        <w:t xml:space="preserve"> </w:t>
      </w:r>
      <w:r w:rsidR="003939DD">
        <w:t xml:space="preserve">well as the </w:t>
      </w:r>
      <w:r w:rsidR="003939DD" w:rsidRPr="00D04BA0">
        <w:rPr>
          <w:i/>
        </w:rPr>
        <w:t>Temperature (C)</w:t>
      </w:r>
      <w:r w:rsidR="003939DD">
        <w:t xml:space="preserve"> thermometer indicator.</w:t>
      </w:r>
    </w:p>
    <w:p w14:paraId="6768BC5C" w14:textId="77777777" w:rsidR="003939DD" w:rsidRDefault="000F2410" w:rsidP="008E1A44">
      <w:pPr>
        <w:pStyle w:val="ListParagraph"/>
        <w:numPr>
          <w:ilvl w:val="0"/>
          <w:numId w:val="17"/>
        </w:numPr>
      </w:pPr>
      <w:r>
        <w:t>P</w:t>
      </w:r>
      <w:r w:rsidR="001F2AF2" w:rsidRPr="001F2AF2">
        <w:t xml:space="preserve">ress the </w:t>
      </w:r>
      <w:r w:rsidR="001F2AF2" w:rsidRPr="001F2AF2">
        <w:rPr>
          <w:i/>
        </w:rPr>
        <w:t>Stop</w:t>
      </w:r>
      <w:r w:rsidR="001F2AF2" w:rsidRPr="001F2AF2">
        <w:t xml:space="preserve"> button</w:t>
      </w:r>
      <w:r w:rsidR="001F2AF2">
        <w:t>.</w:t>
      </w:r>
    </w:p>
    <w:p w14:paraId="380EFF26" w14:textId="77777777" w:rsidR="00872502" w:rsidRPr="003939DD" w:rsidRDefault="00872502" w:rsidP="00872502"/>
    <w:p w14:paraId="325F1399" w14:textId="77777777" w:rsidR="009F2807" w:rsidRDefault="00470237" w:rsidP="001F2AF2">
      <w:pPr>
        <w:pStyle w:val="Heading3"/>
      </w:pPr>
      <w:bookmarkStart w:id="55" w:name="_Toc516839810"/>
      <w:r w:rsidRPr="00613937">
        <w:t>1.3 Analyze</w:t>
      </w:r>
      <w:bookmarkEnd w:id="55"/>
    </w:p>
    <w:p w14:paraId="047F904E" w14:textId="77777777" w:rsidR="001F2AF2" w:rsidRDefault="001F2AF2" w:rsidP="001F2AF2"/>
    <w:p w14:paraId="2CCFAAE6" w14:textId="77777777" w:rsidR="001F2AF2" w:rsidRDefault="00D116BE" w:rsidP="00D116BE">
      <w:r>
        <w:t xml:space="preserve">1-1 </w:t>
      </w:r>
      <w:r w:rsidR="001F2AF2">
        <w:t>What is</w:t>
      </w:r>
      <w:r w:rsidR="00E820FD">
        <w:t xml:space="preserve"> the temperature of your finger</w:t>
      </w:r>
      <w:r w:rsidR="001F2AF2">
        <w:t xml:space="preserve">tip that you </w:t>
      </w:r>
      <w:r w:rsidR="006101C6">
        <w:t>recorded in Table 1-1</w:t>
      </w:r>
      <w:r w:rsidR="001F2AF2">
        <w:t>?</w:t>
      </w:r>
    </w:p>
    <w:p w14:paraId="35DBF3A0" w14:textId="77777777" w:rsidR="00D116BE" w:rsidRDefault="00D116BE" w:rsidP="00D116BE"/>
    <w:p w14:paraId="521E1232" w14:textId="77777777" w:rsidR="001F2AF2" w:rsidRDefault="00D116BE" w:rsidP="00D116BE">
      <w:r>
        <w:t xml:space="preserve">1-2 </w:t>
      </w:r>
      <w:r w:rsidR="001F2AF2">
        <w:t xml:space="preserve">What is the </w:t>
      </w:r>
      <w:r w:rsidR="001F2AF2" w:rsidRPr="001F2AF2">
        <w:t xml:space="preserve">steady-state voltage output of the thermistor </w:t>
      </w:r>
      <w:r w:rsidR="00372EA5">
        <w:t xml:space="preserve">that you </w:t>
      </w:r>
      <w:r w:rsidR="006101C6">
        <w:t>recorded in Table 1-1?</w:t>
      </w:r>
      <w:r w:rsidR="001F2AF2" w:rsidRPr="001F2AF2">
        <w:t xml:space="preserve"> Was the signal noisy?</w:t>
      </w:r>
      <w:r w:rsidR="00372EA5">
        <w:t xml:space="preserve"> Attach a screenshot of your results.</w:t>
      </w:r>
    </w:p>
    <w:p w14:paraId="66ACF688" w14:textId="77777777" w:rsidR="00D116BE" w:rsidRDefault="00D116BE" w:rsidP="00D116BE"/>
    <w:p w14:paraId="147AAE9A" w14:textId="77777777" w:rsidR="00372EA5" w:rsidRDefault="00D116BE" w:rsidP="00D116BE">
      <w:r>
        <w:t xml:space="preserve">1-3 </w:t>
      </w:r>
      <w:r w:rsidR="00DA08E0">
        <w:t xml:space="preserve">What </w:t>
      </w:r>
      <w:r w:rsidR="005B05E1">
        <w:t>is</w:t>
      </w:r>
      <w:r w:rsidR="00DA08E0">
        <w:t xml:space="preserve"> the </w:t>
      </w:r>
      <w:r w:rsidR="00634D7B">
        <w:t xml:space="preserve">resistance of the </w:t>
      </w:r>
      <w:r w:rsidR="00DA08E0">
        <w:t xml:space="preserve">sensor </w:t>
      </w:r>
      <w:r w:rsidR="00634D7B">
        <w:t>that</w:t>
      </w:r>
      <w:r w:rsidR="00DA08E0">
        <w:t xml:space="preserve"> you recorded in Table 1-2? Show your calculations.</w:t>
      </w:r>
    </w:p>
    <w:p w14:paraId="418912B3" w14:textId="77777777" w:rsidR="00372EA5" w:rsidRDefault="00D116BE" w:rsidP="00D116BE">
      <w:r>
        <w:br/>
        <w:t xml:space="preserve">1-4 </w:t>
      </w:r>
      <w:r w:rsidR="00DA08E0">
        <w:t xml:space="preserve">What </w:t>
      </w:r>
      <w:r w:rsidR="005B05E1">
        <w:t>is</w:t>
      </w:r>
      <w:r w:rsidR="00DA08E0">
        <w:t xml:space="preserve"> the </w:t>
      </w:r>
      <w:r w:rsidR="009E0F51" w:rsidRPr="00D116BE">
        <w:rPr>
          <w:rFonts w:ascii="Symbol" w:hAnsi="Symbol"/>
        </w:rPr>
        <w:t></w:t>
      </w:r>
      <w:r w:rsidR="009E0F51">
        <w:t>-parameter of the thermistor</w:t>
      </w:r>
      <w:r w:rsidR="00DA08E0">
        <w:t xml:space="preserve"> that you recorded in Table 1-2? Show your calculations.</w:t>
      </w:r>
    </w:p>
    <w:p w14:paraId="429F452E" w14:textId="77777777" w:rsidR="00D116BE" w:rsidRDefault="00D116BE" w:rsidP="00D116BE"/>
    <w:p w14:paraId="732DBB9E" w14:textId="77777777" w:rsidR="00F30F0F" w:rsidRDefault="00D116BE" w:rsidP="00E05173">
      <w:r>
        <w:t xml:space="preserve">1-5 </w:t>
      </w:r>
      <w:r w:rsidR="00DA08E0">
        <w:t>In step 14, h</w:t>
      </w:r>
      <w:r w:rsidR="006C19A6">
        <w:t xml:space="preserve">ow </w:t>
      </w:r>
      <w:r w:rsidR="00DA08E0">
        <w:t xml:space="preserve">closely did </w:t>
      </w:r>
      <w:r w:rsidR="00E820FD">
        <w:t>the</w:t>
      </w:r>
      <w:r w:rsidR="004A74D5">
        <w:t xml:space="preserve"> </w:t>
      </w:r>
      <w:r w:rsidR="00DA08E0">
        <w:t>calibrated finger</w:t>
      </w:r>
      <w:r w:rsidR="006C19A6">
        <w:t xml:space="preserve">tip temperature </w:t>
      </w:r>
      <w:r w:rsidR="00DA08E0">
        <w:t>match the temperature you recorded in Table 1-1</w:t>
      </w:r>
      <w:r w:rsidR="006C19A6">
        <w:t>?</w:t>
      </w:r>
      <w:r w:rsidR="00F30F0F">
        <w:br w:type="page"/>
      </w:r>
    </w:p>
    <w:p w14:paraId="3C83884C" w14:textId="77777777" w:rsidR="00D116BE" w:rsidRPr="00613937" w:rsidRDefault="00D116BE" w:rsidP="00D116BE">
      <w:pPr>
        <w:pStyle w:val="Heading2"/>
      </w:pPr>
      <w:bookmarkStart w:id="56" w:name="_Toc516839811"/>
      <w:r>
        <w:lastRenderedPageBreak/>
        <w:t>Section 2: Design Considerations</w:t>
      </w:r>
      <w:bookmarkEnd w:id="56"/>
    </w:p>
    <w:p w14:paraId="1D1094AB" w14:textId="77777777" w:rsidR="00D116BE" w:rsidRDefault="00D116BE" w:rsidP="00372EA5"/>
    <w:p w14:paraId="20241B6C" w14:textId="77777777" w:rsidR="008F0B63" w:rsidRDefault="0038232C" w:rsidP="00DC68A9">
      <w:r>
        <w:t>2</w:t>
      </w:r>
      <w:r w:rsidR="00DC68A9">
        <w:t xml:space="preserve">-1 </w:t>
      </w:r>
      <w:r w:rsidR="00D376CD">
        <w:t>Assume that you are tasked to select a thermistor to measure the temperature of</w:t>
      </w:r>
      <w:r w:rsidR="008D094D">
        <w:t xml:space="preserve"> the</w:t>
      </w:r>
      <w:r w:rsidR="00D376CD">
        <w:t xml:space="preserve"> </w:t>
      </w:r>
      <w:r w:rsidR="00D376CD" w:rsidRPr="008D094D">
        <w:rPr>
          <w:noProof/>
        </w:rPr>
        <w:t>air</w:t>
      </w:r>
      <w:r w:rsidR="00D376CD">
        <w:t xml:space="preserve"> inside a duct. </w:t>
      </w:r>
      <w:r w:rsidR="00DC68A9">
        <w:t xml:space="preserve">A design constraint </w:t>
      </w:r>
      <w:r w:rsidR="00D376CD">
        <w:t xml:space="preserve">requires that the </w:t>
      </w:r>
      <w:r w:rsidR="00DC68A9">
        <w:t xml:space="preserve">output of the </w:t>
      </w:r>
      <w:r w:rsidR="00D376CD">
        <w:t>sensor reaches steady</w:t>
      </w:r>
      <w:r w:rsidR="00617B51">
        <w:t>-</w:t>
      </w:r>
      <w:r w:rsidR="00D376CD">
        <w:t>state in less than 5 seconds</w:t>
      </w:r>
      <w:r w:rsidR="00DC68A9">
        <w:t xml:space="preserve"> so that a safety valve can be operated to avoid overheating the system</w:t>
      </w:r>
      <w:r w:rsidR="00D376CD">
        <w:t xml:space="preserve">. Determine if the thermistor used in the Mechatronic Sensors Board </w:t>
      </w:r>
      <w:r w:rsidR="00DC68A9">
        <w:t xml:space="preserve">meets </w:t>
      </w:r>
      <w:r w:rsidR="00634D7B" w:rsidRPr="008D094D">
        <w:rPr>
          <w:noProof/>
        </w:rPr>
        <w:t>this</w:t>
      </w:r>
      <w:r w:rsidR="00362735">
        <w:rPr>
          <w:noProof/>
        </w:rPr>
        <w:t xml:space="preserve"> design </w:t>
      </w:r>
      <w:r w:rsidR="008D094D" w:rsidRPr="008D094D">
        <w:rPr>
          <w:noProof/>
        </w:rPr>
        <w:t>criteri</w:t>
      </w:r>
      <w:r w:rsidR="008D094D">
        <w:rPr>
          <w:noProof/>
        </w:rPr>
        <w:t>on</w:t>
      </w:r>
      <w:r w:rsidR="00DC68A9">
        <w:t>. Assume steady</w:t>
      </w:r>
      <w:r w:rsidR="00A34441">
        <w:t>-</w:t>
      </w:r>
      <w:r w:rsidR="00DC68A9">
        <w:t>state is reach</w:t>
      </w:r>
      <w:r w:rsidR="00634D7B">
        <w:t>ed</w:t>
      </w:r>
      <w:r w:rsidR="00DC68A9">
        <w:t xml:space="preserve"> after </w:t>
      </w:r>
      <w:r w:rsidR="00DC68A9" w:rsidRPr="008D094D">
        <w:rPr>
          <w:noProof/>
        </w:rPr>
        <w:t>3 time</w:t>
      </w:r>
      <w:r w:rsidR="00DC68A9">
        <w:t xml:space="preserve"> constants.</w:t>
      </w:r>
    </w:p>
    <w:p w14:paraId="243CB3A9" w14:textId="77777777" w:rsidR="00DC68A9" w:rsidRDefault="00DC68A9" w:rsidP="00DC68A9"/>
    <w:p w14:paraId="47C5216D" w14:textId="77777777" w:rsidR="00DC68A9" w:rsidRDefault="002231F7" w:rsidP="00DC68A9">
      <w:r>
        <w:rPr>
          <w:i/>
        </w:rPr>
        <w:t>Hint:</w:t>
      </w:r>
      <w:r w:rsidR="005759E8">
        <w:rPr>
          <w:i/>
        </w:rPr>
        <w:t xml:space="preserve"> </w:t>
      </w:r>
      <w:r w:rsidR="00DC68A9">
        <w:t>In order to examine the suitability of the sensor you must determine its thermal time constant by following these steps:</w:t>
      </w:r>
    </w:p>
    <w:p w14:paraId="70A033ED" w14:textId="77777777" w:rsidR="00DC68A9" w:rsidRDefault="00DC68A9" w:rsidP="00DC68A9"/>
    <w:p w14:paraId="4CF5096D" w14:textId="77777777" w:rsidR="00DC68A9" w:rsidRDefault="00DC68A9" w:rsidP="008E1A44">
      <w:pPr>
        <w:pStyle w:val="ListParagraph"/>
        <w:numPr>
          <w:ilvl w:val="0"/>
          <w:numId w:val="36"/>
        </w:numPr>
      </w:pPr>
      <w:r>
        <w:t>Run the VI</w:t>
      </w:r>
      <w:r w:rsidR="00E92C91">
        <w:t xml:space="preserve"> and ensure the following: </w:t>
      </w:r>
    </w:p>
    <w:p w14:paraId="6F777E06" w14:textId="77777777" w:rsidR="00E92C91" w:rsidRDefault="00DC68A9" w:rsidP="008E1A44">
      <w:pPr>
        <w:pStyle w:val="ListParagraph"/>
        <w:numPr>
          <w:ilvl w:val="1"/>
          <w:numId w:val="36"/>
        </w:numPr>
      </w:pPr>
      <w:r>
        <w:t xml:space="preserve">If the sensor </w:t>
      </w:r>
      <w:r w:rsidR="00E92C91">
        <w:t xml:space="preserve">output </w:t>
      </w:r>
      <w:r w:rsidR="006B0B5C">
        <w:t xml:space="preserve">is </w:t>
      </w:r>
      <w:r w:rsidR="00E92C91">
        <w:t xml:space="preserve">noisy, click on the </w:t>
      </w:r>
      <w:r w:rsidR="00E92C91" w:rsidRPr="00E92C91">
        <w:rPr>
          <w:i/>
        </w:rPr>
        <w:t>Collect Data</w:t>
      </w:r>
      <w:r w:rsidR="00E92C91">
        <w:t xml:space="preserve"> tab </w:t>
      </w:r>
      <w:r w:rsidR="00C059F2">
        <w:t>to</w:t>
      </w:r>
      <w:r w:rsidR="00DB5D78">
        <w:t xml:space="preserve"> </w:t>
      </w:r>
      <w:r w:rsidR="0038232C">
        <w:t>activate</w:t>
      </w:r>
      <w:r w:rsidR="005F406A">
        <w:t xml:space="preserve"> the </w:t>
      </w:r>
      <w:r w:rsidR="0038232C">
        <w:t>low-pass filter.</w:t>
      </w:r>
    </w:p>
    <w:p w14:paraId="562AADCE" w14:textId="77777777" w:rsidR="005F406A" w:rsidRDefault="00E92C91" w:rsidP="008E1A44">
      <w:pPr>
        <w:pStyle w:val="ListParagraph"/>
        <w:numPr>
          <w:ilvl w:val="1"/>
          <w:numId w:val="36"/>
        </w:numPr>
      </w:pPr>
      <w:r>
        <w:t xml:space="preserve">Click on the </w:t>
      </w:r>
      <w:r w:rsidRPr="0038232C">
        <w:rPr>
          <w:i/>
        </w:rPr>
        <w:t>Calibrate Sensor</w:t>
      </w:r>
      <w:r>
        <w:t xml:space="preserve"> tab and </w:t>
      </w:r>
      <w:r w:rsidR="0038232C">
        <w:t>enter</w:t>
      </w:r>
      <w:r w:rsidR="005F406A">
        <w:t xml:space="preserve"> the </w:t>
      </w:r>
      <w:r w:rsidR="0038232C" w:rsidRPr="0038232C">
        <w:rPr>
          <w:rFonts w:ascii="Symbol" w:hAnsi="Symbol"/>
        </w:rPr>
        <w:t></w:t>
      </w:r>
      <w:r w:rsidR="0038232C">
        <w:t xml:space="preserve">-parameter you determined earlier in the </w:t>
      </w:r>
      <w:r w:rsidR="005F406A" w:rsidRPr="0038232C">
        <w:rPr>
          <w:i/>
        </w:rPr>
        <w:t>B</w:t>
      </w:r>
      <w:r w:rsidR="005F406A">
        <w:t xml:space="preserve"> numeric control</w:t>
      </w:r>
      <w:r w:rsidR="0038232C">
        <w:t>.</w:t>
      </w:r>
    </w:p>
    <w:p w14:paraId="3E5A9AF7" w14:textId="77777777" w:rsidR="00DC68A9" w:rsidRDefault="005F406A" w:rsidP="008E1A44">
      <w:pPr>
        <w:pStyle w:val="ListParagraph"/>
        <w:numPr>
          <w:ilvl w:val="0"/>
          <w:numId w:val="36"/>
        </w:numPr>
      </w:pPr>
      <w:r>
        <w:t xml:space="preserve">Click on the </w:t>
      </w:r>
      <w:r w:rsidRPr="0038232C">
        <w:rPr>
          <w:i/>
        </w:rPr>
        <w:t>Thermal Time Constant</w:t>
      </w:r>
      <w:r>
        <w:t xml:space="preserve"> tab</w:t>
      </w:r>
      <w:r w:rsidR="005D12D6">
        <w:t>.</w:t>
      </w:r>
    </w:p>
    <w:p w14:paraId="34F7DB7C" w14:textId="77777777" w:rsidR="005F406A" w:rsidRDefault="005F406A" w:rsidP="008E1A44">
      <w:pPr>
        <w:pStyle w:val="ListParagraph"/>
        <w:numPr>
          <w:ilvl w:val="0"/>
          <w:numId w:val="36"/>
        </w:numPr>
      </w:pPr>
      <w:r>
        <w:t xml:space="preserve">Gently place your fingertip on the thermistor and examine the response using the </w:t>
      </w:r>
      <w:r w:rsidRPr="00697603">
        <w:rPr>
          <w:i/>
        </w:rPr>
        <w:t>Calibrated Output</w:t>
      </w:r>
      <w:r>
        <w:t xml:space="preserve"> waveform chart.</w:t>
      </w:r>
    </w:p>
    <w:p w14:paraId="23ABF126" w14:textId="77777777" w:rsidR="005F406A" w:rsidRDefault="005D12D6" w:rsidP="008E1A44">
      <w:pPr>
        <w:pStyle w:val="ListParagraph"/>
        <w:numPr>
          <w:ilvl w:val="0"/>
          <w:numId w:val="36"/>
        </w:numPr>
      </w:pPr>
      <w:r>
        <w:t xml:space="preserve">Once the sensor output </w:t>
      </w:r>
      <w:r w:rsidR="00697603">
        <w:t>has reached</w:t>
      </w:r>
      <w:r>
        <w:t xml:space="preserve"> steady-state, </w:t>
      </w:r>
      <w:r w:rsidR="005F406A">
        <w:t xml:space="preserve">click the </w:t>
      </w:r>
      <w:r w:rsidR="005F406A" w:rsidRPr="005D12D6">
        <w:rPr>
          <w:i/>
        </w:rPr>
        <w:t>Plot</w:t>
      </w:r>
      <w:r w:rsidR="005F406A">
        <w:t xml:space="preserve"> button. The response of the sensor will be captured</w:t>
      </w:r>
      <w:r w:rsidR="00BC6571">
        <w:t xml:space="preserve"> </w:t>
      </w:r>
      <w:r w:rsidR="005F406A">
        <w:t xml:space="preserve">in the </w:t>
      </w:r>
      <w:r w:rsidR="005F406A" w:rsidRPr="005D12D6">
        <w:rPr>
          <w:i/>
        </w:rPr>
        <w:t>Thermal Time Constant</w:t>
      </w:r>
      <w:r w:rsidR="005F406A">
        <w:t xml:space="preserve"> waveform graph</w:t>
      </w:r>
      <w:r w:rsidR="00BC6571">
        <w:t xml:space="preserve"> </w:t>
      </w:r>
      <w:r w:rsidR="0038232C">
        <w:t xml:space="preserve">as shown in </w:t>
      </w:r>
      <w:r w:rsidR="00F9015C">
        <w:t>Figure 2-1</w:t>
      </w:r>
      <w:r w:rsidR="005F406A">
        <w:t>.</w:t>
      </w:r>
    </w:p>
    <w:p w14:paraId="164F1520" w14:textId="77777777" w:rsidR="005D12D6" w:rsidRDefault="005D12D6" w:rsidP="008E1A44">
      <w:pPr>
        <w:pStyle w:val="ListParagraph"/>
        <w:numPr>
          <w:ilvl w:val="0"/>
          <w:numId w:val="36"/>
        </w:numPr>
      </w:pPr>
      <w:r>
        <w:t xml:space="preserve">Using the </w:t>
      </w:r>
      <w:r w:rsidRPr="00926615">
        <w:rPr>
          <w:i/>
        </w:rPr>
        <w:t>Cursor</w:t>
      </w:r>
      <w:r>
        <w:t xml:space="preserve"> tool and the </w:t>
      </w:r>
      <w:r w:rsidR="003D3400">
        <w:t>information</w:t>
      </w:r>
      <w:r w:rsidR="00866544">
        <w:t xml:space="preserve"> </w:t>
      </w:r>
      <w:r w:rsidR="003D3400">
        <w:t xml:space="preserve">provided </w:t>
      </w:r>
      <w:r w:rsidR="00926615">
        <w:t>in the Theory and Background section</w:t>
      </w:r>
      <w:r>
        <w:t>, determine the thermal time constant of</w:t>
      </w:r>
      <w:r w:rsidR="00A74F51">
        <w:t xml:space="preserve"> </w:t>
      </w:r>
      <w:r>
        <w:t>the thermistor</w:t>
      </w:r>
      <w:r w:rsidR="00926615">
        <w:t>.</w:t>
      </w:r>
    </w:p>
    <w:p w14:paraId="72EA29B0" w14:textId="77777777" w:rsidR="00F9015C" w:rsidRDefault="00F9015C" w:rsidP="00F9015C"/>
    <w:p w14:paraId="1C4E4691" w14:textId="77777777" w:rsidR="00F9015C" w:rsidRDefault="00F9015C" w:rsidP="00F9015C">
      <w:pPr>
        <w:jc w:val="center"/>
      </w:pPr>
      <w:r>
        <w:rPr>
          <w:noProof/>
        </w:rPr>
        <w:drawing>
          <wp:inline distT="0" distB="0" distL="0" distR="0" wp14:anchorId="7F0594FB" wp14:editId="14314F55">
            <wp:extent cx="2952750" cy="22764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52750" cy="2276475"/>
                    </a:xfrm>
                    <a:prstGeom prst="rect">
                      <a:avLst/>
                    </a:prstGeom>
                    <a:noFill/>
                  </pic:spPr>
                </pic:pic>
              </a:graphicData>
            </a:graphic>
          </wp:inline>
        </w:drawing>
      </w:r>
    </w:p>
    <w:p w14:paraId="01F5E572" w14:textId="77777777" w:rsidR="00F9015C" w:rsidRDefault="00F9015C" w:rsidP="00F9015C">
      <w:pPr>
        <w:pStyle w:val="Caption"/>
        <w:jc w:val="center"/>
      </w:pPr>
      <w:r>
        <w:t>Figure 2-1: Typical thermistor response</w:t>
      </w:r>
    </w:p>
    <w:p w14:paraId="517005CD" w14:textId="77777777" w:rsidR="00CF6614" w:rsidRDefault="00727EB9" w:rsidP="00941DC9">
      <w:r>
        <w:lastRenderedPageBreak/>
        <w:t xml:space="preserve">2-2 </w:t>
      </w:r>
      <w:r w:rsidR="0022027D">
        <w:t>While conducting this lab, y</w:t>
      </w:r>
      <w:r w:rsidR="00EA3CC3">
        <w:t xml:space="preserve">ou may have observed noise in the </w:t>
      </w:r>
      <w:r w:rsidR="00C059F2">
        <w:t>sens</w:t>
      </w:r>
      <w:r w:rsidR="00F3669F">
        <w:t>or output.</w:t>
      </w:r>
      <w:r w:rsidR="00EA3CC3">
        <w:t xml:space="preserve"> To remedy this problem, t</w:t>
      </w:r>
      <w:r w:rsidR="00F3669F">
        <w:t>he VI implements a</w:t>
      </w:r>
      <w:r w:rsidR="00EA3CC3">
        <w:t xml:space="preserve"> software-based low-pass filter</w:t>
      </w:r>
      <w:r w:rsidR="00941DC9">
        <w:t>. A low-pass filter</w:t>
      </w:r>
      <w:r w:rsidR="002B06B6">
        <w:t xml:space="preserve"> </w:t>
      </w:r>
      <w:r w:rsidR="00941DC9">
        <w:t xml:space="preserve">allows frequencies that are lower than a predefined cut-off to “pass”, while “blocking” or attenuating the remaining frequency information. </w:t>
      </w:r>
      <w:r w:rsidR="00EA3CC3">
        <w:t>This results in a “smoother” output signal.</w:t>
      </w:r>
      <w:r w:rsidR="001F0781">
        <w:t xml:space="preserve"> The downside of filtering is that it </w:t>
      </w:r>
      <w:r w:rsidR="00CF6614">
        <w:t xml:space="preserve">slows the response of the sensors. </w:t>
      </w:r>
      <w:r w:rsidR="000A3851">
        <w:t>In this experiment, w</w:t>
      </w:r>
      <w:r w:rsidR="0022027D">
        <w:t xml:space="preserve">hen </w:t>
      </w:r>
      <w:r w:rsidR="00CF6614">
        <w:t>you place your</w:t>
      </w:r>
      <w:r w:rsidR="0022027D">
        <w:t xml:space="preserve"> fingertip on the thermistor, your body act</w:t>
      </w:r>
      <w:r w:rsidR="00CF6614">
        <w:t>s as an antenna,</w:t>
      </w:r>
      <w:r w:rsidR="002B06B6">
        <w:t xml:space="preserve"> </w:t>
      </w:r>
      <w:r w:rsidR="002955D9">
        <w:t>attract</w:t>
      </w:r>
      <w:r w:rsidR="00CF6614">
        <w:t>ing</w:t>
      </w:r>
      <w:r w:rsidR="0022027D">
        <w:t xml:space="preserve"> unwanted </w:t>
      </w:r>
      <w:r w:rsidR="0022027D" w:rsidRPr="00820499">
        <w:t>ele</w:t>
      </w:r>
      <w:r w:rsidR="0022027D">
        <w:t xml:space="preserve">ctromagnetic interference (EMI) from </w:t>
      </w:r>
      <w:r w:rsidR="00EA3CC3">
        <w:t>the environment. A common source</w:t>
      </w:r>
      <w:r w:rsidR="000A3851">
        <w:t xml:space="preserve"> of EMI </w:t>
      </w:r>
      <w:r w:rsidR="00EA3CC3">
        <w:t>includes</w:t>
      </w:r>
      <w:r w:rsidR="002B06B6">
        <w:t xml:space="preserve"> </w:t>
      </w:r>
      <w:r w:rsidR="00EA3CC3">
        <w:t>AC power lines</w:t>
      </w:r>
      <w:r w:rsidR="002955D9">
        <w:t>.</w:t>
      </w:r>
    </w:p>
    <w:p w14:paraId="519B7CF0" w14:textId="77777777" w:rsidR="00CF6614" w:rsidRDefault="00CF6614" w:rsidP="00941DC9"/>
    <w:p w14:paraId="5514F082" w14:textId="77777777" w:rsidR="0022027D" w:rsidRDefault="006F242B" w:rsidP="00941DC9">
      <w:r>
        <w:t>An alternative</w:t>
      </w:r>
      <w:r w:rsidR="002955D9">
        <w:t xml:space="preserve"> method of attenuating </w:t>
      </w:r>
      <w:r w:rsidR="00CF6614">
        <w:t xml:space="preserve">thermistor </w:t>
      </w:r>
      <w:r w:rsidR="002955D9">
        <w:t xml:space="preserve">noise is to electrically insulate the sensor from touch. This can be achieved by covering the thermistor with a small </w:t>
      </w:r>
      <w:r w:rsidR="00CF6614">
        <w:t>piece</w:t>
      </w:r>
      <w:r w:rsidR="002955D9">
        <w:t xml:space="preserve"> of clear tape or cling wrap. </w:t>
      </w:r>
      <w:r w:rsidR="00CF6614">
        <w:t>Placing such</w:t>
      </w:r>
      <w:r w:rsidR="002955D9">
        <w:t xml:space="preserve"> barrier will electrically insulate the sensor from </w:t>
      </w:r>
      <w:r w:rsidR="00CF6614">
        <w:t>your</w:t>
      </w:r>
      <w:r w:rsidR="002955D9">
        <w:t xml:space="preserve"> </w:t>
      </w:r>
      <w:r w:rsidR="002955D9" w:rsidRPr="00517CF6">
        <w:rPr>
          <w:noProof/>
        </w:rPr>
        <w:t>fingertip,</w:t>
      </w:r>
      <w:r w:rsidR="002955D9">
        <w:t xml:space="preserve"> while allowing </w:t>
      </w:r>
      <w:r w:rsidR="00EB767C">
        <w:t>heat to be exchanged with the sensor</w:t>
      </w:r>
      <w:r w:rsidR="002955D9">
        <w:t>.</w:t>
      </w:r>
    </w:p>
    <w:p w14:paraId="1F5B8598" w14:textId="77777777" w:rsidR="00B853BA" w:rsidRDefault="00B853BA" w:rsidP="00941DC9"/>
    <w:p w14:paraId="1520CDF2" w14:textId="77777777" w:rsidR="00EB767C" w:rsidRDefault="00EB767C" w:rsidP="00941DC9">
      <w:r>
        <w:t xml:space="preserve">Figure 2-2 </w:t>
      </w:r>
      <w:r w:rsidR="00E76A0B">
        <w:t>contrasts</w:t>
      </w:r>
      <w:r>
        <w:t xml:space="preserve"> the thermistor’s </w:t>
      </w:r>
      <w:r w:rsidR="00E76A0B">
        <w:t xml:space="preserve">raw </w:t>
      </w:r>
      <w:r w:rsidR="006F242B">
        <w:t>(</w:t>
      </w:r>
      <w:r w:rsidR="00E76A0B">
        <w:t>unfiltered</w:t>
      </w:r>
      <w:r w:rsidR="006F242B">
        <w:t>)</w:t>
      </w:r>
      <w:r w:rsidR="00E76A0B">
        <w:t xml:space="preserve"> output with the following cases:</w:t>
      </w:r>
      <w:r w:rsidR="00984360">
        <w:t xml:space="preserve"> </w:t>
      </w:r>
      <w:r w:rsidR="00E76A0B">
        <w:t>when LPF is switched on, and when</w:t>
      </w:r>
      <w:r w:rsidR="008D094D">
        <w:t xml:space="preserve"> the</w:t>
      </w:r>
      <w:r w:rsidR="00E76A0B">
        <w:t xml:space="preserve"> </w:t>
      </w:r>
      <w:r w:rsidR="00E76A0B" w:rsidRPr="008D094D">
        <w:rPr>
          <w:noProof/>
        </w:rPr>
        <w:t>clear</w:t>
      </w:r>
      <w:r w:rsidR="00E76A0B">
        <w:t xml:space="preserve"> tape is placed on the sensor.</w:t>
      </w:r>
      <w:r w:rsidR="00984360">
        <w:t xml:space="preserve"> </w:t>
      </w:r>
      <w:r w:rsidR="006F242B">
        <w:t>The results indicate that</w:t>
      </w:r>
      <w:r w:rsidR="00315C17">
        <w:t xml:space="preserve"> placing a piece of clear tape on the sensor does a reasonably good job at filtering unwanted noise! </w:t>
      </w:r>
    </w:p>
    <w:p w14:paraId="26897975" w14:textId="77777777" w:rsidR="001F0781" w:rsidRDefault="001F0781" w:rsidP="00941DC9"/>
    <w:p w14:paraId="03054E5B" w14:textId="77777777" w:rsidR="00EB767C" w:rsidRDefault="00E76A0B" w:rsidP="00EB767C">
      <w:pPr>
        <w:jc w:val="center"/>
      </w:pPr>
      <w:r>
        <w:rPr>
          <w:noProof/>
        </w:rPr>
        <w:drawing>
          <wp:inline distT="0" distB="0" distL="0" distR="0" wp14:anchorId="42BD23F4" wp14:editId="6D192AB2">
            <wp:extent cx="4045296" cy="3225512"/>
            <wp:effectExtent l="0" t="0" r="0" b="0"/>
            <wp:docPr id="19" name="Picture 19" descr="C:\Users\amolki\Document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ocuments\Untitled.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59285" cy="3236666"/>
                    </a:xfrm>
                    <a:prstGeom prst="rect">
                      <a:avLst/>
                    </a:prstGeom>
                    <a:noFill/>
                    <a:ln>
                      <a:noFill/>
                    </a:ln>
                  </pic:spPr>
                </pic:pic>
              </a:graphicData>
            </a:graphic>
          </wp:inline>
        </w:drawing>
      </w:r>
    </w:p>
    <w:p w14:paraId="7D9BAC28" w14:textId="77777777" w:rsidR="001F0781" w:rsidRDefault="001F0781" w:rsidP="001F0781">
      <w:pPr>
        <w:pStyle w:val="Caption"/>
        <w:jc w:val="center"/>
      </w:pPr>
      <w:r>
        <w:t>Figure 2-2: Thermistor raw and filtered responses</w:t>
      </w:r>
    </w:p>
    <w:p w14:paraId="58287617" w14:textId="77777777" w:rsidR="00B258F3" w:rsidRDefault="00315C17" w:rsidP="00315C17">
      <w:r>
        <w:t>Your task is to observe the</w:t>
      </w:r>
      <w:r w:rsidR="005F35BA">
        <w:t xml:space="preserve"> effectiveness of</w:t>
      </w:r>
      <w:r w:rsidR="0069359E">
        <w:t xml:space="preserve"> </w:t>
      </w:r>
      <w:r w:rsidR="005F35BA">
        <w:t xml:space="preserve">using a small piece of clear tape or cling wrap to </w:t>
      </w:r>
      <w:r w:rsidR="004D711D">
        <w:t>a</w:t>
      </w:r>
      <w:r w:rsidR="005F35BA">
        <w:t>ttenuate</w:t>
      </w:r>
      <w:r w:rsidR="003821ED">
        <w:t xml:space="preserve"> </w:t>
      </w:r>
      <w:r w:rsidR="005F35BA">
        <w:t>thermistor noise</w:t>
      </w:r>
      <w:r>
        <w:t>.</w:t>
      </w:r>
      <w:r w:rsidR="004D711D">
        <w:t xml:space="preserve"> Record screenshots similar to those shown in Figure </w:t>
      </w:r>
      <w:r w:rsidR="004D711D">
        <w:lastRenderedPageBreak/>
        <w:t>2-2. Additionally, determine the thermal time constant of the thermistor when</w:t>
      </w:r>
      <w:r w:rsidR="008D094D">
        <w:t xml:space="preserve"> the</w:t>
      </w:r>
      <w:r w:rsidR="004D711D">
        <w:t xml:space="preserve"> </w:t>
      </w:r>
      <w:r w:rsidR="004D711D" w:rsidRPr="00043283">
        <w:rPr>
          <w:noProof/>
        </w:rPr>
        <w:t>clear</w:t>
      </w:r>
      <w:r w:rsidR="004D711D">
        <w:t xml:space="preserve"> tape is placed on the sensor</w:t>
      </w:r>
      <w:r w:rsidR="005F35BA">
        <w:t xml:space="preserve"> (turn off the LPF during your investigation)</w:t>
      </w:r>
      <w:r w:rsidR="004D711D">
        <w:t>. Do</w:t>
      </w:r>
      <w:r w:rsidR="00497D31">
        <w:t>es</w:t>
      </w:r>
      <w:r w:rsidR="003821ED">
        <w:t xml:space="preserve"> </w:t>
      </w:r>
      <w:r w:rsidR="00497D31">
        <w:t>your result</w:t>
      </w:r>
      <w:r w:rsidR="004D711D">
        <w:t xml:space="preserve"> indicate a slower responding thermistor? </w:t>
      </w:r>
    </w:p>
    <w:p w14:paraId="23472EFE" w14:textId="77777777" w:rsidR="00B258F3" w:rsidRDefault="00B258F3">
      <w:pPr>
        <w:spacing w:line="240" w:lineRule="auto"/>
      </w:pPr>
      <w:r>
        <w:br w:type="page"/>
      </w:r>
    </w:p>
    <w:p w14:paraId="7CE2898E" w14:textId="77777777" w:rsidR="009F2807" w:rsidRPr="00613937" w:rsidRDefault="009F2807" w:rsidP="009F2807">
      <w:pPr>
        <w:pStyle w:val="Heading1"/>
      </w:pPr>
      <w:bookmarkStart w:id="57" w:name="_Toc516839812"/>
      <w:r w:rsidRPr="00613937">
        <w:lastRenderedPageBreak/>
        <w:t>Lab 4: Strain Gage</w:t>
      </w:r>
      <w:bookmarkEnd w:id="57"/>
    </w:p>
    <w:p w14:paraId="19C41123" w14:textId="77777777" w:rsidR="009F2807" w:rsidRDefault="009F2807" w:rsidP="009F2807"/>
    <w:p w14:paraId="11D22BA2" w14:textId="77777777" w:rsidR="00F606B1" w:rsidRDefault="00F606B1" w:rsidP="009F2807">
      <w:r w:rsidRPr="00613937">
        <w:rPr>
          <w:noProof/>
        </w:rPr>
        <w:drawing>
          <wp:inline distT="0" distB="0" distL="0" distR="0" wp14:anchorId="7987CD72" wp14:editId="69E18613">
            <wp:extent cx="5943600" cy="3952875"/>
            <wp:effectExtent l="0" t="0" r="0" b="9525"/>
            <wp:docPr id="60" name="Picture 60" descr="C:\Users\amolki\Downloads\pexels-photo-2599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molki\Downloads\pexels-photo-259919.jpe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3952875"/>
                    </a:xfrm>
                    <a:prstGeom prst="rect">
                      <a:avLst/>
                    </a:prstGeom>
                    <a:noFill/>
                    <a:ln>
                      <a:noFill/>
                    </a:ln>
                  </pic:spPr>
                </pic:pic>
              </a:graphicData>
            </a:graphic>
          </wp:inline>
        </w:drawing>
      </w:r>
    </w:p>
    <w:p w14:paraId="46E09701" w14:textId="77777777" w:rsidR="00F606B1" w:rsidRDefault="00F606B1" w:rsidP="00F606B1">
      <w:pPr>
        <w:pStyle w:val="Caption"/>
        <w:jc w:val="center"/>
      </w:pPr>
      <w:r>
        <w:t>Figure 0: Strain measurement is crucial in engineering design, as well as testing and maintenance practices</w:t>
      </w:r>
    </w:p>
    <w:p w14:paraId="310DE133" w14:textId="77777777" w:rsidR="00F606B1" w:rsidRPr="00613937" w:rsidRDefault="00F606B1" w:rsidP="009F2807"/>
    <w:p w14:paraId="7C852137" w14:textId="77777777" w:rsidR="00A259C5" w:rsidRPr="00613937" w:rsidRDefault="00A259C5" w:rsidP="00A259C5">
      <w:r w:rsidRPr="00613937">
        <w:t>This lab explores the concept of strain measurement using a strain gage. The output of a strain gage mounted on a cantilever beam, placed in a quarter-bridge Wheatstone configuration, will be calibrated in terms of beam tip displacement. Furthermore, the natural frequency of the beam assembly will be measured by applying a fast Fourier transform to the response of the beam due to an impulse.</w:t>
      </w:r>
    </w:p>
    <w:p w14:paraId="1A5823F5" w14:textId="77777777" w:rsidR="009F2807" w:rsidRPr="00613937" w:rsidRDefault="009F2807" w:rsidP="009F2807"/>
    <w:p w14:paraId="426833EA" w14:textId="77777777" w:rsidR="00BE3097" w:rsidRPr="00613937" w:rsidRDefault="00BE3097" w:rsidP="00BE3097">
      <w:pPr>
        <w:pStyle w:val="Heading2"/>
      </w:pPr>
      <w:bookmarkStart w:id="58" w:name="_Toc516839813"/>
      <w:r w:rsidRPr="00613937">
        <w:t>Learning Objectives</w:t>
      </w:r>
      <w:bookmarkEnd w:id="58"/>
    </w:p>
    <w:p w14:paraId="329C5D8B" w14:textId="77777777" w:rsidR="00BE3097" w:rsidRPr="00613937" w:rsidRDefault="00BE3097" w:rsidP="009F2807"/>
    <w:p w14:paraId="33BD668D" w14:textId="77777777" w:rsidR="009F2807" w:rsidRPr="00613937" w:rsidRDefault="009F2807" w:rsidP="009F2807">
      <w:r w:rsidRPr="00613937">
        <w:rPr>
          <w:shd w:val="clear" w:color="auto" w:fill="FFFFFF"/>
        </w:rPr>
        <w:t>After completing this lab, you should be able to complete the following activities:</w:t>
      </w:r>
    </w:p>
    <w:p w14:paraId="04140CE3" w14:textId="77777777" w:rsidR="009F2807" w:rsidRPr="00613937" w:rsidRDefault="009F2807" w:rsidP="009F2807"/>
    <w:p w14:paraId="103F15E4" w14:textId="77777777" w:rsidR="00A259C5" w:rsidRPr="00613937" w:rsidRDefault="00A259C5" w:rsidP="004543E4">
      <w:pPr>
        <w:pStyle w:val="ListParagraph"/>
        <w:numPr>
          <w:ilvl w:val="0"/>
          <w:numId w:val="2"/>
        </w:numPr>
        <w:spacing w:line="240" w:lineRule="auto"/>
      </w:pPr>
      <w:r w:rsidRPr="00613937">
        <w:t>Understand</w:t>
      </w:r>
      <w:r w:rsidR="00043283">
        <w:t xml:space="preserve"> the</w:t>
      </w:r>
      <w:r w:rsidRPr="00613937">
        <w:t xml:space="preserve"> </w:t>
      </w:r>
      <w:r w:rsidRPr="007C62EC">
        <w:rPr>
          <w:noProof/>
        </w:rPr>
        <w:t>difference</w:t>
      </w:r>
      <w:r w:rsidRPr="00613937">
        <w:t xml:space="preserve"> </w:t>
      </w:r>
      <w:r w:rsidR="0023595A">
        <w:t>between</w:t>
      </w:r>
      <w:r w:rsidRPr="00613937">
        <w:t xml:space="preserve"> quarter, half, and full Whea</w:t>
      </w:r>
      <w:r w:rsidR="0058561C" w:rsidRPr="00613937">
        <w:t>t</w:t>
      </w:r>
      <w:r w:rsidRPr="00613937">
        <w:t>stone bridge circuits</w:t>
      </w:r>
    </w:p>
    <w:p w14:paraId="5F3792DC" w14:textId="77777777" w:rsidR="00A259C5" w:rsidRPr="00613937" w:rsidRDefault="00A259C5" w:rsidP="004543E4">
      <w:pPr>
        <w:pStyle w:val="ListParagraph"/>
        <w:numPr>
          <w:ilvl w:val="0"/>
          <w:numId w:val="2"/>
        </w:numPr>
        <w:spacing w:line="240" w:lineRule="auto"/>
      </w:pPr>
      <w:r w:rsidRPr="00613937">
        <w:t xml:space="preserve">Calibrate the output </w:t>
      </w:r>
      <w:r w:rsidR="0058561C" w:rsidRPr="00613937">
        <w:t xml:space="preserve">of a strain gage in terms of </w:t>
      </w:r>
      <w:r w:rsidR="0023595A">
        <w:t xml:space="preserve">beam </w:t>
      </w:r>
      <w:r w:rsidR="0058561C" w:rsidRPr="00613937">
        <w:t>displacement</w:t>
      </w:r>
    </w:p>
    <w:p w14:paraId="7209E340" w14:textId="77777777" w:rsidR="009F2807" w:rsidRPr="00613937" w:rsidRDefault="0058561C" w:rsidP="00F41680">
      <w:pPr>
        <w:pStyle w:val="ListParagraph"/>
        <w:numPr>
          <w:ilvl w:val="0"/>
          <w:numId w:val="2"/>
        </w:numPr>
        <w:spacing w:line="240" w:lineRule="auto"/>
      </w:pPr>
      <w:r w:rsidRPr="00613937">
        <w:lastRenderedPageBreak/>
        <w:t xml:space="preserve">Determine the natural frequency of a cantilever beam using </w:t>
      </w:r>
      <w:r w:rsidR="00B93A6C">
        <w:t xml:space="preserve">a strain gage by applying </w:t>
      </w:r>
      <w:r w:rsidRPr="00613937">
        <w:t>a fast Fourier transform</w:t>
      </w:r>
      <w:r w:rsidR="009F2807" w:rsidRPr="00613937">
        <w:br w:type="page"/>
      </w:r>
    </w:p>
    <w:p w14:paraId="00600C95" w14:textId="77777777" w:rsidR="009F2807" w:rsidRPr="00613937" w:rsidRDefault="009F2807" w:rsidP="009F2807">
      <w:pPr>
        <w:pStyle w:val="Heading2"/>
      </w:pPr>
      <w:bookmarkStart w:id="59" w:name="_Toc516839814"/>
      <w:r w:rsidRPr="00613937">
        <w:lastRenderedPageBreak/>
        <w:t>Required Tools and Technology</w:t>
      </w:r>
      <w:bookmarkEnd w:id="59"/>
    </w:p>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F606B1" w:rsidRPr="00153657" w14:paraId="601C46C0" w14:textId="77777777" w:rsidTr="00F606B1">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7FCF6D31" w14:textId="77777777" w:rsidR="00F606B1" w:rsidRPr="00153657" w:rsidRDefault="00F606B1" w:rsidP="00F606B1">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539CF26D" w14:textId="77777777" w:rsidR="00F606B1" w:rsidRDefault="00F606B1" w:rsidP="008E1A44">
            <w:pPr>
              <w:pStyle w:val="ListParagraph"/>
              <w:numPr>
                <w:ilvl w:val="0"/>
                <w:numId w:val="6"/>
              </w:numPr>
              <w:ind w:left="397"/>
            </w:pPr>
            <w:r w:rsidRPr="00153657">
              <w:t xml:space="preserve">View </w:t>
            </w:r>
            <w:r>
              <w:t xml:space="preserve">User Manual </w:t>
            </w:r>
          </w:p>
          <w:p w14:paraId="470D30F7" w14:textId="77777777" w:rsidR="00F606B1" w:rsidRPr="00153657" w:rsidRDefault="00F606B1" w:rsidP="004C2CFE">
            <w:pPr>
              <w:pStyle w:val="ListParagraph"/>
              <w:ind w:left="397"/>
            </w:pPr>
            <w:r w:rsidRPr="00BA0554">
              <w:t>http://www.ni.com/en-us/support/model.ni-</w:t>
            </w:r>
            <w:r w:rsidRPr="007C62EC">
              <w:rPr>
                <w:noProof/>
              </w:rPr>
              <w:t>elvis</w:t>
            </w:r>
            <w:r w:rsidRPr="00BA0554">
              <w:t>-iii.html</w:t>
            </w:r>
          </w:p>
        </w:tc>
      </w:tr>
      <w:tr w:rsidR="00F606B1" w:rsidRPr="00153657" w14:paraId="4AB8D250" w14:textId="77777777" w:rsidTr="00F606B1">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37D3177B" w14:textId="77777777" w:rsidR="00F606B1" w:rsidRPr="00153657" w:rsidRDefault="00F606B1" w:rsidP="00C07E33">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38389A75" w14:textId="77777777" w:rsidR="00F606B1" w:rsidRDefault="00F606B1" w:rsidP="008E1A44">
            <w:pPr>
              <w:pStyle w:val="ListParagraph"/>
              <w:numPr>
                <w:ilvl w:val="0"/>
                <w:numId w:val="7"/>
              </w:numPr>
              <w:ind w:left="397"/>
            </w:pPr>
            <w:r w:rsidRPr="00CD2817">
              <w:t xml:space="preserve">View </w:t>
            </w:r>
            <w:r>
              <w:t>User Manual</w:t>
            </w:r>
          </w:p>
          <w:p w14:paraId="6E8A4CFF" w14:textId="77777777" w:rsidR="00F606B1" w:rsidRPr="00811899" w:rsidRDefault="00F606B1" w:rsidP="00F606B1">
            <w:pPr>
              <w:ind w:left="397"/>
            </w:pPr>
            <w:r w:rsidRPr="00811899">
              <w:t>http://www.ni.com/en-us/su</w:t>
            </w:r>
            <w:r w:rsidR="00022AA4">
              <w:t>pport/model.quanser-mechatronic</w:t>
            </w:r>
            <w:r w:rsidRPr="00811899">
              <w:t>-sensors-board-for-ni-</w:t>
            </w:r>
            <w:r w:rsidRPr="007C62EC">
              <w:rPr>
                <w:noProof/>
              </w:rPr>
              <w:t>elvis</w:t>
            </w:r>
            <w:r w:rsidRPr="00811899">
              <w:t>-iii.html</w:t>
            </w:r>
          </w:p>
        </w:tc>
      </w:tr>
      <w:tr w:rsidR="00F606B1" w:rsidRPr="00153657" w14:paraId="763D4547" w14:textId="77777777" w:rsidTr="00F606B1">
        <w:tc>
          <w:tcPr>
            <w:tcW w:w="4135" w:type="dxa"/>
            <w:tcBorders>
              <w:top w:val="single" w:sz="8" w:space="0" w:color="065FA3"/>
              <w:bottom w:val="single" w:sz="8" w:space="0" w:color="065FA3"/>
              <w:right w:val="single" w:sz="48" w:space="0" w:color="FFFFFF" w:themeColor="background1"/>
            </w:tcBorders>
            <w:shd w:val="clear" w:color="auto" w:fill="auto"/>
          </w:tcPr>
          <w:p w14:paraId="2F6934AF" w14:textId="77777777" w:rsidR="00F606B1" w:rsidRPr="00CD2817" w:rsidRDefault="00F606B1" w:rsidP="00F606B1">
            <w:pPr>
              <w:pStyle w:val="Heading4"/>
              <w:outlineLvl w:val="3"/>
            </w:pPr>
            <w:r w:rsidRPr="00CD2817">
              <w:t xml:space="preserve">Software: </w:t>
            </w:r>
            <w:r>
              <w:t>LabVIEW</w:t>
            </w:r>
          </w:p>
          <w:p w14:paraId="7216ED72" w14:textId="77777777" w:rsidR="00F606B1" w:rsidRPr="00CD2817" w:rsidRDefault="00F606B1" w:rsidP="00F606B1">
            <w:r>
              <w:t>Version 18</w:t>
            </w:r>
            <w:r w:rsidRPr="00CD2817">
              <w:t>.0 or Later</w:t>
            </w:r>
          </w:p>
          <w:p w14:paraId="74A02061" w14:textId="77777777" w:rsidR="00F606B1" w:rsidRDefault="00F606B1" w:rsidP="00F606B1">
            <w:r>
              <w:t>Toolkits and Modules:</w:t>
            </w:r>
          </w:p>
          <w:p w14:paraId="3E070DB8" w14:textId="77777777" w:rsidR="00F606B1" w:rsidRDefault="00F606B1" w:rsidP="008E1A44">
            <w:pPr>
              <w:pStyle w:val="ListParagraph"/>
              <w:numPr>
                <w:ilvl w:val="0"/>
                <w:numId w:val="32"/>
              </w:numPr>
            </w:pPr>
            <w:r>
              <w:t>LabVIEW Real-Time Module</w:t>
            </w:r>
          </w:p>
          <w:p w14:paraId="2FA615A6" w14:textId="77777777" w:rsidR="00F606B1" w:rsidRPr="00153657" w:rsidRDefault="00F606B1"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119957ED" w14:textId="77777777" w:rsidR="00F606B1" w:rsidRDefault="00F606B1" w:rsidP="008E1A44">
            <w:pPr>
              <w:pStyle w:val="ListParagraph"/>
              <w:numPr>
                <w:ilvl w:val="0"/>
                <w:numId w:val="33"/>
              </w:numPr>
              <w:ind w:left="397" w:hanging="357"/>
            </w:pPr>
            <w:r>
              <w:t>Before downloading and installing software, refer to your professor or lab manager for information on your lab’s software licenses and infrastructure</w:t>
            </w:r>
          </w:p>
          <w:p w14:paraId="42CED1AD" w14:textId="77777777" w:rsidR="00F606B1" w:rsidRDefault="00F606B1" w:rsidP="008E1A44">
            <w:pPr>
              <w:pStyle w:val="ListParagraph"/>
              <w:numPr>
                <w:ilvl w:val="0"/>
                <w:numId w:val="33"/>
              </w:numPr>
              <w:ind w:left="397" w:hanging="357"/>
            </w:pPr>
            <w:r w:rsidRPr="00CD2817">
              <w:t xml:space="preserve">Download &amp; Install </w:t>
            </w:r>
            <w:r>
              <w:t>for NI ELVIS III</w:t>
            </w:r>
          </w:p>
          <w:p w14:paraId="134EA4A1" w14:textId="77777777" w:rsidR="00F606B1" w:rsidRPr="00DD0B11" w:rsidRDefault="00487C4D" w:rsidP="008E1A44">
            <w:pPr>
              <w:pStyle w:val="ListParagraph"/>
              <w:numPr>
                <w:ilvl w:val="0"/>
                <w:numId w:val="33"/>
              </w:numPr>
              <w:ind w:left="397" w:hanging="357"/>
            </w:pPr>
            <w:hyperlink r:id="rId49" w:history="1">
              <w:r w:rsidR="00F606B1" w:rsidRPr="00DD0B11">
                <w:rPr>
                  <w:rStyle w:val="Hyperlink"/>
                  <w:color w:val="auto"/>
                  <w:u w:val="none"/>
                </w:rPr>
                <w:t>http://www.ni.com/academic/download</w:t>
              </w:r>
            </w:hyperlink>
          </w:p>
          <w:p w14:paraId="4B0E729A" w14:textId="77777777" w:rsidR="00F606B1" w:rsidRDefault="00F606B1" w:rsidP="008E1A44">
            <w:pPr>
              <w:pStyle w:val="ListParagraph"/>
              <w:numPr>
                <w:ilvl w:val="0"/>
                <w:numId w:val="33"/>
              </w:numPr>
              <w:ind w:left="397" w:hanging="357"/>
            </w:pPr>
            <w:r>
              <w:t>View Tutorials</w:t>
            </w:r>
          </w:p>
          <w:p w14:paraId="044F6E0B" w14:textId="77777777" w:rsidR="00F606B1" w:rsidRPr="00DD0B11" w:rsidRDefault="00F606B1" w:rsidP="008E1A44">
            <w:pPr>
              <w:pStyle w:val="ListParagraph"/>
              <w:numPr>
                <w:ilvl w:val="0"/>
                <w:numId w:val="33"/>
              </w:numPr>
              <w:ind w:left="397" w:hanging="357"/>
            </w:pPr>
            <w:r w:rsidRPr="00DD0B11">
              <w:t>http://www.ni.com/academic/students/learn-labview/</w:t>
            </w:r>
          </w:p>
        </w:tc>
      </w:tr>
      <w:tr w:rsidR="00CF12C0" w:rsidRPr="00153657" w14:paraId="2E164916" w14:textId="77777777" w:rsidTr="00F606B1">
        <w:tc>
          <w:tcPr>
            <w:tcW w:w="4135" w:type="dxa"/>
            <w:tcBorders>
              <w:top w:val="single" w:sz="8" w:space="0" w:color="065FA3"/>
              <w:bottom w:val="single" w:sz="8" w:space="0" w:color="065FA3"/>
              <w:right w:val="single" w:sz="48" w:space="0" w:color="FFFFFF" w:themeColor="background1"/>
            </w:tcBorders>
            <w:shd w:val="clear" w:color="auto" w:fill="auto"/>
          </w:tcPr>
          <w:p w14:paraId="2797B838" w14:textId="77777777" w:rsidR="00CF12C0" w:rsidRPr="00CD2817" w:rsidRDefault="003A3B4C" w:rsidP="00CF12C0">
            <w:pPr>
              <w:pStyle w:val="Heading4"/>
              <w:outlineLvl w:val="3"/>
            </w:pPr>
            <w:r>
              <w:t>Accessories</w:t>
            </w:r>
          </w:p>
          <w:p w14:paraId="028306E7" w14:textId="77777777" w:rsidR="00CF12C0" w:rsidRPr="00CD2817" w:rsidRDefault="00CF12C0" w:rsidP="008E1A44">
            <w:pPr>
              <w:pStyle w:val="Heading4"/>
              <w:numPr>
                <w:ilvl w:val="0"/>
                <w:numId w:val="38"/>
              </w:numPr>
              <w:outlineLvl w:val="3"/>
            </w:pPr>
            <w:r w:rsidRPr="00CF12C0">
              <w:rPr>
                <w:color w:val="000000" w:themeColor="text1"/>
              </w:rPr>
              <w:t>Few small paper clips</w:t>
            </w:r>
          </w:p>
        </w:tc>
        <w:tc>
          <w:tcPr>
            <w:tcW w:w="5400" w:type="dxa"/>
            <w:tcBorders>
              <w:top w:val="single" w:sz="8" w:space="0" w:color="065FA3"/>
              <w:left w:val="single" w:sz="48" w:space="0" w:color="FFFFFF" w:themeColor="background1"/>
              <w:bottom w:val="single" w:sz="8" w:space="0" w:color="065FA3"/>
            </w:tcBorders>
            <w:shd w:val="clear" w:color="auto" w:fill="auto"/>
          </w:tcPr>
          <w:p w14:paraId="77AC7520" w14:textId="77777777" w:rsidR="00CF12C0" w:rsidRDefault="00CF12C0" w:rsidP="00CF12C0"/>
        </w:tc>
      </w:tr>
    </w:tbl>
    <w:p w14:paraId="27FE9029" w14:textId="77777777" w:rsidR="00E54F69" w:rsidRDefault="00E54F69" w:rsidP="009F2807"/>
    <w:p w14:paraId="6BED2D17" w14:textId="77777777" w:rsidR="00E54F69" w:rsidRDefault="00E54F69">
      <w:pPr>
        <w:spacing w:line="240" w:lineRule="auto"/>
      </w:pPr>
      <w:r>
        <w:br w:type="page"/>
      </w:r>
    </w:p>
    <w:p w14:paraId="04E7AE0A" w14:textId="77777777" w:rsidR="009F2807" w:rsidRPr="00613937" w:rsidRDefault="009F2807" w:rsidP="009F2807">
      <w:pPr>
        <w:pStyle w:val="Heading2"/>
      </w:pPr>
      <w:bookmarkStart w:id="60" w:name="_Toc516839815"/>
      <w:r w:rsidRPr="00613937">
        <w:lastRenderedPageBreak/>
        <w:t>Expected Deliverables</w:t>
      </w:r>
      <w:bookmarkEnd w:id="60"/>
    </w:p>
    <w:p w14:paraId="470C71A6" w14:textId="77777777" w:rsidR="009F2807" w:rsidRPr="00613937" w:rsidRDefault="009F2807" w:rsidP="009F2807"/>
    <w:p w14:paraId="4370DA1A" w14:textId="77777777" w:rsidR="009F2807" w:rsidRPr="00613937" w:rsidRDefault="009F2807" w:rsidP="009F2807">
      <w:r w:rsidRPr="00613937">
        <w:t>In this lab, you will collect the following deliverables:</w:t>
      </w:r>
    </w:p>
    <w:p w14:paraId="5B6BE764" w14:textId="77777777" w:rsidR="009F2807" w:rsidRPr="00613937" w:rsidRDefault="009F2807" w:rsidP="009F2807"/>
    <w:p w14:paraId="5598E043" w14:textId="77777777" w:rsidR="00D820CD" w:rsidRDefault="00D820CD" w:rsidP="008E1A44">
      <w:pPr>
        <w:pStyle w:val="ListParagraph"/>
        <w:numPr>
          <w:ilvl w:val="0"/>
          <w:numId w:val="9"/>
        </w:numPr>
      </w:pPr>
      <w:r>
        <w:t xml:space="preserve">Record </w:t>
      </w:r>
      <w:r w:rsidR="005B7C2E">
        <w:t xml:space="preserve">the </w:t>
      </w:r>
      <w:r>
        <w:t>zero offset</w:t>
      </w:r>
      <w:r w:rsidR="005B7C2E">
        <w:t xml:space="preserve"> of the bridge circuit</w:t>
      </w:r>
    </w:p>
    <w:p w14:paraId="64E04A9F" w14:textId="77777777" w:rsidR="00D820CD" w:rsidRDefault="00D820CD" w:rsidP="008E1A44">
      <w:pPr>
        <w:pStyle w:val="ListParagraph"/>
        <w:numPr>
          <w:ilvl w:val="0"/>
          <w:numId w:val="9"/>
        </w:numPr>
      </w:pPr>
      <w:r>
        <w:t xml:space="preserve">Record </w:t>
      </w:r>
      <w:r w:rsidR="005B7C2E">
        <w:t xml:space="preserve">the 5-point </w:t>
      </w:r>
      <w:r>
        <w:t>calibration data</w:t>
      </w:r>
      <w:r w:rsidR="005B7C2E">
        <w:t xml:space="preserve"> used to calibrate the strain gage</w:t>
      </w:r>
    </w:p>
    <w:p w14:paraId="0B9B9F44" w14:textId="77777777" w:rsidR="00D820CD" w:rsidRDefault="00D820CD" w:rsidP="008E1A44">
      <w:pPr>
        <w:pStyle w:val="ListParagraph"/>
        <w:numPr>
          <w:ilvl w:val="0"/>
          <w:numId w:val="9"/>
        </w:numPr>
      </w:pPr>
      <w:r>
        <w:t xml:space="preserve">Record </w:t>
      </w:r>
      <w:r w:rsidR="005B7C2E">
        <w:t xml:space="preserve">the obtained </w:t>
      </w:r>
      <w:r>
        <w:t>calibration curve coefficients</w:t>
      </w:r>
    </w:p>
    <w:p w14:paraId="6C399D96" w14:textId="77777777" w:rsidR="00D820CD" w:rsidRDefault="00D820CD" w:rsidP="008E1A44">
      <w:pPr>
        <w:pStyle w:val="ListParagraph"/>
        <w:numPr>
          <w:ilvl w:val="0"/>
          <w:numId w:val="9"/>
        </w:numPr>
      </w:pPr>
      <w:r>
        <w:t>Screenshot of the calibration data showing</w:t>
      </w:r>
      <w:r w:rsidR="007C62EC">
        <w:t xml:space="preserve"> the</w:t>
      </w:r>
      <w:r>
        <w:t xml:space="preserve"> </w:t>
      </w:r>
      <w:r w:rsidRPr="007C62EC">
        <w:rPr>
          <w:noProof/>
        </w:rPr>
        <w:t>fitted</w:t>
      </w:r>
      <w:r>
        <w:t xml:space="preserve"> curve</w:t>
      </w:r>
    </w:p>
    <w:p w14:paraId="795F71EF" w14:textId="77777777" w:rsidR="00D820CD" w:rsidRDefault="005B7C2E" w:rsidP="008E1A44">
      <w:pPr>
        <w:pStyle w:val="ListParagraph"/>
        <w:numPr>
          <w:ilvl w:val="0"/>
          <w:numId w:val="9"/>
        </w:numPr>
      </w:pPr>
      <w:r>
        <w:t>Determine s</w:t>
      </w:r>
      <w:r w:rsidR="00D820CD">
        <w:t>ensor sensitivity</w:t>
      </w:r>
    </w:p>
    <w:p w14:paraId="5DA2D422" w14:textId="77777777" w:rsidR="00450C9F" w:rsidRDefault="005B7C2E" w:rsidP="008E1A44">
      <w:pPr>
        <w:pStyle w:val="ListParagraph"/>
        <w:numPr>
          <w:ilvl w:val="0"/>
          <w:numId w:val="9"/>
        </w:numPr>
      </w:pPr>
      <w:r>
        <w:t>Determine</w:t>
      </w:r>
      <w:r w:rsidR="007C62EC">
        <w:t xml:space="preserve"> the</w:t>
      </w:r>
      <w:r>
        <w:t xml:space="preserve"> </w:t>
      </w:r>
      <w:r w:rsidRPr="007C62EC">
        <w:rPr>
          <w:noProof/>
        </w:rPr>
        <w:t>n</w:t>
      </w:r>
      <w:r w:rsidR="00362735">
        <w:rPr>
          <w:noProof/>
        </w:rPr>
        <w:t>atural</w:t>
      </w:r>
      <w:r w:rsidR="00D820CD">
        <w:t xml:space="preserve"> frequency of beam assembly</w:t>
      </w:r>
    </w:p>
    <w:p w14:paraId="4AB1155C" w14:textId="77777777" w:rsidR="00D820CD" w:rsidRDefault="00450C9F" w:rsidP="008E1A44">
      <w:pPr>
        <w:pStyle w:val="ListParagraph"/>
        <w:numPr>
          <w:ilvl w:val="0"/>
          <w:numId w:val="9"/>
        </w:numPr>
      </w:pPr>
      <w:r>
        <w:t>Observe the relationship between mass and natural frequency</w:t>
      </w:r>
    </w:p>
    <w:p w14:paraId="068D51AD" w14:textId="77777777" w:rsidR="009F2807" w:rsidRPr="00613937" w:rsidRDefault="009F2807" w:rsidP="009F2807"/>
    <w:p w14:paraId="768318DC" w14:textId="77777777" w:rsidR="009F2807" w:rsidRPr="00613937" w:rsidRDefault="009F2807" w:rsidP="009F2807">
      <w:r w:rsidRPr="00613937">
        <w:t xml:space="preserve">Your instructor may expect </w:t>
      </w:r>
      <w:r w:rsidRPr="007C62EC">
        <w:rPr>
          <w:noProof/>
        </w:rPr>
        <w:t>you</w:t>
      </w:r>
      <w:r w:rsidRPr="00613937">
        <w:t xml:space="preserve"> </w:t>
      </w:r>
      <w:r w:rsidR="007C62EC">
        <w:t xml:space="preserve">to </w:t>
      </w:r>
      <w:r w:rsidRPr="00613937">
        <w:t>complete a lab report.  Refer to your instructor for specific requirements or templates.</w:t>
      </w:r>
    </w:p>
    <w:p w14:paraId="1E5DA6E9" w14:textId="77777777" w:rsidR="009F2807" w:rsidRPr="00613937" w:rsidRDefault="009F2807" w:rsidP="009F2807"/>
    <w:p w14:paraId="09D8FD35" w14:textId="77777777" w:rsidR="009F2807" w:rsidRPr="00613937" w:rsidRDefault="009F2807" w:rsidP="009F2807">
      <w:r w:rsidRPr="00613937">
        <w:br w:type="page"/>
      </w:r>
    </w:p>
    <w:p w14:paraId="64769572" w14:textId="77777777" w:rsidR="009F2807" w:rsidRPr="00613937" w:rsidRDefault="00F606B1" w:rsidP="009F2807">
      <w:pPr>
        <w:pStyle w:val="Heading2"/>
      </w:pPr>
      <w:bookmarkStart w:id="61" w:name="_Toc516839816"/>
      <w:r>
        <w:lastRenderedPageBreak/>
        <w:t xml:space="preserve">Section 1: </w:t>
      </w:r>
      <w:r w:rsidR="009F2807" w:rsidRPr="00613937">
        <w:t xml:space="preserve">Measuring </w:t>
      </w:r>
      <w:r w:rsidR="00B04740" w:rsidRPr="00613937">
        <w:t>Strain</w:t>
      </w:r>
      <w:bookmarkEnd w:id="61"/>
    </w:p>
    <w:p w14:paraId="34502349" w14:textId="77777777" w:rsidR="009F2807" w:rsidRPr="00613937" w:rsidRDefault="009F2807" w:rsidP="009F2807"/>
    <w:p w14:paraId="01667E71" w14:textId="77777777" w:rsidR="009F2807" w:rsidRPr="00613937" w:rsidRDefault="009F2807" w:rsidP="009F2807">
      <w:pPr>
        <w:pStyle w:val="Heading3"/>
      </w:pPr>
      <w:bookmarkStart w:id="62" w:name="_Toc516839817"/>
      <w:r w:rsidRPr="00613937">
        <w:t>1</w:t>
      </w:r>
      <w:r w:rsidR="00C65F5C">
        <w:t>.1</w:t>
      </w:r>
      <w:r w:rsidRPr="00613937">
        <w:t xml:space="preserve"> Theory and Background</w:t>
      </w:r>
      <w:bookmarkEnd w:id="62"/>
    </w:p>
    <w:p w14:paraId="540D5D23" w14:textId="77777777" w:rsidR="009F2807" w:rsidRPr="00613937" w:rsidRDefault="009F2807" w:rsidP="009F2807"/>
    <w:p w14:paraId="1FBAE860" w14:textId="77777777" w:rsidR="009F2807" w:rsidRPr="00613937" w:rsidRDefault="00B04740" w:rsidP="009F2807">
      <w:pPr>
        <w:pStyle w:val="Heading4"/>
        <w:rPr>
          <w:shd w:val="clear" w:color="auto" w:fill="FFFFFF"/>
        </w:rPr>
      </w:pPr>
      <w:r w:rsidRPr="00613937">
        <w:rPr>
          <w:shd w:val="clear" w:color="auto" w:fill="FFFFFF"/>
        </w:rPr>
        <w:t>What is Strain</w:t>
      </w:r>
      <w:r w:rsidR="009F2807" w:rsidRPr="00613937">
        <w:rPr>
          <w:shd w:val="clear" w:color="auto" w:fill="FFFFFF"/>
        </w:rPr>
        <w:t>?</w:t>
      </w:r>
    </w:p>
    <w:p w14:paraId="607175F4" w14:textId="77777777" w:rsidR="009F2807" w:rsidRPr="00613937" w:rsidRDefault="009F2807" w:rsidP="009F2807">
      <w:pPr>
        <w:rPr>
          <w:shd w:val="clear" w:color="auto" w:fill="FFFFFF"/>
        </w:rPr>
      </w:pPr>
    </w:p>
    <w:p w14:paraId="7BC6EBA0" w14:textId="77777777" w:rsidR="009F2807" w:rsidRPr="00613937" w:rsidRDefault="00B04740" w:rsidP="00B04740">
      <w:pPr>
        <w:rPr>
          <w:shd w:val="clear" w:color="auto" w:fill="FFFFFF"/>
        </w:rPr>
      </w:pPr>
      <w:r w:rsidRPr="00517CF6">
        <w:rPr>
          <w:noProof/>
          <w:shd w:val="clear" w:color="auto" w:fill="FFFFFF"/>
        </w:rPr>
        <w:t>Strain</w:t>
      </w:r>
      <w:r w:rsidRPr="00613937">
        <w:rPr>
          <w:shd w:val="clear" w:color="auto" w:fill="FFFFFF"/>
        </w:rPr>
        <w:t xml:space="preserve"> is a measure of deformation in a solid body due to an applied force. Figure 1</w:t>
      </w:r>
      <w:r w:rsidR="00F606B1">
        <w:rPr>
          <w:shd w:val="clear" w:color="auto" w:fill="FFFFFF"/>
        </w:rPr>
        <w:t>-1</w:t>
      </w:r>
      <w:r w:rsidRPr="00613937">
        <w:rPr>
          <w:shd w:val="clear" w:color="auto" w:fill="FFFFFF"/>
        </w:rPr>
        <w:t xml:space="preserve"> illustrates a rectangular bar being subjected to an axial tensile stress (</w:t>
      </w:r>
      <w:r w:rsidR="00635BC5" w:rsidRPr="00613937">
        <w:rPr>
          <w:rFonts w:ascii="Symbol" w:hAnsi="Symbol"/>
          <w:shd w:val="clear" w:color="auto" w:fill="FFFFFF"/>
        </w:rPr>
        <w:t></w:t>
      </w:r>
      <w:r w:rsidRPr="00613937">
        <w:rPr>
          <w:shd w:val="clear" w:color="auto" w:fill="FFFFFF"/>
        </w:rPr>
        <w:t>).</w:t>
      </w:r>
    </w:p>
    <w:p w14:paraId="194A5F19" w14:textId="77777777" w:rsidR="00B04740" w:rsidRPr="00613937" w:rsidRDefault="00B04740" w:rsidP="00B04740">
      <w:pPr>
        <w:rPr>
          <w:shd w:val="clear" w:color="auto" w:fill="FFFFFF"/>
        </w:rPr>
      </w:pPr>
    </w:p>
    <w:p w14:paraId="552F133A" w14:textId="77777777" w:rsidR="00B04740" w:rsidRPr="00613937" w:rsidRDefault="00B04740" w:rsidP="00B04740">
      <w:pPr>
        <w:jc w:val="center"/>
        <w:rPr>
          <w:shd w:val="clear" w:color="auto" w:fill="FFFFFF"/>
        </w:rPr>
      </w:pPr>
      <w:r w:rsidRPr="00613937">
        <w:rPr>
          <w:noProof/>
          <w:shd w:val="clear" w:color="auto" w:fill="FFFFFF"/>
        </w:rPr>
        <w:drawing>
          <wp:inline distT="0" distB="0" distL="0" distR="0" wp14:anchorId="0BE163E4" wp14:editId="60C1E543">
            <wp:extent cx="5691353" cy="1480782"/>
            <wp:effectExtent l="0" t="0" r="5080" b="5715"/>
            <wp:docPr id="61" name="Picture 61" descr="C:\Users\amolki\Desktop\Strain Gag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Strain Gage0.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3079" cy="1491638"/>
                    </a:xfrm>
                    <a:prstGeom prst="rect">
                      <a:avLst/>
                    </a:prstGeom>
                    <a:noFill/>
                    <a:ln>
                      <a:noFill/>
                    </a:ln>
                  </pic:spPr>
                </pic:pic>
              </a:graphicData>
            </a:graphic>
          </wp:inline>
        </w:drawing>
      </w:r>
    </w:p>
    <w:p w14:paraId="0A018D69" w14:textId="77777777" w:rsidR="009F2807" w:rsidRPr="00613937" w:rsidRDefault="009F2807" w:rsidP="009F2807">
      <w:pPr>
        <w:keepNext/>
        <w:jc w:val="center"/>
      </w:pPr>
    </w:p>
    <w:p w14:paraId="789AB9DA" w14:textId="77777777" w:rsidR="009F2807" w:rsidRPr="00613937" w:rsidRDefault="009F2807" w:rsidP="009F2807">
      <w:pPr>
        <w:pStyle w:val="Caption"/>
        <w:jc w:val="center"/>
      </w:pPr>
      <w:r w:rsidRPr="00613937">
        <w:t>Figure 1</w:t>
      </w:r>
      <w:r w:rsidR="00F606B1">
        <w:t>-1:</w:t>
      </w:r>
      <w:r w:rsidR="00460C73">
        <w:t xml:space="preserve"> </w:t>
      </w:r>
      <w:r w:rsidR="00B04740" w:rsidRPr="00613937">
        <w:t>Change in length due to an axial tensile force</w:t>
      </w:r>
    </w:p>
    <w:p w14:paraId="62D8CFB0" w14:textId="77777777" w:rsidR="009F2807" w:rsidRPr="00613937" w:rsidRDefault="00970DCD" w:rsidP="00970DCD">
      <w:r w:rsidRPr="00613937">
        <w:t xml:space="preserve">This stress causes a change in the original length of the bar from </w:t>
      </w:r>
      <w:r w:rsidRPr="00613937">
        <w:rPr>
          <w:i/>
        </w:rPr>
        <w:t>L</w:t>
      </w:r>
      <w:r w:rsidRPr="00613937">
        <w:rPr>
          <w:i/>
          <w:vertAlign w:val="subscript"/>
        </w:rPr>
        <w:t>0</w:t>
      </w:r>
      <w:r w:rsidRPr="00613937">
        <w:t xml:space="preserve"> to </w:t>
      </w:r>
      <w:r w:rsidRPr="00613937">
        <w:rPr>
          <w:i/>
        </w:rPr>
        <w:t>L</w:t>
      </w:r>
      <w:r w:rsidRPr="00613937">
        <w:rPr>
          <w:i/>
          <w:vertAlign w:val="subscript"/>
        </w:rPr>
        <w:t>0</w:t>
      </w:r>
      <w:r w:rsidRPr="00613937">
        <w:t xml:space="preserve"> + </w:t>
      </w:r>
      <w:r w:rsidRPr="00613937">
        <w:rPr>
          <w:rFonts w:ascii="Symbol" w:hAnsi="Symbol"/>
        </w:rPr>
        <w:t></w:t>
      </w:r>
      <w:r w:rsidRPr="00613937">
        <w:rPr>
          <w:i/>
        </w:rPr>
        <w:t>L</w:t>
      </w:r>
      <w:r w:rsidRPr="00613937">
        <w:t>. We define strain (</w:t>
      </w:r>
      <w:r w:rsidRPr="00613937">
        <w:rPr>
          <w:rFonts w:ascii="Symbol" w:hAnsi="Symbol"/>
          <w:i/>
        </w:rPr>
        <w:t></w:t>
      </w:r>
      <w:r w:rsidRPr="00613937">
        <w:t>) using Equation 1</w:t>
      </w:r>
      <w:r w:rsidR="00F606B1">
        <w:t>-1</w:t>
      </w:r>
      <w:r w:rsidRPr="00613937">
        <w:t>:</w:t>
      </w:r>
    </w:p>
    <w:p w14:paraId="32A47791" w14:textId="77777777" w:rsidR="00F606B1" w:rsidRDefault="00F606B1" w:rsidP="00970DCD">
      <w:pPr>
        <w:pStyle w:val="Caption"/>
      </w:pPr>
    </w:p>
    <w:p w14:paraId="6A8BCD57" w14:textId="77777777" w:rsidR="009F2807" w:rsidRDefault="00F606B1" w:rsidP="00970DCD">
      <w:pPr>
        <w:pStyle w:val="Caption"/>
      </w:pPr>
      <w:r>
        <w:t>Equation 1-1</w:t>
      </w:r>
    </w:p>
    <w:p w14:paraId="10517061" w14:textId="77777777" w:rsidR="00F606B1" w:rsidRDefault="00F606B1" w:rsidP="00F606B1">
      <m:oMathPara>
        <m:oMath>
          <m:r>
            <w:rPr>
              <w:rFonts w:ascii="Cambria Math" w:hAnsi="Cambria Math"/>
              <w:color w:val="0A60A3"/>
              <w:sz w:val="32"/>
              <w:szCs w:val="32"/>
            </w:rPr>
            <m:t>ε=</m:t>
          </m:r>
          <m:f>
            <m:fPr>
              <m:ctrlPr>
                <w:rPr>
                  <w:rFonts w:ascii="Cambria Math" w:hAnsi="Cambria Math"/>
                  <w:i/>
                  <w:color w:val="0A60A3"/>
                  <w:sz w:val="32"/>
                  <w:szCs w:val="32"/>
                </w:rPr>
              </m:ctrlPr>
            </m:fPr>
            <m:num>
              <m:r>
                <w:rPr>
                  <w:rFonts w:ascii="Cambria Math" w:hAnsi="Cambria Math"/>
                  <w:color w:val="0A60A3"/>
                  <w:sz w:val="32"/>
                  <w:szCs w:val="32"/>
                </w:rPr>
                <m:t>∆L</m:t>
              </m:r>
            </m:num>
            <m:den>
              <m:sSub>
                <m:sSubPr>
                  <m:ctrlPr>
                    <w:rPr>
                      <w:rFonts w:ascii="Cambria Math" w:hAnsi="Cambria Math"/>
                      <w:i/>
                      <w:color w:val="0A60A3"/>
                      <w:sz w:val="32"/>
                      <w:szCs w:val="32"/>
                    </w:rPr>
                  </m:ctrlPr>
                </m:sSubPr>
                <m:e>
                  <m:r>
                    <w:rPr>
                      <w:rFonts w:ascii="Cambria Math" w:hAnsi="Cambria Math"/>
                      <w:color w:val="0A60A3"/>
                      <w:sz w:val="32"/>
                      <w:szCs w:val="32"/>
                    </w:rPr>
                    <m:t>L</m:t>
                  </m:r>
                </m:e>
                <m:sub>
                  <m:r>
                    <w:rPr>
                      <w:rFonts w:ascii="Cambria Math" w:hAnsi="Cambria Math"/>
                      <w:color w:val="0A60A3"/>
                      <w:sz w:val="32"/>
                      <w:szCs w:val="32"/>
                    </w:rPr>
                    <m:t>0</m:t>
                  </m:r>
                </m:sub>
              </m:sSub>
            </m:den>
          </m:f>
        </m:oMath>
      </m:oMathPara>
    </w:p>
    <w:p w14:paraId="1F50F0B0" w14:textId="77777777" w:rsidR="00F606B1" w:rsidRPr="00F606B1" w:rsidRDefault="00F606B1" w:rsidP="00F606B1"/>
    <w:p w14:paraId="7F2E534B" w14:textId="77777777" w:rsidR="009F2807" w:rsidRPr="00613937" w:rsidRDefault="00970DCD" w:rsidP="00970DCD">
      <w:r w:rsidRPr="00613937">
        <w:t xml:space="preserve">where </w:t>
      </w:r>
      <w:r w:rsidRPr="00613937">
        <w:rPr>
          <w:i/>
        </w:rPr>
        <w:t>L</w:t>
      </w:r>
      <w:r w:rsidRPr="00613937">
        <w:rPr>
          <w:i/>
          <w:vertAlign w:val="subscript"/>
        </w:rPr>
        <w:t>0</w:t>
      </w:r>
      <w:r w:rsidRPr="00613937">
        <w:t xml:space="preserve"> is the original length and </w:t>
      </w:r>
      <w:r w:rsidRPr="00613937">
        <w:rPr>
          <w:rFonts w:ascii="Symbol" w:hAnsi="Symbol"/>
        </w:rPr>
        <w:t></w:t>
      </w:r>
      <w:r w:rsidRPr="00613937">
        <w:rPr>
          <w:i/>
        </w:rPr>
        <w:t>L</w:t>
      </w:r>
      <w:r w:rsidRPr="00613937">
        <w:t xml:space="preserve"> is the change in length due to the applied force. </w:t>
      </w:r>
      <w:r w:rsidRPr="00517CF6">
        <w:rPr>
          <w:noProof/>
        </w:rPr>
        <w:t>Strain</w:t>
      </w:r>
      <w:r w:rsidRPr="00613937">
        <w:t xml:space="preserve"> is dimensionless and expressed as a percentage (%) or in mm/mm. However, since strain values are typically very small, </w:t>
      </w:r>
      <w:r w:rsidRPr="00517CF6">
        <w:rPr>
          <w:noProof/>
        </w:rPr>
        <w:t>strain</w:t>
      </w:r>
      <w:r w:rsidRPr="00613937">
        <w:t xml:space="preserve"> is expressed in micro-strain (</w:t>
      </w:r>
      <w:r w:rsidRPr="00613937">
        <w:rPr>
          <w:rFonts w:ascii="Symbol" w:hAnsi="Symbol"/>
        </w:rPr>
        <w:t></w:t>
      </w:r>
      <w:r w:rsidRPr="00613937">
        <w:rPr>
          <w:rFonts w:ascii="Symbol" w:hAnsi="Symbol"/>
        </w:rPr>
        <w:t></w:t>
      </w:r>
      <w:r w:rsidRPr="00613937">
        <w:t>) by multiplying strain by 10</w:t>
      </w:r>
      <w:r w:rsidRPr="00613937">
        <w:rPr>
          <w:vertAlign w:val="superscript"/>
        </w:rPr>
        <w:t>6</w:t>
      </w:r>
      <w:r w:rsidRPr="00613937">
        <w:t>.</w:t>
      </w:r>
    </w:p>
    <w:p w14:paraId="2F3E6FC4" w14:textId="77777777" w:rsidR="00970DCD" w:rsidRPr="00613937" w:rsidRDefault="00970DCD" w:rsidP="00970DCD">
      <w:pPr>
        <w:jc w:val="center"/>
      </w:pPr>
      <w:r w:rsidRPr="00613937">
        <w:rPr>
          <w:noProof/>
        </w:rPr>
        <w:lastRenderedPageBreak/>
        <w:drawing>
          <wp:inline distT="0" distB="0" distL="0" distR="0" wp14:anchorId="09852777" wp14:editId="5447B7D4">
            <wp:extent cx="5073066" cy="4125433"/>
            <wp:effectExtent l="0" t="0" r="0" b="8890"/>
            <wp:docPr id="62" name="Picture 62"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molki\Desktop\Strain Gage.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076280" cy="4128046"/>
                    </a:xfrm>
                    <a:prstGeom prst="rect">
                      <a:avLst/>
                    </a:prstGeom>
                    <a:noFill/>
                    <a:ln>
                      <a:noFill/>
                    </a:ln>
                  </pic:spPr>
                </pic:pic>
              </a:graphicData>
            </a:graphic>
          </wp:inline>
        </w:drawing>
      </w:r>
    </w:p>
    <w:p w14:paraId="09526E13" w14:textId="77777777" w:rsidR="00970DCD" w:rsidRPr="00613937" w:rsidRDefault="00970DCD" w:rsidP="00970DCD">
      <w:pPr>
        <w:pStyle w:val="Caption"/>
        <w:jc w:val="center"/>
      </w:pPr>
      <w:r w:rsidRPr="00613937">
        <w:t xml:space="preserve">Figure </w:t>
      </w:r>
      <w:r w:rsidR="00F606B1">
        <w:t>1-</w:t>
      </w:r>
      <w:r w:rsidRPr="00613937">
        <w:t>2</w:t>
      </w:r>
      <w:r w:rsidR="00F606B1">
        <w:t>:</w:t>
      </w:r>
      <w:r w:rsidRPr="00613937">
        <w:t xml:space="preserve"> Stress-strain curve</w:t>
      </w:r>
    </w:p>
    <w:p w14:paraId="3A558766" w14:textId="77777777" w:rsidR="00970DCD" w:rsidRPr="00613937" w:rsidRDefault="00970DCD" w:rsidP="00970DCD">
      <w:r w:rsidRPr="00613937">
        <w:t xml:space="preserve">Figure </w:t>
      </w:r>
      <w:r w:rsidR="00F606B1">
        <w:t>1-</w:t>
      </w:r>
      <w:r w:rsidRPr="00613937">
        <w:t>2 illustrates the relationship between stress and strain when applied to a solid body. As shown in the graph, as stress increases, the solid body undergoes various deformation stages. In the elastic region, the body does not experience permanent physical change. In this region, the stress-strain relationship exhibits a linear relationship and we define the slope of the relationship as the modulus of elasticity (</w:t>
      </w:r>
      <w:r w:rsidRPr="00613937">
        <w:rPr>
          <w:i/>
        </w:rPr>
        <w:t>E</w:t>
      </w:r>
      <w:r w:rsidRPr="00613937">
        <w:t>=</w:t>
      </w:r>
      <w:r w:rsidRPr="00613937">
        <w:rPr>
          <w:rFonts w:ascii="Symbol" w:hAnsi="Symbol"/>
          <w:i/>
        </w:rPr>
        <w:t></w:t>
      </w:r>
      <w:r w:rsidRPr="00613937">
        <w:rPr>
          <w:rFonts w:ascii="Symbol" w:hAnsi="Symbol"/>
          <w:i/>
        </w:rPr>
        <w:t></w:t>
      </w:r>
      <w:r w:rsidRPr="00613937">
        <w:rPr>
          <w:rFonts w:ascii="Symbol" w:hAnsi="Symbol"/>
          <w:i/>
        </w:rPr>
        <w:t></w:t>
      </w:r>
      <w:r w:rsidRPr="00613937">
        <w:t>) of the body. In the plastic region, the body permanently deforms, followed by the necking region where necking occurs prior to fracture.</w:t>
      </w:r>
    </w:p>
    <w:p w14:paraId="7E382C3E" w14:textId="77777777" w:rsidR="00970DCD" w:rsidRPr="00613937" w:rsidRDefault="00970DCD" w:rsidP="00970DCD"/>
    <w:p w14:paraId="4C063EB5" w14:textId="77777777" w:rsidR="00970DCD" w:rsidRPr="00613937" w:rsidRDefault="00970DCD" w:rsidP="00970DCD">
      <w:pPr>
        <w:pStyle w:val="Heading4"/>
      </w:pPr>
      <w:r w:rsidRPr="00613937">
        <w:t>Strain Gage</w:t>
      </w:r>
    </w:p>
    <w:p w14:paraId="26A08D15" w14:textId="77777777" w:rsidR="00970DCD" w:rsidRPr="00613937" w:rsidRDefault="00970DCD" w:rsidP="00970DCD"/>
    <w:p w14:paraId="7851249C" w14:textId="77777777" w:rsidR="00970DCD" w:rsidRPr="00613937" w:rsidRDefault="00970DCD" w:rsidP="00970DCD">
      <w:r w:rsidRPr="00517CF6">
        <w:rPr>
          <w:noProof/>
        </w:rPr>
        <w:t>Strain</w:t>
      </w:r>
      <w:r w:rsidRPr="00613937">
        <w:t xml:space="preserve"> gage is a sensor used for measuring strain in solid bodies. As shown in Figure </w:t>
      </w:r>
      <w:r w:rsidR="00F606B1">
        <w:t>1-</w:t>
      </w:r>
      <w:r w:rsidRPr="00613937">
        <w:t xml:space="preserve">3, it is constructed from a fine metallic foil element formed into a grid pattern and mounted on a thin backing called a carrier. Strain gages are commonly bonded to test specimens using cyanoacrylate based adhesives or two-part epoxies. When an appropriate bond between the gage and specimen is established, any deformation in the specimen is transferred to the gage. This causes the resistance of the strain gage to </w:t>
      </w:r>
      <w:r w:rsidRPr="00613937">
        <w:lastRenderedPageBreak/>
        <w:t>change. When a strain gage is under tension its resistance increases, while under compression its resistance decreases.</w:t>
      </w:r>
    </w:p>
    <w:p w14:paraId="5BF66789" w14:textId="77777777" w:rsidR="00970DCD" w:rsidRPr="00613937" w:rsidRDefault="00970DCD" w:rsidP="00970DCD"/>
    <w:p w14:paraId="16EEDE25" w14:textId="77777777" w:rsidR="00970DCD" w:rsidRPr="00613937" w:rsidRDefault="00F621EA" w:rsidP="00970DCD">
      <w:pPr>
        <w:jc w:val="center"/>
      </w:pPr>
      <w:r w:rsidRPr="00613937">
        <w:rPr>
          <w:noProof/>
        </w:rPr>
        <w:drawing>
          <wp:inline distT="0" distB="0" distL="0" distR="0" wp14:anchorId="5E641150" wp14:editId="3FF906F9">
            <wp:extent cx="3479370" cy="3282410"/>
            <wp:effectExtent l="0" t="0" r="6985" b="0"/>
            <wp:docPr id="64" name="Picture 64"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molki\Desktop\Strain Gage.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504786" cy="3306388"/>
                    </a:xfrm>
                    <a:prstGeom prst="rect">
                      <a:avLst/>
                    </a:prstGeom>
                    <a:noFill/>
                    <a:ln>
                      <a:noFill/>
                    </a:ln>
                  </pic:spPr>
                </pic:pic>
              </a:graphicData>
            </a:graphic>
          </wp:inline>
        </w:drawing>
      </w:r>
    </w:p>
    <w:p w14:paraId="64CCF014" w14:textId="77777777" w:rsidR="00970DCD" w:rsidRPr="00613937" w:rsidRDefault="00970DCD" w:rsidP="00970DCD">
      <w:pPr>
        <w:pStyle w:val="Caption"/>
        <w:jc w:val="center"/>
      </w:pPr>
      <w:r w:rsidRPr="00613937">
        <w:t xml:space="preserve">Figure </w:t>
      </w:r>
      <w:r w:rsidR="00F606B1">
        <w:t>1-</w:t>
      </w:r>
      <w:r w:rsidRPr="00613937">
        <w:t>3</w:t>
      </w:r>
      <w:r w:rsidR="00F606B1">
        <w:t>:</w:t>
      </w:r>
      <w:r w:rsidRPr="00613937">
        <w:t xml:space="preserve"> Schematic diagram of a strain gage</w:t>
      </w:r>
    </w:p>
    <w:p w14:paraId="252329C6" w14:textId="77777777" w:rsidR="00F621EA" w:rsidRPr="00613937" w:rsidRDefault="00F621EA" w:rsidP="00F621EA">
      <w:r w:rsidRPr="00613937">
        <w:t>Strain gages vary in shape, orientation, and number depending on the type of strain being measured. The output of a strain gage is measured by connecting its lead wires to a dedicated signal conditioning circuit and DAQ, or dedicated strain measuring instrument.</w:t>
      </w:r>
    </w:p>
    <w:p w14:paraId="51066A18" w14:textId="77777777" w:rsidR="00F621EA" w:rsidRPr="00613937" w:rsidRDefault="00F621EA" w:rsidP="00F621EA"/>
    <w:p w14:paraId="7E20FA66" w14:textId="77777777" w:rsidR="00F621EA" w:rsidRPr="00613937" w:rsidRDefault="00F621EA" w:rsidP="00F621EA">
      <w:r w:rsidRPr="00613937">
        <w:t xml:space="preserve">Most strain gages have nominal resistances of 120 or 350 </w:t>
      </w:r>
      <w:r w:rsidRPr="00517CF6">
        <w:rPr>
          <w:noProof/>
        </w:rPr>
        <w:t>ohm</w:t>
      </w:r>
      <w:r w:rsidRPr="00613937">
        <w:t xml:space="preserve">. A higher nominal resistance and lower excitation voltage </w:t>
      </w:r>
      <w:r w:rsidR="00114909">
        <w:rPr>
          <w:noProof/>
        </w:rPr>
        <w:t xml:space="preserve">are </w:t>
      </w:r>
      <w:r w:rsidR="00EB0379">
        <w:rPr>
          <w:noProof/>
        </w:rPr>
        <w:t>desirable</w:t>
      </w:r>
      <w:r w:rsidRPr="00613937">
        <w:t xml:space="preserve"> since that decreases measurement error due to lower </w:t>
      </w:r>
      <w:r w:rsidR="003E66CA">
        <w:t>O</w:t>
      </w:r>
      <w:r w:rsidRPr="00613937">
        <w:t>hmic/self-heating effects.</w:t>
      </w:r>
    </w:p>
    <w:p w14:paraId="52331988" w14:textId="77777777" w:rsidR="00F621EA" w:rsidRPr="00613937" w:rsidRDefault="00F621EA" w:rsidP="00F621EA"/>
    <w:p w14:paraId="0D6767A0" w14:textId="77777777" w:rsidR="00970DCD" w:rsidRDefault="00F621EA" w:rsidP="00F621EA">
      <w:r w:rsidRPr="00613937">
        <w:t xml:space="preserve">The sensitivity to </w:t>
      </w:r>
      <w:r w:rsidRPr="00517CF6">
        <w:rPr>
          <w:noProof/>
        </w:rPr>
        <w:t>strain</w:t>
      </w:r>
      <w:r w:rsidRPr="00613937">
        <w:t xml:space="preserve"> of a strain gage is called Gage Factor (GF) and is defined using Equation </w:t>
      </w:r>
      <w:r w:rsidR="003E66CA">
        <w:t>1-</w:t>
      </w:r>
      <w:r w:rsidRPr="00613937">
        <w:t>2:</w:t>
      </w:r>
    </w:p>
    <w:p w14:paraId="52FF2A35" w14:textId="77777777" w:rsidR="003E66CA" w:rsidRDefault="003E66CA" w:rsidP="00F621EA"/>
    <w:p w14:paraId="22031F3A" w14:textId="77777777" w:rsidR="003E66CA" w:rsidRDefault="003E66CA" w:rsidP="003E66CA">
      <w:pPr>
        <w:pStyle w:val="Caption"/>
      </w:pPr>
      <w:r>
        <w:t>Equation 1-2</w:t>
      </w:r>
    </w:p>
    <w:p w14:paraId="6CD1C417" w14:textId="77777777" w:rsidR="003E66CA" w:rsidRPr="00613937" w:rsidRDefault="003E66CA" w:rsidP="003E66CA">
      <w:pPr>
        <w:pStyle w:val="Caption"/>
      </w:pPr>
      <m:oMathPara>
        <m:oMath>
          <m:r>
            <w:rPr>
              <w:rFonts w:ascii="Cambria Math" w:hAnsi="Cambria Math"/>
              <w:sz w:val="32"/>
              <w:szCs w:val="32"/>
            </w:rPr>
            <m:t>GF=</m:t>
          </m:r>
          <m:f>
            <m:fPr>
              <m:ctrlPr>
                <w:rPr>
                  <w:rFonts w:ascii="Cambria Math" w:hAnsi="Cambria Math"/>
                  <w:i w:val="0"/>
                  <w:sz w:val="32"/>
                  <w:szCs w:val="32"/>
                </w:rPr>
              </m:ctrlPr>
            </m:fPr>
            <m:num>
              <m:f>
                <m:fPr>
                  <m:ctrlPr>
                    <w:rPr>
                      <w:rFonts w:ascii="Cambria Math" w:hAnsi="Cambria Math"/>
                      <w:i w:val="0"/>
                      <w:sz w:val="32"/>
                      <w:szCs w:val="32"/>
                    </w:rPr>
                  </m:ctrlPr>
                </m:fPr>
                <m:num>
                  <m:r>
                    <w:rPr>
                      <w:rFonts w:ascii="Cambria Math" w:hAnsi="Cambria Math"/>
                      <w:sz w:val="32"/>
                      <w:szCs w:val="32"/>
                    </w:rPr>
                    <m:t>∆R</m:t>
                  </m:r>
                </m:num>
                <m:den>
                  <m:sSub>
                    <m:sSubPr>
                      <m:ctrlPr>
                        <w:rPr>
                          <w:rFonts w:ascii="Cambria Math" w:hAnsi="Cambria Math"/>
                          <w:i w:val="0"/>
                          <w:sz w:val="32"/>
                          <w:szCs w:val="32"/>
                        </w:rPr>
                      </m:ctrlPr>
                    </m:sSubPr>
                    <m:e>
                      <m:r>
                        <w:rPr>
                          <w:rFonts w:ascii="Cambria Math" w:hAnsi="Cambria Math"/>
                          <w:sz w:val="32"/>
                          <w:szCs w:val="32"/>
                        </w:rPr>
                        <m:t>R</m:t>
                      </m:r>
                    </m:e>
                    <m:sub>
                      <m:r>
                        <w:rPr>
                          <w:rFonts w:ascii="Cambria Math" w:hAnsi="Cambria Math"/>
                          <w:sz w:val="32"/>
                          <w:szCs w:val="32"/>
                        </w:rPr>
                        <m:t>G</m:t>
                      </m:r>
                    </m:sub>
                  </m:sSub>
                </m:den>
              </m:f>
            </m:num>
            <m:den>
              <m:r>
                <w:rPr>
                  <w:rFonts w:ascii="Cambria Math" w:hAnsi="Cambria Math"/>
                  <w:sz w:val="32"/>
                  <w:szCs w:val="32"/>
                </w:rPr>
                <m:t>ε</m:t>
              </m:r>
            </m:den>
          </m:f>
        </m:oMath>
      </m:oMathPara>
    </w:p>
    <w:p w14:paraId="465CA642" w14:textId="77777777" w:rsidR="00F621EA" w:rsidRPr="00613937" w:rsidRDefault="00635BC5" w:rsidP="00635BC5">
      <w:r w:rsidRPr="00613937">
        <w:lastRenderedPageBreak/>
        <w:t xml:space="preserve">where </w:t>
      </w:r>
      <w:r w:rsidRPr="00613937">
        <w:rPr>
          <w:rFonts w:ascii="Symbol" w:hAnsi="Symbol"/>
        </w:rPr>
        <w:t></w:t>
      </w:r>
      <w:r w:rsidRPr="00613937">
        <w:rPr>
          <w:i/>
        </w:rPr>
        <w:t>R</w:t>
      </w:r>
      <w:r w:rsidRPr="00613937">
        <w:t xml:space="preserve"> is the change in resistance when the strain gage is deformed, </w:t>
      </w:r>
      <w:r w:rsidRPr="00613937">
        <w:rPr>
          <w:i/>
        </w:rPr>
        <w:t>R</w:t>
      </w:r>
      <w:r w:rsidRPr="00613937">
        <w:rPr>
          <w:i/>
          <w:vertAlign w:val="subscript"/>
        </w:rPr>
        <w:t>G</w:t>
      </w:r>
      <w:r w:rsidRPr="00613937">
        <w:t xml:space="preserve"> is the nominal resistance of the </w:t>
      </w:r>
      <w:r w:rsidRPr="00517CF6">
        <w:rPr>
          <w:noProof/>
        </w:rPr>
        <w:t>gage,</w:t>
      </w:r>
      <w:r w:rsidRPr="00613937">
        <w:t xml:space="preserve"> and </w:t>
      </w:r>
      <w:r w:rsidRPr="00613937">
        <w:rPr>
          <w:rFonts w:ascii="Symbol" w:hAnsi="Symbol"/>
        </w:rPr>
        <w:t></w:t>
      </w:r>
      <w:r w:rsidRPr="00613937">
        <w:t xml:space="preserve"> is the induced strain. Typical gage factor values are approximately 2. For example, </w:t>
      </w:r>
      <w:r w:rsidRPr="00613937">
        <w:rPr>
          <w:i/>
        </w:rPr>
        <w:t>GF</w:t>
      </w:r>
      <w:r w:rsidRPr="00613937">
        <w:t xml:space="preserve"> = 2 means if 1% strain is induced in a specimen, the gage</w:t>
      </w:r>
      <w:r w:rsidR="00FE481D">
        <w:t>’</w:t>
      </w:r>
      <w:r w:rsidRPr="00613937">
        <w:t xml:space="preserve">s relative resistance will change by 2%. Strain gages typically measure strains of up to 5% or 50,000 </w:t>
      </w:r>
      <w:r w:rsidRPr="00613937">
        <w:rPr>
          <w:rFonts w:ascii="Symbol" w:hAnsi="Symbol"/>
        </w:rPr>
        <w:t></w:t>
      </w:r>
      <w:r w:rsidRPr="00613937">
        <w:rPr>
          <w:rFonts w:ascii="Symbol" w:hAnsi="Symbol"/>
        </w:rPr>
        <w:t></w:t>
      </w:r>
      <w:r w:rsidRPr="00613937">
        <w:t>.</w:t>
      </w:r>
    </w:p>
    <w:p w14:paraId="6B630E36" w14:textId="77777777" w:rsidR="00F621EA" w:rsidRPr="00613937" w:rsidRDefault="00F621EA" w:rsidP="00F621EA"/>
    <w:p w14:paraId="52251E75" w14:textId="77777777" w:rsidR="002420F5" w:rsidRPr="00613937" w:rsidRDefault="002420F5" w:rsidP="002420F5">
      <w:pPr>
        <w:pStyle w:val="Heading4"/>
      </w:pPr>
      <w:r w:rsidRPr="00613937">
        <w:t>Wheatstone Bridge</w:t>
      </w:r>
    </w:p>
    <w:p w14:paraId="750E5D9F" w14:textId="77777777" w:rsidR="002420F5" w:rsidRPr="00613937" w:rsidRDefault="002420F5" w:rsidP="002420F5"/>
    <w:p w14:paraId="432A84EA" w14:textId="77777777" w:rsidR="002420F5" w:rsidRPr="00613937" w:rsidRDefault="002420F5" w:rsidP="002420F5">
      <w:r w:rsidRPr="00613937">
        <w:t xml:space="preserve">The output of a strain </w:t>
      </w:r>
      <w:r w:rsidR="001E389B" w:rsidRPr="008A3371">
        <w:rPr>
          <w:noProof/>
        </w:rPr>
        <w:t>gage</w:t>
      </w:r>
      <w:r w:rsidRPr="00613937">
        <w:t xml:space="preserve"> is not directly measured; rather the voltage drop due to the change in the sensor</w:t>
      </w:r>
      <w:r w:rsidR="00FE481D">
        <w:t>’</w:t>
      </w:r>
      <w:r w:rsidRPr="00613937">
        <w:t>s resistance is measured using a Wheatstone bridge circuit</w:t>
      </w:r>
      <w:r w:rsidR="003E66CA">
        <w:t xml:space="preserve"> (Figure 1-4)</w:t>
      </w:r>
      <w:r w:rsidRPr="00613937">
        <w:t xml:space="preserve">. It offers several advantages over voltage dividing circuits, which are typically used for measuring the output of resistive sensors. One benefit is that a Wheatstone bridge allows for higher measurement sensitivity and lower measurement error. Another advantage is that it removes large fixed voltage drops which are present in a typical voltage dividing circuit. Since the output of Wheatstone bridge circuits </w:t>
      </w:r>
      <w:r w:rsidR="008A3371">
        <w:rPr>
          <w:noProof/>
        </w:rPr>
        <w:t>is</w:t>
      </w:r>
      <w:r w:rsidR="008A3371" w:rsidRPr="00613937">
        <w:t xml:space="preserve"> </w:t>
      </w:r>
      <w:r w:rsidRPr="00613937">
        <w:t>very low (typically in the range of microvolts), removing a large fixed voltage drop allows for the signal to be amplified using an amplifier.</w:t>
      </w:r>
    </w:p>
    <w:p w14:paraId="5139CB11" w14:textId="77777777" w:rsidR="00446C2F" w:rsidRPr="00613937" w:rsidRDefault="00446C2F" w:rsidP="002420F5"/>
    <w:p w14:paraId="31301EA6" w14:textId="77777777" w:rsidR="00446C2F" w:rsidRPr="00613937" w:rsidRDefault="00446C2F" w:rsidP="00446C2F">
      <w:pPr>
        <w:jc w:val="center"/>
      </w:pPr>
      <w:r w:rsidRPr="00613937">
        <w:rPr>
          <w:noProof/>
        </w:rPr>
        <w:drawing>
          <wp:inline distT="0" distB="0" distL="0" distR="0" wp14:anchorId="4F8D6149" wp14:editId="7DDA1DC2">
            <wp:extent cx="2654135" cy="1636784"/>
            <wp:effectExtent l="0" t="0" r="0" b="1905"/>
            <wp:docPr id="65" name="Picture 65"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molki\Desktop\Strain Gag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80755" cy="1714870"/>
                    </a:xfrm>
                    <a:prstGeom prst="rect">
                      <a:avLst/>
                    </a:prstGeom>
                    <a:noFill/>
                    <a:ln>
                      <a:noFill/>
                    </a:ln>
                  </pic:spPr>
                </pic:pic>
              </a:graphicData>
            </a:graphic>
          </wp:inline>
        </w:drawing>
      </w:r>
    </w:p>
    <w:p w14:paraId="1E14871F" w14:textId="77777777" w:rsidR="00446C2F" w:rsidRPr="00613937" w:rsidRDefault="00446C2F" w:rsidP="00446C2F">
      <w:pPr>
        <w:jc w:val="center"/>
      </w:pPr>
    </w:p>
    <w:p w14:paraId="14906850" w14:textId="77777777" w:rsidR="00446C2F" w:rsidRPr="00613937" w:rsidRDefault="00446C2F" w:rsidP="00446C2F">
      <w:pPr>
        <w:pStyle w:val="Caption"/>
        <w:jc w:val="center"/>
      </w:pPr>
      <w:r w:rsidRPr="00613937">
        <w:t xml:space="preserve">Figure </w:t>
      </w:r>
      <w:r w:rsidR="003E66CA">
        <w:t>1-</w:t>
      </w:r>
      <w:r w:rsidRPr="00613937">
        <w:t>4</w:t>
      </w:r>
      <w:r w:rsidR="003E66CA">
        <w:t>:</w:t>
      </w:r>
      <w:r w:rsidRPr="00613937">
        <w:t xml:space="preserve"> A Wheatstone bridge circuit for measuring the output of resistive sensors</w:t>
      </w:r>
    </w:p>
    <w:p w14:paraId="02FE7372" w14:textId="77777777" w:rsidR="002420F5" w:rsidRPr="00613937" w:rsidRDefault="00446C2F" w:rsidP="00446C2F">
      <w:r w:rsidRPr="00613937">
        <w:t>The relationship between the resistors (</w:t>
      </w:r>
      <w:r w:rsidRPr="00613937">
        <w:rPr>
          <w:i/>
        </w:rPr>
        <w:t>R</w:t>
      </w:r>
      <w:r w:rsidRPr="00613937">
        <w:rPr>
          <w:i/>
          <w:vertAlign w:val="subscript"/>
        </w:rPr>
        <w:t>1</w:t>
      </w:r>
      <w:r w:rsidRPr="00613937">
        <w:t xml:space="preserve">, </w:t>
      </w:r>
      <w:r w:rsidRPr="00613937">
        <w:rPr>
          <w:i/>
        </w:rPr>
        <w:t>R</w:t>
      </w:r>
      <w:r w:rsidRPr="00613937">
        <w:rPr>
          <w:i/>
          <w:vertAlign w:val="subscript"/>
        </w:rPr>
        <w:t>2</w:t>
      </w:r>
      <w:r w:rsidRPr="00613937">
        <w:t xml:space="preserve">, </w:t>
      </w:r>
      <w:r w:rsidRPr="00613937">
        <w:rPr>
          <w:i/>
        </w:rPr>
        <w:t>R</w:t>
      </w:r>
      <w:r w:rsidRPr="00613937">
        <w:rPr>
          <w:i/>
          <w:vertAlign w:val="subscript"/>
        </w:rPr>
        <w:t>3</w:t>
      </w:r>
      <w:r w:rsidRPr="00613937">
        <w:t xml:space="preserve">, and </w:t>
      </w:r>
      <w:r w:rsidRPr="00613937">
        <w:rPr>
          <w:i/>
        </w:rPr>
        <w:t>R</w:t>
      </w:r>
      <w:r w:rsidRPr="00613937">
        <w:rPr>
          <w:i/>
          <w:vertAlign w:val="subscript"/>
        </w:rPr>
        <w:t>4</w:t>
      </w:r>
      <w:r w:rsidRPr="00613937">
        <w:t>), excitation voltage (</w:t>
      </w:r>
      <w:r w:rsidRPr="00613937">
        <w:rPr>
          <w:i/>
        </w:rPr>
        <w:t>V</w:t>
      </w:r>
      <w:r w:rsidRPr="00613937">
        <w:rPr>
          <w:i/>
          <w:vertAlign w:val="subscript"/>
        </w:rPr>
        <w:t>Ex</w:t>
      </w:r>
      <w:r w:rsidRPr="00613937">
        <w:t>) and output voltage (</w:t>
      </w:r>
      <w:r w:rsidRPr="00613937">
        <w:rPr>
          <w:i/>
        </w:rPr>
        <w:t>V</w:t>
      </w:r>
      <w:r w:rsidRPr="00613937">
        <w:rPr>
          <w:i/>
          <w:vertAlign w:val="subscript"/>
        </w:rPr>
        <w:t>O</w:t>
      </w:r>
      <w:r w:rsidRPr="00613937">
        <w:t xml:space="preserve">) is governed by Equation </w:t>
      </w:r>
      <w:r w:rsidR="003E66CA">
        <w:t>1-</w:t>
      </w:r>
      <w:r w:rsidRPr="00613937">
        <w:t>3:</w:t>
      </w:r>
    </w:p>
    <w:p w14:paraId="769FA099" w14:textId="77777777" w:rsidR="00446C2F" w:rsidRDefault="00446C2F" w:rsidP="00446C2F"/>
    <w:p w14:paraId="64E0F2A9" w14:textId="77777777" w:rsidR="003E66CA" w:rsidRDefault="003E66CA" w:rsidP="003E66CA">
      <w:pPr>
        <w:pStyle w:val="Caption"/>
      </w:pPr>
      <w:r>
        <w:t>Equation 1-3</w:t>
      </w:r>
    </w:p>
    <w:p w14:paraId="24CA2F83" w14:textId="77777777" w:rsidR="003E66CA" w:rsidRPr="003E66CA" w:rsidRDefault="00487C4D" w:rsidP="00446C2F">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r>
            <w:rPr>
              <w:rFonts w:ascii="Cambria Math" w:hAnsi="Cambria Math"/>
              <w:color w:val="0A60A3"/>
              <w:sz w:val="32"/>
              <w:szCs w:val="32"/>
            </w:rPr>
            <m:t>=</m:t>
          </m:r>
          <m:d>
            <m:dPr>
              <m:ctrlPr>
                <w:rPr>
                  <w:rFonts w:ascii="Cambria Math" w:hAnsi="Cambria Math"/>
                  <w:i/>
                  <w:color w:val="0A60A3"/>
                  <w:sz w:val="32"/>
                  <w:szCs w:val="32"/>
                </w:rPr>
              </m:ctrlPr>
            </m:dPr>
            <m:e>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4</m:t>
                      </m:r>
                    </m:sub>
                  </m:sSub>
                </m:den>
              </m:f>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1</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den>
              </m:f>
            </m:e>
          </m:d>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oMath>
      </m:oMathPara>
    </w:p>
    <w:p w14:paraId="7B8D8090" w14:textId="77777777" w:rsidR="003E66CA" w:rsidRPr="00613937" w:rsidRDefault="003E66CA" w:rsidP="00446C2F"/>
    <w:p w14:paraId="7E8A1B8E" w14:textId="77777777" w:rsidR="00446C2F" w:rsidRDefault="00446C2F" w:rsidP="00446C2F">
      <w:r w:rsidRPr="00613937">
        <w:t xml:space="preserve">For </w:t>
      </w:r>
      <w:r w:rsidRPr="00613937">
        <w:rPr>
          <w:i/>
        </w:rPr>
        <w:t>V</w:t>
      </w:r>
      <w:r w:rsidRPr="00613937">
        <w:rPr>
          <w:i/>
          <w:vertAlign w:val="subscript"/>
        </w:rPr>
        <w:t>O</w:t>
      </w:r>
      <w:r w:rsidRPr="00613937">
        <w:t xml:space="preserve"> to be zero, the following relationship must hold true, in which case the bridge is said to be balanced:</w:t>
      </w:r>
    </w:p>
    <w:p w14:paraId="1350118C" w14:textId="77777777" w:rsidR="003E66CA" w:rsidRDefault="003E66CA" w:rsidP="003E66CA">
      <w:pPr>
        <w:pStyle w:val="Caption"/>
      </w:pPr>
      <w:r>
        <w:lastRenderedPageBreak/>
        <w:t>Equation 1-4</w:t>
      </w:r>
    </w:p>
    <w:p w14:paraId="01BDDE30" w14:textId="77777777" w:rsidR="003E66CA" w:rsidRPr="003E66CA" w:rsidRDefault="00487C4D" w:rsidP="003E66CA">
      <w:pPr>
        <w:rPr>
          <w:color w:val="0A60A3"/>
          <w:sz w:val="32"/>
          <w:szCs w:val="32"/>
        </w:rPr>
      </w:pPr>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1</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den>
          </m:f>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4</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den>
          </m:f>
        </m:oMath>
      </m:oMathPara>
    </w:p>
    <w:p w14:paraId="6C017EFF" w14:textId="77777777" w:rsidR="003E66CA" w:rsidRPr="003E66CA" w:rsidRDefault="003E66CA" w:rsidP="003E66CA"/>
    <w:p w14:paraId="1071F93F" w14:textId="77777777" w:rsidR="00446C2F" w:rsidRPr="00613937" w:rsidRDefault="00446C2F" w:rsidP="00446C2F">
      <w:r w:rsidRPr="00613937">
        <w:t>However, when the resistance of one of the resistors changes value, the bridge circuit generates an output voltage and is said to become unbalanced. Generally, the following three distinct Wheatstone bridge configurations are used for measuring the output of strain gages: (a) quarter-bridge, (b) half-bridge, and (c) full-bridge configuration.</w:t>
      </w:r>
    </w:p>
    <w:p w14:paraId="7F73B2FC" w14:textId="77777777" w:rsidR="00446C2F" w:rsidRPr="00613937" w:rsidRDefault="00446C2F" w:rsidP="00446C2F"/>
    <w:p w14:paraId="14A66A3B" w14:textId="77777777" w:rsidR="00446C2F" w:rsidRPr="00613937" w:rsidRDefault="00446C2F" w:rsidP="00446C2F">
      <w:pPr>
        <w:pStyle w:val="Heading5"/>
      </w:pPr>
      <w:r w:rsidRPr="00613937">
        <w:t>Quarter-bridge Configuration</w:t>
      </w:r>
    </w:p>
    <w:p w14:paraId="4F461680" w14:textId="77777777" w:rsidR="00446C2F" w:rsidRPr="00613937" w:rsidRDefault="00446C2F" w:rsidP="00446C2F">
      <w:r w:rsidRPr="00613937">
        <w:t xml:space="preserve">Figure </w:t>
      </w:r>
      <w:r w:rsidR="003E66CA">
        <w:t>1-</w:t>
      </w:r>
      <w:r w:rsidRPr="00613937">
        <w:t>5 illustrates a quarter-bridge Wheatstone bridge configuration. It consists of a single active strain gage (</w:t>
      </w:r>
      <w:r w:rsidRPr="00613937">
        <w:rPr>
          <w:i/>
        </w:rPr>
        <w:t>R</w:t>
      </w:r>
      <w:r w:rsidRPr="00613937">
        <w:rPr>
          <w:i/>
          <w:vertAlign w:val="subscript"/>
        </w:rPr>
        <w:t>G</w:t>
      </w:r>
      <w:r w:rsidRPr="00613937">
        <w:t xml:space="preserve">) and three fixed external precision resistors. It is the simplest strain measurement configuration and offers the lowest measurement sensitivity. Typically </w:t>
      </w:r>
      <w:r w:rsidRPr="00613937">
        <w:rPr>
          <w:i/>
        </w:rPr>
        <w:t>R</w:t>
      </w:r>
      <w:r w:rsidRPr="00613937">
        <w:rPr>
          <w:i/>
          <w:vertAlign w:val="subscript"/>
        </w:rPr>
        <w:t>G</w:t>
      </w:r>
      <w:r w:rsidRPr="00613937">
        <w:t xml:space="preserve"> = 120 or 350 ohm when unstrained and the fixed resistors each equal 120 or 350 </w:t>
      </w:r>
      <w:r w:rsidRPr="003B641C">
        <w:rPr>
          <w:noProof/>
        </w:rPr>
        <w:t>ohm</w:t>
      </w:r>
      <w:r w:rsidRPr="00613937">
        <w:t>, respectively.</w:t>
      </w:r>
    </w:p>
    <w:p w14:paraId="4EDA07C3" w14:textId="77777777" w:rsidR="00446C2F" w:rsidRPr="00613937" w:rsidRDefault="00446C2F" w:rsidP="00446C2F"/>
    <w:p w14:paraId="1D68A6D3" w14:textId="77777777" w:rsidR="00C06625" w:rsidRPr="00613937" w:rsidRDefault="00C06625" w:rsidP="00C06625">
      <w:pPr>
        <w:pStyle w:val="Caption"/>
        <w:jc w:val="center"/>
      </w:pPr>
      <w:r w:rsidRPr="00613937">
        <w:rPr>
          <w:noProof/>
        </w:rPr>
        <w:drawing>
          <wp:inline distT="0" distB="0" distL="0" distR="0" wp14:anchorId="33B49F6D" wp14:editId="3354ED7E">
            <wp:extent cx="5499537" cy="1638795"/>
            <wp:effectExtent l="0" t="0" r="6350" b="0"/>
            <wp:docPr id="66" name="Picture 66"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molki\Desktop\Strain Gag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0571" cy="1659962"/>
                    </a:xfrm>
                    <a:prstGeom prst="rect">
                      <a:avLst/>
                    </a:prstGeom>
                    <a:noFill/>
                    <a:ln>
                      <a:noFill/>
                    </a:ln>
                  </pic:spPr>
                </pic:pic>
              </a:graphicData>
            </a:graphic>
          </wp:inline>
        </w:drawing>
      </w:r>
      <w:r w:rsidRPr="00613937">
        <w:br/>
      </w:r>
    </w:p>
    <w:p w14:paraId="52D49E1B" w14:textId="77777777" w:rsidR="00C06625" w:rsidRPr="00613937" w:rsidRDefault="00C06625" w:rsidP="00C06625">
      <w:pPr>
        <w:pStyle w:val="Caption"/>
        <w:jc w:val="center"/>
      </w:pPr>
      <w:r w:rsidRPr="00613937">
        <w:t xml:space="preserve">Figure </w:t>
      </w:r>
      <w:r w:rsidR="003E66CA">
        <w:t>1-</w:t>
      </w:r>
      <w:r w:rsidRPr="00613937">
        <w:t>5</w:t>
      </w:r>
      <w:r w:rsidR="003E66CA">
        <w:t>:</w:t>
      </w:r>
      <w:r w:rsidRPr="00613937">
        <w:t xml:space="preserve"> Quarter-bridge configuration for measuring strain in a cantilever beam</w:t>
      </w:r>
    </w:p>
    <w:p w14:paraId="41C24727" w14:textId="77777777" w:rsidR="00C06625" w:rsidRPr="00613937" w:rsidRDefault="00C06625" w:rsidP="00C06625">
      <w:pPr>
        <w:jc w:val="center"/>
      </w:pPr>
    </w:p>
    <w:p w14:paraId="553078BC" w14:textId="77777777" w:rsidR="00C06625" w:rsidRPr="00613937" w:rsidRDefault="00C06625" w:rsidP="00C06625">
      <w:r w:rsidRPr="00613937">
        <w:t>When a bending force is applied to the beam, it causes the beam along with the strain gage to deform. As a result, the resistance of the gage changes and a voltage output (</w:t>
      </w:r>
      <w:r w:rsidRPr="00613937">
        <w:rPr>
          <w:i/>
        </w:rPr>
        <w:t>V</w:t>
      </w:r>
      <w:r w:rsidRPr="00613937">
        <w:rPr>
          <w:i/>
          <w:vertAlign w:val="subscript"/>
        </w:rPr>
        <w:t>O</w:t>
      </w:r>
      <w:r w:rsidRPr="00613937">
        <w:t>) is generated which can be measured using a DAQ. The voltage output is proportional to the strain induced in the beam.</w:t>
      </w:r>
    </w:p>
    <w:p w14:paraId="3F94AEC5" w14:textId="77777777" w:rsidR="00C06625" w:rsidRPr="00613937" w:rsidRDefault="00C06625" w:rsidP="00C06625"/>
    <w:p w14:paraId="460199AD" w14:textId="77777777" w:rsidR="00C06625" w:rsidRPr="00613937" w:rsidRDefault="00C06625" w:rsidP="00C06625">
      <w:r w:rsidRPr="00613937">
        <w:t xml:space="preserve">For example, assume that a bending force causes </w:t>
      </w:r>
      <w:r w:rsidRPr="00613937">
        <w:rPr>
          <w:i/>
        </w:rPr>
        <w:t>R</w:t>
      </w:r>
      <w:r w:rsidRPr="00613937">
        <w:rPr>
          <w:i/>
          <w:vertAlign w:val="subscript"/>
        </w:rPr>
        <w:t>G</w:t>
      </w:r>
      <w:r w:rsidRPr="00613937">
        <w:t xml:space="preserve">, which has a nominal resistance of 350 </w:t>
      </w:r>
      <w:r w:rsidRPr="003B641C">
        <w:rPr>
          <w:noProof/>
        </w:rPr>
        <w:t>ohm</w:t>
      </w:r>
      <w:r w:rsidRPr="00613937">
        <w:t xml:space="preserve">, to increase by 0.0085 </w:t>
      </w:r>
      <w:r w:rsidRPr="003B641C">
        <w:rPr>
          <w:noProof/>
        </w:rPr>
        <w:t>ohm</w:t>
      </w:r>
      <w:r w:rsidRPr="00613937">
        <w:t xml:space="preserve">. If the bridge is excited at 5 V, using Equation </w:t>
      </w:r>
      <w:r w:rsidR="003E66CA">
        <w:t>1-</w:t>
      </w:r>
      <w:r w:rsidRPr="00613937">
        <w:t xml:space="preserve">3, the output voltage of the bridge circuit will be </w:t>
      </w:r>
      <w:r w:rsidRPr="00613937">
        <w:rPr>
          <w:i/>
        </w:rPr>
        <w:t>V</w:t>
      </w:r>
      <w:r w:rsidRPr="00613937">
        <w:rPr>
          <w:i/>
          <w:vertAlign w:val="subscript"/>
        </w:rPr>
        <w:t>0</w:t>
      </w:r>
      <w:r w:rsidRPr="00613937">
        <w:t xml:space="preserve"> = -30 microvolts.</w:t>
      </w:r>
    </w:p>
    <w:p w14:paraId="46716115" w14:textId="77777777" w:rsidR="00C06625" w:rsidRPr="00613937" w:rsidRDefault="00C06625" w:rsidP="00C06625"/>
    <w:p w14:paraId="06A6374D" w14:textId="77777777" w:rsidR="00C06625" w:rsidRPr="00613937" w:rsidRDefault="00C06625" w:rsidP="00C06625">
      <w:r w:rsidRPr="00613937">
        <w:lastRenderedPageBreak/>
        <w:t>In practice, the output voltage of a quarter-bridge configuration is very minute and will require amplification to increase measurement resolution before being measured using a DAQ. Typical strain gage circuits or DAQs have built-in amplifiers to increase the signal levels to 10 mV/V (10 mV per each volt of excitation).</w:t>
      </w:r>
    </w:p>
    <w:p w14:paraId="31A44231" w14:textId="77777777" w:rsidR="00C06625" w:rsidRPr="00613937" w:rsidRDefault="00C06625" w:rsidP="00C06625"/>
    <w:p w14:paraId="058C14A4" w14:textId="77777777" w:rsidR="00C06625" w:rsidRDefault="00C06625" w:rsidP="00C06625">
      <w:r w:rsidRPr="00613937">
        <w:t xml:space="preserve">Assuming </w:t>
      </w:r>
      <w:r w:rsidRPr="00613937">
        <w:rPr>
          <w:i/>
        </w:rPr>
        <w:t>R</w:t>
      </w:r>
      <w:r w:rsidRPr="00613937">
        <w:rPr>
          <w:i/>
          <w:vertAlign w:val="subscript"/>
        </w:rPr>
        <w:t>1</w:t>
      </w:r>
      <w:r w:rsidRPr="00613937">
        <w:t xml:space="preserve"> = </w:t>
      </w:r>
      <w:r w:rsidRPr="00613937">
        <w:rPr>
          <w:i/>
        </w:rPr>
        <w:t>R</w:t>
      </w:r>
      <w:r w:rsidRPr="00613937">
        <w:rPr>
          <w:i/>
          <w:vertAlign w:val="subscript"/>
        </w:rPr>
        <w:t>2</w:t>
      </w:r>
      <w:r w:rsidRPr="00613937">
        <w:t xml:space="preserve"> = </w:t>
      </w:r>
      <w:r w:rsidRPr="00613937">
        <w:rPr>
          <w:i/>
        </w:rPr>
        <w:t>R</w:t>
      </w:r>
      <w:r w:rsidRPr="00613937">
        <w:rPr>
          <w:i/>
          <w:vertAlign w:val="subscript"/>
        </w:rPr>
        <w:t>3</w:t>
      </w:r>
      <w:r w:rsidRPr="00613937">
        <w:t xml:space="preserve"> = </w:t>
      </w:r>
      <w:r w:rsidRPr="00613937">
        <w:rPr>
          <w:i/>
        </w:rPr>
        <w:t>R</w:t>
      </w:r>
      <w:r w:rsidRPr="00613937">
        <w:rPr>
          <w:i/>
          <w:vertAlign w:val="subscript"/>
        </w:rPr>
        <w:t>G</w:t>
      </w:r>
      <w:r w:rsidRPr="00613937">
        <w:t xml:space="preserve">, and substituting Eq. </w:t>
      </w:r>
      <w:r w:rsidR="003E66CA">
        <w:t>1-</w:t>
      </w:r>
      <w:r w:rsidRPr="00613937">
        <w:t xml:space="preserve">2 in Eq. </w:t>
      </w:r>
      <w:r w:rsidR="003E66CA">
        <w:t>1-</w:t>
      </w:r>
      <w:r w:rsidRPr="00613937">
        <w:t>3, the output voltage (</w:t>
      </w:r>
      <w:r w:rsidRPr="00613937">
        <w:rPr>
          <w:i/>
        </w:rPr>
        <w:t>V</w:t>
      </w:r>
      <w:r w:rsidRPr="00613937">
        <w:rPr>
          <w:i/>
          <w:vertAlign w:val="subscript"/>
        </w:rPr>
        <w:t>O</w:t>
      </w:r>
      <w:r w:rsidRPr="00613937">
        <w:t xml:space="preserve">) of the quarter-bridge circuit can be expressed in terms of </w:t>
      </w:r>
      <w:r w:rsidRPr="00613937">
        <w:rPr>
          <w:i/>
        </w:rPr>
        <w:t>V</w:t>
      </w:r>
      <w:r w:rsidRPr="00613937">
        <w:rPr>
          <w:i/>
          <w:vertAlign w:val="subscript"/>
        </w:rPr>
        <w:t>Ex</w:t>
      </w:r>
      <w:r w:rsidRPr="00613937">
        <w:t xml:space="preserve">, </w:t>
      </w:r>
      <w:r w:rsidRPr="00613937">
        <w:rPr>
          <w:i/>
        </w:rPr>
        <w:t>GF</w:t>
      </w:r>
      <w:r w:rsidRPr="00613937">
        <w:t>, and the measured strain (</w:t>
      </w:r>
      <w:r w:rsidRPr="00613937">
        <w:rPr>
          <w:rFonts w:ascii="Symbol" w:hAnsi="Symbol"/>
        </w:rPr>
        <w:t></w:t>
      </w:r>
      <w:r w:rsidRPr="00613937">
        <w:t xml:space="preserve">) as shown in Equation </w:t>
      </w:r>
      <w:r w:rsidR="003E66CA">
        <w:t>1-</w:t>
      </w:r>
      <w:r w:rsidRPr="00613937">
        <w:t>5:</w:t>
      </w:r>
    </w:p>
    <w:p w14:paraId="6A008BF3" w14:textId="77777777" w:rsidR="003E66CA" w:rsidRDefault="003E66CA" w:rsidP="00C06625"/>
    <w:p w14:paraId="3205E835" w14:textId="77777777" w:rsidR="003E66CA" w:rsidRDefault="003E66CA" w:rsidP="003E66CA">
      <w:pPr>
        <w:pStyle w:val="Caption"/>
      </w:pPr>
      <w:r>
        <w:t>Equation 1-5</w:t>
      </w:r>
    </w:p>
    <w:p w14:paraId="27AA078E" w14:textId="77777777" w:rsidR="003E66CA" w:rsidRPr="003E66CA" w:rsidRDefault="00487C4D" w:rsidP="003E66CA">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num>
            <m:den>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den>
          </m:f>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GF∙ε</m:t>
              </m:r>
            </m:num>
            <m:den>
              <m:r>
                <w:rPr>
                  <w:rFonts w:ascii="Cambria Math" w:hAnsi="Cambria Math"/>
                  <w:color w:val="0A60A3"/>
                  <w:sz w:val="32"/>
                  <w:szCs w:val="32"/>
                </w:rPr>
                <m:t>4</m:t>
              </m:r>
            </m:den>
          </m:f>
          <m:d>
            <m:dPr>
              <m:ctrlPr>
                <w:rPr>
                  <w:rFonts w:ascii="Cambria Math" w:hAnsi="Cambria Math"/>
                  <w:i/>
                  <w:color w:val="0A60A3"/>
                  <w:sz w:val="32"/>
                  <w:szCs w:val="32"/>
                </w:rPr>
              </m:ctrlPr>
            </m:dPr>
            <m:e>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1+GF∙</m:t>
                  </m:r>
                  <m:f>
                    <m:fPr>
                      <m:ctrlPr>
                        <w:rPr>
                          <w:rFonts w:ascii="Cambria Math" w:hAnsi="Cambria Math"/>
                          <w:i/>
                          <w:color w:val="0A60A3"/>
                          <w:sz w:val="32"/>
                          <w:szCs w:val="32"/>
                        </w:rPr>
                      </m:ctrlPr>
                    </m:fPr>
                    <m:num>
                      <m:r>
                        <w:rPr>
                          <w:rFonts w:ascii="Cambria Math" w:hAnsi="Cambria Math"/>
                          <w:color w:val="0A60A3"/>
                          <w:sz w:val="32"/>
                          <w:szCs w:val="32"/>
                        </w:rPr>
                        <m:t>ε</m:t>
                      </m:r>
                    </m:num>
                    <m:den>
                      <m:r>
                        <w:rPr>
                          <w:rFonts w:ascii="Cambria Math" w:hAnsi="Cambria Math"/>
                          <w:color w:val="0A60A3"/>
                          <w:sz w:val="32"/>
                          <w:szCs w:val="32"/>
                        </w:rPr>
                        <m:t>2</m:t>
                      </m:r>
                    </m:den>
                  </m:f>
                </m:den>
              </m:f>
            </m:e>
          </m:d>
        </m:oMath>
      </m:oMathPara>
    </w:p>
    <w:p w14:paraId="40F0A54F" w14:textId="77777777" w:rsidR="00C06625" w:rsidRPr="00613937" w:rsidRDefault="00C06625" w:rsidP="00C06625"/>
    <w:p w14:paraId="6B028F8E" w14:textId="77777777" w:rsidR="00C06625" w:rsidRPr="00613937" w:rsidRDefault="00C06625" w:rsidP="00C06625">
      <w:r w:rsidRPr="00613937">
        <w:t xml:space="preserve">Note that the presence of the term </w:t>
      </w:r>
      <w:r w:rsidR="00E8721C" w:rsidRPr="00613937">
        <w:t>1/(1+GF</w:t>
      </w:r>
      <w:r w:rsidR="00E8721C" w:rsidRPr="00613937">
        <w:rPr>
          <w:rFonts w:cs="Arial"/>
        </w:rPr>
        <w:t>∙</w:t>
      </w:r>
      <w:r w:rsidR="00E8721C" w:rsidRPr="00613937">
        <w:rPr>
          <w:rFonts w:ascii="Symbol" w:hAnsi="Symbol"/>
        </w:rPr>
        <w:t></w:t>
      </w:r>
      <w:r w:rsidR="00E8721C" w:rsidRPr="00613937">
        <w:t xml:space="preserve">/2) </w:t>
      </w:r>
      <w:r w:rsidRPr="00613937">
        <w:t>indicates non-linearity in the output of a quarter-bridge configuration with respect to strain.</w:t>
      </w:r>
    </w:p>
    <w:p w14:paraId="5C4A1BD7" w14:textId="77777777" w:rsidR="00E8721C" w:rsidRPr="00613937" w:rsidRDefault="00E8721C" w:rsidP="00C06625"/>
    <w:p w14:paraId="221AFE9E" w14:textId="77777777" w:rsidR="00E8721C" w:rsidRPr="00613937" w:rsidRDefault="00E8721C" w:rsidP="00E8721C">
      <w:pPr>
        <w:pStyle w:val="Heading5"/>
      </w:pPr>
      <w:r w:rsidRPr="00613937">
        <w:t>Half-bridge Configuration</w:t>
      </w:r>
    </w:p>
    <w:p w14:paraId="00A6C261" w14:textId="77777777" w:rsidR="00E8721C" w:rsidRPr="00613937" w:rsidRDefault="00E8721C" w:rsidP="00E8721C">
      <w:r w:rsidRPr="00613937">
        <w:t xml:space="preserve">A half-bridge configuration uses two active strain gages and two fixed external resistors. Depending on the type of strain being measured (e.g. bending, torsion, tension, etc.), strain gages in a half-bridge configuration are mounted differently on a specimen. It offers the benefit of twice the sensitivity of a quarter-bridge configuration. Figure </w:t>
      </w:r>
      <w:r w:rsidR="003E66CA">
        <w:t>1-</w:t>
      </w:r>
      <w:r w:rsidRPr="00613937">
        <w:t>6 illustrates a half-bridge configuration for measuring bending strain in a cantilever beam with two active gages mounted on opposite sides of the beam. When a bending force is applied to the beam, it causes tension in one of the gages while the other gage compresses.</w:t>
      </w:r>
    </w:p>
    <w:p w14:paraId="187BA196" w14:textId="77777777" w:rsidR="00E8721C" w:rsidRPr="00613937" w:rsidRDefault="00E8721C" w:rsidP="00E8721C"/>
    <w:p w14:paraId="59F2C09F" w14:textId="77777777" w:rsidR="00E8721C" w:rsidRPr="00613937" w:rsidRDefault="00E8721C" w:rsidP="00E8721C">
      <w:pPr>
        <w:jc w:val="center"/>
      </w:pPr>
      <w:r w:rsidRPr="00613937">
        <w:rPr>
          <w:noProof/>
        </w:rPr>
        <w:drawing>
          <wp:inline distT="0" distB="0" distL="0" distR="0" wp14:anchorId="5C27CCE5" wp14:editId="7DEC4A06">
            <wp:extent cx="5160936" cy="1546930"/>
            <wp:effectExtent l="0" t="0" r="1905" b="0"/>
            <wp:docPr id="68" name="Picture 68"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olki\Desktop\Strain Gag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77754" cy="1551971"/>
                    </a:xfrm>
                    <a:prstGeom prst="rect">
                      <a:avLst/>
                    </a:prstGeom>
                    <a:noFill/>
                    <a:ln>
                      <a:noFill/>
                    </a:ln>
                  </pic:spPr>
                </pic:pic>
              </a:graphicData>
            </a:graphic>
          </wp:inline>
        </w:drawing>
      </w:r>
    </w:p>
    <w:p w14:paraId="50D483E4" w14:textId="77777777" w:rsidR="003E66CA" w:rsidRDefault="003E66CA" w:rsidP="00E8721C">
      <w:pPr>
        <w:pStyle w:val="Caption"/>
        <w:jc w:val="center"/>
      </w:pPr>
    </w:p>
    <w:p w14:paraId="03D4A82F" w14:textId="77777777" w:rsidR="00E8721C" w:rsidRPr="00613937" w:rsidRDefault="00E8721C" w:rsidP="00E8721C">
      <w:pPr>
        <w:pStyle w:val="Caption"/>
        <w:jc w:val="center"/>
      </w:pPr>
      <w:r w:rsidRPr="00613937">
        <w:t xml:space="preserve">Figure </w:t>
      </w:r>
      <w:r w:rsidR="003E66CA">
        <w:t>1-</w:t>
      </w:r>
      <w:r w:rsidRPr="00613937">
        <w:t>6</w:t>
      </w:r>
      <w:r w:rsidR="003E66CA">
        <w:t>:</w:t>
      </w:r>
      <w:r w:rsidRPr="00613937">
        <w:t xml:space="preserve"> Half-bridge configuration for measuring strain in a cantilever beam</w:t>
      </w:r>
    </w:p>
    <w:p w14:paraId="1044CB33" w14:textId="77777777" w:rsidR="00E8721C" w:rsidRDefault="00E8721C" w:rsidP="00E8721C">
      <w:r w:rsidRPr="00613937">
        <w:lastRenderedPageBreak/>
        <w:t xml:space="preserve">Assuming </w:t>
      </w:r>
      <w:r w:rsidRPr="00613937">
        <w:rPr>
          <w:i/>
        </w:rPr>
        <w:t>R</w:t>
      </w:r>
      <w:r w:rsidRPr="00613937">
        <w:rPr>
          <w:i/>
          <w:vertAlign w:val="subscript"/>
        </w:rPr>
        <w:t>1</w:t>
      </w:r>
      <w:r w:rsidRPr="00613937">
        <w:t xml:space="preserve"> = </w:t>
      </w:r>
      <w:r w:rsidRPr="00613937">
        <w:rPr>
          <w:i/>
        </w:rPr>
        <w:t>R</w:t>
      </w:r>
      <w:r w:rsidRPr="00613937">
        <w:rPr>
          <w:i/>
          <w:vertAlign w:val="subscript"/>
        </w:rPr>
        <w:t>2</w:t>
      </w:r>
      <w:r w:rsidRPr="00613937">
        <w:t xml:space="preserve"> = </w:t>
      </w:r>
      <w:r w:rsidRPr="00613937">
        <w:rPr>
          <w:i/>
        </w:rPr>
        <w:t>R</w:t>
      </w:r>
      <w:r w:rsidRPr="00613937">
        <w:rPr>
          <w:i/>
          <w:vertAlign w:val="subscript"/>
        </w:rPr>
        <w:t>G</w:t>
      </w:r>
      <w:r w:rsidRPr="00613937">
        <w:t xml:space="preserve">, and substituting Eq. </w:t>
      </w:r>
      <w:r w:rsidR="003E66CA">
        <w:t>1-</w:t>
      </w:r>
      <w:r w:rsidRPr="00613937">
        <w:t xml:space="preserve">2 in Eq. </w:t>
      </w:r>
      <w:r w:rsidR="003E66CA">
        <w:t>1-</w:t>
      </w:r>
      <w:r w:rsidRPr="00613937">
        <w:t>3, the output voltage (</w:t>
      </w:r>
      <w:r w:rsidRPr="00613937">
        <w:rPr>
          <w:i/>
        </w:rPr>
        <w:t>V</w:t>
      </w:r>
      <w:r w:rsidRPr="00613937">
        <w:rPr>
          <w:i/>
          <w:vertAlign w:val="subscript"/>
        </w:rPr>
        <w:t>O</w:t>
      </w:r>
      <w:r w:rsidRPr="00613937">
        <w:t xml:space="preserve">) of the half-bridge circuit can be expressed in terms of </w:t>
      </w:r>
      <w:r w:rsidRPr="00613937">
        <w:rPr>
          <w:i/>
        </w:rPr>
        <w:t>V</w:t>
      </w:r>
      <w:r w:rsidRPr="00613937">
        <w:rPr>
          <w:i/>
          <w:vertAlign w:val="subscript"/>
        </w:rPr>
        <w:t>Ex</w:t>
      </w:r>
      <w:r w:rsidRPr="00613937">
        <w:t xml:space="preserve">, </w:t>
      </w:r>
      <w:r w:rsidRPr="00613937">
        <w:rPr>
          <w:i/>
        </w:rPr>
        <w:t>GF</w:t>
      </w:r>
      <w:r w:rsidRPr="00613937">
        <w:t>, and the measured strain (</w:t>
      </w:r>
      <w:r w:rsidRPr="00613937">
        <w:rPr>
          <w:rFonts w:ascii="Symbol" w:hAnsi="Symbol"/>
        </w:rPr>
        <w:t></w:t>
      </w:r>
      <w:r w:rsidRPr="00613937">
        <w:t xml:space="preserve">) as shown in Equation </w:t>
      </w:r>
      <w:r w:rsidR="003E66CA">
        <w:t>1-</w:t>
      </w:r>
      <w:r w:rsidRPr="00613937">
        <w:t>6:</w:t>
      </w:r>
    </w:p>
    <w:p w14:paraId="3A3418E1" w14:textId="77777777" w:rsidR="003E66CA" w:rsidRDefault="003E66CA" w:rsidP="00E8721C"/>
    <w:p w14:paraId="7BAB2FCC" w14:textId="77777777" w:rsidR="003E66CA" w:rsidRPr="00613937" w:rsidRDefault="003E66CA" w:rsidP="003E66CA">
      <w:pPr>
        <w:pStyle w:val="Caption"/>
      </w:pPr>
      <w:r>
        <w:t>Equation 1-6</w:t>
      </w:r>
    </w:p>
    <w:p w14:paraId="7155B0EC" w14:textId="77777777" w:rsidR="00E8721C" w:rsidRDefault="00487C4D" w:rsidP="00E8721C">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num>
            <m:den>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den>
          </m:f>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GF∙ε</m:t>
              </m:r>
            </m:num>
            <m:den>
              <m:r>
                <w:rPr>
                  <w:rFonts w:ascii="Cambria Math" w:hAnsi="Cambria Math"/>
                  <w:color w:val="0A60A3"/>
                  <w:sz w:val="32"/>
                  <w:szCs w:val="32"/>
                </w:rPr>
                <m:t>2</m:t>
              </m:r>
            </m:den>
          </m:f>
        </m:oMath>
      </m:oMathPara>
    </w:p>
    <w:p w14:paraId="7F714BD6" w14:textId="77777777" w:rsidR="003E66CA" w:rsidRPr="00613937" w:rsidRDefault="003E66CA" w:rsidP="00E8721C"/>
    <w:p w14:paraId="3877458E" w14:textId="77777777" w:rsidR="00673E0B" w:rsidRPr="00613937" w:rsidRDefault="00673E0B" w:rsidP="00673E0B">
      <w:pPr>
        <w:pStyle w:val="Heading5"/>
      </w:pPr>
      <w:r w:rsidRPr="00613937">
        <w:t>Full-bridge Configuration</w:t>
      </w:r>
    </w:p>
    <w:p w14:paraId="52B43951" w14:textId="77777777" w:rsidR="00C06625" w:rsidRPr="00613937" w:rsidRDefault="00673E0B" w:rsidP="00673E0B">
      <w:r w:rsidRPr="00613937">
        <w:t xml:space="preserve">As illustrated in Figure </w:t>
      </w:r>
      <w:r w:rsidR="003E66CA">
        <w:t>1-</w:t>
      </w:r>
      <w:r w:rsidRPr="00613937">
        <w:t>7, a full-bridge configuration uses 4 active strain gages of equal resistance (</w:t>
      </w:r>
      <w:r w:rsidRPr="00613937">
        <w:rPr>
          <w:i/>
        </w:rPr>
        <w:t>R</w:t>
      </w:r>
      <w:r w:rsidRPr="00613937">
        <w:rPr>
          <w:i/>
          <w:vertAlign w:val="subscript"/>
        </w:rPr>
        <w:t>G</w:t>
      </w:r>
      <w:r w:rsidRPr="00613937">
        <w:t xml:space="preserve">) and thus does not employ any external fixed resistors to complete the bridge circuit. Substituting Eq. </w:t>
      </w:r>
      <w:r w:rsidR="003E66CA">
        <w:t>1-</w:t>
      </w:r>
      <w:r w:rsidRPr="00613937">
        <w:t xml:space="preserve">2 in Eq. </w:t>
      </w:r>
      <w:r w:rsidR="003E66CA">
        <w:t>1-</w:t>
      </w:r>
      <w:r w:rsidRPr="00613937">
        <w:t>3, the output voltage of the full-bridge circuit (</w:t>
      </w:r>
      <w:r w:rsidRPr="00613937">
        <w:rPr>
          <w:i/>
        </w:rPr>
        <w:t>V</w:t>
      </w:r>
      <w:r w:rsidRPr="00613937">
        <w:rPr>
          <w:i/>
          <w:vertAlign w:val="subscript"/>
        </w:rPr>
        <w:t>O</w:t>
      </w:r>
      <w:r w:rsidRPr="00613937">
        <w:t xml:space="preserve">) can be expressed in terms of </w:t>
      </w:r>
      <w:r w:rsidRPr="00613937">
        <w:rPr>
          <w:i/>
        </w:rPr>
        <w:t>V</w:t>
      </w:r>
      <w:r w:rsidRPr="00613937">
        <w:rPr>
          <w:i/>
          <w:vertAlign w:val="subscript"/>
        </w:rPr>
        <w:t>Ex</w:t>
      </w:r>
      <w:r w:rsidRPr="00613937">
        <w:t xml:space="preserve">, </w:t>
      </w:r>
      <w:r w:rsidRPr="00613937">
        <w:rPr>
          <w:i/>
        </w:rPr>
        <w:t>GF</w:t>
      </w:r>
      <w:r w:rsidRPr="00613937">
        <w:t>, and strain (</w:t>
      </w:r>
      <w:r w:rsidRPr="00613937">
        <w:rPr>
          <w:rFonts w:ascii="Symbol" w:hAnsi="Symbol"/>
        </w:rPr>
        <w:t></w:t>
      </w:r>
      <w:r w:rsidRPr="00613937">
        <w:t xml:space="preserve">) as shown in Equation </w:t>
      </w:r>
      <w:r w:rsidR="003E66CA">
        <w:t>1-</w:t>
      </w:r>
      <w:r w:rsidRPr="00613937">
        <w:t>7:</w:t>
      </w:r>
    </w:p>
    <w:p w14:paraId="6707C55F" w14:textId="77777777" w:rsidR="00673E0B" w:rsidRDefault="00673E0B" w:rsidP="00673E0B"/>
    <w:p w14:paraId="302BAB66" w14:textId="77777777" w:rsidR="003E66CA" w:rsidRDefault="003E66CA" w:rsidP="003E66CA">
      <w:pPr>
        <w:pStyle w:val="Caption"/>
      </w:pPr>
      <w:r>
        <w:t>Equation 1-7</w:t>
      </w:r>
    </w:p>
    <w:p w14:paraId="165B3263" w14:textId="77777777" w:rsidR="003E66CA" w:rsidRDefault="00487C4D" w:rsidP="003E66CA">
      <w:pPr>
        <w:pStyle w:val="Caption"/>
      </w:pPr>
      <m:oMathPara>
        <m:oMath>
          <m:f>
            <m:fPr>
              <m:ctrlPr>
                <w:rPr>
                  <w:rFonts w:ascii="Cambria Math" w:hAnsi="Cambria Math"/>
                  <w:i w:val="0"/>
                  <w:sz w:val="32"/>
                  <w:szCs w:val="32"/>
                </w:rPr>
              </m:ctrlPr>
            </m:fPr>
            <m:num>
              <m:sSub>
                <m:sSubPr>
                  <m:ctrlPr>
                    <w:rPr>
                      <w:rFonts w:ascii="Cambria Math" w:hAnsi="Cambria Math"/>
                      <w:i w:val="0"/>
                      <w:sz w:val="32"/>
                      <w:szCs w:val="32"/>
                    </w:rPr>
                  </m:ctrlPr>
                </m:sSubPr>
                <m:e>
                  <m:r>
                    <w:rPr>
                      <w:rFonts w:ascii="Cambria Math" w:hAnsi="Cambria Math"/>
                      <w:sz w:val="32"/>
                      <w:szCs w:val="32"/>
                    </w:rPr>
                    <m:t>V</m:t>
                  </m:r>
                </m:e>
                <m:sub>
                  <m:r>
                    <w:rPr>
                      <w:rFonts w:ascii="Cambria Math" w:hAnsi="Cambria Math"/>
                      <w:sz w:val="32"/>
                      <w:szCs w:val="32"/>
                    </w:rPr>
                    <m:t>O</m:t>
                  </m:r>
                </m:sub>
              </m:sSub>
            </m:num>
            <m:den>
              <m:sSub>
                <m:sSubPr>
                  <m:ctrlPr>
                    <w:rPr>
                      <w:rFonts w:ascii="Cambria Math" w:hAnsi="Cambria Math"/>
                      <w:i w:val="0"/>
                      <w:sz w:val="32"/>
                      <w:szCs w:val="32"/>
                    </w:rPr>
                  </m:ctrlPr>
                </m:sSubPr>
                <m:e>
                  <m:r>
                    <w:rPr>
                      <w:rFonts w:ascii="Cambria Math" w:hAnsi="Cambria Math"/>
                      <w:sz w:val="32"/>
                      <w:szCs w:val="32"/>
                    </w:rPr>
                    <m:t>V</m:t>
                  </m:r>
                </m:e>
                <m:sub>
                  <m:r>
                    <w:rPr>
                      <w:rFonts w:ascii="Cambria Math" w:hAnsi="Cambria Math"/>
                      <w:sz w:val="32"/>
                      <w:szCs w:val="32"/>
                    </w:rPr>
                    <m:t>Ex</m:t>
                  </m:r>
                </m:sub>
              </m:sSub>
            </m:den>
          </m:f>
          <m:r>
            <w:rPr>
              <w:rFonts w:ascii="Cambria Math" w:hAnsi="Cambria Math"/>
              <w:sz w:val="32"/>
              <w:szCs w:val="32"/>
            </w:rPr>
            <m:t>=-GF∙ε</m:t>
          </m:r>
        </m:oMath>
      </m:oMathPara>
    </w:p>
    <w:p w14:paraId="43A8BAA2" w14:textId="77777777" w:rsidR="003E66CA" w:rsidRPr="003E66CA" w:rsidRDefault="003E66CA" w:rsidP="003E66CA"/>
    <w:p w14:paraId="3B0CBB4F" w14:textId="77777777" w:rsidR="00673E0B" w:rsidRPr="00613937" w:rsidRDefault="00673E0B" w:rsidP="00673E0B">
      <w:r w:rsidRPr="00613937">
        <w:t>A full-bridge configuration produces twice the sensitivity of a half-bridge configuration and four times the sensitivity of a quarter-bridge configuration.</w:t>
      </w:r>
    </w:p>
    <w:p w14:paraId="727A9319" w14:textId="77777777" w:rsidR="00673E0B" w:rsidRPr="00613937" w:rsidRDefault="00673E0B" w:rsidP="00673E0B"/>
    <w:p w14:paraId="636A1845" w14:textId="77777777" w:rsidR="00673E0B" w:rsidRPr="00613937" w:rsidRDefault="00673E0B" w:rsidP="00673E0B">
      <w:pPr>
        <w:jc w:val="center"/>
      </w:pPr>
      <w:r w:rsidRPr="00613937">
        <w:rPr>
          <w:noProof/>
        </w:rPr>
        <w:drawing>
          <wp:inline distT="0" distB="0" distL="0" distR="0" wp14:anchorId="6CE0CA67" wp14:editId="06C1C5EF">
            <wp:extent cx="3891702" cy="2095928"/>
            <wp:effectExtent l="0" t="0" r="0" b="0"/>
            <wp:docPr id="69" name="Picture 69"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molki\Desktop\Strain Gag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991889" cy="2149885"/>
                    </a:xfrm>
                    <a:prstGeom prst="rect">
                      <a:avLst/>
                    </a:prstGeom>
                    <a:noFill/>
                    <a:ln>
                      <a:noFill/>
                    </a:ln>
                  </pic:spPr>
                </pic:pic>
              </a:graphicData>
            </a:graphic>
          </wp:inline>
        </w:drawing>
      </w:r>
    </w:p>
    <w:p w14:paraId="7832085F" w14:textId="77777777" w:rsidR="00673E0B" w:rsidRPr="00613937" w:rsidRDefault="00673E0B" w:rsidP="00673E0B">
      <w:pPr>
        <w:jc w:val="center"/>
      </w:pPr>
    </w:p>
    <w:p w14:paraId="327827A3" w14:textId="77777777" w:rsidR="00673E0B" w:rsidRPr="00613937" w:rsidRDefault="00673E0B" w:rsidP="00673E0B">
      <w:pPr>
        <w:pStyle w:val="Caption"/>
        <w:jc w:val="center"/>
      </w:pPr>
      <w:r w:rsidRPr="00613937">
        <w:t xml:space="preserve">Figure </w:t>
      </w:r>
      <w:r w:rsidR="003E66CA">
        <w:t>1-</w:t>
      </w:r>
      <w:r w:rsidRPr="00613937">
        <w:t>7</w:t>
      </w:r>
      <w:r w:rsidR="003E66CA">
        <w:t>:</w:t>
      </w:r>
      <w:r w:rsidRPr="00613937">
        <w:t xml:space="preserve"> Full-bridge configuration for measuring strain</w:t>
      </w:r>
    </w:p>
    <w:p w14:paraId="46956D42" w14:textId="77777777" w:rsidR="00673E0B" w:rsidRPr="00613937" w:rsidRDefault="00673E0B" w:rsidP="00673E0B">
      <w:pPr>
        <w:pStyle w:val="Heading4"/>
      </w:pPr>
      <w:r w:rsidRPr="00613937">
        <w:lastRenderedPageBreak/>
        <w:t>Effect of Temperature</w:t>
      </w:r>
    </w:p>
    <w:p w14:paraId="6D8D5D08" w14:textId="77777777" w:rsidR="004F3695" w:rsidRPr="00613937" w:rsidRDefault="004F3695" w:rsidP="004F3695"/>
    <w:p w14:paraId="6336F6DD" w14:textId="77777777" w:rsidR="004F3695" w:rsidRPr="00613937" w:rsidRDefault="00673E0B" w:rsidP="00673E0B">
      <w:r w:rsidRPr="00613937">
        <w:t xml:space="preserve">In practice, change in temperature has a noticeable effect on the resistance of a strain gage, resulting </w:t>
      </w:r>
      <w:r w:rsidRPr="00E35929">
        <w:rPr>
          <w:noProof/>
        </w:rPr>
        <w:t>in</w:t>
      </w:r>
      <w:r w:rsidR="00C35363">
        <w:rPr>
          <w:noProof/>
        </w:rPr>
        <w:t xml:space="preserve"> </w:t>
      </w:r>
      <w:r w:rsidRPr="00E35929">
        <w:rPr>
          <w:noProof/>
        </w:rPr>
        <w:t>temperature</w:t>
      </w:r>
      <w:r w:rsidRPr="00613937">
        <w:t xml:space="preserve"> induced strains. Such strains are caused by either self-heating of a strain gage, or </w:t>
      </w:r>
      <w:r w:rsidRPr="00E35929">
        <w:rPr>
          <w:noProof/>
        </w:rPr>
        <w:t>due</w:t>
      </w:r>
      <w:r w:rsidRPr="00613937">
        <w:t xml:space="preserve"> </w:t>
      </w:r>
      <w:r w:rsidRPr="00E35929">
        <w:rPr>
          <w:noProof/>
        </w:rPr>
        <w:t>to</w:t>
      </w:r>
      <w:r w:rsidR="00C35363">
        <w:rPr>
          <w:noProof/>
        </w:rPr>
        <w:t xml:space="preserve"> </w:t>
      </w:r>
      <w:r w:rsidRPr="00E35929">
        <w:rPr>
          <w:noProof/>
        </w:rPr>
        <w:t>differential</w:t>
      </w:r>
      <w:r w:rsidRPr="00613937">
        <w:t xml:space="preserve"> thermal expansion between the strain gage and the specimen on which it is mounted.</w:t>
      </w:r>
    </w:p>
    <w:p w14:paraId="4EA958F9" w14:textId="77777777" w:rsidR="004F3695" w:rsidRPr="00613937" w:rsidRDefault="004F3695" w:rsidP="00673E0B"/>
    <w:p w14:paraId="51C71662" w14:textId="77777777" w:rsidR="00673E0B" w:rsidRPr="00613937" w:rsidRDefault="00673E0B" w:rsidP="00673E0B">
      <w:r w:rsidRPr="00613937">
        <w:t xml:space="preserve">Several practical methods exist to compensate for </w:t>
      </w:r>
      <w:r w:rsidRPr="003B641C">
        <w:rPr>
          <w:noProof/>
        </w:rPr>
        <w:t>temperature-induced</w:t>
      </w:r>
      <w:r w:rsidRPr="00613937">
        <w:t xml:space="preserve"> strain. One configuration, </w:t>
      </w:r>
      <w:r w:rsidRPr="00E35929">
        <w:rPr>
          <w:noProof/>
        </w:rPr>
        <w:t>called</w:t>
      </w:r>
      <w:r w:rsidR="00C35363">
        <w:rPr>
          <w:noProof/>
        </w:rPr>
        <w:t xml:space="preserve"> </w:t>
      </w:r>
      <w:r w:rsidRPr="00E35929">
        <w:rPr>
          <w:noProof/>
        </w:rPr>
        <w:t>quarter</w:t>
      </w:r>
      <w:r w:rsidRPr="00613937">
        <w:t xml:space="preserve">-bridge type II, uses one active gage and one dummy gage. This configuration is illustrated </w:t>
      </w:r>
      <w:r w:rsidRPr="00517CF6">
        <w:rPr>
          <w:noProof/>
        </w:rPr>
        <w:t>in</w:t>
      </w:r>
      <w:r w:rsidR="00F2210E">
        <w:rPr>
          <w:noProof/>
        </w:rPr>
        <w:t xml:space="preserve"> </w:t>
      </w:r>
      <w:r w:rsidRPr="00517CF6">
        <w:rPr>
          <w:noProof/>
        </w:rPr>
        <w:t>Figure</w:t>
      </w:r>
      <w:r w:rsidRPr="00613937">
        <w:t xml:space="preserve"> </w:t>
      </w:r>
      <w:r w:rsidR="003E66CA">
        <w:t>1-</w:t>
      </w:r>
      <w:r w:rsidRPr="00613937">
        <w:t xml:space="preserve">8. The dummy gage is either mounted onto an identical unstrained secondary specimen which </w:t>
      </w:r>
      <w:r w:rsidRPr="00E35929">
        <w:rPr>
          <w:noProof/>
        </w:rPr>
        <w:t>is</w:t>
      </w:r>
      <w:r w:rsidR="00464450">
        <w:rPr>
          <w:noProof/>
        </w:rPr>
        <w:t xml:space="preserve"> </w:t>
      </w:r>
      <w:r w:rsidRPr="00E35929">
        <w:rPr>
          <w:noProof/>
        </w:rPr>
        <w:t>placed</w:t>
      </w:r>
      <w:r w:rsidRPr="00613937">
        <w:t xml:space="preserve"> in the proximity of the strained specimen, or it is mounted on the same specimen but in </w:t>
      </w:r>
      <w:r w:rsidRPr="00E35929">
        <w:rPr>
          <w:noProof/>
        </w:rPr>
        <w:t>the</w:t>
      </w:r>
      <w:r w:rsidR="008F73BC">
        <w:rPr>
          <w:noProof/>
        </w:rPr>
        <w:t xml:space="preserve"> </w:t>
      </w:r>
      <w:r w:rsidRPr="00E35929">
        <w:rPr>
          <w:noProof/>
        </w:rPr>
        <w:t>transverse</w:t>
      </w:r>
      <w:r w:rsidRPr="00613937">
        <w:t xml:space="preserve"> direction. Assuming </w:t>
      </w:r>
      <w:r w:rsidRPr="00613937">
        <w:rPr>
          <w:i/>
        </w:rPr>
        <w:t>R</w:t>
      </w:r>
      <w:r w:rsidRPr="00613937">
        <w:rPr>
          <w:i/>
          <w:vertAlign w:val="subscript"/>
        </w:rPr>
        <w:t>1</w:t>
      </w:r>
      <w:r w:rsidRPr="00613937">
        <w:t xml:space="preserve"> = </w:t>
      </w:r>
      <w:r w:rsidRPr="00613937">
        <w:rPr>
          <w:i/>
        </w:rPr>
        <w:t>R</w:t>
      </w:r>
      <w:r w:rsidRPr="00613937">
        <w:rPr>
          <w:i/>
          <w:vertAlign w:val="subscript"/>
        </w:rPr>
        <w:t>2</w:t>
      </w:r>
      <w:r w:rsidRPr="00613937">
        <w:t xml:space="preserve"> = </w:t>
      </w:r>
      <w:r w:rsidRPr="00613937">
        <w:rPr>
          <w:i/>
        </w:rPr>
        <w:t>R</w:t>
      </w:r>
      <w:r w:rsidRPr="00613937">
        <w:rPr>
          <w:i/>
          <w:vertAlign w:val="subscript"/>
        </w:rPr>
        <w:t>G</w:t>
      </w:r>
      <w:r w:rsidRPr="00613937">
        <w:t>, the output voltage (</w:t>
      </w:r>
      <w:r w:rsidRPr="00613937">
        <w:rPr>
          <w:i/>
        </w:rPr>
        <w:t>V</w:t>
      </w:r>
      <w:r w:rsidRPr="00613937">
        <w:rPr>
          <w:i/>
          <w:vertAlign w:val="subscript"/>
        </w:rPr>
        <w:t>O</w:t>
      </w:r>
      <w:r w:rsidRPr="00613937">
        <w:t xml:space="preserve">) of the quarter-bridge type II circuit </w:t>
      </w:r>
      <w:r w:rsidRPr="00E35929">
        <w:rPr>
          <w:noProof/>
        </w:rPr>
        <w:t>can</w:t>
      </w:r>
      <w:r w:rsidR="00463765">
        <w:rPr>
          <w:noProof/>
        </w:rPr>
        <w:t xml:space="preserve"> </w:t>
      </w:r>
      <w:r w:rsidRPr="00E35929">
        <w:rPr>
          <w:noProof/>
        </w:rPr>
        <w:t>be</w:t>
      </w:r>
      <w:r w:rsidRPr="00613937">
        <w:t xml:space="preserve"> expressed in terms of </w:t>
      </w:r>
      <w:r w:rsidRPr="00613937">
        <w:rPr>
          <w:i/>
        </w:rPr>
        <w:t>V</w:t>
      </w:r>
      <w:r w:rsidRPr="00613937">
        <w:rPr>
          <w:i/>
          <w:vertAlign w:val="subscript"/>
        </w:rPr>
        <w:t>Ex</w:t>
      </w:r>
      <w:r w:rsidRPr="00613937">
        <w:t xml:space="preserve">, </w:t>
      </w:r>
      <w:r w:rsidRPr="00613937">
        <w:rPr>
          <w:i/>
        </w:rPr>
        <w:t>GF</w:t>
      </w:r>
      <w:r w:rsidRPr="00613937">
        <w:t>, and the measured strain (</w:t>
      </w:r>
      <w:r w:rsidR="004F3695" w:rsidRPr="00613937">
        <w:rPr>
          <w:rFonts w:ascii="Symbol" w:hAnsi="Symbol"/>
        </w:rPr>
        <w:t></w:t>
      </w:r>
      <w:r w:rsidRPr="00613937">
        <w:t xml:space="preserve">) using Equation </w:t>
      </w:r>
      <w:r w:rsidR="003E66CA">
        <w:t>1-</w:t>
      </w:r>
      <w:r w:rsidRPr="00613937">
        <w:t>5.</w:t>
      </w:r>
    </w:p>
    <w:p w14:paraId="5DB283D8" w14:textId="77777777" w:rsidR="004F3695" w:rsidRPr="00613937" w:rsidRDefault="004F3695" w:rsidP="00673E0B"/>
    <w:p w14:paraId="2478D1EF" w14:textId="77777777" w:rsidR="004F3695" w:rsidRPr="00613937" w:rsidRDefault="004F3695" w:rsidP="004F3695">
      <w:pPr>
        <w:jc w:val="center"/>
      </w:pPr>
      <w:r w:rsidRPr="00613937">
        <w:rPr>
          <w:noProof/>
        </w:rPr>
        <w:drawing>
          <wp:inline distT="0" distB="0" distL="0" distR="0" wp14:anchorId="52D326AF" wp14:editId="097FDEA5">
            <wp:extent cx="6411120" cy="1963615"/>
            <wp:effectExtent l="0" t="0" r="8890" b="0"/>
            <wp:docPr id="70" name="Picture 70"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molki\Desktop\Strain Gage.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38872" cy="1972115"/>
                    </a:xfrm>
                    <a:prstGeom prst="rect">
                      <a:avLst/>
                    </a:prstGeom>
                    <a:noFill/>
                    <a:ln>
                      <a:noFill/>
                    </a:ln>
                  </pic:spPr>
                </pic:pic>
              </a:graphicData>
            </a:graphic>
          </wp:inline>
        </w:drawing>
      </w:r>
    </w:p>
    <w:p w14:paraId="4A1A76D8" w14:textId="77777777" w:rsidR="004F3695" w:rsidRPr="00613937" w:rsidRDefault="004F3695" w:rsidP="004F3695">
      <w:pPr>
        <w:pStyle w:val="Caption"/>
        <w:jc w:val="center"/>
      </w:pPr>
    </w:p>
    <w:p w14:paraId="744E1F12" w14:textId="77777777" w:rsidR="004F3695" w:rsidRPr="00613937" w:rsidRDefault="004F3695" w:rsidP="004F3695">
      <w:pPr>
        <w:pStyle w:val="Caption"/>
        <w:jc w:val="center"/>
      </w:pPr>
      <w:r w:rsidRPr="00613937">
        <w:t xml:space="preserve">Figure </w:t>
      </w:r>
      <w:r w:rsidR="003E66CA">
        <w:t>1-</w:t>
      </w:r>
      <w:r w:rsidRPr="00613937">
        <w:t>8</w:t>
      </w:r>
      <w:r w:rsidR="003E66CA">
        <w:t>:</w:t>
      </w:r>
      <w:r w:rsidRPr="00613937">
        <w:t xml:space="preserve"> Quarter-bridge type II temperature compensating configuration</w:t>
      </w:r>
    </w:p>
    <w:p w14:paraId="740AF73D" w14:textId="77777777" w:rsidR="004F3695" w:rsidRPr="00613937" w:rsidRDefault="004F3695" w:rsidP="004F3695">
      <w:r w:rsidRPr="00613937">
        <w:t xml:space="preserve">In this configuration, both the active and dummy gages experience the same fluctuations in temperature, with the resulting temperature induced strain canceling each other in the bridge configuration. Thus, any measured strain is due to active gage experiencing load-induced strain. </w:t>
      </w:r>
    </w:p>
    <w:p w14:paraId="63BBC92F" w14:textId="77777777" w:rsidR="004F3695" w:rsidRPr="00613937" w:rsidRDefault="004F3695" w:rsidP="004F3695"/>
    <w:p w14:paraId="3621EAD0" w14:textId="77777777" w:rsidR="004F3695" w:rsidRPr="00613937" w:rsidRDefault="004F3695" w:rsidP="004F3695">
      <w:r w:rsidRPr="00613937">
        <w:t xml:space="preserve">A more practical method of compensating for temperature-induced strain involves using a 3-wire self-temperature compensating strain gage. Such gages are made of alloys whose change in resistance due to temperature counters the change in resistance due to the differential thermal expansion between the gage and specimen. One of the </w:t>
      </w:r>
      <w:r w:rsidRPr="00613937">
        <w:lastRenderedPageBreak/>
        <w:t xml:space="preserve">limitations of such gages is that they should be mounted only on certain types of </w:t>
      </w:r>
      <w:r w:rsidRPr="003B641C">
        <w:rPr>
          <w:noProof/>
        </w:rPr>
        <w:t>specimen</w:t>
      </w:r>
      <w:r w:rsidRPr="00613937">
        <w:t>.</w:t>
      </w:r>
    </w:p>
    <w:p w14:paraId="4E3A0621" w14:textId="77777777" w:rsidR="004F3695" w:rsidRPr="00613937" w:rsidRDefault="004F3695" w:rsidP="004F3695"/>
    <w:p w14:paraId="2309EE4A" w14:textId="77777777" w:rsidR="004F3695" w:rsidRPr="00613937" w:rsidRDefault="004F3695" w:rsidP="004F3695">
      <w:pPr>
        <w:pStyle w:val="Heading4"/>
      </w:pPr>
      <w:r w:rsidRPr="00613937">
        <w:t>Strain Gage Calibration</w:t>
      </w:r>
    </w:p>
    <w:p w14:paraId="4F075F9A" w14:textId="77777777" w:rsidR="004F3695" w:rsidRPr="00613937" w:rsidRDefault="004F3695" w:rsidP="004F3695"/>
    <w:p w14:paraId="68EB852A" w14:textId="77777777" w:rsidR="004F3695" w:rsidRPr="00613937" w:rsidRDefault="004F3695" w:rsidP="004F3695">
      <w:r w:rsidRPr="00613937">
        <w:t>Strain gage calibration is the process of determining the mathematical relationship between the output of the Wheatstone bridge circuit versus the physical quantity being measured. Depending on the application the output of the bridge circuit may be calibrated to indicate strain (</w:t>
      </w:r>
      <w:r w:rsidRPr="00613937">
        <w:rPr>
          <w:rFonts w:ascii="Symbol" w:hAnsi="Symbol"/>
        </w:rPr>
        <w:t></w:t>
      </w:r>
      <w:r w:rsidRPr="00613937">
        <w:t xml:space="preserve">), deflection (mm), or mass (kg) by applying a series of known forces, displacements, or masses respectively. As part of the calibration process, the user must first adjust the </w:t>
      </w:r>
      <w:r w:rsidRPr="00613937">
        <w:rPr>
          <w:i/>
        </w:rPr>
        <w:t>zero offset</w:t>
      </w:r>
      <w:r w:rsidRPr="00613937">
        <w:t xml:space="preserve"> and </w:t>
      </w:r>
      <w:r w:rsidRPr="00613937">
        <w:rPr>
          <w:i/>
        </w:rPr>
        <w:t>full-scale span</w:t>
      </w:r>
      <w:r w:rsidRPr="00613937">
        <w:t>.</w:t>
      </w:r>
    </w:p>
    <w:p w14:paraId="2E607D84" w14:textId="77777777" w:rsidR="004F3695" w:rsidRPr="00613937" w:rsidRDefault="004F3695" w:rsidP="004F3695"/>
    <w:p w14:paraId="46BC01F3" w14:textId="77777777" w:rsidR="004F3695" w:rsidRPr="00613937" w:rsidRDefault="004F3695" w:rsidP="004F3695">
      <w:r w:rsidRPr="00613937">
        <w:t xml:space="preserve">Zero offsetting is the process of adjusting a Wheatstone bridge output to zero under no-load conditions. Such zero offsets </w:t>
      </w:r>
      <w:r w:rsidRPr="0006630A">
        <w:rPr>
          <w:noProof/>
        </w:rPr>
        <w:t>exist</w:t>
      </w:r>
      <w:r w:rsidRPr="00613937">
        <w:t xml:space="preserve"> because of normal tolerances in strain gage assemblies. This process, which establishes a reference point for measurement, is also referred to as null offsetting. Null offsetting is done using external resistors or via potentiometers built into the amplifier circuit of the strain measurement DAQ. </w:t>
      </w:r>
      <w:r w:rsidRPr="003B641C">
        <w:rPr>
          <w:noProof/>
        </w:rPr>
        <w:t>Alternatively</w:t>
      </w:r>
      <w:r w:rsidR="00670A64">
        <w:rPr>
          <w:noProof/>
        </w:rPr>
        <w:t>,</w:t>
      </w:r>
      <w:r w:rsidRPr="00613937">
        <w:t xml:space="preserve"> zero offsetting can be achieved by means of software compensation rather than removing the offset off the bridge. However, if the offset is large enough, software compensation will limit the dy</w:t>
      </w:r>
      <w:r w:rsidR="007C0852" w:rsidRPr="00613937">
        <w:t>namic range of the measurement.</w:t>
      </w:r>
    </w:p>
    <w:p w14:paraId="35A3AEAE" w14:textId="77777777" w:rsidR="004F3695" w:rsidRPr="00613937" w:rsidRDefault="004F3695" w:rsidP="004F3695"/>
    <w:p w14:paraId="63711629" w14:textId="77777777" w:rsidR="004F3695" w:rsidRPr="00613937" w:rsidRDefault="004F3695" w:rsidP="004F3695">
      <w:r w:rsidRPr="00613937">
        <w:t>Full-scale span is the output range of a Wheatstone bridge circuit when the gage is subjected to maximum and minimum deflection. In practice, setting full-scale span requires the user to deflect the beam/gage assembly to its maximum or minimum positions and adjust the Wheatstone bridge output to a desired level using a gain potentiometer. Full-scale span is sometimes referred to as full-scale output (FSO) in sensor documentation.</w:t>
      </w:r>
    </w:p>
    <w:p w14:paraId="046C11A4" w14:textId="77777777" w:rsidR="004F3695" w:rsidRPr="00613937" w:rsidRDefault="004F3695" w:rsidP="004F3695"/>
    <w:p w14:paraId="40ED85E3" w14:textId="77777777" w:rsidR="004F3695" w:rsidRPr="00613937" w:rsidRDefault="004F3695" w:rsidP="004F3695">
      <w:r w:rsidRPr="00613937">
        <w:t xml:space="preserve">Once zero </w:t>
      </w:r>
      <w:r w:rsidRPr="003B641C">
        <w:rPr>
          <w:noProof/>
        </w:rPr>
        <w:t>offset</w:t>
      </w:r>
      <w:r w:rsidRPr="00613937">
        <w:t xml:space="preserve"> and span have been adjusted, the user must apply three to five known inputs (e.g. deflection or load) to the specimen/strain gage assembly, and record the corresponding output of the bridge circuit. A calibration equation is then obtained by fitting a line to the measured points. Once the calibration equation is determined, it can be used to calculate the calibrated physical quantity for any given output of the bridge circuit.</w:t>
      </w:r>
    </w:p>
    <w:p w14:paraId="73362FFA" w14:textId="77777777" w:rsidR="003E66CA" w:rsidRDefault="003E66CA">
      <w:pPr>
        <w:spacing w:line="240" w:lineRule="auto"/>
      </w:pPr>
      <w:r>
        <w:br w:type="page"/>
      </w:r>
    </w:p>
    <w:p w14:paraId="00DB73D9" w14:textId="77777777" w:rsidR="009F2807" w:rsidRPr="00613937" w:rsidRDefault="009F2807" w:rsidP="009F2807">
      <w:pPr>
        <w:pStyle w:val="Heading3"/>
      </w:pPr>
      <w:bookmarkStart w:id="63" w:name="_Toc516839818"/>
      <w:r w:rsidRPr="00613937">
        <w:lastRenderedPageBreak/>
        <w:t>1.2 Implement</w:t>
      </w:r>
      <w:bookmarkEnd w:id="63"/>
    </w:p>
    <w:p w14:paraId="7DF80034" w14:textId="77777777" w:rsidR="00491EB0" w:rsidRDefault="00491EB0" w:rsidP="00491EB0"/>
    <w:p w14:paraId="2E2CC9D2" w14:textId="77777777" w:rsidR="00491EB0" w:rsidRDefault="00491EB0" w:rsidP="00491EB0">
      <w:r w:rsidRPr="0079114E">
        <w:t>The Virtual Instrument (VI) used to collect data from</w:t>
      </w:r>
      <w:r>
        <w:t xml:space="preserve"> and </w:t>
      </w:r>
      <w:r w:rsidRPr="0079114E">
        <w:t>calibrate</w:t>
      </w:r>
      <w:r>
        <w:t xml:space="preserve"> the strain gage</w:t>
      </w:r>
      <w:r w:rsidRPr="0079114E">
        <w:t xml:space="preserve"> is shown in Figure </w:t>
      </w:r>
      <w:r w:rsidR="003E66CA">
        <w:t>1-</w:t>
      </w:r>
      <w:r>
        <w:t>9</w:t>
      </w:r>
      <w:r w:rsidRPr="0079114E">
        <w:t>.</w:t>
      </w:r>
    </w:p>
    <w:p w14:paraId="07475722" w14:textId="77777777" w:rsidR="00491EB0" w:rsidRDefault="00491EB0" w:rsidP="00491EB0"/>
    <w:p w14:paraId="56E65EA9" w14:textId="77777777" w:rsidR="00491EB0" w:rsidRDefault="008A6EFF" w:rsidP="004C02E9">
      <w:pPr>
        <w:jc w:val="center"/>
      </w:pPr>
      <w:r>
        <w:rPr>
          <w:noProof/>
        </w:rPr>
        <w:drawing>
          <wp:inline distT="0" distB="0" distL="0" distR="0" wp14:anchorId="098D15F8" wp14:editId="04907D26">
            <wp:extent cx="5219700" cy="6283100"/>
            <wp:effectExtent l="0" t="0" r="0" b="38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36012" cy="6302735"/>
                    </a:xfrm>
                    <a:prstGeom prst="rect">
                      <a:avLst/>
                    </a:prstGeom>
                    <a:noFill/>
                  </pic:spPr>
                </pic:pic>
              </a:graphicData>
            </a:graphic>
          </wp:inline>
        </w:drawing>
      </w:r>
    </w:p>
    <w:p w14:paraId="5ECA52C8" w14:textId="77777777" w:rsidR="00491EB0" w:rsidRDefault="00491EB0" w:rsidP="00491EB0">
      <w:pPr>
        <w:pStyle w:val="Caption"/>
        <w:jc w:val="center"/>
      </w:pPr>
      <w:r w:rsidRPr="0079114E">
        <w:t>Figure</w:t>
      </w:r>
      <w:r w:rsidR="003E66CA">
        <w:t>1-</w:t>
      </w:r>
      <w:r w:rsidR="000833F0">
        <w:t>9</w:t>
      </w:r>
      <w:r w:rsidR="003E66CA">
        <w:t>:</w:t>
      </w:r>
      <w:r w:rsidRPr="0079114E">
        <w:t xml:space="preserve"> VI </w:t>
      </w:r>
      <w:r>
        <w:t>for</w:t>
      </w:r>
      <w:r w:rsidRPr="0079114E">
        <w:t xml:space="preserve"> collect</w:t>
      </w:r>
      <w:r>
        <w:t>ing</w:t>
      </w:r>
      <w:r w:rsidRPr="0079114E">
        <w:t xml:space="preserve"> data from </w:t>
      </w:r>
      <w:r>
        <w:t xml:space="preserve">the </w:t>
      </w:r>
      <w:r w:rsidR="000833F0">
        <w:t>strain gage</w:t>
      </w:r>
    </w:p>
    <w:p w14:paraId="12D6B73F" w14:textId="77777777" w:rsidR="00491EB0" w:rsidRDefault="00491EB0" w:rsidP="00491EB0">
      <w:pPr>
        <w:pStyle w:val="Heading4"/>
      </w:pPr>
      <w:r>
        <w:lastRenderedPageBreak/>
        <w:t>Collect Data</w:t>
      </w:r>
    </w:p>
    <w:p w14:paraId="5240B7A3" w14:textId="77777777" w:rsidR="00491EB0" w:rsidRPr="003B23E1" w:rsidRDefault="00491EB0" w:rsidP="00491EB0"/>
    <w:p w14:paraId="17D1DA8F" w14:textId="77777777" w:rsidR="00491EB0" w:rsidRPr="008A6EFF" w:rsidRDefault="00491EB0" w:rsidP="008E1A44">
      <w:pPr>
        <w:pStyle w:val="ListParagraph"/>
        <w:numPr>
          <w:ilvl w:val="0"/>
          <w:numId w:val="21"/>
        </w:numPr>
        <w:rPr>
          <w:b/>
        </w:rPr>
      </w:pPr>
      <w:r>
        <w:t xml:space="preserve">Open </w:t>
      </w:r>
      <w:r w:rsidRPr="008A6EFF">
        <w:rPr>
          <w:b/>
        </w:rPr>
        <w:t>Mechatronic Sensors Board.lvproj</w:t>
      </w:r>
    </w:p>
    <w:p w14:paraId="68BA5A77" w14:textId="77777777" w:rsidR="00491EB0" w:rsidRDefault="00491EB0" w:rsidP="008E1A44">
      <w:pPr>
        <w:pStyle w:val="ListParagraph"/>
        <w:numPr>
          <w:ilvl w:val="0"/>
          <w:numId w:val="21"/>
        </w:numPr>
      </w:pPr>
      <w:r>
        <w:t xml:space="preserve">From the </w:t>
      </w:r>
      <w:r w:rsidRPr="008A6EFF">
        <w:rPr>
          <w:b/>
        </w:rPr>
        <w:t>Project Explorer</w:t>
      </w:r>
      <w:r w:rsidR="00463765">
        <w:rPr>
          <w:b/>
        </w:rPr>
        <w:t xml:space="preserve"> </w:t>
      </w:r>
      <w:r>
        <w:t xml:space="preserve">window, open </w:t>
      </w:r>
      <w:r w:rsidRPr="00D5229A">
        <w:rPr>
          <w:b/>
        </w:rPr>
        <w:t>Mechatronic Sensors – Strain Gage.vi</w:t>
      </w:r>
    </w:p>
    <w:p w14:paraId="502D821D" w14:textId="77777777" w:rsidR="00491EB0" w:rsidRDefault="00491EB0" w:rsidP="008E1A44">
      <w:pPr>
        <w:pStyle w:val="ListParagraph"/>
        <w:numPr>
          <w:ilvl w:val="0"/>
          <w:numId w:val="21"/>
        </w:numPr>
      </w:pPr>
      <w:r>
        <w:t xml:space="preserve">Click on the </w:t>
      </w:r>
      <w:r w:rsidRPr="00D5229A">
        <w:rPr>
          <w:b/>
        </w:rPr>
        <w:t>Collect Data</w:t>
      </w:r>
      <w:r>
        <w:t xml:space="preserve"> tab.</w:t>
      </w:r>
    </w:p>
    <w:p w14:paraId="7CE5682D" w14:textId="77777777" w:rsidR="00491EB0" w:rsidRDefault="00491EB0" w:rsidP="008E1A44">
      <w:pPr>
        <w:pStyle w:val="ListParagraph"/>
        <w:numPr>
          <w:ilvl w:val="0"/>
          <w:numId w:val="21"/>
        </w:numPr>
      </w:pPr>
      <w:r>
        <w:t>Run the VI.</w:t>
      </w:r>
    </w:p>
    <w:p w14:paraId="07DA77CB" w14:textId="77777777" w:rsidR="00491EB0" w:rsidRDefault="00491EB0" w:rsidP="008E1A44">
      <w:pPr>
        <w:pStyle w:val="ListParagraph"/>
        <w:numPr>
          <w:ilvl w:val="0"/>
          <w:numId w:val="21"/>
        </w:numPr>
      </w:pPr>
      <w:r>
        <w:t xml:space="preserve">Wait for the </w:t>
      </w:r>
      <w:r w:rsidRPr="00D5229A">
        <w:rPr>
          <w:b/>
        </w:rPr>
        <w:t>Initialized?</w:t>
      </w:r>
      <w:r>
        <w:t xml:space="preserve"> LED indicator to turn on.</w:t>
      </w:r>
    </w:p>
    <w:p w14:paraId="63325A85" w14:textId="77777777" w:rsidR="00491EB0" w:rsidRDefault="00491EB0" w:rsidP="008E1A44">
      <w:pPr>
        <w:pStyle w:val="ListParagraph"/>
        <w:numPr>
          <w:ilvl w:val="0"/>
          <w:numId w:val="21"/>
        </w:numPr>
      </w:pPr>
      <w:r>
        <w:t xml:space="preserve">Using the </w:t>
      </w:r>
      <w:r w:rsidRPr="00D5229A">
        <w:rPr>
          <w:b/>
        </w:rPr>
        <w:t>Uncalibrated Output</w:t>
      </w:r>
      <w:r>
        <w:t xml:space="preserve"> waveform chart, read the initial strain gage bridge output.</w:t>
      </w:r>
    </w:p>
    <w:p w14:paraId="1DC78DDD" w14:textId="77777777" w:rsidR="00E71AFA" w:rsidRDefault="00491EB0" w:rsidP="008E1A44">
      <w:pPr>
        <w:pStyle w:val="ListParagraph"/>
        <w:numPr>
          <w:ilvl w:val="0"/>
          <w:numId w:val="21"/>
        </w:numPr>
      </w:pPr>
      <w:r>
        <w:t xml:space="preserve">Balance the </w:t>
      </w:r>
      <w:r w:rsidR="00E71AFA">
        <w:t xml:space="preserve">output of the </w:t>
      </w:r>
      <w:r>
        <w:t>strain gage bridge</w:t>
      </w:r>
      <w:r w:rsidR="00E71AFA">
        <w:t>. To do this, make sure position and hold the tip of the cantilever beam at the 0 cm</w:t>
      </w:r>
      <w:r w:rsidR="00661840">
        <w:t xml:space="preserve"> mark</w:t>
      </w:r>
      <w:r w:rsidR="00E71AFA">
        <w:t xml:space="preserve">. Adjust the </w:t>
      </w:r>
      <w:r w:rsidRPr="00D5229A">
        <w:rPr>
          <w:b/>
        </w:rPr>
        <w:t xml:space="preserve">Zero Offset (V) </w:t>
      </w:r>
      <w:r>
        <w:t>numeric cont</w:t>
      </w:r>
      <w:r w:rsidR="00E71AFA">
        <w:t xml:space="preserve">rol such that the uncalibrated </w:t>
      </w:r>
      <w:r>
        <w:t>output of the bridge circuit is as close as possible to 0.00 V</w:t>
      </w:r>
      <w:r w:rsidR="00E71AFA">
        <w:t>.</w:t>
      </w:r>
      <w:r w:rsidR="004C02E9">
        <w:t xml:space="preserve"> Record the zero offset value in Table 1-1.</w:t>
      </w:r>
    </w:p>
    <w:p w14:paraId="0B9A2032" w14:textId="77777777" w:rsidR="00491EB0" w:rsidRDefault="00491EB0" w:rsidP="008E1A44">
      <w:pPr>
        <w:pStyle w:val="ListParagraph"/>
        <w:numPr>
          <w:ilvl w:val="0"/>
          <w:numId w:val="21"/>
        </w:numPr>
      </w:pPr>
      <w:r>
        <w:t xml:space="preserve">Enter -1 in the </w:t>
      </w:r>
      <w:r w:rsidRPr="00D5229A">
        <w:rPr>
          <w:b/>
        </w:rPr>
        <w:t xml:space="preserve">Beam Position (cm) </w:t>
      </w:r>
      <w:r>
        <w:t>array.</w:t>
      </w:r>
    </w:p>
    <w:p w14:paraId="32D1C787" w14:textId="77777777" w:rsidR="00491EB0" w:rsidRDefault="00491EB0" w:rsidP="008E1A44">
      <w:pPr>
        <w:pStyle w:val="ListParagraph"/>
        <w:numPr>
          <w:ilvl w:val="0"/>
          <w:numId w:val="21"/>
        </w:numPr>
      </w:pPr>
      <w:r>
        <w:t>Flex the tip of the cantilever beam to the -1 cm mark.</w:t>
      </w:r>
    </w:p>
    <w:p w14:paraId="34E043B6" w14:textId="77777777" w:rsidR="00491EB0" w:rsidRDefault="00491EB0" w:rsidP="008E1A44">
      <w:pPr>
        <w:pStyle w:val="ListParagraph"/>
        <w:numPr>
          <w:ilvl w:val="0"/>
          <w:numId w:val="21"/>
        </w:numPr>
      </w:pPr>
      <w:r>
        <w:t xml:space="preserve">Read the corresponding strain gage output and enter the value in the </w:t>
      </w:r>
      <w:r w:rsidRPr="00D5229A">
        <w:rPr>
          <w:b/>
        </w:rPr>
        <w:t>Sensor Output (V)</w:t>
      </w:r>
      <w:r>
        <w:t xml:space="preserve"> array.</w:t>
      </w:r>
    </w:p>
    <w:p w14:paraId="1A926367" w14:textId="77777777" w:rsidR="00E71AFA" w:rsidRDefault="00491EB0" w:rsidP="008E1A44">
      <w:pPr>
        <w:pStyle w:val="ListParagraph"/>
        <w:numPr>
          <w:ilvl w:val="0"/>
          <w:numId w:val="21"/>
        </w:numPr>
      </w:pPr>
      <w:r>
        <w:t>Repeat the process by moving the tip of the beam to the following positions: -0.5 cm, 0 cm, +0.5 cm</w:t>
      </w:r>
      <w:r w:rsidR="00D96CE0">
        <w:t xml:space="preserve"> </w:t>
      </w:r>
      <w:r>
        <w:t xml:space="preserve">and +1 cm. </w:t>
      </w:r>
      <w:r w:rsidR="00E71AFA">
        <w:t>Each time</w:t>
      </w:r>
      <w:r w:rsidR="006E38A3">
        <w:t>,</w:t>
      </w:r>
      <w:r w:rsidR="00E71AFA">
        <w:t xml:space="preserve"> e</w:t>
      </w:r>
      <w:r>
        <w:t xml:space="preserve">nter the beam position and measured sensor outputs in the </w:t>
      </w:r>
      <w:r w:rsidRPr="00D5229A">
        <w:rPr>
          <w:b/>
        </w:rPr>
        <w:t>Beam Position (cm)</w:t>
      </w:r>
      <w:r>
        <w:t xml:space="preserve"> and</w:t>
      </w:r>
      <w:r w:rsidR="00D96CE0">
        <w:t xml:space="preserve"> </w:t>
      </w:r>
      <w:r w:rsidRPr="00D5229A">
        <w:rPr>
          <w:b/>
        </w:rPr>
        <w:t>Sensor Output (V)</w:t>
      </w:r>
      <w:r>
        <w:t xml:space="preserve"> arrays respectively.</w:t>
      </w:r>
    </w:p>
    <w:p w14:paraId="7CFC286D" w14:textId="77777777" w:rsidR="00491EB0" w:rsidRDefault="00000300" w:rsidP="008E1A44">
      <w:pPr>
        <w:pStyle w:val="ListParagraph"/>
        <w:numPr>
          <w:ilvl w:val="0"/>
          <w:numId w:val="21"/>
        </w:numPr>
      </w:pPr>
      <w:r>
        <w:t xml:space="preserve">Once </w:t>
      </w:r>
      <w:r w:rsidR="00491EB0">
        <w:t>the measured readings are entered, a linear curve is automatically generated to fit the data. The</w:t>
      </w:r>
      <w:r w:rsidR="008C0047">
        <w:t xml:space="preserve"> </w:t>
      </w:r>
      <w:r w:rsidR="00491EB0">
        <w:t xml:space="preserve">curve is shown in the </w:t>
      </w:r>
      <w:r w:rsidR="00491EB0" w:rsidRPr="00D5229A">
        <w:rPr>
          <w:b/>
        </w:rPr>
        <w:t>Sensor Readings</w:t>
      </w:r>
      <w:r w:rsidR="00491EB0">
        <w:t xml:space="preserve"> waveform graph. This curve represents the calibration curve</w:t>
      </w:r>
      <w:r w:rsidR="00554CAF">
        <w:t xml:space="preserve"> </w:t>
      </w:r>
      <w:r w:rsidR="00491EB0">
        <w:t>of the sensor.</w:t>
      </w:r>
      <w:r w:rsidR="00AA3661">
        <w:t xml:space="preserve"> Take a screenshot of the graph.</w:t>
      </w:r>
    </w:p>
    <w:p w14:paraId="70A7DEC5" w14:textId="77777777" w:rsidR="00E71AFA" w:rsidRDefault="00491EB0" w:rsidP="008E1A44">
      <w:pPr>
        <w:pStyle w:val="ListParagraph"/>
        <w:numPr>
          <w:ilvl w:val="0"/>
          <w:numId w:val="21"/>
        </w:numPr>
      </w:pPr>
      <w:r>
        <w:t>The slope and offset of the calibration curve are automatically calculated by the VI and displayed</w:t>
      </w:r>
      <w:r w:rsidR="002C0798">
        <w:t xml:space="preserve"> </w:t>
      </w:r>
      <w:r>
        <w:t xml:space="preserve">in the </w:t>
      </w:r>
      <w:r w:rsidRPr="00D5229A">
        <w:rPr>
          <w:b/>
        </w:rPr>
        <w:t>Slope (cm/V)</w:t>
      </w:r>
      <w:r>
        <w:t xml:space="preserve"> and </w:t>
      </w:r>
      <w:r w:rsidRPr="00D5229A">
        <w:rPr>
          <w:b/>
        </w:rPr>
        <w:t>Offset (cm)</w:t>
      </w:r>
      <w:r>
        <w:t xml:space="preserve"> indicators. Make a note of these values</w:t>
      </w:r>
      <w:r w:rsidR="00000300">
        <w:t xml:space="preserve"> in Table 1-2</w:t>
      </w:r>
      <w:r>
        <w:t>.</w:t>
      </w:r>
    </w:p>
    <w:p w14:paraId="731A3176" w14:textId="77777777" w:rsidR="00491EB0" w:rsidRDefault="00491EB0" w:rsidP="008E1A44">
      <w:pPr>
        <w:pStyle w:val="ListParagraph"/>
        <w:numPr>
          <w:ilvl w:val="0"/>
          <w:numId w:val="21"/>
        </w:numPr>
      </w:pPr>
      <w:r>
        <w:t xml:space="preserve">Record the collected data in Table </w:t>
      </w:r>
      <w:r w:rsidR="003E66CA">
        <w:t>1-</w:t>
      </w:r>
      <w:r w:rsidR="00000300">
        <w:t>3</w:t>
      </w:r>
      <w:r>
        <w:t>.</w:t>
      </w:r>
    </w:p>
    <w:p w14:paraId="4EE86C7C" w14:textId="77777777" w:rsidR="001C59CC" w:rsidRDefault="001C59CC" w:rsidP="008E1A44">
      <w:pPr>
        <w:pStyle w:val="ListParagraph"/>
        <w:numPr>
          <w:ilvl w:val="0"/>
          <w:numId w:val="21"/>
        </w:numPr>
      </w:pPr>
      <w:r>
        <w:t xml:space="preserve">Take a screenshot of the </w:t>
      </w:r>
      <w:r w:rsidRPr="00D5229A">
        <w:rPr>
          <w:b/>
        </w:rPr>
        <w:t>Sensor Readings</w:t>
      </w:r>
      <w:r>
        <w:t xml:space="preserve"> graph.</w:t>
      </w:r>
    </w:p>
    <w:p w14:paraId="4596AB30" w14:textId="77777777" w:rsidR="00491EB0" w:rsidRDefault="00491EB0" w:rsidP="008E1A44">
      <w:pPr>
        <w:pStyle w:val="ListParagraph"/>
        <w:numPr>
          <w:ilvl w:val="0"/>
          <w:numId w:val="21"/>
        </w:numPr>
      </w:pPr>
      <w:r>
        <w:t>Continue to the next section.</w:t>
      </w:r>
    </w:p>
    <w:p w14:paraId="4032179F" w14:textId="77777777" w:rsidR="00D5229A" w:rsidRDefault="00D5229A">
      <w:pPr>
        <w:spacing w:line="240" w:lineRule="auto"/>
        <w:rPr>
          <w:i/>
          <w:iCs/>
          <w:color w:val="0A60A3"/>
          <w:sz w:val="18"/>
          <w:szCs w:val="18"/>
        </w:rPr>
      </w:pPr>
      <w:r>
        <w:br w:type="page"/>
      </w:r>
    </w:p>
    <w:p w14:paraId="5CC0F7AA" w14:textId="77777777" w:rsidR="004C02E9" w:rsidRDefault="004C02E9" w:rsidP="004C02E9">
      <w:pPr>
        <w:pStyle w:val="Caption"/>
        <w:ind w:left="360"/>
        <w:jc w:val="center"/>
      </w:pPr>
      <w:r>
        <w:lastRenderedPageBreak/>
        <w:t>T</w:t>
      </w:r>
      <w:r w:rsidRPr="00613937">
        <w:t xml:space="preserve">able </w:t>
      </w:r>
      <w:r>
        <w:t>1-1:</w:t>
      </w:r>
      <w:r w:rsidR="006E38A3">
        <w:t xml:space="preserve"> </w:t>
      </w:r>
      <w:r>
        <w:t>Recorded bridge zero offset</w:t>
      </w:r>
    </w:p>
    <w:tbl>
      <w:tblPr>
        <w:tblStyle w:val="GridTable5Dark-Accent11"/>
        <w:tblW w:w="4046"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56"/>
        <w:gridCol w:w="2090"/>
      </w:tblGrid>
      <w:tr w:rsidR="004C02E9" w:rsidRPr="00613937" w14:paraId="5A39E8DB" w14:textId="77777777" w:rsidTr="004C02E9">
        <w:trPr>
          <w:trHeight w:val="640"/>
          <w:jc w:val="center"/>
        </w:trPr>
        <w:tc>
          <w:tcPr>
            <w:tcW w:w="1956" w:type="dxa"/>
            <w:shd w:val="clear" w:color="auto" w:fill="auto"/>
            <w:vAlign w:val="center"/>
          </w:tcPr>
          <w:p w14:paraId="71EA2AD8" w14:textId="77777777" w:rsidR="004C02E9" w:rsidRPr="00613937" w:rsidRDefault="004C02E9" w:rsidP="002C1443">
            <w:pPr>
              <w:jc w:val="center"/>
            </w:pPr>
            <w:r>
              <w:t xml:space="preserve">Zero </w:t>
            </w:r>
            <w:r w:rsidRPr="003B641C">
              <w:rPr>
                <w:noProof/>
              </w:rPr>
              <w:t>offset</w:t>
            </w:r>
            <w:r>
              <w:t xml:space="preserve"> (V)</w:t>
            </w:r>
          </w:p>
        </w:tc>
        <w:tc>
          <w:tcPr>
            <w:tcW w:w="2090" w:type="dxa"/>
            <w:shd w:val="clear" w:color="auto" w:fill="auto"/>
            <w:vAlign w:val="center"/>
          </w:tcPr>
          <w:p w14:paraId="3F7A8480" w14:textId="77777777" w:rsidR="004C02E9" w:rsidRDefault="004C02E9" w:rsidP="002C1443">
            <w:pPr>
              <w:jc w:val="center"/>
            </w:pPr>
          </w:p>
        </w:tc>
      </w:tr>
    </w:tbl>
    <w:p w14:paraId="7AA708E6" w14:textId="77777777" w:rsidR="004C02E9" w:rsidRDefault="004C02E9">
      <w:pPr>
        <w:spacing w:line="240" w:lineRule="auto"/>
      </w:pPr>
    </w:p>
    <w:p w14:paraId="750D5C9B" w14:textId="77777777" w:rsidR="00000300" w:rsidRDefault="00000300" w:rsidP="00000300">
      <w:pPr>
        <w:pStyle w:val="Caption"/>
        <w:keepNext/>
        <w:jc w:val="center"/>
      </w:pPr>
      <w:r>
        <w:t xml:space="preserve">Table1-2: </w:t>
      </w:r>
      <w:r w:rsidRPr="005307F3">
        <w:t>Calibration coefficients</w:t>
      </w:r>
    </w:p>
    <w:tbl>
      <w:tblPr>
        <w:tblStyle w:val="GridTable5Dark-Accent11"/>
        <w:tblW w:w="360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03"/>
        <w:gridCol w:w="1702"/>
      </w:tblGrid>
      <w:tr w:rsidR="00000300" w:rsidRPr="00613937" w14:paraId="7AE9CBA2" w14:textId="77777777" w:rsidTr="002C1443">
        <w:trPr>
          <w:jc w:val="center"/>
        </w:trPr>
        <w:tc>
          <w:tcPr>
            <w:tcW w:w="1903" w:type="dxa"/>
            <w:shd w:val="clear" w:color="auto" w:fill="auto"/>
          </w:tcPr>
          <w:p w14:paraId="1CA6ACA8" w14:textId="77777777" w:rsidR="00000300" w:rsidRPr="00613937" w:rsidRDefault="00000300" w:rsidP="00000300">
            <w:pPr>
              <w:jc w:val="center"/>
            </w:pPr>
            <w:r>
              <w:t>Slope (cm/V)</w:t>
            </w:r>
          </w:p>
        </w:tc>
        <w:tc>
          <w:tcPr>
            <w:tcW w:w="1702" w:type="dxa"/>
            <w:shd w:val="clear" w:color="auto" w:fill="auto"/>
          </w:tcPr>
          <w:p w14:paraId="413A76BB" w14:textId="77777777" w:rsidR="00000300" w:rsidRPr="00613937" w:rsidRDefault="00000300" w:rsidP="00000300">
            <w:pPr>
              <w:jc w:val="center"/>
            </w:pPr>
            <w:r>
              <w:t>Offset (cm)</w:t>
            </w:r>
          </w:p>
        </w:tc>
      </w:tr>
      <w:tr w:rsidR="00000300" w:rsidRPr="00613937" w14:paraId="6D5B75EC" w14:textId="77777777" w:rsidTr="002C1443">
        <w:trPr>
          <w:trHeight w:val="170"/>
          <w:jc w:val="center"/>
        </w:trPr>
        <w:tc>
          <w:tcPr>
            <w:tcW w:w="1903" w:type="dxa"/>
            <w:shd w:val="clear" w:color="auto" w:fill="auto"/>
          </w:tcPr>
          <w:p w14:paraId="7635EEAC" w14:textId="77777777" w:rsidR="00000300" w:rsidRPr="00613937" w:rsidRDefault="00000300" w:rsidP="002C1443">
            <w:pPr>
              <w:jc w:val="center"/>
            </w:pPr>
          </w:p>
        </w:tc>
        <w:tc>
          <w:tcPr>
            <w:tcW w:w="1702" w:type="dxa"/>
            <w:shd w:val="clear" w:color="auto" w:fill="auto"/>
          </w:tcPr>
          <w:p w14:paraId="0E124130" w14:textId="77777777" w:rsidR="00000300" w:rsidRPr="00613937" w:rsidRDefault="00000300" w:rsidP="002C1443">
            <w:pPr>
              <w:jc w:val="center"/>
            </w:pPr>
          </w:p>
        </w:tc>
      </w:tr>
    </w:tbl>
    <w:p w14:paraId="68C7D45F" w14:textId="77777777" w:rsidR="00000300" w:rsidRPr="00000300" w:rsidRDefault="00000300" w:rsidP="00E71AFA">
      <w:pPr>
        <w:pStyle w:val="Caption"/>
        <w:ind w:left="360"/>
        <w:jc w:val="center"/>
        <w:rPr>
          <w:i w:val="0"/>
        </w:rPr>
      </w:pPr>
    </w:p>
    <w:p w14:paraId="552B213E" w14:textId="77777777" w:rsidR="00E71AFA" w:rsidRDefault="00E71AFA" w:rsidP="00E71AFA">
      <w:pPr>
        <w:pStyle w:val="Caption"/>
        <w:ind w:left="360"/>
        <w:jc w:val="center"/>
      </w:pPr>
      <w:r>
        <w:t>T</w:t>
      </w:r>
      <w:r w:rsidRPr="00613937">
        <w:t xml:space="preserve">able </w:t>
      </w:r>
      <w:r w:rsidR="003E66CA">
        <w:t>1-</w:t>
      </w:r>
      <w:r w:rsidR="00000300">
        <w:t>3</w:t>
      </w:r>
      <w:r w:rsidR="003E66CA">
        <w:t>:</w:t>
      </w:r>
      <w:r w:rsidR="006E38A3">
        <w:t xml:space="preserve"> </w:t>
      </w:r>
      <w:r>
        <w:t>Recorded bridge output</w:t>
      </w:r>
    </w:p>
    <w:tbl>
      <w:tblPr>
        <w:tblStyle w:val="GridTable5Dark-Accent11"/>
        <w:tblW w:w="5519"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436"/>
        <w:gridCol w:w="3083"/>
      </w:tblGrid>
      <w:tr w:rsidR="00E71AFA" w:rsidRPr="00613937" w14:paraId="4C35E216" w14:textId="77777777" w:rsidTr="000636B4">
        <w:trPr>
          <w:trHeight w:val="640"/>
          <w:jc w:val="center"/>
        </w:trPr>
        <w:tc>
          <w:tcPr>
            <w:tcW w:w="2436" w:type="dxa"/>
            <w:shd w:val="clear" w:color="auto" w:fill="auto"/>
            <w:vAlign w:val="center"/>
          </w:tcPr>
          <w:p w14:paraId="72A73477" w14:textId="77777777" w:rsidR="00E71AFA" w:rsidRPr="00613937" w:rsidRDefault="00E71AFA" w:rsidP="000636B4">
            <w:pPr>
              <w:jc w:val="center"/>
            </w:pPr>
            <w:r>
              <w:t>Beam Position (cm)</w:t>
            </w:r>
          </w:p>
        </w:tc>
        <w:tc>
          <w:tcPr>
            <w:tcW w:w="3083" w:type="dxa"/>
            <w:shd w:val="clear" w:color="auto" w:fill="auto"/>
            <w:vAlign w:val="center"/>
          </w:tcPr>
          <w:p w14:paraId="1394BD7B" w14:textId="77777777" w:rsidR="00E71AFA" w:rsidRDefault="00E71AFA" w:rsidP="00E71AFA">
            <w:pPr>
              <w:jc w:val="center"/>
            </w:pPr>
            <w:r>
              <w:t>Bridge Output (V)</w:t>
            </w:r>
          </w:p>
        </w:tc>
      </w:tr>
      <w:tr w:rsidR="00E71AFA" w:rsidRPr="00613937" w14:paraId="29F51973" w14:textId="77777777" w:rsidTr="000636B4">
        <w:trPr>
          <w:trHeight w:val="170"/>
          <w:jc w:val="center"/>
        </w:trPr>
        <w:tc>
          <w:tcPr>
            <w:tcW w:w="2436" w:type="dxa"/>
            <w:shd w:val="clear" w:color="auto" w:fill="auto"/>
          </w:tcPr>
          <w:p w14:paraId="4A2F4DFE" w14:textId="77777777" w:rsidR="00E71AFA" w:rsidRPr="00613937" w:rsidRDefault="00E71AFA" w:rsidP="000636B4">
            <w:pPr>
              <w:jc w:val="center"/>
            </w:pPr>
            <w:r>
              <w:t>-1.0</w:t>
            </w:r>
          </w:p>
        </w:tc>
        <w:tc>
          <w:tcPr>
            <w:tcW w:w="3083" w:type="dxa"/>
            <w:shd w:val="clear" w:color="auto" w:fill="auto"/>
          </w:tcPr>
          <w:p w14:paraId="13CFE79C" w14:textId="77777777" w:rsidR="00E71AFA" w:rsidRDefault="00E71AFA" w:rsidP="000636B4">
            <w:pPr>
              <w:jc w:val="center"/>
            </w:pPr>
          </w:p>
        </w:tc>
      </w:tr>
      <w:tr w:rsidR="00E71AFA" w:rsidRPr="00613937" w14:paraId="293FDE84" w14:textId="77777777" w:rsidTr="000636B4">
        <w:trPr>
          <w:trHeight w:val="323"/>
          <w:jc w:val="center"/>
        </w:trPr>
        <w:tc>
          <w:tcPr>
            <w:tcW w:w="2436" w:type="dxa"/>
            <w:shd w:val="clear" w:color="auto" w:fill="auto"/>
          </w:tcPr>
          <w:p w14:paraId="3ADE1915" w14:textId="77777777" w:rsidR="00E71AFA" w:rsidRPr="00613937" w:rsidRDefault="00E71AFA" w:rsidP="00E71AFA">
            <w:pPr>
              <w:jc w:val="center"/>
            </w:pPr>
            <w:r>
              <w:t>-0.5</w:t>
            </w:r>
          </w:p>
        </w:tc>
        <w:tc>
          <w:tcPr>
            <w:tcW w:w="3083" w:type="dxa"/>
            <w:shd w:val="clear" w:color="auto" w:fill="auto"/>
          </w:tcPr>
          <w:p w14:paraId="75751F54" w14:textId="77777777" w:rsidR="00E71AFA" w:rsidRDefault="00E71AFA" w:rsidP="000636B4">
            <w:pPr>
              <w:jc w:val="center"/>
            </w:pPr>
          </w:p>
        </w:tc>
      </w:tr>
      <w:tr w:rsidR="00E71AFA" w:rsidRPr="00613937" w14:paraId="5A86B30F" w14:textId="77777777" w:rsidTr="000636B4">
        <w:trPr>
          <w:trHeight w:val="323"/>
          <w:jc w:val="center"/>
        </w:trPr>
        <w:tc>
          <w:tcPr>
            <w:tcW w:w="2436" w:type="dxa"/>
            <w:shd w:val="clear" w:color="auto" w:fill="auto"/>
          </w:tcPr>
          <w:p w14:paraId="12483151" w14:textId="77777777" w:rsidR="00E71AFA" w:rsidRPr="00613937" w:rsidRDefault="00E71AFA" w:rsidP="000636B4">
            <w:pPr>
              <w:jc w:val="center"/>
            </w:pPr>
            <w:r>
              <w:t>0.0</w:t>
            </w:r>
          </w:p>
        </w:tc>
        <w:tc>
          <w:tcPr>
            <w:tcW w:w="3083" w:type="dxa"/>
            <w:shd w:val="clear" w:color="auto" w:fill="auto"/>
          </w:tcPr>
          <w:p w14:paraId="7698AF36" w14:textId="77777777" w:rsidR="00E71AFA" w:rsidRDefault="00E71AFA" w:rsidP="000636B4">
            <w:pPr>
              <w:jc w:val="center"/>
            </w:pPr>
          </w:p>
        </w:tc>
      </w:tr>
      <w:tr w:rsidR="00E71AFA" w:rsidRPr="00613937" w14:paraId="4C6981E5" w14:textId="77777777" w:rsidTr="000636B4">
        <w:trPr>
          <w:trHeight w:val="323"/>
          <w:jc w:val="center"/>
        </w:trPr>
        <w:tc>
          <w:tcPr>
            <w:tcW w:w="2436" w:type="dxa"/>
            <w:shd w:val="clear" w:color="auto" w:fill="auto"/>
          </w:tcPr>
          <w:p w14:paraId="7C903DCE" w14:textId="77777777" w:rsidR="00E71AFA" w:rsidRDefault="00E71AFA" w:rsidP="000636B4">
            <w:pPr>
              <w:jc w:val="center"/>
            </w:pPr>
            <w:r>
              <w:t>+0.5</w:t>
            </w:r>
          </w:p>
        </w:tc>
        <w:tc>
          <w:tcPr>
            <w:tcW w:w="3083" w:type="dxa"/>
            <w:shd w:val="clear" w:color="auto" w:fill="auto"/>
          </w:tcPr>
          <w:p w14:paraId="44A0159A" w14:textId="77777777" w:rsidR="00E71AFA" w:rsidRDefault="00E71AFA" w:rsidP="000636B4">
            <w:pPr>
              <w:jc w:val="center"/>
            </w:pPr>
          </w:p>
        </w:tc>
      </w:tr>
      <w:tr w:rsidR="00E71AFA" w:rsidRPr="00613937" w14:paraId="302F2AA7" w14:textId="77777777" w:rsidTr="000636B4">
        <w:trPr>
          <w:trHeight w:val="323"/>
          <w:jc w:val="center"/>
        </w:trPr>
        <w:tc>
          <w:tcPr>
            <w:tcW w:w="2436" w:type="dxa"/>
            <w:shd w:val="clear" w:color="auto" w:fill="auto"/>
          </w:tcPr>
          <w:p w14:paraId="06A91CF0" w14:textId="77777777" w:rsidR="00E71AFA" w:rsidRDefault="00E71AFA" w:rsidP="000636B4">
            <w:pPr>
              <w:jc w:val="center"/>
            </w:pPr>
            <w:r>
              <w:t>+1.0</w:t>
            </w:r>
          </w:p>
        </w:tc>
        <w:tc>
          <w:tcPr>
            <w:tcW w:w="3083" w:type="dxa"/>
            <w:shd w:val="clear" w:color="auto" w:fill="auto"/>
          </w:tcPr>
          <w:p w14:paraId="20C7E880" w14:textId="77777777" w:rsidR="00E71AFA" w:rsidRDefault="00E71AFA" w:rsidP="000636B4">
            <w:pPr>
              <w:jc w:val="center"/>
            </w:pPr>
          </w:p>
        </w:tc>
      </w:tr>
    </w:tbl>
    <w:p w14:paraId="1C840C55" w14:textId="77777777" w:rsidR="00E71AFA" w:rsidRDefault="00E71AFA" w:rsidP="00E71AFA"/>
    <w:p w14:paraId="10D9CD2F" w14:textId="77777777" w:rsidR="009F2807" w:rsidRDefault="00E71AFA" w:rsidP="00E71AFA">
      <w:pPr>
        <w:pStyle w:val="Heading4"/>
      </w:pPr>
      <w:r>
        <w:t>Calibrate the Strain Gage</w:t>
      </w:r>
    </w:p>
    <w:p w14:paraId="0EA12F50" w14:textId="77777777" w:rsidR="00E71AFA" w:rsidRPr="00E71AFA" w:rsidRDefault="00E71AFA" w:rsidP="00E71AFA"/>
    <w:p w14:paraId="58A0BC1F" w14:textId="77777777" w:rsidR="00E71AFA" w:rsidRDefault="00E71AFA" w:rsidP="008E1A44">
      <w:pPr>
        <w:pStyle w:val="ListParagraph"/>
        <w:numPr>
          <w:ilvl w:val="0"/>
          <w:numId w:val="21"/>
        </w:numPr>
      </w:pPr>
      <w:r>
        <w:t xml:space="preserve">Click on the </w:t>
      </w:r>
      <w:r w:rsidRPr="00D5229A">
        <w:rPr>
          <w:b/>
        </w:rPr>
        <w:t>Calibrate Sensor</w:t>
      </w:r>
      <w:r>
        <w:t xml:space="preserve"> tab to calibrate the output of the strain gage bridge circuit in terms of</w:t>
      </w:r>
      <w:r w:rsidR="00383C61">
        <w:t xml:space="preserve"> </w:t>
      </w:r>
      <w:r>
        <w:t>linear displacement of the tip of the cantilever beam (in cm).</w:t>
      </w:r>
    </w:p>
    <w:p w14:paraId="295DC39C" w14:textId="77777777" w:rsidR="00E71AFA" w:rsidRDefault="00E71AFA" w:rsidP="008E1A44">
      <w:pPr>
        <w:pStyle w:val="ListParagraph"/>
        <w:numPr>
          <w:ilvl w:val="0"/>
          <w:numId w:val="21"/>
        </w:numPr>
      </w:pPr>
      <w:r>
        <w:t xml:space="preserve">Use the </w:t>
      </w:r>
      <w:r w:rsidRPr="00D5229A">
        <w:rPr>
          <w:b/>
        </w:rPr>
        <w:t>Slope (cm/V)</w:t>
      </w:r>
      <w:r w:rsidR="00A56197">
        <w:rPr>
          <w:b/>
        </w:rPr>
        <w:t xml:space="preserve"> </w:t>
      </w:r>
      <w:r>
        <w:t xml:space="preserve">and </w:t>
      </w:r>
      <w:r w:rsidRPr="00D5229A">
        <w:rPr>
          <w:b/>
        </w:rPr>
        <w:t>Offset (cm)</w:t>
      </w:r>
      <w:r>
        <w:t xml:space="preserve"> numeric controls to enter the slope and offset values you</w:t>
      </w:r>
      <w:r w:rsidR="0046368E">
        <w:t xml:space="preserve"> </w:t>
      </w:r>
      <w:r>
        <w:t>obtained during the data collection step.</w:t>
      </w:r>
    </w:p>
    <w:p w14:paraId="0D26030E" w14:textId="77777777" w:rsidR="00E71AFA" w:rsidRDefault="00E71AFA" w:rsidP="008E1A44">
      <w:pPr>
        <w:pStyle w:val="ListParagraph"/>
        <w:numPr>
          <w:ilvl w:val="0"/>
          <w:numId w:val="21"/>
        </w:numPr>
      </w:pPr>
      <w:r>
        <w:t>Test the accuracy of your calibration. To do this, flex the cantilever beam to different positions and</w:t>
      </w:r>
      <w:r w:rsidR="00A56197">
        <w:t xml:space="preserve"> </w:t>
      </w:r>
      <w:r>
        <w:t xml:space="preserve">verify that the correct position is displayed in the </w:t>
      </w:r>
      <w:r w:rsidRPr="00D5229A">
        <w:rPr>
          <w:b/>
        </w:rPr>
        <w:t>Calibrated Output</w:t>
      </w:r>
      <w:r>
        <w:t xml:space="preserve"> waveform chart as well as the </w:t>
      </w:r>
      <w:r w:rsidRPr="00D5229A">
        <w:rPr>
          <w:b/>
        </w:rPr>
        <w:t>Beam Position (cm)</w:t>
      </w:r>
      <w:r>
        <w:t xml:space="preserve"> slider indicator.</w:t>
      </w:r>
    </w:p>
    <w:p w14:paraId="064FD93A" w14:textId="77777777" w:rsidR="00D86822" w:rsidRDefault="00CA07B3" w:rsidP="008E1A44">
      <w:pPr>
        <w:pStyle w:val="ListParagraph"/>
        <w:numPr>
          <w:ilvl w:val="0"/>
          <w:numId w:val="21"/>
        </w:numPr>
      </w:pPr>
      <w:r>
        <w:t>P</w:t>
      </w:r>
      <w:r w:rsidR="00D86822" w:rsidRPr="00D86822">
        <w:t xml:space="preserve">ress the </w:t>
      </w:r>
      <w:r w:rsidR="00D86822" w:rsidRPr="00D5229A">
        <w:rPr>
          <w:b/>
        </w:rPr>
        <w:t>Stop</w:t>
      </w:r>
      <w:r w:rsidR="00D86822" w:rsidRPr="00D86822">
        <w:t xml:space="preserve"> button.</w:t>
      </w:r>
    </w:p>
    <w:p w14:paraId="404D2ED5" w14:textId="77777777" w:rsidR="003E66CA" w:rsidRDefault="003E66CA" w:rsidP="004C02E9"/>
    <w:p w14:paraId="6C0A7406" w14:textId="77777777" w:rsidR="007C0852" w:rsidRPr="00613937" w:rsidRDefault="003E66CA" w:rsidP="007C0852">
      <w:pPr>
        <w:pStyle w:val="Heading3"/>
      </w:pPr>
      <w:bookmarkStart w:id="64" w:name="_Toc516839819"/>
      <w:r>
        <w:t xml:space="preserve">1.3 </w:t>
      </w:r>
      <w:r w:rsidR="009F2807" w:rsidRPr="00613937">
        <w:t>Analyze</w:t>
      </w:r>
      <w:bookmarkEnd w:id="64"/>
    </w:p>
    <w:p w14:paraId="6811F16E" w14:textId="77777777" w:rsidR="007C0852" w:rsidRDefault="007C0852" w:rsidP="007C0852">
      <w:pPr>
        <w:spacing w:line="240" w:lineRule="auto"/>
      </w:pPr>
    </w:p>
    <w:p w14:paraId="1367EE7E" w14:textId="77777777" w:rsidR="0086303E" w:rsidRDefault="0086303E" w:rsidP="0086303E">
      <w:r>
        <w:t xml:space="preserve">1-1 What is the initial bridge zero </w:t>
      </w:r>
      <w:r w:rsidRPr="003B641C">
        <w:rPr>
          <w:noProof/>
        </w:rPr>
        <w:t>offset</w:t>
      </w:r>
      <w:r>
        <w:t xml:space="preserve"> that you recorded in Table 1-1?</w:t>
      </w:r>
    </w:p>
    <w:p w14:paraId="15350FF9" w14:textId="77777777" w:rsidR="003E66CA" w:rsidRDefault="003E66CA" w:rsidP="003E66CA"/>
    <w:p w14:paraId="2FB27FC7" w14:textId="77777777" w:rsidR="00AA3661" w:rsidRDefault="00AA3661" w:rsidP="003E66CA">
      <w:r>
        <w:t>1-2 Present the calibration coefficients that you recorded in Table 1-2.</w:t>
      </w:r>
    </w:p>
    <w:p w14:paraId="6DDCB13C" w14:textId="77777777" w:rsidR="00AA3661" w:rsidRDefault="00AA3661" w:rsidP="003E66CA"/>
    <w:p w14:paraId="468830A0" w14:textId="77777777" w:rsidR="00D86822" w:rsidRDefault="003E66CA" w:rsidP="003E66CA">
      <w:r>
        <w:t>1-</w:t>
      </w:r>
      <w:r w:rsidR="00AA3661">
        <w:t>3</w:t>
      </w:r>
      <w:r w:rsidR="00E876B1">
        <w:t xml:space="preserve"> </w:t>
      </w:r>
      <w:r w:rsidR="001C59CC">
        <w:t>Present the</w:t>
      </w:r>
      <w:r w:rsidR="00AA3661">
        <w:t xml:space="preserve"> calibration data</w:t>
      </w:r>
      <w:r w:rsidR="001C59CC">
        <w:t xml:space="preserve"> you recorded in Table 1</w:t>
      </w:r>
      <w:r w:rsidR="00AA3661">
        <w:t>-3</w:t>
      </w:r>
      <w:r w:rsidR="00D86822">
        <w:t>.</w:t>
      </w:r>
    </w:p>
    <w:p w14:paraId="71BE3E44" w14:textId="77777777" w:rsidR="003E66CA" w:rsidRDefault="003E66CA" w:rsidP="003E66CA"/>
    <w:p w14:paraId="2A67B63C" w14:textId="77777777" w:rsidR="001C59CC" w:rsidRDefault="003E66CA" w:rsidP="003E66CA">
      <w:r>
        <w:t>1-</w:t>
      </w:r>
      <w:r w:rsidR="00AA3661">
        <w:t>4</w:t>
      </w:r>
      <w:r w:rsidR="00E876B1">
        <w:t xml:space="preserve"> </w:t>
      </w:r>
      <w:r w:rsidR="001C59CC" w:rsidRPr="001C59CC">
        <w:t xml:space="preserve">Attach a screenshot of the Sensor Readings waveform graph showing the fitted calibration curve from </w:t>
      </w:r>
      <w:r w:rsidR="00AA3661">
        <w:t>s</w:t>
      </w:r>
      <w:r w:rsidR="001C59CC" w:rsidRPr="001C59CC">
        <w:t>tep 1</w:t>
      </w:r>
      <w:r w:rsidR="00AA3661">
        <w:t>2</w:t>
      </w:r>
      <w:r w:rsidR="001C59CC" w:rsidRPr="001C59CC">
        <w:t>.</w:t>
      </w:r>
    </w:p>
    <w:p w14:paraId="67C6D544" w14:textId="77777777" w:rsidR="003E66CA" w:rsidRDefault="003E66CA" w:rsidP="003E66CA"/>
    <w:p w14:paraId="51F077C1" w14:textId="77777777" w:rsidR="00D86822" w:rsidRDefault="003E66CA" w:rsidP="003E66CA">
      <w:r>
        <w:t>1-</w:t>
      </w:r>
      <w:r w:rsidR="00AA3661">
        <w:t>5</w:t>
      </w:r>
      <w:r w:rsidR="00A168F5">
        <w:t xml:space="preserve"> </w:t>
      </w:r>
      <w:r w:rsidR="001C59CC" w:rsidRPr="001C59CC">
        <w:t>What calibration equation</w:t>
      </w:r>
      <w:r w:rsidR="00AA3661">
        <w:t xml:space="preserve"> did you obtain</w:t>
      </w:r>
      <w:r w:rsidR="001C59CC" w:rsidRPr="001C59CC">
        <w:t>?</w:t>
      </w:r>
    </w:p>
    <w:p w14:paraId="112F1017" w14:textId="77777777" w:rsidR="003E66CA" w:rsidRDefault="003E66CA" w:rsidP="003E66CA"/>
    <w:p w14:paraId="55890830" w14:textId="77777777" w:rsidR="009C0C79" w:rsidRDefault="003E66CA" w:rsidP="003E66CA">
      <w:r>
        <w:t>1-</w:t>
      </w:r>
      <w:r w:rsidR="00AA3661">
        <w:t>6</w:t>
      </w:r>
      <w:r w:rsidR="00A168F5">
        <w:t xml:space="preserve"> </w:t>
      </w:r>
      <w:r w:rsidR="009C0C79">
        <w:t xml:space="preserve">What is the sensitivity of the </w:t>
      </w:r>
      <w:r w:rsidR="008A463B">
        <w:t xml:space="preserve">amplified </w:t>
      </w:r>
      <w:r w:rsidR="009C0C79">
        <w:t>bridge circuit in V/cm?</w:t>
      </w:r>
    </w:p>
    <w:p w14:paraId="050BFE5F" w14:textId="77777777" w:rsidR="00015861" w:rsidRDefault="00015861" w:rsidP="003E66CA"/>
    <w:p w14:paraId="382A2953" w14:textId="77777777" w:rsidR="00015861" w:rsidRDefault="00015861" w:rsidP="003E66CA">
      <w:r>
        <w:t xml:space="preserve">1-7 </w:t>
      </w:r>
      <w:r w:rsidR="007F3198">
        <w:t xml:space="preserve">How well did your </w:t>
      </w:r>
      <w:r w:rsidR="00817433">
        <w:t>calibrated output match the actual beam tip position i</w:t>
      </w:r>
      <w:r w:rsidR="007F3198">
        <w:t>n step 19?</w:t>
      </w:r>
    </w:p>
    <w:p w14:paraId="44803270" w14:textId="77777777" w:rsidR="00F41680" w:rsidRDefault="00F41680" w:rsidP="003E66CA"/>
    <w:p w14:paraId="051BD200" w14:textId="77777777" w:rsidR="00F41680" w:rsidRDefault="00F41680" w:rsidP="00F41680">
      <w:r>
        <w:t xml:space="preserve">1-8 Based on the data you collected in Table </w:t>
      </w:r>
      <w:r w:rsidR="00021D24">
        <w:t>1-1</w:t>
      </w:r>
      <w:r>
        <w:t xml:space="preserve">, use Equation </w:t>
      </w:r>
      <w:r w:rsidR="00021D24">
        <w:t>1-</w:t>
      </w:r>
      <w:r>
        <w:t xml:space="preserve">5 in to determine the maximum and minimum strains induced in the cantilever beam as </w:t>
      </w:r>
      <w:r w:rsidR="003E7ED0">
        <w:t>it’s</w:t>
      </w:r>
      <w:r w:rsidR="002C2107">
        <w:t xml:space="preserve"> </w:t>
      </w:r>
      <w:r>
        <w:t xml:space="preserve">flexed between -1 cm and +1 cm. For each case, determine if the strain gage is under tension </w:t>
      </w:r>
      <w:r w:rsidR="00021D24">
        <w:t>(</w:t>
      </w:r>
      <w:r>
        <w:t>or</w:t>
      </w:r>
      <w:r w:rsidR="00021D24">
        <w:t xml:space="preserve"> c</w:t>
      </w:r>
      <w:r>
        <w:t>ompression</w:t>
      </w:r>
      <w:r w:rsidR="00021D24">
        <w:t>)</w:t>
      </w:r>
      <w:r>
        <w:t>. Assume a gage factor of GF = 2, a bridge excitation voltage of V</w:t>
      </w:r>
      <w:r w:rsidRPr="00021D24">
        <w:rPr>
          <w:vertAlign w:val="subscript"/>
        </w:rPr>
        <w:t>Ex</w:t>
      </w:r>
      <w:r>
        <w:t xml:space="preserve"> = </w:t>
      </w:r>
      <w:r w:rsidR="003E7ED0">
        <w:t>+</w:t>
      </w:r>
      <w:r>
        <w:t>5 V, and an</w:t>
      </w:r>
      <w:r w:rsidR="00B42685">
        <w:t xml:space="preserve"> </w:t>
      </w:r>
      <w:r>
        <w:t>amplification gain of 1</w:t>
      </w:r>
      <w:r w:rsidR="00021D24">
        <w:t>00</w:t>
      </w:r>
      <w:r>
        <w:t>.</w:t>
      </w:r>
    </w:p>
    <w:p w14:paraId="1753FF47" w14:textId="77777777" w:rsidR="003E7ED0" w:rsidRDefault="003E7ED0" w:rsidP="00F41680"/>
    <w:p w14:paraId="0C74FFE4" w14:textId="77777777" w:rsidR="003E7ED0" w:rsidRDefault="003E7ED0" w:rsidP="003E7ED0">
      <w:r w:rsidRPr="003E7ED0">
        <w:rPr>
          <w:i/>
        </w:rPr>
        <w:t>Hint:</w:t>
      </w:r>
      <w:r>
        <w:t xml:space="preserve"> The output of the bridge circuit is amplified prior to being displayed in the VI.  All calculations done using Equation 1-5 must be done using actual (i.e. pre-amplified) bridge output values.</w:t>
      </w:r>
    </w:p>
    <w:p w14:paraId="7F899109" w14:textId="77777777" w:rsidR="003E7ED0" w:rsidRDefault="003E7ED0" w:rsidP="00F41680"/>
    <w:p w14:paraId="5B8E03D9" w14:textId="77777777" w:rsidR="00F606B1" w:rsidRDefault="00F606B1">
      <w:pPr>
        <w:spacing w:line="240" w:lineRule="auto"/>
      </w:pPr>
      <w:r>
        <w:br w:type="page"/>
      </w:r>
    </w:p>
    <w:p w14:paraId="72368627" w14:textId="77777777" w:rsidR="00F606B1" w:rsidRPr="00613937" w:rsidRDefault="00F606B1" w:rsidP="00F606B1">
      <w:pPr>
        <w:pStyle w:val="Heading2"/>
      </w:pPr>
      <w:bookmarkStart w:id="65" w:name="_Toc516839820"/>
      <w:r>
        <w:lastRenderedPageBreak/>
        <w:t>Section 2: Design Considerations</w:t>
      </w:r>
      <w:bookmarkEnd w:id="65"/>
    </w:p>
    <w:p w14:paraId="30C57CB5" w14:textId="77777777" w:rsidR="00F606B1" w:rsidRDefault="00F606B1" w:rsidP="00F606B1"/>
    <w:p w14:paraId="234DED05" w14:textId="77777777" w:rsidR="00800367" w:rsidRDefault="00AA3661" w:rsidP="00800367">
      <w:r>
        <w:t xml:space="preserve">2-1 </w:t>
      </w:r>
      <w:r w:rsidR="00B2521B">
        <w:t xml:space="preserve">A strain gage can be used to indirectly measure other physical quantities such as vibration. Accurate measurement of vibration is imperative in ensuring the health of electro-mechanical systems. For example, excessive vibration can cause fractures in the fuselage of an airplane, or cause solder joints to break free in electronic circuit boards. Strain-based vibration switches are commonly used as a simple protection device that </w:t>
      </w:r>
      <w:r w:rsidR="00B2521B" w:rsidRPr="00076EB8">
        <w:rPr>
          <w:noProof/>
        </w:rPr>
        <w:t>sense</w:t>
      </w:r>
      <w:r w:rsidR="00C972C7">
        <w:rPr>
          <w:noProof/>
        </w:rPr>
        <w:t>s</w:t>
      </w:r>
      <w:r w:rsidR="00B2521B">
        <w:t xml:space="preserve"> vibration and </w:t>
      </w:r>
      <w:r w:rsidR="00B2521B" w:rsidRPr="00076EB8">
        <w:rPr>
          <w:noProof/>
        </w:rPr>
        <w:t>trigger</w:t>
      </w:r>
      <w:r w:rsidR="00A46ECD">
        <w:rPr>
          <w:noProof/>
        </w:rPr>
        <w:t>s</w:t>
      </w:r>
      <w:r w:rsidR="00B2521B">
        <w:t xml:space="preserve"> an alarm or shut</w:t>
      </w:r>
      <w:r w:rsidR="005F7A08">
        <w:t>s</w:t>
      </w:r>
      <w:r w:rsidR="00B2521B">
        <w:t xml:space="preserve"> down a machine if vibration exceeds a certain threshold.</w:t>
      </w:r>
    </w:p>
    <w:p w14:paraId="7F8A944E" w14:textId="77777777" w:rsidR="00800367" w:rsidRDefault="00800367" w:rsidP="00F606B1"/>
    <w:p w14:paraId="02687D16" w14:textId="77777777" w:rsidR="00F606B1" w:rsidRDefault="00800367" w:rsidP="00F606B1">
      <w:r>
        <w:t>The s</w:t>
      </w:r>
      <w:r w:rsidR="007F3198">
        <w:t xml:space="preserve">train gage </w:t>
      </w:r>
      <w:r w:rsidR="00B93A6C">
        <w:t xml:space="preserve">mounted on </w:t>
      </w:r>
      <w:r>
        <w:t>the</w:t>
      </w:r>
      <w:r w:rsidR="00B93A6C">
        <w:t xml:space="preserve"> cantilever beam </w:t>
      </w:r>
      <w:r>
        <w:t xml:space="preserve">in the Mechatronic Sensors Board </w:t>
      </w:r>
      <w:r w:rsidR="00B93A6C">
        <w:t>can be used to determine the natural frequency of the beam</w:t>
      </w:r>
      <w:r>
        <w:t xml:space="preserve"> assembly</w:t>
      </w:r>
      <w:r w:rsidR="00B93A6C">
        <w:t xml:space="preserve">. </w:t>
      </w:r>
      <w:r w:rsidR="00B93A6C" w:rsidRPr="00076EB8">
        <w:rPr>
          <w:noProof/>
        </w:rPr>
        <w:t>Natural</w:t>
      </w:r>
      <w:r w:rsidR="00B93A6C">
        <w:t xml:space="preserve"> frequency is a property of a</w:t>
      </w:r>
      <w:r>
        <w:t>n</w:t>
      </w:r>
      <w:r w:rsidR="002B07D1">
        <w:t xml:space="preserve"> </w:t>
      </w:r>
      <w:r>
        <w:t>object</w:t>
      </w:r>
      <w:r w:rsidR="002B07D1">
        <w:t xml:space="preserve"> </w:t>
      </w:r>
      <w:r>
        <w:t>that</w:t>
      </w:r>
      <w:r w:rsidR="00B93A6C">
        <w:t xml:space="preserve"> quantifies the frequency at which it </w:t>
      </w:r>
      <w:r w:rsidR="002231F7">
        <w:t>“wants” to</w:t>
      </w:r>
      <w:r w:rsidR="00B93A6C">
        <w:t xml:space="preserve"> naturally </w:t>
      </w:r>
      <w:r w:rsidR="00363A59">
        <w:t>vibrate</w:t>
      </w:r>
      <w:r w:rsidR="00B93A6C">
        <w:t xml:space="preserve"> when</w:t>
      </w:r>
      <w:r>
        <w:t xml:space="preserve"> subjected to a</w:t>
      </w:r>
      <w:r w:rsidR="00B04A48">
        <w:t xml:space="preserve"> disturbance</w:t>
      </w:r>
      <w:r>
        <w:t xml:space="preserve">. </w:t>
      </w:r>
      <w:r w:rsidR="002231F7" w:rsidRPr="002231F7">
        <w:t xml:space="preserve">If a </w:t>
      </w:r>
      <w:r w:rsidR="002231F7">
        <w:t>system</w:t>
      </w:r>
      <w:r w:rsidR="002231F7" w:rsidRPr="002231F7">
        <w:t xml:space="preserve"> has </w:t>
      </w:r>
      <w:r w:rsidR="002231F7">
        <w:t xml:space="preserve">a </w:t>
      </w:r>
      <w:r w:rsidR="002231F7" w:rsidRPr="002231F7">
        <w:t>natural frequen</w:t>
      </w:r>
      <w:r w:rsidR="002231F7">
        <w:t>cy</w:t>
      </w:r>
      <w:r w:rsidR="002231F7" w:rsidRPr="002231F7">
        <w:t xml:space="preserve"> that match</w:t>
      </w:r>
      <w:r w:rsidR="002231F7">
        <w:t>es</w:t>
      </w:r>
      <w:r w:rsidR="002231F7" w:rsidRPr="002231F7">
        <w:t xml:space="preserve"> normal environmental vibration, then the </w:t>
      </w:r>
      <w:r w:rsidR="002231F7">
        <w:t>system will</w:t>
      </w:r>
      <w:r w:rsidR="002231F7" w:rsidRPr="002231F7">
        <w:t xml:space="preserve"> vibrate more violently and </w:t>
      </w:r>
      <w:r w:rsidR="002231F7">
        <w:t>may prematurely fail</w:t>
      </w:r>
      <w:r w:rsidR="002231F7" w:rsidRPr="002231F7">
        <w:t>.</w:t>
      </w:r>
    </w:p>
    <w:p w14:paraId="7D935522" w14:textId="77777777" w:rsidR="00B61602" w:rsidRDefault="00B61602" w:rsidP="00F606B1"/>
    <w:p w14:paraId="1835F6A3" w14:textId="77777777" w:rsidR="00B61602" w:rsidRDefault="00B61602" w:rsidP="00B61602">
      <w:pPr>
        <w:pStyle w:val="Caption"/>
        <w:jc w:val="center"/>
      </w:pPr>
      <w:r w:rsidRPr="002231F7">
        <w:rPr>
          <w:noProof/>
        </w:rPr>
        <w:drawing>
          <wp:inline distT="0" distB="0" distL="0" distR="0" wp14:anchorId="361DDB2B" wp14:editId="326DDB96">
            <wp:extent cx="3604204" cy="278969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16978" cy="2799582"/>
                    </a:xfrm>
                    <a:prstGeom prst="rect">
                      <a:avLst/>
                    </a:prstGeom>
                  </pic:spPr>
                </pic:pic>
              </a:graphicData>
            </a:graphic>
          </wp:inline>
        </w:drawing>
      </w:r>
      <w:r>
        <w:br/>
        <w:t>A s</w:t>
      </w:r>
      <w:r w:rsidRPr="002231F7">
        <w:t xml:space="preserve">tructure may fail if </w:t>
      </w:r>
      <w:r>
        <w:t>its</w:t>
      </w:r>
      <w:r w:rsidRPr="002231F7">
        <w:t xml:space="preserve"> natural frequenc</w:t>
      </w:r>
      <w:r>
        <w:t>y matches environmental vibration</w:t>
      </w:r>
    </w:p>
    <w:p w14:paraId="69438A61" w14:textId="77777777" w:rsidR="002231F7" w:rsidRDefault="002231F7" w:rsidP="00F606B1">
      <w:r>
        <w:t>Determine the natural frequency of the beam assembly by following the steps below:</w:t>
      </w:r>
    </w:p>
    <w:p w14:paraId="5F2089CC" w14:textId="77777777" w:rsidR="002231F7" w:rsidRDefault="002231F7" w:rsidP="00F606B1"/>
    <w:p w14:paraId="7E5339C9" w14:textId="77777777" w:rsidR="00B61602" w:rsidRDefault="00B61602" w:rsidP="008E1A44">
      <w:pPr>
        <w:pStyle w:val="ListParagraph"/>
        <w:numPr>
          <w:ilvl w:val="0"/>
          <w:numId w:val="37"/>
        </w:numPr>
      </w:pPr>
      <w:r>
        <w:t>Run the VI.</w:t>
      </w:r>
    </w:p>
    <w:p w14:paraId="59DCDCB0" w14:textId="77777777" w:rsidR="00B61602" w:rsidRDefault="00B61602" w:rsidP="008E1A44">
      <w:pPr>
        <w:pStyle w:val="ListParagraph"/>
        <w:numPr>
          <w:ilvl w:val="0"/>
          <w:numId w:val="37"/>
        </w:numPr>
      </w:pPr>
      <w:r>
        <w:t xml:space="preserve">Click on the </w:t>
      </w:r>
      <w:r w:rsidRPr="0023595A">
        <w:rPr>
          <w:b/>
        </w:rPr>
        <w:t>Natural Frequency</w:t>
      </w:r>
      <w:r>
        <w:t xml:space="preserve"> tab.</w:t>
      </w:r>
    </w:p>
    <w:p w14:paraId="090B31C5" w14:textId="77777777" w:rsidR="00B61602" w:rsidRDefault="0023595A" w:rsidP="008E1A44">
      <w:pPr>
        <w:pStyle w:val="ListParagraph"/>
        <w:numPr>
          <w:ilvl w:val="0"/>
          <w:numId w:val="37"/>
        </w:numPr>
      </w:pPr>
      <w:r>
        <w:t>Ensure the b</w:t>
      </w:r>
      <w:r w:rsidR="00B61602">
        <w:t>eam is at rest (i.e. not vibrating).</w:t>
      </w:r>
    </w:p>
    <w:p w14:paraId="0D810047" w14:textId="77777777" w:rsidR="00B61602" w:rsidRDefault="00B61602" w:rsidP="008E1A44">
      <w:pPr>
        <w:pStyle w:val="ListParagraph"/>
        <w:numPr>
          <w:ilvl w:val="0"/>
          <w:numId w:val="37"/>
        </w:numPr>
      </w:pPr>
      <w:r>
        <w:t xml:space="preserve">With one finger </w:t>
      </w:r>
      <w:r w:rsidR="00FB0EE9">
        <w:t>gently</w:t>
      </w:r>
      <w:r w:rsidR="00A559E9">
        <w:t xml:space="preserve"> </w:t>
      </w:r>
      <w:r w:rsidR="00FB0EE9">
        <w:t>bend and then release the tip of the beam</w:t>
      </w:r>
      <w:r>
        <w:t>.</w:t>
      </w:r>
    </w:p>
    <w:p w14:paraId="28F44FA1" w14:textId="77777777" w:rsidR="002231F7" w:rsidRDefault="00B61602" w:rsidP="008E1A44">
      <w:pPr>
        <w:pStyle w:val="ListParagraph"/>
        <w:numPr>
          <w:ilvl w:val="0"/>
          <w:numId w:val="37"/>
        </w:numPr>
      </w:pPr>
      <w:r>
        <w:lastRenderedPageBreak/>
        <w:t xml:space="preserve">Wait for a couple of seconds for the beam to stop vibrating </w:t>
      </w:r>
      <w:r w:rsidR="002C7229">
        <w:t xml:space="preserve">then promptly </w:t>
      </w:r>
      <w:r>
        <w:t xml:space="preserve">press the </w:t>
      </w:r>
      <w:r w:rsidRPr="0023595A">
        <w:rPr>
          <w:b/>
        </w:rPr>
        <w:t>Stop</w:t>
      </w:r>
      <w:r>
        <w:t xml:space="preserve"> button.</w:t>
      </w:r>
    </w:p>
    <w:p w14:paraId="3F9F90EE" w14:textId="77777777" w:rsidR="00B61602" w:rsidRDefault="0023595A" w:rsidP="008E1A44">
      <w:pPr>
        <w:pStyle w:val="ListParagraph"/>
        <w:numPr>
          <w:ilvl w:val="0"/>
          <w:numId w:val="37"/>
        </w:numPr>
      </w:pPr>
      <w:r>
        <w:t xml:space="preserve">The VI will apply a fast Fourier transform to the captured data and display the result in </w:t>
      </w:r>
      <w:r w:rsidR="00B61602">
        <w:t xml:space="preserve">the </w:t>
      </w:r>
      <w:r w:rsidR="00B61602" w:rsidRPr="0023595A">
        <w:rPr>
          <w:b/>
        </w:rPr>
        <w:t>Power Spectrum</w:t>
      </w:r>
      <w:r w:rsidR="00B61602">
        <w:t xml:space="preserve"> waveform graph. The response should look similar to </w:t>
      </w:r>
      <w:r w:rsidR="002C7229">
        <w:t>the figure below</w:t>
      </w:r>
      <w:r w:rsidR="00B61602">
        <w:t>.</w:t>
      </w:r>
    </w:p>
    <w:p w14:paraId="6787D233" w14:textId="77777777" w:rsidR="00B61602" w:rsidRDefault="00B61602" w:rsidP="008E1A44">
      <w:pPr>
        <w:pStyle w:val="ListParagraph"/>
        <w:numPr>
          <w:ilvl w:val="0"/>
          <w:numId w:val="37"/>
        </w:numPr>
      </w:pPr>
      <w:r w:rsidRPr="00B61602">
        <w:t xml:space="preserve">Using the </w:t>
      </w:r>
      <w:r w:rsidRPr="0023595A">
        <w:rPr>
          <w:b/>
        </w:rPr>
        <w:t>Cursor</w:t>
      </w:r>
      <w:r w:rsidRPr="00B61602">
        <w:t xml:space="preserve"> tool, measure the peak fre</w:t>
      </w:r>
      <w:r>
        <w:t>quency.</w:t>
      </w:r>
    </w:p>
    <w:p w14:paraId="6097E344" w14:textId="77777777" w:rsidR="00950C84" w:rsidRDefault="00950C84" w:rsidP="00950C84"/>
    <w:p w14:paraId="3DF68165" w14:textId="77777777" w:rsidR="00950C84" w:rsidRDefault="00950C84" w:rsidP="00950C84">
      <w:pPr>
        <w:jc w:val="center"/>
      </w:pPr>
      <w:r w:rsidRPr="00950C84">
        <w:rPr>
          <w:noProof/>
        </w:rPr>
        <w:drawing>
          <wp:inline distT="0" distB="0" distL="0" distR="0" wp14:anchorId="3B8DD09A" wp14:editId="4A8865E2">
            <wp:extent cx="4719514" cy="4055229"/>
            <wp:effectExtent l="0" t="0" r="508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31693" cy="4065693"/>
                    </a:xfrm>
                    <a:prstGeom prst="rect">
                      <a:avLst/>
                    </a:prstGeom>
                  </pic:spPr>
                </pic:pic>
              </a:graphicData>
            </a:graphic>
          </wp:inline>
        </w:drawing>
      </w:r>
    </w:p>
    <w:p w14:paraId="34CEC36D" w14:textId="77777777" w:rsidR="00950C84" w:rsidRDefault="00950C84" w:rsidP="00950C84">
      <w:pPr>
        <w:pStyle w:val="Caption"/>
        <w:jc w:val="center"/>
      </w:pPr>
      <w:r>
        <w:t>Sample natural frequency response</w:t>
      </w:r>
    </w:p>
    <w:p w14:paraId="7B2C0E3A" w14:textId="77777777" w:rsidR="00950C84" w:rsidRDefault="00950C84" w:rsidP="00950C84">
      <w:pPr>
        <w:pBdr>
          <w:bottom w:val="single" w:sz="4" w:space="1" w:color="auto"/>
        </w:pBdr>
      </w:pPr>
    </w:p>
    <w:p w14:paraId="642ABAE8" w14:textId="77777777" w:rsidR="00950C84" w:rsidRDefault="00950C84" w:rsidP="00F606B1"/>
    <w:p w14:paraId="56514F97" w14:textId="77777777" w:rsidR="00AA3661" w:rsidRDefault="00950C84" w:rsidP="00F606B1">
      <w:r w:rsidRPr="00076EB8">
        <w:rPr>
          <w:noProof/>
        </w:rPr>
        <w:t>2-2</w:t>
      </w:r>
      <w:r w:rsidR="00CA07B3">
        <w:t xml:space="preserve"> Natural frequency of a </w:t>
      </w:r>
      <w:r w:rsidR="002C7229">
        <w:t>cantilever</w:t>
      </w:r>
      <w:r w:rsidR="00CA07B3">
        <w:t xml:space="preserve"> beam </w:t>
      </w:r>
      <w:r w:rsidR="00F07134">
        <w:t xml:space="preserve">can be calculated using the </w:t>
      </w:r>
      <w:r w:rsidR="00406356">
        <w:t>following</w:t>
      </w:r>
      <w:r w:rsidR="00F07134">
        <w:t xml:space="preserve"> equation:</w:t>
      </w:r>
    </w:p>
    <w:p w14:paraId="0867309F" w14:textId="77777777" w:rsidR="002C7229" w:rsidRDefault="002C7229" w:rsidP="00F606B1"/>
    <w:p w14:paraId="79C0F24A" w14:textId="77777777" w:rsidR="002C7229" w:rsidRDefault="00487C4D" w:rsidP="00F606B1">
      <m:oMathPara>
        <m:oMath>
          <m:sSub>
            <m:sSubPr>
              <m:ctrlPr>
                <w:rPr>
                  <w:rFonts w:ascii="Cambria Math" w:hAnsi="Cambria Math"/>
                  <w:i/>
                  <w:color w:val="0A60A3"/>
                  <w:sz w:val="32"/>
                  <w:szCs w:val="32"/>
                </w:rPr>
              </m:ctrlPr>
            </m:sSubPr>
            <m:e>
              <m:r>
                <w:rPr>
                  <w:rFonts w:ascii="Cambria Math" w:hAnsi="Cambria Math"/>
                  <w:color w:val="0A60A3"/>
                  <w:sz w:val="32"/>
                  <w:szCs w:val="32"/>
                </w:rPr>
                <m:t>f</m:t>
              </m:r>
            </m:e>
            <m:sub>
              <m:r>
                <w:rPr>
                  <w:rFonts w:ascii="Cambria Math" w:hAnsi="Cambria Math"/>
                  <w:color w:val="0A60A3"/>
                  <w:sz w:val="32"/>
                  <w:szCs w:val="32"/>
                </w:rPr>
                <m:t>n</m:t>
              </m:r>
            </m:sub>
          </m:sSub>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2π</m:t>
              </m:r>
            </m:den>
          </m:f>
          <m:rad>
            <m:radPr>
              <m:degHide m:val="1"/>
              <m:ctrlPr>
                <w:rPr>
                  <w:rFonts w:ascii="Cambria Math" w:hAnsi="Cambria Math"/>
                  <w:i/>
                  <w:color w:val="0A60A3"/>
                  <w:sz w:val="32"/>
                  <w:szCs w:val="32"/>
                </w:rPr>
              </m:ctrlPr>
            </m:radPr>
            <m:deg/>
            <m:e>
              <m:f>
                <m:fPr>
                  <m:ctrlPr>
                    <w:rPr>
                      <w:rFonts w:ascii="Cambria Math" w:hAnsi="Cambria Math"/>
                      <w:i/>
                      <w:color w:val="0A60A3"/>
                      <w:sz w:val="32"/>
                      <w:szCs w:val="32"/>
                    </w:rPr>
                  </m:ctrlPr>
                </m:fPr>
                <m:num>
                  <m:r>
                    <w:rPr>
                      <w:rFonts w:ascii="Cambria Math" w:hAnsi="Cambria Math"/>
                      <w:color w:val="0A60A3"/>
                      <w:sz w:val="32"/>
                      <w:szCs w:val="32"/>
                    </w:rPr>
                    <m:t>k</m:t>
                  </m:r>
                </m:num>
                <m:den>
                  <m:r>
                    <w:rPr>
                      <w:rFonts w:ascii="Cambria Math" w:hAnsi="Cambria Math"/>
                      <w:color w:val="0A60A3"/>
                      <w:sz w:val="32"/>
                      <w:szCs w:val="32"/>
                    </w:rPr>
                    <m:t>m</m:t>
                  </m:r>
                </m:den>
              </m:f>
            </m:e>
          </m:rad>
        </m:oMath>
      </m:oMathPara>
    </w:p>
    <w:p w14:paraId="7A1BF95D" w14:textId="77777777" w:rsidR="002C7229" w:rsidRDefault="002C7229" w:rsidP="00F606B1"/>
    <w:p w14:paraId="1E3A67FD" w14:textId="77777777" w:rsidR="002C7229" w:rsidRDefault="002C7229" w:rsidP="00F606B1">
      <w:r>
        <w:lastRenderedPageBreak/>
        <w:t xml:space="preserve">where </w:t>
      </w:r>
      <w:r w:rsidRPr="002C7229">
        <w:rPr>
          <w:i/>
        </w:rPr>
        <w:t>f</w:t>
      </w:r>
      <w:r w:rsidRPr="002C7229">
        <w:rPr>
          <w:i/>
          <w:vertAlign w:val="subscript"/>
        </w:rPr>
        <w:t>n</w:t>
      </w:r>
      <w:r>
        <w:t xml:space="preserve"> is </w:t>
      </w:r>
      <w:r w:rsidRPr="00076EB8">
        <w:rPr>
          <w:noProof/>
        </w:rPr>
        <w:t>natural</w:t>
      </w:r>
      <w:r>
        <w:t xml:space="preserve"> frequency in Hz, </w:t>
      </w:r>
      <w:r w:rsidRPr="002C7229">
        <w:rPr>
          <w:i/>
        </w:rPr>
        <w:t xml:space="preserve">k </w:t>
      </w:r>
      <w:r>
        <w:t xml:space="preserve">is stiffness of the beam in N/m, and </w:t>
      </w:r>
      <w:r w:rsidRPr="002C7229">
        <w:rPr>
          <w:i/>
        </w:rPr>
        <w:t>m</w:t>
      </w:r>
      <w:r>
        <w:t xml:space="preserve"> is the mass of the beam in kg. </w:t>
      </w:r>
      <w:r w:rsidR="00F41680">
        <w:t xml:space="preserve">The equation indicates that natural frequency has an inverse relationship with the square root of mass. Validate this relationship by attaching a small paper clip to the tip of the cantilever beam and measuring the natural frequency of the modified beam. Does increasing the beam mass </w:t>
      </w:r>
      <w:r w:rsidR="008D72E8">
        <w:t xml:space="preserve">decrease </w:t>
      </w:r>
      <w:r w:rsidR="00F41680">
        <w:t>its natural frequency?</w:t>
      </w:r>
    </w:p>
    <w:p w14:paraId="41B40A7C" w14:textId="77777777" w:rsidR="00B258F3" w:rsidRDefault="00B258F3" w:rsidP="00B258F3">
      <w:pPr>
        <w:rPr>
          <w:rFonts w:eastAsia="Times New Roman"/>
          <w:spacing w:val="-10"/>
          <w:kern w:val="28"/>
          <w:sz w:val="56"/>
          <w:szCs w:val="56"/>
        </w:rPr>
      </w:pPr>
      <w:r>
        <w:br w:type="page"/>
      </w:r>
    </w:p>
    <w:p w14:paraId="33030C04" w14:textId="77777777" w:rsidR="007C0852" w:rsidRPr="00613937" w:rsidRDefault="007C0852" w:rsidP="007C0852">
      <w:pPr>
        <w:pStyle w:val="Heading1"/>
      </w:pPr>
      <w:bookmarkStart w:id="66" w:name="_Toc516839821"/>
      <w:r w:rsidRPr="00613937">
        <w:lastRenderedPageBreak/>
        <w:t>Lab 5: Pressure</w:t>
      </w:r>
      <w:bookmarkEnd w:id="66"/>
    </w:p>
    <w:p w14:paraId="16F0CE8C" w14:textId="77777777" w:rsidR="007C0852" w:rsidRPr="00613937" w:rsidRDefault="007C0852" w:rsidP="007C0852"/>
    <w:p w14:paraId="2F308336" w14:textId="77777777" w:rsidR="006C3885" w:rsidRDefault="00626EAC" w:rsidP="006C3885">
      <w:pPr>
        <w:keepNext/>
      </w:pPr>
      <w:r w:rsidRPr="00613937">
        <w:rPr>
          <w:noProof/>
        </w:rPr>
        <w:drawing>
          <wp:inline distT="0" distB="0" distL="0" distR="0" wp14:anchorId="6DB962F2" wp14:editId="7C15C191">
            <wp:extent cx="5454771" cy="4124325"/>
            <wp:effectExtent l="0" t="0" r="0" b="0"/>
            <wp:docPr id="36" name="Picture 36" descr="C:\Users\amolki\Downloads\pexels-photo-37279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ownloads\pexels-photo-372796.jpe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58925" cy="4127466"/>
                    </a:xfrm>
                    <a:prstGeom prst="rect">
                      <a:avLst/>
                    </a:prstGeom>
                    <a:noFill/>
                    <a:ln>
                      <a:noFill/>
                    </a:ln>
                  </pic:spPr>
                </pic:pic>
              </a:graphicData>
            </a:graphic>
          </wp:inline>
        </w:drawing>
      </w:r>
    </w:p>
    <w:p w14:paraId="73268ADA" w14:textId="77777777" w:rsidR="00626EAC" w:rsidRDefault="000E3020" w:rsidP="006C3885">
      <w:pPr>
        <w:pStyle w:val="Caption"/>
        <w:jc w:val="center"/>
      </w:pPr>
      <w:r>
        <w:t xml:space="preserve">Figure </w:t>
      </w:r>
      <w:r w:rsidR="00B201BD">
        <w:fldChar w:fldCharType="begin"/>
      </w:r>
      <w:r w:rsidR="00A05764">
        <w:instrText xml:space="preserve"> SEQ Figure \* ARABIC \r </w:instrText>
      </w:r>
      <w:r w:rsidR="00B201BD">
        <w:fldChar w:fldCharType="separate"/>
      </w:r>
      <w:r w:rsidR="009E5641">
        <w:rPr>
          <w:noProof/>
        </w:rPr>
        <w:t>0</w:t>
      </w:r>
      <w:r w:rsidR="00B201BD">
        <w:fldChar w:fldCharType="end"/>
      </w:r>
      <w:r w:rsidR="00DE5D31">
        <w:t>:</w:t>
      </w:r>
      <w:r w:rsidR="006C3885">
        <w:t xml:space="preserve"> Pressure measurement is an essential part of industrial automation</w:t>
      </w:r>
    </w:p>
    <w:p w14:paraId="28A9BE0A" w14:textId="77777777" w:rsidR="00AE187D" w:rsidRPr="00613937" w:rsidRDefault="00F63022" w:rsidP="00AE187D">
      <w:r w:rsidRPr="00613937">
        <w:t xml:space="preserve">This </w:t>
      </w:r>
      <w:r w:rsidR="00E43F3D" w:rsidRPr="00613937">
        <w:t xml:space="preserve">lab explores pressure measurement using a capacitive pressure transducer. Reference points </w:t>
      </w:r>
      <w:r w:rsidR="00DD175F">
        <w:t>based on</w:t>
      </w:r>
      <w:r w:rsidR="00E43F3D" w:rsidRPr="00613937">
        <w:t xml:space="preserve"> Boyle’s law will be established prior to calibrating the transducer. Both gage and abs</w:t>
      </w:r>
      <w:r w:rsidR="00C0623E">
        <w:t xml:space="preserve">olute pressure will be measured. </w:t>
      </w:r>
    </w:p>
    <w:p w14:paraId="12EC4E64" w14:textId="77777777" w:rsidR="00E43F3D" w:rsidRPr="00613937" w:rsidRDefault="00E43F3D" w:rsidP="00AE187D"/>
    <w:p w14:paraId="0E88141E" w14:textId="77777777" w:rsidR="007C0852" w:rsidRPr="00613937" w:rsidRDefault="007C0852" w:rsidP="00BE3097">
      <w:pPr>
        <w:pStyle w:val="Heading2"/>
      </w:pPr>
      <w:bookmarkStart w:id="67" w:name="_Toc516839822"/>
      <w:r w:rsidRPr="00613937">
        <w:t>Learning Objectives</w:t>
      </w:r>
      <w:bookmarkEnd w:id="67"/>
    </w:p>
    <w:p w14:paraId="157888CF" w14:textId="77777777" w:rsidR="007C0852" w:rsidRPr="00613937" w:rsidRDefault="007C0852" w:rsidP="007C0852"/>
    <w:p w14:paraId="4C2532BB" w14:textId="77777777" w:rsidR="007C0852" w:rsidRPr="00613937" w:rsidRDefault="007C0852" w:rsidP="007C0852">
      <w:r w:rsidRPr="00613937">
        <w:rPr>
          <w:shd w:val="clear" w:color="auto" w:fill="FFFFFF"/>
        </w:rPr>
        <w:t>After completing this lab, you should be able to complete the following activities:</w:t>
      </w:r>
    </w:p>
    <w:p w14:paraId="4A181F5A" w14:textId="77777777" w:rsidR="007C0852" w:rsidRPr="00613937" w:rsidRDefault="007C0852" w:rsidP="007C0852"/>
    <w:p w14:paraId="1A779D5C" w14:textId="77777777" w:rsidR="007C0852" w:rsidRPr="00613937" w:rsidRDefault="00E43F3D" w:rsidP="004543E4">
      <w:pPr>
        <w:pStyle w:val="ListParagraph"/>
        <w:numPr>
          <w:ilvl w:val="0"/>
          <w:numId w:val="2"/>
        </w:numPr>
      </w:pPr>
      <w:r w:rsidRPr="00613937">
        <w:t>Establishing</w:t>
      </w:r>
      <w:r w:rsidR="007F7E0F">
        <w:t xml:space="preserve"> calibration reference points </w:t>
      </w:r>
      <w:r w:rsidR="00DD175F">
        <w:t>based on Boyle’s law</w:t>
      </w:r>
    </w:p>
    <w:p w14:paraId="79DC87D8" w14:textId="77777777" w:rsidR="00E43F3D" w:rsidRDefault="00E43F3D" w:rsidP="004543E4">
      <w:pPr>
        <w:pStyle w:val="ListParagraph"/>
        <w:numPr>
          <w:ilvl w:val="0"/>
          <w:numId w:val="2"/>
        </w:numPr>
      </w:pPr>
      <w:r w:rsidRPr="00613937">
        <w:t xml:space="preserve">Conducting a 5-point </w:t>
      </w:r>
      <w:r w:rsidR="00C0623E">
        <w:t xml:space="preserve">sequential </w:t>
      </w:r>
      <w:r w:rsidRPr="00613937">
        <w:t>calibration of a pressure transducer</w:t>
      </w:r>
    </w:p>
    <w:p w14:paraId="1C5456DE" w14:textId="77777777" w:rsidR="00C0623E" w:rsidRPr="00613937" w:rsidRDefault="00C0623E" w:rsidP="004543E4">
      <w:pPr>
        <w:pStyle w:val="ListParagraph"/>
        <w:numPr>
          <w:ilvl w:val="0"/>
          <w:numId w:val="2"/>
        </w:numPr>
      </w:pPr>
      <w:r>
        <w:t>Comparing upscale and downscale calibration curves</w:t>
      </w:r>
    </w:p>
    <w:p w14:paraId="6A953D9D" w14:textId="77777777" w:rsidR="00E43F3D" w:rsidRDefault="00E43F3D" w:rsidP="004543E4">
      <w:pPr>
        <w:pStyle w:val="ListParagraph"/>
        <w:numPr>
          <w:ilvl w:val="0"/>
          <w:numId w:val="2"/>
        </w:numPr>
      </w:pPr>
      <w:r w:rsidRPr="00613937">
        <w:t xml:space="preserve">Measuring pressure </w:t>
      </w:r>
      <w:r w:rsidR="0066382B">
        <w:t>using</w:t>
      </w:r>
      <w:r w:rsidRPr="00613937">
        <w:t xml:space="preserve"> both gage and absolute scales</w:t>
      </w:r>
    </w:p>
    <w:p w14:paraId="7A69AE5C" w14:textId="77777777" w:rsidR="007C0852" w:rsidRPr="00613937" w:rsidRDefault="007C0852" w:rsidP="007C0852">
      <w:pPr>
        <w:spacing w:line="240" w:lineRule="auto"/>
      </w:pPr>
      <w:r w:rsidRPr="00613937">
        <w:br w:type="page"/>
      </w:r>
    </w:p>
    <w:p w14:paraId="43530911" w14:textId="77777777" w:rsidR="007F7E0F" w:rsidRDefault="007C0852" w:rsidP="007F7E0F">
      <w:pPr>
        <w:pStyle w:val="Heading2"/>
      </w:pPr>
      <w:bookmarkStart w:id="68" w:name="_Toc516839823"/>
      <w:r w:rsidRPr="00613937">
        <w:lastRenderedPageBreak/>
        <w:t>Required Tools and Technology</w:t>
      </w:r>
      <w:bookmarkEnd w:id="68"/>
    </w:p>
    <w:p w14:paraId="638F9E93" w14:textId="77777777" w:rsidR="00985CBD" w:rsidRPr="00985CBD" w:rsidRDefault="00985CBD" w:rsidP="00985CBD"/>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985CBD" w:rsidRPr="00153657" w14:paraId="2CA1E1B6" w14:textId="77777777" w:rsidTr="00985CBD">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17C35F99" w14:textId="77777777" w:rsidR="00985CBD" w:rsidRPr="00153657" w:rsidRDefault="00985CBD" w:rsidP="00985CBD">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3D371D2A" w14:textId="77777777" w:rsidR="00985CBD" w:rsidRDefault="00985CBD" w:rsidP="008E1A44">
            <w:pPr>
              <w:pStyle w:val="ListParagraph"/>
              <w:numPr>
                <w:ilvl w:val="0"/>
                <w:numId w:val="6"/>
              </w:numPr>
              <w:ind w:left="397"/>
            </w:pPr>
            <w:r w:rsidRPr="00153657">
              <w:t xml:space="preserve">View </w:t>
            </w:r>
            <w:r>
              <w:t xml:space="preserve">User Manual </w:t>
            </w:r>
          </w:p>
          <w:p w14:paraId="0666B106" w14:textId="77777777" w:rsidR="00985CBD" w:rsidRPr="00153657" w:rsidRDefault="00985CBD" w:rsidP="004C2CFE">
            <w:pPr>
              <w:pStyle w:val="ListParagraph"/>
              <w:ind w:left="397"/>
            </w:pPr>
            <w:r w:rsidRPr="00BA0554">
              <w:t>http://www.ni.com/en-us/support/model.ni-elvis-iii.html</w:t>
            </w:r>
          </w:p>
        </w:tc>
      </w:tr>
      <w:tr w:rsidR="00985CBD" w:rsidRPr="00153657" w14:paraId="67D7AF80" w14:textId="77777777" w:rsidTr="00985CBD">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595CD53D" w14:textId="77777777" w:rsidR="00985CBD" w:rsidRPr="00153657" w:rsidRDefault="00985CBD" w:rsidP="00C07E33">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596D61FF" w14:textId="77777777" w:rsidR="00985CBD" w:rsidRDefault="00985CBD" w:rsidP="008E1A44">
            <w:pPr>
              <w:pStyle w:val="ListParagraph"/>
              <w:numPr>
                <w:ilvl w:val="0"/>
                <w:numId w:val="7"/>
              </w:numPr>
              <w:ind w:left="397"/>
            </w:pPr>
            <w:r w:rsidRPr="00CD2817">
              <w:t xml:space="preserve">View </w:t>
            </w:r>
            <w:r>
              <w:t>User Manual</w:t>
            </w:r>
          </w:p>
          <w:p w14:paraId="54554F7F" w14:textId="77777777" w:rsidR="00985CBD" w:rsidRPr="00811899" w:rsidRDefault="00985CBD" w:rsidP="00985CBD">
            <w:pPr>
              <w:ind w:left="397"/>
            </w:pPr>
            <w:r w:rsidRPr="00811899">
              <w:t>http://www.ni.com/en-us/su</w:t>
            </w:r>
            <w:r w:rsidR="00022AA4">
              <w:t>pport/model.quanser-mechatronic</w:t>
            </w:r>
            <w:r w:rsidRPr="00811899">
              <w:t>-sensors-board-for-ni-elvis-iii.html</w:t>
            </w:r>
          </w:p>
        </w:tc>
      </w:tr>
      <w:tr w:rsidR="00985CBD" w:rsidRPr="00153657" w14:paraId="24993BCC"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58749EB6" w14:textId="77777777" w:rsidR="00985CBD" w:rsidRPr="00CD2817" w:rsidRDefault="00985CBD" w:rsidP="00985CBD">
            <w:pPr>
              <w:pStyle w:val="Heading4"/>
              <w:outlineLvl w:val="3"/>
            </w:pPr>
            <w:r w:rsidRPr="00CD2817">
              <w:t xml:space="preserve">Software: </w:t>
            </w:r>
            <w:r>
              <w:t>LabVIEW</w:t>
            </w:r>
          </w:p>
          <w:p w14:paraId="0CF98476" w14:textId="77777777" w:rsidR="00985CBD" w:rsidRPr="00CD2817" w:rsidRDefault="00985CBD" w:rsidP="00985CBD">
            <w:r>
              <w:t>Version 18</w:t>
            </w:r>
            <w:r w:rsidRPr="00CD2817">
              <w:t>.0 or Later</w:t>
            </w:r>
          </w:p>
          <w:p w14:paraId="5B5B5C43" w14:textId="77777777" w:rsidR="00985CBD" w:rsidRDefault="00985CBD" w:rsidP="00985CBD">
            <w:r>
              <w:t>Toolkits and Modules:</w:t>
            </w:r>
          </w:p>
          <w:p w14:paraId="5AEF556C" w14:textId="77777777" w:rsidR="00985CBD" w:rsidRDefault="00985CBD" w:rsidP="008E1A44">
            <w:pPr>
              <w:pStyle w:val="ListParagraph"/>
              <w:numPr>
                <w:ilvl w:val="0"/>
                <w:numId w:val="32"/>
              </w:numPr>
            </w:pPr>
            <w:r>
              <w:t>LabVIEW Real-Time Module</w:t>
            </w:r>
          </w:p>
          <w:p w14:paraId="2AACFD55" w14:textId="77777777" w:rsidR="00985CBD" w:rsidRPr="00153657" w:rsidRDefault="00985CBD"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497F6B56" w14:textId="77777777" w:rsidR="00985CBD" w:rsidRDefault="00985CBD" w:rsidP="008E1A44">
            <w:pPr>
              <w:pStyle w:val="ListParagraph"/>
              <w:numPr>
                <w:ilvl w:val="0"/>
                <w:numId w:val="35"/>
              </w:numPr>
              <w:ind w:left="397" w:hanging="357"/>
            </w:pPr>
            <w:r>
              <w:t>Before downloading and installing software, refer to your professor or lab manager for information on your lab’s software licenses and infrastructure</w:t>
            </w:r>
          </w:p>
          <w:p w14:paraId="3845AAB1" w14:textId="77777777" w:rsidR="00985CBD" w:rsidRDefault="00985CBD" w:rsidP="008E1A44">
            <w:pPr>
              <w:pStyle w:val="ListParagraph"/>
              <w:numPr>
                <w:ilvl w:val="0"/>
                <w:numId w:val="35"/>
              </w:numPr>
              <w:ind w:left="397" w:hanging="357"/>
            </w:pPr>
            <w:r w:rsidRPr="00CD2817">
              <w:t xml:space="preserve">Download &amp; Install </w:t>
            </w:r>
            <w:r>
              <w:t>for NI ELVIS III</w:t>
            </w:r>
          </w:p>
          <w:p w14:paraId="63B22A15" w14:textId="77777777" w:rsidR="00985CBD" w:rsidRPr="00DD0B11" w:rsidRDefault="00487C4D" w:rsidP="008E1A44">
            <w:pPr>
              <w:pStyle w:val="ListParagraph"/>
              <w:numPr>
                <w:ilvl w:val="0"/>
                <w:numId w:val="35"/>
              </w:numPr>
              <w:ind w:left="397" w:hanging="357"/>
            </w:pPr>
            <w:hyperlink r:id="rId62" w:history="1">
              <w:r w:rsidR="00985CBD" w:rsidRPr="00DD0B11">
                <w:rPr>
                  <w:rStyle w:val="Hyperlink"/>
                  <w:color w:val="auto"/>
                  <w:u w:val="none"/>
                </w:rPr>
                <w:t>http://www.ni.com/academic/download</w:t>
              </w:r>
            </w:hyperlink>
          </w:p>
          <w:p w14:paraId="4505430B" w14:textId="77777777" w:rsidR="00985CBD" w:rsidRDefault="00985CBD" w:rsidP="008E1A44">
            <w:pPr>
              <w:pStyle w:val="ListParagraph"/>
              <w:numPr>
                <w:ilvl w:val="0"/>
                <w:numId w:val="35"/>
              </w:numPr>
              <w:ind w:left="397" w:hanging="357"/>
            </w:pPr>
            <w:r>
              <w:t>View Tutorials</w:t>
            </w:r>
          </w:p>
          <w:p w14:paraId="75E9C78C" w14:textId="77777777" w:rsidR="00985CBD" w:rsidRPr="00DD0B11" w:rsidRDefault="00985CBD" w:rsidP="008E1A44">
            <w:pPr>
              <w:pStyle w:val="ListParagraph"/>
              <w:numPr>
                <w:ilvl w:val="0"/>
                <w:numId w:val="35"/>
              </w:numPr>
              <w:ind w:left="397" w:hanging="357"/>
            </w:pPr>
            <w:r w:rsidRPr="00DD0B11">
              <w:t>http://www.ni.com/academic/students/learn-labview/</w:t>
            </w:r>
          </w:p>
        </w:tc>
      </w:tr>
    </w:tbl>
    <w:p w14:paraId="2597D75B" w14:textId="77777777" w:rsidR="00760497" w:rsidRDefault="00760497" w:rsidP="007C0852"/>
    <w:p w14:paraId="4D2D7428" w14:textId="77777777" w:rsidR="00760497" w:rsidRDefault="00760497">
      <w:pPr>
        <w:spacing w:line="240" w:lineRule="auto"/>
      </w:pPr>
      <w:r>
        <w:br w:type="page"/>
      </w:r>
    </w:p>
    <w:p w14:paraId="63CE01EA" w14:textId="77777777" w:rsidR="007C0852" w:rsidRPr="00613937" w:rsidRDefault="007C0852" w:rsidP="007C0852">
      <w:pPr>
        <w:pStyle w:val="Heading2"/>
      </w:pPr>
      <w:bookmarkStart w:id="69" w:name="_Toc516839824"/>
      <w:r w:rsidRPr="00613937">
        <w:lastRenderedPageBreak/>
        <w:t>Expected Deliverables</w:t>
      </w:r>
      <w:bookmarkEnd w:id="69"/>
    </w:p>
    <w:p w14:paraId="712C509C" w14:textId="77777777" w:rsidR="007C0852" w:rsidRPr="00613937" w:rsidRDefault="007C0852" w:rsidP="007C0852"/>
    <w:p w14:paraId="4C1D725F" w14:textId="77777777" w:rsidR="007C0852" w:rsidRPr="00613937" w:rsidRDefault="007C0852" w:rsidP="007C0852">
      <w:r w:rsidRPr="00613937">
        <w:t>In this lab, you will collect the following deliverables:</w:t>
      </w:r>
    </w:p>
    <w:p w14:paraId="20B9908A" w14:textId="77777777" w:rsidR="007C0852" w:rsidRPr="00613937" w:rsidRDefault="007C0852" w:rsidP="007C0852"/>
    <w:p w14:paraId="09EAB270" w14:textId="77777777" w:rsidR="001646C3" w:rsidRDefault="001646C3" w:rsidP="008E1A44">
      <w:pPr>
        <w:pStyle w:val="ListParagraph"/>
        <w:numPr>
          <w:ilvl w:val="0"/>
          <w:numId w:val="9"/>
        </w:numPr>
      </w:pPr>
      <w:r>
        <w:t>Determine local atmospheric pressure adjusted for elevation</w:t>
      </w:r>
    </w:p>
    <w:p w14:paraId="0BCC1DED" w14:textId="77777777" w:rsidR="001646C3" w:rsidRDefault="001646C3" w:rsidP="008E1A44">
      <w:pPr>
        <w:pStyle w:val="ListParagraph"/>
        <w:numPr>
          <w:ilvl w:val="0"/>
          <w:numId w:val="9"/>
        </w:numPr>
      </w:pPr>
      <w:r>
        <w:t>Calculate and record pressure reference points using the syringe by applying Boyle's law</w:t>
      </w:r>
    </w:p>
    <w:p w14:paraId="30A4B928" w14:textId="77777777" w:rsidR="001646C3" w:rsidRDefault="001646C3" w:rsidP="008E1A44">
      <w:pPr>
        <w:pStyle w:val="ListParagraph"/>
        <w:numPr>
          <w:ilvl w:val="0"/>
          <w:numId w:val="9"/>
        </w:numPr>
      </w:pPr>
      <w:r>
        <w:t>Record calibration data (up-scale and down-scale directions)</w:t>
      </w:r>
    </w:p>
    <w:p w14:paraId="3A6005E1" w14:textId="77777777" w:rsidR="001646C3" w:rsidRDefault="001646C3" w:rsidP="008E1A44">
      <w:pPr>
        <w:pStyle w:val="ListParagraph"/>
        <w:numPr>
          <w:ilvl w:val="0"/>
          <w:numId w:val="9"/>
        </w:numPr>
      </w:pPr>
      <w:r>
        <w:t>Screenshot of calibration graphs showing fitted curves</w:t>
      </w:r>
    </w:p>
    <w:p w14:paraId="10CE541F" w14:textId="77777777" w:rsidR="001646C3" w:rsidRDefault="001646C3" w:rsidP="008E1A44">
      <w:pPr>
        <w:pStyle w:val="ListParagraph"/>
        <w:numPr>
          <w:ilvl w:val="0"/>
          <w:numId w:val="9"/>
        </w:numPr>
      </w:pPr>
      <w:r>
        <w:t>Record calibration coefficients (up-scale and down-scale directions)</w:t>
      </w:r>
    </w:p>
    <w:p w14:paraId="567DD265" w14:textId="77777777" w:rsidR="001646C3" w:rsidRDefault="001646C3" w:rsidP="008E1A44">
      <w:pPr>
        <w:pStyle w:val="ListParagraph"/>
        <w:numPr>
          <w:ilvl w:val="0"/>
          <w:numId w:val="9"/>
        </w:numPr>
      </w:pPr>
      <w:r>
        <w:t xml:space="preserve">Record maximum and minimum generated absolute and </w:t>
      </w:r>
      <w:r w:rsidRPr="00076EB8">
        <w:rPr>
          <w:noProof/>
        </w:rPr>
        <w:t>gage</w:t>
      </w:r>
      <w:r>
        <w:t xml:space="preserve"> pressures</w:t>
      </w:r>
    </w:p>
    <w:p w14:paraId="33FD622E" w14:textId="77777777" w:rsidR="001646C3" w:rsidRDefault="001646C3" w:rsidP="008E1A44">
      <w:pPr>
        <w:pStyle w:val="ListParagraph"/>
        <w:numPr>
          <w:ilvl w:val="0"/>
          <w:numId w:val="9"/>
        </w:numPr>
      </w:pPr>
      <w:r>
        <w:t>Calculate sensor sensitivity in V/kPa</w:t>
      </w:r>
    </w:p>
    <w:p w14:paraId="1AAC515C" w14:textId="77777777" w:rsidR="001646C3" w:rsidRDefault="001646C3" w:rsidP="008E1A44">
      <w:pPr>
        <w:pStyle w:val="ListParagraph"/>
        <w:numPr>
          <w:ilvl w:val="0"/>
          <w:numId w:val="9"/>
        </w:numPr>
      </w:pPr>
      <w:r>
        <w:t>Calculate theoretical capacitance for given sensor specifications</w:t>
      </w:r>
    </w:p>
    <w:p w14:paraId="5FB9F74F" w14:textId="77777777" w:rsidR="001646C3" w:rsidRDefault="001646C3" w:rsidP="008E1A44">
      <w:pPr>
        <w:pStyle w:val="ListParagraph"/>
        <w:numPr>
          <w:ilvl w:val="0"/>
          <w:numId w:val="9"/>
        </w:numPr>
      </w:pPr>
      <w:r>
        <w:t>Compare obtained sensor calibration with manufacturer's calibration</w:t>
      </w:r>
    </w:p>
    <w:p w14:paraId="7C517713" w14:textId="77777777" w:rsidR="007C0852" w:rsidRPr="00613937" w:rsidRDefault="007C0852" w:rsidP="007C0852"/>
    <w:p w14:paraId="5C520AE3" w14:textId="77777777" w:rsidR="007C0852" w:rsidRPr="00613937" w:rsidRDefault="007C0852" w:rsidP="007C0852">
      <w:r w:rsidRPr="00613937">
        <w:t xml:space="preserve">Your instructor may expect you </w:t>
      </w:r>
      <w:r w:rsidR="00560628">
        <w:t xml:space="preserve">to </w:t>
      </w:r>
      <w:r w:rsidRPr="00613937">
        <w:t>complete a lab report.  Refer to your instructor for specific requirements or templates.</w:t>
      </w:r>
    </w:p>
    <w:p w14:paraId="52789163" w14:textId="77777777" w:rsidR="007C0852" w:rsidRPr="00613937" w:rsidRDefault="007C0852" w:rsidP="007C0852"/>
    <w:p w14:paraId="766E6485" w14:textId="77777777" w:rsidR="007C0852" w:rsidRPr="00613937" w:rsidRDefault="007C0852" w:rsidP="007C0852">
      <w:r w:rsidRPr="00613937">
        <w:br w:type="page"/>
      </w:r>
    </w:p>
    <w:p w14:paraId="04132F31" w14:textId="77777777" w:rsidR="0027228B" w:rsidRDefault="003765B2" w:rsidP="0027228B">
      <w:pPr>
        <w:pStyle w:val="Heading2"/>
      </w:pPr>
      <w:bookmarkStart w:id="70" w:name="_Toc516839825"/>
      <w:r>
        <w:lastRenderedPageBreak/>
        <w:t xml:space="preserve">Section 1: </w:t>
      </w:r>
      <w:r w:rsidR="0027228B">
        <w:t>Pressure Measurement and Calibration</w:t>
      </w:r>
      <w:bookmarkEnd w:id="70"/>
    </w:p>
    <w:p w14:paraId="6F061B6D" w14:textId="77777777" w:rsidR="003765B2" w:rsidRDefault="003765B2" w:rsidP="003765B2"/>
    <w:p w14:paraId="58572061" w14:textId="77777777" w:rsidR="007C0852" w:rsidRPr="00613937" w:rsidRDefault="003765B2" w:rsidP="007C0852">
      <w:pPr>
        <w:pStyle w:val="Heading3"/>
      </w:pPr>
      <w:bookmarkStart w:id="71" w:name="_Toc516839826"/>
      <w:r>
        <w:t>1.</w:t>
      </w:r>
      <w:r w:rsidR="007C0852" w:rsidRPr="00613937">
        <w:t>1 Theory and Background</w:t>
      </w:r>
      <w:bookmarkEnd w:id="71"/>
    </w:p>
    <w:p w14:paraId="218205C7" w14:textId="77777777" w:rsidR="007C0852" w:rsidRPr="00613937" w:rsidRDefault="007C0852" w:rsidP="007C0852"/>
    <w:p w14:paraId="14246349" w14:textId="77777777" w:rsidR="007C0852" w:rsidRPr="00613937" w:rsidRDefault="007C0852" w:rsidP="00AC09AA">
      <w:pPr>
        <w:pStyle w:val="Heading4"/>
        <w:rPr>
          <w:shd w:val="clear" w:color="auto" w:fill="FFFFFF"/>
        </w:rPr>
      </w:pPr>
      <w:r w:rsidRPr="00613937">
        <w:rPr>
          <w:shd w:val="clear" w:color="auto" w:fill="FFFFFF"/>
        </w:rPr>
        <w:t xml:space="preserve">What is a </w:t>
      </w:r>
      <w:r w:rsidR="0058561C" w:rsidRPr="00613937">
        <w:rPr>
          <w:shd w:val="clear" w:color="auto" w:fill="FFFFFF"/>
        </w:rPr>
        <w:t>Pressure</w:t>
      </w:r>
      <w:r w:rsidRPr="00613937">
        <w:rPr>
          <w:shd w:val="clear" w:color="auto" w:fill="FFFFFF"/>
        </w:rPr>
        <w:t>?</w:t>
      </w:r>
    </w:p>
    <w:p w14:paraId="53019FA4" w14:textId="77777777" w:rsidR="007C0852" w:rsidRPr="00613937" w:rsidRDefault="007C0852" w:rsidP="007C0852">
      <w:pPr>
        <w:rPr>
          <w:shd w:val="clear" w:color="auto" w:fill="FFFFFF"/>
        </w:rPr>
      </w:pPr>
    </w:p>
    <w:p w14:paraId="0056324B" w14:textId="77777777" w:rsidR="0058561C" w:rsidRPr="00613937" w:rsidRDefault="0058561C" w:rsidP="007C0852">
      <w:pPr>
        <w:rPr>
          <w:shd w:val="clear" w:color="auto" w:fill="FFFFFF"/>
        </w:rPr>
      </w:pPr>
      <w:r w:rsidRPr="00613937">
        <w:rPr>
          <w:shd w:val="clear" w:color="auto" w:fill="FFFFFF"/>
        </w:rPr>
        <w:t xml:space="preserve">Pressure is the amount of force (F) acting per unit area (A) as defined in Equation </w:t>
      </w:r>
      <w:r w:rsidR="003765B2">
        <w:rPr>
          <w:shd w:val="clear" w:color="auto" w:fill="FFFFFF"/>
        </w:rPr>
        <w:t>1-1</w:t>
      </w:r>
      <w:r w:rsidRPr="00613937">
        <w:rPr>
          <w:shd w:val="clear" w:color="auto" w:fill="FFFFFF"/>
        </w:rPr>
        <w:t>:</w:t>
      </w:r>
    </w:p>
    <w:p w14:paraId="05D42750" w14:textId="77777777" w:rsidR="0058561C" w:rsidRDefault="0058561C" w:rsidP="007C0852">
      <w:pPr>
        <w:rPr>
          <w:shd w:val="clear" w:color="auto" w:fill="FFFFFF"/>
        </w:rPr>
      </w:pPr>
    </w:p>
    <w:p w14:paraId="36F4E728" w14:textId="77777777" w:rsidR="001840AA" w:rsidRDefault="008326C7" w:rsidP="008326C7">
      <w:pPr>
        <w:pStyle w:val="Caption"/>
        <w:rPr>
          <w:shd w:val="clear" w:color="auto" w:fill="FFFFFF"/>
        </w:rPr>
      </w:pPr>
      <w:r>
        <w:t>Equation</w:t>
      </w:r>
      <w:r w:rsidR="00110A28">
        <w:t xml:space="preserve"> </w:t>
      </w:r>
      <w:r w:rsidR="003765B2">
        <w:t>1-1</w:t>
      </w:r>
    </w:p>
    <w:p w14:paraId="6C54A921" w14:textId="77777777" w:rsidR="001840AA" w:rsidRPr="001840AA" w:rsidRDefault="001840AA" w:rsidP="001840AA">
      <w:pPr>
        <w:rPr>
          <w:color w:val="0A60A3"/>
          <w:sz w:val="32"/>
          <w:szCs w:val="32"/>
        </w:rPr>
      </w:pPr>
      <m:oMathPara>
        <m:oMath>
          <m:r>
            <w:rPr>
              <w:rFonts w:ascii="Cambria Math" w:hAnsi="Cambria Math"/>
              <w:color w:val="0A60A3"/>
              <w:sz w:val="32"/>
              <w:szCs w:val="32"/>
            </w:rPr>
            <m:t>p=</m:t>
          </m:r>
          <m:f>
            <m:fPr>
              <m:ctrlPr>
                <w:rPr>
                  <w:rFonts w:ascii="Cambria Math" w:hAnsi="Cambria Math"/>
                  <w:i/>
                  <w:color w:val="0A60A3"/>
                  <w:sz w:val="32"/>
                  <w:szCs w:val="32"/>
                </w:rPr>
              </m:ctrlPr>
            </m:fPr>
            <m:num>
              <m:r>
                <w:rPr>
                  <w:rFonts w:ascii="Cambria Math" w:hAnsi="Cambria Math"/>
                  <w:color w:val="0A60A3"/>
                  <w:sz w:val="32"/>
                  <w:szCs w:val="32"/>
                </w:rPr>
                <m:t>F</m:t>
              </m:r>
            </m:num>
            <m:den>
              <m:r>
                <w:rPr>
                  <w:rFonts w:ascii="Cambria Math" w:hAnsi="Cambria Math"/>
                  <w:color w:val="0A60A3"/>
                  <w:sz w:val="32"/>
                  <w:szCs w:val="32"/>
                </w:rPr>
                <m:t>A</m:t>
              </m:r>
            </m:den>
          </m:f>
        </m:oMath>
      </m:oMathPara>
    </w:p>
    <w:p w14:paraId="06E94882" w14:textId="77777777" w:rsidR="001840AA" w:rsidRPr="001840AA" w:rsidRDefault="001840AA" w:rsidP="001840AA"/>
    <w:p w14:paraId="3E8F5DE5" w14:textId="77777777" w:rsidR="0058561C" w:rsidRPr="00613937" w:rsidRDefault="0058561C" w:rsidP="0058561C">
      <w:r w:rsidRPr="00613937">
        <w:t>Various units are used to express pressure. The SI unit of pre</w:t>
      </w:r>
      <w:r w:rsidR="0066382B">
        <w:t xml:space="preserve">ssure is </w:t>
      </w:r>
      <w:r w:rsidR="0066382B" w:rsidRPr="00076EB8">
        <w:rPr>
          <w:noProof/>
        </w:rPr>
        <w:t>pascal</w:t>
      </w:r>
      <w:r w:rsidR="0066382B">
        <w:t xml:space="preserve"> (Pa), which is n</w:t>
      </w:r>
      <w:r w:rsidRPr="00613937">
        <w:t>ewton</w:t>
      </w:r>
      <w:r w:rsidR="0066382B">
        <w:t>s</w:t>
      </w:r>
      <w:r w:rsidRPr="00613937">
        <w:t xml:space="preserve"> per meter squared (N/m</w:t>
      </w:r>
      <w:r w:rsidRPr="0066382B">
        <w:rPr>
          <w:vertAlign w:val="superscript"/>
        </w:rPr>
        <w:t>2</w:t>
      </w:r>
      <w:r w:rsidRPr="00613937">
        <w:t xml:space="preserve">). Other common units include pounds per square inch (psi), </w:t>
      </w:r>
      <w:r w:rsidR="0066382B">
        <w:t>bar</w:t>
      </w:r>
      <w:r w:rsidRPr="00613937">
        <w:t xml:space="preserve">, and atmosphere (atm). </w:t>
      </w:r>
      <w:r w:rsidRPr="00076EB8">
        <w:rPr>
          <w:noProof/>
        </w:rPr>
        <w:t>Pressure</w:t>
      </w:r>
      <w:r w:rsidRPr="00613937">
        <w:t xml:space="preserve"> at sea level under standard atmospheric conditions is defined as </w:t>
      </w:r>
      <w:r w:rsidRPr="00076EB8">
        <w:rPr>
          <w:i/>
          <w:noProof/>
        </w:rPr>
        <w:t>p</w:t>
      </w:r>
      <w:r w:rsidRPr="00076EB8">
        <w:rPr>
          <w:i/>
          <w:noProof/>
          <w:vertAlign w:val="subscript"/>
        </w:rPr>
        <w:t>atm</w:t>
      </w:r>
      <w:r w:rsidRPr="00613937">
        <w:t xml:space="preserve"> = 1 atm </w:t>
      </w:r>
      <w:r w:rsidR="00A776B0">
        <w:t>and equals</w:t>
      </w:r>
      <w:r w:rsidRPr="00613937">
        <w:t xml:space="preserve"> 101.32 kPa.</w:t>
      </w:r>
    </w:p>
    <w:p w14:paraId="1D11FCA6" w14:textId="77777777" w:rsidR="000110F7" w:rsidRPr="00613937" w:rsidRDefault="000110F7" w:rsidP="0058561C"/>
    <w:p w14:paraId="561639B4" w14:textId="77777777" w:rsidR="0058561C" w:rsidRDefault="0058561C" w:rsidP="0058561C">
      <w:r w:rsidRPr="00613937">
        <w:t xml:space="preserve">Pressure is </w:t>
      </w:r>
      <w:r w:rsidR="00907144">
        <w:t>measured</w:t>
      </w:r>
      <w:r w:rsidRPr="00613937">
        <w:t xml:space="preserve"> using two different scales: gage or absolute. Gage pressure (</w:t>
      </w:r>
      <w:r w:rsidRPr="00076EB8">
        <w:rPr>
          <w:i/>
          <w:noProof/>
        </w:rPr>
        <w:t>p</w:t>
      </w:r>
      <w:r w:rsidRPr="00076EB8">
        <w:rPr>
          <w:i/>
          <w:noProof/>
          <w:vertAlign w:val="subscript"/>
        </w:rPr>
        <w:t>gage</w:t>
      </w:r>
      <w:r w:rsidRPr="00613937">
        <w:t>) is pressure relative to local atmospheric pressure (</w:t>
      </w:r>
      <w:r w:rsidRPr="00613937">
        <w:rPr>
          <w:i/>
        </w:rPr>
        <w:t>p</w:t>
      </w:r>
      <w:r w:rsidRPr="00613937">
        <w:rPr>
          <w:i/>
          <w:vertAlign w:val="subscript"/>
        </w:rPr>
        <w:t>0</w:t>
      </w:r>
      <w:r w:rsidRPr="00613937">
        <w:t>)</w:t>
      </w:r>
      <w:r w:rsidR="00A776B0">
        <w:t>, while a</w:t>
      </w:r>
      <w:r w:rsidRPr="00613937">
        <w:t>bsolute pressure (</w:t>
      </w:r>
      <w:r w:rsidRPr="00076EB8">
        <w:rPr>
          <w:i/>
          <w:noProof/>
        </w:rPr>
        <w:t>p</w:t>
      </w:r>
      <w:r w:rsidRPr="00076EB8">
        <w:rPr>
          <w:i/>
          <w:noProof/>
          <w:vertAlign w:val="subscript"/>
        </w:rPr>
        <w:t>abs</w:t>
      </w:r>
      <w:r w:rsidRPr="00613937">
        <w:t xml:space="preserve">) is pressure relative to perfect vacuum. The relationship between absolute and relative pressure is given in Equation </w:t>
      </w:r>
      <w:r w:rsidR="001B24F3">
        <w:t>1-</w:t>
      </w:r>
      <w:r w:rsidRPr="00613937">
        <w:t xml:space="preserve">2 and illustrated in </w:t>
      </w:r>
      <w:r w:rsidR="001B24F3">
        <w:t>Figure 1-1</w:t>
      </w:r>
      <w:r w:rsidRPr="00613937">
        <w:t>.</w:t>
      </w:r>
    </w:p>
    <w:p w14:paraId="2DB0A095" w14:textId="77777777" w:rsidR="001840AA" w:rsidRDefault="001840AA" w:rsidP="0058561C"/>
    <w:p w14:paraId="6C0D4712" w14:textId="77777777" w:rsidR="008326C7" w:rsidRDefault="008326C7" w:rsidP="008326C7">
      <w:pPr>
        <w:pStyle w:val="Caption"/>
        <w:keepNext/>
      </w:pPr>
      <w:r>
        <w:t xml:space="preserve">Equation </w:t>
      </w:r>
      <w:r w:rsidR="003765B2">
        <w:t>1-2</w:t>
      </w:r>
    </w:p>
    <w:p w14:paraId="546C80AA" w14:textId="77777777" w:rsidR="001840AA" w:rsidRPr="001840AA" w:rsidRDefault="00487C4D" w:rsidP="0058561C">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gage</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abs</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0</m:t>
              </m:r>
            </m:sub>
          </m:sSub>
        </m:oMath>
      </m:oMathPara>
    </w:p>
    <w:p w14:paraId="6190CECD" w14:textId="77777777" w:rsidR="001840AA" w:rsidRDefault="001840AA" w:rsidP="0058561C"/>
    <w:p w14:paraId="0B5A6E89" w14:textId="77777777" w:rsidR="0058561C" w:rsidRPr="00613937" w:rsidRDefault="0058561C" w:rsidP="0058561C">
      <w:r w:rsidRPr="00613937">
        <w:t xml:space="preserve">Note that the value of </w:t>
      </w:r>
      <w:r w:rsidRPr="00613937">
        <w:rPr>
          <w:i/>
        </w:rPr>
        <w:t>p</w:t>
      </w:r>
      <w:r w:rsidRPr="00613937">
        <w:rPr>
          <w:i/>
          <w:vertAlign w:val="subscript"/>
        </w:rPr>
        <w:t>0</w:t>
      </w:r>
      <w:r w:rsidRPr="00613937">
        <w:t xml:space="preserve"> depends on atmospheric and geographical conditions and may or may not be higher than standard atmospheric pressure.</w:t>
      </w:r>
    </w:p>
    <w:p w14:paraId="274F2C01" w14:textId="77777777" w:rsidR="00A05764" w:rsidRDefault="00A776B0" w:rsidP="00A05764">
      <w:pPr>
        <w:keepNext/>
        <w:jc w:val="center"/>
      </w:pPr>
      <w:r w:rsidRPr="00613937">
        <w:rPr>
          <w:noProof/>
        </w:rPr>
        <w:lastRenderedPageBreak/>
        <w:drawing>
          <wp:inline distT="0" distB="0" distL="0" distR="0" wp14:anchorId="69AFC7FE" wp14:editId="17983FE8">
            <wp:extent cx="4123426" cy="3566418"/>
            <wp:effectExtent l="0" t="0" r="0" b="0"/>
            <wp:docPr id="42" name="Picture 42" descr="C:\Users\amolki\Desktop\Pressure Transduc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olki\Desktop\Pressure Transducer.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44427" cy="3584582"/>
                    </a:xfrm>
                    <a:prstGeom prst="rect">
                      <a:avLst/>
                    </a:prstGeom>
                    <a:noFill/>
                    <a:ln>
                      <a:noFill/>
                    </a:ln>
                  </pic:spPr>
                </pic:pic>
              </a:graphicData>
            </a:graphic>
          </wp:inline>
        </w:drawing>
      </w:r>
    </w:p>
    <w:p w14:paraId="2357D89D" w14:textId="77777777" w:rsidR="00A776B0" w:rsidRPr="00613937" w:rsidRDefault="00A05764" w:rsidP="00A05764">
      <w:pPr>
        <w:pStyle w:val="Caption"/>
        <w:jc w:val="center"/>
      </w:pPr>
      <w:bookmarkStart w:id="72" w:name="_Ref510515675"/>
      <w:r>
        <w:t>Figure</w:t>
      </w:r>
      <w:bookmarkEnd w:id="72"/>
      <w:r w:rsidR="001B24F3">
        <w:t>1-1</w:t>
      </w:r>
      <w:r w:rsidR="00DE5D31">
        <w:t>:</w:t>
      </w:r>
      <w:r w:rsidR="00654EDE">
        <w:t xml:space="preserve"> </w:t>
      </w:r>
      <w:r w:rsidRPr="002078F5">
        <w:t>Comparison between different pressure scales</w:t>
      </w:r>
    </w:p>
    <w:p w14:paraId="7C1DC5FD" w14:textId="77777777" w:rsidR="001840AA" w:rsidRDefault="001840AA" w:rsidP="001840AA">
      <w:pPr>
        <w:rPr>
          <w:shd w:val="clear" w:color="auto" w:fill="FFFFFF"/>
        </w:rPr>
      </w:pPr>
    </w:p>
    <w:p w14:paraId="1D417BA4" w14:textId="77777777" w:rsidR="00877F75" w:rsidRPr="00613937" w:rsidRDefault="00877F75" w:rsidP="00AC09AA">
      <w:pPr>
        <w:pStyle w:val="Heading4"/>
        <w:rPr>
          <w:shd w:val="clear" w:color="auto" w:fill="FFFFFF"/>
        </w:rPr>
      </w:pPr>
      <w:r w:rsidRPr="00613937">
        <w:rPr>
          <w:shd w:val="clear" w:color="auto" w:fill="FFFFFF"/>
        </w:rPr>
        <w:t>Boyle’s Law</w:t>
      </w:r>
    </w:p>
    <w:p w14:paraId="7430F873" w14:textId="77777777" w:rsidR="00877F75" w:rsidRPr="00613937" w:rsidRDefault="00877F75" w:rsidP="00877F75"/>
    <w:p w14:paraId="15B8449F" w14:textId="77777777" w:rsidR="00877F75" w:rsidRDefault="00877F75" w:rsidP="00877F75">
      <w:r w:rsidRPr="00613937">
        <w:t>Boyle’s law states that the product of volume and pressure of a confined gas is constant. It is mathematically expressed as:</w:t>
      </w:r>
    </w:p>
    <w:p w14:paraId="592D5084" w14:textId="77777777" w:rsidR="001840AA" w:rsidRDefault="001840AA" w:rsidP="00877F75"/>
    <w:p w14:paraId="3A76C01B" w14:textId="77777777" w:rsidR="001840AA" w:rsidRPr="00613937" w:rsidRDefault="008326C7" w:rsidP="008326C7">
      <w:pPr>
        <w:pStyle w:val="Caption"/>
      </w:pPr>
      <w:r>
        <w:t xml:space="preserve">Equation </w:t>
      </w:r>
      <w:r w:rsidR="003765B2">
        <w:t>1-3</w:t>
      </w:r>
    </w:p>
    <w:p w14:paraId="78B491B7" w14:textId="77777777" w:rsidR="00877F75" w:rsidRPr="001840AA" w:rsidRDefault="001840AA" w:rsidP="00877F75">
      <w:pPr>
        <w:rPr>
          <w:color w:val="0A60A3"/>
          <w:sz w:val="32"/>
          <w:szCs w:val="32"/>
        </w:rPr>
      </w:pPr>
      <m:oMathPara>
        <m:oMath>
          <m:r>
            <w:rPr>
              <w:rFonts w:ascii="Cambria Math" w:hAnsi="Cambria Math"/>
              <w:color w:val="0A60A3"/>
              <w:sz w:val="32"/>
              <w:szCs w:val="32"/>
            </w:rPr>
            <m:t>pV=k</m:t>
          </m:r>
        </m:oMath>
      </m:oMathPara>
    </w:p>
    <w:p w14:paraId="42470561" w14:textId="77777777" w:rsidR="001840AA" w:rsidRPr="00613937" w:rsidRDefault="001840AA" w:rsidP="00877F75"/>
    <w:p w14:paraId="39A6234B" w14:textId="77777777" w:rsidR="007C0852" w:rsidRDefault="00877F75" w:rsidP="00877F75">
      <w:r w:rsidRPr="00613937">
        <w:t xml:space="preserve">where </w:t>
      </w:r>
      <w:r w:rsidRPr="00613937">
        <w:rPr>
          <w:i/>
        </w:rPr>
        <w:t>p</w:t>
      </w:r>
      <w:r w:rsidRPr="00613937">
        <w:t xml:space="preserve"> is the pressure of the gas, </w:t>
      </w:r>
      <w:r w:rsidRPr="00613937">
        <w:rPr>
          <w:i/>
        </w:rPr>
        <w:t>V</w:t>
      </w:r>
      <w:r w:rsidRPr="00613937">
        <w:t xml:space="preserve"> is the volume of the gas, and </w:t>
      </w:r>
      <w:r w:rsidRPr="00613937">
        <w:rPr>
          <w:i/>
        </w:rPr>
        <w:t>k</w:t>
      </w:r>
      <w:r w:rsidRPr="00613937">
        <w:t xml:space="preserve"> is a constant. An alternative form of Boyle’s law is commonly used to compare a gas under two different conditions, and expressed as:</w:t>
      </w:r>
    </w:p>
    <w:p w14:paraId="35A4D1E8" w14:textId="77777777" w:rsidR="001840AA" w:rsidRDefault="001840AA" w:rsidP="00877F75"/>
    <w:p w14:paraId="0F158D12" w14:textId="77777777" w:rsidR="001840AA" w:rsidRDefault="008326C7" w:rsidP="008326C7">
      <w:pPr>
        <w:pStyle w:val="Caption"/>
      </w:pPr>
      <w:r>
        <w:t xml:space="preserve">Equation </w:t>
      </w:r>
      <w:r w:rsidR="003765B2">
        <w:t>1-4</w:t>
      </w:r>
    </w:p>
    <w:p w14:paraId="48D1B292" w14:textId="77777777" w:rsidR="001840AA" w:rsidRPr="00613937" w:rsidRDefault="00487C4D" w:rsidP="00877F75">
      <m:oMathPara>
        <m:oMath>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1</m:t>
              </m:r>
            </m:sub>
          </m:sSub>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1</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2</m:t>
              </m:r>
            </m:sub>
          </m:sSub>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2</m:t>
              </m:r>
            </m:sub>
          </m:sSub>
        </m:oMath>
      </m:oMathPara>
    </w:p>
    <w:p w14:paraId="2FBC6C5F" w14:textId="77777777" w:rsidR="00877F75" w:rsidRPr="00613937" w:rsidRDefault="00877F75" w:rsidP="00877F75"/>
    <w:p w14:paraId="6A96507A" w14:textId="77777777" w:rsidR="00877F75" w:rsidRPr="00613937" w:rsidRDefault="00877F75" w:rsidP="00877F75">
      <w:r w:rsidRPr="00613937">
        <w:t xml:space="preserve">where </w:t>
      </w:r>
      <w:r w:rsidRPr="00613937">
        <w:rPr>
          <w:i/>
        </w:rPr>
        <w:t>p</w:t>
      </w:r>
      <w:r w:rsidRPr="00613937">
        <w:rPr>
          <w:i/>
          <w:vertAlign w:val="subscript"/>
        </w:rPr>
        <w:t>1</w:t>
      </w:r>
      <w:r w:rsidRPr="00613937">
        <w:t xml:space="preserve"> and </w:t>
      </w:r>
      <w:r w:rsidRPr="00613937">
        <w:rPr>
          <w:i/>
        </w:rPr>
        <w:t>V</w:t>
      </w:r>
      <w:r w:rsidRPr="00613937">
        <w:rPr>
          <w:i/>
          <w:vertAlign w:val="subscript"/>
        </w:rPr>
        <w:t>1</w:t>
      </w:r>
      <w:r w:rsidRPr="00613937">
        <w:t xml:space="preserve"> are the pressure and volume of the gas under condition 1, and </w:t>
      </w:r>
      <w:r w:rsidRPr="00613937">
        <w:rPr>
          <w:i/>
        </w:rPr>
        <w:t>p</w:t>
      </w:r>
      <w:r w:rsidRPr="00613937">
        <w:rPr>
          <w:i/>
          <w:vertAlign w:val="subscript"/>
        </w:rPr>
        <w:t>2</w:t>
      </w:r>
      <w:r w:rsidRPr="00613937">
        <w:t xml:space="preserve"> and </w:t>
      </w:r>
      <w:r w:rsidRPr="00613937">
        <w:rPr>
          <w:i/>
        </w:rPr>
        <w:t>V</w:t>
      </w:r>
      <w:r w:rsidRPr="00613937">
        <w:rPr>
          <w:i/>
          <w:vertAlign w:val="subscript"/>
        </w:rPr>
        <w:t>2</w:t>
      </w:r>
      <w:r w:rsidRPr="00613937">
        <w:t xml:space="preserve"> are the pressure and volume of the gas under condition 2. </w:t>
      </w:r>
      <w:r w:rsidR="001B24F3">
        <w:t xml:space="preserve">Figure 1-2 </w:t>
      </w:r>
      <w:r w:rsidRPr="00613937">
        <w:t xml:space="preserve">illustrates </w:t>
      </w:r>
      <w:r w:rsidRPr="00613937">
        <w:lastRenderedPageBreak/>
        <w:t xml:space="preserve">Boyle’s law using a pressure chamber. In this example, as the plunger is pushed into the chamber, the pressure of the gas increases from its initial state of </w:t>
      </w:r>
      <w:r w:rsidRPr="00613937">
        <w:rPr>
          <w:i/>
        </w:rPr>
        <w:t>p</w:t>
      </w:r>
      <w:r w:rsidRPr="00613937">
        <w:rPr>
          <w:i/>
          <w:vertAlign w:val="subscript"/>
        </w:rPr>
        <w:t>1</w:t>
      </w:r>
      <w:r w:rsidRPr="00613937">
        <w:t xml:space="preserve"> to </w:t>
      </w:r>
      <w:r w:rsidRPr="00613937">
        <w:rPr>
          <w:i/>
        </w:rPr>
        <w:t>p</w:t>
      </w:r>
      <w:r w:rsidRPr="00613937">
        <w:rPr>
          <w:i/>
          <w:vertAlign w:val="subscript"/>
        </w:rPr>
        <w:t>2</w:t>
      </w:r>
      <w:r w:rsidRPr="00613937">
        <w:t xml:space="preserve">, while the volume of the gas decreases from </w:t>
      </w:r>
      <w:r w:rsidRPr="00613937">
        <w:rPr>
          <w:i/>
        </w:rPr>
        <w:t>V</w:t>
      </w:r>
      <w:r w:rsidRPr="00613937">
        <w:rPr>
          <w:i/>
          <w:vertAlign w:val="subscript"/>
        </w:rPr>
        <w:t>1</w:t>
      </w:r>
      <w:r w:rsidRPr="00613937">
        <w:t xml:space="preserve"> to </w:t>
      </w:r>
      <w:r w:rsidRPr="00613937">
        <w:rPr>
          <w:i/>
        </w:rPr>
        <w:t>V</w:t>
      </w:r>
      <w:r w:rsidRPr="00613937">
        <w:rPr>
          <w:i/>
          <w:vertAlign w:val="subscript"/>
        </w:rPr>
        <w:t>2</w:t>
      </w:r>
      <w:r w:rsidRPr="00613937">
        <w:t>.</w:t>
      </w:r>
    </w:p>
    <w:p w14:paraId="239A3B9A" w14:textId="77777777" w:rsidR="00AB19BD" w:rsidRPr="00613937" w:rsidRDefault="00AB19BD" w:rsidP="00877F75"/>
    <w:p w14:paraId="6EED5045" w14:textId="77777777" w:rsidR="00A05764" w:rsidRDefault="007A061A" w:rsidP="00A05764">
      <w:pPr>
        <w:keepNext/>
        <w:jc w:val="center"/>
      </w:pPr>
      <w:r w:rsidRPr="00613937">
        <w:rPr>
          <w:noProof/>
        </w:rPr>
        <w:drawing>
          <wp:inline distT="0" distB="0" distL="0" distR="0" wp14:anchorId="46D85895" wp14:editId="74CB39E5">
            <wp:extent cx="3880120" cy="3667125"/>
            <wp:effectExtent l="0" t="0" r="6350" b="0"/>
            <wp:docPr id="52" name="Picture 52" descr="C:\Users\amolki\Desktop\Pressure Transduc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Pressure Transducer.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944618" cy="3728083"/>
                    </a:xfrm>
                    <a:prstGeom prst="rect">
                      <a:avLst/>
                    </a:prstGeom>
                    <a:noFill/>
                    <a:ln>
                      <a:noFill/>
                    </a:ln>
                  </pic:spPr>
                </pic:pic>
              </a:graphicData>
            </a:graphic>
          </wp:inline>
        </w:drawing>
      </w:r>
    </w:p>
    <w:p w14:paraId="212D524A" w14:textId="77777777" w:rsidR="00A05764" w:rsidRDefault="00A05764" w:rsidP="00A05764">
      <w:pPr>
        <w:pStyle w:val="Caption"/>
        <w:jc w:val="center"/>
      </w:pPr>
      <w:bookmarkStart w:id="73" w:name="_Ref510515699"/>
      <w:r>
        <w:t>Figure</w:t>
      </w:r>
      <w:bookmarkEnd w:id="73"/>
      <w:r w:rsidR="001B24F3">
        <w:t>1-2</w:t>
      </w:r>
      <w:r w:rsidR="00DE5D31">
        <w:t>:</w:t>
      </w:r>
      <w:r w:rsidR="006E6E54">
        <w:t xml:space="preserve"> </w:t>
      </w:r>
      <w:r w:rsidRPr="002F3AD6">
        <w:t>Demonstration of Boyle’s law</w:t>
      </w:r>
    </w:p>
    <w:p w14:paraId="62BAB806" w14:textId="77777777" w:rsidR="00AB19BD" w:rsidRPr="00613937" w:rsidRDefault="00AB19BD" w:rsidP="00AC09AA">
      <w:pPr>
        <w:pStyle w:val="Heading4"/>
      </w:pPr>
      <w:r w:rsidRPr="00613937">
        <w:t>Pressure Transducer</w:t>
      </w:r>
    </w:p>
    <w:p w14:paraId="3032A189" w14:textId="77777777" w:rsidR="00AB19BD" w:rsidRPr="00613937" w:rsidRDefault="00AB19BD" w:rsidP="00AB19BD"/>
    <w:p w14:paraId="216BD911" w14:textId="77777777" w:rsidR="00AB19BD" w:rsidRPr="00613937" w:rsidRDefault="00AB19BD" w:rsidP="00AB19BD">
      <w:r w:rsidRPr="00613937">
        <w:t>Pressure transducers are used in modern mechatronic applications to measure gage, absolute, and differential pressure. They are electromechanical devices that output an electrical signal proportional to the sensed pressure. A pressure transducer has an internal diaphragm or membrane that flexes due to an applied pressure.</w:t>
      </w:r>
    </w:p>
    <w:p w14:paraId="417321EA" w14:textId="77777777" w:rsidR="007A061A" w:rsidRPr="00613937" w:rsidRDefault="007A061A" w:rsidP="00AB19BD"/>
    <w:p w14:paraId="78E8E572" w14:textId="77777777" w:rsidR="007A061A" w:rsidRPr="00613937" w:rsidRDefault="007A061A" w:rsidP="00AC09AA">
      <w:pPr>
        <w:jc w:val="center"/>
      </w:pPr>
      <w:r w:rsidRPr="00613937">
        <w:rPr>
          <w:noProof/>
        </w:rPr>
        <w:lastRenderedPageBreak/>
        <w:drawing>
          <wp:inline distT="0" distB="0" distL="0" distR="0" wp14:anchorId="33790A5E" wp14:editId="458F7B82">
            <wp:extent cx="4280400" cy="2520000"/>
            <wp:effectExtent l="0" t="0" r="6350" b="0"/>
            <wp:docPr id="58" name="Picture 58" descr="C:\Users\amolki\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molki\Desktop\1.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280400" cy="2520000"/>
                    </a:xfrm>
                    <a:prstGeom prst="rect">
                      <a:avLst/>
                    </a:prstGeom>
                    <a:noFill/>
                    <a:ln>
                      <a:noFill/>
                    </a:ln>
                  </pic:spPr>
                </pic:pic>
              </a:graphicData>
            </a:graphic>
          </wp:inline>
        </w:drawing>
      </w:r>
    </w:p>
    <w:p w14:paraId="19B745A5" w14:textId="77777777" w:rsidR="007A061A" w:rsidRPr="00613937" w:rsidRDefault="007C79D8" w:rsidP="00AC09AA">
      <w:pPr>
        <w:pStyle w:val="Caption"/>
        <w:jc w:val="center"/>
      </w:pPr>
      <w:r>
        <w:t>(a) C</w:t>
      </w:r>
      <w:r w:rsidR="007A061A" w:rsidRPr="00613937">
        <w:t>apacitive type</w:t>
      </w:r>
    </w:p>
    <w:p w14:paraId="26F78EE7" w14:textId="77777777" w:rsidR="007A061A" w:rsidRPr="00613937" w:rsidRDefault="007A061A" w:rsidP="00AC09AA">
      <w:pPr>
        <w:jc w:val="center"/>
      </w:pPr>
    </w:p>
    <w:p w14:paraId="02320418" w14:textId="77777777" w:rsidR="00A05764" w:rsidRDefault="007A061A" w:rsidP="00A05764">
      <w:pPr>
        <w:keepNext/>
        <w:jc w:val="center"/>
      </w:pPr>
      <w:r w:rsidRPr="00613937">
        <w:rPr>
          <w:noProof/>
        </w:rPr>
        <w:drawing>
          <wp:inline distT="0" distB="0" distL="0" distR="0" wp14:anchorId="2C820F62" wp14:editId="1494DE53">
            <wp:extent cx="4107600" cy="2520000"/>
            <wp:effectExtent l="0" t="0" r="7620" b="0"/>
            <wp:docPr id="63" name="Picture 63" descr="C:\Users\amolki\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2.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107600" cy="2520000"/>
                    </a:xfrm>
                    <a:prstGeom prst="rect">
                      <a:avLst/>
                    </a:prstGeom>
                    <a:noFill/>
                    <a:ln>
                      <a:noFill/>
                    </a:ln>
                  </pic:spPr>
                </pic:pic>
              </a:graphicData>
            </a:graphic>
          </wp:inline>
        </w:drawing>
      </w:r>
    </w:p>
    <w:p w14:paraId="53D3CDD5" w14:textId="77777777" w:rsidR="007A061A" w:rsidRPr="00613937" w:rsidRDefault="007C79D8" w:rsidP="00AC09AA">
      <w:pPr>
        <w:pStyle w:val="Caption"/>
        <w:jc w:val="center"/>
      </w:pPr>
      <w:r>
        <w:t>(b) R</w:t>
      </w:r>
      <w:r w:rsidR="007A061A" w:rsidRPr="00613937">
        <w:t>esistive type</w:t>
      </w:r>
    </w:p>
    <w:p w14:paraId="7F8C384C" w14:textId="77777777" w:rsidR="00A05764" w:rsidRPr="00613937" w:rsidRDefault="00A05764" w:rsidP="00A05764">
      <w:pPr>
        <w:pStyle w:val="Caption"/>
        <w:jc w:val="center"/>
      </w:pPr>
      <w:bookmarkStart w:id="74" w:name="_Ref510515751"/>
      <w:r>
        <w:t>Figure</w:t>
      </w:r>
      <w:bookmarkEnd w:id="74"/>
      <w:r w:rsidR="001B24F3">
        <w:t>1-3</w:t>
      </w:r>
      <w:r w:rsidR="00DE5D31">
        <w:t>:</w:t>
      </w:r>
      <w:r w:rsidR="00C05AD5">
        <w:t xml:space="preserve"> </w:t>
      </w:r>
      <w:r w:rsidRPr="008E6817">
        <w:t>Schematic illustration of two common types of pressure transducers</w:t>
      </w:r>
    </w:p>
    <w:p w14:paraId="4158BD3C" w14:textId="77777777" w:rsidR="0093250E" w:rsidRDefault="0093250E" w:rsidP="007A061A"/>
    <w:p w14:paraId="046089EE" w14:textId="77777777" w:rsidR="007A061A" w:rsidRPr="00613937" w:rsidRDefault="007A061A" w:rsidP="007A061A">
      <w:r w:rsidRPr="00613937">
        <w:t>As schematically illustrated in</w:t>
      </w:r>
      <w:r w:rsidR="001B24F3">
        <w:t xml:space="preserve"> Figure 1-3,</w:t>
      </w:r>
      <w:r w:rsidRPr="00613937">
        <w:t xml:space="preserve"> a pressure transducer typically consists of either a strain/piezoresistive element or a parallel plate capacitor that is attached to </w:t>
      </w:r>
      <w:r w:rsidR="00A776B0">
        <w:t>a</w:t>
      </w:r>
      <w:r w:rsidRPr="00613937">
        <w:t xml:space="preserve"> diaphragm. Depending on the type of sensing element used, any deformation in the diaphragm due to an applied pressure causes a change in the sensing element’s resistance or capacitance. Changes in the sensing element are then converted into a detectable electrical signal using signal conditioning circuitry. </w:t>
      </w:r>
    </w:p>
    <w:p w14:paraId="06982EDB" w14:textId="77777777" w:rsidR="007A061A" w:rsidRPr="00613937" w:rsidRDefault="007A061A" w:rsidP="007A061A">
      <w:r w:rsidRPr="00613937">
        <w:lastRenderedPageBreak/>
        <w:t>Pressure transducers typically have a fast response behavior and allow for high precision measurements. However, because of their built-in electronics, they require a power source for operation.</w:t>
      </w:r>
    </w:p>
    <w:p w14:paraId="174A2E4D" w14:textId="77777777" w:rsidR="007A061A" w:rsidRPr="00613937" w:rsidRDefault="007A061A" w:rsidP="007A061A"/>
    <w:p w14:paraId="13DEEFEE" w14:textId="77777777" w:rsidR="007A061A" w:rsidRPr="00613937" w:rsidRDefault="007A061A" w:rsidP="007A061A">
      <w:r w:rsidRPr="00613937">
        <w:t xml:space="preserve">As </w:t>
      </w:r>
      <w:r w:rsidR="00907144">
        <w:t>illustrated</w:t>
      </w:r>
      <w:r w:rsidRPr="00613937">
        <w:t xml:space="preserve"> in</w:t>
      </w:r>
      <w:r w:rsidR="001B24F3">
        <w:t xml:space="preserve"> Figure 1-3</w:t>
      </w:r>
      <w:r w:rsidRPr="00613937">
        <w:t xml:space="preserve">, a pressure transducer </w:t>
      </w:r>
      <w:r w:rsidR="00907144">
        <w:t xml:space="preserve">incorporates a built-in </w:t>
      </w:r>
      <w:r w:rsidRPr="00613937">
        <w:t xml:space="preserve">reference pressure port. When measuring </w:t>
      </w:r>
      <w:r w:rsidRPr="00F93F84">
        <w:rPr>
          <w:noProof/>
        </w:rPr>
        <w:t>gage</w:t>
      </w:r>
      <w:r w:rsidRPr="00613937">
        <w:t xml:space="preserve"> pressure, the port is exposed to atmospheric pres</w:t>
      </w:r>
      <w:r w:rsidR="00907144">
        <w:t>sure. However, w</w:t>
      </w:r>
      <w:r w:rsidRPr="00613937">
        <w:t xml:space="preserve">hen measuring absolute pressure, the port is sealed </w:t>
      </w:r>
      <w:r w:rsidR="00907144">
        <w:t>so that</w:t>
      </w:r>
      <w:r w:rsidRPr="00613937">
        <w:t xml:space="preserve"> measurements are referenced against perfect vacuum. In differential pressure measurement the main and reference pressure ports are exposed to two different sources of pressure.</w:t>
      </w:r>
    </w:p>
    <w:p w14:paraId="6AA73A86" w14:textId="77777777" w:rsidR="007A061A" w:rsidRPr="00613937" w:rsidRDefault="007A061A" w:rsidP="00816713"/>
    <w:p w14:paraId="2C7D284F" w14:textId="77777777" w:rsidR="007A061A" w:rsidRPr="00613937" w:rsidRDefault="007A061A" w:rsidP="00AC09AA">
      <w:pPr>
        <w:pStyle w:val="Heading4"/>
      </w:pPr>
      <w:r w:rsidRPr="00613937">
        <w:t>Pressure Transducer Calibration</w:t>
      </w:r>
    </w:p>
    <w:p w14:paraId="58801B51" w14:textId="77777777" w:rsidR="007A061A" w:rsidRPr="00613937" w:rsidRDefault="007A061A" w:rsidP="007A061A"/>
    <w:p w14:paraId="45A4CA3E" w14:textId="77777777" w:rsidR="00AA1541" w:rsidRDefault="008677B3" w:rsidP="002A5E8D">
      <w:r>
        <w:t xml:space="preserve">A convenient </w:t>
      </w:r>
      <w:r w:rsidR="007A061A" w:rsidRPr="00613937">
        <w:t xml:space="preserve">way to </w:t>
      </w:r>
      <w:r w:rsidR="00907144">
        <w:t>convert the output of a pressure transducer to</w:t>
      </w:r>
      <w:r w:rsidR="00076EB8">
        <w:t xml:space="preserve"> a</w:t>
      </w:r>
      <w:r w:rsidR="00907144">
        <w:t xml:space="preserve"> </w:t>
      </w:r>
      <w:r w:rsidR="00907144" w:rsidRPr="00F93F84">
        <w:rPr>
          <w:noProof/>
        </w:rPr>
        <w:t>unit</w:t>
      </w:r>
      <w:r w:rsidR="00907144">
        <w:t xml:space="preserve"> of pressure </w:t>
      </w:r>
      <w:r w:rsidR="007A061A" w:rsidRPr="00613937">
        <w:t xml:space="preserve">is to use the manufacturer’s published sensitivity </w:t>
      </w:r>
      <w:r>
        <w:t xml:space="preserve">and offset values </w:t>
      </w:r>
      <w:r w:rsidR="007A061A" w:rsidRPr="00613937">
        <w:t xml:space="preserve">for </w:t>
      </w:r>
      <w:r w:rsidR="00907144">
        <w:t xml:space="preserve">the </w:t>
      </w:r>
      <w:r w:rsidR="007A061A" w:rsidRPr="00613937">
        <w:t>transducer. The sensitivity of a pressure transducer</w:t>
      </w:r>
      <w:r w:rsidR="00AA1541">
        <w:t>, which</w:t>
      </w:r>
      <w:r w:rsidR="007A061A" w:rsidRPr="00613937">
        <w:t xml:space="preserve"> relates the output of the sensor to the measured pressure, is typically given in terms of volts per unit of pressure.</w:t>
      </w:r>
    </w:p>
    <w:p w14:paraId="5DEF81DE" w14:textId="77777777" w:rsidR="00AA1541" w:rsidRDefault="00AA1541" w:rsidP="002A5E8D"/>
    <w:p w14:paraId="4855F737" w14:textId="77777777" w:rsidR="008677B3" w:rsidRDefault="002A5E8D" w:rsidP="002A5E8D">
      <w:r w:rsidRPr="00613937">
        <w:t>Alternatively, a sequential calibration test can be performed</w:t>
      </w:r>
      <w:r w:rsidR="00AA1541">
        <w:t>,</w:t>
      </w:r>
      <w:r w:rsidRPr="00613937">
        <w:t xml:space="preserve"> which involves applying a sequ</w:t>
      </w:r>
      <w:r w:rsidR="00AA1541">
        <w:t xml:space="preserve">ential series of known pressures </w:t>
      </w:r>
      <w:r w:rsidRPr="00613937">
        <w:t xml:space="preserve">(known as </w:t>
      </w:r>
      <w:r w:rsidRPr="00613937">
        <w:rPr>
          <w:i/>
        </w:rPr>
        <w:t>standards</w:t>
      </w:r>
      <w:r w:rsidRPr="00613937">
        <w:t xml:space="preserve">) to the transducer and recording </w:t>
      </w:r>
      <w:r w:rsidR="00AA1541">
        <w:t>the</w:t>
      </w:r>
      <w:r w:rsidRPr="00613937">
        <w:t xml:space="preserve"> corresponding output. The calibration can be done by increasing the input </w:t>
      </w:r>
      <w:r w:rsidR="00AA1541">
        <w:t>pressure</w:t>
      </w:r>
      <w:r w:rsidRPr="00613937">
        <w:t xml:space="preserve"> (upscale direction), or by decreasing the input </w:t>
      </w:r>
      <w:r w:rsidR="00AA1541">
        <w:t>pressure</w:t>
      </w:r>
      <w:r w:rsidRPr="00613937">
        <w:t xml:space="preserve"> (downscale direction). </w:t>
      </w:r>
    </w:p>
    <w:p w14:paraId="24F9E375" w14:textId="77777777" w:rsidR="008677B3" w:rsidRDefault="008677B3" w:rsidP="002A5E8D"/>
    <w:p w14:paraId="2197B741" w14:textId="77777777" w:rsidR="002A5E8D" w:rsidRPr="00613937" w:rsidRDefault="002A5E8D" w:rsidP="002A5E8D">
      <w:r w:rsidRPr="00613937">
        <w:t>The relationship between the input and output of the sensor is mathematically expressed in the form of a first order polynomial equation that is fitted to the recorded data. Using the calibration equation, unknown pressures can be determined for a</w:t>
      </w:r>
      <w:r w:rsidR="00AA1541">
        <w:t>ny</w:t>
      </w:r>
      <w:r w:rsidRPr="00613937">
        <w:t xml:space="preserve"> given output signal.</w:t>
      </w:r>
    </w:p>
    <w:p w14:paraId="545DF17C" w14:textId="77777777" w:rsidR="008677B3" w:rsidRDefault="008677B3">
      <w:pPr>
        <w:spacing w:line="240" w:lineRule="auto"/>
      </w:pPr>
      <w:r>
        <w:br w:type="page"/>
      </w:r>
    </w:p>
    <w:p w14:paraId="3305F6B8" w14:textId="77777777" w:rsidR="00A05764" w:rsidRDefault="00A05764" w:rsidP="00A05764">
      <w:pPr>
        <w:pStyle w:val="Caption"/>
        <w:keepNext/>
        <w:jc w:val="center"/>
      </w:pPr>
      <w:bookmarkStart w:id="75" w:name="_Ref510515929"/>
      <w:r>
        <w:lastRenderedPageBreak/>
        <w:t xml:space="preserve">Table </w:t>
      </w:r>
      <w:bookmarkEnd w:id="75"/>
      <w:r w:rsidR="001B24F3">
        <w:t>1-1</w:t>
      </w:r>
      <w:r w:rsidR="009442F9">
        <w:t xml:space="preserve">: </w:t>
      </w:r>
      <w:r w:rsidRPr="000D2E95">
        <w:t>Results of a 5-point calibration</w:t>
      </w:r>
    </w:p>
    <w:tbl>
      <w:tblPr>
        <w:tblStyle w:val="GridTable5Dark-Accent11"/>
        <w:tblW w:w="344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16"/>
        <w:gridCol w:w="1529"/>
      </w:tblGrid>
      <w:tr w:rsidR="008677B3" w:rsidRPr="00613937" w14:paraId="5E9BE10B" w14:textId="77777777" w:rsidTr="00AC09AA">
        <w:trPr>
          <w:jc w:val="center"/>
        </w:trPr>
        <w:tc>
          <w:tcPr>
            <w:tcW w:w="1916" w:type="dxa"/>
            <w:shd w:val="clear" w:color="auto" w:fill="auto"/>
          </w:tcPr>
          <w:p w14:paraId="06D6AE10" w14:textId="77777777" w:rsidR="008677B3" w:rsidRPr="00613937" w:rsidRDefault="008677B3" w:rsidP="00D6115B">
            <w:pPr>
              <w:jc w:val="center"/>
            </w:pPr>
            <w:r w:rsidRPr="00613937">
              <w:t>Pressure (psi)</w:t>
            </w:r>
          </w:p>
        </w:tc>
        <w:tc>
          <w:tcPr>
            <w:tcW w:w="1529" w:type="dxa"/>
            <w:shd w:val="clear" w:color="auto" w:fill="auto"/>
          </w:tcPr>
          <w:p w14:paraId="74E05EA5" w14:textId="77777777" w:rsidR="008677B3" w:rsidRPr="00613937" w:rsidRDefault="008677B3" w:rsidP="00D6115B">
            <w:pPr>
              <w:jc w:val="center"/>
            </w:pPr>
            <w:r w:rsidRPr="00613937">
              <w:t>Output (V)</w:t>
            </w:r>
          </w:p>
        </w:tc>
      </w:tr>
      <w:tr w:rsidR="008677B3" w:rsidRPr="00613937" w14:paraId="06AEB0A7" w14:textId="77777777" w:rsidTr="00AC09AA">
        <w:trPr>
          <w:trHeight w:val="170"/>
          <w:jc w:val="center"/>
        </w:trPr>
        <w:tc>
          <w:tcPr>
            <w:tcW w:w="1916" w:type="dxa"/>
            <w:shd w:val="clear" w:color="auto" w:fill="auto"/>
          </w:tcPr>
          <w:p w14:paraId="1D153BA4" w14:textId="77777777" w:rsidR="008677B3" w:rsidRPr="00613937" w:rsidRDefault="008677B3" w:rsidP="00D6115B">
            <w:pPr>
              <w:jc w:val="center"/>
            </w:pPr>
            <w:r w:rsidRPr="00613937">
              <w:t>0.0</w:t>
            </w:r>
          </w:p>
        </w:tc>
        <w:tc>
          <w:tcPr>
            <w:tcW w:w="1529" w:type="dxa"/>
            <w:shd w:val="clear" w:color="auto" w:fill="auto"/>
          </w:tcPr>
          <w:p w14:paraId="529DB17C" w14:textId="77777777" w:rsidR="008677B3" w:rsidRPr="00613937" w:rsidRDefault="008677B3" w:rsidP="00D6115B">
            <w:pPr>
              <w:jc w:val="center"/>
            </w:pPr>
            <w:r w:rsidRPr="00613937">
              <w:t>0.100</w:t>
            </w:r>
          </w:p>
        </w:tc>
      </w:tr>
      <w:tr w:rsidR="008677B3" w:rsidRPr="00613937" w14:paraId="0BC240B2" w14:textId="77777777" w:rsidTr="00AC09AA">
        <w:trPr>
          <w:trHeight w:val="170"/>
          <w:jc w:val="center"/>
        </w:trPr>
        <w:tc>
          <w:tcPr>
            <w:tcW w:w="1916" w:type="dxa"/>
            <w:shd w:val="clear" w:color="auto" w:fill="auto"/>
          </w:tcPr>
          <w:p w14:paraId="76BB9888" w14:textId="77777777" w:rsidR="008677B3" w:rsidRPr="00613937" w:rsidRDefault="008677B3" w:rsidP="00D6115B">
            <w:pPr>
              <w:jc w:val="center"/>
            </w:pPr>
            <w:r w:rsidRPr="00613937">
              <w:t>5.0</w:t>
            </w:r>
          </w:p>
        </w:tc>
        <w:tc>
          <w:tcPr>
            <w:tcW w:w="1529" w:type="dxa"/>
            <w:shd w:val="clear" w:color="auto" w:fill="auto"/>
          </w:tcPr>
          <w:p w14:paraId="15D79D82" w14:textId="77777777" w:rsidR="008677B3" w:rsidRPr="00613937" w:rsidRDefault="008677B3" w:rsidP="00D6115B">
            <w:pPr>
              <w:jc w:val="center"/>
            </w:pPr>
            <w:r w:rsidRPr="00613937">
              <w:t>1.255</w:t>
            </w:r>
          </w:p>
        </w:tc>
      </w:tr>
      <w:tr w:rsidR="008677B3" w:rsidRPr="00613937" w14:paraId="319E8A73" w14:textId="77777777" w:rsidTr="00AC09AA">
        <w:trPr>
          <w:trHeight w:val="323"/>
          <w:jc w:val="center"/>
        </w:trPr>
        <w:tc>
          <w:tcPr>
            <w:tcW w:w="1916" w:type="dxa"/>
            <w:shd w:val="clear" w:color="auto" w:fill="auto"/>
          </w:tcPr>
          <w:p w14:paraId="3638B68B" w14:textId="77777777" w:rsidR="008677B3" w:rsidRPr="00613937" w:rsidRDefault="008677B3" w:rsidP="00D6115B">
            <w:pPr>
              <w:jc w:val="center"/>
            </w:pPr>
            <w:r w:rsidRPr="00613937">
              <w:t>10.0</w:t>
            </w:r>
          </w:p>
        </w:tc>
        <w:tc>
          <w:tcPr>
            <w:tcW w:w="1529" w:type="dxa"/>
            <w:shd w:val="clear" w:color="auto" w:fill="auto"/>
          </w:tcPr>
          <w:p w14:paraId="38BFD015" w14:textId="77777777" w:rsidR="008677B3" w:rsidRPr="00613937" w:rsidRDefault="008677B3" w:rsidP="00D6115B">
            <w:pPr>
              <w:jc w:val="center"/>
            </w:pPr>
            <w:r w:rsidRPr="00613937">
              <w:t>2.550</w:t>
            </w:r>
          </w:p>
        </w:tc>
      </w:tr>
      <w:tr w:rsidR="008677B3" w:rsidRPr="00613937" w14:paraId="314ACB5C" w14:textId="77777777" w:rsidTr="00AC09AA">
        <w:trPr>
          <w:trHeight w:val="323"/>
          <w:jc w:val="center"/>
        </w:trPr>
        <w:tc>
          <w:tcPr>
            <w:tcW w:w="1916" w:type="dxa"/>
            <w:shd w:val="clear" w:color="auto" w:fill="auto"/>
          </w:tcPr>
          <w:p w14:paraId="2A3228EF" w14:textId="77777777" w:rsidR="008677B3" w:rsidRPr="00613937" w:rsidRDefault="008677B3" w:rsidP="00D6115B">
            <w:pPr>
              <w:jc w:val="center"/>
            </w:pPr>
            <w:r w:rsidRPr="00613937">
              <w:t>15.0</w:t>
            </w:r>
          </w:p>
        </w:tc>
        <w:tc>
          <w:tcPr>
            <w:tcW w:w="1529" w:type="dxa"/>
            <w:shd w:val="clear" w:color="auto" w:fill="auto"/>
          </w:tcPr>
          <w:p w14:paraId="6159136B" w14:textId="77777777" w:rsidR="008677B3" w:rsidRPr="00613937" w:rsidRDefault="008677B3" w:rsidP="00D6115B">
            <w:pPr>
              <w:jc w:val="center"/>
            </w:pPr>
            <w:r w:rsidRPr="00613937">
              <w:t>3.505</w:t>
            </w:r>
          </w:p>
        </w:tc>
      </w:tr>
      <w:tr w:rsidR="008677B3" w:rsidRPr="00613937" w14:paraId="4BCA409E" w14:textId="77777777" w:rsidTr="00AC09AA">
        <w:trPr>
          <w:jc w:val="center"/>
        </w:trPr>
        <w:tc>
          <w:tcPr>
            <w:tcW w:w="1916" w:type="dxa"/>
            <w:shd w:val="clear" w:color="auto" w:fill="auto"/>
          </w:tcPr>
          <w:p w14:paraId="1D6859F2" w14:textId="77777777" w:rsidR="008677B3" w:rsidRPr="00613937" w:rsidRDefault="008677B3" w:rsidP="00D6115B">
            <w:pPr>
              <w:jc w:val="center"/>
            </w:pPr>
            <w:r w:rsidRPr="00613937">
              <w:t>20.0</w:t>
            </w:r>
          </w:p>
        </w:tc>
        <w:tc>
          <w:tcPr>
            <w:tcW w:w="1529" w:type="dxa"/>
            <w:shd w:val="clear" w:color="auto" w:fill="auto"/>
          </w:tcPr>
          <w:p w14:paraId="474F645E" w14:textId="77777777" w:rsidR="008677B3" w:rsidRPr="00613937" w:rsidRDefault="008677B3" w:rsidP="00D6115B">
            <w:pPr>
              <w:jc w:val="center"/>
            </w:pPr>
            <w:r w:rsidRPr="00613937">
              <w:t>4.950</w:t>
            </w:r>
          </w:p>
        </w:tc>
      </w:tr>
    </w:tbl>
    <w:p w14:paraId="291DB867" w14:textId="77777777" w:rsidR="00AA1541" w:rsidRDefault="00AA1541" w:rsidP="007A061A"/>
    <w:p w14:paraId="74381A70" w14:textId="77777777" w:rsidR="007C79D8" w:rsidRDefault="007A061A" w:rsidP="007A061A">
      <w:r w:rsidRPr="00613937">
        <w:t>As an example,</w:t>
      </w:r>
      <w:r w:rsidR="001B24F3">
        <w:t xml:space="preserve"> Table 1-1</w:t>
      </w:r>
      <w:r w:rsidRPr="00613937">
        <w:t xml:space="preserve"> shows results of a 5-point calibration in the upscale direction. The sensors’ calibration equation is established by fitting a line to the points as shown in</w:t>
      </w:r>
      <w:r w:rsidR="001B24F3">
        <w:t xml:space="preserve"> Figure 1-4</w:t>
      </w:r>
      <w:r w:rsidRPr="00613937">
        <w:t>.</w:t>
      </w:r>
    </w:p>
    <w:p w14:paraId="275B1E6B" w14:textId="77777777" w:rsidR="008677B3" w:rsidRDefault="008677B3" w:rsidP="007A061A"/>
    <w:p w14:paraId="6DAABFB7" w14:textId="77777777" w:rsidR="00A05764" w:rsidRDefault="008677B3" w:rsidP="00A05764">
      <w:pPr>
        <w:keepNext/>
        <w:jc w:val="center"/>
      </w:pPr>
      <w:r w:rsidRPr="00613937">
        <w:rPr>
          <w:noProof/>
        </w:rPr>
        <w:drawing>
          <wp:inline distT="0" distB="0" distL="0" distR="0" wp14:anchorId="2E21C0B7" wp14:editId="5FEAE68C">
            <wp:extent cx="5106838" cy="357058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14716" cy="3576090"/>
                    </a:xfrm>
                    <a:prstGeom prst="rect">
                      <a:avLst/>
                    </a:prstGeom>
                    <a:noFill/>
                  </pic:spPr>
                </pic:pic>
              </a:graphicData>
            </a:graphic>
          </wp:inline>
        </w:drawing>
      </w:r>
    </w:p>
    <w:p w14:paraId="4A89CF4F" w14:textId="77777777" w:rsidR="008677B3" w:rsidRPr="00613937" w:rsidRDefault="00A05764" w:rsidP="00A05764">
      <w:pPr>
        <w:pStyle w:val="Caption"/>
        <w:jc w:val="center"/>
      </w:pPr>
      <w:bookmarkStart w:id="76" w:name="_Ref510515805"/>
      <w:r>
        <w:t xml:space="preserve">Figure </w:t>
      </w:r>
      <w:bookmarkEnd w:id="76"/>
      <w:r w:rsidR="001B24F3">
        <w:t>1-4</w:t>
      </w:r>
      <w:r w:rsidR="00DE5D31">
        <w:t>:</w:t>
      </w:r>
      <w:r w:rsidR="003B677C">
        <w:t xml:space="preserve"> </w:t>
      </w:r>
      <w:r w:rsidRPr="00BF5B24">
        <w:t>Line fitted to the recorded data</w:t>
      </w:r>
    </w:p>
    <w:p w14:paraId="23E2DF0B" w14:textId="77777777" w:rsidR="00A05764" w:rsidRDefault="00A05764" w:rsidP="00AC09AA">
      <w:pPr>
        <w:pStyle w:val="Caption"/>
        <w:jc w:val="center"/>
      </w:pPr>
    </w:p>
    <w:p w14:paraId="51937E90" w14:textId="77777777" w:rsidR="007C0852" w:rsidRPr="00613937" w:rsidRDefault="003765B2" w:rsidP="007C0852">
      <w:pPr>
        <w:pStyle w:val="Heading3"/>
      </w:pPr>
      <w:bookmarkStart w:id="77" w:name="_Toc516839827"/>
      <w:r>
        <w:lastRenderedPageBreak/>
        <w:t>1.</w:t>
      </w:r>
      <w:r w:rsidR="007C0852" w:rsidRPr="00613937">
        <w:t>2 Implement</w:t>
      </w:r>
      <w:bookmarkEnd w:id="77"/>
    </w:p>
    <w:p w14:paraId="226B44CA" w14:textId="77777777" w:rsidR="007C0852" w:rsidRDefault="007C0852" w:rsidP="007C0852"/>
    <w:p w14:paraId="083AB122" w14:textId="77777777" w:rsidR="000833F0" w:rsidRDefault="000833F0" w:rsidP="000833F0">
      <w:r w:rsidRPr="0079114E">
        <w:t>The Virtual Instrument (VI) used to collect data from</w:t>
      </w:r>
      <w:r>
        <w:t xml:space="preserve"> and </w:t>
      </w:r>
      <w:r w:rsidRPr="0079114E">
        <w:t>calibrate</w:t>
      </w:r>
      <w:r>
        <w:t xml:space="preserve"> the pressure transducer</w:t>
      </w:r>
      <w:r w:rsidRPr="0079114E">
        <w:t xml:space="preserve"> is shown in</w:t>
      </w:r>
      <w:r w:rsidR="001B24F3">
        <w:t xml:space="preserve"> Figure 1-5</w:t>
      </w:r>
      <w:r w:rsidRPr="0079114E">
        <w:t>.</w:t>
      </w:r>
    </w:p>
    <w:p w14:paraId="4EAA1E39" w14:textId="77777777" w:rsidR="00A97E8E" w:rsidRDefault="00A97E8E" w:rsidP="000833F0"/>
    <w:p w14:paraId="6F564560" w14:textId="77777777" w:rsidR="00A05764" w:rsidRDefault="00AC6D72" w:rsidP="00A05764">
      <w:pPr>
        <w:keepNext/>
        <w:jc w:val="center"/>
      </w:pPr>
      <w:r>
        <w:rPr>
          <w:noProof/>
        </w:rPr>
        <w:drawing>
          <wp:inline distT="0" distB="0" distL="0" distR="0" wp14:anchorId="519B804B" wp14:editId="5595AB9D">
            <wp:extent cx="5325071" cy="640994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36509" cy="6423709"/>
                    </a:xfrm>
                    <a:prstGeom prst="rect">
                      <a:avLst/>
                    </a:prstGeom>
                    <a:noFill/>
                  </pic:spPr>
                </pic:pic>
              </a:graphicData>
            </a:graphic>
          </wp:inline>
        </w:drawing>
      </w:r>
    </w:p>
    <w:p w14:paraId="5BB05774" w14:textId="77777777" w:rsidR="000833F0" w:rsidRDefault="00A05764" w:rsidP="00A05764">
      <w:pPr>
        <w:pStyle w:val="Caption"/>
        <w:jc w:val="center"/>
      </w:pPr>
      <w:bookmarkStart w:id="78" w:name="_Ref510515850"/>
      <w:r>
        <w:t>Figure</w:t>
      </w:r>
      <w:bookmarkEnd w:id="78"/>
      <w:r w:rsidR="001B24F3">
        <w:t>1-5</w:t>
      </w:r>
      <w:r w:rsidR="00DE5D31">
        <w:t>:</w:t>
      </w:r>
      <w:r w:rsidR="00835E40">
        <w:t xml:space="preserve"> </w:t>
      </w:r>
      <w:r w:rsidRPr="00083E1C">
        <w:t>VI for collecting data from the pressure transducer</w:t>
      </w:r>
    </w:p>
    <w:p w14:paraId="1717E66B" w14:textId="77777777" w:rsidR="004B2A42" w:rsidRDefault="004B2A42" w:rsidP="00AC09AA">
      <w:pPr>
        <w:pStyle w:val="Heading4"/>
      </w:pPr>
      <w:r>
        <w:lastRenderedPageBreak/>
        <w:t>Establish Reference Points</w:t>
      </w:r>
    </w:p>
    <w:p w14:paraId="0AEF5238" w14:textId="77777777" w:rsidR="004B2A42" w:rsidRPr="004B2A42" w:rsidRDefault="004B2A42" w:rsidP="004B2A42"/>
    <w:p w14:paraId="1A31DC6D" w14:textId="77777777" w:rsidR="004B2A42" w:rsidRDefault="004B2A42" w:rsidP="008E1A44">
      <w:pPr>
        <w:pStyle w:val="ListParagraph"/>
        <w:numPr>
          <w:ilvl w:val="0"/>
          <w:numId w:val="22"/>
        </w:numPr>
      </w:pPr>
      <w:r>
        <w:t xml:space="preserve">Determine your local atmospheric pressure (in </w:t>
      </w:r>
      <w:r w:rsidRPr="00F93F84">
        <w:rPr>
          <w:noProof/>
        </w:rPr>
        <w:t>kPa</w:t>
      </w:r>
      <w:r>
        <w:t>) using a barometer or look up the atmospheric pressure at your closest weather station (e.g. using www.weather.com). If you do not have access to this data, assume a local atmospheric pressure of 101.3 kPa.</w:t>
      </w:r>
      <w:r>
        <w:br/>
      </w:r>
      <w:r>
        <w:br/>
      </w:r>
      <w:r w:rsidRPr="004B2A42">
        <w:rPr>
          <w:i/>
        </w:rPr>
        <w:t>Note:</w:t>
      </w:r>
      <w:r>
        <w:t xml:space="preserve"> Weather stations typically report local atmospheric pressure corrected to sea-level conditions (0 m altitude and 15 °C ambient temperature). In such case, correct the reported sea-level pressure to your local atmospheric pressure by taking into consideration your altitude and ambient temperature using Equation </w:t>
      </w:r>
      <w:r w:rsidR="001B24F3">
        <w:t>1-</w:t>
      </w:r>
      <w:r>
        <w:t>5:</w:t>
      </w:r>
    </w:p>
    <w:p w14:paraId="05E21047" w14:textId="77777777" w:rsidR="0093250E" w:rsidRDefault="0093250E" w:rsidP="004B2A42"/>
    <w:p w14:paraId="4C971CA1" w14:textId="77777777" w:rsidR="004B2A42" w:rsidRDefault="008326C7" w:rsidP="008326C7">
      <w:pPr>
        <w:pStyle w:val="Caption"/>
      </w:pPr>
      <w:r>
        <w:t xml:space="preserve">Equation </w:t>
      </w:r>
      <w:r w:rsidR="001B24F3">
        <w:t>1-5</w:t>
      </w:r>
    </w:p>
    <w:p w14:paraId="5C32261A" w14:textId="77777777" w:rsidR="0093250E" w:rsidRPr="0093250E" w:rsidRDefault="00487C4D" w:rsidP="0093250E">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local</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sea</m:t>
              </m:r>
            </m:sub>
          </m:sSub>
          <m:sSup>
            <m:sSupPr>
              <m:ctrlPr>
                <w:rPr>
                  <w:rFonts w:ascii="Cambria Math" w:hAnsi="Cambria Math"/>
                  <w:i/>
                  <w:color w:val="0A60A3"/>
                  <w:sz w:val="32"/>
                  <w:szCs w:val="32"/>
                </w:rPr>
              </m:ctrlPr>
            </m:sSupPr>
            <m:e>
              <m:d>
                <m:dPr>
                  <m:ctrlPr>
                    <w:rPr>
                      <w:rFonts w:ascii="Cambria Math" w:hAnsi="Cambria Math"/>
                      <w:i/>
                      <w:color w:val="0A60A3"/>
                      <w:sz w:val="32"/>
                      <w:szCs w:val="32"/>
                    </w:rPr>
                  </m:ctrlPr>
                </m:dPr>
                <m:e>
                  <m:r>
                    <w:rPr>
                      <w:rFonts w:ascii="Cambria Math" w:hAnsi="Cambria Math"/>
                      <w:color w:val="0A60A3"/>
                      <w:sz w:val="32"/>
                      <w:szCs w:val="32"/>
                    </w:rPr>
                    <m:t>1-</m:t>
                  </m:r>
                  <m:f>
                    <m:fPr>
                      <m:ctrlPr>
                        <w:rPr>
                          <w:rFonts w:ascii="Cambria Math" w:hAnsi="Cambria Math"/>
                          <w:i/>
                          <w:color w:val="0A60A3"/>
                          <w:sz w:val="32"/>
                          <w:szCs w:val="32"/>
                        </w:rPr>
                      </m:ctrlPr>
                    </m:fPr>
                    <m:num>
                      <m:r>
                        <w:rPr>
                          <w:rFonts w:ascii="Cambria Math" w:hAnsi="Cambria Math"/>
                          <w:color w:val="0A60A3"/>
                          <w:sz w:val="32"/>
                          <w:szCs w:val="32"/>
                        </w:rPr>
                        <m:t>0.0065</m:t>
                      </m:r>
                      <m:r>
                        <w:rPr>
                          <w:rFonts w:ascii="Cambria Math" w:hAnsi="Cambria Math"/>
                          <w:color w:val="0A60A3"/>
                          <w:sz w:val="32"/>
                          <w:szCs w:val="32"/>
                        </w:rPr>
                        <m:t>h</m:t>
                      </m:r>
                    </m:num>
                    <m:den>
                      <m:r>
                        <w:rPr>
                          <w:rFonts w:ascii="Cambria Math" w:hAnsi="Cambria Math"/>
                          <w:color w:val="0A60A3"/>
                          <w:sz w:val="32"/>
                          <w:szCs w:val="32"/>
                        </w:rPr>
                        <m:t>T+273.15+0.0065</m:t>
                      </m:r>
                      <m:r>
                        <w:rPr>
                          <w:rFonts w:ascii="Cambria Math" w:hAnsi="Cambria Math"/>
                          <w:color w:val="0A60A3"/>
                          <w:sz w:val="32"/>
                          <w:szCs w:val="32"/>
                        </w:rPr>
                        <m:t>h</m:t>
                      </m:r>
                    </m:den>
                  </m:f>
                </m:e>
              </m:d>
            </m:e>
            <m:sup>
              <m:r>
                <w:rPr>
                  <w:rFonts w:ascii="Cambria Math" w:hAnsi="Cambria Math"/>
                  <w:color w:val="0A60A3"/>
                  <w:sz w:val="32"/>
                  <w:szCs w:val="32"/>
                </w:rPr>
                <m:t>5.257</m:t>
              </m:r>
            </m:sup>
          </m:sSup>
        </m:oMath>
      </m:oMathPara>
    </w:p>
    <w:p w14:paraId="0AEC9694" w14:textId="77777777" w:rsidR="0093250E" w:rsidRPr="0093250E" w:rsidRDefault="0093250E" w:rsidP="0093250E"/>
    <w:p w14:paraId="31596B28" w14:textId="77777777" w:rsidR="004B2A42" w:rsidRDefault="004B2A42" w:rsidP="004B2A42">
      <w:pPr>
        <w:ind w:left="720"/>
      </w:pPr>
      <w:r>
        <w:t xml:space="preserve">where </w:t>
      </w:r>
      <w:r w:rsidRPr="00F93F84">
        <w:rPr>
          <w:i/>
          <w:noProof/>
        </w:rPr>
        <w:t>p</w:t>
      </w:r>
      <w:r w:rsidRPr="00F93F84">
        <w:rPr>
          <w:i/>
          <w:noProof/>
          <w:vertAlign w:val="subscript"/>
        </w:rPr>
        <w:t>local</w:t>
      </w:r>
      <w:r>
        <w:t xml:space="preserve"> is the local atmospheric pressure adjusted for temperature and altitude in kPa, </w:t>
      </w:r>
      <w:r w:rsidRPr="00F93F84">
        <w:rPr>
          <w:i/>
          <w:noProof/>
        </w:rPr>
        <w:t>p</w:t>
      </w:r>
      <w:r w:rsidRPr="00F93F84">
        <w:rPr>
          <w:i/>
          <w:noProof/>
          <w:vertAlign w:val="subscript"/>
        </w:rPr>
        <w:t>sea</w:t>
      </w:r>
      <w:r>
        <w:t xml:space="preserve"> is the sea-level pressure reported by the local weather station in kPa, </w:t>
      </w:r>
      <w:r w:rsidRPr="00F93F84">
        <w:rPr>
          <w:i/>
          <w:noProof/>
        </w:rPr>
        <w:t>h</w:t>
      </w:r>
      <w:r w:rsidRPr="00F93F84">
        <w:rPr>
          <w:noProof/>
        </w:rPr>
        <w:t xml:space="preserve"> is</w:t>
      </w:r>
      <w:r>
        <w:t xml:space="preserve"> your local altitude in meters, and </w:t>
      </w:r>
      <w:r w:rsidRPr="004B2A42">
        <w:rPr>
          <w:i/>
        </w:rPr>
        <w:t>T</w:t>
      </w:r>
      <w:r>
        <w:t xml:space="preserve"> is </w:t>
      </w:r>
      <w:r w:rsidRPr="00F93F84">
        <w:rPr>
          <w:noProof/>
        </w:rPr>
        <w:t>ambient</w:t>
      </w:r>
      <w:r>
        <w:t xml:space="preserve"> temperature in Celsius.</w:t>
      </w:r>
      <w:r>
        <w:br/>
      </w:r>
    </w:p>
    <w:p w14:paraId="4E70AAA2" w14:textId="77777777" w:rsidR="004B2A42" w:rsidRDefault="006E0D3E" w:rsidP="008E1A44">
      <w:pPr>
        <w:pStyle w:val="ListParagraph"/>
        <w:numPr>
          <w:ilvl w:val="0"/>
          <w:numId w:val="22"/>
        </w:numPr>
      </w:pPr>
      <w:r>
        <w:t>In the next section</w:t>
      </w:r>
      <w:r w:rsidR="004B2A42">
        <w:t>, you will be applying a series of known absolute pressures to the transducer using the syringe. Initially, you will start at atmospheric pressure with the syringe plunger aligned with the 3 ml mark. You will then increase the applied pressure by depressing the syringe plunger.</w:t>
      </w:r>
      <w:r w:rsidR="004B2A42">
        <w:br/>
      </w:r>
      <w:r w:rsidR="004B2A42">
        <w:br/>
      </w:r>
      <w:r>
        <w:t>U</w:t>
      </w:r>
      <w:r w:rsidR="004B2A42">
        <w:t xml:space="preserve">sing the </w:t>
      </w:r>
      <w:r w:rsidR="008677B3">
        <w:t xml:space="preserve">adjusted </w:t>
      </w:r>
      <w:r w:rsidR="004B2A42">
        <w:t xml:space="preserve">local atmospheric pressure </w:t>
      </w:r>
      <w:r w:rsidR="00785FA4">
        <w:t xml:space="preserve">that </w:t>
      </w:r>
      <w:r w:rsidR="004B2A42">
        <w:t xml:space="preserve">you determined in the previous step and Equations </w:t>
      </w:r>
      <w:r w:rsidR="001B24F3">
        <w:t>1-</w:t>
      </w:r>
      <w:r w:rsidR="004B2A42">
        <w:t xml:space="preserve">3 and </w:t>
      </w:r>
      <w:r w:rsidR="001B24F3">
        <w:t>1-4</w:t>
      </w:r>
      <w:r w:rsidR="004B2A42">
        <w:t xml:space="preserve">, calculate the pressures that can be generated when the syringe plunger is positioned at the following volumetric markings: 3.0, 2.5, 2.0, 1.5, 1.0, 0.5, and 0.0 ml. </w:t>
      </w:r>
      <w:r w:rsidR="00C859BE">
        <w:t>Note that t</w:t>
      </w:r>
      <w:r w:rsidR="004B2A42">
        <w:t>he pressure chamber has a dead volume of 5 ml. Record your calculations in</w:t>
      </w:r>
      <w:r w:rsidR="001B24F3">
        <w:t xml:space="preserve"> Table 1-2</w:t>
      </w:r>
      <w:r w:rsidR="004B2A42">
        <w:t>.</w:t>
      </w:r>
      <w:r w:rsidR="004B2A42">
        <w:br/>
      </w:r>
      <w:r w:rsidR="004B2A42">
        <w:br/>
      </w:r>
      <w:r w:rsidR="004B2A42" w:rsidRPr="004B2A42">
        <w:rPr>
          <w:i/>
        </w:rPr>
        <w:t>Note:</w:t>
      </w:r>
      <w:r w:rsidR="004B2A42">
        <w:t xml:space="preserve"> The dead volume refers to the volume of the pressure chamber. It excludes the volume of the attached syringe.</w:t>
      </w:r>
      <w:r w:rsidR="004B2A42">
        <w:br/>
      </w:r>
    </w:p>
    <w:p w14:paraId="534EDF2B" w14:textId="77777777" w:rsidR="004B2A42" w:rsidRDefault="004B2A42" w:rsidP="008E1A44">
      <w:pPr>
        <w:pStyle w:val="ListParagraph"/>
        <w:numPr>
          <w:ilvl w:val="0"/>
          <w:numId w:val="22"/>
        </w:numPr>
      </w:pPr>
      <w:r>
        <w:t>Continue to the next section.</w:t>
      </w:r>
    </w:p>
    <w:p w14:paraId="13D4580E" w14:textId="77777777" w:rsidR="004B2A42" w:rsidRDefault="004B2A42" w:rsidP="004B2A42"/>
    <w:p w14:paraId="5442C5FC" w14:textId="77777777" w:rsidR="0093250E" w:rsidRDefault="0093250E" w:rsidP="004B2A42">
      <w:pPr>
        <w:pStyle w:val="Caption"/>
        <w:jc w:val="center"/>
      </w:pPr>
    </w:p>
    <w:p w14:paraId="20B23788" w14:textId="77777777" w:rsidR="00A05764" w:rsidRDefault="00A05764" w:rsidP="00A05764">
      <w:pPr>
        <w:pStyle w:val="Caption"/>
        <w:keepNext/>
        <w:jc w:val="center"/>
      </w:pPr>
      <w:bookmarkStart w:id="79" w:name="_Ref510516053"/>
      <w:r>
        <w:lastRenderedPageBreak/>
        <w:t>Table</w:t>
      </w:r>
      <w:bookmarkEnd w:id="79"/>
      <w:r w:rsidR="001B24F3">
        <w:t>1-2</w:t>
      </w:r>
      <w:r w:rsidR="00DE5D31">
        <w:t>:</w:t>
      </w:r>
      <w:r w:rsidR="007714F3">
        <w:t xml:space="preserve"> </w:t>
      </w:r>
      <w:r w:rsidRPr="00122727">
        <w:t>Reference pressures using the syringe</w:t>
      </w:r>
    </w:p>
    <w:tbl>
      <w:tblPr>
        <w:tblStyle w:val="GridTable5Dark-Accent11"/>
        <w:tblW w:w="4738"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715"/>
        <w:gridCol w:w="3023"/>
      </w:tblGrid>
      <w:tr w:rsidR="004B2A42" w:rsidRPr="00613937" w14:paraId="1FDCB459" w14:textId="77777777" w:rsidTr="00AC09AA">
        <w:trPr>
          <w:jc w:val="center"/>
        </w:trPr>
        <w:tc>
          <w:tcPr>
            <w:tcW w:w="1715" w:type="dxa"/>
            <w:shd w:val="clear" w:color="auto" w:fill="auto"/>
          </w:tcPr>
          <w:p w14:paraId="70090DDB" w14:textId="77777777" w:rsidR="004B2A42" w:rsidRPr="00613937" w:rsidRDefault="004B2A42" w:rsidP="000636B4">
            <w:pPr>
              <w:jc w:val="center"/>
            </w:pPr>
            <w:r>
              <w:t>Syringe (ml)</w:t>
            </w:r>
          </w:p>
        </w:tc>
        <w:tc>
          <w:tcPr>
            <w:tcW w:w="3023" w:type="dxa"/>
            <w:shd w:val="clear" w:color="auto" w:fill="auto"/>
          </w:tcPr>
          <w:p w14:paraId="26658644" w14:textId="77777777" w:rsidR="004B2A42" w:rsidRPr="00613937" w:rsidRDefault="004B2A42" w:rsidP="000636B4">
            <w:pPr>
              <w:jc w:val="center"/>
            </w:pPr>
            <w:r>
              <w:t>Absolute Pressure (kPa)</w:t>
            </w:r>
          </w:p>
        </w:tc>
      </w:tr>
      <w:tr w:rsidR="004B2A42" w:rsidRPr="00613937" w14:paraId="4B88E309" w14:textId="77777777" w:rsidTr="00AC09AA">
        <w:trPr>
          <w:trHeight w:val="170"/>
          <w:jc w:val="center"/>
        </w:trPr>
        <w:tc>
          <w:tcPr>
            <w:tcW w:w="1715" w:type="dxa"/>
            <w:shd w:val="clear" w:color="auto" w:fill="auto"/>
          </w:tcPr>
          <w:p w14:paraId="70FF8568" w14:textId="77777777" w:rsidR="004B2A42" w:rsidRPr="00613937" w:rsidRDefault="004B2A42" w:rsidP="004B2A42">
            <w:pPr>
              <w:jc w:val="center"/>
            </w:pPr>
            <w:r>
              <w:t>3.0</w:t>
            </w:r>
          </w:p>
        </w:tc>
        <w:tc>
          <w:tcPr>
            <w:tcW w:w="3023" w:type="dxa"/>
            <w:shd w:val="clear" w:color="auto" w:fill="auto"/>
          </w:tcPr>
          <w:p w14:paraId="15ADE723" w14:textId="77777777" w:rsidR="004B2A42" w:rsidRPr="00613937" w:rsidRDefault="004B2A42" w:rsidP="000636B4">
            <w:pPr>
              <w:jc w:val="center"/>
            </w:pPr>
          </w:p>
        </w:tc>
      </w:tr>
      <w:tr w:rsidR="004B2A42" w:rsidRPr="00613937" w14:paraId="594B455F" w14:textId="77777777" w:rsidTr="00AC09AA">
        <w:trPr>
          <w:trHeight w:val="170"/>
          <w:jc w:val="center"/>
        </w:trPr>
        <w:tc>
          <w:tcPr>
            <w:tcW w:w="1715" w:type="dxa"/>
            <w:shd w:val="clear" w:color="auto" w:fill="auto"/>
          </w:tcPr>
          <w:p w14:paraId="5D7AA862" w14:textId="77777777" w:rsidR="004B2A42" w:rsidRPr="00613937" w:rsidRDefault="004B2A42" w:rsidP="000636B4">
            <w:pPr>
              <w:jc w:val="center"/>
            </w:pPr>
            <w:r>
              <w:t>2.5</w:t>
            </w:r>
          </w:p>
        </w:tc>
        <w:tc>
          <w:tcPr>
            <w:tcW w:w="3023" w:type="dxa"/>
            <w:shd w:val="clear" w:color="auto" w:fill="auto"/>
          </w:tcPr>
          <w:p w14:paraId="459AA8D1" w14:textId="77777777" w:rsidR="004B2A42" w:rsidRPr="00613937" w:rsidRDefault="004B2A42" w:rsidP="000636B4">
            <w:pPr>
              <w:jc w:val="center"/>
            </w:pPr>
          </w:p>
        </w:tc>
      </w:tr>
      <w:tr w:rsidR="004B2A42" w:rsidRPr="00613937" w14:paraId="36AFFE14" w14:textId="77777777" w:rsidTr="00AC09AA">
        <w:trPr>
          <w:trHeight w:val="323"/>
          <w:jc w:val="center"/>
        </w:trPr>
        <w:tc>
          <w:tcPr>
            <w:tcW w:w="1715" w:type="dxa"/>
            <w:shd w:val="clear" w:color="auto" w:fill="auto"/>
          </w:tcPr>
          <w:p w14:paraId="37B1397C" w14:textId="77777777" w:rsidR="004B2A42" w:rsidRPr="00613937" w:rsidRDefault="004B2A42" w:rsidP="000636B4">
            <w:pPr>
              <w:jc w:val="center"/>
            </w:pPr>
            <w:r>
              <w:t>2.0</w:t>
            </w:r>
          </w:p>
        </w:tc>
        <w:tc>
          <w:tcPr>
            <w:tcW w:w="3023" w:type="dxa"/>
            <w:shd w:val="clear" w:color="auto" w:fill="auto"/>
          </w:tcPr>
          <w:p w14:paraId="24F71A13" w14:textId="77777777" w:rsidR="004B2A42" w:rsidRPr="00613937" w:rsidRDefault="004B2A42" w:rsidP="000636B4">
            <w:pPr>
              <w:jc w:val="center"/>
            </w:pPr>
          </w:p>
        </w:tc>
      </w:tr>
      <w:tr w:rsidR="004B2A42" w:rsidRPr="00613937" w14:paraId="0F1ABAB0" w14:textId="77777777" w:rsidTr="00AC09AA">
        <w:trPr>
          <w:trHeight w:val="323"/>
          <w:jc w:val="center"/>
        </w:trPr>
        <w:tc>
          <w:tcPr>
            <w:tcW w:w="1715" w:type="dxa"/>
            <w:shd w:val="clear" w:color="auto" w:fill="auto"/>
          </w:tcPr>
          <w:p w14:paraId="18B3216E" w14:textId="77777777" w:rsidR="004B2A42" w:rsidRPr="00613937" w:rsidRDefault="004B2A42" w:rsidP="000636B4">
            <w:pPr>
              <w:jc w:val="center"/>
            </w:pPr>
            <w:r>
              <w:t>1.5</w:t>
            </w:r>
          </w:p>
        </w:tc>
        <w:tc>
          <w:tcPr>
            <w:tcW w:w="3023" w:type="dxa"/>
            <w:shd w:val="clear" w:color="auto" w:fill="auto"/>
          </w:tcPr>
          <w:p w14:paraId="2B163C79" w14:textId="77777777" w:rsidR="004B2A42" w:rsidRPr="00613937" w:rsidRDefault="004B2A42" w:rsidP="000636B4">
            <w:pPr>
              <w:jc w:val="center"/>
            </w:pPr>
          </w:p>
        </w:tc>
      </w:tr>
      <w:tr w:rsidR="004B2A42" w:rsidRPr="00613937" w14:paraId="09C3AF1B" w14:textId="77777777" w:rsidTr="00AC09AA">
        <w:trPr>
          <w:jc w:val="center"/>
        </w:trPr>
        <w:tc>
          <w:tcPr>
            <w:tcW w:w="1715" w:type="dxa"/>
            <w:shd w:val="clear" w:color="auto" w:fill="auto"/>
          </w:tcPr>
          <w:p w14:paraId="0F78A56B" w14:textId="77777777" w:rsidR="004B2A42" w:rsidRPr="00613937" w:rsidRDefault="004B2A42" w:rsidP="000636B4">
            <w:pPr>
              <w:jc w:val="center"/>
            </w:pPr>
            <w:r>
              <w:t>1.0</w:t>
            </w:r>
          </w:p>
        </w:tc>
        <w:tc>
          <w:tcPr>
            <w:tcW w:w="3023" w:type="dxa"/>
            <w:shd w:val="clear" w:color="auto" w:fill="auto"/>
          </w:tcPr>
          <w:p w14:paraId="226EA52F" w14:textId="77777777" w:rsidR="004B2A42" w:rsidRPr="00613937" w:rsidRDefault="004B2A42" w:rsidP="000636B4">
            <w:pPr>
              <w:jc w:val="center"/>
            </w:pPr>
          </w:p>
        </w:tc>
      </w:tr>
      <w:tr w:rsidR="004B2A42" w:rsidRPr="00613937" w14:paraId="2192F024" w14:textId="77777777" w:rsidTr="00AC09AA">
        <w:trPr>
          <w:jc w:val="center"/>
        </w:trPr>
        <w:tc>
          <w:tcPr>
            <w:tcW w:w="1715" w:type="dxa"/>
            <w:shd w:val="clear" w:color="auto" w:fill="auto"/>
          </w:tcPr>
          <w:p w14:paraId="332146AC" w14:textId="77777777" w:rsidR="004B2A42" w:rsidRDefault="004B2A42" w:rsidP="000636B4">
            <w:pPr>
              <w:jc w:val="center"/>
            </w:pPr>
            <w:r>
              <w:t>0.5</w:t>
            </w:r>
          </w:p>
        </w:tc>
        <w:tc>
          <w:tcPr>
            <w:tcW w:w="3023" w:type="dxa"/>
            <w:shd w:val="clear" w:color="auto" w:fill="auto"/>
          </w:tcPr>
          <w:p w14:paraId="1EA1003D" w14:textId="77777777" w:rsidR="004B2A42" w:rsidRPr="00613937" w:rsidRDefault="004B2A42" w:rsidP="000636B4">
            <w:pPr>
              <w:jc w:val="center"/>
            </w:pPr>
          </w:p>
        </w:tc>
      </w:tr>
      <w:tr w:rsidR="004B2A42" w:rsidRPr="00613937" w14:paraId="4C563C17" w14:textId="77777777" w:rsidTr="00AC09AA">
        <w:trPr>
          <w:jc w:val="center"/>
        </w:trPr>
        <w:tc>
          <w:tcPr>
            <w:tcW w:w="1715" w:type="dxa"/>
            <w:shd w:val="clear" w:color="auto" w:fill="auto"/>
          </w:tcPr>
          <w:p w14:paraId="1D134F99" w14:textId="77777777" w:rsidR="004B2A42" w:rsidRDefault="0066382B" w:rsidP="000636B4">
            <w:pPr>
              <w:jc w:val="center"/>
            </w:pPr>
            <w:r>
              <w:t>0.0</w:t>
            </w:r>
          </w:p>
        </w:tc>
        <w:tc>
          <w:tcPr>
            <w:tcW w:w="3023" w:type="dxa"/>
            <w:shd w:val="clear" w:color="auto" w:fill="auto"/>
          </w:tcPr>
          <w:p w14:paraId="08E1751B" w14:textId="77777777" w:rsidR="004B2A42" w:rsidRPr="00613937" w:rsidRDefault="004B2A42" w:rsidP="000636B4">
            <w:pPr>
              <w:jc w:val="center"/>
            </w:pPr>
          </w:p>
        </w:tc>
      </w:tr>
    </w:tbl>
    <w:p w14:paraId="234C0970" w14:textId="77777777" w:rsidR="004B2A42" w:rsidRPr="004B2A42" w:rsidRDefault="004B2A42" w:rsidP="004B2A42"/>
    <w:p w14:paraId="3712C150" w14:textId="77777777" w:rsidR="000833F0" w:rsidRDefault="000833F0" w:rsidP="00AC09AA">
      <w:pPr>
        <w:pStyle w:val="Heading4"/>
      </w:pPr>
      <w:r>
        <w:t>Collect Data</w:t>
      </w:r>
    </w:p>
    <w:p w14:paraId="658EF9AB" w14:textId="77777777" w:rsidR="000833F0" w:rsidRPr="003B23E1" w:rsidRDefault="000833F0" w:rsidP="000833F0"/>
    <w:p w14:paraId="390D0CA2" w14:textId="77777777" w:rsidR="000833F0" w:rsidRDefault="000833F0" w:rsidP="008E1A44">
      <w:pPr>
        <w:pStyle w:val="ListParagraph"/>
        <w:numPr>
          <w:ilvl w:val="0"/>
          <w:numId w:val="22"/>
        </w:numPr>
      </w:pPr>
      <w:r>
        <w:t xml:space="preserve">Open </w:t>
      </w:r>
      <w:r w:rsidRPr="00AC6D72">
        <w:rPr>
          <w:b/>
        </w:rPr>
        <w:t>Mechatronic Sensors Board.lvproj</w:t>
      </w:r>
    </w:p>
    <w:p w14:paraId="44AA71D3" w14:textId="77777777" w:rsidR="000833F0" w:rsidRDefault="000833F0" w:rsidP="008E1A44">
      <w:pPr>
        <w:pStyle w:val="ListParagraph"/>
        <w:numPr>
          <w:ilvl w:val="0"/>
          <w:numId w:val="22"/>
        </w:numPr>
      </w:pPr>
      <w:r>
        <w:t xml:space="preserve">From the </w:t>
      </w:r>
      <w:r w:rsidRPr="00AC6D72">
        <w:rPr>
          <w:b/>
        </w:rPr>
        <w:t>Project Explorer</w:t>
      </w:r>
      <w:r w:rsidR="00515524">
        <w:rPr>
          <w:b/>
        </w:rPr>
        <w:t xml:space="preserve"> </w:t>
      </w:r>
      <w:r>
        <w:t xml:space="preserve">window, open </w:t>
      </w:r>
      <w:r w:rsidRPr="00AC6D72">
        <w:rPr>
          <w:b/>
        </w:rPr>
        <w:t>Mechatronic Sensors – Pressure.vi</w:t>
      </w:r>
    </w:p>
    <w:p w14:paraId="59DD96B9" w14:textId="77777777" w:rsidR="000833F0" w:rsidRDefault="000833F0" w:rsidP="008E1A44">
      <w:pPr>
        <w:pStyle w:val="ListParagraph"/>
        <w:numPr>
          <w:ilvl w:val="0"/>
          <w:numId w:val="22"/>
        </w:numPr>
      </w:pPr>
      <w:r>
        <w:t xml:space="preserve">Click on the </w:t>
      </w:r>
      <w:r w:rsidRPr="00AC6D72">
        <w:rPr>
          <w:b/>
        </w:rPr>
        <w:t>Collect Data</w:t>
      </w:r>
      <w:r>
        <w:t xml:space="preserve"> tab.</w:t>
      </w:r>
    </w:p>
    <w:p w14:paraId="24EC26B4" w14:textId="77777777" w:rsidR="000833F0" w:rsidRDefault="000833F0" w:rsidP="008E1A44">
      <w:pPr>
        <w:pStyle w:val="ListParagraph"/>
        <w:numPr>
          <w:ilvl w:val="0"/>
          <w:numId w:val="22"/>
        </w:numPr>
      </w:pPr>
      <w:r>
        <w:t>Run the VI.</w:t>
      </w:r>
    </w:p>
    <w:p w14:paraId="129585A9" w14:textId="77777777" w:rsidR="000833F0" w:rsidRDefault="000833F0" w:rsidP="008E1A44">
      <w:pPr>
        <w:pStyle w:val="ListParagraph"/>
        <w:numPr>
          <w:ilvl w:val="0"/>
          <w:numId w:val="22"/>
        </w:numPr>
      </w:pPr>
      <w:r>
        <w:t xml:space="preserve">Wait for the </w:t>
      </w:r>
      <w:r w:rsidRPr="00AC6D72">
        <w:rPr>
          <w:b/>
        </w:rPr>
        <w:t>Initialized?</w:t>
      </w:r>
      <w:r>
        <w:t xml:space="preserve"> LED indicator to turn on.</w:t>
      </w:r>
    </w:p>
    <w:p w14:paraId="0D3555B3" w14:textId="77777777" w:rsidR="00785FA4" w:rsidRDefault="00785FA4" w:rsidP="008E1A44">
      <w:pPr>
        <w:pStyle w:val="ListParagraph"/>
        <w:numPr>
          <w:ilvl w:val="0"/>
          <w:numId w:val="22"/>
        </w:numPr>
      </w:pPr>
      <w:r>
        <w:t>If attached, unscrew the syringe from the pressure chamber.</w:t>
      </w:r>
    </w:p>
    <w:p w14:paraId="52257B6F" w14:textId="77777777" w:rsidR="00785FA4" w:rsidRDefault="00785FA4" w:rsidP="008E1A44">
      <w:pPr>
        <w:pStyle w:val="ListParagraph"/>
        <w:numPr>
          <w:ilvl w:val="0"/>
          <w:numId w:val="22"/>
        </w:numPr>
      </w:pPr>
      <w:r>
        <w:t>Position the syringe plunger at the 3 ml mark.</w:t>
      </w:r>
    </w:p>
    <w:p w14:paraId="02FD2F23" w14:textId="77777777" w:rsidR="00785FA4" w:rsidRDefault="00785FA4" w:rsidP="008E1A44">
      <w:pPr>
        <w:pStyle w:val="ListParagraph"/>
        <w:numPr>
          <w:ilvl w:val="0"/>
          <w:numId w:val="22"/>
        </w:numPr>
      </w:pPr>
      <w:r>
        <w:t>If present, remove the protective cap from the pressure sensor chamber.</w:t>
      </w:r>
    </w:p>
    <w:p w14:paraId="46061513" w14:textId="77777777" w:rsidR="00B31980" w:rsidRDefault="00785FA4" w:rsidP="008E1A44">
      <w:pPr>
        <w:pStyle w:val="ListParagraph"/>
        <w:numPr>
          <w:ilvl w:val="0"/>
          <w:numId w:val="22"/>
        </w:numPr>
      </w:pPr>
      <w:r>
        <w:t>Attach the syringe to the Luer lock connector on the pressure sensor chamber by gently twisting</w:t>
      </w:r>
      <w:r w:rsidR="00A50B44">
        <w:t xml:space="preserve"> </w:t>
      </w:r>
      <w:r>
        <w:t>the syringe in the clockwise direction. Ensure a secure connection is made.</w:t>
      </w:r>
      <w:r w:rsidR="00CE3B04">
        <w:t xml:space="preserve"> </w:t>
      </w:r>
      <w:r w:rsidR="00D77066">
        <w:t>The applied pressure inside the chamber is now equal to atmospheric pressure.</w:t>
      </w:r>
      <w:r w:rsidR="00B31980">
        <w:br/>
      </w:r>
      <w:r w:rsidR="00B31980">
        <w:br/>
      </w:r>
      <w:r w:rsidRPr="00B31980">
        <w:rPr>
          <w:i/>
        </w:rPr>
        <w:t>Note:</w:t>
      </w:r>
      <w:r>
        <w:t xml:space="preserve"> Attach the syringe such that the graduation markings are facing forward.</w:t>
      </w:r>
      <w:r w:rsidR="00B31980">
        <w:br/>
      </w:r>
    </w:p>
    <w:p w14:paraId="72635F0E" w14:textId="77777777" w:rsidR="00785FA4" w:rsidRDefault="00D77066" w:rsidP="008E1A44">
      <w:pPr>
        <w:pStyle w:val="ListParagraph"/>
        <w:numPr>
          <w:ilvl w:val="0"/>
          <w:numId w:val="22"/>
        </w:numPr>
      </w:pPr>
      <w:r>
        <w:t>E</w:t>
      </w:r>
      <w:r w:rsidR="00785FA4">
        <w:t xml:space="preserve">nter the </w:t>
      </w:r>
      <w:r>
        <w:t xml:space="preserve">first value from </w:t>
      </w:r>
      <w:r w:rsidR="001B24F3">
        <w:t>Table 1-1</w:t>
      </w:r>
      <w:r w:rsidR="00785FA4">
        <w:t>in</w:t>
      </w:r>
      <w:r w:rsidR="001B24F3">
        <w:t>to</w:t>
      </w:r>
      <w:r w:rsidR="00785FA4">
        <w:t xml:space="preserve"> the </w:t>
      </w:r>
      <w:r w:rsidR="004A5F22" w:rsidRPr="00AC6D72">
        <w:rPr>
          <w:b/>
        </w:rPr>
        <w:t>Abs</w:t>
      </w:r>
      <w:r w:rsidR="00785FA4" w:rsidRPr="00AC6D72">
        <w:rPr>
          <w:b/>
        </w:rPr>
        <w:t xml:space="preserve"> Pressure (kPa)</w:t>
      </w:r>
      <w:r w:rsidR="00785FA4">
        <w:t xml:space="preserve"> array</w:t>
      </w:r>
      <w:r w:rsidR="00A12DAA">
        <w:t xml:space="preserve"> </w:t>
      </w:r>
      <w:r w:rsidR="00030F6A">
        <w:t xml:space="preserve">located </w:t>
      </w:r>
      <w:r>
        <w:t>in the VI front panel</w:t>
      </w:r>
      <w:r w:rsidR="00785FA4">
        <w:t xml:space="preserve">. </w:t>
      </w:r>
      <w:r w:rsidR="00030F6A">
        <w:t>Now u</w:t>
      </w:r>
      <w:r w:rsidR="00785FA4">
        <w:t xml:space="preserve">sing the </w:t>
      </w:r>
      <w:r w:rsidR="00785FA4" w:rsidRPr="00F93F84">
        <w:rPr>
          <w:b/>
          <w:noProof/>
        </w:rPr>
        <w:t>Uncalibrated</w:t>
      </w:r>
      <w:r w:rsidR="0097058F">
        <w:rPr>
          <w:b/>
          <w:noProof/>
        </w:rPr>
        <w:t xml:space="preserve"> </w:t>
      </w:r>
      <w:r w:rsidR="00785FA4" w:rsidRPr="00F93F84">
        <w:rPr>
          <w:b/>
          <w:noProof/>
        </w:rPr>
        <w:t>Output</w:t>
      </w:r>
      <w:r w:rsidR="00785FA4">
        <w:t xml:space="preserve"> waveform chart, read the corresponding sensor output and enter the value in the </w:t>
      </w:r>
      <w:r w:rsidR="00785FA4" w:rsidRPr="00AC6D72">
        <w:rPr>
          <w:b/>
        </w:rPr>
        <w:t>Sensor</w:t>
      </w:r>
      <w:r w:rsidR="0097058F">
        <w:rPr>
          <w:b/>
        </w:rPr>
        <w:t xml:space="preserve"> </w:t>
      </w:r>
      <w:r w:rsidR="00785FA4" w:rsidRPr="00AC6D72">
        <w:rPr>
          <w:b/>
        </w:rPr>
        <w:t>Output (V)</w:t>
      </w:r>
      <w:r w:rsidR="00785FA4">
        <w:t xml:space="preserve"> array.</w:t>
      </w:r>
    </w:p>
    <w:p w14:paraId="6942952B" w14:textId="77777777" w:rsidR="00785FA4" w:rsidRDefault="00785FA4" w:rsidP="008E1A44">
      <w:pPr>
        <w:pStyle w:val="ListParagraph"/>
        <w:numPr>
          <w:ilvl w:val="0"/>
          <w:numId w:val="22"/>
        </w:numPr>
      </w:pPr>
      <w:r>
        <w:lastRenderedPageBreak/>
        <w:t>Continue taking measurements by depressing the syringe plunger at 0.5 ml intervals. Enter the</w:t>
      </w:r>
      <w:r w:rsidR="00315626">
        <w:t xml:space="preserve"> </w:t>
      </w:r>
      <w:r>
        <w:t>applied pressure</w:t>
      </w:r>
      <w:r w:rsidR="00BE0CBD">
        <w:t>s</w:t>
      </w:r>
      <w:r>
        <w:t xml:space="preserve"> (using the values from</w:t>
      </w:r>
      <w:r w:rsidR="001B24F3">
        <w:t xml:space="preserve"> Table 1-1</w:t>
      </w:r>
      <w:r w:rsidR="00D77066">
        <w:t>)</w:t>
      </w:r>
      <w:r>
        <w:t xml:space="preserve"> and the </w:t>
      </w:r>
      <w:r w:rsidR="00BE0CBD">
        <w:t xml:space="preserve">corresponding </w:t>
      </w:r>
      <w:r>
        <w:t xml:space="preserve">sensor outputs in the </w:t>
      </w:r>
      <w:r w:rsidR="00D77066" w:rsidRPr="00AC6D72">
        <w:rPr>
          <w:b/>
        </w:rPr>
        <w:t>Abs</w:t>
      </w:r>
      <w:r w:rsidR="00A965D9">
        <w:rPr>
          <w:b/>
        </w:rPr>
        <w:t xml:space="preserve"> </w:t>
      </w:r>
      <w:r w:rsidRPr="00AC6D72">
        <w:rPr>
          <w:b/>
        </w:rPr>
        <w:t>Pressure (kPa)</w:t>
      </w:r>
      <w:r>
        <w:t xml:space="preserve"> and </w:t>
      </w:r>
      <w:r w:rsidRPr="00AC6D72">
        <w:rPr>
          <w:b/>
        </w:rPr>
        <w:t>Sensor Output (V)</w:t>
      </w:r>
      <w:r w:rsidR="007C1935">
        <w:rPr>
          <w:b/>
        </w:rPr>
        <w:t xml:space="preserve"> </w:t>
      </w:r>
      <w:r>
        <w:t>arrays respectively.</w:t>
      </w:r>
      <w:r w:rsidR="00B31980">
        <w:br/>
      </w:r>
      <w:r w:rsidR="00B31980">
        <w:br/>
      </w:r>
      <w:r w:rsidRPr="00C20D5B">
        <w:rPr>
          <w:i/>
        </w:rPr>
        <w:t>Note:</w:t>
      </w:r>
      <w:r w:rsidR="00BB2629">
        <w:rPr>
          <w:i/>
        </w:rPr>
        <w:t xml:space="preserve"> </w:t>
      </w:r>
      <w:r w:rsidR="0052016A">
        <w:t>Once all of</w:t>
      </w:r>
      <w:r>
        <w:t xml:space="preserve"> the measured readings </w:t>
      </w:r>
      <w:r w:rsidR="0052016A">
        <w:t xml:space="preserve">have been </w:t>
      </w:r>
      <w:r>
        <w:t>entered, a linear curve is automatically generated to fit the</w:t>
      </w:r>
      <w:r w:rsidR="00BB2629">
        <w:t xml:space="preserve"> </w:t>
      </w:r>
      <w:r>
        <w:t xml:space="preserve">data. The curve is shown in the </w:t>
      </w:r>
      <w:r w:rsidRPr="00AC6D72">
        <w:rPr>
          <w:b/>
        </w:rPr>
        <w:t>Sensor Readings</w:t>
      </w:r>
      <w:r>
        <w:t xml:space="preserve"> waveform graph. This curve represents the</w:t>
      </w:r>
      <w:r w:rsidR="00A1724C">
        <w:t xml:space="preserve"> </w:t>
      </w:r>
      <w:r>
        <w:t>calibration curve of the sensor.</w:t>
      </w:r>
      <w:r w:rsidR="00C20D5B">
        <w:br/>
      </w:r>
    </w:p>
    <w:p w14:paraId="3A6180D7" w14:textId="77777777" w:rsidR="004A5F22" w:rsidRDefault="004A5F22" w:rsidP="008E1A44">
      <w:pPr>
        <w:pStyle w:val="ListParagraph"/>
        <w:numPr>
          <w:ilvl w:val="0"/>
          <w:numId w:val="22"/>
        </w:numPr>
      </w:pPr>
      <w:r>
        <w:t xml:space="preserve">Record the collected data in </w:t>
      </w:r>
      <w:r w:rsidR="001B24F3">
        <w:t>Table 1-3</w:t>
      </w:r>
      <w:r>
        <w:t>.</w:t>
      </w:r>
    </w:p>
    <w:p w14:paraId="4998995D" w14:textId="77777777" w:rsidR="00C20D5B" w:rsidRDefault="00785FA4" w:rsidP="008E1A44">
      <w:pPr>
        <w:pStyle w:val="ListParagraph"/>
        <w:numPr>
          <w:ilvl w:val="0"/>
          <w:numId w:val="22"/>
        </w:numPr>
      </w:pPr>
      <w:r>
        <w:t>The slope and offset of the calibration curve are automatically calculated by the VI and displayed</w:t>
      </w:r>
      <w:r w:rsidR="00527CB6">
        <w:t xml:space="preserve"> </w:t>
      </w:r>
      <w:r>
        <w:t xml:space="preserve">in the </w:t>
      </w:r>
      <w:r w:rsidRPr="00AC6D72">
        <w:rPr>
          <w:b/>
        </w:rPr>
        <w:t>Slope (kPa/V)</w:t>
      </w:r>
      <w:r>
        <w:t xml:space="preserve"> and </w:t>
      </w:r>
      <w:r w:rsidRPr="00AC6D72">
        <w:rPr>
          <w:b/>
        </w:rPr>
        <w:t>Offset (kPa)</w:t>
      </w:r>
      <w:r>
        <w:t xml:space="preserve"> indicators. Make a note of these values</w:t>
      </w:r>
      <w:r w:rsidR="00A06847">
        <w:t xml:space="preserve"> in </w:t>
      </w:r>
      <w:r w:rsidR="001B24F3">
        <w:t>Table 1-4</w:t>
      </w:r>
      <w:r>
        <w:t>.</w:t>
      </w:r>
    </w:p>
    <w:p w14:paraId="7E4055C7" w14:textId="77777777" w:rsidR="00C20D5B" w:rsidRDefault="00C20D5B" w:rsidP="008E1A44">
      <w:pPr>
        <w:pStyle w:val="ListParagraph"/>
        <w:numPr>
          <w:ilvl w:val="0"/>
          <w:numId w:val="22"/>
        </w:numPr>
      </w:pPr>
      <w:r>
        <w:t xml:space="preserve">Take a screenshot of the </w:t>
      </w:r>
      <w:r w:rsidRPr="00AC6D72">
        <w:rPr>
          <w:b/>
        </w:rPr>
        <w:t>Sensor Readings</w:t>
      </w:r>
      <w:r>
        <w:t xml:space="preserve"> graph</w:t>
      </w:r>
      <w:r w:rsidR="00254494">
        <w:t xml:space="preserve"> showing the fitted curve</w:t>
      </w:r>
      <w:r>
        <w:t>.</w:t>
      </w:r>
    </w:p>
    <w:p w14:paraId="0527C110" w14:textId="77777777" w:rsidR="00C20D5B" w:rsidRDefault="00C20D5B" w:rsidP="008E1A44">
      <w:pPr>
        <w:pStyle w:val="ListParagraph"/>
        <w:numPr>
          <w:ilvl w:val="0"/>
          <w:numId w:val="22"/>
        </w:numPr>
      </w:pPr>
      <w:r>
        <w:t>Continue to the next section.</w:t>
      </w:r>
    </w:p>
    <w:p w14:paraId="61262966" w14:textId="77777777" w:rsidR="00C20D5B" w:rsidRDefault="00C20D5B" w:rsidP="0066382B"/>
    <w:p w14:paraId="100F1CCD" w14:textId="77777777" w:rsidR="00A05764" w:rsidRDefault="00A05764" w:rsidP="00A05764">
      <w:pPr>
        <w:pStyle w:val="Caption"/>
        <w:keepNext/>
        <w:jc w:val="center"/>
      </w:pPr>
      <w:bookmarkStart w:id="80" w:name="_Ref510516171"/>
      <w:r>
        <w:t>Table</w:t>
      </w:r>
      <w:bookmarkEnd w:id="80"/>
      <w:r w:rsidR="001B24F3">
        <w:t>1-3</w:t>
      </w:r>
      <w:r w:rsidR="00DE5D31">
        <w:t>:</w:t>
      </w:r>
      <w:r w:rsidR="00E56E56">
        <w:t xml:space="preserve"> </w:t>
      </w:r>
      <w:r w:rsidRPr="00423B33">
        <w:t>Recorded calibration data</w:t>
      </w:r>
    </w:p>
    <w:tbl>
      <w:tblPr>
        <w:tblStyle w:val="GridTable5Dark-Accent11"/>
        <w:tblW w:w="6267"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715"/>
        <w:gridCol w:w="3023"/>
        <w:gridCol w:w="1529"/>
      </w:tblGrid>
      <w:tr w:rsidR="00C20D5B" w:rsidRPr="00613937" w14:paraId="69319B9A" w14:textId="77777777" w:rsidTr="00AC09AA">
        <w:trPr>
          <w:jc w:val="center"/>
        </w:trPr>
        <w:tc>
          <w:tcPr>
            <w:tcW w:w="1715" w:type="dxa"/>
            <w:shd w:val="clear" w:color="auto" w:fill="auto"/>
          </w:tcPr>
          <w:p w14:paraId="2ED0A9C8" w14:textId="77777777" w:rsidR="00C20D5B" w:rsidRPr="00613937" w:rsidRDefault="00C20D5B" w:rsidP="000636B4">
            <w:pPr>
              <w:jc w:val="center"/>
            </w:pPr>
            <w:r>
              <w:t>Syringe (ml)</w:t>
            </w:r>
          </w:p>
        </w:tc>
        <w:tc>
          <w:tcPr>
            <w:tcW w:w="3023" w:type="dxa"/>
            <w:shd w:val="clear" w:color="auto" w:fill="auto"/>
          </w:tcPr>
          <w:p w14:paraId="160E382C" w14:textId="77777777" w:rsidR="00C20D5B" w:rsidRPr="00613937" w:rsidRDefault="00C20D5B" w:rsidP="000636B4">
            <w:pPr>
              <w:jc w:val="center"/>
            </w:pPr>
            <w:r>
              <w:t>Absolute Pressure (kPa)</w:t>
            </w:r>
          </w:p>
        </w:tc>
        <w:tc>
          <w:tcPr>
            <w:tcW w:w="1529" w:type="dxa"/>
            <w:shd w:val="clear" w:color="auto" w:fill="auto"/>
          </w:tcPr>
          <w:p w14:paraId="3A8DB3A5" w14:textId="77777777" w:rsidR="00C20D5B" w:rsidRDefault="00C20D5B" w:rsidP="000636B4">
            <w:pPr>
              <w:jc w:val="center"/>
            </w:pPr>
            <w:r>
              <w:t>Output (V)</w:t>
            </w:r>
          </w:p>
        </w:tc>
      </w:tr>
      <w:tr w:rsidR="00C20D5B" w:rsidRPr="00613937" w14:paraId="3D03650A" w14:textId="77777777" w:rsidTr="00AC09AA">
        <w:trPr>
          <w:trHeight w:val="170"/>
          <w:jc w:val="center"/>
        </w:trPr>
        <w:tc>
          <w:tcPr>
            <w:tcW w:w="1715" w:type="dxa"/>
            <w:shd w:val="clear" w:color="auto" w:fill="auto"/>
          </w:tcPr>
          <w:p w14:paraId="2F2B5AE8" w14:textId="77777777" w:rsidR="00C20D5B" w:rsidRPr="00613937" w:rsidRDefault="00C20D5B" w:rsidP="000636B4">
            <w:pPr>
              <w:jc w:val="center"/>
            </w:pPr>
            <w:r>
              <w:t>3.0</w:t>
            </w:r>
          </w:p>
        </w:tc>
        <w:tc>
          <w:tcPr>
            <w:tcW w:w="3023" w:type="dxa"/>
            <w:shd w:val="clear" w:color="auto" w:fill="auto"/>
          </w:tcPr>
          <w:p w14:paraId="2D4B48B4" w14:textId="77777777" w:rsidR="00C20D5B" w:rsidRPr="00613937" w:rsidRDefault="00C20D5B" w:rsidP="000636B4">
            <w:pPr>
              <w:jc w:val="center"/>
            </w:pPr>
          </w:p>
        </w:tc>
        <w:tc>
          <w:tcPr>
            <w:tcW w:w="1529" w:type="dxa"/>
            <w:shd w:val="clear" w:color="auto" w:fill="auto"/>
          </w:tcPr>
          <w:p w14:paraId="3C30F3BD" w14:textId="77777777" w:rsidR="00C20D5B" w:rsidRPr="00613937" w:rsidRDefault="00C20D5B" w:rsidP="000636B4">
            <w:pPr>
              <w:jc w:val="center"/>
            </w:pPr>
          </w:p>
        </w:tc>
      </w:tr>
      <w:tr w:rsidR="00C20D5B" w:rsidRPr="00613937" w14:paraId="045BBBFC" w14:textId="77777777" w:rsidTr="00AC09AA">
        <w:trPr>
          <w:trHeight w:val="170"/>
          <w:jc w:val="center"/>
        </w:trPr>
        <w:tc>
          <w:tcPr>
            <w:tcW w:w="1715" w:type="dxa"/>
            <w:shd w:val="clear" w:color="auto" w:fill="auto"/>
          </w:tcPr>
          <w:p w14:paraId="46480022" w14:textId="77777777" w:rsidR="00C20D5B" w:rsidRPr="00613937" w:rsidRDefault="00C20D5B" w:rsidP="000636B4">
            <w:pPr>
              <w:jc w:val="center"/>
            </w:pPr>
            <w:r>
              <w:t>2.5</w:t>
            </w:r>
          </w:p>
        </w:tc>
        <w:tc>
          <w:tcPr>
            <w:tcW w:w="3023" w:type="dxa"/>
            <w:shd w:val="clear" w:color="auto" w:fill="auto"/>
          </w:tcPr>
          <w:p w14:paraId="5339E77A" w14:textId="77777777" w:rsidR="00C20D5B" w:rsidRPr="00613937" w:rsidRDefault="00C20D5B" w:rsidP="000636B4">
            <w:pPr>
              <w:jc w:val="center"/>
            </w:pPr>
          </w:p>
        </w:tc>
        <w:tc>
          <w:tcPr>
            <w:tcW w:w="1529" w:type="dxa"/>
            <w:shd w:val="clear" w:color="auto" w:fill="auto"/>
          </w:tcPr>
          <w:p w14:paraId="6F7205F7" w14:textId="77777777" w:rsidR="00C20D5B" w:rsidRPr="00613937" w:rsidRDefault="00C20D5B" w:rsidP="000636B4">
            <w:pPr>
              <w:jc w:val="center"/>
            </w:pPr>
          </w:p>
        </w:tc>
      </w:tr>
      <w:tr w:rsidR="00C20D5B" w:rsidRPr="00613937" w14:paraId="06B9C95A" w14:textId="77777777" w:rsidTr="00AC09AA">
        <w:trPr>
          <w:trHeight w:val="323"/>
          <w:jc w:val="center"/>
        </w:trPr>
        <w:tc>
          <w:tcPr>
            <w:tcW w:w="1715" w:type="dxa"/>
            <w:shd w:val="clear" w:color="auto" w:fill="auto"/>
          </w:tcPr>
          <w:p w14:paraId="4E4771B6" w14:textId="77777777" w:rsidR="00C20D5B" w:rsidRPr="00613937" w:rsidRDefault="00C20D5B" w:rsidP="000636B4">
            <w:pPr>
              <w:jc w:val="center"/>
            </w:pPr>
            <w:r>
              <w:t>2.0</w:t>
            </w:r>
          </w:p>
        </w:tc>
        <w:tc>
          <w:tcPr>
            <w:tcW w:w="3023" w:type="dxa"/>
            <w:shd w:val="clear" w:color="auto" w:fill="auto"/>
          </w:tcPr>
          <w:p w14:paraId="25E231AE" w14:textId="77777777" w:rsidR="00C20D5B" w:rsidRPr="00613937" w:rsidRDefault="00C20D5B" w:rsidP="000636B4">
            <w:pPr>
              <w:jc w:val="center"/>
            </w:pPr>
          </w:p>
        </w:tc>
        <w:tc>
          <w:tcPr>
            <w:tcW w:w="1529" w:type="dxa"/>
            <w:shd w:val="clear" w:color="auto" w:fill="auto"/>
          </w:tcPr>
          <w:p w14:paraId="71989C87" w14:textId="77777777" w:rsidR="00C20D5B" w:rsidRPr="00613937" w:rsidRDefault="00C20D5B" w:rsidP="000636B4">
            <w:pPr>
              <w:jc w:val="center"/>
            </w:pPr>
          </w:p>
        </w:tc>
      </w:tr>
      <w:tr w:rsidR="00C20D5B" w:rsidRPr="00613937" w14:paraId="04D4C5E8" w14:textId="77777777" w:rsidTr="00AC09AA">
        <w:trPr>
          <w:trHeight w:val="323"/>
          <w:jc w:val="center"/>
        </w:trPr>
        <w:tc>
          <w:tcPr>
            <w:tcW w:w="1715" w:type="dxa"/>
            <w:shd w:val="clear" w:color="auto" w:fill="auto"/>
          </w:tcPr>
          <w:p w14:paraId="206E4129" w14:textId="77777777" w:rsidR="00C20D5B" w:rsidRPr="00613937" w:rsidRDefault="00C20D5B" w:rsidP="000636B4">
            <w:pPr>
              <w:jc w:val="center"/>
            </w:pPr>
            <w:r>
              <w:t>1.5</w:t>
            </w:r>
          </w:p>
        </w:tc>
        <w:tc>
          <w:tcPr>
            <w:tcW w:w="3023" w:type="dxa"/>
            <w:shd w:val="clear" w:color="auto" w:fill="auto"/>
          </w:tcPr>
          <w:p w14:paraId="40C695F7" w14:textId="77777777" w:rsidR="00C20D5B" w:rsidRPr="00613937" w:rsidRDefault="00C20D5B" w:rsidP="000636B4">
            <w:pPr>
              <w:jc w:val="center"/>
            </w:pPr>
          </w:p>
        </w:tc>
        <w:tc>
          <w:tcPr>
            <w:tcW w:w="1529" w:type="dxa"/>
            <w:shd w:val="clear" w:color="auto" w:fill="auto"/>
          </w:tcPr>
          <w:p w14:paraId="1D73F6EE" w14:textId="77777777" w:rsidR="00C20D5B" w:rsidRPr="00613937" w:rsidRDefault="00C20D5B" w:rsidP="000636B4">
            <w:pPr>
              <w:jc w:val="center"/>
            </w:pPr>
          </w:p>
        </w:tc>
      </w:tr>
      <w:tr w:rsidR="00C20D5B" w:rsidRPr="00613937" w14:paraId="1134F175" w14:textId="77777777" w:rsidTr="00AC09AA">
        <w:trPr>
          <w:jc w:val="center"/>
        </w:trPr>
        <w:tc>
          <w:tcPr>
            <w:tcW w:w="1715" w:type="dxa"/>
            <w:shd w:val="clear" w:color="auto" w:fill="auto"/>
          </w:tcPr>
          <w:p w14:paraId="71B906A8" w14:textId="77777777" w:rsidR="00C20D5B" w:rsidRPr="00613937" w:rsidRDefault="00C20D5B" w:rsidP="000636B4">
            <w:pPr>
              <w:jc w:val="center"/>
            </w:pPr>
            <w:r>
              <w:t>1.0</w:t>
            </w:r>
          </w:p>
        </w:tc>
        <w:tc>
          <w:tcPr>
            <w:tcW w:w="3023" w:type="dxa"/>
            <w:shd w:val="clear" w:color="auto" w:fill="auto"/>
          </w:tcPr>
          <w:p w14:paraId="62414FC5" w14:textId="77777777" w:rsidR="00C20D5B" w:rsidRPr="00613937" w:rsidRDefault="00C20D5B" w:rsidP="000636B4">
            <w:pPr>
              <w:jc w:val="center"/>
            </w:pPr>
          </w:p>
        </w:tc>
        <w:tc>
          <w:tcPr>
            <w:tcW w:w="1529" w:type="dxa"/>
            <w:shd w:val="clear" w:color="auto" w:fill="auto"/>
          </w:tcPr>
          <w:p w14:paraId="7E9E1267" w14:textId="77777777" w:rsidR="00C20D5B" w:rsidRPr="00613937" w:rsidRDefault="00C20D5B" w:rsidP="000636B4">
            <w:pPr>
              <w:jc w:val="center"/>
            </w:pPr>
          </w:p>
        </w:tc>
      </w:tr>
      <w:tr w:rsidR="00C20D5B" w:rsidRPr="00613937" w14:paraId="1C7FFFB2" w14:textId="77777777" w:rsidTr="00AC09AA">
        <w:trPr>
          <w:jc w:val="center"/>
        </w:trPr>
        <w:tc>
          <w:tcPr>
            <w:tcW w:w="1715" w:type="dxa"/>
            <w:shd w:val="clear" w:color="auto" w:fill="auto"/>
          </w:tcPr>
          <w:p w14:paraId="371FC8AE" w14:textId="77777777" w:rsidR="00C20D5B" w:rsidRDefault="00C20D5B" w:rsidP="000636B4">
            <w:pPr>
              <w:jc w:val="center"/>
            </w:pPr>
            <w:r>
              <w:t>0.5</w:t>
            </w:r>
          </w:p>
        </w:tc>
        <w:tc>
          <w:tcPr>
            <w:tcW w:w="3023" w:type="dxa"/>
            <w:shd w:val="clear" w:color="auto" w:fill="auto"/>
          </w:tcPr>
          <w:p w14:paraId="5962975F" w14:textId="77777777" w:rsidR="00C20D5B" w:rsidRPr="00613937" w:rsidRDefault="00C20D5B" w:rsidP="000636B4">
            <w:pPr>
              <w:jc w:val="center"/>
            </w:pPr>
          </w:p>
        </w:tc>
        <w:tc>
          <w:tcPr>
            <w:tcW w:w="1529" w:type="dxa"/>
            <w:shd w:val="clear" w:color="auto" w:fill="auto"/>
          </w:tcPr>
          <w:p w14:paraId="36560163" w14:textId="77777777" w:rsidR="00C20D5B" w:rsidRPr="00613937" w:rsidRDefault="00C20D5B" w:rsidP="000636B4">
            <w:pPr>
              <w:jc w:val="center"/>
            </w:pPr>
          </w:p>
        </w:tc>
      </w:tr>
      <w:tr w:rsidR="00C20D5B" w:rsidRPr="00613937" w14:paraId="32D82B1F" w14:textId="77777777" w:rsidTr="00AC09AA">
        <w:trPr>
          <w:jc w:val="center"/>
        </w:trPr>
        <w:tc>
          <w:tcPr>
            <w:tcW w:w="1715" w:type="dxa"/>
            <w:shd w:val="clear" w:color="auto" w:fill="auto"/>
          </w:tcPr>
          <w:p w14:paraId="75810323" w14:textId="77777777" w:rsidR="00C20D5B" w:rsidRDefault="00C20D5B" w:rsidP="000636B4">
            <w:pPr>
              <w:jc w:val="center"/>
            </w:pPr>
            <w:r>
              <w:t>0.0</w:t>
            </w:r>
          </w:p>
        </w:tc>
        <w:tc>
          <w:tcPr>
            <w:tcW w:w="3023" w:type="dxa"/>
            <w:shd w:val="clear" w:color="auto" w:fill="auto"/>
          </w:tcPr>
          <w:p w14:paraId="71624DBF" w14:textId="77777777" w:rsidR="00C20D5B" w:rsidRPr="00613937" w:rsidRDefault="00C20D5B" w:rsidP="000636B4">
            <w:pPr>
              <w:jc w:val="center"/>
            </w:pPr>
          </w:p>
        </w:tc>
        <w:tc>
          <w:tcPr>
            <w:tcW w:w="1529" w:type="dxa"/>
            <w:shd w:val="clear" w:color="auto" w:fill="auto"/>
          </w:tcPr>
          <w:p w14:paraId="634D984A" w14:textId="77777777" w:rsidR="00C20D5B" w:rsidRPr="00613937" w:rsidRDefault="00C20D5B" w:rsidP="000636B4">
            <w:pPr>
              <w:jc w:val="center"/>
            </w:pPr>
          </w:p>
        </w:tc>
      </w:tr>
    </w:tbl>
    <w:p w14:paraId="29FB0EBE" w14:textId="77777777" w:rsidR="00C20D5B" w:rsidRDefault="00C20D5B" w:rsidP="007C0852"/>
    <w:p w14:paraId="1F7157A2" w14:textId="77777777" w:rsidR="00A06847" w:rsidRDefault="00A06847" w:rsidP="007C0852"/>
    <w:p w14:paraId="5A3B95B3" w14:textId="77777777" w:rsidR="00A06847" w:rsidRDefault="00A06847" w:rsidP="007C0852"/>
    <w:p w14:paraId="3AEAE88B" w14:textId="77777777" w:rsidR="00A06847" w:rsidRDefault="00A06847" w:rsidP="007C0852"/>
    <w:p w14:paraId="60E7E147" w14:textId="77777777" w:rsidR="00A06847" w:rsidRDefault="00A06847" w:rsidP="00A06847"/>
    <w:p w14:paraId="3ABA5741" w14:textId="77777777" w:rsidR="00A05764" w:rsidRDefault="00A05764" w:rsidP="00A05764">
      <w:pPr>
        <w:pStyle w:val="Caption"/>
        <w:keepNext/>
        <w:jc w:val="center"/>
      </w:pPr>
      <w:bookmarkStart w:id="81" w:name="_Ref510516240"/>
      <w:r>
        <w:t>Table</w:t>
      </w:r>
      <w:bookmarkEnd w:id="81"/>
      <w:r w:rsidR="001B24F3">
        <w:t>1-4</w:t>
      </w:r>
      <w:r w:rsidR="00DE5D31">
        <w:t>:</w:t>
      </w:r>
      <w:r w:rsidR="001E4D2D">
        <w:t xml:space="preserve"> </w:t>
      </w:r>
      <w:r w:rsidRPr="005307F3">
        <w:t>Calibration coefficients</w:t>
      </w:r>
    </w:p>
    <w:tbl>
      <w:tblPr>
        <w:tblStyle w:val="GridTable5Dark-Accent11"/>
        <w:tblW w:w="360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03"/>
        <w:gridCol w:w="1702"/>
      </w:tblGrid>
      <w:tr w:rsidR="00A06847" w:rsidRPr="00613937" w14:paraId="51049E38" w14:textId="77777777" w:rsidTr="00AC09AA">
        <w:trPr>
          <w:jc w:val="center"/>
        </w:trPr>
        <w:tc>
          <w:tcPr>
            <w:tcW w:w="1903" w:type="dxa"/>
            <w:shd w:val="clear" w:color="auto" w:fill="auto"/>
          </w:tcPr>
          <w:p w14:paraId="19B23920" w14:textId="77777777" w:rsidR="00A06847" w:rsidRPr="00613937" w:rsidRDefault="00A06847" w:rsidP="00D6115B">
            <w:pPr>
              <w:jc w:val="center"/>
            </w:pPr>
            <w:r>
              <w:t>Slope (kPa/V)</w:t>
            </w:r>
          </w:p>
        </w:tc>
        <w:tc>
          <w:tcPr>
            <w:tcW w:w="1702" w:type="dxa"/>
            <w:shd w:val="clear" w:color="auto" w:fill="auto"/>
          </w:tcPr>
          <w:p w14:paraId="6546324D" w14:textId="77777777" w:rsidR="00A06847" w:rsidRPr="00613937" w:rsidRDefault="00A06847" w:rsidP="00D6115B">
            <w:pPr>
              <w:jc w:val="center"/>
            </w:pPr>
            <w:r>
              <w:t>Offset (kPa)</w:t>
            </w:r>
          </w:p>
        </w:tc>
      </w:tr>
      <w:tr w:rsidR="00A06847" w:rsidRPr="00613937" w14:paraId="6EC71D11" w14:textId="77777777" w:rsidTr="00AC09AA">
        <w:trPr>
          <w:trHeight w:val="170"/>
          <w:jc w:val="center"/>
        </w:trPr>
        <w:tc>
          <w:tcPr>
            <w:tcW w:w="1903" w:type="dxa"/>
            <w:shd w:val="clear" w:color="auto" w:fill="auto"/>
          </w:tcPr>
          <w:p w14:paraId="3936B9EA" w14:textId="77777777" w:rsidR="00A06847" w:rsidRPr="00613937" w:rsidRDefault="00A06847" w:rsidP="00A06847">
            <w:pPr>
              <w:jc w:val="center"/>
            </w:pPr>
          </w:p>
        </w:tc>
        <w:tc>
          <w:tcPr>
            <w:tcW w:w="1702" w:type="dxa"/>
            <w:shd w:val="clear" w:color="auto" w:fill="auto"/>
          </w:tcPr>
          <w:p w14:paraId="03870B3F" w14:textId="77777777" w:rsidR="00A06847" w:rsidRPr="00613937" w:rsidRDefault="00A06847" w:rsidP="00D6115B">
            <w:pPr>
              <w:jc w:val="center"/>
            </w:pPr>
          </w:p>
        </w:tc>
      </w:tr>
    </w:tbl>
    <w:p w14:paraId="67B30351" w14:textId="77777777" w:rsidR="00A06847" w:rsidRDefault="00A06847" w:rsidP="007C0852"/>
    <w:p w14:paraId="59933B3A" w14:textId="77777777" w:rsidR="000833F0" w:rsidRDefault="00C20D5B" w:rsidP="00AC09AA">
      <w:pPr>
        <w:pStyle w:val="Heading4"/>
      </w:pPr>
      <w:r>
        <w:t>Calibrate the Pressure Transducer</w:t>
      </w:r>
    </w:p>
    <w:p w14:paraId="00540321" w14:textId="77777777" w:rsidR="00482C48" w:rsidRPr="00482C48" w:rsidRDefault="00482C48" w:rsidP="00482C48"/>
    <w:p w14:paraId="3208C169" w14:textId="77777777" w:rsidR="00C621A0" w:rsidRDefault="00BF4AB3" w:rsidP="008E1A44">
      <w:pPr>
        <w:pStyle w:val="ListParagraph"/>
        <w:numPr>
          <w:ilvl w:val="0"/>
          <w:numId w:val="22"/>
        </w:numPr>
      </w:pPr>
      <w:r>
        <w:t xml:space="preserve">Click on the </w:t>
      </w:r>
      <w:r w:rsidRPr="00AC6D72">
        <w:rPr>
          <w:b/>
        </w:rPr>
        <w:t>Calibrate Sensor</w:t>
      </w:r>
      <w:r>
        <w:t xml:space="preserve"> tab to calibrate the output of the transducer</w:t>
      </w:r>
      <w:r w:rsidR="00D77066">
        <w:t xml:space="preserve"> in terms of pressure in kPa</w:t>
      </w:r>
      <w:r>
        <w:t>.</w:t>
      </w:r>
    </w:p>
    <w:p w14:paraId="14F0AA5F" w14:textId="77777777" w:rsidR="00BF4AB3" w:rsidRDefault="00BF4AB3" w:rsidP="008E1A44">
      <w:pPr>
        <w:pStyle w:val="ListParagraph"/>
        <w:numPr>
          <w:ilvl w:val="0"/>
          <w:numId w:val="22"/>
        </w:numPr>
      </w:pPr>
      <w:r>
        <w:t xml:space="preserve">Use the </w:t>
      </w:r>
      <w:r w:rsidRPr="00AC6D72">
        <w:rPr>
          <w:b/>
        </w:rPr>
        <w:t>Atmospheric Pressure (kPa)</w:t>
      </w:r>
      <w:r>
        <w:t xml:space="preserve"> numeric control to enter the </w:t>
      </w:r>
      <w:r w:rsidR="008518D0">
        <w:t xml:space="preserve">adjusted </w:t>
      </w:r>
      <w:r>
        <w:t>atmospheric pressure you</w:t>
      </w:r>
      <w:r w:rsidR="00AD3638">
        <w:t xml:space="preserve"> </w:t>
      </w:r>
      <w:r>
        <w:t xml:space="preserve">determined </w:t>
      </w:r>
      <w:r w:rsidR="00D77066">
        <w:t xml:space="preserve">in </w:t>
      </w:r>
      <w:r w:rsidR="008678EE">
        <w:t xml:space="preserve">step </w:t>
      </w:r>
      <w:r w:rsidR="00D77066">
        <w:t>1</w:t>
      </w:r>
      <w:r>
        <w:t>.</w:t>
      </w:r>
    </w:p>
    <w:p w14:paraId="6FC4BC7A" w14:textId="77777777" w:rsidR="00BF4AB3" w:rsidRDefault="00BF4AB3" w:rsidP="008E1A44">
      <w:pPr>
        <w:pStyle w:val="ListParagraph"/>
        <w:numPr>
          <w:ilvl w:val="0"/>
          <w:numId w:val="22"/>
        </w:numPr>
      </w:pPr>
      <w:r>
        <w:t xml:space="preserve">Use the </w:t>
      </w:r>
      <w:r w:rsidRPr="00AC6D72">
        <w:rPr>
          <w:b/>
        </w:rPr>
        <w:t>Slope (kPa/V)</w:t>
      </w:r>
      <w:r>
        <w:t xml:space="preserve"> and </w:t>
      </w:r>
      <w:r w:rsidRPr="00AC6D72">
        <w:rPr>
          <w:b/>
        </w:rPr>
        <w:t>Offset (kPa)</w:t>
      </w:r>
      <w:r>
        <w:t xml:space="preserve"> numeric controls to enter the slope and offset values you</w:t>
      </w:r>
      <w:r w:rsidR="00AD3638">
        <w:t xml:space="preserve"> </w:t>
      </w:r>
      <w:r>
        <w:t>obtained during the data collection step</w:t>
      </w:r>
      <w:r w:rsidR="00C621A0">
        <w:t>s</w:t>
      </w:r>
      <w:r>
        <w:t>.</w:t>
      </w:r>
    </w:p>
    <w:p w14:paraId="697F7679" w14:textId="77777777" w:rsidR="00BF4AB3" w:rsidRDefault="00D04D87" w:rsidP="008E1A44">
      <w:pPr>
        <w:pStyle w:val="ListParagraph"/>
        <w:numPr>
          <w:ilvl w:val="0"/>
          <w:numId w:val="22"/>
        </w:numPr>
      </w:pPr>
      <w:r>
        <w:t>Move</w:t>
      </w:r>
      <w:r w:rsidR="00BF4AB3">
        <w:t xml:space="preserve"> the plunger to different positions and </w:t>
      </w:r>
      <w:r>
        <w:t xml:space="preserve">observe the </w:t>
      </w:r>
      <w:r w:rsidR="00BF4AB3">
        <w:t xml:space="preserve">displayed </w:t>
      </w:r>
      <w:r>
        <w:t>pressure</w:t>
      </w:r>
      <w:r w:rsidR="00D77066">
        <w:t>s</w:t>
      </w:r>
      <w:r w:rsidR="00AD3638">
        <w:t xml:space="preserve"> </w:t>
      </w:r>
      <w:r w:rsidR="00BF4AB3">
        <w:t xml:space="preserve">in the </w:t>
      </w:r>
      <w:r w:rsidR="00BF4AB3" w:rsidRPr="00AC6D72">
        <w:rPr>
          <w:b/>
        </w:rPr>
        <w:t>Calibrated Output</w:t>
      </w:r>
      <w:r w:rsidR="00BF4AB3">
        <w:t xml:space="preserve"> waveform chart as well as the</w:t>
      </w:r>
      <w:r w:rsidR="00AD3638">
        <w:t xml:space="preserve"> </w:t>
      </w:r>
      <w:r w:rsidR="00BF4AB3" w:rsidRPr="00AC6D72">
        <w:rPr>
          <w:b/>
        </w:rPr>
        <w:t>Absolute</w:t>
      </w:r>
      <w:r w:rsidR="00BF4AB3">
        <w:t xml:space="preserve"> and </w:t>
      </w:r>
      <w:r w:rsidR="00BF4AB3" w:rsidRPr="00AC6D72">
        <w:rPr>
          <w:b/>
        </w:rPr>
        <w:t>Gage</w:t>
      </w:r>
      <w:r w:rsidR="00BF4AB3">
        <w:t xml:space="preserve"> gauge indicators</w:t>
      </w:r>
      <w:r>
        <w:t>.</w:t>
      </w:r>
      <w:r w:rsidR="00AD3638">
        <w:t xml:space="preserve"> </w:t>
      </w:r>
      <w:r w:rsidR="00BF4AB3">
        <w:t>What is the difference between the absolute</w:t>
      </w:r>
      <w:r w:rsidR="00AD3638">
        <w:t xml:space="preserve"> </w:t>
      </w:r>
      <w:r w:rsidR="00BF4AB3">
        <w:t>and gage readings?</w:t>
      </w:r>
    </w:p>
    <w:p w14:paraId="59F0FE5C" w14:textId="77777777" w:rsidR="00BF4AB3" w:rsidRDefault="00BF4AB3" w:rsidP="008E1A44">
      <w:pPr>
        <w:pStyle w:val="ListParagraph"/>
        <w:numPr>
          <w:ilvl w:val="0"/>
          <w:numId w:val="22"/>
        </w:numPr>
      </w:pPr>
      <w:r>
        <w:t xml:space="preserve">What is the maximum absolute and </w:t>
      </w:r>
      <w:r w:rsidRPr="00F93F84">
        <w:rPr>
          <w:noProof/>
        </w:rPr>
        <w:t>gage</w:t>
      </w:r>
      <w:r>
        <w:t xml:space="preserve"> pressures (in kPa) that you can generate?</w:t>
      </w:r>
    </w:p>
    <w:p w14:paraId="0D5AF9AC" w14:textId="77777777" w:rsidR="005F0491" w:rsidRDefault="00BF4AB3" w:rsidP="008E1A44">
      <w:pPr>
        <w:pStyle w:val="ListParagraph"/>
        <w:numPr>
          <w:ilvl w:val="0"/>
          <w:numId w:val="22"/>
        </w:numPr>
      </w:pPr>
      <w:r>
        <w:t xml:space="preserve">Can you generate negative </w:t>
      </w:r>
      <w:r w:rsidRPr="00F93F84">
        <w:rPr>
          <w:noProof/>
        </w:rPr>
        <w:t>gage</w:t>
      </w:r>
      <w:r>
        <w:t xml:space="preserve"> pressure using the syringe? What is the lowest absolute and </w:t>
      </w:r>
      <w:r w:rsidRPr="00F93F84">
        <w:rPr>
          <w:noProof/>
        </w:rPr>
        <w:t>gage</w:t>
      </w:r>
      <w:r w:rsidR="003F3F8C">
        <w:t xml:space="preserve"> </w:t>
      </w:r>
      <w:r>
        <w:t xml:space="preserve">pressure (in </w:t>
      </w:r>
      <w:r w:rsidRPr="00F93F84">
        <w:rPr>
          <w:noProof/>
        </w:rPr>
        <w:t>kPa</w:t>
      </w:r>
      <w:r>
        <w:t>) that you can generate?</w:t>
      </w:r>
    </w:p>
    <w:p w14:paraId="762904B0" w14:textId="77777777" w:rsidR="000F2410" w:rsidRDefault="000F2410" w:rsidP="008E1A44">
      <w:pPr>
        <w:pStyle w:val="ListParagraph"/>
        <w:numPr>
          <w:ilvl w:val="0"/>
          <w:numId w:val="22"/>
        </w:numPr>
      </w:pPr>
      <w:r>
        <w:t xml:space="preserve">Press the </w:t>
      </w:r>
      <w:r w:rsidRPr="00AC6D72">
        <w:rPr>
          <w:b/>
        </w:rPr>
        <w:t>Stop</w:t>
      </w:r>
      <w:r w:rsidR="003F3F8C">
        <w:rPr>
          <w:b/>
        </w:rPr>
        <w:t xml:space="preserve"> </w:t>
      </w:r>
      <w:r>
        <w:t>button.</w:t>
      </w:r>
    </w:p>
    <w:p w14:paraId="1EA5BF89" w14:textId="77777777" w:rsidR="005F0491" w:rsidRDefault="005F0491" w:rsidP="005F0491"/>
    <w:p w14:paraId="57B1BE50" w14:textId="77777777" w:rsidR="007C0852" w:rsidRDefault="003765B2" w:rsidP="007C0852">
      <w:pPr>
        <w:pStyle w:val="Heading3"/>
      </w:pPr>
      <w:bookmarkStart w:id="82" w:name="_Toc516839828"/>
      <w:r>
        <w:t>1.</w:t>
      </w:r>
      <w:r w:rsidR="007C0852" w:rsidRPr="00613937">
        <w:t>3 Analyze</w:t>
      </w:r>
      <w:bookmarkEnd w:id="82"/>
    </w:p>
    <w:p w14:paraId="58DEF135" w14:textId="77777777" w:rsidR="00C70F0B" w:rsidRDefault="00C70F0B" w:rsidP="00C70F0B">
      <w:pPr>
        <w:spacing w:line="240" w:lineRule="auto"/>
      </w:pPr>
    </w:p>
    <w:p w14:paraId="7BD8588A" w14:textId="77777777" w:rsidR="00C70F0B" w:rsidRDefault="001B24F3" w:rsidP="00F26EAC">
      <w:r>
        <w:t>1-</w:t>
      </w:r>
      <w:r w:rsidR="00F26EAC">
        <w:t xml:space="preserve">1 </w:t>
      </w:r>
      <w:r w:rsidR="00C70F0B">
        <w:t xml:space="preserve">What is </w:t>
      </w:r>
      <w:r w:rsidR="00030F6A">
        <w:t>the</w:t>
      </w:r>
      <w:r w:rsidR="00C70F0B">
        <w:t xml:space="preserve"> local atmospheric pressure (in </w:t>
      </w:r>
      <w:r w:rsidR="00C70F0B" w:rsidRPr="00F93F84">
        <w:rPr>
          <w:noProof/>
        </w:rPr>
        <w:t>kPa</w:t>
      </w:r>
      <w:r w:rsidR="00C70F0B">
        <w:t xml:space="preserve">), adjusted for altitude and temperature, </w:t>
      </w:r>
      <w:r w:rsidR="0066382B">
        <w:t xml:space="preserve">that you determined in </w:t>
      </w:r>
      <w:r w:rsidR="00C70F0B">
        <w:t>step 1? Show your calculations.</w:t>
      </w:r>
      <w:r w:rsidR="00030F6A">
        <w:br/>
      </w:r>
    </w:p>
    <w:p w14:paraId="35C9A19E" w14:textId="77777777" w:rsidR="00C70F0B" w:rsidRDefault="001B24F3" w:rsidP="00F26EAC">
      <w:r>
        <w:t>1-</w:t>
      </w:r>
      <w:r w:rsidR="00F26EAC">
        <w:t xml:space="preserve">2 </w:t>
      </w:r>
      <w:r w:rsidR="00254494">
        <w:t xml:space="preserve">Present </w:t>
      </w:r>
      <w:r w:rsidR="00140420">
        <w:t>the reference points t</w:t>
      </w:r>
      <w:r w:rsidR="0066382B">
        <w:t xml:space="preserve">hat </w:t>
      </w:r>
      <w:r w:rsidR="00140420">
        <w:t>recorded in</w:t>
      </w:r>
      <w:r>
        <w:t xml:space="preserve"> Table 1-2.</w:t>
      </w:r>
      <w:r w:rsidR="00140420">
        <w:t xml:space="preserve"> Show sample calculations.</w:t>
      </w:r>
      <w:r w:rsidR="00030F6A">
        <w:br/>
      </w:r>
    </w:p>
    <w:p w14:paraId="1349EB11" w14:textId="77777777" w:rsidR="00625E6A" w:rsidRDefault="001B24F3" w:rsidP="00F26EAC">
      <w:r>
        <w:t>1-</w:t>
      </w:r>
      <w:r w:rsidR="00254494">
        <w:t>3</w:t>
      </w:r>
      <w:r w:rsidR="00FE3CF5">
        <w:t xml:space="preserve"> </w:t>
      </w:r>
      <w:r w:rsidR="00625E6A">
        <w:t xml:space="preserve">Present the calibration data </w:t>
      </w:r>
      <w:r w:rsidR="0015084B">
        <w:t xml:space="preserve">that </w:t>
      </w:r>
      <w:r w:rsidR="00625E6A">
        <w:t>you recorded in</w:t>
      </w:r>
      <w:r>
        <w:t xml:space="preserve"> Table 1-3</w:t>
      </w:r>
      <w:r w:rsidR="00625E6A">
        <w:t>.</w:t>
      </w:r>
      <w:r w:rsidR="00030F6A">
        <w:br/>
      </w:r>
    </w:p>
    <w:p w14:paraId="15CB954A" w14:textId="77777777" w:rsidR="00A06847" w:rsidRDefault="001B24F3" w:rsidP="00F26EAC">
      <w:r>
        <w:t>1-</w:t>
      </w:r>
      <w:r w:rsidR="00254494">
        <w:t>4</w:t>
      </w:r>
      <w:r w:rsidR="00FE3CF5">
        <w:t xml:space="preserve"> </w:t>
      </w:r>
      <w:r w:rsidR="00A06847">
        <w:t xml:space="preserve">Present the calibration coefficients </w:t>
      </w:r>
      <w:r w:rsidR="0015084B">
        <w:t xml:space="preserve">that </w:t>
      </w:r>
      <w:r w:rsidR="00A06847">
        <w:t>you recorded in</w:t>
      </w:r>
      <w:r>
        <w:t xml:space="preserve"> Table 1-4</w:t>
      </w:r>
      <w:r w:rsidR="00A06847">
        <w:t>.</w:t>
      </w:r>
      <w:r w:rsidR="00030F6A">
        <w:br/>
      </w:r>
    </w:p>
    <w:p w14:paraId="3E2AEE82" w14:textId="77777777" w:rsidR="00254494" w:rsidRDefault="001B24F3" w:rsidP="00F26EAC">
      <w:r>
        <w:t>1-</w:t>
      </w:r>
      <w:r w:rsidR="00254494">
        <w:t>5 Attach</w:t>
      </w:r>
      <w:r w:rsidR="00FE3CF5">
        <w:t xml:space="preserve"> </w:t>
      </w:r>
      <w:r w:rsidR="00254494">
        <w:t xml:space="preserve">a screenshot </w:t>
      </w:r>
      <w:r w:rsidR="00254494" w:rsidRPr="00B0513C">
        <w:t xml:space="preserve">of the </w:t>
      </w:r>
      <w:r w:rsidR="00254494" w:rsidRPr="00F26EAC">
        <w:rPr>
          <w:i/>
        </w:rPr>
        <w:t>Sensor Readings</w:t>
      </w:r>
      <w:r w:rsidR="00254494" w:rsidRPr="00B0513C">
        <w:t xml:space="preserve"> waveform graph showing the fitted calibration curve.</w:t>
      </w:r>
    </w:p>
    <w:p w14:paraId="100CB4AA" w14:textId="77777777" w:rsidR="001B24F3" w:rsidRDefault="001B24F3" w:rsidP="00F26EAC"/>
    <w:p w14:paraId="527BA384" w14:textId="77777777" w:rsidR="00625E6A" w:rsidRDefault="001B24F3" w:rsidP="00F26EAC">
      <w:r>
        <w:lastRenderedPageBreak/>
        <w:t>1-</w:t>
      </w:r>
      <w:r w:rsidR="00F26EAC">
        <w:t xml:space="preserve">6 </w:t>
      </w:r>
      <w:r w:rsidR="00625E6A" w:rsidRPr="00ED6FBB">
        <w:t>What calibration equa</w:t>
      </w:r>
      <w:r w:rsidR="00254494">
        <w:t>tion did you obtain</w:t>
      </w:r>
      <w:r w:rsidR="00625E6A" w:rsidRPr="00ED6FBB">
        <w:t>?</w:t>
      </w:r>
      <w:r w:rsidR="00030F6A">
        <w:br/>
      </w:r>
    </w:p>
    <w:p w14:paraId="6C3CDCE9" w14:textId="77777777" w:rsidR="00B32DFA" w:rsidRDefault="001B24F3" w:rsidP="00F26EAC">
      <w:r>
        <w:t>1-</w:t>
      </w:r>
      <w:r w:rsidR="00B32DFA">
        <w:t xml:space="preserve">7 How did </w:t>
      </w:r>
      <w:r w:rsidR="00B32DFA" w:rsidRPr="00B32DFA">
        <w:t xml:space="preserve">you generate negative </w:t>
      </w:r>
      <w:r w:rsidR="00B32DFA" w:rsidRPr="00F93F84">
        <w:rPr>
          <w:noProof/>
        </w:rPr>
        <w:t>gage</w:t>
      </w:r>
      <w:r w:rsidR="00B32DFA" w:rsidRPr="00B32DFA">
        <w:t xml:space="preserve"> pressure using the syringe?</w:t>
      </w:r>
    </w:p>
    <w:p w14:paraId="75F3CE4D" w14:textId="77777777" w:rsidR="00B32DFA" w:rsidRDefault="00B32DFA" w:rsidP="00F26EAC"/>
    <w:p w14:paraId="253E6353" w14:textId="77777777" w:rsidR="00625E6A" w:rsidRDefault="001B24F3" w:rsidP="00F26EAC">
      <w:r>
        <w:t>1-</w:t>
      </w:r>
      <w:r w:rsidR="00B32DFA">
        <w:t>8</w:t>
      </w:r>
      <w:r w:rsidR="000372EE">
        <w:t xml:space="preserve"> </w:t>
      </w:r>
      <w:r w:rsidR="00625E6A" w:rsidRPr="00625E6A">
        <w:t xml:space="preserve">What is the maximum </w:t>
      </w:r>
      <w:r w:rsidR="00625E6A">
        <w:t xml:space="preserve">and minimum </w:t>
      </w:r>
      <w:r w:rsidR="00625E6A" w:rsidRPr="00625E6A">
        <w:t xml:space="preserve">absolute </w:t>
      </w:r>
      <w:r w:rsidR="0027228B">
        <w:t>as well as</w:t>
      </w:r>
      <w:r w:rsidR="00625E6A" w:rsidRPr="00625E6A">
        <w:t xml:space="preserve"> </w:t>
      </w:r>
      <w:r w:rsidR="00625E6A" w:rsidRPr="00F93F84">
        <w:rPr>
          <w:noProof/>
        </w:rPr>
        <w:t>gage</w:t>
      </w:r>
      <w:r w:rsidR="00625E6A" w:rsidRPr="00625E6A">
        <w:t xml:space="preserve"> pressures (in kPa) that you </w:t>
      </w:r>
      <w:r w:rsidR="00625E6A">
        <w:t>were</w:t>
      </w:r>
      <w:r w:rsidR="000372EE">
        <w:t xml:space="preserve"> </w:t>
      </w:r>
      <w:r w:rsidR="00254494">
        <w:t xml:space="preserve">able to </w:t>
      </w:r>
      <w:r w:rsidR="00625E6A" w:rsidRPr="00625E6A">
        <w:t>generate</w:t>
      </w:r>
      <w:r w:rsidR="0066382B">
        <w:t xml:space="preserve"> in </w:t>
      </w:r>
      <w:r w:rsidR="00254494">
        <w:t>s</w:t>
      </w:r>
      <w:r w:rsidR="00625E6A">
        <w:t xml:space="preserve">teps </w:t>
      </w:r>
      <w:r w:rsidR="00254494">
        <w:t>23 and 24</w:t>
      </w:r>
      <w:r w:rsidR="00625E6A">
        <w:t>?</w:t>
      </w:r>
      <w:r w:rsidR="00030F6A">
        <w:br/>
      </w:r>
    </w:p>
    <w:p w14:paraId="65752AA9" w14:textId="77777777" w:rsidR="00C70F0B" w:rsidRDefault="001B24F3" w:rsidP="00F26EAC">
      <w:r>
        <w:t>1-</w:t>
      </w:r>
      <w:r w:rsidR="00B32DFA">
        <w:t>9</w:t>
      </w:r>
      <w:r w:rsidR="00AF2385">
        <w:t xml:space="preserve"> </w:t>
      </w:r>
      <w:r w:rsidR="00346805">
        <w:t>What is the sensitivity of the sensor in V/kPa?</w:t>
      </w:r>
    </w:p>
    <w:p w14:paraId="5AF2887C" w14:textId="77777777" w:rsidR="003765B2" w:rsidRDefault="003765B2">
      <w:pPr>
        <w:spacing w:line="240" w:lineRule="auto"/>
      </w:pPr>
      <w:r>
        <w:br w:type="page"/>
      </w:r>
    </w:p>
    <w:p w14:paraId="256AD6E3" w14:textId="77777777" w:rsidR="00046FBA" w:rsidRDefault="003765B2" w:rsidP="003765B2">
      <w:pPr>
        <w:pStyle w:val="Heading2"/>
      </w:pPr>
      <w:bookmarkStart w:id="83" w:name="_Toc516839829"/>
      <w:r>
        <w:lastRenderedPageBreak/>
        <w:t xml:space="preserve">Section 2: </w:t>
      </w:r>
      <w:r w:rsidR="00046FBA">
        <w:t>Design Considerations</w:t>
      </w:r>
      <w:bookmarkEnd w:id="83"/>
    </w:p>
    <w:p w14:paraId="0EC29424" w14:textId="77777777" w:rsidR="0027228B" w:rsidRDefault="0027228B" w:rsidP="0027228B"/>
    <w:p w14:paraId="59B9DC1A" w14:textId="77777777" w:rsidR="0027228B" w:rsidRDefault="003765B2" w:rsidP="007B256E">
      <w:r>
        <w:t>2-</w:t>
      </w:r>
      <w:r w:rsidR="007B256E">
        <w:t xml:space="preserve">1 </w:t>
      </w:r>
      <w:r w:rsidR="0027228B">
        <w:t xml:space="preserve">In this lab you obtained a calibration curve </w:t>
      </w:r>
      <w:r w:rsidR="002F62BA">
        <w:t xml:space="preserve">for the pressure transducer by means of a sequential test where </w:t>
      </w:r>
      <w:r w:rsidR="008F105C">
        <w:t xml:space="preserve">pressure was </w:t>
      </w:r>
      <w:r w:rsidR="002F62BA">
        <w:t xml:space="preserve">increased in the </w:t>
      </w:r>
      <w:r w:rsidR="002F62BA" w:rsidRPr="00613937">
        <w:t>upscale direction</w:t>
      </w:r>
      <w:r w:rsidR="002F62BA">
        <w:t xml:space="preserve">. </w:t>
      </w:r>
      <w:r w:rsidR="00311073">
        <w:t xml:space="preserve">When designing a </w:t>
      </w:r>
      <w:r w:rsidR="00816353">
        <w:t>mechatronic</w:t>
      </w:r>
      <w:r w:rsidR="00311073">
        <w:t xml:space="preserve"> system, the</w:t>
      </w:r>
      <w:r w:rsidR="002F62BA">
        <w:t xml:space="preserve"> following question </w:t>
      </w:r>
      <w:r w:rsidR="00816353">
        <w:t>may</w:t>
      </w:r>
      <w:r w:rsidR="002F62BA">
        <w:t xml:space="preserve"> arise: can </w:t>
      </w:r>
      <w:r w:rsidR="008F105C">
        <w:t>one</w:t>
      </w:r>
      <w:r w:rsidR="00816353">
        <w:t xml:space="preserve"> use </w:t>
      </w:r>
      <w:r w:rsidR="002F62BA">
        <w:t xml:space="preserve">the same calibration equation to </w:t>
      </w:r>
      <w:r w:rsidR="00816353">
        <w:t>infer</w:t>
      </w:r>
      <w:r w:rsidR="002F62BA">
        <w:t xml:space="preserve"> pressures outside of the</w:t>
      </w:r>
      <w:r w:rsidR="00816353">
        <w:t xml:space="preserve"> applied</w:t>
      </w:r>
      <w:r w:rsidR="00F60043">
        <w:t xml:space="preserve"> </w:t>
      </w:r>
      <w:r w:rsidR="00DA0467">
        <w:t>lower</w:t>
      </w:r>
      <w:r w:rsidR="002F62BA">
        <w:t xml:space="preserve"> and </w:t>
      </w:r>
      <w:r w:rsidR="00DA0467" w:rsidRPr="00860D80">
        <w:rPr>
          <w:noProof/>
        </w:rPr>
        <w:t xml:space="preserve">upper </w:t>
      </w:r>
      <w:r w:rsidR="008B5475">
        <w:rPr>
          <w:noProof/>
        </w:rPr>
        <w:t>pressure</w:t>
      </w:r>
      <w:r w:rsidR="00816353">
        <w:t xml:space="preserve"> </w:t>
      </w:r>
      <w:r w:rsidR="00DA0467">
        <w:t>limit</w:t>
      </w:r>
      <w:r w:rsidR="00816353">
        <w:t>s</w:t>
      </w:r>
      <w:r w:rsidR="002F62BA">
        <w:t xml:space="preserve">? </w:t>
      </w:r>
      <w:r w:rsidR="00816353">
        <w:t xml:space="preserve">Put </w:t>
      </w:r>
      <w:r w:rsidR="002F62BA">
        <w:t>differently, can one use the same calibration equation to extrapola</w:t>
      </w:r>
      <w:r w:rsidR="00311073">
        <w:t>te beyond the calibration range?</w:t>
      </w:r>
      <w:r w:rsidR="00311073">
        <w:br/>
      </w:r>
      <w:r w:rsidR="00311073">
        <w:br/>
      </w:r>
      <w:r w:rsidR="00DA0467">
        <w:t>Partially examine</w:t>
      </w:r>
      <w:r w:rsidR="00311073">
        <w:t xml:space="preserve"> this question by repeating this lab but this time </w:t>
      </w:r>
      <w:r w:rsidR="00DA0467">
        <w:t>calibrating the transducer</w:t>
      </w:r>
      <w:r w:rsidR="00311073">
        <w:t xml:space="preserve"> using negative </w:t>
      </w:r>
      <w:r w:rsidR="00311073" w:rsidRPr="00860D80">
        <w:rPr>
          <w:noProof/>
        </w:rPr>
        <w:t>gage</w:t>
      </w:r>
      <w:r w:rsidR="00311073">
        <w:t xml:space="preserve"> pressures</w:t>
      </w:r>
      <w:r w:rsidR="008F105C">
        <w:t xml:space="preserve"> (downscale direction)</w:t>
      </w:r>
      <w:r w:rsidR="00DA0467">
        <w:t xml:space="preserve">. </w:t>
      </w:r>
      <w:r w:rsidR="00311073">
        <w:t xml:space="preserve">How does the </w:t>
      </w:r>
      <w:r w:rsidR="008F105C">
        <w:t xml:space="preserve">downscale calibration curve </w:t>
      </w:r>
      <w:r w:rsidR="00311073">
        <w:t xml:space="preserve">compare with the </w:t>
      </w:r>
      <w:r w:rsidR="008F105C">
        <w:t>upscale curve</w:t>
      </w:r>
      <w:r w:rsidR="00311073">
        <w:t xml:space="preserve"> originally obtained in this lab? Can </w:t>
      </w:r>
      <w:r w:rsidR="008F105C">
        <w:t xml:space="preserve">the upscale curve </w:t>
      </w:r>
      <w:r w:rsidR="00311073">
        <w:t>be used to extrapolate negative pressures?</w:t>
      </w:r>
    </w:p>
    <w:p w14:paraId="4A3DC609" w14:textId="77777777" w:rsidR="007B256E" w:rsidRDefault="007B256E" w:rsidP="001A6594">
      <w:pPr>
        <w:pBdr>
          <w:bottom w:val="single" w:sz="4" w:space="1" w:color="auto"/>
        </w:pBdr>
      </w:pPr>
    </w:p>
    <w:p w14:paraId="3EE31306" w14:textId="77777777" w:rsidR="001A6594" w:rsidRDefault="001A6594" w:rsidP="007B256E"/>
    <w:p w14:paraId="285D9929" w14:textId="77777777" w:rsidR="007B256E" w:rsidRDefault="003765B2" w:rsidP="007B256E">
      <w:r>
        <w:t>2-</w:t>
      </w:r>
      <w:r w:rsidR="007B256E">
        <w:t xml:space="preserve">2 </w:t>
      </w:r>
      <w:r w:rsidR="00705890">
        <w:t>T</w:t>
      </w:r>
      <w:r w:rsidR="00912310">
        <w:t>he Mechatronic Sensors B</w:t>
      </w:r>
      <w:r w:rsidR="00705890">
        <w:t xml:space="preserve">oard uses an Infineon </w:t>
      </w:r>
      <w:r w:rsidR="00705890" w:rsidRPr="00705890">
        <w:t>KP236N6165 pressure sensor</w:t>
      </w:r>
      <w:r w:rsidR="00A914E3">
        <w:t>. The manufacturer provides the following calibration equation</w:t>
      </w:r>
      <w:r w:rsidR="00957DBA">
        <w:t xml:space="preserve"> relating the sensor</w:t>
      </w:r>
      <w:r w:rsidR="00A567C7">
        <w:t>’s</w:t>
      </w:r>
      <w:r w:rsidR="00957DBA">
        <w:t xml:space="preserve"> output</w:t>
      </w:r>
      <w:r w:rsidR="00A567C7">
        <w:t xml:space="preserve"> voltage</w:t>
      </w:r>
      <w:r w:rsidR="00957DBA">
        <w:t xml:space="preserve"> (V</w:t>
      </w:r>
      <w:r w:rsidR="00957DBA" w:rsidRPr="00957DBA">
        <w:rPr>
          <w:vertAlign w:val="subscript"/>
        </w:rPr>
        <w:t>out</w:t>
      </w:r>
      <w:r w:rsidR="00957DBA">
        <w:t xml:space="preserve">) </w:t>
      </w:r>
      <w:r w:rsidR="008F105C">
        <w:t>to</w:t>
      </w:r>
      <w:r w:rsidR="00957DBA">
        <w:t xml:space="preserve"> the measured pressure (P</w:t>
      </w:r>
      <w:r w:rsidR="00A567C7">
        <w:t>)</w:t>
      </w:r>
      <w:r w:rsidR="00A914E3">
        <w:t>:</w:t>
      </w:r>
    </w:p>
    <w:p w14:paraId="29C9746A" w14:textId="77777777" w:rsidR="00F215C1" w:rsidRDefault="00F215C1" w:rsidP="007B256E"/>
    <w:p w14:paraId="3083DB07" w14:textId="77777777" w:rsidR="007B256E" w:rsidRPr="0093250E" w:rsidRDefault="00487C4D" w:rsidP="007B256E">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ut</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DD</m:t>
              </m:r>
            </m:sub>
          </m:sSub>
          <m:d>
            <m:dPr>
              <m:ctrlPr>
                <w:rPr>
                  <w:rFonts w:ascii="Cambria Math" w:hAnsi="Cambria Math"/>
                  <w:i/>
                  <w:color w:val="0A60A3"/>
                  <w:sz w:val="32"/>
                  <w:szCs w:val="32"/>
                </w:rPr>
              </m:ctrlPr>
            </m:dPr>
            <m:e>
              <m:r>
                <w:rPr>
                  <w:rFonts w:ascii="Cambria Math" w:hAnsi="Cambria Math"/>
                  <w:color w:val="0A60A3"/>
                  <w:sz w:val="32"/>
                  <w:szCs w:val="32"/>
                </w:rPr>
                <m:t>a×P+b</m:t>
              </m:r>
            </m:e>
          </m:d>
        </m:oMath>
      </m:oMathPara>
    </w:p>
    <w:p w14:paraId="4D76712F" w14:textId="77777777" w:rsidR="000310DA" w:rsidRDefault="000310DA" w:rsidP="007B256E"/>
    <w:p w14:paraId="53E10984" w14:textId="77777777" w:rsidR="000E5A40" w:rsidRDefault="000310DA" w:rsidP="007B256E">
      <w:r>
        <w:t>where V</w:t>
      </w:r>
      <w:r w:rsidRPr="000310DA">
        <w:rPr>
          <w:vertAlign w:val="subscript"/>
        </w:rPr>
        <w:t>DD</w:t>
      </w:r>
      <w:r>
        <w:t xml:space="preserve"> = 5 V, a = 0.00876 1/kPa, </w:t>
      </w:r>
      <w:r w:rsidR="00957DBA">
        <w:t xml:space="preserve">and </w:t>
      </w:r>
      <w:r>
        <w:t>b = -0.48571. The calibration equation applies to an operating range of 60 to 165 kPa. How does the manufacturer’s calibration equation compare with the equation that you obtained during this lab?</w:t>
      </w:r>
      <w:r w:rsidR="00D57C91">
        <w:t xml:space="preserve"> Measure atmospheric pressure using the calibration equation that you experimentally obtained as well as using the manufacturer’s calibration equation. How do they compare? Comment on potential sources of error.</w:t>
      </w:r>
      <w:r w:rsidR="00745D4F">
        <w:t xml:space="preserve"> The manufacturer reports a sensor accuracy of +/-1.0 kPa when</w:t>
      </w:r>
      <w:r w:rsidR="00F93F84">
        <w:t xml:space="preserve"> the</w:t>
      </w:r>
      <w:r w:rsidR="00745D4F">
        <w:t xml:space="preserve"> </w:t>
      </w:r>
      <w:r w:rsidR="00745D4F" w:rsidRPr="00426AA6">
        <w:rPr>
          <w:noProof/>
        </w:rPr>
        <w:t>temperature</w:t>
      </w:r>
      <w:r w:rsidR="00745D4F">
        <w:t xml:space="preserve"> is between 0 and 85 degrees Celsius.</w:t>
      </w:r>
    </w:p>
    <w:p w14:paraId="7B36E6F0" w14:textId="77777777" w:rsidR="00F007A8" w:rsidRDefault="00F007A8" w:rsidP="001A6594">
      <w:pPr>
        <w:pBdr>
          <w:bottom w:val="single" w:sz="4" w:space="1" w:color="auto"/>
        </w:pBdr>
      </w:pPr>
    </w:p>
    <w:p w14:paraId="04468B2A" w14:textId="77777777" w:rsidR="001A6594" w:rsidRDefault="001A6594" w:rsidP="007B256E"/>
    <w:p w14:paraId="2155750B" w14:textId="77777777" w:rsidR="00F007A8" w:rsidRDefault="003765B2" w:rsidP="007B256E">
      <w:r>
        <w:t>2-</w:t>
      </w:r>
      <w:r w:rsidR="00F007A8">
        <w:t xml:space="preserve">3 </w:t>
      </w:r>
      <w:r w:rsidR="000D1ED9">
        <w:t xml:space="preserve">As noted in the Theory and Background section, a capacitive pressure sensor contains a parallel plate capacitor </w:t>
      </w:r>
      <w:r w:rsidR="000D1ED9" w:rsidRPr="00613937">
        <w:t xml:space="preserve">that is attached to </w:t>
      </w:r>
      <w:r w:rsidR="000D1ED9">
        <w:t xml:space="preserve">the sensor’s </w:t>
      </w:r>
      <w:r w:rsidR="000D1ED9" w:rsidRPr="00613937">
        <w:t>diaphragm</w:t>
      </w:r>
      <w:r w:rsidR="000D1ED9">
        <w:t xml:space="preserve">. </w:t>
      </w:r>
      <w:r w:rsidR="00B452FE">
        <w:t xml:space="preserve">When the sensor is subjected to different pressures, it </w:t>
      </w:r>
      <w:r w:rsidR="00F007A8">
        <w:t xml:space="preserve">causes the </w:t>
      </w:r>
      <w:r w:rsidR="000D1ED9">
        <w:t>sensors’</w:t>
      </w:r>
      <w:r w:rsidR="00F007A8">
        <w:t xml:space="preserve"> diaphragm</w:t>
      </w:r>
      <w:r w:rsidR="000D1ED9">
        <w:t xml:space="preserve"> to flex, </w:t>
      </w:r>
      <w:r w:rsidR="00B452FE">
        <w:t>and as a result</w:t>
      </w:r>
      <w:r w:rsidR="000D1ED9">
        <w:t xml:space="preserve"> the capacitance of the parallel plate capacitor change</w:t>
      </w:r>
      <w:r w:rsidR="00B452FE">
        <w:t>s</w:t>
      </w:r>
      <w:r w:rsidR="000D1ED9">
        <w:t>. T</w:t>
      </w:r>
      <w:r w:rsidR="00F007A8">
        <w:t xml:space="preserve">he </w:t>
      </w:r>
      <w:r w:rsidR="00B452FE">
        <w:t>sensors’</w:t>
      </w:r>
      <w:r w:rsidR="00F007A8">
        <w:t xml:space="preserve"> capacitance</w:t>
      </w:r>
      <w:r w:rsidR="000D1ED9">
        <w:t>, C,</w:t>
      </w:r>
      <w:r w:rsidR="00F007A8">
        <w:t xml:space="preserve"> is determined by the following equation:</w:t>
      </w:r>
    </w:p>
    <w:p w14:paraId="6677F5F8" w14:textId="77777777" w:rsidR="00F007A8" w:rsidRDefault="00F007A8" w:rsidP="007B256E"/>
    <w:p w14:paraId="2324162B" w14:textId="77777777" w:rsidR="00B452FE" w:rsidRPr="0093250E" w:rsidRDefault="00B452FE" w:rsidP="00B452FE">
      <w:pPr>
        <w:rPr>
          <w:color w:val="0A60A3"/>
          <w:sz w:val="32"/>
          <w:szCs w:val="32"/>
        </w:rPr>
      </w:pPr>
      <m:oMathPara>
        <m:oMath>
          <m:r>
            <w:rPr>
              <w:rFonts w:ascii="Cambria Math" w:hAnsi="Cambria Math"/>
              <w:color w:val="0A60A3"/>
              <w:sz w:val="32"/>
              <w:szCs w:val="32"/>
            </w:rPr>
            <w:lastRenderedPageBreak/>
            <m:t>C=</m:t>
          </m:r>
          <m:f>
            <m:fPr>
              <m:ctrlPr>
                <w:rPr>
                  <w:rFonts w:ascii="Cambria Math" w:hAnsi="Cambria Math"/>
                  <w:i/>
                  <w:color w:val="0A60A3"/>
                  <w:sz w:val="32"/>
                  <w:szCs w:val="32"/>
                </w:rPr>
              </m:ctrlPr>
            </m:fPr>
            <m:num>
              <m:r>
                <w:rPr>
                  <w:rFonts w:ascii="Cambria Math" w:hAnsi="Cambria Math"/>
                  <w:color w:val="0A60A3"/>
                  <w:sz w:val="32"/>
                  <w:szCs w:val="32"/>
                </w:rPr>
                <m:t>cεA</m:t>
              </m:r>
            </m:num>
            <m:den>
              <m:r>
                <w:rPr>
                  <w:rFonts w:ascii="Cambria Math" w:hAnsi="Cambria Math"/>
                  <w:color w:val="0A60A3"/>
                  <w:sz w:val="32"/>
                  <w:szCs w:val="32"/>
                </w:rPr>
                <m:t>d</m:t>
              </m:r>
            </m:den>
          </m:f>
        </m:oMath>
      </m:oMathPara>
    </w:p>
    <w:p w14:paraId="3A7338C0" w14:textId="77777777" w:rsidR="00B452FE" w:rsidRDefault="00B452FE" w:rsidP="007B256E"/>
    <w:p w14:paraId="71550260" w14:textId="77777777" w:rsidR="00AB1990" w:rsidRDefault="00AB1990" w:rsidP="00AB1990">
      <w:r>
        <w:t xml:space="preserve">where </w:t>
      </w:r>
      <w:r w:rsidRPr="00F007A8">
        <w:rPr>
          <w:i/>
        </w:rPr>
        <w:t>d</w:t>
      </w:r>
      <w:r>
        <w:t xml:space="preserve"> is </w:t>
      </w:r>
      <w:r w:rsidR="00860D80" w:rsidRPr="00426AA6">
        <w:rPr>
          <w:noProof/>
        </w:rPr>
        <w:t xml:space="preserve">the </w:t>
      </w:r>
      <w:r w:rsidRPr="00426AA6">
        <w:rPr>
          <w:noProof/>
        </w:rPr>
        <w:t>distance</w:t>
      </w:r>
      <w:r>
        <w:t xml:space="preserve"> between the plates, </w:t>
      </w:r>
      <w:r w:rsidRPr="00B452FE">
        <w:rPr>
          <w:i/>
        </w:rPr>
        <w:t>A</w:t>
      </w:r>
      <w:r>
        <w:t xml:space="preserve"> is the overlapping area of the two plates, </w:t>
      </w:r>
      <w:r w:rsidRPr="00B452FE">
        <w:rPr>
          <w:rFonts w:ascii="Symbol" w:hAnsi="Symbol"/>
        </w:rPr>
        <w:t></w:t>
      </w:r>
      <w:r>
        <w:t xml:space="preserve"> is the proportionality constant (= 8.85 x 10</w:t>
      </w:r>
      <w:r w:rsidRPr="00AB1990">
        <w:rPr>
          <w:vertAlign w:val="superscript"/>
        </w:rPr>
        <w:t>-15</w:t>
      </w:r>
      <w:r>
        <w:t xml:space="preserve"> F/mm when </w:t>
      </w:r>
      <w:r w:rsidR="00E0271D">
        <w:rPr>
          <w:noProof/>
        </w:rPr>
        <w:t xml:space="preserve">the </w:t>
      </w:r>
      <w:r w:rsidRPr="00426AA6">
        <w:rPr>
          <w:noProof/>
        </w:rPr>
        <w:t>area</w:t>
      </w:r>
      <w:r>
        <w:t xml:space="preserve"> is measured in mm</w:t>
      </w:r>
      <w:r w:rsidRPr="00B452FE">
        <w:rPr>
          <w:vertAlign w:val="superscript"/>
        </w:rPr>
        <w:t>2</w:t>
      </w:r>
      <w:r>
        <w:t xml:space="preserve"> and distance is measured in mm), and </w:t>
      </w:r>
      <w:r w:rsidRPr="00B452FE">
        <w:rPr>
          <w:i/>
        </w:rPr>
        <w:t>c</w:t>
      </w:r>
      <w:r>
        <w:t xml:space="preserve"> is the dielectric constant of the material between the capacitor plates.</w:t>
      </w:r>
    </w:p>
    <w:p w14:paraId="65491AE7" w14:textId="77777777" w:rsidR="00B452FE" w:rsidRDefault="00B452FE" w:rsidP="007B256E"/>
    <w:p w14:paraId="4099FDD7" w14:textId="77777777" w:rsidR="00B452FE" w:rsidRDefault="00842CD5" w:rsidP="007B256E">
      <w:r>
        <w:t>Assume you are designing a new capacitive pressure transducer. E</w:t>
      </w:r>
      <w:r w:rsidR="00B452FE">
        <w:t xml:space="preserve">stimate the theoretical capacitance </w:t>
      </w:r>
      <w:r>
        <w:t>of the sensors if the plate area is A = 1 mm</w:t>
      </w:r>
      <w:r w:rsidRPr="00842CD5">
        <w:rPr>
          <w:vertAlign w:val="superscript"/>
        </w:rPr>
        <w:t>2</w:t>
      </w:r>
      <w:r>
        <w:t>, plate distance is d = 500 microns, and the dielectric material between the plates is air c = 1.</w:t>
      </w:r>
    </w:p>
    <w:p w14:paraId="6EABE67D" w14:textId="77777777" w:rsidR="00B258F3" w:rsidRDefault="00B258F3">
      <w:pPr>
        <w:spacing w:line="240" w:lineRule="auto"/>
      </w:pPr>
      <w:r>
        <w:br w:type="page"/>
      </w:r>
    </w:p>
    <w:p w14:paraId="53B62AE4" w14:textId="77777777" w:rsidR="00B22937" w:rsidRPr="00613937" w:rsidRDefault="00B22937" w:rsidP="00B22937">
      <w:pPr>
        <w:pStyle w:val="Heading1"/>
      </w:pPr>
      <w:bookmarkStart w:id="84" w:name="_Toc516839830"/>
      <w:r w:rsidRPr="00613937">
        <w:lastRenderedPageBreak/>
        <w:t>Lab 6: Contact</w:t>
      </w:r>
      <w:bookmarkEnd w:id="84"/>
    </w:p>
    <w:p w14:paraId="0E9852CF" w14:textId="77777777" w:rsidR="00B22937" w:rsidRDefault="00B22937" w:rsidP="00B22937"/>
    <w:p w14:paraId="04AD8AD9" w14:textId="77777777" w:rsidR="00772DA7" w:rsidRDefault="00772DA7" w:rsidP="00B22937">
      <w:r w:rsidRPr="00613937">
        <w:rPr>
          <w:noProof/>
        </w:rPr>
        <w:drawing>
          <wp:inline distT="0" distB="0" distL="0" distR="0" wp14:anchorId="69E5953A" wp14:editId="279AC131">
            <wp:extent cx="5943600" cy="3977840"/>
            <wp:effectExtent l="0" t="0" r="0" b="3810"/>
            <wp:docPr id="84" name="Picture 84" descr="C:\Users\amolki\Downloads\pexels-photo-2381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molki\Downloads\pexels-photo-238118.jpe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3977840"/>
                    </a:xfrm>
                    <a:prstGeom prst="rect">
                      <a:avLst/>
                    </a:prstGeom>
                    <a:noFill/>
                    <a:ln>
                      <a:noFill/>
                    </a:ln>
                  </pic:spPr>
                </pic:pic>
              </a:graphicData>
            </a:graphic>
          </wp:inline>
        </w:drawing>
      </w:r>
    </w:p>
    <w:p w14:paraId="10B44A6D" w14:textId="77777777" w:rsidR="00772DA7" w:rsidRPr="00613937" w:rsidRDefault="00772DA7" w:rsidP="00347FEB">
      <w:pPr>
        <w:pStyle w:val="Caption"/>
        <w:jc w:val="center"/>
      </w:pPr>
      <w:r>
        <w:t>Figure 0:</w:t>
      </w:r>
      <w:r w:rsidR="004A1AF9">
        <w:t xml:space="preserve"> </w:t>
      </w:r>
      <w:r w:rsidR="004A1AF9" w:rsidRPr="00426AA6">
        <w:rPr>
          <w:noProof/>
        </w:rPr>
        <w:t>Touch pads</w:t>
      </w:r>
      <w:r w:rsidR="004A1AF9">
        <w:t xml:space="preserve"> and keyboards are examples of commonly used contact sensors</w:t>
      </w:r>
    </w:p>
    <w:p w14:paraId="6F97F5C9" w14:textId="77777777" w:rsidR="00B22937" w:rsidRPr="00613937" w:rsidRDefault="00B22937" w:rsidP="00B22937">
      <w:r w:rsidRPr="00613937">
        <w:t xml:space="preserve">This lab explores </w:t>
      </w:r>
      <w:r w:rsidR="0075349F">
        <w:t>contact sensors including a snap action switch and a capacitive touch sensor</w:t>
      </w:r>
      <w:r w:rsidRPr="00613937">
        <w:t xml:space="preserve">. </w:t>
      </w:r>
      <w:r w:rsidR="00103DC0">
        <w:t>Mechanical s</w:t>
      </w:r>
      <w:r w:rsidR="00A306DB">
        <w:t>witch debouncing</w:t>
      </w:r>
      <w:r w:rsidR="00103DC0">
        <w:t xml:space="preserve">, as </w:t>
      </w:r>
      <w:r w:rsidR="00896A6B">
        <w:t xml:space="preserve">well as </w:t>
      </w:r>
      <w:r w:rsidR="00A306DB">
        <w:t xml:space="preserve">scroll and single-button </w:t>
      </w:r>
      <w:r w:rsidR="005A0C3B">
        <w:t xml:space="preserve">touch </w:t>
      </w:r>
      <w:r w:rsidR="00A306DB">
        <w:t xml:space="preserve">action </w:t>
      </w:r>
      <w:r w:rsidR="005A0C3B">
        <w:t>using</w:t>
      </w:r>
      <w:r w:rsidR="001F62D2">
        <w:t xml:space="preserve"> </w:t>
      </w:r>
      <w:r w:rsidR="00D05887">
        <w:t xml:space="preserve">a </w:t>
      </w:r>
      <w:r w:rsidR="00A306DB">
        <w:t xml:space="preserve">capacitive touch </w:t>
      </w:r>
      <w:r w:rsidR="00A306DB" w:rsidRPr="00426AA6">
        <w:rPr>
          <w:noProof/>
        </w:rPr>
        <w:t>sensor</w:t>
      </w:r>
      <w:r w:rsidR="00E0271D">
        <w:rPr>
          <w:noProof/>
        </w:rPr>
        <w:t>,</w:t>
      </w:r>
      <w:r w:rsidR="001F62D2">
        <w:t xml:space="preserve"> </w:t>
      </w:r>
      <w:r w:rsidR="00A306DB">
        <w:t>are examined.</w:t>
      </w:r>
    </w:p>
    <w:p w14:paraId="33BD1715" w14:textId="77777777" w:rsidR="00B22937" w:rsidRPr="00613937" w:rsidRDefault="00B22937" w:rsidP="00B22937">
      <w:pPr>
        <w:rPr>
          <w:shd w:val="clear" w:color="auto" w:fill="FFFFFF"/>
        </w:rPr>
      </w:pPr>
    </w:p>
    <w:p w14:paraId="782B4C3A" w14:textId="77777777" w:rsidR="00B22937" w:rsidRPr="00613937" w:rsidRDefault="00B22937" w:rsidP="00B22937">
      <w:pPr>
        <w:pStyle w:val="Heading2"/>
      </w:pPr>
      <w:bookmarkStart w:id="85" w:name="_Toc516839831"/>
      <w:r w:rsidRPr="00613937">
        <w:t>Learning Objectives</w:t>
      </w:r>
      <w:bookmarkEnd w:id="85"/>
    </w:p>
    <w:p w14:paraId="301857D7" w14:textId="77777777" w:rsidR="00B22937" w:rsidRPr="00613937" w:rsidRDefault="00B22937" w:rsidP="00B22937"/>
    <w:p w14:paraId="30EE95DE" w14:textId="77777777" w:rsidR="00B22937" w:rsidRPr="00613937" w:rsidRDefault="00B22937" w:rsidP="00B22937">
      <w:r w:rsidRPr="00613937">
        <w:t>After completing this lab, you should be able to complete the following activities:</w:t>
      </w:r>
    </w:p>
    <w:p w14:paraId="4BF8396B" w14:textId="77777777" w:rsidR="00B22937" w:rsidRPr="00613937" w:rsidRDefault="00B22937" w:rsidP="00B22937"/>
    <w:p w14:paraId="0CBF9A90" w14:textId="77777777" w:rsidR="00D1763A" w:rsidRDefault="00A306DB" w:rsidP="008E1A44">
      <w:pPr>
        <w:pStyle w:val="ListParagraph"/>
        <w:numPr>
          <w:ilvl w:val="0"/>
          <w:numId w:val="13"/>
        </w:numPr>
      </w:pPr>
      <w:r>
        <w:t xml:space="preserve">Apply software-based debouncing to a </w:t>
      </w:r>
      <w:r w:rsidR="00BF29C4">
        <w:t>snap action</w:t>
      </w:r>
      <w:r>
        <w:t xml:space="preserve"> switch</w:t>
      </w:r>
    </w:p>
    <w:p w14:paraId="2D992DE0" w14:textId="77777777" w:rsidR="00F70D78" w:rsidRDefault="00D05887" w:rsidP="008E1A44">
      <w:pPr>
        <w:pStyle w:val="ListParagraph"/>
        <w:numPr>
          <w:ilvl w:val="0"/>
          <w:numId w:val="13"/>
        </w:numPr>
      </w:pPr>
      <w:r>
        <w:t xml:space="preserve">Use </w:t>
      </w:r>
      <w:r w:rsidR="00F70D78">
        <w:t>capacitive touch sensing to simulate single</w:t>
      </w:r>
      <w:r w:rsidR="005A0C3B">
        <w:t>-button</w:t>
      </w:r>
      <w:r w:rsidR="00F70D78">
        <w:t xml:space="preserve"> touch and scroll actions</w:t>
      </w:r>
    </w:p>
    <w:p w14:paraId="6881C09E" w14:textId="77777777" w:rsidR="00B22937" w:rsidRPr="00613937" w:rsidRDefault="00B22937" w:rsidP="00F70D78">
      <w:r w:rsidRPr="00613937">
        <w:br w:type="page"/>
      </w:r>
    </w:p>
    <w:p w14:paraId="54C749DC" w14:textId="77777777" w:rsidR="00B22937" w:rsidRPr="00613937" w:rsidRDefault="00B22937" w:rsidP="00B22937">
      <w:pPr>
        <w:pStyle w:val="Heading2"/>
      </w:pPr>
      <w:bookmarkStart w:id="86" w:name="_Toc516839832"/>
      <w:r w:rsidRPr="00613937">
        <w:lastRenderedPageBreak/>
        <w:t>Required Tools and Technology</w:t>
      </w:r>
      <w:bookmarkEnd w:id="86"/>
    </w:p>
    <w:p w14:paraId="7C695C4D" w14:textId="77777777" w:rsidR="00B22937" w:rsidRPr="00613937" w:rsidRDefault="00B22937" w:rsidP="00B22937"/>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772DA7" w:rsidRPr="00153657" w14:paraId="009DBA14" w14:textId="77777777" w:rsidTr="00772DA7">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7106FEF0" w14:textId="77777777" w:rsidR="00772DA7" w:rsidRPr="00153657" w:rsidRDefault="00772DA7" w:rsidP="00772DA7">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346F3EE4" w14:textId="77777777" w:rsidR="00772DA7" w:rsidRDefault="00772DA7" w:rsidP="008E1A44">
            <w:pPr>
              <w:pStyle w:val="ListParagraph"/>
              <w:numPr>
                <w:ilvl w:val="0"/>
                <w:numId w:val="6"/>
              </w:numPr>
              <w:ind w:left="397"/>
            </w:pPr>
            <w:r w:rsidRPr="00153657">
              <w:t xml:space="preserve">View </w:t>
            </w:r>
            <w:r>
              <w:t xml:space="preserve">User Manual </w:t>
            </w:r>
          </w:p>
          <w:p w14:paraId="2ACC747D" w14:textId="77777777" w:rsidR="00772DA7" w:rsidRPr="00153657" w:rsidRDefault="00772DA7" w:rsidP="004C2CFE">
            <w:pPr>
              <w:pStyle w:val="ListParagraph"/>
              <w:ind w:left="397"/>
            </w:pPr>
            <w:r w:rsidRPr="00BA0554">
              <w:t>http://www.ni.com/en-us/support/model.ni-elvis-iii.html</w:t>
            </w:r>
          </w:p>
        </w:tc>
      </w:tr>
      <w:tr w:rsidR="00772DA7" w:rsidRPr="00153657" w14:paraId="29425939" w14:textId="77777777" w:rsidTr="00772DA7">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3DF83C80" w14:textId="77777777" w:rsidR="00772DA7" w:rsidRPr="00153657" w:rsidRDefault="00772DA7" w:rsidP="00772DA7">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7735CCEB" w14:textId="77777777" w:rsidR="00772DA7" w:rsidRDefault="00772DA7" w:rsidP="008E1A44">
            <w:pPr>
              <w:pStyle w:val="ListParagraph"/>
              <w:numPr>
                <w:ilvl w:val="0"/>
                <w:numId w:val="7"/>
              </w:numPr>
              <w:ind w:left="397"/>
            </w:pPr>
            <w:r w:rsidRPr="00CD2817">
              <w:t xml:space="preserve">View </w:t>
            </w:r>
            <w:r>
              <w:t>User Manual</w:t>
            </w:r>
          </w:p>
          <w:p w14:paraId="6603578B" w14:textId="77777777" w:rsidR="00772DA7" w:rsidRPr="00811899" w:rsidRDefault="00772DA7" w:rsidP="00772DA7">
            <w:pPr>
              <w:ind w:left="397"/>
            </w:pPr>
            <w:r w:rsidRPr="00811899">
              <w:t>http://www.ni.com/en-us/su</w:t>
            </w:r>
            <w:r w:rsidR="00022AA4">
              <w:t>pport/model.quanser-mechatronic</w:t>
            </w:r>
            <w:r w:rsidRPr="00811899">
              <w:t>-sensors-board-for-ni-elvis-iii.html</w:t>
            </w:r>
          </w:p>
        </w:tc>
      </w:tr>
      <w:tr w:rsidR="00772DA7" w:rsidRPr="00153657" w14:paraId="7E90ABD6" w14:textId="77777777" w:rsidTr="00772DA7">
        <w:tc>
          <w:tcPr>
            <w:tcW w:w="4135" w:type="dxa"/>
            <w:tcBorders>
              <w:top w:val="single" w:sz="8" w:space="0" w:color="065FA3"/>
              <w:bottom w:val="single" w:sz="8" w:space="0" w:color="065FA3"/>
              <w:right w:val="single" w:sz="48" w:space="0" w:color="FFFFFF" w:themeColor="background1"/>
            </w:tcBorders>
            <w:shd w:val="clear" w:color="auto" w:fill="auto"/>
          </w:tcPr>
          <w:p w14:paraId="71659E7F" w14:textId="77777777" w:rsidR="00772DA7" w:rsidRPr="00CD2817" w:rsidRDefault="00772DA7" w:rsidP="00772DA7">
            <w:pPr>
              <w:pStyle w:val="Heading4"/>
              <w:outlineLvl w:val="3"/>
            </w:pPr>
            <w:r w:rsidRPr="00CD2817">
              <w:t xml:space="preserve">Software: </w:t>
            </w:r>
            <w:r>
              <w:t>LabVIEW</w:t>
            </w:r>
          </w:p>
          <w:p w14:paraId="627E5037" w14:textId="77777777" w:rsidR="00772DA7" w:rsidRPr="00CD2817" w:rsidRDefault="00772DA7" w:rsidP="00772DA7">
            <w:r>
              <w:t>Version 18</w:t>
            </w:r>
            <w:r w:rsidRPr="00CD2817">
              <w:t>.0 or Later</w:t>
            </w:r>
          </w:p>
          <w:p w14:paraId="22D84558" w14:textId="77777777" w:rsidR="00772DA7" w:rsidRDefault="00772DA7" w:rsidP="00772DA7">
            <w:r>
              <w:t>Toolkits and Modules:</w:t>
            </w:r>
          </w:p>
          <w:p w14:paraId="5DE90201" w14:textId="77777777" w:rsidR="00772DA7" w:rsidRDefault="00772DA7" w:rsidP="008E1A44">
            <w:pPr>
              <w:pStyle w:val="ListParagraph"/>
              <w:numPr>
                <w:ilvl w:val="0"/>
                <w:numId w:val="32"/>
              </w:numPr>
            </w:pPr>
            <w:r>
              <w:t>LabVIEW Real-Time Module</w:t>
            </w:r>
          </w:p>
          <w:p w14:paraId="4EFED3AD" w14:textId="77777777" w:rsidR="00772DA7" w:rsidRPr="00153657" w:rsidRDefault="00772DA7"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210B8298" w14:textId="77777777" w:rsidR="00772DA7" w:rsidRDefault="00772DA7" w:rsidP="008E1A44">
            <w:pPr>
              <w:pStyle w:val="ListParagraph"/>
              <w:numPr>
                <w:ilvl w:val="0"/>
                <w:numId w:val="35"/>
              </w:numPr>
              <w:ind w:left="397" w:hanging="357"/>
            </w:pPr>
            <w:r>
              <w:t>Before downloading and installing software, refer to your professor or lab manager for information on your lab’s software licenses and infrastructure</w:t>
            </w:r>
          </w:p>
          <w:p w14:paraId="519DC687" w14:textId="77777777" w:rsidR="00772DA7" w:rsidRDefault="00772DA7" w:rsidP="008E1A44">
            <w:pPr>
              <w:pStyle w:val="ListParagraph"/>
              <w:numPr>
                <w:ilvl w:val="0"/>
                <w:numId w:val="35"/>
              </w:numPr>
              <w:ind w:left="397" w:hanging="357"/>
            </w:pPr>
            <w:r w:rsidRPr="00CD2817">
              <w:t xml:space="preserve">Download &amp; Install </w:t>
            </w:r>
            <w:r>
              <w:t>for NI ELVIS III</w:t>
            </w:r>
          </w:p>
          <w:p w14:paraId="2CD6038F" w14:textId="77777777" w:rsidR="00772DA7" w:rsidRPr="00DD0B11" w:rsidRDefault="00487C4D" w:rsidP="008E1A44">
            <w:pPr>
              <w:pStyle w:val="ListParagraph"/>
              <w:numPr>
                <w:ilvl w:val="0"/>
                <w:numId w:val="35"/>
              </w:numPr>
              <w:ind w:left="397" w:hanging="357"/>
            </w:pPr>
            <w:hyperlink r:id="rId70" w:history="1">
              <w:r w:rsidR="00772DA7" w:rsidRPr="00DD0B11">
                <w:rPr>
                  <w:rStyle w:val="Hyperlink"/>
                  <w:color w:val="auto"/>
                  <w:u w:val="none"/>
                </w:rPr>
                <w:t>http://www.ni.com/academic/download</w:t>
              </w:r>
            </w:hyperlink>
          </w:p>
          <w:p w14:paraId="2953489C" w14:textId="77777777" w:rsidR="00772DA7" w:rsidRDefault="00772DA7" w:rsidP="008E1A44">
            <w:pPr>
              <w:pStyle w:val="ListParagraph"/>
              <w:numPr>
                <w:ilvl w:val="0"/>
                <w:numId w:val="35"/>
              </w:numPr>
              <w:ind w:left="397" w:hanging="357"/>
            </w:pPr>
            <w:r>
              <w:t>View Tutorials</w:t>
            </w:r>
          </w:p>
          <w:p w14:paraId="7B156355" w14:textId="77777777" w:rsidR="00772DA7" w:rsidRPr="00DD0B11" w:rsidRDefault="00772DA7" w:rsidP="008E1A44">
            <w:pPr>
              <w:pStyle w:val="ListParagraph"/>
              <w:numPr>
                <w:ilvl w:val="0"/>
                <w:numId w:val="35"/>
              </w:numPr>
              <w:ind w:left="397" w:hanging="357"/>
            </w:pPr>
            <w:r w:rsidRPr="00DD0B11">
              <w:t>http://www.ni.com/academic/students/learn-labview/</w:t>
            </w:r>
          </w:p>
        </w:tc>
      </w:tr>
    </w:tbl>
    <w:p w14:paraId="0F1D299B" w14:textId="77777777" w:rsidR="00772DA7" w:rsidRDefault="00772DA7" w:rsidP="0008027E"/>
    <w:p w14:paraId="6CD1D255" w14:textId="77777777" w:rsidR="00772DA7" w:rsidRDefault="00772DA7">
      <w:pPr>
        <w:spacing w:line="240" w:lineRule="auto"/>
        <w:rPr>
          <w:rFonts w:eastAsia="Times New Roman"/>
          <w:b/>
          <w:color w:val="4B78B2"/>
          <w:sz w:val="28"/>
          <w:szCs w:val="26"/>
        </w:rPr>
      </w:pPr>
      <w:r>
        <w:br w:type="page"/>
      </w:r>
    </w:p>
    <w:p w14:paraId="487EFB78" w14:textId="77777777" w:rsidR="00B22937" w:rsidRPr="00613937" w:rsidRDefault="00B22937" w:rsidP="00B22937">
      <w:pPr>
        <w:pStyle w:val="Heading2"/>
      </w:pPr>
      <w:bookmarkStart w:id="87" w:name="_Toc516839833"/>
      <w:r w:rsidRPr="00613937">
        <w:lastRenderedPageBreak/>
        <w:t>Expected Deliverables</w:t>
      </w:r>
      <w:bookmarkEnd w:id="87"/>
    </w:p>
    <w:p w14:paraId="4A81F659" w14:textId="77777777" w:rsidR="00B22937" w:rsidRPr="00613937" w:rsidRDefault="00B22937" w:rsidP="00B22937"/>
    <w:p w14:paraId="76D4804E" w14:textId="77777777" w:rsidR="00B22937" w:rsidRPr="00613937" w:rsidRDefault="00B22937" w:rsidP="00B22937">
      <w:r w:rsidRPr="00613937">
        <w:t>In this lab, you will collect the following deliverables:</w:t>
      </w:r>
    </w:p>
    <w:p w14:paraId="514B3795" w14:textId="77777777" w:rsidR="00B22937" w:rsidRPr="00613937" w:rsidRDefault="00B22937" w:rsidP="00B22937"/>
    <w:p w14:paraId="4DA023B9" w14:textId="77777777" w:rsidR="009C52D8" w:rsidRDefault="009C52D8" w:rsidP="008E1A44">
      <w:pPr>
        <w:pStyle w:val="ListParagraph"/>
        <w:numPr>
          <w:ilvl w:val="0"/>
          <w:numId w:val="9"/>
        </w:numPr>
      </w:pPr>
      <w:r>
        <w:t>Screenshots of switch debouncing for different debounce periods</w:t>
      </w:r>
    </w:p>
    <w:p w14:paraId="13874CD2" w14:textId="77777777" w:rsidR="009C52D8" w:rsidRDefault="009C52D8" w:rsidP="008E1A44">
      <w:pPr>
        <w:pStyle w:val="ListParagraph"/>
        <w:numPr>
          <w:ilvl w:val="0"/>
          <w:numId w:val="9"/>
        </w:numPr>
      </w:pPr>
      <w:r>
        <w:t>Screenshot of the response of the touchpad due to contact</w:t>
      </w:r>
    </w:p>
    <w:p w14:paraId="489ADB3F" w14:textId="77777777" w:rsidR="009C52D8" w:rsidRDefault="009C52D8" w:rsidP="008E1A44">
      <w:pPr>
        <w:pStyle w:val="ListParagraph"/>
        <w:numPr>
          <w:ilvl w:val="0"/>
          <w:numId w:val="9"/>
        </w:numPr>
      </w:pPr>
      <w:r>
        <w:t>Estimate of the distances at which the virtual buttons indicate contact for different threshold values</w:t>
      </w:r>
    </w:p>
    <w:p w14:paraId="77D9DA3F" w14:textId="77777777" w:rsidR="009C52D8" w:rsidRDefault="009C52D8" w:rsidP="008E1A44">
      <w:pPr>
        <w:pStyle w:val="ListParagraph"/>
        <w:numPr>
          <w:ilvl w:val="0"/>
          <w:numId w:val="9"/>
        </w:numPr>
      </w:pPr>
      <w:r w:rsidRPr="00426AA6">
        <w:rPr>
          <w:noProof/>
        </w:rPr>
        <w:t>Pseudo code</w:t>
      </w:r>
      <w:r>
        <w:t xml:space="preserve"> describing the virtual button counter implemented in the VI</w:t>
      </w:r>
    </w:p>
    <w:p w14:paraId="7B96A555" w14:textId="77777777" w:rsidR="009C52D8" w:rsidRDefault="009C52D8" w:rsidP="008E1A44">
      <w:pPr>
        <w:pStyle w:val="ListParagraph"/>
        <w:numPr>
          <w:ilvl w:val="0"/>
          <w:numId w:val="9"/>
        </w:numPr>
      </w:pPr>
      <w:r>
        <w:t>Pseudo code for determining scroll direction</w:t>
      </w:r>
    </w:p>
    <w:p w14:paraId="5D51B739" w14:textId="77777777" w:rsidR="00B22937" w:rsidRPr="00613937" w:rsidRDefault="00B22937" w:rsidP="00B22937"/>
    <w:p w14:paraId="22EEDD9A" w14:textId="77777777" w:rsidR="00B22937" w:rsidRPr="00613937" w:rsidRDefault="00B22937" w:rsidP="00B22937">
      <w:r w:rsidRPr="00613937">
        <w:t xml:space="preserve">Your instructor may expect you </w:t>
      </w:r>
      <w:r w:rsidR="005D318F">
        <w:t xml:space="preserve">to </w:t>
      </w:r>
      <w:r w:rsidRPr="00613937">
        <w:t>complete a lab report.  Refer to your instructor for specific requirements or templates.</w:t>
      </w:r>
    </w:p>
    <w:p w14:paraId="40B812E5" w14:textId="77777777" w:rsidR="00B22937" w:rsidRPr="00613937" w:rsidRDefault="00B22937" w:rsidP="00B22937"/>
    <w:p w14:paraId="70B9ACA3" w14:textId="77777777" w:rsidR="00772DA7" w:rsidRDefault="00772DA7">
      <w:pPr>
        <w:spacing w:line="240" w:lineRule="auto"/>
      </w:pPr>
      <w:r>
        <w:br w:type="page"/>
      </w:r>
    </w:p>
    <w:p w14:paraId="1E20D411" w14:textId="77777777" w:rsidR="00B22937" w:rsidRPr="00613937" w:rsidRDefault="00B22937" w:rsidP="00B22937">
      <w:pPr>
        <w:pStyle w:val="Heading2"/>
      </w:pPr>
      <w:bookmarkStart w:id="88" w:name="_Toc516839834"/>
      <w:r w:rsidRPr="00613937">
        <w:lastRenderedPageBreak/>
        <w:t xml:space="preserve">Section 1: </w:t>
      </w:r>
      <w:r w:rsidR="00857BDC" w:rsidRPr="00613937">
        <w:t>Switch Debouncing</w:t>
      </w:r>
      <w:bookmarkEnd w:id="88"/>
    </w:p>
    <w:p w14:paraId="6C74448C" w14:textId="77777777" w:rsidR="00B22937" w:rsidRPr="00613937" w:rsidRDefault="00B22937" w:rsidP="00B22937"/>
    <w:p w14:paraId="4376ADCA" w14:textId="77777777" w:rsidR="00B22937" w:rsidRPr="00613937" w:rsidRDefault="00C65F5C" w:rsidP="00C65F5C">
      <w:pPr>
        <w:pStyle w:val="Heading3"/>
      </w:pPr>
      <w:bookmarkStart w:id="89" w:name="_Toc516839835"/>
      <w:r>
        <w:t xml:space="preserve">1.1 </w:t>
      </w:r>
      <w:r w:rsidR="00B22937" w:rsidRPr="00613937">
        <w:t>Theory and Background</w:t>
      </w:r>
      <w:bookmarkEnd w:id="89"/>
    </w:p>
    <w:p w14:paraId="3AF5ECD5" w14:textId="77777777" w:rsidR="00B22937" w:rsidRPr="00613937" w:rsidRDefault="00B22937" w:rsidP="00B22937"/>
    <w:p w14:paraId="078B880A" w14:textId="77777777" w:rsidR="005C1B01" w:rsidRDefault="005C1B01" w:rsidP="00896A6B">
      <w:pPr>
        <w:pStyle w:val="Heading4"/>
        <w:rPr>
          <w:shd w:val="clear" w:color="auto" w:fill="FFFFFF"/>
        </w:rPr>
      </w:pPr>
      <w:r w:rsidRPr="00613937">
        <w:rPr>
          <w:shd w:val="clear" w:color="auto" w:fill="FFFFFF"/>
        </w:rPr>
        <w:t>Types of Switches</w:t>
      </w:r>
    </w:p>
    <w:p w14:paraId="0EEEA740" w14:textId="77777777" w:rsidR="00896A6B" w:rsidRPr="00896A6B" w:rsidRDefault="00896A6B" w:rsidP="00896A6B"/>
    <w:p w14:paraId="7492FDE4" w14:textId="77777777" w:rsidR="005C1B01" w:rsidRPr="00613937" w:rsidRDefault="005C1B01" w:rsidP="005C1B01">
      <w:r w:rsidRPr="00613937">
        <w:t xml:space="preserve">Switches are devices that create or break electrical contact by means of mechanical actuation, </w:t>
      </w:r>
      <w:r w:rsidRPr="00426AA6">
        <w:rPr>
          <w:noProof/>
        </w:rPr>
        <w:t>photo interruption</w:t>
      </w:r>
      <w:r w:rsidRPr="00613937">
        <w:t>, or magnetic actuation. Switches are found in most electronic applications. Depending on the type of switch used, it can create or break one or more electrical contacts.</w:t>
      </w:r>
      <w:r w:rsidR="001D14B0">
        <w:t xml:space="preserve"> </w:t>
      </w:r>
      <w:r w:rsidRPr="00613937">
        <w:t xml:space="preserve">Switches can be classified into different types based on several factors such as </w:t>
      </w:r>
      <w:r w:rsidRPr="00426AA6">
        <w:rPr>
          <w:noProof/>
        </w:rPr>
        <w:t>method</w:t>
      </w:r>
      <w:r w:rsidRPr="00613937">
        <w:t xml:space="preserve"> of actuation, type of operation, and construction. Figure 1-1 shows several common types of mechanical switches that are used in mechatronic applications. They include snap action, slide, rocker, pushbutton, and toggle switches. These switches typically contain internal metallic contacts and springs, which require physical actuation to operate.</w:t>
      </w:r>
    </w:p>
    <w:p w14:paraId="46230425" w14:textId="77777777" w:rsidR="005C1B01" w:rsidRPr="00613937" w:rsidRDefault="005C1B01" w:rsidP="005C1B0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903"/>
        <w:gridCol w:w="1865"/>
        <w:gridCol w:w="1868"/>
        <w:gridCol w:w="1865"/>
      </w:tblGrid>
      <w:tr w:rsidR="00485782" w:rsidRPr="00613937" w14:paraId="28E59F31" w14:textId="77777777" w:rsidTr="005C1B01">
        <w:tc>
          <w:tcPr>
            <w:tcW w:w="1870" w:type="dxa"/>
            <w:vAlign w:val="bottom"/>
          </w:tcPr>
          <w:p w14:paraId="4862E412" w14:textId="77777777" w:rsidR="005C1B01" w:rsidRPr="00613937" w:rsidRDefault="005C1B01" w:rsidP="005C1B01">
            <w:pPr>
              <w:pStyle w:val="Caption"/>
              <w:jc w:val="center"/>
              <w:rPr>
                <w:i w:val="0"/>
              </w:rPr>
            </w:pPr>
            <w:r w:rsidRPr="00613937">
              <w:rPr>
                <w:noProof/>
              </w:rPr>
              <w:drawing>
                <wp:inline distT="0" distB="0" distL="0" distR="0" wp14:anchorId="76F23696" wp14:editId="452504C3">
                  <wp:extent cx="964406" cy="964406"/>
                  <wp:effectExtent l="0" t="0" r="7620" b="7620"/>
                  <wp:docPr id="85" name="Picture 85" descr="C:\Users\amolki\Desktop\QNET Mechatronic Sensors - Switch Debouncing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molki\Desktop\QNET Mechatronic Sensors - Switch Debouncing - Concept Review.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965768" cy="965768"/>
                          </a:xfrm>
                          <a:prstGeom prst="rect">
                            <a:avLst/>
                          </a:prstGeom>
                          <a:noFill/>
                          <a:ln>
                            <a:noFill/>
                          </a:ln>
                        </pic:spPr>
                      </pic:pic>
                    </a:graphicData>
                  </a:graphic>
                </wp:inline>
              </w:drawing>
            </w:r>
            <w:r w:rsidRPr="00613937">
              <w:rPr>
                <w:i w:val="0"/>
              </w:rPr>
              <w:t>(a) snap action</w:t>
            </w:r>
          </w:p>
        </w:tc>
        <w:tc>
          <w:tcPr>
            <w:tcW w:w="1870" w:type="dxa"/>
            <w:vAlign w:val="bottom"/>
          </w:tcPr>
          <w:p w14:paraId="14D45E35" w14:textId="77777777" w:rsidR="005C1B01" w:rsidRPr="00613937" w:rsidRDefault="005C1B01" w:rsidP="005C1B01">
            <w:pPr>
              <w:pStyle w:val="Caption"/>
              <w:jc w:val="center"/>
              <w:rPr>
                <w:i w:val="0"/>
              </w:rPr>
            </w:pPr>
            <w:r w:rsidRPr="00613937">
              <w:rPr>
                <w:noProof/>
              </w:rPr>
              <w:drawing>
                <wp:inline distT="0" distB="0" distL="0" distR="0" wp14:anchorId="383498D0" wp14:editId="54D73396">
                  <wp:extent cx="1071563" cy="1071563"/>
                  <wp:effectExtent l="0" t="0" r="0" b="0"/>
                  <wp:docPr id="86" name="Picture 86" descr="C:\Users\amolki\Desktop\QNET Mechatronic Sensors - Switch Debouncing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molki\Desktop\QNET Mechatronic Sensors - Switch Debouncing - Concept Review.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073244" cy="1073244"/>
                          </a:xfrm>
                          <a:prstGeom prst="rect">
                            <a:avLst/>
                          </a:prstGeom>
                          <a:noFill/>
                          <a:ln>
                            <a:noFill/>
                          </a:ln>
                        </pic:spPr>
                      </pic:pic>
                    </a:graphicData>
                  </a:graphic>
                </wp:inline>
              </w:drawing>
            </w:r>
            <w:r w:rsidRPr="00613937">
              <w:rPr>
                <w:i w:val="0"/>
              </w:rPr>
              <w:t>(b) slide</w:t>
            </w:r>
          </w:p>
        </w:tc>
        <w:tc>
          <w:tcPr>
            <w:tcW w:w="1870" w:type="dxa"/>
            <w:vAlign w:val="bottom"/>
          </w:tcPr>
          <w:p w14:paraId="322EDEA9" w14:textId="77777777" w:rsidR="005C1B01" w:rsidRPr="00613937" w:rsidRDefault="005C1B01" w:rsidP="005C1B01">
            <w:pPr>
              <w:pStyle w:val="Caption"/>
              <w:jc w:val="center"/>
              <w:rPr>
                <w:i w:val="0"/>
              </w:rPr>
            </w:pPr>
            <w:r w:rsidRPr="00613937">
              <w:rPr>
                <w:noProof/>
              </w:rPr>
              <w:drawing>
                <wp:inline distT="0" distB="0" distL="0" distR="0" wp14:anchorId="5EE2DB08" wp14:editId="3FF99E12">
                  <wp:extent cx="1007268" cy="1007268"/>
                  <wp:effectExtent l="0" t="0" r="2540" b="2540"/>
                  <wp:docPr id="87" name="Picture 87" descr="C:\Users\amolki\Desktop\QNET Mechatronic Sensors - Switch Debouncing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molki\Desktop\QNET Mechatronic Sensors - Switch Debouncing - Concept Review.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008581" cy="1008581"/>
                          </a:xfrm>
                          <a:prstGeom prst="rect">
                            <a:avLst/>
                          </a:prstGeom>
                          <a:noFill/>
                          <a:ln>
                            <a:noFill/>
                          </a:ln>
                        </pic:spPr>
                      </pic:pic>
                    </a:graphicData>
                  </a:graphic>
                </wp:inline>
              </w:drawing>
            </w:r>
            <w:r w:rsidRPr="00613937">
              <w:rPr>
                <w:i w:val="0"/>
              </w:rPr>
              <w:t xml:space="preserve"> </w:t>
            </w:r>
            <w:r w:rsidR="00E20DD4">
              <w:rPr>
                <w:i w:val="0"/>
              </w:rPr>
              <w:t xml:space="preserve">(c) </w:t>
            </w:r>
            <w:r w:rsidRPr="00613937">
              <w:rPr>
                <w:i w:val="0"/>
              </w:rPr>
              <w:t>rocke</w:t>
            </w:r>
            <w:r w:rsidR="00E20DD4">
              <w:rPr>
                <w:i w:val="0"/>
              </w:rPr>
              <w:t>r</w:t>
            </w:r>
          </w:p>
        </w:tc>
        <w:tc>
          <w:tcPr>
            <w:tcW w:w="1870" w:type="dxa"/>
            <w:vAlign w:val="bottom"/>
          </w:tcPr>
          <w:p w14:paraId="4B20D734" w14:textId="77777777" w:rsidR="005C1B01" w:rsidRPr="00613937" w:rsidRDefault="005C1B01" w:rsidP="005C1B01">
            <w:pPr>
              <w:pStyle w:val="Caption"/>
              <w:jc w:val="center"/>
              <w:rPr>
                <w:i w:val="0"/>
              </w:rPr>
            </w:pPr>
            <w:r w:rsidRPr="00613937">
              <w:rPr>
                <w:noProof/>
              </w:rPr>
              <w:drawing>
                <wp:inline distT="0" distB="0" distL="0" distR="0" wp14:anchorId="6631DC0C" wp14:editId="21D3AB74">
                  <wp:extent cx="1035844" cy="1035844"/>
                  <wp:effectExtent l="0" t="0" r="0" b="0"/>
                  <wp:docPr id="88" name="Picture 88" descr="C:\Users\amolki\Desktop\QNET Mechatronic Sensors - Switch Debouncing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olki\Desktop\QNET Mechatronic Sensors - Switch Debouncing - Concept Review.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038662" cy="1038662"/>
                          </a:xfrm>
                          <a:prstGeom prst="rect">
                            <a:avLst/>
                          </a:prstGeom>
                          <a:noFill/>
                          <a:ln>
                            <a:noFill/>
                          </a:ln>
                        </pic:spPr>
                      </pic:pic>
                    </a:graphicData>
                  </a:graphic>
                </wp:inline>
              </w:drawing>
            </w:r>
            <w:r w:rsidRPr="00613937">
              <w:rPr>
                <w:i w:val="0"/>
              </w:rPr>
              <w:t>(d) push</w:t>
            </w:r>
            <w:r w:rsidR="00E20DD4">
              <w:rPr>
                <w:i w:val="0"/>
              </w:rPr>
              <w:t xml:space="preserve"> </w:t>
            </w:r>
            <w:r w:rsidRPr="00613937">
              <w:rPr>
                <w:i w:val="0"/>
              </w:rPr>
              <w:t>button</w:t>
            </w:r>
          </w:p>
        </w:tc>
        <w:tc>
          <w:tcPr>
            <w:tcW w:w="1870" w:type="dxa"/>
            <w:vAlign w:val="bottom"/>
          </w:tcPr>
          <w:p w14:paraId="45ECCF9D" w14:textId="77777777" w:rsidR="005C1B01" w:rsidRPr="00613937" w:rsidRDefault="005C1B01" w:rsidP="005C1B01">
            <w:pPr>
              <w:pStyle w:val="Caption"/>
              <w:jc w:val="center"/>
              <w:rPr>
                <w:i w:val="0"/>
              </w:rPr>
            </w:pPr>
            <w:r w:rsidRPr="00613937">
              <w:rPr>
                <w:noProof/>
              </w:rPr>
              <w:drawing>
                <wp:inline distT="0" distB="0" distL="0" distR="0" wp14:anchorId="5065349E" wp14:editId="55A06312">
                  <wp:extent cx="1000125" cy="1000125"/>
                  <wp:effectExtent l="0" t="0" r="9525" b="9525"/>
                  <wp:docPr id="89" name="Picture 89" descr="C:\Users\amolki\Desktop\QNET Mechatronic Sensors - Switch Debouncing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molki\Desktop\QNET Mechatronic Sensors - Switch Debouncing - Concept Review.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001341" cy="1001341"/>
                          </a:xfrm>
                          <a:prstGeom prst="rect">
                            <a:avLst/>
                          </a:prstGeom>
                          <a:noFill/>
                          <a:ln>
                            <a:noFill/>
                          </a:ln>
                        </pic:spPr>
                      </pic:pic>
                    </a:graphicData>
                  </a:graphic>
                </wp:inline>
              </w:drawing>
            </w:r>
            <w:r w:rsidRPr="00613937">
              <w:rPr>
                <w:i w:val="0"/>
              </w:rPr>
              <w:t xml:space="preserve"> </w:t>
            </w:r>
            <w:r w:rsidR="00E20DD4">
              <w:rPr>
                <w:i w:val="0"/>
              </w:rPr>
              <w:t xml:space="preserve">(e) </w:t>
            </w:r>
            <w:r w:rsidRPr="00613937">
              <w:rPr>
                <w:i w:val="0"/>
              </w:rPr>
              <w:t>toggle</w:t>
            </w:r>
          </w:p>
        </w:tc>
      </w:tr>
    </w:tbl>
    <w:p w14:paraId="0C18D686" w14:textId="77777777" w:rsidR="00B22937" w:rsidRPr="00613937" w:rsidRDefault="00B22937" w:rsidP="00B22937">
      <w:pPr>
        <w:pStyle w:val="Caption"/>
        <w:jc w:val="center"/>
      </w:pPr>
      <w:r w:rsidRPr="00613937">
        <w:t>Figure 1-1</w:t>
      </w:r>
      <w:r w:rsidR="00B21FD5">
        <w:t>:</w:t>
      </w:r>
      <w:r w:rsidR="00AC1CE5">
        <w:t xml:space="preserve"> </w:t>
      </w:r>
      <w:r w:rsidR="005C1B01" w:rsidRPr="00613937">
        <w:t>Common types of mechanical switches (source: DigiKey)</w:t>
      </w:r>
    </w:p>
    <w:p w14:paraId="2FEA7D3E" w14:textId="77777777" w:rsidR="00B22937" w:rsidRPr="00613937" w:rsidRDefault="005C1B01" w:rsidP="005C1B01">
      <w:r w:rsidRPr="00613937">
        <w:t>As illustrated in Figure 1-2, switches can be classified based on their switching action. In this type of classification, pole refers to the number of circuits that can be controlled when the switch is actuated, and throw refers to the number of possible contacts for each of the po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2D5784" w:rsidRPr="00613937" w14:paraId="23A66E2C" w14:textId="77777777" w:rsidTr="002D5784">
        <w:tc>
          <w:tcPr>
            <w:tcW w:w="2337" w:type="dxa"/>
            <w:vAlign w:val="center"/>
          </w:tcPr>
          <w:p w14:paraId="51D36D98" w14:textId="77777777" w:rsidR="005C1B01" w:rsidRPr="00613937" w:rsidRDefault="005C1B01" w:rsidP="005C1B01">
            <w:pPr>
              <w:pStyle w:val="Caption"/>
              <w:jc w:val="center"/>
            </w:pPr>
            <w:r w:rsidRPr="00613937">
              <w:rPr>
                <w:noProof/>
              </w:rPr>
              <w:drawing>
                <wp:inline distT="0" distB="0" distL="0" distR="0" wp14:anchorId="050582EF" wp14:editId="3F7CB2B0">
                  <wp:extent cx="1185862" cy="250132"/>
                  <wp:effectExtent l="0" t="0" r="0" b="0"/>
                  <wp:docPr id="90" name="Picture 90" descr="C:\Users\amolki\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molki\Desktop\1.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199068" cy="252917"/>
                          </a:xfrm>
                          <a:prstGeom prst="rect">
                            <a:avLst/>
                          </a:prstGeom>
                          <a:noFill/>
                          <a:ln>
                            <a:noFill/>
                          </a:ln>
                        </pic:spPr>
                      </pic:pic>
                    </a:graphicData>
                  </a:graphic>
                </wp:inline>
              </w:drawing>
            </w:r>
          </w:p>
        </w:tc>
        <w:tc>
          <w:tcPr>
            <w:tcW w:w="2337" w:type="dxa"/>
            <w:vAlign w:val="center"/>
          </w:tcPr>
          <w:p w14:paraId="3720314B" w14:textId="77777777" w:rsidR="005C1B01" w:rsidRPr="00613937" w:rsidRDefault="005C1B01" w:rsidP="005C1B01">
            <w:pPr>
              <w:pStyle w:val="Caption"/>
              <w:jc w:val="center"/>
            </w:pPr>
            <w:r w:rsidRPr="00613937">
              <w:rPr>
                <w:noProof/>
              </w:rPr>
              <w:drawing>
                <wp:inline distT="0" distB="0" distL="0" distR="0" wp14:anchorId="2DDFD5B1" wp14:editId="7F15B346">
                  <wp:extent cx="1003326" cy="507206"/>
                  <wp:effectExtent l="0" t="0" r="6350" b="7620"/>
                  <wp:docPr id="91" name="Picture 91" descr="C:\Users\amolki\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molki\Desktop\2.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010064" cy="510612"/>
                          </a:xfrm>
                          <a:prstGeom prst="rect">
                            <a:avLst/>
                          </a:prstGeom>
                          <a:noFill/>
                          <a:ln>
                            <a:noFill/>
                          </a:ln>
                        </pic:spPr>
                      </pic:pic>
                    </a:graphicData>
                  </a:graphic>
                </wp:inline>
              </w:drawing>
            </w:r>
          </w:p>
        </w:tc>
        <w:tc>
          <w:tcPr>
            <w:tcW w:w="2338" w:type="dxa"/>
            <w:vAlign w:val="center"/>
          </w:tcPr>
          <w:p w14:paraId="690FD240" w14:textId="77777777" w:rsidR="005C1B01" w:rsidRPr="00613937" w:rsidRDefault="005C1B01" w:rsidP="005C1B01">
            <w:pPr>
              <w:pStyle w:val="Caption"/>
              <w:jc w:val="center"/>
            </w:pPr>
            <w:r w:rsidRPr="00613937">
              <w:rPr>
                <w:noProof/>
              </w:rPr>
              <w:drawing>
                <wp:inline distT="0" distB="0" distL="0" distR="0" wp14:anchorId="7E8B8BAC" wp14:editId="4A7A4071">
                  <wp:extent cx="1146935" cy="642937"/>
                  <wp:effectExtent l="0" t="0" r="0" b="5080"/>
                  <wp:docPr id="92" name="Picture 92" descr="C:\Users\amolki\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molki\Desktop\3.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157356" cy="648779"/>
                          </a:xfrm>
                          <a:prstGeom prst="rect">
                            <a:avLst/>
                          </a:prstGeom>
                          <a:noFill/>
                          <a:ln>
                            <a:noFill/>
                          </a:ln>
                        </pic:spPr>
                      </pic:pic>
                    </a:graphicData>
                  </a:graphic>
                </wp:inline>
              </w:drawing>
            </w:r>
          </w:p>
        </w:tc>
        <w:tc>
          <w:tcPr>
            <w:tcW w:w="2338" w:type="dxa"/>
            <w:vAlign w:val="center"/>
          </w:tcPr>
          <w:p w14:paraId="1F01D072" w14:textId="77777777" w:rsidR="005C1B01" w:rsidRPr="00613937" w:rsidRDefault="005C1B01" w:rsidP="005C1B01">
            <w:pPr>
              <w:pStyle w:val="Caption"/>
              <w:jc w:val="center"/>
            </w:pPr>
            <w:r w:rsidRPr="00613937">
              <w:rPr>
                <w:noProof/>
              </w:rPr>
              <w:drawing>
                <wp:inline distT="0" distB="0" distL="0" distR="0" wp14:anchorId="4F070BBD" wp14:editId="5C5A1F96">
                  <wp:extent cx="925362" cy="1107281"/>
                  <wp:effectExtent l="0" t="0" r="8255" b="0"/>
                  <wp:docPr id="93" name="Picture 93" descr="C:\Users\amolki\Deskto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molki\Desktop\4.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936527" cy="1120641"/>
                          </a:xfrm>
                          <a:prstGeom prst="rect">
                            <a:avLst/>
                          </a:prstGeom>
                          <a:noFill/>
                          <a:ln>
                            <a:noFill/>
                          </a:ln>
                        </pic:spPr>
                      </pic:pic>
                    </a:graphicData>
                  </a:graphic>
                </wp:inline>
              </w:drawing>
            </w:r>
          </w:p>
        </w:tc>
      </w:tr>
      <w:tr w:rsidR="002D5784" w:rsidRPr="00613937" w14:paraId="280DE984" w14:textId="77777777" w:rsidTr="002D5784">
        <w:tc>
          <w:tcPr>
            <w:tcW w:w="2337" w:type="dxa"/>
            <w:vAlign w:val="center"/>
          </w:tcPr>
          <w:p w14:paraId="42DD4FC6" w14:textId="77777777" w:rsidR="002D5784" w:rsidRPr="00613937" w:rsidRDefault="002D5784" w:rsidP="002D5784">
            <w:pPr>
              <w:pStyle w:val="Caption"/>
              <w:jc w:val="center"/>
              <w:rPr>
                <w:noProof/>
                <w:lang w:val="en-CA" w:eastAsia="en-CA"/>
              </w:rPr>
            </w:pPr>
            <w:r w:rsidRPr="00613937">
              <w:rPr>
                <w:lang w:val="en-CA"/>
              </w:rPr>
              <w:t>(a) single-pole, single-throw (SPST)</w:t>
            </w:r>
          </w:p>
        </w:tc>
        <w:tc>
          <w:tcPr>
            <w:tcW w:w="2337" w:type="dxa"/>
            <w:vAlign w:val="center"/>
          </w:tcPr>
          <w:p w14:paraId="3F4A24D7" w14:textId="77777777" w:rsidR="002D5784" w:rsidRPr="00613937" w:rsidRDefault="002D5784" w:rsidP="002D5784">
            <w:pPr>
              <w:pStyle w:val="Caption"/>
              <w:jc w:val="center"/>
              <w:rPr>
                <w:noProof/>
                <w:lang w:val="en-CA" w:eastAsia="en-CA"/>
              </w:rPr>
            </w:pPr>
            <w:r w:rsidRPr="00613937">
              <w:rPr>
                <w:lang w:val="en-CA"/>
              </w:rPr>
              <w:t>(b) single-pole, double-throw (SPDT)</w:t>
            </w:r>
          </w:p>
        </w:tc>
        <w:tc>
          <w:tcPr>
            <w:tcW w:w="2338" w:type="dxa"/>
            <w:vAlign w:val="center"/>
          </w:tcPr>
          <w:p w14:paraId="1A7411A4" w14:textId="77777777" w:rsidR="002D5784" w:rsidRPr="00613937" w:rsidRDefault="00E20DD4" w:rsidP="002D5784">
            <w:pPr>
              <w:pStyle w:val="Caption"/>
              <w:jc w:val="center"/>
              <w:rPr>
                <w:noProof/>
                <w:lang w:val="en-CA" w:eastAsia="en-CA"/>
              </w:rPr>
            </w:pPr>
            <w:r>
              <w:rPr>
                <w:lang w:val="en-CA"/>
              </w:rPr>
              <w:t>(c)</w:t>
            </w:r>
            <w:r w:rsidR="002D5784" w:rsidRPr="00613937">
              <w:rPr>
                <w:lang w:val="en-CA"/>
              </w:rPr>
              <w:t xml:space="preserve"> double-pole, single-throw (DPST)</w:t>
            </w:r>
          </w:p>
        </w:tc>
        <w:tc>
          <w:tcPr>
            <w:tcW w:w="2338" w:type="dxa"/>
            <w:vAlign w:val="center"/>
          </w:tcPr>
          <w:p w14:paraId="71D589A1" w14:textId="77777777" w:rsidR="002D5784" w:rsidRPr="00613937" w:rsidRDefault="002D5784" w:rsidP="002D5784">
            <w:pPr>
              <w:pStyle w:val="Caption"/>
              <w:jc w:val="center"/>
              <w:rPr>
                <w:noProof/>
                <w:lang w:val="en-CA" w:eastAsia="en-CA"/>
              </w:rPr>
            </w:pPr>
            <w:r w:rsidRPr="00613937">
              <w:rPr>
                <w:lang w:val="en-CA"/>
              </w:rPr>
              <w:t>(d) double-pole, double-throw (DPDT)</w:t>
            </w:r>
          </w:p>
        </w:tc>
      </w:tr>
    </w:tbl>
    <w:p w14:paraId="38C42287" w14:textId="77777777" w:rsidR="005C1B01" w:rsidRPr="00613937" w:rsidRDefault="005C1B01" w:rsidP="00B22937">
      <w:pPr>
        <w:pStyle w:val="Caption"/>
        <w:jc w:val="center"/>
      </w:pPr>
    </w:p>
    <w:p w14:paraId="576D6A03" w14:textId="77777777" w:rsidR="00B22937" w:rsidRPr="00613937" w:rsidRDefault="00B22937" w:rsidP="00B22937">
      <w:pPr>
        <w:pStyle w:val="Caption"/>
        <w:jc w:val="center"/>
      </w:pPr>
      <w:r w:rsidRPr="00613937">
        <w:t>Figure 1-2</w:t>
      </w:r>
      <w:r w:rsidR="00B21FD5">
        <w:t>:</w:t>
      </w:r>
      <w:r w:rsidR="00ED238C">
        <w:t xml:space="preserve"> </w:t>
      </w:r>
      <w:r w:rsidR="002D5784" w:rsidRPr="00613937">
        <w:t>Common switch configurations</w:t>
      </w:r>
    </w:p>
    <w:p w14:paraId="1B88CE2F" w14:textId="77777777" w:rsidR="002D5784" w:rsidRPr="00613937" w:rsidRDefault="002D5784" w:rsidP="002D5784">
      <w:r w:rsidRPr="00613937">
        <w:lastRenderedPageBreak/>
        <w:t>Another type of classification of switches is whether they are norma</w:t>
      </w:r>
      <w:r w:rsidR="00307AC3" w:rsidRPr="00613937">
        <w:t xml:space="preserve">lly open (NO) or normally </w:t>
      </w:r>
      <w:r w:rsidR="00307AC3" w:rsidRPr="00B61C6C">
        <w:rPr>
          <w:noProof/>
        </w:rPr>
        <w:t>close</w:t>
      </w:r>
      <w:r w:rsidR="005A4EE7">
        <w:rPr>
          <w:noProof/>
        </w:rPr>
        <w:t>d</w:t>
      </w:r>
      <w:r w:rsidR="00307AC3" w:rsidRPr="00613937">
        <w:t>,</w:t>
      </w:r>
      <w:r w:rsidRPr="00613937">
        <w:t xml:space="preserve"> (NC). They refer to the state of the switch prior to being actuated. The contacts of a normally open switch are not engaged before being activated, e.g. a </w:t>
      </w:r>
      <w:r w:rsidRPr="008000D1">
        <w:rPr>
          <w:noProof/>
        </w:rPr>
        <w:t>doorbell</w:t>
      </w:r>
      <w:r w:rsidRPr="00613937">
        <w:t xml:space="preserve"> switch; while the contacts of a normally closed switch are engaged, e.g. an emergency stop switch.</w:t>
      </w:r>
    </w:p>
    <w:p w14:paraId="6A5A936C" w14:textId="77777777" w:rsidR="002D5784" w:rsidRPr="00613937" w:rsidRDefault="002D5784" w:rsidP="002D5784"/>
    <w:p w14:paraId="2FD698D6" w14:textId="77777777" w:rsidR="00B22937" w:rsidRPr="00613937" w:rsidRDefault="002D5784" w:rsidP="002D5784">
      <w:r w:rsidRPr="00613937">
        <w:t>Figure 1-3, schematically illustrates another popular type of mechatronic switch called a relay. A relay is an electromechanical switch which contains a coil. When the coil is energized it generates a magnetic force which causes an internal switch to latch. Relays are supplied in various configurations such as SPST, SPDT, and DPST.</w:t>
      </w:r>
    </w:p>
    <w:p w14:paraId="56B21438" w14:textId="77777777" w:rsidR="002D5784" w:rsidRPr="00613937" w:rsidRDefault="002D5784" w:rsidP="002D5784">
      <w:pPr>
        <w:jc w:val="center"/>
      </w:pPr>
      <w:r w:rsidRPr="00613937">
        <w:rPr>
          <w:noProof/>
        </w:rPr>
        <w:drawing>
          <wp:inline distT="0" distB="0" distL="0" distR="0" wp14:anchorId="087A93BD" wp14:editId="61826FC2">
            <wp:extent cx="1951990" cy="2280920"/>
            <wp:effectExtent l="0" t="0" r="0" b="5080"/>
            <wp:docPr id="95" name="Picture 95" descr="C:\Users\amolki\Desktop\Switch Debou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molki\Desktop\Switch Debounce.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951990" cy="2280920"/>
                    </a:xfrm>
                    <a:prstGeom prst="rect">
                      <a:avLst/>
                    </a:prstGeom>
                    <a:noFill/>
                    <a:ln>
                      <a:noFill/>
                    </a:ln>
                  </pic:spPr>
                </pic:pic>
              </a:graphicData>
            </a:graphic>
          </wp:inline>
        </w:drawing>
      </w:r>
    </w:p>
    <w:p w14:paraId="08BE9751" w14:textId="77777777" w:rsidR="002D5784" w:rsidRPr="00613937" w:rsidRDefault="002D5784" w:rsidP="002D5784">
      <w:pPr>
        <w:pStyle w:val="Caption"/>
        <w:jc w:val="center"/>
      </w:pPr>
      <w:r w:rsidRPr="00613937">
        <w:t>Figure 1-3</w:t>
      </w:r>
      <w:r w:rsidR="00B21FD5">
        <w:t>:</w:t>
      </w:r>
      <w:r w:rsidRPr="00613937">
        <w:t xml:space="preserve"> Schematic of </w:t>
      </w:r>
      <w:r w:rsidRPr="00B61C6C">
        <w:rPr>
          <w:noProof/>
        </w:rPr>
        <w:t>a</w:t>
      </w:r>
      <w:r w:rsidR="005A4EE7">
        <w:rPr>
          <w:noProof/>
        </w:rPr>
        <w:t>n</w:t>
      </w:r>
      <w:r w:rsidRPr="00B61C6C">
        <w:rPr>
          <w:noProof/>
        </w:rPr>
        <w:t xml:space="preserve"> SPDT</w:t>
      </w:r>
      <w:r w:rsidRPr="00613937">
        <w:t xml:space="preserve"> relay</w:t>
      </w:r>
    </w:p>
    <w:p w14:paraId="12BFB247" w14:textId="77777777" w:rsidR="00307AC3" w:rsidRPr="00613937" w:rsidRDefault="00307AC3" w:rsidP="00307AC3">
      <w:r w:rsidRPr="00613937">
        <w:t xml:space="preserve">Unlike mechanical and electromechanical switches, </w:t>
      </w:r>
      <w:r w:rsidR="005A4EE7">
        <w:rPr>
          <w:noProof/>
        </w:rPr>
        <w:t xml:space="preserve">the </w:t>
      </w:r>
      <w:r w:rsidRPr="00B61C6C">
        <w:rPr>
          <w:noProof/>
        </w:rPr>
        <w:t>optical</w:t>
      </w:r>
      <w:r w:rsidRPr="00613937">
        <w:t xml:space="preserve"> switch does not contain moving components.</w:t>
      </w:r>
      <w:r w:rsidR="00F14143">
        <w:t xml:space="preserve"> </w:t>
      </w:r>
      <w:r w:rsidRPr="00613937">
        <w:t>They are classified as being either reflective or transmissive. As shown schematically in Figure 1-4, a reflective optical switch uses a reflective surface to bounce an Infrared LED beam onto its phototransistor. In contrast, in a transmissive optical switch, the Infrared LED shines directly onto the phototransistor. In both types of switches, once the Infrared light is interrupted, switching action is initiated which stops the flow of current.</w:t>
      </w:r>
    </w:p>
    <w:p w14:paraId="5F271BF1" w14:textId="77777777" w:rsidR="00307AC3" w:rsidRPr="00613937" w:rsidRDefault="00CE4437" w:rsidP="00CE4437">
      <w:pPr>
        <w:jc w:val="center"/>
      </w:pPr>
      <w:r w:rsidRPr="00613937">
        <w:rPr>
          <w:noProof/>
        </w:rPr>
        <w:lastRenderedPageBreak/>
        <w:drawing>
          <wp:inline distT="0" distB="0" distL="0" distR="0" wp14:anchorId="640644DC" wp14:editId="5F8C8E87">
            <wp:extent cx="5198745" cy="2229485"/>
            <wp:effectExtent l="0" t="0" r="1905" b="0"/>
            <wp:docPr id="103" name="Picture 103" descr="C:\Users\amolki\Desktop\Switch Debou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molki\Desktop\Switch Debounce.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98745" cy="2229485"/>
                    </a:xfrm>
                    <a:prstGeom prst="rect">
                      <a:avLst/>
                    </a:prstGeom>
                    <a:noFill/>
                    <a:ln>
                      <a:noFill/>
                    </a:ln>
                  </pic:spPr>
                </pic:pic>
              </a:graphicData>
            </a:graphic>
          </wp:inline>
        </w:drawing>
      </w:r>
    </w:p>
    <w:p w14:paraId="7A67D7B2" w14:textId="77777777" w:rsidR="00307AC3" w:rsidRPr="00613937" w:rsidRDefault="00307AC3" w:rsidP="00307AC3">
      <w:pPr>
        <w:pStyle w:val="Caption"/>
        <w:jc w:val="center"/>
      </w:pPr>
      <w:r w:rsidRPr="00613937">
        <w:t>Figure 1-4</w:t>
      </w:r>
      <w:r w:rsidR="00B21FD5">
        <w:t>:</w:t>
      </w:r>
      <w:r w:rsidRPr="00613937">
        <w:t xml:space="preserve"> Schematic of a transmissive (left) and reflective (right) </w:t>
      </w:r>
      <w:r w:rsidRPr="00B61C6C">
        <w:rPr>
          <w:noProof/>
        </w:rPr>
        <w:t>photo switch</w:t>
      </w:r>
    </w:p>
    <w:p w14:paraId="7CCABE1F" w14:textId="77777777" w:rsidR="00307AC3" w:rsidRPr="00613937" w:rsidRDefault="00307AC3" w:rsidP="00307AC3">
      <w:pPr>
        <w:pStyle w:val="Heading4"/>
      </w:pPr>
      <w:r w:rsidRPr="00613937">
        <w:t>Switch Bouncing</w:t>
      </w:r>
    </w:p>
    <w:p w14:paraId="08ECB236" w14:textId="77777777" w:rsidR="00307AC3" w:rsidRPr="00613937" w:rsidRDefault="00307AC3" w:rsidP="00307AC3"/>
    <w:p w14:paraId="7B7D7A56" w14:textId="77777777" w:rsidR="00307AC3" w:rsidRPr="00613937" w:rsidRDefault="00307AC3" w:rsidP="00307AC3">
      <w:r w:rsidRPr="00613937">
        <w:t xml:space="preserve">All switches suffer from a phenomenon called “switch bouncing”, which refers to the back and forth bouncing between ON and OFF states prior to settling on a final state. Bouncing in mechanical switches occurs because of the flexible components used inside the switch which physically bounce until a secure mechanical contact is made. Figure 1-5 shows the result of switch bouncing in a snap action switch. In this example, the switch is initially </w:t>
      </w:r>
      <w:r w:rsidRPr="00613937">
        <w:rPr>
          <w:i/>
        </w:rPr>
        <w:t>high</w:t>
      </w:r>
      <w:r w:rsidRPr="00613937">
        <w:t xml:space="preserve">. When the switch is depressed, the output bounces between </w:t>
      </w:r>
      <w:r w:rsidRPr="00613937">
        <w:rPr>
          <w:i/>
        </w:rPr>
        <w:t>high</w:t>
      </w:r>
      <w:r w:rsidRPr="00613937">
        <w:t xml:space="preserve"> and </w:t>
      </w:r>
      <w:r w:rsidRPr="00613937">
        <w:rPr>
          <w:i/>
        </w:rPr>
        <w:t>low</w:t>
      </w:r>
      <w:r w:rsidRPr="00613937">
        <w:t xml:space="preserve"> states for approximately 2,000 microseconds before it settles on a low state. Switch bouncing is an undesired characteristic, since a data acquisition system may think that you’ve actuated the switch button multiple time</w:t>
      </w:r>
      <w:r w:rsidR="00543684">
        <w:t>s</w:t>
      </w:r>
      <w:r w:rsidRPr="00613937">
        <w:t>. Such spurious on/off actions may cause other processes to trigger unwantedly. To counter bouncing, a signal conditioning technique, called switch debouncing, is implemented.</w:t>
      </w:r>
    </w:p>
    <w:p w14:paraId="17CB2257" w14:textId="77777777" w:rsidR="00A21CCA" w:rsidRPr="00613937" w:rsidRDefault="00A21CCA" w:rsidP="00307AC3"/>
    <w:p w14:paraId="66F12910" w14:textId="77777777" w:rsidR="00307AC3" w:rsidRPr="00613937" w:rsidRDefault="00CE4437" w:rsidP="00307AC3">
      <w:r w:rsidRPr="00613937">
        <w:rPr>
          <w:noProof/>
        </w:rPr>
        <w:drawing>
          <wp:inline distT="0" distB="0" distL="0" distR="0" wp14:anchorId="2E44AC62" wp14:editId="1B95EF30">
            <wp:extent cx="5938520" cy="1746885"/>
            <wp:effectExtent l="0" t="0" r="5080" b="5715"/>
            <wp:docPr id="105" name="Picture 105" descr="C:\Users\amolki\Desktop\QNET Mechatronic Sensors - Switch Debouncing - Concept 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molki\Desktop\QNET Mechatronic Sensors - Switch Debouncing - Concept Review.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38520" cy="1746885"/>
                    </a:xfrm>
                    <a:prstGeom prst="rect">
                      <a:avLst/>
                    </a:prstGeom>
                    <a:noFill/>
                    <a:ln>
                      <a:noFill/>
                    </a:ln>
                  </pic:spPr>
                </pic:pic>
              </a:graphicData>
            </a:graphic>
          </wp:inline>
        </w:drawing>
      </w:r>
    </w:p>
    <w:p w14:paraId="4CC13343" w14:textId="77777777" w:rsidR="00307AC3" w:rsidRPr="00613937" w:rsidRDefault="00307AC3" w:rsidP="00307AC3">
      <w:pPr>
        <w:pStyle w:val="Caption"/>
        <w:jc w:val="center"/>
      </w:pPr>
      <w:r w:rsidRPr="00613937">
        <w:t>Figure 1-5</w:t>
      </w:r>
      <w:r w:rsidR="00B21FD5">
        <w:t>:</w:t>
      </w:r>
      <w:r w:rsidRPr="00613937">
        <w:t xml:space="preserve"> Switch bouncing when pressing a snap action switch</w:t>
      </w:r>
    </w:p>
    <w:p w14:paraId="2AD8731F" w14:textId="77777777" w:rsidR="00A21CCA" w:rsidRPr="00613937" w:rsidRDefault="00A21CCA" w:rsidP="00A21CCA"/>
    <w:p w14:paraId="4CC547AC" w14:textId="77777777" w:rsidR="00307AC3" w:rsidRPr="00613937" w:rsidRDefault="006C614C" w:rsidP="006C614C">
      <w:pPr>
        <w:pStyle w:val="Heading4"/>
      </w:pPr>
      <w:r w:rsidRPr="00613937">
        <w:lastRenderedPageBreak/>
        <w:t>Debouncing Techniques</w:t>
      </w:r>
    </w:p>
    <w:p w14:paraId="475B8267" w14:textId="77777777" w:rsidR="006C614C" w:rsidRPr="00613937" w:rsidRDefault="006C614C" w:rsidP="00307AC3"/>
    <w:p w14:paraId="1CA678FF" w14:textId="77777777" w:rsidR="006C614C" w:rsidRPr="00613937" w:rsidRDefault="006C614C" w:rsidP="006C614C">
      <w:r w:rsidRPr="00613937">
        <w:t>Switch debouncing can be implemented using both hardware and software. Figure 1-6 shows a digital debouncing circuit for a single-pole, double-throw switch. This circuit uses two cross-coupled NAND gates that create a simple Set-Reset (SR) latch. An alternative (analog) debouncing circuit is shown in Figure 1-7. This circuit, known as an RC debouncer, uses a capacitor and resistor to filter out rapid changes in the switch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C614C" w:rsidRPr="00613937" w14:paraId="660D02DE" w14:textId="77777777" w:rsidTr="00B21FD5">
        <w:tc>
          <w:tcPr>
            <w:tcW w:w="4675" w:type="dxa"/>
            <w:vAlign w:val="bottom"/>
          </w:tcPr>
          <w:p w14:paraId="397C7E5E" w14:textId="77777777" w:rsidR="006C614C" w:rsidRPr="00613937" w:rsidRDefault="00B21FD5" w:rsidP="006C614C">
            <w:pPr>
              <w:jc w:val="center"/>
            </w:pPr>
            <w:r>
              <w:rPr>
                <w:noProof/>
              </w:rPr>
              <w:drawing>
                <wp:inline distT="0" distB="0" distL="0" distR="0" wp14:anchorId="6205D821" wp14:editId="15416613">
                  <wp:extent cx="2738213" cy="3505200"/>
                  <wp:effectExtent l="0" t="0" r="5080" b="0"/>
                  <wp:docPr id="125" name="Picture 125" descr="C:\Users\amolki\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olki\Desktop\2.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744155" cy="3512807"/>
                          </a:xfrm>
                          <a:prstGeom prst="rect">
                            <a:avLst/>
                          </a:prstGeom>
                          <a:noFill/>
                          <a:ln>
                            <a:noFill/>
                          </a:ln>
                        </pic:spPr>
                      </pic:pic>
                    </a:graphicData>
                  </a:graphic>
                </wp:inline>
              </w:drawing>
            </w:r>
          </w:p>
          <w:p w14:paraId="7808AAAC" w14:textId="77777777" w:rsidR="006C614C" w:rsidRPr="00613937" w:rsidRDefault="006C614C" w:rsidP="006C614C">
            <w:pPr>
              <w:pStyle w:val="Caption"/>
              <w:jc w:val="center"/>
            </w:pPr>
            <w:r w:rsidRPr="00613937">
              <w:t>Figure 6</w:t>
            </w:r>
            <w:r w:rsidR="00B21FD5">
              <w:t>:</w:t>
            </w:r>
            <w:r w:rsidRPr="00613937">
              <w:t xml:space="preserve"> SR debouncer</w:t>
            </w:r>
          </w:p>
        </w:tc>
        <w:tc>
          <w:tcPr>
            <w:tcW w:w="4675" w:type="dxa"/>
            <w:vAlign w:val="bottom"/>
          </w:tcPr>
          <w:p w14:paraId="7F88701B" w14:textId="77777777" w:rsidR="006C614C" w:rsidRPr="00613937" w:rsidRDefault="00B21FD5" w:rsidP="006C614C">
            <w:pPr>
              <w:pStyle w:val="Caption"/>
              <w:jc w:val="center"/>
            </w:pPr>
            <w:r>
              <w:rPr>
                <w:noProof/>
              </w:rPr>
              <w:drawing>
                <wp:inline distT="0" distB="0" distL="0" distR="0" wp14:anchorId="08F59297" wp14:editId="50055A5C">
                  <wp:extent cx="2023196" cy="2971800"/>
                  <wp:effectExtent l="0" t="0" r="0" b="0"/>
                  <wp:docPr id="127" name="Picture 127" descr="C:\Users\amolki\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olki\Desktop\1.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036701" cy="2991636"/>
                          </a:xfrm>
                          <a:prstGeom prst="rect">
                            <a:avLst/>
                          </a:prstGeom>
                          <a:noFill/>
                          <a:ln>
                            <a:noFill/>
                          </a:ln>
                        </pic:spPr>
                      </pic:pic>
                    </a:graphicData>
                  </a:graphic>
                </wp:inline>
              </w:drawing>
            </w:r>
          </w:p>
          <w:p w14:paraId="3041C41B" w14:textId="77777777" w:rsidR="006C614C" w:rsidRPr="00613937" w:rsidRDefault="006C614C" w:rsidP="006C614C">
            <w:pPr>
              <w:pStyle w:val="Caption"/>
              <w:jc w:val="center"/>
            </w:pPr>
            <w:r w:rsidRPr="00613937">
              <w:t>Figure 7</w:t>
            </w:r>
            <w:r w:rsidR="00B21FD5">
              <w:t>:</w:t>
            </w:r>
            <w:r w:rsidRPr="00613937">
              <w:t xml:space="preserve"> RC debouncer</w:t>
            </w:r>
          </w:p>
        </w:tc>
      </w:tr>
    </w:tbl>
    <w:p w14:paraId="1C33EE4B" w14:textId="77777777" w:rsidR="00677316" w:rsidRPr="00613937" w:rsidRDefault="00677316" w:rsidP="00677316"/>
    <w:p w14:paraId="0F497F74" w14:textId="77777777" w:rsidR="006C614C" w:rsidRPr="00613937" w:rsidRDefault="00677316" w:rsidP="00677316">
      <w:r w:rsidRPr="00613937">
        <w:t xml:space="preserve">Alternatively, debouncing can be done using </w:t>
      </w:r>
      <w:r w:rsidRPr="00B66E7D">
        <w:rPr>
          <w:noProof/>
        </w:rPr>
        <w:t>software</w:t>
      </w:r>
      <w:r w:rsidRPr="00613937">
        <w:t xml:space="preserve">. A simple method involves using a timer to sample output of a switch and look for n sequential stable readings. If the switch signal consistently remains low (or high) during each of the sequential samples, then the switch is considered to be stable. If a bounce is detected in one of the samples, the timer is reset, and the sequential samples are retaken until n stable samples are read. This technique is illustrated in Figure 1-8, where the output of a switch is sampled at 10 ms intervals and when 2 consecutive stable reading </w:t>
      </w:r>
      <w:r w:rsidR="00B61C6C">
        <w:rPr>
          <w:noProof/>
        </w:rPr>
        <w:t>is</w:t>
      </w:r>
      <w:r w:rsidRPr="00613937">
        <w:t xml:space="preserve"> encountered the debounced switch turns from low to high.</w:t>
      </w:r>
    </w:p>
    <w:p w14:paraId="11AB2E34" w14:textId="77777777" w:rsidR="00CE4437" w:rsidRPr="00613937" w:rsidRDefault="00CE4437" w:rsidP="00677316"/>
    <w:p w14:paraId="6F18490B" w14:textId="77777777" w:rsidR="00677316" w:rsidRPr="00613937" w:rsidRDefault="00CE4437" w:rsidP="00677316">
      <w:r w:rsidRPr="00613937">
        <w:rPr>
          <w:noProof/>
        </w:rPr>
        <w:lastRenderedPageBreak/>
        <w:drawing>
          <wp:inline distT="0" distB="0" distL="0" distR="0" wp14:anchorId="78685B67" wp14:editId="56877268">
            <wp:extent cx="5938520" cy="1428115"/>
            <wp:effectExtent l="0" t="0" r="5080" b="635"/>
            <wp:docPr id="101" name="Picture 101" descr="C:\Users\amolki\Desktop\Switch Debou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molki\Desktop\Switch Debounce.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8520" cy="1428115"/>
                    </a:xfrm>
                    <a:prstGeom prst="rect">
                      <a:avLst/>
                    </a:prstGeom>
                    <a:noFill/>
                    <a:ln>
                      <a:noFill/>
                    </a:ln>
                  </pic:spPr>
                </pic:pic>
              </a:graphicData>
            </a:graphic>
          </wp:inline>
        </w:drawing>
      </w:r>
    </w:p>
    <w:p w14:paraId="11B72821" w14:textId="77777777" w:rsidR="00677316" w:rsidRPr="00613937" w:rsidRDefault="00677316" w:rsidP="00677316"/>
    <w:p w14:paraId="3A8B3AA7" w14:textId="77777777" w:rsidR="00677316" w:rsidRDefault="00677316" w:rsidP="00677316">
      <w:pPr>
        <w:pStyle w:val="Caption"/>
        <w:jc w:val="center"/>
      </w:pPr>
      <w:r w:rsidRPr="00613937">
        <w:t>Figure 1-8</w:t>
      </w:r>
      <w:r w:rsidR="00B21FD5">
        <w:t>:</w:t>
      </w:r>
      <w:r w:rsidRPr="00613937">
        <w:t xml:space="preserve"> Software switch debouncing</w:t>
      </w:r>
    </w:p>
    <w:p w14:paraId="0A55E925" w14:textId="77777777" w:rsidR="00B21FD5" w:rsidRDefault="00B21FD5">
      <w:pPr>
        <w:spacing w:line="240" w:lineRule="auto"/>
      </w:pPr>
      <w:r>
        <w:br w:type="page"/>
      </w:r>
    </w:p>
    <w:p w14:paraId="1CDDE711" w14:textId="77777777" w:rsidR="00B22937" w:rsidRPr="00613937" w:rsidRDefault="00B22937" w:rsidP="00B22937">
      <w:pPr>
        <w:pStyle w:val="Heading3"/>
      </w:pPr>
      <w:bookmarkStart w:id="90" w:name="_Toc516839836"/>
      <w:r w:rsidRPr="00613937">
        <w:lastRenderedPageBreak/>
        <w:t>1.2 Implement</w:t>
      </w:r>
      <w:bookmarkEnd w:id="90"/>
    </w:p>
    <w:p w14:paraId="07F63A9D" w14:textId="77777777" w:rsidR="00FF1015" w:rsidRDefault="00FF1015" w:rsidP="00FF1015"/>
    <w:p w14:paraId="0C335ECC" w14:textId="77777777" w:rsidR="00FF1015" w:rsidRDefault="00FF1015" w:rsidP="00FF1015">
      <w:r w:rsidRPr="0079114E">
        <w:t xml:space="preserve">The Virtual Instrument (VI) used to </w:t>
      </w:r>
      <w:r>
        <w:t>examine and debounce the snap action switch is shown in Figure 1-9</w:t>
      </w:r>
      <w:r w:rsidRPr="0079114E">
        <w:t>.</w:t>
      </w:r>
    </w:p>
    <w:p w14:paraId="29C86FB5" w14:textId="77777777" w:rsidR="00FF1015" w:rsidRDefault="00FF1015" w:rsidP="00FF1015"/>
    <w:p w14:paraId="0972440E" w14:textId="77777777" w:rsidR="00FF1015" w:rsidRDefault="00DA40FE" w:rsidP="00B21FD5">
      <w:pPr>
        <w:jc w:val="center"/>
      </w:pPr>
      <w:r>
        <w:rPr>
          <w:noProof/>
        </w:rPr>
        <w:drawing>
          <wp:inline distT="0" distB="0" distL="0" distR="0" wp14:anchorId="253CE084" wp14:editId="2B7DEE8A">
            <wp:extent cx="5364341" cy="6457210"/>
            <wp:effectExtent l="0" t="0" r="8255" b="12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74287" cy="6469182"/>
                    </a:xfrm>
                    <a:prstGeom prst="rect">
                      <a:avLst/>
                    </a:prstGeom>
                    <a:noFill/>
                  </pic:spPr>
                </pic:pic>
              </a:graphicData>
            </a:graphic>
          </wp:inline>
        </w:drawing>
      </w:r>
    </w:p>
    <w:p w14:paraId="7FA983A1" w14:textId="77777777" w:rsidR="00FF1015" w:rsidRDefault="00FF1015" w:rsidP="00FF1015">
      <w:pPr>
        <w:pStyle w:val="Caption"/>
        <w:jc w:val="center"/>
      </w:pPr>
      <w:r w:rsidRPr="0079114E">
        <w:t>Figure</w:t>
      </w:r>
      <w:r>
        <w:t xml:space="preserve"> 1-9</w:t>
      </w:r>
      <w:r w:rsidR="00B21FD5">
        <w:t>:</w:t>
      </w:r>
      <w:r w:rsidRPr="0079114E">
        <w:t xml:space="preserve"> VI </w:t>
      </w:r>
      <w:r>
        <w:t>for examining and debouncing the snap action switch</w:t>
      </w:r>
    </w:p>
    <w:p w14:paraId="252BC0AF" w14:textId="77777777" w:rsidR="007E2DEB" w:rsidRDefault="007E2DEB" w:rsidP="007E2DEB">
      <w:pPr>
        <w:pStyle w:val="Heading4"/>
      </w:pPr>
      <w:r>
        <w:lastRenderedPageBreak/>
        <w:t>Observe Switch Bouncing</w:t>
      </w:r>
    </w:p>
    <w:p w14:paraId="1A8BC388" w14:textId="77777777" w:rsidR="007E2DEB" w:rsidRPr="007E2DEB" w:rsidRDefault="007E2DEB" w:rsidP="007E2DEB"/>
    <w:p w14:paraId="7ED8F698" w14:textId="77777777" w:rsidR="007E2DEB" w:rsidRDefault="007E2DEB" w:rsidP="008E1A44">
      <w:pPr>
        <w:pStyle w:val="ListParagraph"/>
        <w:numPr>
          <w:ilvl w:val="0"/>
          <w:numId w:val="23"/>
        </w:numPr>
      </w:pPr>
      <w:r>
        <w:t xml:space="preserve">Open </w:t>
      </w:r>
      <w:r w:rsidRPr="00E034A8">
        <w:rPr>
          <w:b/>
        </w:rPr>
        <w:t>Mechatronic Sensors Board.lvproj</w:t>
      </w:r>
    </w:p>
    <w:p w14:paraId="64791C47" w14:textId="77777777" w:rsidR="007E2DEB" w:rsidRDefault="007E2DEB" w:rsidP="008E1A44">
      <w:pPr>
        <w:pStyle w:val="ListParagraph"/>
        <w:numPr>
          <w:ilvl w:val="0"/>
          <w:numId w:val="23"/>
        </w:numPr>
      </w:pPr>
      <w:r>
        <w:t xml:space="preserve">From the </w:t>
      </w:r>
      <w:r w:rsidRPr="00E034A8">
        <w:rPr>
          <w:b/>
        </w:rPr>
        <w:t>Project Explorer</w:t>
      </w:r>
      <w:r w:rsidR="00B518CF">
        <w:rPr>
          <w:b/>
        </w:rPr>
        <w:t xml:space="preserve"> </w:t>
      </w:r>
      <w:r>
        <w:t xml:space="preserve">window, open </w:t>
      </w:r>
      <w:r w:rsidRPr="00E034A8">
        <w:rPr>
          <w:b/>
        </w:rPr>
        <w:t>Mechatronic Sensors – Switch Debounce.vi</w:t>
      </w:r>
    </w:p>
    <w:p w14:paraId="153EC1C3" w14:textId="77777777" w:rsidR="007E2DEB" w:rsidRDefault="007E2DEB" w:rsidP="008E1A44">
      <w:pPr>
        <w:pStyle w:val="ListParagraph"/>
        <w:numPr>
          <w:ilvl w:val="0"/>
          <w:numId w:val="23"/>
        </w:numPr>
      </w:pPr>
      <w:r>
        <w:t>Run the VI.</w:t>
      </w:r>
    </w:p>
    <w:p w14:paraId="239C13E2" w14:textId="77777777" w:rsidR="007E2DEB" w:rsidRDefault="007E2DEB" w:rsidP="008E1A44">
      <w:pPr>
        <w:pStyle w:val="ListParagraph"/>
        <w:numPr>
          <w:ilvl w:val="0"/>
          <w:numId w:val="23"/>
        </w:numPr>
      </w:pPr>
      <w:r>
        <w:t xml:space="preserve">Wait for the </w:t>
      </w:r>
      <w:r w:rsidRPr="00E034A8">
        <w:rPr>
          <w:b/>
        </w:rPr>
        <w:t>Initialized?</w:t>
      </w:r>
      <w:r>
        <w:t xml:space="preserve"> LED indicator to turn on.</w:t>
      </w:r>
    </w:p>
    <w:p w14:paraId="35B387DD" w14:textId="77777777" w:rsidR="007E2DEB" w:rsidRDefault="007E2DEB" w:rsidP="008E1A44">
      <w:pPr>
        <w:pStyle w:val="ListParagraph"/>
        <w:numPr>
          <w:ilvl w:val="0"/>
          <w:numId w:val="23"/>
        </w:numPr>
      </w:pPr>
      <w:r>
        <w:t xml:space="preserve">Click the snap action switch </w:t>
      </w:r>
      <w:r w:rsidR="006F1D4B">
        <w:t xml:space="preserve">until the </w:t>
      </w:r>
      <w:r w:rsidR="006F1D4B" w:rsidRPr="00E034A8">
        <w:rPr>
          <w:b/>
        </w:rPr>
        <w:t>Falling edge detected?</w:t>
      </w:r>
      <w:r w:rsidR="006F1D4B">
        <w:t xml:space="preserve"> LED flashes momentarily</w:t>
      </w:r>
      <w:r>
        <w:t xml:space="preserve">. </w:t>
      </w:r>
      <w:r w:rsidR="00557158">
        <w:t>This indicates that</w:t>
      </w:r>
      <w:r w:rsidR="00334954">
        <w:t xml:space="preserve"> a</w:t>
      </w:r>
      <w:r w:rsidR="00557158">
        <w:t xml:space="preserve"> sample </w:t>
      </w:r>
      <w:r w:rsidR="00334954">
        <w:t>data</w:t>
      </w:r>
      <w:r w:rsidR="00557158">
        <w:t xml:space="preserve"> containing a falling edge was </w:t>
      </w:r>
      <w:r w:rsidR="00746A7B">
        <w:t xml:space="preserve">successfully </w:t>
      </w:r>
      <w:r w:rsidR="00557158">
        <w:t>acquired.</w:t>
      </w:r>
      <w:r w:rsidR="00B518CF">
        <w:t xml:space="preserve"> </w:t>
      </w:r>
      <w:r w:rsidR="00D67AA8">
        <w:t xml:space="preserve">Once acquired, the results will be displayed in the waveform graph. </w:t>
      </w:r>
      <w:r>
        <w:t xml:space="preserve">Since by default the debounce period is set to 0 microseconds, the </w:t>
      </w:r>
      <w:r w:rsidR="00E034A8">
        <w:t>acquired</w:t>
      </w:r>
      <w:r w:rsidR="00746A7B">
        <w:t xml:space="preserve"> switch data</w:t>
      </w:r>
      <w:r>
        <w:t xml:space="preserve"> will not be </w:t>
      </w:r>
      <w:r w:rsidRPr="00B66E7D">
        <w:rPr>
          <w:noProof/>
        </w:rPr>
        <w:t>debounced</w:t>
      </w:r>
      <w:r w:rsidR="00334954">
        <w:t xml:space="preserve"> by the VI</w:t>
      </w:r>
      <w:r>
        <w:t xml:space="preserve">. Therefore, the graph will display the same </w:t>
      </w:r>
      <w:r w:rsidR="00746A7B">
        <w:t xml:space="preserve">results for </w:t>
      </w:r>
      <w:r w:rsidRPr="00E034A8">
        <w:rPr>
          <w:b/>
        </w:rPr>
        <w:t>Raw Signal</w:t>
      </w:r>
      <w:r>
        <w:t xml:space="preserve"> and </w:t>
      </w:r>
      <w:r w:rsidRPr="00E034A8">
        <w:rPr>
          <w:b/>
        </w:rPr>
        <w:t>Debounced Signal</w:t>
      </w:r>
      <w:r>
        <w:t>.</w:t>
      </w:r>
    </w:p>
    <w:p w14:paraId="436FFD0E" w14:textId="77777777" w:rsidR="007E2DEB" w:rsidRDefault="007E2DEB" w:rsidP="008E1A44">
      <w:pPr>
        <w:pStyle w:val="ListParagraph"/>
        <w:numPr>
          <w:ilvl w:val="0"/>
          <w:numId w:val="23"/>
        </w:numPr>
      </w:pPr>
      <w:r>
        <w:t>Take screenshot</w:t>
      </w:r>
      <w:r w:rsidR="00334954">
        <w:t>s</w:t>
      </w:r>
      <w:r>
        <w:t xml:space="preserve"> of your results.</w:t>
      </w:r>
    </w:p>
    <w:p w14:paraId="3A4BDEC6" w14:textId="77777777" w:rsidR="007E2DEB" w:rsidRDefault="007E2DEB" w:rsidP="008E1A44">
      <w:pPr>
        <w:pStyle w:val="ListParagraph"/>
        <w:numPr>
          <w:ilvl w:val="0"/>
          <w:numId w:val="23"/>
        </w:numPr>
      </w:pPr>
      <w:r>
        <w:t>With the debounce period still set to 0 microseconds, press the snap action switch several times and observe switch bouncing. Is switch bouncing different each time you press the switch? Take screenshots of your results.</w:t>
      </w:r>
    </w:p>
    <w:p w14:paraId="0BAE1FDC" w14:textId="77777777" w:rsidR="007E2DEB" w:rsidRDefault="007E2DEB" w:rsidP="008E1A44">
      <w:pPr>
        <w:pStyle w:val="ListParagraph"/>
        <w:numPr>
          <w:ilvl w:val="0"/>
          <w:numId w:val="23"/>
        </w:numPr>
      </w:pPr>
      <w:r>
        <w:t>Continue to the next section.</w:t>
      </w:r>
    </w:p>
    <w:p w14:paraId="3208EACD" w14:textId="77777777" w:rsidR="007E2DEB" w:rsidRDefault="007E2DEB" w:rsidP="007E2DEB"/>
    <w:p w14:paraId="1B2496F0" w14:textId="77777777" w:rsidR="007E2DEB" w:rsidRDefault="007E2DEB" w:rsidP="00A62726">
      <w:pPr>
        <w:pStyle w:val="Heading4"/>
      </w:pPr>
      <w:r>
        <w:t>Switch Debouncing</w:t>
      </w:r>
    </w:p>
    <w:p w14:paraId="65BF2E35" w14:textId="77777777" w:rsidR="007E2DEB" w:rsidRDefault="007E2DEB" w:rsidP="007E2DEB"/>
    <w:p w14:paraId="725C89DB" w14:textId="77777777" w:rsidR="007E2DEB" w:rsidRDefault="007E2DEB" w:rsidP="008E1A44">
      <w:pPr>
        <w:pStyle w:val="ListParagraph"/>
        <w:numPr>
          <w:ilvl w:val="0"/>
          <w:numId w:val="23"/>
        </w:numPr>
      </w:pPr>
      <w:r>
        <w:t xml:space="preserve">Set the </w:t>
      </w:r>
      <w:r w:rsidRPr="0008027E">
        <w:rPr>
          <w:b/>
        </w:rPr>
        <w:t>Debounce Period (us)</w:t>
      </w:r>
      <w:r>
        <w:t xml:space="preserve"> slider to </w:t>
      </w:r>
      <w:r w:rsidRPr="0008027E">
        <w:rPr>
          <w:b/>
        </w:rPr>
        <w:t>2000</w:t>
      </w:r>
      <w:r>
        <w:t>.</w:t>
      </w:r>
    </w:p>
    <w:p w14:paraId="63219842" w14:textId="77777777" w:rsidR="007E2DEB" w:rsidRDefault="009E1387" w:rsidP="008E1A44">
      <w:pPr>
        <w:pStyle w:val="ListParagraph"/>
        <w:numPr>
          <w:ilvl w:val="0"/>
          <w:numId w:val="23"/>
        </w:numPr>
      </w:pPr>
      <w:r>
        <w:t xml:space="preserve">Click the snap action switch until the </w:t>
      </w:r>
      <w:r w:rsidRPr="00E034A8">
        <w:rPr>
          <w:b/>
        </w:rPr>
        <w:t>Falling edge detected?</w:t>
      </w:r>
      <w:r>
        <w:t xml:space="preserve"> LED flashes momentarily.</w:t>
      </w:r>
      <w:r w:rsidR="0078402B">
        <w:t xml:space="preserve"> </w:t>
      </w:r>
      <w:r w:rsidR="007E2DEB">
        <w:t>Examine the response of the timer, raw signal, and the</w:t>
      </w:r>
      <w:r w:rsidR="00511F9B">
        <w:t xml:space="preserve"> </w:t>
      </w:r>
      <w:r w:rsidR="007E2DEB">
        <w:t>debounced signal.</w:t>
      </w:r>
      <w:r w:rsidR="00511F9B">
        <w:t xml:space="preserve"> </w:t>
      </w:r>
      <w:r w:rsidR="00D54542" w:rsidRPr="00D54542">
        <w:t>Take a screenshot of your results.</w:t>
      </w:r>
      <w:r w:rsidR="00E62F9B">
        <w:br/>
      </w:r>
      <w:r w:rsidR="00E62F9B">
        <w:br/>
      </w:r>
      <w:r w:rsidR="007E2DEB" w:rsidRPr="00A62726">
        <w:rPr>
          <w:i/>
        </w:rPr>
        <w:t>Note:</w:t>
      </w:r>
      <w:r w:rsidR="007E2DEB">
        <w:t xml:space="preserve"> The Mechatronic Sensors </w:t>
      </w:r>
      <w:r w:rsidR="00E62F9B">
        <w:t>B</w:t>
      </w:r>
      <w:r w:rsidR="007E2DEB">
        <w:t xml:space="preserve">oard </w:t>
      </w:r>
      <w:r w:rsidR="00E62F9B">
        <w:t>implements</w:t>
      </w:r>
      <w:r w:rsidR="007E2DEB">
        <w:t xml:space="preserve"> software debouncing. The VI </w:t>
      </w:r>
      <w:r w:rsidR="00347FEB">
        <w:t>implements</w:t>
      </w:r>
      <w:r w:rsidR="007E2DEB">
        <w:t xml:space="preserve"> a timer which</w:t>
      </w:r>
      <w:r w:rsidR="00BE131B">
        <w:t xml:space="preserve"> </w:t>
      </w:r>
      <w:r w:rsidR="007E2DEB">
        <w:t xml:space="preserve">has a period equal to the </w:t>
      </w:r>
      <w:r w:rsidR="007E2DEB" w:rsidRPr="00501A53">
        <w:rPr>
          <w:i/>
        </w:rPr>
        <w:t>Debounce Period (us)</w:t>
      </w:r>
      <w:r w:rsidR="007E2DEB">
        <w:t xml:space="preserve"> slider value. When an edge change is detected in</w:t>
      </w:r>
      <w:r w:rsidR="000C4A91">
        <w:t xml:space="preserve"> </w:t>
      </w:r>
      <w:r w:rsidR="007E2DEB">
        <w:t>the raw signal, the software starts the timer and samples the raw signal again when the timer</w:t>
      </w:r>
      <w:r w:rsidR="000C4A91">
        <w:t xml:space="preserve"> </w:t>
      </w:r>
      <w:r w:rsidR="007E2DEB">
        <w:t>expires. If the measured raw signal value is different from the signal value prior to starting the timer</w:t>
      </w:r>
      <w:r w:rsidR="00416B7B">
        <w:t xml:space="preserve"> </w:t>
      </w:r>
      <w:r w:rsidR="007E2DEB">
        <w:t>(e.g. the signal value changed from high to low), the VI assumes that the switch has stopped</w:t>
      </w:r>
      <w:r w:rsidR="00416B7B">
        <w:t xml:space="preserve"> </w:t>
      </w:r>
      <w:r w:rsidR="007E2DEB">
        <w:t>bouncing and the debounced signal is generated. Otherwise, if the output of the switch value is still</w:t>
      </w:r>
      <w:r w:rsidR="00416B7B">
        <w:t xml:space="preserve"> </w:t>
      </w:r>
      <w:r w:rsidR="007E2DEB">
        <w:t>the same as prior to starting the timer (e.</w:t>
      </w:r>
      <w:r w:rsidR="00E62F9B">
        <w:t>g</w:t>
      </w:r>
      <w:r w:rsidR="007E2DEB">
        <w:t>. the signal value remains high), the timer is started again</w:t>
      </w:r>
      <w:r w:rsidR="00416B7B">
        <w:t xml:space="preserve"> </w:t>
      </w:r>
      <w:r w:rsidR="007E2DEB">
        <w:t>and the raw signal is sampled accordingly until the debounced signal is generated.</w:t>
      </w:r>
      <w:r w:rsidR="00E62F9B">
        <w:br/>
      </w:r>
    </w:p>
    <w:p w14:paraId="1ADB0601" w14:textId="77777777" w:rsidR="007E2DEB" w:rsidRDefault="007E2DEB" w:rsidP="008E1A44">
      <w:pPr>
        <w:pStyle w:val="ListParagraph"/>
        <w:numPr>
          <w:ilvl w:val="0"/>
          <w:numId w:val="23"/>
        </w:numPr>
      </w:pPr>
      <w:r>
        <w:lastRenderedPageBreak/>
        <w:t xml:space="preserve">Set the </w:t>
      </w:r>
      <w:r w:rsidRPr="0008027E">
        <w:rPr>
          <w:b/>
        </w:rPr>
        <w:t>Debounce Period (us)</w:t>
      </w:r>
      <w:r>
        <w:t xml:space="preserve"> slider to </w:t>
      </w:r>
      <w:r w:rsidRPr="0008027E">
        <w:rPr>
          <w:b/>
        </w:rPr>
        <w:t>1000</w:t>
      </w:r>
      <w:r>
        <w:t xml:space="preserve">, </w:t>
      </w:r>
      <w:r w:rsidRPr="0008027E">
        <w:rPr>
          <w:b/>
        </w:rPr>
        <w:t>500</w:t>
      </w:r>
      <w:r>
        <w:t xml:space="preserve">, and </w:t>
      </w:r>
      <w:r w:rsidRPr="0008027E">
        <w:rPr>
          <w:b/>
        </w:rPr>
        <w:t>100</w:t>
      </w:r>
      <w:r>
        <w:t>. Examine the response of the timer, raw</w:t>
      </w:r>
      <w:r w:rsidR="00AD15B7">
        <w:t xml:space="preserve"> </w:t>
      </w:r>
      <w:r>
        <w:t>signal, and the debounced signal.</w:t>
      </w:r>
      <w:r w:rsidR="00AD15B7">
        <w:t xml:space="preserve"> </w:t>
      </w:r>
      <w:r w:rsidR="00D54542" w:rsidRPr="00D54542">
        <w:t>Take screenshot</w:t>
      </w:r>
      <w:r w:rsidR="00334954">
        <w:t>s</w:t>
      </w:r>
      <w:r w:rsidR="00D54542" w:rsidRPr="00D54542">
        <w:t xml:space="preserve"> of your results.</w:t>
      </w:r>
    </w:p>
    <w:p w14:paraId="5F8208A9" w14:textId="77777777" w:rsidR="007E2DEB" w:rsidRDefault="00501A53" w:rsidP="008E1A44">
      <w:pPr>
        <w:pStyle w:val="ListParagraph"/>
        <w:numPr>
          <w:ilvl w:val="0"/>
          <w:numId w:val="23"/>
        </w:numPr>
      </w:pPr>
      <w:r>
        <w:t>P</w:t>
      </w:r>
      <w:r w:rsidR="007E2DEB">
        <w:t xml:space="preserve">ress the </w:t>
      </w:r>
      <w:r w:rsidR="007E2DEB" w:rsidRPr="00501A53">
        <w:rPr>
          <w:b/>
        </w:rPr>
        <w:t>Stop</w:t>
      </w:r>
      <w:r w:rsidR="007E2DEB">
        <w:t xml:space="preserve"> button.</w:t>
      </w:r>
    </w:p>
    <w:p w14:paraId="1A93335B" w14:textId="77777777" w:rsidR="00B22937" w:rsidRPr="00613937" w:rsidRDefault="00B22937" w:rsidP="00B22937"/>
    <w:p w14:paraId="1C25FC7B" w14:textId="77777777" w:rsidR="00B22937" w:rsidRDefault="00B22937" w:rsidP="00B22937">
      <w:pPr>
        <w:pStyle w:val="Heading3"/>
      </w:pPr>
      <w:bookmarkStart w:id="91" w:name="_Toc516839837"/>
      <w:r w:rsidRPr="00613937">
        <w:t>1.3 Analyze</w:t>
      </w:r>
      <w:bookmarkEnd w:id="91"/>
    </w:p>
    <w:p w14:paraId="7853CD07" w14:textId="77777777" w:rsidR="00AF5EBF" w:rsidRPr="00AF5EBF" w:rsidRDefault="00AF5EBF" w:rsidP="00AF5EBF"/>
    <w:p w14:paraId="41ED7749" w14:textId="77777777" w:rsidR="00D67AA8" w:rsidRDefault="00B21FD5" w:rsidP="002E68FF">
      <w:r>
        <w:t xml:space="preserve">1-1 </w:t>
      </w:r>
      <w:r w:rsidR="00D67AA8" w:rsidRPr="00D67AA8">
        <w:t xml:space="preserve">Attach screenshots of the switch bouncing </w:t>
      </w:r>
      <w:r w:rsidR="00D67AA8">
        <w:t>effect</w:t>
      </w:r>
      <w:r w:rsidR="00D67AA8" w:rsidRPr="00D67AA8">
        <w:t xml:space="preserve"> that you observed when the debounce period was set to 0 </w:t>
      </w:r>
      <w:r w:rsidR="00501A53">
        <w:t>microseconds</w:t>
      </w:r>
      <w:r w:rsidR="00D67AA8" w:rsidRPr="00D67AA8">
        <w:t>.</w:t>
      </w:r>
      <w:r w:rsidR="00D67AA8">
        <w:t xml:space="preserve"> Is the switch bouncing behavior different each time you pressed the switch?</w:t>
      </w:r>
    </w:p>
    <w:p w14:paraId="4E05FB2B" w14:textId="77777777" w:rsidR="00D67AA8" w:rsidRDefault="00D67AA8" w:rsidP="002E68FF">
      <w:pPr>
        <w:ind w:left="454" w:hanging="454"/>
      </w:pPr>
    </w:p>
    <w:p w14:paraId="56817DAE" w14:textId="77777777" w:rsidR="00D67AA8" w:rsidRDefault="00B21FD5" w:rsidP="002E68FF">
      <w:r>
        <w:t>1-2</w:t>
      </w:r>
      <w:r w:rsidR="002E68FF">
        <w:t xml:space="preserve"> W</w:t>
      </w:r>
      <w:r w:rsidR="00D67AA8" w:rsidRPr="00D67AA8">
        <w:t>as the VI successful in debouncing the</w:t>
      </w:r>
      <w:r w:rsidR="00500A68">
        <w:t xml:space="preserve"> </w:t>
      </w:r>
      <w:r w:rsidR="001F1E29" w:rsidRPr="00D67AA8">
        <w:t>output</w:t>
      </w:r>
      <w:r w:rsidR="00D67AA8" w:rsidRPr="00D67AA8">
        <w:t xml:space="preserve"> of the switch</w:t>
      </w:r>
      <w:r w:rsidR="002E68FF">
        <w:t xml:space="preserve"> when the </w:t>
      </w:r>
      <w:r w:rsidR="002E68FF" w:rsidRPr="00D67AA8">
        <w:t xml:space="preserve">debounce period </w:t>
      </w:r>
      <w:r w:rsidR="002E68FF">
        <w:t>was set to 2000 microseconds</w:t>
      </w:r>
      <w:r w:rsidR="00D67AA8" w:rsidRPr="00D67AA8">
        <w:t>? Attach a screenshot of your results.</w:t>
      </w:r>
      <w:r w:rsidR="001F1E29">
        <w:t xml:space="preserve"> Comment on your results.</w:t>
      </w:r>
    </w:p>
    <w:p w14:paraId="40BF6CFA" w14:textId="77777777" w:rsidR="00D67AA8" w:rsidRDefault="00D67AA8" w:rsidP="002E68FF">
      <w:pPr>
        <w:ind w:left="454" w:hanging="454"/>
      </w:pPr>
    </w:p>
    <w:p w14:paraId="0AC49AD3" w14:textId="77777777" w:rsidR="001F1E29" w:rsidRDefault="00B21FD5" w:rsidP="002E68FF">
      <w:r>
        <w:t xml:space="preserve">1-3 </w:t>
      </w:r>
      <w:r w:rsidR="002E68FF">
        <w:t>W</w:t>
      </w:r>
      <w:r w:rsidR="001F1E29">
        <w:t>as the VI successful in debouncing the output of the switch</w:t>
      </w:r>
      <w:r w:rsidR="002E68FF">
        <w:t xml:space="preserve"> when the debounce period was set to 1000, 500, and 100 microseconds</w:t>
      </w:r>
      <w:r w:rsidR="001F1E29">
        <w:t xml:space="preserve">? How </w:t>
      </w:r>
      <w:r w:rsidR="001F1E29" w:rsidRPr="00B66E7D">
        <w:rPr>
          <w:noProof/>
        </w:rPr>
        <w:t>do</w:t>
      </w:r>
      <w:r w:rsidR="001F1E29">
        <w:t xml:space="preserve"> different debounce period values affect the debounced signal?</w:t>
      </w:r>
      <w:r w:rsidR="003E3B6D">
        <w:t xml:space="preserve"> </w:t>
      </w:r>
      <w:r w:rsidR="005F3EC5" w:rsidRPr="00D67AA8">
        <w:t>Attach a screenshot of your results.</w:t>
      </w:r>
    </w:p>
    <w:p w14:paraId="337448A0" w14:textId="77777777" w:rsidR="00FF1015" w:rsidRDefault="00FF1015">
      <w:pPr>
        <w:spacing w:line="240" w:lineRule="auto"/>
      </w:pPr>
      <w:r>
        <w:br w:type="page"/>
      </w:r>
    </w:p>
    <w:p w14:paraId="0F12EFE7" w14:textId="77777777" w:rsidR="00B22937" w:rsidRPr="00613937" w:rsidRDefault="00B22937" w:rsidP="00B22937">
      <w:pPr>
        <w:pStyle w:val="Heading2"/>
      </w:pPr>
      <w:bookmarkStart w:id="92" w:name="_Toc516839838"/>
      <w:r w:rsidRPr="00613937">
        <w:lastRenderedPageBreak/>
        <w:t xml:space="preserve">Section 2: </w:t>
      </w:r>
      <w:r w:rsidR="00CE4437" w:rsidRPr="00613937">
        <w:t>Capacitive Touch Sensor</w:t>
      </w:r>
      <w:bookmarkEnd w:id="92"/>
    </w:p>
    <w:p w14:paraId="648A3939" w14:textId="77777777" w:rsidR="00B22937" w:rsidRPr="00613937" w:rsidRDefault="00B22937" w:rsidP="00B22937"/>
    <w:p w14:paraId="25C2246A" w14:textId="77777777" w:rsidR="00B22937" w:rsidRPr="00613937" w:rsidRDefault="00B22937" w:rsidP="00B22937">
      <w:pPr>
        <w:pStyle w:val="Heading3"/>
      </w:pPr>
      <w:bookmarkStart w:id="93" w:name="_Toc516839839"/>
      <w:r w:rsidRPr="00613937">
        <w:t>2.1 Theory and Background</w:t>
      </w:r>
      <w:bookmarkEnd w:id="93"/>
    </w:p>
    <w:p w14:paraId="23FBAEC8" w14:textId="77777777" w:rsidR="00B22937" w:rsidRPr="00613937" w:rsidRDefault="00B22937" w:rsidP="00B22937"/>
    <w:p w14:paraId="096CF1F2" w14:textId="77777777" w:rsidR="00B22937" w:rsidRPr="00613937" w:rsidRDefault="00CE4437" w:rsidP="00B22937">
      <w:pPr>
        <w:pStyle w:val="Heading4"/>
        <w:rPr>
          <w:shd w:val="clear" w:color="auto" w:fill="FFFFFF"/>
        </w:rPr>
      </w:pPr>
      <w:r w:rsidRPr="00613937">
        <w:rPr>
          <w:shd w:val="clear" w:color="auto" w:fill="FFFFFF"/>
        </w:rPr>
        <w:t>What is a Capacitive Touch Sensor</w:t>
      </w:r>
      <w:r w:rsidR="00B22937" w:rsidRPr="00613937">
        <w:rPr>
          <w:shd w:val="clear" w:color="auto" w:fill="FFFFFF"/>
        </w:rPr>
        <w:t>?</w:t>
      </w:r>
    </w:p>
    <w:p w14:paraId="338A88BD" w14:textId="77777777" w:rsidR="00B22937" w:rsidRPr="00613937" w:rsidRDefault="001A3683" w:rsidP="00B22937">
      <w:r w:rsidRPr="00613937">
        <w:t xml:space="preserve">A capacitance touch sensor </w:t>
      </w:r>
      <w:r w:rsidR="00A21CCA" w:rsidRPr="00613937">
        <w:t>measures</w:t>
      </w:r>
      <w:r w:rsidRPr="00613937">
        <w:t xml:space="preserve"> changes in electrical capacitance to detect the pres</w:t>
      </w:r>
      <w:r w:rsidR="00A21CCA" w:rsidRPr="00613937">
        <w:t>ence of a finger that is</w:t>
      </w:r>
      <w:r w:rsidRPr="00613937">
        <w:t xml:space="preserve"> either placed directly on the sensor or in its proximity</w:t>
      </w:r>
      <w:r w:rsidR="00B22937" w:rsidRPr="00613937">
        <w:t>.</w:t>
      </w:r>
      <w:r w:rsidR="00AB7930">
        <w:t xml:space="preserve"> </w:t>
      </w:r>
      <w:r w:rsidR="00A21CCA" w:rsidRPr="00613937">
        <w:t>It is used in numerous</w:t>
      </w:r>
      <w:r w:rsidRPr="00613937">
        <w:t xml:space="preserve"> application</w:t>
      </w:r>
      <w:r w:rsidR="00A21CCA" w:rsidRPr="00613937">
        <w:t>s</w:t>
      </w:r>
      <w:r w:rsidRPr="00613937">
        <w:t xml:space="preserve"> ranging from consumer electronic touchpads</w:t>
      </w:r>
      <w:r w:rsidR="00A21CCA" w:rsidRPr="00613937">
        <w:t xml:space="preserve"> to fluid-</w:t>
      </w:r>
      <w:r w:rsidRPr="00613937">
        <w:t xml:space="preserve">level monitoring </w:t>
      </w:r>
      <w:r w:rsidR="00A21CCA" w:rsidRPr="00613937">
        <w:t xml:space="preserve">systems </w:t>
      </w:r>
      <w:r w:rsidRPr="00613937">
        <w:t xml:space="preserve">in the automotive </w:t>
      </w:r>
      <w:r w:rsidR="00A21CCA" w:rsidRPr="00613937">
        <w:t>industry</w:t>
      </w:r>
      <w:r w:rsidRPr="00613937">
        <w:t>.</w:t>
      </w:r>
    </w:p>
    <w:p w14:paraId="64AC7A7F" w14:textId="77777777" w:rsidR="001A3683" w:rsidRPr="00613937" w:rsidRDefault="001A3683" w:rsidP="00B22937"/>
    <w:p w14:paraId="47E4510C" w14:textId="77777777" w:rsidR="001A3683" w:rsidRPr="00613937" w:rsidRDefault="001A3683" w:rsidP="001A3683">
      <w:pPr>
        <w:pStyle w:val="Heading4"/>
      </w:pPr>
      <w:r w:rsidRPr="00613937">
        <w:t xml:space="preserve">Self-Capacitance </w:t>
      </w:r>
      <w:r w:rsidR="0060111E" w:rsidRPr="00613937">
        <w:t>Sensing</w:t>
      </w:r>
    </w:p>
    <w:p w14:paraId="1D061D51" w14:textId="77777777" w:rsidR="0060111E" w:rsidRPr="00613937" w:rsidRDefault="00A21CCA" w:rsidP="0060111E">
      <w:r w:rsidRPr="00613937">
        <w:t xml:space="preserve">A variety of methods </w:t>
      </w:r>
      <w:r w:rsidR="00160BA0" w:rsidRPr="00613937">
        <w:t>are</w:t>
      </w:r>
      <w:r w:rsidRPr="00613937">
        <w:t xml:space="preserve"> used to measure the capacitance </w:t>
      </w:r>
      <w:r w:rsidR="0060111E" w:rsidRPr="00613937">
        <w:t>between two points.</w:t>
      </w:r>
      <w:r w:rsidR="00AB7930">
        <w:t xml:space="preserve"> </w:t>
      </w:r>
      <w:r w:rsidR="001A3683" w:rsidRPr="00613937">
        <w:t xml:space="preserve">A common </w:t>
      </w:r>
      <w:r w:rsidR="0060111E" w:rsidRPr="00613937">
        <w:t xml:space="preserve">method </w:t>
      </w:r>
      <w:r w:rsidR="0060111E" w:rsidRPr="002D6FE5">
        <w:rPr>
          <w:noProof/>
        </w:rPr>
        <w:t>is call</w:t>
      </w:r>
      <w:r w:rsidR="002D6FE5">
        <w:rPr>
          <w:noProof/>
        </w:rPr>
        <w:t>ed</w:t>
      </w:r>
      <w:r w:rsidR="0060111E" w:rsidRPr="00613937">
        <w:t xml:space="preserve"> self-capacitance</w:t>
      </w:r>
      <w:r w:rsidR="008277B5" w:rsidRPr="00613937">
        <w:t xml:space="preserve"> sensing</w:t>
      </w:r>
      <w:r w:rsidR="0060111E" w:rsidRPr="00613937">
        <w:t>. A capacitive touch sensor that implement</w:t>
      </w:r>
      <w:r w:rsidR="00160BA0" w:rsidRPr="00613937">
        <w:t>s</w:t>
      </w:r>
      <w:r w:rsidR="0060111E" w:rsidRPr="00613937">
        <w:t xml:space="preserve"> this method, </w:t>
      </w:r>
      <w:r w:rsidR="00160BA0" w:rsidRPr="00613937">
        <w:t>incorporates</w:t>
      </w:r>
      <w:r w:rsidR="0060111E" w:rsidRPr="00613937">
        <w:t xml:space="preserve"> a single pin and measures the capacitance between that pin and </w:t>
      </w:r>
      <w:r w:rsidR="00160BA0" w:rsidRPr="00613937">
        <w:t>a ground reference.</w:t>
      </w:r>
      <w:r w:rsidR="0060111E" w:rsidRPr="00613937">
        <w:t xml:space="preserve"> This typ</w:t>
      </w:r>
      <w:r w:rsidR="00160BA0" w:rsidRPr="00613937">
        <w:t>e of sensor</w:t>
      </w:r>
      <w:r w:rsidR="00AB7930">
        <w:t xml:space="preserve"> </w:t>
      </w:r>
      <w:r w:rsidR="00160BA0" w:rsidRPr="00613937">
        <w:t>is</w:t>
      </w:r>
      <w:r w:rsidR="0060111E" w:rsidRPr="00613937">
        <w:t xml:space="preserve"> primarily used when single-touch </w:t>
      </w:r>
      <w:r w:rsidR="00A9077A" w:rsidRPr="00613937">
        <w:t xml:space="preserve">(e.g. button) </w:t>
      </w:r>
      <w:r w:rsidR="0060111E" w:rsidRPr="00613937">
        <w:t>or sliding action is required.</w:t>
      </w:r>
    </w:p>
    <w:p w14:paraId="0E9F6BBE" w14:textId="77777777" w:rsidR="0060111E" w:rsidRPr="00613937" w:rsidRDefault="0060111E" w:rsidP="0060111E"/>
    <w:p w14:paraId="14F51E29" w14:textId="77777777" w:rsidR="008277B5" w:rsidRPr="00613937" w:rsidRDefault="0060111E" w:rsidP="0010361C">
      <w:r w:rsidRPr="00613937">
        <w:t xml:space="preserve">Figure 2-1 illustrates the operating principle of a capacitive touch sensor that uses self-capacitance </w:t>
      </w:r>
      <w:r w:rsidR="008277B5" w:rsidRPr="00613937">
        <w:t>sensing</w:t>
      </w:r>
      <w:r w:rsidRPr="00613937">
        <w:t>.</w:t>
      </w:r>
      <w:r w:rsidR="008277B5" w:rsidRPr="00613937">
        <w:t xml:space="preserve"> The sensor assembly typically consists of a conductive sensor pad, a ground hatch, and an overla</w:t>
      </w:r>
      <w:r w:rsidR="00160BA0" w:rsidRPr="00613937">
        <w:t xml:space="preserve">y, </w:t>
      </w:r>
      <w:r w:rsidR="008277B5" w:rsidRPr="00613937">
        <w:t xml:space="preserve">all </w:t>
      </w:r>
      <w:r w:rsidR="00160BA0" w:rsidRPr="00613937">
        <w:t xml:space="preserve">of which are </w:t>
      </w:r>
      <w:r w:rsidR="008277B5" w:rsidRPr="00613937">
        <w:t xml:space="preserve">mounted on a </w:t>
      </w:r>
      <w:r w:rsidR="00F442CF" w:rsidRPr="00613937">
        <w:t>printed circuit board (PC</w:t>
      </w:r>
      <w:r w:rsidR="008277B5" w:rsidRPr="00613937">
        <w:t>B</w:t>
      </w:r>
      <w:r w:rsidR="00F442CF" w:rsidRPr="00613937">
        <w:t>)</w:t>
      </w:r>
      <w:r w:rsidR="008277B5" w:rsidRPr="00613937">
        <w:t xml:space="preserve">. The overlay is a protective dielectric layer that covers the ground hatch and sensor pad and prevents direct finger contact. </w:t>
      </w:r>
      <w:r w:rsidR="00A9077A" w:rsidRPr="00613937">
        <w:t>Overlay m</w:t>
      </w:r>
      <w:r w:rsidR="008277B5" w:rsidRPr="00613937">
        <w:t>aterial with a dielectric constant ranging between</w:t>
      </w:r>
      <w:r w:rsidR="00C077AC">
        <w:t xml:space="preserve"> </w:t>
      </w:r>
      <w:r w:rsidR="00A9077A" w:rsidRPr="00613937">
        <w:rPr>
          <w:rFonts w:ascii="Symbol" w:hAnsi="Symbol"/>
        </w:rPr>
        <w:t></w:t>
      </w:r>
      <w:r w:rsidR="00A9077A" w:rsidRPr="00613937">
        <w:rPr>
          <w:vertAlign w:val="subscript"/>
        </w:rPr>
        <w:t>r</w:t>
      </w:r>
      <w:r w:rsidR="00A9077A" w:rsidRPr="00613937">
        <w:t xml:space="preserve"> =</w:t>
      </w:r>
      <w:r w:rsidR="008277B5" w:rsidRPr="00613937">
        <w:t xml:space="preserve"> 2.0 and 8.0 are recommended, which include acrylic, PET film, and ceramic.</w:t>
      </w:r>
    </w:p>
    <w:p w14:paraId="1A92BEF9" w14:textId="77777777" w:rsidR="0060111E" w:rsidRPr="00613937" w:rsidRDefault="005C1A12" w:rsidP="0060111E">
      <w:pPr>
        <w:jc w:val="center"/>
      </w:pPr>
      <w:r>
        <w:rPr>
          <w:noProof/>
        </w:rPr>
        <w:lastRenderedPageBreak/>
        <w:drawing>
          <wp:inline distT="0" distB="0" distL="0" distR="0" wp14:anchorId="1934DBA8" wp14:editId="1BDB865D">
            <wp:extent cx="4756444" cy="3585681"/>
            <wp:effectExtent l="0" t="0" r="6350" b="0"/>
            <wp:docPr id="83" name="Picture 83" descr="C:\Users\amolki\Desktop\Cap Se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Cap Sense.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775660" cy="3600167"/>
                    </a:xfrm>
                    <a:prstGeom prst="rect">
                      <a:avLst/>
                    </a:prstGeom>
                    <a:noFill/>
                    <a:ln>
                      <a:noFill/>
                    </a:ln>
                  </pic:spPr>
                </pic:pic>
              </a:graphicData>
            </a:graphic>
          </wp:inline>
        </w:drawing>
      </w:r>
    </w:p>
    <w:p w14:paraId="0AB51327" w14:textId="77777777" w:rsidR="0060111E" w:rsidRPr="00613937" w:rsidRDefault="0060111E" w:rsidP="0060111E">
      <w:pPr>
        <w:pStyle w:val="Caption"/>
        <w:jc w:val="center"/>
      </w:pPr>
      <w:r w:rsidRPr="00613937">
        <w:t>Figure 2-1</w:t>
      </w:r>
      <w:r w:rsidR="0092330D">
        <w:t>:</w:t>
      </w:r>
      <w:r w:rsidRPr="00613937">
        <w:t xml:space="preserve"> The operating principle of a self-capacitance touch sensor</w:t>
      </w:r>
    </w:p>
    <w:p w14:paraId="5FAC7796" w14:textId="77777777" w:rsidR="0060111E" w:rsidRPr="00613937" w:rsidRDefault="0060111E" w:rsidP="00A9077A"/>
    <w:p w14:paraId="7674AD13" w14:textId="77777777" w:rsidR="00030D5B" w:rsidRDefault="00153E1B" w:rsidP="00A9077A">
      <w:r>
        <w:t>In the absence of</w:t>
      </w:r>
      <w:r w:rsidR="002E083A">
        <w:t xml:space="preserve"> physical contact with the sensor</w:t>
      </w:r>
      <w:r w:rsidR="00A9077A" w:rsidRPr="00613937">
        <w:t xml:space="preserve">, </w:t>
      </w:r>
      <w:r w:rsidR="00F442CF" w:rsidRPr="00613937">
        <w:t xml:space="preserve">the parasitic electric field between the sensor pad and ground hatch results in the parasitic capacitance </w:t>
      </w:r>
      <w:r w:rsidR="00F442CF" w:rsidRPr="00613937">
        <w:rPr>
          <w:i/>
        </w:rPr>
        <w:t>C</w:t>
      </w:r>
      <w:r w:rsidR="00F442CF" w:rsidRPr="00613937">
        <w:rPr>
          <w:i/>
          <w:vertAlign w:val="subscript"/>
        </w:rPr>
        <w:t>P</w:t>
      </w:r>
      <w:r w:rsidR="00F442CF" w:rsidRPr="00613937">
        <w:t>. This parasitic capacitance is a simplification of the distributed capacitance that includes the effects of the sensor pad, the overlay, and the PCB.</w:t>
      </w:r>
      <w:r w:rsidR="00953A88">
        <w:t xml:space="preserve"> </w:t>
      </w:r>
      <w:r w:rsidR="001631E6">
        <w:t>In this case</w:t>
      </w:r>
      <w:r w:rsidR="00516615" w:rsidRPr="00613937">
        <w:t xml:space="preserve">, the overall </w:t>
      </w:r>
      <w:r w:rsidR="00F43693" w:rsidRPr="00613937">
        <w:t xml:space="preserve">measured </w:t>
      </w:r>
      <w:r w:rsidR="00516615" w:rsidRPr="00613937">
        <w:t xml:space="preserve">sensor capacitance, </w:t>
      </w:r>
      <w:r w:rsidR="00516615" w:rsidRPr="00613937">
        <w:rPr>
          <w:i/>
        </w:rPr>
        <w:t>C</w:t>
      </w:r>
      <w:r w:rsidR="00516615" w:rsidRPr="00613937">
        <w:rPr>
          <w:i/>
          <w:vertAlign w:val="subscript"/>
        </w:rPr>
        <w:t>S</w:t>
      </w:r>
      <w:r w:rsidR="00F43693" w:rsidRPr="00613937">
        <w:t xml:space="preserve">, </w:t>
      </w:r>
      <w:r w:rsidR="00160BA0" w:rsidRPr="00613937">
        <w:t>is</w:t>
      </w:r>
      <w:r w:rsidR="00516615" w:rsidRPr="00613937">
        <w:t xml:space="preserve"> equal to </w:t>
      </w:r>
      <w:r w:rsidR="00516615" w:rsidRPr="00613937">
        <w:rPr>
          <w:i/>
        </w:rPr>
        <w:t>C</w:t>
      </w:r>
      <w:r w:rsidR="00516615" w:rsidRPr="00613937">
        <w:rPr>
          <w:i/>
          <w:vertAlign w:val="subscript"/>
        </w:rPr>
        <w:t>P</w:t>
      </w:r>
      <w:r w:rsidR="00516615" w:rsidRPr="00613937">
        <w:t xml:space="preserve">. However, when a finger </w:t>
      </w:r>
      <w:r w:rsidR="002E083A">
        <w:t>makes contact with</w:t>
      </w:r>
      <w:r w:rsidR="001631E6">
        <w:t xml:space="preserve"> the sensor </w:t>
      </w:r>
      <w:r w:rsidR="00516615" w:rsidRPr="00613937">
        <w:t>pad, the two form a</w:t>
      </w:r>
      <w:r w:rsidR="009E554A">
        <w:t xml:space="preserve">n equivalent </w:t>
      </w:r>
      <w:r w:rsidR="00516615" w:rsidRPr="00613937">
        <w:t>parallel plate capacitor. T</w:t>
      </w:r>
      <w:r w:rsidR="001631E6">
        <w:t xml:space="preserve">he resulting </w:t>
      </w:r>
      <w:r w:rsidR="00F43693" w:rsidRPr="00613937">
        <w:t>finger capacitance</w:t>
      </w:r>
      <w:r w:rsidR="001631E6">
        <w:t xml:space="preserve"> (</w:t>
      </w:r>
      <w:r w:rsidR="001631E6" w:rsidRPr="00613937">
        <w:rPr>
          <w:i/>
        </w:rPr>
        <w:t>C</w:t>
      </w:r>
      <w:r w:rsidR="001631E6" w:rsidRPr="00613937">
        <w:rPr>
          <w:i/>
          <w:vertAlign w:val="subscript"/>
        </w:rPr>
        <w:t>F</w:t>
      </w:r>
      <w:r w:rsidR="001631E6" w:rsidRPr="001631E6">
        <w:rPr>
          <w:i/>
        </w:rPr>
        <w:t>)</w:t>
      </w:r>
      <w:r w:rsidR="00516615" w:rsidRPr="00613937">
        <w:t xml:space="preserve"> causes the overall se</w:t>
      </w:r>
      <w:r w:rsidR="00160BA0" w:rsidRPr="00613937">
        <w:t>nsor</w:t>
      </w:r>
      <w:r w:rsidR="00516615" w:rsidRPr="00613937">
        <w:t xml:space="preserve"> capacitance to be</w:t>
      </w:r>
      <w:r w:rsidR="00160BA0" w:rsidRPr="00613937">
        <w:t>come</w:t>
      </w:r>
      <w:r w:rsidR="00030D5B" w:rsidRPr="00613937">
        <w:t>:</w:t>
      </w:r>
    </w:p>
    <w:p w14:paraId="7520AE35" w14:textId="77777777" w:rsidR="00153E1B" w:rsidRDefault="00153E1B" w:rsidP="00A9077A"/>
    <w:p w14:paraId="01C80E49" w14:textId="77777777" w:rsidR="00153E1B" w:rsidRDefault="00153E1B" w:rsidP="00153E1B">
      <w:pPr>
        <w:pStyle w:val="Caption"/>
      </w:pPr>
      <w:r>
        <w:t>Equation 2-1</w:t>
      </w:r>
    </w:p>
    <w:p w14:paraId="72D8B0B4" w14:textId="77777777" w:rsidR="00153E1B" w:rsidRDefault="00487C4D" w:rsidP="00153E1B">
      <m:oMathPara>
        <m:oMath>
          <m:sSub>
            <m:sSubPr>
              <m:ctrlPr>
                <w:rPr>
                  <w:rFonts w:ascii="Cambria Math" w:hAnsi="Cambria Math"/>
                  <w:i/>
                  <w:color w:val="0A60A3"/>
                  <w:sz w:val="32"/>
                  <w:szCs w:val="32"/>
                </w:rPr>
              </m:ctrlPr>
            </m:sSubPr>
            <m:e>
              <m:r>
                <w:rPr>
                  <w:rFonts w:ascii="Cambria Math" w:hAnsi="Cambria Math"/>
                  <w:color w:val="0A60A3"/>
                  <w:sz w:val="32"/>
                  <w:szCs w:val="32"/>
                </w:rPr>
                <m:t>C</m:t>
              </m:r>
            </m:e>
            <m:sub>
              <m:r>
                <w:rPr>
                  <w:rFonts w:ascii="Cambria Math" w:hAnsi="Cambria Math"/>
                  <w:color w:val="0A60A3"/>
                  <w:sz w:val="32"/>
                  <w:szCs w:val="32"/>
                </w:rPr>
                <m:t>S</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C</m:t>
              </m:r>
            </m:e>
            <m:sub>
              <m:r>
                <w:rPr>
                  <w:rFonts w:ascii="Cambria Math" w:hAnsi="Cambria Math"/>
                  <w:color w:val="0A60A3"/>
                  <w:sz w:val="32"/>
                  <w:szCs w:val="32"/>
                </w:rPr>
                <m:t>P</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C</m:t>
              </m:r>
            </m:e>
            <m:sub>
              <m:r>
                <w:rPr>
                  <w:rFonts w:ascii="Cambria Math" w:hAnsi="Cambria Math"/>
                  <w:color w:val="0A60A3"/>
                  <w:sz w:val="32"/>
                  <w:szCs w:val="32"/>
                </w:rPr>
                <m:t>F</m:t>
              </m:r>
            </m:sub>
          </m:sSub>
        </m:oMath>
      </m:oMathPara>
    </w:p>
    <w:p w14:paraId="7DFFCD58" w14:textId="77777777" w:rsidR="00030D5B" w:rsidRPr="00613937" w:rsidRDefault="00030D5B" w:rsidP="00A9077A"/>
    <w:p w14:paraId="5975A5B9" w14:textId="77777777" w:rsidR="00F43693" w:rsidRPr="00613937" w:rsidRDefault="00160BA0" w:rsidP="00F43693">
      <w:r w:rsidRPr="00613937">
        <w:rPr>
          <w:i/>
        </w:rPr>
        <w:t>C</w:t>
      </w:r>
      <w:r w:rsidRPr="00613937">
        <w:rPr>
          <w:i/>
          <w:vertAlign w:val="subscript"/>
        </w:rPr>
        <w:t>F</w:t>
      </w:r>
      <w:r w:rsidR="00F43693" w:rsidRPr="00613937">
        <w:t xml:space="preserve"> can be calculated using Equation 2-</w:t>
      </w:r>
      <w:r w:rsidR="00030D5B" w:rsidRPr="00613937">
        <w:t>2</w:t>
      </w:r>
      <w:r w:rsidR="00F43693" w:rsidRPr="00613937">
        <w:t>:</w:t>
      </w:r>
    </w:p>
    <w:p w14:paraId="116394AF" w14:textId="77777777" w:rsidR="00F43693" w:rsidRDefault="00F43693" w:rsidP="00F43693"/>
    <w:p w14:paraId="344BB552" w14:textId="77777777" w:rsidR="00153E1B" w:rsidRDefault="00153E1B" w:rsidP="00153E1B">
      <w:pPr>
        <w:pStyle w:val="Caption"/>
      </w:pPr>
      <w:r>
        <w:t>Equation 2-2</w:t>
      </w:r>
    </w:p>
    <w:p w14:paraId="5777EA06" w14:textId="77777777" w:rsidR="00153E1B" w:rsidRPr="00613937" w:rsidRDefault="00487C4D" w:rsidP="00F43693">
      <m:oMathPara>
        <m:oMath>
          <m:sSub>
            <m:sSubPr>
              <m:ctrlPr>
                <w:rPr>
                  <w:rFonts w:ascii="Cambria Math" w:hAnsi="Cambria Math"/>
                  <w:i/>
                  <w:color w:val="0A60A3"/>
                  <w:sz w:val="32"/>
                  <w:szCs w:val="32"/>
                </w:rPr>
              </m:ctrlPr>
            </m:sSubPr>
            <m:e>
              <m:r>
                <w:rPr>
                  <w:rFonts w:ascii="Cambria Math" w:hAnsi="Cambria Math"/>
                  <w:color w:val="0A60A3"/>
                  <w:sz w:val="32"/>
                  <w:szCs w:val="32"/>
                </w:rPr>
                <m:t>C</m:t>
              </m:r>
            </m:e>
            <m:sub>
              <m:r>
                <w:rPr>
                  <w:rFonts w:ascii="Cambria Math" w:hAnsi="Cambria Math"/>
                  <w:color w:val="0A60A3"/>
                  <w:sz w:val="32"/>
                  <w:szCs w:val="32"/>
                </w:rPr>
                <m:t>F</m:t>
              </m:r>
            </m:sub>
          </m:sSub>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ε</m:t>
                  </m:r>
                </m:e>
                <m:sub>
                  <m:r>
                    <w:rPr>
                      <w:rFonts w:ascii="Cambria Math" w:hAnsi="Cambria Math"/>
                      <w:color w:val="0A60A3"/>
                      <w:sz w:val="32"/>
                      <w:szCs w:val="32"/>
                    </w:rPr>
                    <m:t>0</m:t>
                  </m:r>
                </m:sub>
              </m:sSub>
              <m:sSub>
                <m:sSubPr>
                  <m:ctrlPr>
                    <w:rPr>
                      <w:rFonts w:ascii="Cambria Math" w:hAnsi="Cambria Math"/>
                      <w:i/>
                      <w:color w:val="0A60A3"/>
                      <w:sz w:val="32"/>
                      <w:szCs w:val="32"/>
                    </w:rPr>
                  </m:ctrlPr>
                </m:sSubPr>
                <m:e>
                  <m:r>
                    <w:rPr>
                      <w:rFonts w:ascii="Cambria Math" w:hAnsi="Cambria Math"/>
                      <w:color w:val="0A60A3"/>
                      <w:sz w:val="32"/>
                      <w:szCs w:val="32"/>
                    </w:rPr>
                    <m:t>ε</m:t>
                  </m:r>
                </m:e>
                <m:sub>
                  <m:r>
                    <w:rPr>
                      <w:rFonts w:ascii="Cambria Math" w:hAnsi="Cambria Math"/>
                      <w:color w:val="0A60A3"/>
                      <w:sz w:val="32"/>
                      <w:szCs w:val="32"/>
                    </w:rPr>
                    <m:t>r</m:t>
                  </m:r>
                </m:sub>
              </m:sSub>
              <m:r>
                <w:rPr>
                  <w:rFonts w:ascii="Cambria Math" w:hAnsi="Cambria Math"/>
                  <w:color w:val="0A60A3"/>
                  <w:sz w:val="32"/>
                  <w:szCs w:val="32"/>
                </w:rPr>
                <m:t>A</m:t>
              </m:r>
            </m:num>
            <m:den>
              <m:r>
                <w:rPr>
                  <w:rFonts w:ascii="Cambria Math" w:hAnsi="Cambria Math"/>
                  <w:color w:val="0A60A3"/>
                  <w:sz w:val="32"/>
                  <w:szCs w:val="32"/>
                </w:rPr>
                <m:t>D</m:t>
              </m:r>
            </m:den>
          </m:f>
        </m:oMath>
      </m:oMathPara>
    </w:p>
    <w:p w14:paraId="2E59BCDA" w14:textId="77777777" w:rsidR="00F43693" w:rsidRPr="00613937" w:rsidRDefault="00F43693" w:rsidP="00F43693">
      <w:r w:rsidRPr="00613937">
        <w:lastRenderedPageBreak/>
        <w:t xml:space="preserve">where </w:t>
      </w:r>
      <w:r w:rsidRPr="00613937">
        <w:rPr>
          <w:rFonts w:ascii="Symbol" w:hAnsi="Symbol"/>
        </w:rPr>
        <w:t></w:t>
      </w:r>
      <w:r w:rsidRPr="00613937">
        <w:rPr>
          <w:i/>
          <w:vertAlign w:val="subscript"/>
        </w:rPr>
        <w:t>0</w:t>
      </w:r>
      <w:r w:rsidRPr="00613937">
        <w:t xml:space="preserve"> is the free space permi</w:t>
      </w:r>
      <w:r w:rsidR="002C2436" w:rsidRPr="00613937">
        <w:t>t</w:t>
      </w:r>
      <w:r w:rsidRPr="00613937">
        <w:t xml:space="preserve">tivity, </w:t>
      </w:r>
      <w:r w:rsidRPr="00613937">
        <w:rPr>
          <w:rFonts w:ascii="Symbol" w:hAnsi="Symbol"/>
        </w:rPr>
        <w:t></w:t>
      </w:r>
      <w:r w:rsidRPr="00613937">
        <w:rPr>
          <w:i/>
          <w:vertAlign w:val="subscript"/>
        </w:rPr>
        <w:t>r</w:t>
      </w:r>
      <w:r w:rsidRPr="00613937">
        <w:t xml:space="preserve"> is the di</w:t>
      </w:r>
      <w:r w:rsidR="002C2436" w:rsidRPr="00613937">
        <w:t xml:space="preserve">electric constant of the overlay, </w:t>
      </w:r>
      <w:r w:rsidR="002C2436" w:rsidRPr="00613937">
        <w:rPr>
          <w:i/>
        </w:rPr>
        <w:t>A</w:t>
      </w:r>
      <w:r w:rsidR="002C2436" w:rsidRPr="00613937">
        <w:t xml:space="preserve"> is the contact area between the finger and the sensor pad, and </w:t>
      </w:r>
      <w:r w:rsidR="002C2436" w:rsidRPr="00613937">
        <w:rPr>
          <w:i/>
        </w:rPr>
        <w:t>D</w:t>
      </w:r>
      <w:r w:rsidR="002C2436" w:rsidRPr="00613937">
        <w:t xml:space="preserve"> is the overlay thickness.</w:t>
      </w:r>
    </w:p>
    <w:p w14:paraId="43AEB469" w14:textId="77777777" w:rsidR="00DC13CD" w:rsidRPr="00613937" w:rsidRDefault="00DC13CD" w:rsidP="00B22937"/>
    <w:p w14:paraId="204C0959" w14:textId="77777777" w:rsidR="00030D5B" w:rsidRPr="00613937" w:rsidRDefault="00030D5B" w:rsidP="00030D5B">
      <w:pPr>
        <w:pStyle w:val="Heading4"/>
      </w:pPr>
      <w:r w:rsidRPr="00613937">
        <w:t>Measuring Capacitance</w:t>
      </w:r>
    </w:p>
    <w:p w14:paraId="200F4FB6" w14:textId="77777777" w:rsidR="008A7739" w:rsidRPr="00613937" w:rsidRDefault="00D15D92" w:rsidP="00B22937">
      <w:r w:rsidRPr="00613937">
        <w:t xml:space="preserve">The </w:t>
      </w:r>
      <w:r w:rsidR="00DD0BF0">
        <w:t>Quanser Mechatronic</w:t>
      </w:r>
      <w:r w:rsidRPr="00613937">
        <w:t xml:space="preserve"> Sensors Board uses a Cypress CY8CMBR3116-LQXI </w:t>
      </w:r>
      <w:r w:rsidR="008A7739" w:rsidRPr="00613937">
        <w:t>capacitive</w:t>
      </w:r>
      <w:r w:rsidRPr="00613937">
        <w:t xml:space="preserve"> sensor</w:t>
      </w:r>
      <w:r w:rsidR="003510BC">
        <w:t xml:space="preserve"> with an</w:t>
      </w:r>
      <w:r w:rsidR="009761BC">
        <w:t xml:space="preserve"> </w:t>
      </w:r>
      <w:r w:rsidR="006A6866" w:rsidRPr="006A6866">
        <w:t>I</w:t>
      </w:r>
      <w:r w:rsidR="006A6866" w:rsidRPr="006A6866">
        <w:rPr>
          <w:vertAlign w:val="superscript"/>
        </w:rPr>
        <w:t>2</w:t>
      </w:r>
      <w:r w:rsidR="006A6866" w:rsidRPr="006A6866">
        <w:t xml:space="preserve">C </w:t>
      </w:r>
      <w:r w:rsidR="003510BC">
        <w:t>interface</w:t>
      </w:r>
      <w:r w:rsidR="006A6866">
        <w:t>.</w:t>
      </w:r>
      <w:r w:rsidR="009761BC">
        <w:t xml:space="preserve"> </w:t>
      </w:r>
      <w:r w:rsidR="003510BC">
        <w:t xml:space="preserve">The sensor </w:t>
      </w:r>
      <w:r w:rsidR="002E083A">
        <w:t>integrates</w:t>
      </w:r>
      <w:r w:rsidR="003510BC">
        <w:t xml:space="preserve"> a circular </w:t>
      </w:r>
      <w:r w:rsidR="003510BC" w:rsidRPr="001970DD">
        <w:rPr>
          <w:noProof/>
        </w:rPr>
        <w:t>touch pad</w:t>
      </w:r>
      <w:r w:rsidR="003510BC">
        <w:t xml:space="preserve"> that is divided into ten sectors labeled </w:t>
      </w:r>
      <w:r w:rsidR="003510BC" w:rsidRPr="00347FEB">
        <w:rPr>
          <w:b/>
        </w:rPr>
        <w:t>0</w:t>
      </w:r>
      <w:r w:rsidR="003510BC">
        <w:t xml:space="preserve"> to </w:t>
      </w:r>
      <w:r w:rsidR="003510BC" w:rsidRPr="00347FEB">
        <w:rPr>
          <w:b/>
        </w:rPr>
        <w:t>9</w:t>
      </w:r>
      <w:r w:rsidR="003510BC">
        <w:rPr>
          <w:b/>
        </w:rPr>
        <w:t>,</w:t>
      </w:r>
      <w:r w:rsidR="003510BC">
        <w:t xml:space="preserve"> as well as two individual buttons labeled </w:t>
      </w:r>
      <w:r w:rsidR="003510BC" w:rsidRPr="00347FEB">
        <w:rPr>
          <w:b/>
        </w:rPr>
        <w:t>L</w:t>
      </w:r>
      <w:r w:rsidR="003510BC">
        <w:t xml:space="preserve"> and </w:t>
      </w:r>
      <w:r w:rsidR="003510BC" w:rsidRPr="00347FEB">
        <w:rPr>
          <w:b/>
        </w:rPr>
        <w:t>R</w:t>
      </w:r>
      <w:r w:rsidR="003510BC">
        <w:t xml:space="preserve">. </w:t>
      </w:r>
      <w:r w:rsidRPr="00613937">
        <w:t>The sensor converts capac</w:t>
      </w:r>
      <w:r w:rsidR="002E083A">
        <w:t>itance</w:t>
      </w:r>
      <w:r w:rsidRPr="00613937">
        <w:t xml:space="preserve"> into a digital count</w:t>
      </w:r>
      <w:r w:rsidR="0013235D">
        <w:t xml:space="preserve"> ranging between 0 and 25</w:t>
      </w:r>
      <w:r w:rsidR="00C2289B">
        <w:t>5</w:t>
      </w:r>
      <w:r w:rsidR="00EE0A55">
        <w:t>. A</w:t>
      </w:r>
      <w:r w:rsidR="00704871">
        <w:t xml:space="preserve">n output </w:t>
      </w:r>
      <w:r w:rsidR="00C92896">
        <w:t xml:space="preserve">of 0 indicates </w:t>
      </w:r>
      <w:r w:rsidR="00CE0BDA">
        <w:t>zero finger capacitance</w:t>
      </w:r>
      <w:r w:rsidR="00C92896">
        <w:t xml:space="preserve">, while </w:t>
      </w:r>
      <w:r w:rsidR="00704871">
        <w:t>an output of 25</w:t>
      </w:r>
      <w:r w:rsidR="00C2289B">
        <w:t>5</w:t>
      </w:r>
      <w:r w:rsidR="00704871">
        <w:t xml:space="preserve"> indicates </w:t>
      </w:r>
      <w:r w:rsidR="00EE0A55">
        <w:t>the maximum measurable ca</w:t>
      </w:r>
      <w:r w:rsidR="00C92896">
        <w:t xml:space="preserve">pacitance typically induced </w:t>
      </w:r>
      <w:r w:rsidR="007D2934">
        <w:t>when a</w:t>
      </w:r>
      <w:r w:rsidR="005B60ED">
        <w:t xml:space="preserve"> </w:t>
      </w:r>
      <w:r w:rsidR="007D2934">
        <w:t>finger makes contact with the touchpad</w:t>
      </w:r>
      <w:r w:rsidRPr="00613937">
        <w:t xml:space="preserve">. </w:t>
      </w:r>
      <w:r w:rsidR="00D20C26">
        <w:t>T</w:t>
      </w:r>
      <w:r w:rsidR="00EE0A55">
        <w:t>he sensitivity of the sensor</w:t>
      </w:r>
      <w:r w:rsidRPr="00613937">
        <w:t xml:space="preserve"> is</w:t>
      </w:r>
      <w:r w:rsidR="005B60ED">
        <w:t xml:space="preserve"> </w:t>
      </w:r>
      <w:r w:rsidR="007D2934">
        <w:t>set to</w:t>
      </w:r>
      <w:r w:rsidR="00D9799A">
        <w:t xml:space="preserve"> </w:t>
      </w:r>
      <w:r w:rsidR="00D20C26" w:rsidRPr="00D20C26">
        <w:t>50 counts/0.1 pF</w:t>
      </w:r>
      <w:r w:rsidR="00D20C26">
        <w:t>.</w:t>
      </w:r>
    </w:p>
    <w:p w14:paraId="0671AB53" w14:textId="77777777" w:rsidR="008A7739" w:rsidRPr="00613937" w:rsidRDefault="008A7739" w:rsidP="00B22937"/>
    <w:p w14:paraId="51C63717" w14:textId="77777777" w:rsidR="00C00F88" w:rsidRPr="00613937" w:rsidRDefault="009E628E" w:rsidP="00C00F88">
      <w:pPr>
        <w:jc w:val="center"/>
      </w:pPr>
      <w:r>
        <w:rPr>
          <w:noProof/>
        </w:rPr>
        <w:drawing>
          <wp:inline distT="0" distB="0" distL="0" distR="0" wp14:anchorId="4FBE5874" wp14:editId="54543C98">
            <wp:extent cx="4531995" cy="3402965"/>
            <wp:effectExtent l="0" t="0" r="1905" b="6985"/>
            <wp:docPr id="140" name="Picture 140" descr="C:\Users\amolki\Desktop\Cap Se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olki\Desktop\Cap Sense.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531995" cy="3402965"/>
                    </a:xfrm>
                    <a:prstGeom prst="rect">
                      <a:avLst/>
                    </a:prstGeom>
                    <a:noFill/>
                    <a:ln>
                      <a:noFill/>
                    </a:ln>
                  </pic:spPr>
                </pic:pic>
              </a:graphicData>
            </a:graphic>
          </wp:inline>
        </w:drawing>
      </w:r>
    </w:p>
    <w:p w14:paraId="3C3C4014" w14:textId="77777777" w:rsidR="00C00F88" w:rsidRPr="00613937" w:rsidRDefault="00C00F88" w:rsidP="00C00F88">
      <w:pPr>
        <w:pStyle w:val="Caption"/>
        <w:jc w:val="center"/>
      </w:pPr>
      <w:r w:rsidRPr="00613937">
        <w:t>Figure 2-2</w:t>
      </w:r>
      <w:r w:rsidR="002E68FF">
        <w:t>:</w:t>
      </w:r>
      <w:r w:rsidRPr="00613937">
        <w:t xml:space="preserve"> Schematic diagram of the capacitive sensor</w:t>
      </w:r>
    </w:p>
    <w:p w14:paraId="6E73071F" w14:textId="77777777" w:rsidR="00C00F88" w:rsidRPr="00613937" w:rsidRDefault="00C00F88" w:rsidP="00B22937"/>
    <w:p w14:paraId="4DE51185" w14:textId="77777777" w:rsidR="00030D5B" w:rsidRPr="00613937" w:rsidRDefault="00D15D92" w:rsidP="00F71BF6">
      <w:r w:rsidRPr="00613937">
        <w:t xml:space="preserve">A schematic diagram of the sensor and signal conditioning circuit is shown in Figure </w:t>
      </w:r>
      <w:r w:rsidR="006926EB" w:rsidRPr="00613937">
        <w:t>2-2</w:t>
      </w:r>
      <w:r w:rsidRPr="00613937">
        <w:t xml:space="preserve">. The external resistor </w:t>
      </w:r>
      <w:r w:rsidRPr="00F71BF6">
        <w:rPr>
          <w:i/>
        </w:rPr>
        <w:t>R</w:t>
      </w:r>
      <w:r w:rsidRPr="00F71BF6">
        <w:rPr>
          <w:i/>
          <w:vertAlign w:val="subscript"/>
        </w:rPr>
        <w:t>S</w:t>
      </w:r>
      <w:r w:rsidR="00D9799A">
        <w:rPr>
          <w:i/>
          <w:vertAlign w:val="subscript"/>
        </w:rPr>
        <w:t xml:space="preserve"> </w:t>
      </w:r>
      <w:r w:rsidR="00160BA0" w:rsidRPr="00613937">
        <w:t xml:space="preserve">and internal resistor </w:t>
      </w:r>
      <w:r w:rsidR="00160BA0" w:rsidRPr="00F71BF6">
        <w:rPr>
          <w:i/>
        </w:rPr>
        <w:t>R</w:t>
      </w:r>
      <w:r w:rsidR="00160BA0" w:rsidRPr="00F71BF6">
        <w:rPr>
          <w:i/>
          <w:vertAlign w:val="subscript"/>
        </w:rPr>
        <w:t>bus</w:t>
      </w:r>
      <w:r w:rsidR="00160BA0" w:rsidRPr="00613937">
        <w:t xml:space="preserve"> help</w:t>
      </w:r>
      <w:r w:rsidRPr="00613937">
        <w:t xml:space="preserve"> reduce noise. Internally, </w:t>
      </w:r>
      <w:r w:rsidR="00DF72DD" w:rsidRPr="00613937">
        <w:t xml:space="preserve">a </w:t>
      </w:r>
      <w:r w:rsidR="00160BA0" w:rsidRPr="00613937">
        <w:t xml:space="preserve">high-speed </w:t>
      </w:r>
      <w:r w:rsidR="00DF72DD" w:rsidRPr="00613937">
        <w:t xml:space="preserve">clock </w:t>
      </w:r>
      <w:r w:rsidR="00613937" w:rsidRPr="00613937">
        <w:t xml:space="preserve">continuously </w:t>
      </w:r>
      <w:r w:rsidRPr="00613937">
        <w:t xml:space="preserve">switches </w:t>
      </w:r>
      <w:r w:rsidRPr="00F71BF6">
        <w:rPr>
          <w:i/>
        </w:rPr>
        <w:t>SW1</w:t>
      </w:r>
      <w:r w:rsidRPr="00613937">
        <w:t xml:space="preserve"> and </w:t>
      </w:r>
      <w:r w:rsidRPr="00F71BF6">
        <w:rPr>
          <w:i/>
        </w:rPr>
        <w:t>SW2</w:t>
      </w:r>
      <w:r w:rsidR="00613937" w:rsidRPr="00613937">
        <w:t xml:space="preserve">. This switching action </w:t>
      </w:r>
      <w:r w:rsidR="005E34E5" w:rsidRPr="00613937">
        <w:t>results in the formation of</w:t>
      </w:r>
      <w:r w:rsidRPr="00613937">
        <w:t xml:space="preserve"> an equivalent resistance (</w:t>
      </w:r>
      <w:r w:rsidRPr="00F71BF6">
        <w:rPr>
          <w:i/>
        </w:rPr>
        <w:t>R</w:t>
      </w:r>
      <w:r w:rsidRPr="00F71BF6">
        <w:rPr>
          <w:i/>
          <w:vertAlign w:val="subscript"/>
        </w:rPr>
        <w:t>eq</w:t>
      </w:r>
      <w:r w:rsidRPr="00613937">
        <w:t>). The sensor</w:t>
      </w:r>
      <w:r w:rsidR="008A7739" w:rsidRPr="00613937">
        <w:t xml:space="preserve"> then</w:t>
      </w:r>
      <w:r w:rsidRPr="00613937">
        <w:t xml:space="preserve"> uses a Sigma-Delta modulator to convert the equivalent current (</w:t>
      </w:r>
      <w:r w:rsidRPr="00F71BF6">
        <w:rPr>
          <w:i/>
        </w:rPr>
        <w:t>I</w:t>
      </w:r>
      <w:r w:rsidR="00CE725E" w:rsidRPr="00F71BF6">
        <w:rPr>
          <w:i/>
          <w:vertAlign w:val="subscript"/>
        </w:rPr>
        <w:t>CS</w:t>
      </w:r>
      <w:r w:rsidRPr="00613937">
        <w:t xml:space="preserve">) measured through </w:t>
      </w:r>
      <w:r w:rsidRPr="00F71BF6">
        <w:rPr>
          <w:i/>
        </w:rPr>
        <w:t>R</w:t>
      </w:r>
      <w:r w:rsidRPr="00F71BF6">
        <w:rPr>
          <w:i/>
          <w:vertAlign w:val="subscript"/>
        </w:rPr>
        <w:t>eq</w:t>
      </w:r>
      <w:r w:rsidR="005E34E5" w:rsidRPr="00613937">
        <w:t xml:space="preserve"> into a digital count. Details of t</w:t>
      </w:r>
      <w:r w:rsidRPr="00613937">
        <w:t xml:space="preserve">he equivalent resistor model </w:t>
      </w:r>
      <w:r w:rsidR="001970DD">
        <w:rPr>
          <w:noProof/>
        </w:rPr>
        <w:t>are</w:t>
      </w:r>
      <w:r w:rsidRPr="00613937">
        <w:t xml:space="preserve"> shown in Figure </w:t>
      </w:r>
      <w:r w:rsidR="008A7739" w:rsidRPr="00613937">
        <w:t>2-3</w:t>
      </w:r>
      <w:r w:rsidRPr="00613937">
        <w:t xml:space="preserve">. In practice, when a finger is placed on the sensor pad, the presence of </w:t>
      </w:r>
      <w:r w:rsidRPr="00F71BF6">
        <w:rPr>
          <w:i/>
        </w:rPr>
        <w:t>C</w:t>
      </w:r>
      <w:r w:rsidRPr="00F71BF6">
        <w:rPr>
          <w:i/>
          <w:vertAlign w:val="subscript"/>
        </w:rPr>
        <w:t>F</w:t>
      </w:r>
      <w:r w:rsidRPr="00613937">
        <w:t xml:space="preserve"> causes the value of </w:t>
      </w:r>
      <w:r w:rsidRPr="00F71BF6">
        <w:rPr>
          <w:i/>
        </w:rPr>
        <w:t>C</w:t>
      </w:r>
      <w:r w:rsidRPr="00F71BF6">
        <w:rPr>
          <w:i/>
          <w:vertAlign w:val="subscript"/>
        </w:rPr>
        <w:t>S</w:t>
      </w:r>
      <w:r w:rsidRPr="00613937">
        <w:t xml:space="preserve"> to </w:t>
      </w:r>
      <w:r w:rsidRPr="00613937">
        <w:lastRenderedPageBreak/>
        <w:t xml:space="preserve">increase. This action causes </w:t>
      </w:r>
      <w:r w:rsidRPr="00F71BF6">
        <w:rPr>
          <w:i/>
        </w:rPr>
        <w:t>R</w:t>
      </w:r>
      <w:r w:rsidRPr="00F71BF6">
        <w:rPr>
          <w:i/>
          <w:vertAlign w:val="subscript"/>
        </w:rPr>
        <w:t>eq</w:t>
      </w:r>
      <w:r w:rsidR="00613937" w:rsidRPr="00613937">
        <w:t xml:space="preserve"> to decrease, therefore increasing </w:t>
      </w:r>
      <w:r w:rsidRPr="00F71BF6">
        <w:rPr>
          <w:i/>
        </w:rPr>
        <w:t>I</w:t>
      </w:r>
      <w:r w:rsidR="00CE725E" w:rsidRPr="00F71BF6">
        <w:rPr>
          <w:i/>
          <w:vertAlign w:val="subscript"/>
        </w:rPr>
        <w:t>CS</w:t>
      </w:r>
      <w:r w:rsidRPr="00613937">
        <w:t xml:space="preserve">, </w:t>
      </w:r>
      <w:r w:rsidR="00613937" w:rsidRPr="00613937">
        <w:t xml:space="preserve">and </w:t>
      </w:r>
      <w:r w:rsidRPr="00613937">
        <w:t>resulting in a higher output</w:t>
      </w:r>
      <w:r w:rsidR="00130C45">
        <w:t xml:space="preserve"> count</w:t>
      </w:r>
      <w:r w:rsidRPr="00613937">
        <w:t>.</w:t>
      </w:r>
    </w:p>
    <w:p w14:paraId="67DDEC76" w14:textId="77777777" w:rsidR="00030D5B" w:rsidRPr="00613937" w:rsidRDefault="00030D5B" w:rsidP="00B22937"/>
    <w:p w14:paraId="47C56034" w14:textId="77777777" w:rsidR="00C00F88" w:rsidRPr="00613937" w:rsidRDefault="002E68FF" w:rsidP="00B22937">
      <w:r>
        <w:rPr>
          <w:noProof/>
        </w:rPr>
        <w:drawing>
          <wp:inline distT="0" distB="0" distL="0" distR="0" wp14:anchorId="3EA586FC" wp14:editId="6F383D5F">
            <wp:extent cx="5943600" cy="1876425"/>
            <wp:effectExtent l="0" t="0" r="0" b="9525"/>
            <wp:docPr id="141" name="Picture 141" descr="C:\Users\amolki\Desktop\Cap Se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molki\Desktop\Cap Sense.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1876425"/>
                    </a:xfrm>
                    <a:prstGeom prst="rect">
                      <a:avLst/>
                    </a:prstGeom>
                    <a:noFill/>
                    <a:ln>
                      <a:noFill/>
                    </a:ln>
                  </pic:spPr>
                </pic:pic>
              </a:graphicData>
            </a:graphic>
          </wp:inline>
        </w:drawing>
      </w:r>
    </w:p>
    <w:p w14:paraId="7A0895F6" w14:textId="77777777" w:rsidR="00C00F88" w:rsidRPr="00613937" w:rsidRDefault="00C00F88" w:rsidP="00C00F88">
      <w:pPr>
        <w:pStyle w:val="Caption"/>
        <w:jc w:val="center"/>
      </w:pPr>
      <w:r w:rsidRPr="00613937">
        <w:t>Figure 2-3</w:t>
      </w:r>
      <w:r w:rsidR="00A50423">
        <w:t>:</w:t>
      </w:r>
      <w:r w:rsidRPr="00613937">
        <w:t xml:space="preserve"> Equivalent resistor model</w:t>
      </w:r>
    </w:p>
    <w:p w14:paraId="366DEDDD" w14:textId="77777777" w:rsidR="00C00F88" w:rsidRPr="00613937" w:rsidRDefault="00C00F88" w:rsidP="00B22937"/>
    <w:p w14:paraId="324AF58D" w14:textId="77777777" w:rsidR="00DC13CD" w:rsidRPr="00613937" w:rsidRDefault="00DC13CD" w:rsidP="00DC13CD">
      <w:pPr>
        <w:pStyle w:val="Heading4"/>
      </w:pPr>
      <w:r w:rsidRPr="00613937">
        <w:t xml:space="preserve">Advantages of </w:t>
      </w:r>
      <w:r w:rsidR="005E34E5" w:rsidRPr="00613937">
        <w:t xml:space="preserve">Capacitive </w:t>
      </w:r>
      <w:r w:rsidRPr="00613937">
        <w:t>Touch Sensors</w:t>
      </w:r>
    </w:p>
    <w:p w14:paraId="00BAF9E5" w14:textId="77777777" w:rsidR="00DC13CD" w:rsidRPr="00613937" w:rsidRDefault="005E34E5" w:rsidP="00B22937">
      <w:r w:rsidRPr="00613937">
        <w:t>Capacitive t</w:t>
      </w:r>
      <w:r w:rsidR="00DC13CD" w:rsidRPr="00613937">
        <w:t>ouch sensors have several advantages over mechanical switches. Some of these advantages include:</w:t>
      </w:r>
    </w:p>
    <w:p w14:paraId="2011673D" w14:textId="77777777" w:rsidR="00F84DB1" w:rsidRPr="00613937" w:rsidRDefault="00F84DB1" w:rsidP="00B22937"/>
    <w:p w14:paraId="56B2469B" w14:textId="77777777" w:rsidR="00DC13CD" w:rsidRPr="00613937" w:rsidRDefault="00DC13CD" w:rsidP="008E1A44">
      <w:pPr>
        <w:pStyle w:val="ListParagraph"/>
        <w:numPr>
          <w:ilvl w:val="0"/>
          <w:numId w:val="12"/>
        </w:numPr>
      </w:pPr>
      <w:r w:rsidRPr="00613937">
        <w:t xml:space="preserve">Since touch sensors lack </w:t>
      </w:r>
      <w:r w:rsidR="005E34E5" w:rsidRPr="00613937">
        <w:t>moving</w:t>
      </w:r>
      <w:r w:rsidRPr="00613937">
        <w:t xml:space="preserve"> components, they are less prone wear over time and therefore do not exhibit </w:t>
      </w:r>
      <w:r w:rsidR="005E34E5" w:rsidRPr="00613937">
        <w:t xml:space="preserve">the type of </w:t>
      </w:r>
      <w:r w:rsidRPr="00613937">
        <w:t>mechanical failure</w:t>
      </w:r>
      <w:r w:rsidR="005E34E5" w:rsidRPr="00613937">
        <w:t xml:space="preserve"> that </w:t>
      </w:r>
      <w:r w:rsidR="00301CE3">
        <w:rPr>
          <w:noProof/>
        </w:rPr>
        <w:t>is</w:t>
      </w:r>
      <w:r w:rsidR="005E34E5" w:rsidRPr="00613937">
        <w:t xml:space="preserve"> common in mechanical switches</w:t>
      </w:r>
      <w:r w:rsidRPr="00613937">
        <w:t>.</w:t>
      </w:r>
    </w:p>
    <w:p w14:paraId="104B9D8A" w14:textId="77777777" w:rsidR="00DC13CD" w:rsidRPr="00613937" w:rsidRDefault="005E34E5" w:rsidP="008E1A44">
      <w:pPr>
        <w:pStyle w:val="ListParagraph"/>
        <w:numPr>
          <w:ilvl w:val="0"/>
          <w:numId w:val="12"/>
        </w:numPr>
      </w:pPr>
      <w:r w:rsidRPr="00613937">
        <w:t>Most mechanical switches have cases that are not</w:t>
      </w:r>
      <w:r w:rsidR="00DC13CD" w:rsidRPr="00613937">
        <w:t xml:space="preserve"> sealed, therefore they are more prone to environmental degradation due to moisture and dust</w:t>
      </w:r>
      <w:r w:rsidRPr="00613937">
        <w:t xml:space="preserve"> build-up</w:t>
      </w:r>
      <w:r w:rsidR="00DC13CD" w:rsidRPr="00613937">
        <w:t>.</w:t>
      </w:r>
    </w:p>
    <w:p w14:paraId="3FE75E3F" w14:textId="77777777" w:rsidR="00DC13CD" w:rsidRPr="00613937" w:rsidRDefault="005E34E5" w:rsidP="008E1A44">
      <w:pPr>
        <w:pStyle w:val="ListParagraph"/>
        <w:numPr>
          <w:ilvl w:val="0"/>
          <w:numId w:val="12"/>
        </w:numPr>
      </w:pPr>
      <w:r w:rsidRPr="00613937">
        <w:t>Dust build-up over time may cause</w:t>
      </w:r>
      <w:r w:rsidR="00586250">
        <w:t xml:space="preserve"> </w:t>
      </w:r>
      <w:r w:rsidR="001A3683" w:rsidRPr="00613937">
        <w:t>mecha</w:t>
      </w:r>
      <w:r w:rsidRPr="00613937">
        <w:t xml:space="preserve">nical switches to become sticky, requiring </w:t>
      </w:r>
      <w:r w:rsidR="001A3683" w:rsidRPr="00613937">
        <w:t>a larger actuation force to operate.</w:t>
      </w:r>
    </w:p>
    <w:p w14:paraId="2A1769AF" w14:textId="77777777" w:rsidR="004C3FA2" w:rsidRPr="00613937" w:rsidRDefault="004C3FA2" w:rsidP="008E1A44">
      <w:pPr>
        <w:pStyle w:val="ListParagraph"/>
        <w:numPr>
          <w:ilvl w:val="0"/>
          <w:numId w:val="12"/>
        </w:numPr>
      </w:pPr>
      <w:r w:rsidRPr="00613937">
        <w:t>The absence of mechanical</w:t>
      </w:r>
      <w:r w:rsidR="00580699" w:rsidRPr="00613937">
        <w:t>ly</w:t>
      </w:r>
      <w:r w:rsidRPr="00613937">
        <w:t xml:space="preserve"> switching components means that capacitive touch sensors do not suffer from switch bouncing. </w:t>
      </w:r>
    </w:p>
    <w:p w14:paraId="5F3E2D66" w14:textId="77777777" w:rsidR="002151DA" w:rsidRDefault="002151DA">
      <w:pPr>
        <w:spacing w:line="240" w:lineRule="auto"/>
      </w:pPr>
      <w:r>
        <w:br w:type="page"/>
      </w:r>
    </w:p>
    <w:p w14:paraId="6F607F30" w14:textId="77777777" w:rsidR="00B22937" w:rsidRPr="00613937" w:rsidRDefault="00B22937" w:rsidP="00B22937">
      <w:pPr>
        <w:pStyle w:val="Heading3"/>
      </w:pPr>
      <w:bookmarkStart w:id="94" w:name="_Toc516839840"/>
      <w:r w:rsidRPr="00613937">
        <w:lastRenderedPageBreak/>
        <w:t>2.2 Implement</w:t>
      </w:r>
      <w:bookmarkEnd w:id="94"/>
    </w:p>
    <w:p w14:paraId="63FC4C2C" w14:textId="77777777" w:rsidR="00405581" w:rsidRDefault="00405581" w:rsidP="00405581"/>
    <w:p w14:paraId="61031803" w14:textId="77777777" w:rsidR="00405581" w:rsidRDefault="00405581" w:rsidP="00405581">
      <w:r w:rsidRPr="0079114E">
        <w:t xml:space="preserve">The Virtual Instrument (VI) used to </w:t>
      </w:r>
      <w:r>
        <w:t>examine the behavior of the capacitive touch sensor is shown in Figure 2-4</w:t>
      </w:r>
      <w:r w:rsidRPr="0079114E">
        <w:t>.</w:t>
      </w:r>
    </w:p>
    <w:p w14:paraId="4EBD17BC" w14:textId="77777777" w:rsidR="00405581" w:rsidRDefault="00405581" w:rsidP="00405581"/>
    <w:p w14:paraId="47446FAC" w14:textId="77777777" w:rsidR="00405581" w:rsidRDefault="00746DBC" w:rsidP="002151DA">
      <w:pPr>
        <w:jc w:val="center"/>
      </w:pPr>
      <w:r>
        <w:rPr>
          <w:noProof/>
        </w:rPr>
        <w:drawing>
          <wp:inline distT="0" distB="0" distL="0" distR="0" wp14:anchorId="5B975ED2" wp14:editId="591D7B20">
            <wp:extent cx="6010275" cy="5874223"/>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017553" cy="5881337"/>
                    </a:xfrm>
                    <a:prstGeom prst="rect">
                      <a:avLst/>
                    </a:prstGeom>
                    <a:noFill/>
                  </pic:spPr>
                </pic:pic>
              </a:graphicData>
            </a:graphic>
          </wp:inline>
        </w:drawing>
      </w:r>
    </w:p>
    <w:p w14:paraId="277CF44D" w14:textId="77777777" w:rsidR="00405581" w:rsidRDefault="00405581" w:rsidP="00405581">
      <w:pPr>
        <w:pStyle w:val="Caption"/>
        <w:jc w:val="center"/>
      </w:pPr>
      <w:r w:rsidRPr="0079114E">
        <w:t>Figure</w:t>
      </w:r>
      <w:r>
        <w:t xml:space="preserve"> 2-4</w:t>
      </w:r>
      <w:r w:rsidR="00347FEB">
        <w:t>:</w:t>
      </w:r>
      <w:r w:rsidRPr="0079114E">
        <w:t xml:space="preserve"> VI </w:t>
      </w:r>
      <w:r w:rsidRPr="00301CE3">
        <w:rPr>
          <w:noProof/>
        </w:rPr>
        <w:t>for</w:t>
      </w:r>
      <w:r>
        <w:t xml:space="preserve"> examining the behavior of the capacitive touch sensor</w:t>
      </w:r>
    </w:p>
    <w:p w14:paraId="7FB4E724" w14:textId="77777777" w:rsidR="00746DBC" w:rsidRDefault="00746DBC">
      <w:pPr>
        <w:spacing w:line="240" w:lineRule="auto"/>
        <w:rPr>
          <w:rFonts w:eastAsia="Times New Roman"/>
          <w:iCs/>
          <w:color w:val="153A6E"/>
        </w:rPr>
      </w:pPr>
      <w:r>
        <w:br w:type="page"/>
      </w:r>
    </w:p>
    <w:p w14:paraId="5A14409F" w14:textId="77777777" w:rsidR="00405581" w:rsidRDefault="00130C45" w:rsidP="00405581">
      <w:pPr>
        <w:pStyle w:val="Heading4"/>
      </w:pPr>
      <w:r>
        <w:lastRenderedPageBreak/>
        <w:t>Observe Sensor B</w:t>
      </w:r>
      <w:r w:rsidR="00347FEB">
        <w:t>ehavior</w:t>
      </w:r>
    </w:p>
    <w:p w14:paraId="55FFE702" w14:textId="77777777" w:rsidR="00405581" w:rsidRPr="007E2DEB" w:rsidRDefault="00405581" w:rsidP="00405581"/>
    <w:p w14:paraId="554E09FF" w14:textId="77777777" w:rsidR="00405581" w:rsidRDefault="00405581" w:rsidP="008E1A44">
      <w:pPr>
        <w:pStyle w:val="ListParagraph"/>
        <w:numPr>
          <w:ilvl w:val="0"/>
          <w:numId w:val="27"/>
        </w:numPr>
      </w:pPr>
      <w:r>
        <w:t xml:space="preserve">Open </w:t>
      </w:r>
      <w:r w:rsidRPr="00347FEB">
        <w:rPr>
          <w:b/>
        </w:rPr>
        <w:t>Mechatronic Sensors Board.lvproj</w:t>
      </w:r>
    </w:p>
    <w:p w14:paraId="2DE26669" w14:textId="77777777" w:rsidR="00405581" w:rsidRPr="00347FEB" w:rsidRDefault="00405581" w:rsidP="008E1A44">
      <w:pPr>
        <w:pStyle w:val="ListParagraph"/>
        <w:numPr>
          <w:ilvl w:val="0"/>
          <w:numId w:val="27"/>
        </w:numPr>
        <w:rPr>
          <w:b/>
        </w:rPr>
      </w:pPr>
      <w:r>
        <w:t xml:space="preserve">From the </w:t>
      </w:r>
      <w:r w:rsidRPr="00347FEB">
        <w:rPr>
          <w:b/>
        </w:rPr>
        <w:t>Project Explorer</w:t>
      </w:r>
      <w:r w:rsidR="006C1DB6">
        <w:rPr>
          <w:b/>
        </w:rPr>
        <w:t xml:space="preserve"> </w:t>
      </w:r>
      <w:r>
        <w:t xml:space="preserve">window, open </w:t>
      </w:r>
      <w:r w:rsidRPr="00347FEB">
        <w:rPr>
          <w:b/>
        </w:rPr>
        <w:t>Mechatronic Sensors – Capacitive Touch.vi</w:t>
      </w:r>
    </w:p>
    <w:p w14:paraId="617F9DC3" w14:textId="77777777" w:rsidR="00405581" w:rsidRDefault="00405581" w:rsidP="008E1A44">
      <w:pPr>
        <w:pStyle w:val="ListParagraph"/>
        <w:numPr>
          <w:ilvl w:val="0"/>
          <w:numId w:val="27"/>
        </w:numPr>
      </w:pPr>
      <w:r>
        <w:t>Run the VI.</w:t>
      </w:r>
    </w:p>
    <w:p w14:paraId="77D436F3" w14:textId="77777777" w:rsidR="00405581" w:rsidRDefault="00405581" w:rsidP="008E1A44">
      <w:pPr>
        <w:pStyle w:val="ListParagraph"/>
        <w:numPr>
          <w:ilvl w:val="0"/>
          <w:numId w:val="27"/>
        </w:numPr>
      </w:pPr>
      <w:r>
        <w:t xml:space="preserve">Wait for the </w:t>
      </w:r>
      <w:r w:rsidRPr="00347FEB">
        <w:rPr>
          <w:b/>
        </w:rPr>
        <w:t>Initialized?</w:t>
      </w:r>
      <w:r>
        <w:t xml:space="preserve"> LED indicator to turn on.</w:t>
      </w:r>
    </w:p>
    <w:p w14:paraId="234D04CF" w14:textId="77777777" w:rsidR="00405581" w:rsidRDefault="0064488E" w:rsidP="008E1A44">
      <w:pPr>
        <w:pStyle w:val="ListParagraph"/>
        <w:numPr>
          <w:ilvl w:val="0"/>
          <w:numId w:val="27"/>
        </w:numPr>
      </w:pPr>
      <w:r>
        <w:t xml:space="preserve">The </w:t>
      </w:r>
      <w:r w:rsidRPr="00347FEB">
        <w:rPr>
          <w:b/>
        </w:rPr>
        <w:t>Main Wheel</w:t>
      </w:r>
      <w:r>
        <w:t xml:space="preserve"> waveform graph displays the </w:t>
      </w:r>
      <w:r w:rsidR="00CB7C73">
        <w:t xml:space="preserve">output of </w:t>
      </w:r>
      <w:r w:rsidR="0013235D">
        <w:t>each of the ten sectors</w:t>
      </w:r>
      <w:r w:rsidR="00C92896">
        <w:t xml:space="preserve"> of the circular </w:t>
      </w:r>
      <w:r w:rsidR="00C92896" w:rsidRPr="002A2B9D">
        <w:rPr>
          <w:noProof/>
        </w:rPr>
        <w:t>touch pad</w:t>
      </w:r>
      <w:r w:rsidR="0013235D">
        <w:t xml:space="preserve">. </w:t>
      </w:r>
      <w:r w:rsidR="00CF6FDB">
        <w:t>As noted earlier, t</w:t>
      </w:r>
      <w:r w:rsidR="0013235D">
        <w:t xml:space="preserve">he </w:t>
      </w:r>
      <w:r w:rsidR="00CB7C73">
        <w:t xml:space="preserve">sensor outputs a </w:t>
      </w:r>
      <w:r w:rsidR="007F1985">
        <w:t xml:space="preserve">digital </w:t>
      </w:r>
      <w:r w:rsidR="0013235D">
        <w:t>count</w:t>
      </w:r>
      <w:r w:rsidR="00CB7C73">
        <w:t xml:space="preserve"> that</w:t>
      </w:r>
      <w:r w:rsidR="0013235D">
        <w:t xml:space="preserve"> ranges between 0 and 25</w:t>
      </w:r>
      <w:r w:rsidR="00C2289B">
        <w:t>5</w:t>
      </w:r>
      <w:r w:rsidR="00CB7C73">
        <w:t>.</w:t>
      </w:r>
      <w:r w:rsidR="00D20C26">
        <w:br/>
      </w:r>
      <w:r w:rsidR="00D20C26">
        <w:br/>
      </w:r>
      <w:r>
        <w:t>S</w:t>
      </w:r>
      <w:r w:rsidR="00405581">
        <w:t xml:space="preserve">lowly move </w:t>
      </w:r>
      <w:r w:rsidR="00C92896">
        <w:t>your</w:t>
      </w:r>
      <w:r w:rsidR="00405581">
        <w:t xml:space="preserve"> finger toward </w:t>
      </w:r>
      <w:r w:rsidR="00F71BF6">
        <w:t xml:space="preserve">sector </w:t>
      </w:r>
      <w:r w:rsidRPr="00D9526A">
        <w:rPr>
          <w:b/>
        </w:rPr>
        <w:t>0</w:t>
      </w:r>
      <w:r>
        <w:t xml:space="preserve"> and </w:t>
      </w:r>
      <w:r w:rsidR="0013235D">
        <w:t>observe</w:t>
      </w:r>
      <w:r>
        <w:t xml:space="preserve"> the </w:t>
      </w:r>
      <w:r w:rsidR="00D20C26">
        <w:t xml:space="preserve">response of the sensor using the </w:t>
      </w:r>
      <w:r w:rsidR="00D20C26" w:rsidRPr="00D9526A">
        <w:rPr>
          <w:b/>
        </w:rPr>
        <w:t>Main Wheel</w:t>
      </w:r>
      <w:r w:rsidR="00D20C26">
        <w:t xml:space="preserve"> waveform graph. The sensor </w:t>
      </w:r>
      <w:r w:rsidR="00AA5D78">
        <w:t>will</w:t>
      </w:r>
      <w:r w:rsidR="00D20C26">
        <w:t xml:space="preserve"> initially output a </w:t>
      </w:r>
      <w:r w:rsidR="007D2934">
        <w:t xml:space="preserve">count </w:t>
      </w:r>
      <w:r w:rsidR="00D20C26">
        <w:t>value of 0</w:t>
      </w:r>
      <w:r w:rsidR="00C92896">
        <w:t xml:space="preserve">, </w:t>
      </w:r>
      <w:r w:rsidR="00130C45">
        <w:t xml:space="preserve">but will </w:t>
      </w:r>
      <w:r w:rsidR="007D2934">
        <w:t>gradually</w:t>
      </w:r>
      <w:r w:rsidR="006C1DB6">
        <w:t xml:space="preserve"> </w:t>
      </w:r>
      <w:r w:rsidR="00130C45">
        <w:t>increase</w:t>
      </w:r>
      <w:r w:rsidR="006C1DB6">
        <w:t xml:space="preserve"> </w:t>
      </w:r>
      <w:r w:rsidR="00130C45">
        <w:t xml:space="preserve">to a value of 255 </w:t>
      </w:r>
      <w:r w:rsidR="001631E6">
        <w:t xml:space="preserve">as your </w:t>
      </w:r>
      <w:r w:rsidR="007F1985">
        <w:t>finger</w:t>
      </w:r>
      <w:r w:rsidR="009E099D">
        <w:t xml:space="preserve"> almost</w:t>
      </w:r>
      <w:r w:rsidR="007F1985">
        <w:t xml:space="preserve"> makes </w:t>
      </w:r>
      <w:r w:rsidR="001631E6">
        <w:t xml:space="preserve">full </w:t>
      </w:r>
      <w:r w:rsidR="007F1985">
        <w:t xml:space="preserve">contact with the </w:t>
      </w:r>
      <w:r w:rsidR="007F1985" w:rsidRPr="002A2B9D">
        <w:rPr>
          <w:noProof/>
        </w:rPr>
        <w:t>touch pad</w:t>
      </w:r>
      <w:r w:rsidR="00D20C26">
        <w:t>. Take screenshots of your results.</w:t>
      </w:r>
    </w:p>
    <w:p w14:paraId="5CBE4ED7" w14:textId="77777777" w:rsidR="00D20C26" w:rsidRDefault="007D2934" w:rsidP="008E1A44">
      <w:pPr>
        <w:pStyle w:val="ListParagraph"/>
        <w:numPr>
          <w:ilvl w:val="0"/>
          <w:numId w:val="27"/>
        </w:numPr>
      </w:pPr>
      <w:r>
        <w:t>Use t</w:t>
      </w:r>
      <w:r w:rsidR="00FC78DD">
        <w:t xml:space="preserve">he </w:t>
      </w:r>
      <w:r w:rsidR="00FC78DD" w:rsidRPr="007F1985">
        <w:rPr>
          <w:b/>
        </w:rPr>
        <w:t>Threshold [</w:t>
      </w:r>
      <w:r w:rsidR="00C2289B" w:rsidRPr="007F1985">
        <w:rPr>
          <w:b/>
        </w:rPr>
        <w:t>1</w:t>
      </w:r>
      <w:r w:rsidR="00FC78DD" w:rsidRPr="007F1985">
        <w:rPr>
          <w:b/>
        </w:rPr>
        <w:t>..25</w:t>
      </w:r>
      <w:r w:rsidR="00C2289B" w:rsidRPr="007F1985">
        <w:rPr>
          <w:b/>
        </w:rPr>
        <w:t>5</w:t>
      </w:r>
      <w:r w:rsidR="00FC78DD" w:rsidRPr="007F1985">
        <w:rPr>
          <w:b/>
        </w:rPr>
        <w:t>]</w:t>
      </w:r>
      <w:r w:rsidR="00FC78DD">
        <w:t xml:space="preserve"> numeric control </w:t>
      </w:r>
      <w:r>
        <w:t>to</w:t>
      </w:r>
      <w:r w:rsidR="00FC78DD">
        <w:t xml:space="preserve"> control the behavior of the virtual </w:t>
      </w:r>
      <w:r w:rsidR="00FC78DD" w:rsidRPr="002A2B9D">
        <w:rPr>
          <w:noProof/>
        </w:rPr>
        <w:t>touch pad</w:t>
      </w:r>
      <w:r w:rsidR="00FC78DD">
        <w:t xml:space="preserve"> in the VI.</w:t>
      </w:r>
      <w:r w:rsidR="00786E52">
        <w:t xml:space="preserve"> The VI is programmed </w:t>
      </w:r>
      <w:r w:rsidR="00C92896">
        <w:t>to compare</w:t>
      </w:r>
      <w:r w:rsidR="00786E52">
        <w:t xml:space="preserve"> the output of the </w:t>
      </w:r>
      <w:r w:rsidR="003A7DA6">
        <w:t>capacitive</w:t>
      </w:r>
      <w:r w:rsidR="00786E52">
        <w:t xml:space="preserve"> touch sensor with </w:t>
      </w:r>
      <w:r w:rsidR="00C92896">
        <w:t>the threshold:</w:t>
      </w:r>
      <w:r w:rsidR="00786E52">
        <w:t xml:space="preserve"> if the output of the sensor is</w:t>
      </w:r>
      <w:r w:rsidR="00C92896">
        <w:t xml:space="preserve"> equal to or</w:t>
      </w:r>
      <w:r w:rsidR="00786E52">
        <w:t xml:space="preserve"> greater </w:t>
      </w:r>
      <w:r w:rsidR="00C92896">
        <w:t>than</w:t>
      </w:r>
      <w:r w:rsidR="006C0BC5">
        <w:t xml:space="preserve"> </w:t>
      </w:r>
      <w:r w:rsidR="00786E52">
        <w:t xml:space="preserve">the threshold, </w:t>
      </w:r>
      <w:r w:rsidR="00926450">
        <w:t>corresponding</w:t>
      </w:r>
      <w:r w:rsidR="00786E52">
        <w:t xml:space="preserve"> individual sectors and touch buttons turn </w:t>
      </w:r>
      <w:r w:rsidR="00786E52" w:rsidRPr="00926450">
        <w:rPr>
          <w:b/>
        </w:rPr>
        <w:t>red</w:t>
      </w:r>
      <w:r w:rsidR="006C0BC5">
        <w:rPr>
          <w:b/>
        </w:rPr>
        <w:t xml:space="preserve"> </w:t>
      </w:r>
      <w:r w:rsidR="008B0506">
        <w:t>indicating contact</w:t>
      </w:r>
      <w:r w:rsidR="00786E52">
        <w:t>.</w:t>
      </w:r>
      <w:r w:rsidR="00D67597">
        <w:t xml:space="preserve"> </w:t>
      </w:r>
      <w:r w:rsidR="00D67597" w:rsidRPr="00301CE3">
        <w:rPr>
          <w:noProof/>
        </w:rPr>
        <w:t>Otherwise</w:t>
      </w:r>
      <w:r w:rsidR="00301CE3">
        <w:rPr>
          <w:noProof/>
        </w:rPr>
        <w:t>,</w:t>
      </w:r>
      <w:r w:rsidR="00D67597">
        <w:t xml:space="preserve"> they remain </w:t>
      </w:r>
      <w:r w:rsidR="00D67597" w:rsidRPr="00926450">
        <w:rPr>
          <w:b/>
        </w:rPr>
        <w:t>black</w:t>
      </w:r>
      <w:r w:rsidR="006C0BC5">
        <w:rPr>
          <w:b/>
        </w:rPr>
        <w:t xml:space="preserve"> </w:t>
      </w:r>
      <w:r w:rsidR="008B0506">
        <w:t>indicating no contact</w:t>
      </w:r>
      <w:r w:rsidR="00D67597">
        <w:t>.</w:t>
      </w:r>
      <w:r w:rsidR="00786E52">
        <w:br/>
      </w:r>
      <w:r w:rsidR="00786E52">
        <w:br/>
      </w:r>
      <w:r w:rsidR="00926450">
        <w:t>With the threshold set to its default value</w:t>
      </w:r>
      <w:r w:rsidR="00CE0BDA">
        <w:t xml:space="preserve"> of 1</w:t>
      </w:r>
      <w:r w:rsidR="00926450">
        <w:t xml:space="preserve">, </w:t>
      </w:r>
      <w:r w:rsidR="00966E50">
        <w:t xml:space="preserve">slowly move one finger toward the </w:t>
      </w:r>
      <w:r w:rsidR="00966E50" w:rsidRPr="00FD7D5B">
        <w:rPr>
          <w:b/>
        </w:rPr>
        <w:t>right</w:t>
      </w:r>
      <w:r w:rsidR="00966E50">
        <w:t xml:space="preserve"> touch button and </w:t>
      </w:r>
      <w:r w:rsidR="0025187E">
        <w:t>examine</w:t>
      </w:r>
      <w:r w:rsidR="00966E50">
        <w:t xml:space="preserve"> the behavior of the </w:t>
      </w:r>
      <w:r w:rsidR="00966E50" w:rsidRPr="00FD7D5B">
        <w:rPr>
          <w:b/>
        </w:rPr>
        <w:t>virtual</w:t>
      </w:r>
      <w:r w:rsidR="00966E50">
        <w:t xml:space="preserve"> touch button. Estimate the physical distance at which </w:t>
      </w:r>
      <w:r w:rsidR="003A7DA6">
        <w:t xml:space="preserve">the virtual button turns </w:t>
      </w:r>
      <w:r w:rsidR="003A7DA6" w:rsidRPr="00926450">
        <w:rPr>
          <w:b/>
        </w:rPr>
        <w:t>red</w:t>
      </w:r>
      <w:r w:rsidR="003A7DA6">
        <w:t>.</w:t>
      </w:r>
    </w:p>
    <w:p w14:paraId="0BE37F8D" w14:textId="77777777" w:rsidR="003A7DA6" w:rsidRDefault="0025187E" w:rsidP="008E1A44">
      <w:pPr>
        <w:pStyle w:val="ListParagraph"/>
        <w:numPr>
          <w:ilvl w:val="0"/>
          <w:numId w:val="27"/>
        </w:numPr>
      </w:pPr>
      <w:r>
        <w:t>Change</w:t>
      </w:r>
      <w:r w:rsidR="003A7DA6">
        <w:t xml:space="preserve"> the threshold value to 25</w:t>
      </w:r>
      <w:r w:rsidR="00C2289B">
        <w:t>5</w:t>
      </w:r>
      <w:r w:rsidR="003A7DA6">
        <w:t xml:space="preserve"> and again estimate the physical distance at which the virtual button turns </w:t>
      </w:r>
      <w:r w:rsidR="003A7DA6" w:rsidRPr="00926450">
        <w:rPr>
          <w:b/>
        </w:rPr>
        <w:t>red</w:t>
      </w:r>
      <w:r w:rsidR="003A7DA6">
        <w:t>.</w:t>
      </w:r>
    </w:p>
    <w:p w14:paraId="31A0F7D9" w14:textId="77777777" w:rsidR="003A7DA6" w:rsidRDefault="00926450" w:rsidP="008E1A44">
      <w:pPr>
        <w:pStyle w:val="ListParagraph"/>
        <w:numPr>
          <w:ilvl w:val="0"/>
          <w:numId w:val="27"/>
        </w:numPr>
      </w:pPr>
      <w:r>
        <w:t>P</w:t>
      </w:r>
      <w:r w:rsidR="003A7DA6">
        <w:t xml:space="preserve">ress the </w:t>
      </w:r>
      <w:r w:rsidR="003A7DA6" w:rsidRPr="00926450">
        <w:rPr>
          <w:b/>
        </w:rPr>
        <w:t>Stop</w:t>
      </w:r>
      <w:r w:rsidR="003A7DA6">
        <w:t xml:space="preserve"> button.</w:t>
      </w:r>
    </w:p>
    <w:p w14:paraId="07511F72" w14:textId="77777777" w:rsidR="00B22937" w:rsidRPr="00613937" w:rsidRDefault="00B22937" w:rsidP="00B22937"/>
    <w:p w14:paraId="4E300333" w14:textId="77777777" w:rsidR="00B22937" w:rsidRPr="00613937" w:rsidRDefault="005A15D4" w:rsidP="008E1A44">
      <w:pPr>
        <w:pStyle w:val="Heading3"/>
        <w:numPr>
          <w:ilvl w:val="1"/>
          <w:numId w:val="40"/>
        </w:numPr>
      </w:pPr>
      <w:r>
        <w:t xml:space="preserve"> </w:t>
      </w:r>
      <w:bookmarkStart w:id="95" w:name="_Toc516839841"/>
      <w:r w:rsidR="00B22937" w:rsidRPr="00613937">
        <w:t>Analyze</w:t>
      </w:r>
      <w:bookmarkEnd w:id="95"/>
    </w:p>
    <w:p w14:paraId="22F78A81" w14:textId="77777777" w:rsidR="00B22937" w:rsidRDefault="00B22937" w:rsidP="00B22937"/>
    <w:p w14:paraId="0D893B93" w14:textId="77777777" w:rsidR="003A7DA6" w:rsidRDefault="0025187E" w:rsidP="0025187E">
      <w:r>
        <w:t xml:space="preserve">2-1 </w:t>
      </w:r>
      <w:r w:rsidR="003A7DA6">
        <w:t>Describe the behavior of the sensor</w:t>
      </w:r>
      <w:r w:rsidR="00636FE9">
        <w:t xml:space="preserve"> as you moved your finger</w:t>
      </w:r>
      <w:r w:rsidR="00466E3F">
        <w:t xml:space="preserve"> close</w:t>
      </w:r>
      <w:r w:rsidR="00636FE9">
        <w:t xml:space="preserve"> to the </w:t>
      </w:r>
      <w:r w:rsidR="00636FE9" w:rsidRPr="002A2B9D">
        <w:rPr>
          <w:noProof/>
        </w:rPr>
        <w:t>touch pad</w:t>
      </w:r>
      <w:r>
        <w:t xml:space="preserve"> in Step 5</w:t>
      </w:r>
      <w:r w:rsidR="003A7DA6">
        <w:t xml:space="preserve">. </w:t>
      </w:r>
      <w:r>
        <w:t>Attach screenshots of your results.</w:t>
      </w:r>
    </w:p>
    <w:p w14:paraId="64BF3F88" w14:textId="77777777" w:rsidR="00636FE9" w:rsidRDefault="00636FE9" w:rsidP="00B22937"/>
    <w:p w14:paraId="17F5290A" w14:textId="77777777" w:rsidR="00501A53" w:rsidRDefault="0025187E" w:rsidP="0025187E">
      <w:r>
        <w:t xml:space="preserve">2-2 </w:t>
      </w:r>
      <w:r w:rsidR="005671D3">
        <w:t>With the threshold set to 1 and 255</w:t>
      </w:r>
      <w:r w:rsidR="00FD7D5B">
        <w:t xml:space="preserve"> respectively</w:t>
      </w:r>
      <w:r w:rsidR="005671D3">
        <w:t xml:space="preserve">, at what physical distances did the virtual button turn red (Step 6 and 7)? </w:t>
      </w:r>
      <w:r w:rsidR="00636FE9">
        <w:t xml:space="preserve">Describe the effect of the threshold setting on the behavior of the virtual </w:t>
      </w:r>
      <w:r w:rsidR="00636FE9" w:rsidRPr="002A2B9D">
        <w:rPr>
          <w:noProof/>
        </w:rPr>
        <w:t>touch pad</w:t>
      </w:r>
      <w:r w:rsidR="00636FE9">
        <w:t>.</w:t>
      </w:r>
      <w:r w:rsidR="00C2289B">
        <w:t xml:space="preserve"> Is a hi</w:t>
      </w:r>
      <w:r>
        <w:t>gher threshold value desirable?</w:t>
      </w:r>
    </w:p>
    <w:p w14:paraId="333415F0" w14:textId="77777777" w:rsidR="00130C45" w:rsidRDefault="00130C45">
      <w:pPr>
        <w:spacing w:line="240" w:lineRule="auto"/>
      </w:pPr>
      <w:r>
        <w:br w:type="page"/>
      </w:r>
    </w:p>
    <w:p w14:paraId="703A5F97" w14:textId="77777777" w:rsidR="00501A53" w:rsidRPr="00613937" w:rsidRDefault="00501A53" w:rsidP="00501A53">
      <w:pPr>
        <w:pStyle w:val="Heading2"/>
      </w:pPr>
      <w:bookmarkStart w:id="96" w:name="_Toc516839842"/>
      <w:r w:rsidRPr="00613937">
        <w:lastRenderedPageBreak/>
        <w:t xml:space="preserve">Section </w:t>
      </w:r>
      <w:r>
        <w:t>3</w:t>
      </w:r>
      <w:r w:rsidRPr="00613937">
        <w:t xml:space="preserve">: </w:t>
      </w:r>
      <w:r>
        <w:t>Design Considerations</w:t>
      </w:r>
      <w:bookmarkEnd w:id="96"/>
    </w:p>
    <w:p w14:paraId="0A722808" w14:textId="77777777" w:rsidR="00501A53" w:rsidRDefault="00501A53">
      <w:pPr>
        <w:spacing w:line="240" w:lineRule="auto"/>
      </w:pPr>
    </w:p>
    <w:p w14:paraId="58767E44" w14:textId="77777777" w:rsidR="007E4F6E" w:rsidRDefault="007E4F6E" w:rsidP="007E4F6E">
      <w:r>
        <w:t xml:space="preserve">3-1 The capacitance sensor implemented in the Quanser Mechatronic Sensors Board can be used to virtually perform single-button and scroll actions. To show this, the VI used in this lab implements a button counter. Each time the right button is tapped, the </w:t>
      </w:r>
      <w:r w:rsidRPr="007E4F6E">
        <w:rPr>
          <w:b/>
        </w:rPr>
        <w:t>Button counter</w:t>
      </w:r>
      <w:r>
        <w:t xml:space="preserve"> numeric indicator is incremented by a value of 1 and decremented by the same value if the left button is tapped. Run the VI and examine this functionality</w:t>
      </w:r>
      <w:r w:rsidR="00E20DD4">
        <w:t>.</w:t>
      </w:r>
      <w:r>
        <w:t xml:space="preserve"> </w:t>
      </w:r>
    </w:p>
    <w:p w14:paraId="54D6DBDB" w14:textId="77777777" w:rsidR="000D0133" w:rsidRDefault="000D0133" w:rsidP="000D0133"/>
    <w:p w14:paraId="51BD42A4" w14:textId="77777777" w:rsidR="000D0133" w:rsidRDefault="000D0133" w:rsidP="000D0133">
      <w:pPr>
        <w:jc w:val="center"/>
      </w:pPr>
      <w:r>
        <w:rPr>
          <w:noProof/>
        </w:rPr>
        <w:drawing>
          <wp:inline distT="0" distB="0" distL="0" distR="0" wp14:anchorId="5B09567C" wp14:editId="1047C76A">
            <wp:extent cx="4295775" cy="30194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295775" cy="3019425"/>
                    </a:xfrm>
                    <a:prstGeom prst="rect">
                      <a:avLst/>
                    </a:prstGeom>
                    <a:noFill/>
                  </pic:spPr>
                </pic:pic>
              </a:graphicData>
            </a:graphic>
          </wp:inline>
        </w:drawing>
      </w:r>
    </w:p>
    <w:p w14:paraId="64B25E80" w14:textId="77777777" w:rsidR="000D0133" w:rsidRPr="00613937" w:rsidRDefault="000D0133" w:rsidP="000D0133">
      <w:pPr>
        <w:pStyle w:val="Caption"/>
        <w:jc w:val="center"/>
      </w:pPr>
      <w:r>
        <w:t>Figure 3-1: LabVIEW code that performs button counting</w:t>
      </w:r>
    </w:p>
    <w:p w14:paraId="29E034EF" w14:textId="77777777" w:rsidR="000D0133" w:rsidRDefault="000D0133" w:rsidP="000D0133"/>
    <w:p w14:paraId="195B85E6" w14:textId="77777777" w:rsidR="000D0133" w:rsidRDefault="000D0133" w:rsidP="000D0133">
      <w:r>
        <w:t>A screenshot of the block diagram that performs the counting is shown in Figure 3-1. Wire channels are used to pass Boolean values representing the status of the right and left buttons to the While Loop (a value of 0 indicates no contact, and a value of 1 indicates contact). Present the pseudo-code equivalent of this LabVIEW code.</w:t>
      </w:r>
    </w:p>
    <w:p w14:paraId="672C908F" w14:textId="77777777" w:rsidR="00501A53" w:rsidRDefault="00501A53" w:rsidP="000D0133">
      <w:pPr>
        <w:pBdr>
          <w:bottom w:val="single" w:sz="4" w:space="1" w:color="auto"/>
        </w:pBdr>
        <w:spacing w:line="240" w:lineRule="auto"/>
      </w:pPr>
    </w:p>
    <w:p w14:paraId="33B2AD25" w14:textId="77777777" w:rsidR="000D0133" w:rsidRDefault="000D0133">
      <w:pPr>
        <w:spacing w:line="240" w:lineRule="auto"/>
      </w:pPr>
    </w:p>
    <w:p w14:paraId="68A92D32" w14:textId="77777777" w:rsidR="005A21A2" w:rsidRDefault="005A21A2" w:rsidP="005A21A2">
      <w:pPr>
        <w:spacing w:line="240" w:lineRule="auto"/>
      </w:pPr>
      <w:r>
        <w:t xml:space="preserve">3-2 Present strategies on how you would implement a LabVIEW VI that determines the direction of scrolling based on the output of the touchpad’s individual sectors. </w:t>
      </w:r>
    </w:p>
    <w:p w14:paraId="3D37BF51" w14:textId="77777777" w:rsidR="00501A53" w:rsidRDefault="00501A53">
      <w:pPr>
        <w:spacing w:line="240" w:lineRule="auto"/>
      </w:pPr>
      <w:r>
        <w:br w:type="page"/>
      </w:r>
    </w:p>
    <w:p w14:paraId="1EB34C56" w14:textId="77777777" w:rsidR="005766B4" w:rsidRDefault="005766B4" w:rsidP="005766B4">
      <w:pPr>
        <w:pStyle w:val="Heading1"/>
      </w:pPr>
      <w:bookmarkStart w:id="97" w:name="_Toc516839843"/>
      <w:r w:rsidRPr="00613937">
        <w:lastRenderedPageBreak/>
        <w:t>Lab</w:t>
      </w:r>
      <w:r>
        <w:t xml:space="preserve"> 7</w:t>
      </w:r>
      <w:r w:rsidRPr="00613937">
        <w:t xml:space="preserve">: </w:t>
      </w:r>
      <w:r w:rsidR="00841A74">
        <w:t>Inertial Measurement</w:t>
      </w:r>
      <w:bookmarkEnd w:id="97"/>
    </w:p>
    <w:p w14:paraId="5F8444C6" w14:textId="77777777" w:rsidR="00063C42" w:rsidRPr="00063C42" w:rsidRDefault="00063C42" w:rsidP="00063C42"/>
    <w:p w14:paraId="704F4F58" w14:textId="77777777" w:rsidR="005766B4" w:rsidRDefault="00063C42" w:rsidP="00063C42">
      <w:pPr>
        <w:jc w:val="center"/>
      </w:pPr>
      <w:r w:rsidRPr="00613937">
        <w:rPr>
          <w:noProof/>
        </w:rPr>
        <w:drawing>
          <wp:inline distT="0" distB="0" distL="0" distR="0" wp14:anchorId="2CB9E45B" wp14:editId="727A4F65">
            <wp:extent cx="5964848" cy="3976777"/>
            <wp:effectExtent l="0" t="0" r="0" b="5080"/>
            <wp:docPr id="54" name="Picture 54" descr="C:\Users\amolki\Downloads\pexels-photo-3362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molki\Downloads\pexels-photo-336232.jpe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82127" cy="3988297"/>
                    </a:xfrm>
                    <a:prstGeom prst="rect">
                      <a:avLst/>
                    </a:prstGeom>
                    <a:noFill/>
                    <a:ln>
                      <a:noFill/>
                    </a:ln>
                  </pic:spPr>
                </pic:pic>
              </a:graphicData>
            </a:graphic>
          </wp:inline>
        </w:drawing>
      </w:r>
    </w:p>
    <w:p w14:paraId="2DA3E6FE" w14:textId="77777777" w:rsidR="00063C42" w:rsidRDefault="00063C42" w:rsidP="00063C42">
      <w:pPr>
        <w:pStyle w:val="Caption"/>
        <w:jc w:val="center"/>
      </w:pPr>
      <w:r>
        <w:t xml:space="preserve">Figure 0: Precise attitude measurement is instrumental </w:t>
      </w:r>
      <w:r w:rsidR="007F31CB">
        <w:t>to</w:t>
      </w:r>
      <w:r>
        <w:t xml:space="preserve"> the control of unmanned aerial vehicles </w:t>
      </w:r>
    </w:p>
    <w:p w14:paraId="03E17A37" w14:textId="77777777" w:rsidR="00063C42" w:rsidRPr="00613937" w:rsidRDefault="00063C42" w:rsidP="005766B4"/>
    <w:p w14:paraId="7C1A3E95" w14:textId="77777777" w:rsidR="005766B4" w:rsidRPr="00613937" w:rsidRDefault="005766B4" w:rsidP="005766B4">
      <w:r w:rsidRPr="00613937">
        <w:t xml:space="preserve">This lab explores </w:t>
      </w:r>
      <w:r w:rsidR="003D73AE">
        <w:t xml:space="preserve">acceleration, </w:t>
      </w:r>
      <w:r w:rsidR="002F2AB8">
        <w:t>rotation</w:t>
      </w:r>
      <w:r w:rsidR="003D73AE">
        <w:t xml:space="preserve">, and magnetic field measurements using an </w:t>
      </w:r>
      <w:r w:rsidR="002F2AB8">
        <w:t>Inertial</w:t>
      </w:r>
      <w:r w:rsidR="003D73AE">
        <w:t xml:space="preserve"> Measurement Unit (IMU) sensor</w:t>
      </w:r>
      <w:r>
        <w:t>.</w:t>
      </w:r>
      <w:r w:rsidR="009B6B07">
        <w:t xml:space="preserve"> </w:t>
      </w:r>
      <w:r w:rsidR="00D34C3F">
        <w:t xml:space="preserve">In particular, roll, pitch, and yaw measurements will be determined using the output of the accelerometer and gyroscope sensors. Also, </w:t>
      </w:r>
      <w:r w:rsidR="00CA2F7F">
        <w:t xml:space="preserve">earth’s </w:t>
      </w:r>
      <w:r w:rsidR="00D34C3F">
        <w:t xml:space="preserve">magnetic </w:t>
      </w:r>
      <w:r w:rsidR="00CA2F7F">
        <w:t>field direction</w:t>
      </w:r>
      <w:r w:rsidR="00D34C3F">
        <w:t xml:space="preserve"> will be approximated using the magnetometer.</w:t>
      </w:r>
    </w:p>
    <w:p w14:paraId="15DFD996" w14:textId="77777777" w:rsidR="005766B4" w:rsidRPr="00613937" w:rsidRDefault="005766B4" w:rsidP="005766B4">
      <w:pPr>
        <w:rPr>
          <w:shd w:val="clear" w:color="auto" w:fill="FFFFFF"/>
        </w:rPr>
      </w:pPr>
    </w:p>
    <w:p w14:paraId="47AB01EB" w14:textId="77777777" w:rsidR="005766B4" w:rsidRPr="00613937" w:rsidRDefault="005766B4" w:rsidP="005766B4">
      <w:pPr>
        <w:pStyle w:val="Heading2"/>
      </w:pPr>
      <w:bookmarkStart w:id="98" w:name="_Toc516839844"/>
      <w:r w:rsidRPr="00613937">
        <w:t>Learning Objectives</w:t>
      </w:r>
      <w:bookmarkEnd w:id="98"/>
    </w:p>
    <w:p w14:paraId="06757794" w14:textId="77777777" w:rsidR="005766B4" w:rsidRPr="00613937" w:rsidRDefault="005766B4" w:rsidP="005766B4"/>
    <w:p w14:paraId="63792F1F" w14:textId="77777777" w:rsidR="005766B4" w:rsidRPr="00613937" w:rsidRDefault="005766B4" w:rsidP="005766B4">
      <w:r w:rsidRPr="00613937">
        <w:t>After completing this lab, you should be able to complete the following activities:</w:t>
      </w:r>
    </w:p>
    <w:p w14:paraId="3B11A79B" w14:textId="77777777" w:rsidR="005766B4" w:rsidRPr="00613937" w:rsidRDefault="005766B4" w:rsidP="005766B4"/>
    <w:p w14:paraId="2F57BC01" w14:textId="77777777" w:rsidR="00FE481D" w:rsidRDefault="00FE481D" w:rsidP="008E1A44">
      <w:pPr>
        <w:pStyle w:val="ListParagraph"/>
        <w:numPr>
          <w:ilvl w:val="0"/>
          <w:numId w:val="14"/>
        </w:numPr>
      </w:pPr>
      <w:r>
        <w:t xml:space="preserve">Identify components of an </w:t>
      </w:r>
      <w:r w:rsidR="002F2AB8">
        <w:t>Inertial</w:t>
      </w:r>
      <w:r>
        <w:t xml:space="preserve"> Measurement Unit</w:t>
      </w:r>
    </w:p>
    <w:p w14:paraId="53D42BE8" w14:textId="77777777" w:rsidR="005E754F" w:rsidRDefault="007F31CB" w:rsidP="008E1A44">
      <w:pPr>
        <w:pStyle w:val="ListParagraph"/>
        <w:numPr>
          <w:ilvl w:val="0"/>
          <w:numId w:val="14"/>
        </w:numPr>
      </w:pPr>
      <w:r>
        <w:t>Estimate</w:t>
      </w:r>
      <w:r w:rsidR="005E754F">
        <w:t xml:space="preserve"> roll and pitch using an accelerometer</w:t>
      </w:r>
    </w:p>
    <w:p w14:paraId="0DA5504E" w14:textId="77777777" w:rsidR="00FE481D" w:rsidRDefault="007F31CB" w:rsidP="008E1A44">
      <w:pPr>
        <w:pStyle w:val="ListParagraph"/>
        <w:numPr>
          <w:ilvl w:val="0"/>
          <w:numId w:val="14"/>
        </w:numPr>
      </w:pPr>
      <w:r>
        <w:t>Estimate</w:t>
      </w:r>
      <w:r w:rsidR="00731319">
        <w:t xml:space="preserve"> </w:t>
      </w:r>
      <w:r>
        <w:t xml:space="preserve">yaw </w:t>
      </w:r>
      <w:r w:rsidR="005E754F">
        <w:t>by integrating the output of a g</w:t>
      </w:r>
      <w:r w:rsidR="00FE481D">
        <w:t>yroscope</w:t>
      </w:r>
    </w:p>
    <w:p w14:paraId="1A067ED4" w14:textId="77777777" w:rsidR="005E754F" w:rsidRDefault="005E754F" w:rsidP="008E1A44">
      <w:pPr>
        <w:pStyle w:val="ListParagraph"/>
        <w:numPr>
          <w:ilvl w:val="0"/>
          <w:numId w:val="14"/>
        </w:numPr>
      </w:pPr>
      <w:r>
        <w:lastRenderedPageBreak/>
        <w:t>Analyze gyroscopic drift</w:t>
      </w:r>
    </w:p>
    <w:p w14:paraId="063C513A" w14:textId="77777777" w:rsidR="00FE481D" w:rsidRDefault="00CA2F7F" w:rsidP="008E1A44">
      <w:pPr>
        <w:pStyle w:val="ListParagraph"/>
        <w:numPr>
          <w:ilvl w:val="0"/>
          <w:numId w:val="14"/>
        </w:numPr>
      </w:pPr>
      <w:r>
        <w:t xml:space="preserve">Approximate </w:t>
      </w:r>
      <w:r w:rsidR="008E27AE">
        <w:t>e</w:t>
      </w:r>
      <w:r>
        <w:t xml:space="preserve">arth’s magnetic field direction </w:t>
      </w:r>
      <w:r w:rsidR="005E754F">
        <w:t>using a magnetometer</w:t>
      </w:r>
    </w:p>
    <w:p w14:paraId="5304D91D" w14:textId="77777777" w:rsidR="007F31CB" w:rsidRDefault="007F31CB" w:rsidP="008E1A44">
      <w:pPr>
        <w:pStyle w:val="ListParagraph"/>
        <w:numPr>
          <w:ilvl w:val="0"/>
          <w:numId w:val="14"/>
        </w:numPr>
      </w:pPr>
      <w:r>
        <w:t>Determine magnetometer offset</w:t>
      </w:r>
    </w:p>
    <w:p w14:paraId="7C0A0C77" w14:textId="77777777" w:rsidR="007F31CB" w:rsidRDefault="007F31CB" w:rsidP="008E1A44">
      <w:pPr>
        <w:pStyle w:val="ListParagraph"/>
        <w:numPr>
          <w:ilvl w:val="0"/>
          <w:numId w:val="14"/>
        </w:numPr>
      </w:pPr>
      <w:r>
        <w:t xml:space="preserve">Observe </w:t>
      </w:r>
      <w:r w:rsidR="004605CA">
        <w:t xml:space="preserve">Euler </w:t>
      </w:r>
      <w:r>
        <w:t>geometric singularities when estimating roll and pitch</w:t>
      </w:r>
    </w:p>
    <w:p w14:paraId="288D36C1" w14:textId="77777777" w:rsidR="007F31CB" w:rsidRDefault="007F31CB">
      <w:pPr>
        <w:spacing w:line="240" w:lineRule="auto"/>
      </w:pPr>
      <w:r>
        <w:br w:type="page"/>
      </w:r>
    </w:p>
    <w:p w14:paraId="4C7A57F7" w14:textId="77777777" w:rsidR="005766B4" w:rsidRPr="00613937" w:rsidRDefault="005766B4" w:rsidP="005766B4">
      <w:pPr>
        <w:pStyle w:val="Heading2"/>
      </w:pPr>
      <w:bookmarkStart w:id="99" w:name="_Toc516839845"/>
      <w:r w:rsidRPr="00613937">
        <w:lastRenderedPageBreak/>
        <w:t>Required Tools and Technology</w:t>
      </w:r>
      <w:bookmarkEnd w:id="99"/>
    </w:p>
    <w:p w14:paraId="0C8D6E02" w14:textId="77777777" w:rsidR="005766B4" w:rsidRPr="00613937" w:rsidRDefault="005766B4" w:rsidP="005766B4"/>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063C42" w:rsidRPr="00153657" w14:paraId="2FFFDCDE" w14:textId="77777777" w:rsidTr="00063C42">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28C1FCF3" w14:textId="77777777" w:rsidR="00063C42" w:rsidRPr="00153657" w:rsidRDefault="00063C42" w:rsidP="00063C42">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3511AEED" w14:textId="77777777" w:rsidR="00063C42" w:rsidRDefault="00063C42" w:rsidP="008E1A44">
            <w:pPr>
              <w:pStyle w:val="ListParagraph"/>
              <w:numPr>
                <w:ilvl w:val="0"/>
                <w:numId w:val="6"/>
              </w:numPr>
              <w:ind w:left="397"/>
            </w:pPr>
            <w:r w:rsidRPr="00153657">
              <w:t xml:space="preserve">View </w:t>
            </w:r>
            <w:r>
              <w:t xml:space="preserve">User Manual </w:t>
            </w:r>
          </w:p>
          <w:p w14:paraId="027079DE" w14:textId="77777777" w:rsidR="00063C42" w:rsidRPr="00153657" w:rsidRDefault="00063C42" w:rsidP="004C2CFE">
            <w:pPr>
              <w:pStyle w:val="ListParagraph"/>
              <w:ind w:left="397"/>
            </w:pPr>
            <w:r w:rsidRPr="00BA0554">
              <w:t>http://www.ni.com/en-us/support/model.ni-elvis-iii.html</w:t>
            </w:r>
          </w:p>
        </w:tc>
      </w:tr>
      <w:tr w:rsidR="00063C42" w:rsidRPr="00153657" w14:paraId="1CC73330" w14:textId="77777777" w:rsidTr="00063C42">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05C8F25E" w14:textId="77777777" w:rsidR="00063C42" w:rsidRPr="00153657" w:rsidRDefault="00063C42" w:rsidP="00063C42">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0906AFBB" w14:textId="77777777" w:rsidR="00063C42" w:rsidRDefault="00063C42" w:rsidP="008E1A44">
            <w:pPr>
              <w:pStyle w:val="ListParagraph"/>
              <w:numPr>
                <w:ilvl w:val="0"/>
                <w:numId w:val="7"/>
              </w:numPr>
              <w:ind w:left="397"/>
            </w:pPr>
            <w:r w:rsidRPr="00CD2817">
              <w:t xml:space="preserve">View </w:t>
            </w:r>
            <w:r>
              <w:t>User Manual</w:t>
            </w:r>
          </w:p>
          <w:p w14:paraId="60905985" w14:textId="77777777" w:rsidR="00063C42" w:rsidRPr="00811899" w:rsidRDefault="00063C42" w:rsidP="00063C42">
            <w:pPr>
              <w:ind w:left="397"/>
            </w:pPr>
            <w:r w:rsidRPr="00811899">
              <w:t>http://www.ni.com/en-us/su</w:t>
            </w:r>
            <w:r w:rsidR="00022AA4">
              <w:t>pport/model.quanser-mechatronic</w:t>
            </w:r>
            <w:r w:rsidRPr="00811899">
              <w:t>-sensors-board-for-ni-elvis-iii.html</w:t>
            </w:r>
          </w:p>
        </w:tc>
      </w:tr>
      <w:tr w:rsidR="00063C42" w:rsidRPr="00153657" w14:paraId="59DE6568" w14:textId="77777777" w:rsidTr="00063C42">
        <w:tc>
          <w:tcPr>
            <w:tcW w:w="4135" w:type="dxa"/>
            <w:tcBorders>
              <w:top w:val="single" w:sz="8" w:space="0" w:color="065FA3"/>
              <w:bottom w:val="single" w:sz="8" w:space="0" w:color="065FA3"/>
              <w:right w:val="single" w:sz="48" w:space="0" w:color="FFFFFF" w:themeColor="background1"/>
            </w:tcBorders>
            <w:shd w:val="clear" w:color="auto" w:fill="auto"/>
          </w:tcPr>
          <w:p w14:paraId="2103732F" w14:textId="77777777" w:rsidR="00063C42" w:rsidRPr="00CD2817" w:rsidRDefault="00063C42" w:rsidP="00063C42">
            <w:pPr>
              <w:pStyle w:val="Heading4"/>
              <w:outlineLvl w:val="3"/>
            </w:pPr>
            <w:r w:rsidRPr="00CD2817">
              <w:t xml:space="preserve">Software: </w:t>
            </w:r>
            <w:r>
              <w:t>LabVIEW</w:t>
            </w:r>
          </w:p>
          <w:p w14:paraId="1C669523" w14:textId="77777777" w:rsidR="00063C42" w:rsidRPr="00CD2817" w:rsidRDefault="00063C42" w:rsidP="00063C42">
            <w:r>
              <w:t>Version 18</w:t>
            </w:r>
            <w:r w:rsidRPr="00CD2817">
              <w:t>.0 or Later</w:t>
            </w:r>
          </w:p>
          <w:p w14:paraId="267428FF" w14:textId="77777777" w:rsidR="00063C42" w:rsidRDefault="00063C42" w:rsidP="00063C42">
            <w:r>
              <w:t>Toolkits and Modules:</w:t>
            </w:r>
          </w:p>
          <w:p w14:paraId="51558AD7" w14:textId="77777777" w:rsidR="00063C42" w:rsidRDefault="00063C42" w:rsidP="008E1A44">
            <w:pPr>
              <w:pStyle w:val="ListParagraph"/>
              <w:numPr>
                <w:ilvl w:val="0"/>
                <w:numId w:val="32"/>
              </w:numPr>
            </w:pPr>
            <w:r>
              <w:t>LabVIEW Real-Time Module</w:t>
            </w:r>
          </w:p>
          <w:p w14:paraId="59BC2987" w14:textId="77777777" w:rsidR="00063C42" w:rsidRPr="00153657" w:rsidRDefault="00063C42"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22920E90" w14:textId="77777777" w:rsidR="00063C42" w:rsidRDefault="00063C42" w:rsidP="008E1A44">
            <w:pPr>
              <w:pStyle w:val="ListParagraph"/>
              <w:numPr>
                <w:ilvl w:val="0"/>
                <w:numId w:val="35"/>
              </w:numPr>
              <w:ind w:left="397" w:hanging="357"/>
            </w:pPr>
            <w:r>
              <w:t>Before downloading and installing software, refer to your professor or lab manager for information on your lab’s software licenses and infrastructure</w:t>
            </w:r>
          </w:p>
          <w:p w14:paraId="58458114" w14:textId="77777777" w:rsidR="00063C42" w:rsidRDefault="00063C42" w:rsidP="008E1A44">
            <w:pPr>
              <w:pStyle w:val="ListParagraph"/>
              <w:numPr>
                <w:ilvl w:val="0"/>
                <w:numId w:val="35"/>
              </w:numPr>
              <w:ind w:left="397" w:hanging="357"/>
            </w:pPr>
            <w:r w:rsidRPr="00CD2817">
              <w:t xml:space="preserve">Download &amp; Install </w:t>
            </w:r>
            <w:r>
              <w:t>for NI ELVIS III</w:t>
            </w:r>
          </w:p>
          <w:p w14:paraId="7D75C324" w14:textId="77777777" w:rsidR="00063C42" w:rsidRPr="00DD0B11" w:rsidRDefault="00487C4D" w:rsidP="008E1A44">
            <w:pPr>
              <w:pStyle w:val="ListParagraph"/>
              <w:numPr>
                <w:ilvl w:val="0"/>
                <w:numId w:val="35"/>
              </w:numPr>
              <w:ind w:left="397" w:hanging="357"/>
            </w:pPr>
            <w:hyperlink r:id="rId93" w:history="1">
              <w:r w:rsidR="00063C42" w:rsidRPr="00DD0B11">
                <w:rPr>
                  <w:rStyle w:val="Hyperlink"/>
                  <w:color w:val="auto"/>
                  <w:u w:val="none"/>
                </w:rPr>
                <w:t>http://www.ni.com/academic/download</w:t>
              </w:r>
            </w:hyperlink>
          </w:p>
          <w:p w14:paraId="29CC24FB" w14:textId="77777777" w:rsidR="00063C42" w:rsidRDefault="00063C42" w:rsidP="008E1A44">
            <w:pPr>
              <w:pStyle w:val="ListParagraph"/>
              <w:numPr>
                <w:ilvl w:val="0"/>
                <w:numId w:val="35"/>
              </w:numPr>
              <w:ind w:left="397" w:hanging="357"/>
            </w:pPr>
            <w:r>
              <w:t>View Tutorials</w:t>
            </w:r>
          </w:p>
          <w:p w14:paraId="17B3700D" w14:textId="77777777" w:rsidR="00063C42" w:rsidRPr="00DD0B11" w:rsidRDefault="00063C42" w:rsidP="008E1A44">
            <w:pPr>
              <w:pStyle w:val="ListParagraph"/>
              <w:numPr>
                <w:ilvl w:val="0"/>
                <w:numId w:val="35"/>
              </w:numPr>
              <w:ind w:left="397" w:hanging="357"/>
            </w:pPr>
            <w:r w:rsidRPr="00DD0B11">
              <w:t>http://www.ni.com/academic/students/learn-labview/</w:t>
            </w:r>
          </w:p>
        </w:tc>
      </w:tr>
    </w:tbl>
    <w:p w14:paraId="43E539F2" w14:textId="77777777" w:rsidR="00E81A81" w:rsidRDefault="00E81A81" w:rsidP="00063C42"/>
    <w:p w14:paraId="4BECD9B9" w14:textId="77777777" w:rsidR="00E81A81" w:rsidRDefault="00E81A81">
      <w:pPr>
        <w:spacing w:line="240" w:lineRule="auto"/>
      </w:pPr>
      <w:r>
        <w:br w:type="page"/>
      </w:r>
    </w:p>
    <w:p w14:paraId="58695BC2" w14:textId="77777777" w:rsidR="005766B4" w:rsidRPr="00613937" w:rsidRDefault="005766B4" w:rsidP="005766B4">
      <w:pPr>
        <w:pStyle w:val="Heading2"/>
      </w:pPr>
      <w:bookmarkStart w:id="100" w:name="_Toc516839846"/>
      <w:r w:rsidRPr="00613937">
        <w:lastRenderedPageBreak/>
        <w:t>Expected Deliverables</w:t>
      </w:r>
      <w:bookmarkEnd w:id="100"/>
    </w:p>
    <w:p w14:paraId="5CF1FB3D" w14:textId="77777777" w:rsidR="005766B4" w:rsidRPr="00613937" w:rsidRDefault="005766B4" w:rsidP="005766B4"/>
    <w:p w14:paraId="4A40443A" w14:textId="77777777" w:rsidR="005766B4" w:rsidRPr="00613937" w:rsidRDefault="005766B4" w:rsidP="005766B4">
      <w:r w:rsidRPr="00613937">
        <w:t>In this lab, you will collect the following deliverables:</w:t>
      </w:r>
    </w:p>
    <w:p w14:paraId="1E864295" w14:textId="77777777" w:rsidR="005766B4" w:rsidRPr="00613937" w:rsidRDefault="005766B4" w:rsidP="005766B4"/>
    <w:p w14:paraId="1FB51BFB" w14:textId="77777777" w:rsidR="00421B18" w:rsidRDefault="00421B18" w:rsidP="00421B18">
      <w:pPr>
        <w:pStyle w:val="ListParagraph"/>
        <w:numPr>
          <w:ilvl w:val="0"/>
          <w:numId w:val="9"/>
        </w:numPr>
      </w:pPr>
      <w:r>
        <w:t>Record raw accelerometer data</w:t>
      </w:r>
    </w:p>
    <w:p w14:paraId="01FF3B76" w14:textId="77777777" w:rsidR="00421B18" w:rsidRDefault="00421B18" w:rsidP="00421B18">
      <w:pPr>
        <w:pStyle w:val="ListParagraph"/>
        <w:numPr>
          <w:ilvl w:val="0"/>
          <w:numId w:val="9"/>
        </w:numPr>
      </w:pPr>
      <w:r>
        <w:t>Examine and calculate roll and pitch angle</w:t>
      </w:r>
      <w:r w:rsidR="00704E8C">
        <w:t>s</w:t>
      </w:r>
      <w:r>
        <w:t xml:space="preserve"> using accelerometer output</w:t>
      </w:r>
    </w:p>
    <w:p w14:paraId="3798D816" w14:textId="77777777" w:rsidR="00421B18" w:rsidRDefault="00421B18" w:rsidP="00421B18">
      <w:pPr>
        <w:pStyle w:val="ListParagraph"/>
        <w:numPr>
          <w:ilvl w:val="0"/>
          <w:numId w:val="9"/>
        </w:numPr>
      </w:pPr>
      <w:r>
        <w:t>Examine yaw angle polarity</w:t>
      </w:r>
    </w:p>
    <w:p w14:paraId="7DA6A300" w14:textId="77777777" w:rsidR="00421B18" w:rsidRDefault="00421B18" w:rsidP="00421B18">
      <w:pPr>
        <w:pStyle w:val="ListParagraph"/>
        <w:numPr>
          <w:ilvl w:val="0"/>
          <w:numId w:val="9"/>
        </w:numPr>
      </w:pPr>
      <w:r>
        <w:t>Measure maximum and minimum magnetometer output</w:t>
      </w:r>
      <w:r w:rsidR="00704E8C">
        <w:t>s</w:t>
      </w:r>
    </w:p>
    <w:p w14:paraId="7CC83420" w14:textId="77777777" w:rsidR="00421B18" w:rsidRDefault="00421B18" w:rsidP="00421B18">
      <w:pPr>
        <w:pStyle w:val="ListParagraph"/>
        <w:numPr>
          <w:ilvl w:val="0"/>
          <w:numId w:val="9"/>
        </w:numPr>
      </w:pPr>
      <w:r>
        <w:t>Determine magnetic North</w:t>
      </w:r>
    </w:p>
    <w:p w14:paraId="2784BD04" w14:textId="77777777" w:rsidR="00421B18" w:rsidRDefault="00704E8C" w:rsidP="00421B18">
      <w:pPr>
        <w:pStyle w:val="ListParagraph"/>
        <w:numPr>
          <w:ilvl w:val="0"/>
          <w:numId w:val="9"/>
        </w:numPr>
      </w:pPr>
      <w:r>
        <w:t>Estimate</w:t>
      </w:r>
      <w:r w:rsidR="00421B18">
        <w:t xml:space="preserve"> gyro drift</w:t>
      </w:r>
    </w:p>
    <w:p w14:paraId="2A541301" w14:textId="77777777" w:rsidR="00421B18" w:rsidRDefault="00421B18" w:rsidP="00421B18">
      <w:pPr>
        <w:pStyle w:val="ListParagraph"/>
        <w:numPr>
          <w:ilvl w:val="0"/>
          <w:numId w:val="9"/>
        </w:numPr>
      </w:pPr>
      <w:r>
        <w:t>Estimate magnetometer offset</w:t>
      </w:r>
    </w:p>
    <w:p w14:paraId="7669CAF4" w14:textId="77777777" w:rsidR="005766B4" w:rsidRPr="00613937" w:rsidRDefault="00421B18" w:rsidP="00D3325E">
      <w:pPr>
        <w:pStyle w:val="ListParagraph"/>
        <w:numPr>
          <w:ilvl w:val="0"/>
          <w:numId w:val="9"/>
        </w:numPr>
      </w:pPr>
      <w:r>
        <w:t xml:space="preserve">Observe and estimate Euler singularities when </w:t>
      </w:r>
      <w:r w:rsidRPr="00E76EE3">
        <w:rPr>
          <w:noProof/>
        </w:rPr>
        <w:t>determin</w:t>
      </w:r>
      <w:r w:rsidR="00E76EE3">
        <w:rPr>
          <w:noProof/>
        </w:rPr>
        <w:t>ing</w:t>
      </w:r>
      <w:r>
        <w:t xml:space="preserve"> roll and pitch</w:t>
      </w:r>
    </w:p>
    <w:p w14:paraId="539BD851" w14:textId="77777777" w:rsidR="005766B4" w:rsidRPr="00613937" w:rsidRDefault="005766B4" w:rsidP="005766B4"/>
    <w:p w14:paraId="1CC68800" w14:textId="77777777" w:rsidR="005766B4" w:rsidRPr="00613937" w:rsidRDefault="005766B4" w:rsidP="005766B4">
      <w:r w:rsidRPr="00613937">
        <w:t xml:space="preserve">Your instructor may expect you </w:t>
      </w:r>
      <w:r w:rsidR="00AD4712">
        <w:t xml:space="preserve">to </w:t>
      </w:r>
      <w:r w:rsidRPr="00613937">
        <w:t>complete a lab report. Refer to your instructor for specific requirements or templates.</w:t>
      </w:r>
    </w:p>
    <w:p w14:paraId="075C230C" w14:textId="77777777" w:rsidR="005766B4" w:rsidRPr="00613937" w:rsidRDefault="005766B4" w:rsidP="005766B4"/>
    <w:p w14:paraId="74B93BED" w14:textId="77777777" w:rsidR="00E81A81" w:rsidRDefault="00E81A81">
      <w:pPr>
        <w:spacing w:line="240" w:lineRule="auto"/>
      </w:pPr>
      <w:r>
        <w:br w:type="page"/>
      </w:r>
    </w:p>
    <w:p w14:paraId="013CF8A0" w14:textId="77777777" w:rsidR="005766B4" w:rsidRPr="00613937" w:rsidRDefault="00E81A81" w:rsidP="005766B4">
      <w:pPr>
        <w:pStyle w:val="Heading2"/>
      </w:pPr>
      <w:bookmarkStart w:id="101" w:name="_Toc516839847"/>
      <w:r>
        <w:lastRenderedPageBreak/>
        <w:t>Section 1: Measuring</w:t>
      </w:r>
      <w:r w:rsidR="00CA5640">
        <w:t xml:space="preserve"> </w:t>
      </w:r>
      <w:r>
        <w:t xml:space="preserve">Pose and </w:t>
      </w:r>
      <w:r w:rsidR="00827C7B">
        <w:t>Magnetic Field</w:t>
      </w:r>
      <w:r>
        <w:t xml:space="preserve"> using an IMU</w:t>
      </w:r>
      <w:bookmarkEnd w:id="101"/>
    </w:p>
    <w:p w14:paraId="1B1AB99D" w14:textId="77777777" w:rsidR="005766B4" w:rsidRPr="00613937" w:rsidRDefault="005766B4" w:rsidP="005766B4"/>
    <w:p w14:paraId="6B4F8B4F" w14:textId="77777777" w:rsidR="005766B4" w:rsidRPr="00613937" w:rsidRDefault="005766B4" w:rsidP="005766B4">
      <w:pPr>
        <w:pStyle w:val="Heading3"/>
      </w:pPr>
      <w:bookmarkStart w:id="102" w:name="_Toc516839848"/>
      <w:r w:rsidRPr="00613937">
        <w:t>1</w:t>
      </w:r>
      <w:r w:rsidR="00C65F5C">
        <w:t>.1</w:t>
      </w:r>
      <w:r w:rsidRPr="00613937">
        <w:t xml:space="preserve"> Theory and Background</w:t>
      </w:r>
      <w:bookmarkEnd w:id="102"/>
    </w:p>
    <w:p w14:paraId="65A041C8" w14:textId="77777777" w:rsidR="005766B4" w:rsidRPr="00613937" w:rsidRDefault="005766B4" w:rsidP="005766B4"/>
    <w:p w14:paraId="5008836D" w14:textId="77777777" w:rsidR="005766B4" w:rsidRDefault="008E27AE" w:rsidP="005766B4">
      <w:pPr>
        <w:pStyle w:val="Heading4"/>
        <w:rPr>
          <w:shd w:val="clear" w:color="auto" w:fill="FFFFFF"/>
        </w:rPr>
      </w:pPr>
      <w:r>
        <w:rPr>
          <w:shd w:val="clear" w:color="auto" w:fill="FFFFFF"/>
        </w:rPr>
        <w:t>What is an IMU?</w:t>
      </w:r>
    </w:p>
    <w:p w14:paraId="71A6CA68" w14:textId="77777777" w:rsidR="005766B4" w:rsidRPr="00896A6B" w:rsidRDefault="005766B4" w:rsidP="005766B4"/>
    <w:p w14:paraId="26AFE182" w14:textId="77777777" w:rsidR="00282CA6" w:rsidRDefault="008E27AE" w:rsidP="00282CA6">
      <w:r>
        <w:t xml:space="preserve">An internal measurement unit, or IMU, is a sensor that measures a body’s acceleration, angular velocity, as well as </w:t>
      </w:r>
      <w:r w:rsidRPr="002768C7">
        <w:rPr>
          <w:noProof/>
        </w:rPr>
        <w:t>magnetic</w:t>
      </w:r>
      <w:r>
        <w:t xml:space="preserve"> field. Using an IMU, it is possible to </w:t>
      </w:r>
      <w:r w:rsidR="00EC0BAF">
        <w:t>determine</w:t>
      </w:r>
      <w:r>
        <w:t xml:space="preserve"> the </w:t>
      </w:r>
      <w:r w:rsidR="00CF6938">
        <w:t xml:space="preserve">attitude of a body. An attitude of a body comprises of its </w:t>
      </w:r>
      <w:r>
        <w:t>pitch</w:t>
      </w:r>
      <w:r w:rsidR="00CF6938">
        <w:t>, roll, and yaw.</w:t>
      </w:r>
      <w:r w:rsidR="00491890">
        <w:t xml:space="preserve"> F</w:t>
      </w:r>
      <w:r w:rsidR="00146228">
        <w:t xml:space="preserve">igure </w:t>
      </w:r>
      <w:r w:rsidR="005C7A26">
        <w:t>1-</w:t>
      </w:r>
      <w:r w:rsidR="00146228">
        <w:t xml:space="preserve">1 illustrates that attitude of </w:t>
      </w:r>
      <w:r w:rsidR="00491890">
        <w:t>an</w:t>
      </w:r>
      <w:r w:rsidR="00146228">
        <w:t xml:space="preserve"> aircraft. In this example,</w:t>
      </w:r>
      <w:r w:rsidR="00491890">
        <w:t xml:space="preserve"> pitch </w:t>
      </w:r>
      <w:r w:rsidR="00282CA6">
        <w:t>is t</w:t>
      </w:r>
      <w:r w:rsidR="00491890">
        <w:t>he degree of tilt in the aircraft’s nose (</w:t>
      </w:r>
      <w:r w:rsidR="00282CA6">
        <w:t xml:space="preserve">rotation about the </w:t>
      </w:r>
      <w:r w:rsidR="00491890">
        <w:t xml:space="preserve">pitch axis), roll </w:t>
      </w:r>
      <w:r w:rsidR="00282CA6">
        <w:t>is</w:t>
      </w:r>
      <w:r w:rsidR="00491890">
        <w:t xml:space="preserve"> the degree of rotati</w:t>
      </w:r>
      <w:r w:rsidR="00282CA6">
        <w:t>on about the longitudinal</w:t>
      </w:r>
      <w:r w:rsidR="00491890">
        <w:t xml:space="preserve"> axis of </w:t>
      </w:r>
      <w:r w:rsidR="00282CA6">
        <w:t xml:space="preserve">the </w:t>
      </w:r>
      <w:r w:rsidR="00491890">
        <w:t>aircraft’s fuselage (</w:t>
      </w:r>
      <w:r w:rsidR="00282CA6">
        <w:t xml:space="preserve">rotation about the </w:t>
      </w:r>
      <w:r w:rsidR="00491890">
        <w:t xml:space="preserve">roll axis), and yaw refers to the aircraft’s heading </w:t>
      </w:r>
      <w:r w:rsidR="00282CA6">
        <w:t>(</w:t>
      </w:r>
      <w:r w:rsidR="00491890">
        <w:t>rotation about the yaw axis</w:t>
      </w:r>
      <w:r w:rsidR="00282CA6">
        <w:t>)</w:t>
      </w:r>
      <w:r w:rsidR="00491890">
        <w:t xml:space="preserve">. </w:t>
      </w:r>
      <w:r w:rsidR="00146228">
        <w:t xml:space="preserve">It should be noted that different applications may use different conventions for the </w:t>
      </w:r>
      <w:r w:rsidR="00146228" w:rsidRPr="00146228">
        <w:t>orientation of the axes and polarity of rotation</w:t>
      </w:r>
      <w:r w:rsidR="00146228">
        <w:t xml:space="preserve">. </w:t>
      </w:r>
      <w:r w:rsidR="00282CA6">
        <w:t xml:space="preserve">IMUs are used also used in </w:t>
      </w:r>
      <w:r w:rsidR="00282CA6" w:rsidRPr="002768C7">
        <w:rPr>
          <w:noProof/>
        </w:rPr>
        <w:t>a wide</w:t>
      </w:r>
      <w:r w:rsidR="00282CA6">
        <w:t xml:space="preserve"> range consumer goods such as smartphones, tablets, motion-based game controllers, and many wearable technologies.</w:t>
      </w:r>
    </w:p>
    <w:p w14:paraId="446AF717" w14:textId="77777777" w:rsidR="00491890" w:rsidRDefault="00491890" w:rsidP="00491890"/>
    <w:p w14:paraId="56961667" w14:textId="77777777" w:rsidR="00973585" w:rsidRDefault="00973585" w:rsidP="00973585">
      <w:pPr>
        <w:jc w:val="center"/>
      </w:pPr>
      <w:r>
        <w:rPr>
          <w:noProof/>
        </w:rPr>
        <w:drawing>
          <wp:inline distT="0" distB="0" distL="0" distR="0" wp14:anchorId="5944DBD0" wp14:editId="41B199CC">
            <wp:extent cx="4106173" cy="3711348"/>
            <wp:effectExtent l="0" t="0" r="8890" b="3810"/>
            <wp:docPr id="104" name="Picture 104" descr="C:\Users\amolki\Desktop\Drawin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molki\Desktop\Drawing1.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20835" cy="3724600"/>
                    </a:xfrm>
                    <a:prstGeom prst="rect">
                      <a:avLst/>
                    </a:prstGeom>
                    <a:noFill/>
                    <a:ln>
                      <a:noFill/>
                    </a:ln>
                  </pic:spPr>
                </pic:pic>
              </a:graphicData>
            </a:graphic>
          </wp:inline>
        </w:drawing>
      </w:r>
    </w:p>
    <w:p w14:paraId="56E66095" w14:textId="77777777" w:rsidR="00973585" w:rsidRDefault="00973585" w:rsidP="00973585">
      <w:pPr>
        <w:pStyle w:val="Caption"/>
        <w:jc w:val="center"/>
      </w:pPr>
      <w:r>
        <w:t xml:space="preserve">Figure </w:t>
      </w:r>
      <w:r w:rsidR="005C7A26">
        <w:t>1-</w:t>
      </w:r>
      <w:r>
        <w:t>1</w:t>
      </w:r>
      <w:r w:rsidR="00282CA6">
        <w:t>:</w:t>
      </w:r>
      <w:r>
        <w:t xml:space="preserve"> An aircraft’s attitude (roll, pitch, and yaw)</w:t>
      </w:r>
    </w:p>
    <w:p w14:paraId="5F1414EF" w14:textId="77777777" w:rsidR="00F563A8" w:rsidRDefault="00F563A8" w:rsidP="00F563A8">
      <w:pPr>
        <w:jc w:val="center"/>
      </w:pPr>
      <w:r>
        <w:rPr>
          <w:noProof/>
        </w:rPr>
        <w:lastRenderedPageBreak/>
        <w:drawing>
          <wp:inline distT="0" distB="0" distL="0" distR="0" wp14:anchorId="5565FBC7" wp14:editId="4478E4DF">
            <wp:extent cx="2311720" cy="1650569"/>
            <wp:effectExtent l="0" t="0" r="0" b="6985"/>
            <wp:docPr id="106" name="Picture 106" descr="C:\Users\amolki\Desktop\rp-mpu-92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molki\Desktop\rp-mpu-9250.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38407" cy="1669623"/>
                    </a:xfrm>
                    <a:prstGeom prst="rect">
                      <a:avLst/>
                    </a:prstGeom>
                    <a:noFill/>
                    <a:ln>
                      <a:noFill/>
                    </a:ln>
                  </pic:spPr>
                </pic:pic>
              </a:graphicData>
            </a:graphic>
          </wp:inline>
        </w:drawing>
      </w:r>
    </w:p>
    <w:p w14:paraId="207408BE" w14:textId="77777777" w:rsidR="00F563A8" w:rsidRDefault="00F563A8" w:rsidP="00F563A8">
      <w:pPr>
        <w:pStyle w:val="Caption"/>
        <w:jc w:val="center"/>
      </w:pPr>
      <w:r>
        <w:t xml:space="preserve">Figure </w:t>
      </w:r>
      <w:r w:rsidR="005C7A26">
        <w:t>1-</w:t>
      </w:r>
      <w:r>
        <w:t>2</w:t>
      </w:r>
      <w:r w:rsidR="00282CA6">
        <w:t>:</w:t>
      </w:r>
      <w:r w:rsidR="00D237B5">
        <w:t xml:space="preserve"> </w:t>
      </w:r>
      <w:r w:rsidR="00282CA6">
        <w:t>Image of a</w:t>
      </w:r>
      <w:r w:rsidR="00D237B5">
        <w:t xml:space="preserve"> </w:t>
      </w:r>
      <w:r w:rsidRPr="00491890">
        <w:t>TDK InvenSense MPU-9250</w:t>
      </w:r>
    </w:p>
    <w:p w14:paraId="1E80146D" w14:textId="77777777" w:rsidR="00A2743B" w:rsidRDefault="00491890" w:rsidP="00491890">
      <w:r>
        <w:t xml:space="preserve">The </w:t>
      </w:r>
      <w:r w:rsidR="00DD0BF0">
        <w:t>Quanser M</w:t>
      </w:r>
      <w:r>
        <w:t>echatronic Sensor</w:t>
      </w:r>
      <w:r w:rsidR="00DD0BF0">
        <w:t>s</w:t>
      </w:r>
      <w:r w:rsidR="009E5438">
        <w:t xml:space="preserve"> </w:t>
      </w:r>
      <w:r w:rsidR="00282CA6">
        <w:t xml:space="preserve">Application </w:t>
      </w:r>
      <w:r w:rsidR="00DD0BF0">
        <w:t>Bo</w:t>
      </w:r>
      <w:r>
        <w:t xml:space="preserve">ard </w:t>
      </w:r>
      <w:r w:rsidR="00282CA6">
        <w:t>incorporates</w:t>
      </w:r>
      <w:r>
        <w:t xml:space="preserve"> a</w:t>
      </w:r>
      <w:r w:rsidR="009E5438">
        <w:t xml:space="preserve"> </w:t>
      </w:r>
      <w:r w:rsidR="00DD0BF0">
        <w:t xml:space="preserve">9-axis </w:t>
      </w:r>
      <w:r w:rsidRPr="00491890">
        <w:t>TDK InvenSense MPU-9250</w:t>
      </w:r>
      <w:r w:rsidR="00CC2B50">
        <w:t xml:space="preserve"> </w:t>
      </w:r>
      <w:r w:rsidR="00DD0BF0">
        <w:t xml:space="preserve">IMU sensor (Figure </w:t>
      </w:r>
      <w:r w:rsidR="005C7A26">
        <w:t>1-</w:t>
      </w:r>
      <w:r w:rsidR="00DD0BF0">
        <w:t xml:space="preserve">2). </w:t>
      </w:r>
      <w:r w:rsidR="00282CA6">
        <w:t>The sensor</w:t>
      </w:r>
      <w:r w:rsidR="001C5903">
        <w:t xml:space="preserve"> use</w:t>
      </w:r>
      <w:r w:rsidR="00282CA6">
        <w:t>s</w:t>
      </w:r>
      <w:r w:rsidR="00987E4A">
        <w:t xml:space="preserve"> </w:t>
      </w:r>
      <w:r w:rsidR="00A2743B">
        <w:t>three independent vibratory MEMS rate gyroscopes</w:t>
      </w:r>
      <w:r w:rsidR="00282CA6">
        <w:t xml:space="preserve"> to detect motion</w:t>
      </w:r>
      <w:r w:rsidR="00A2743B">
        <w:t xml:space="preserve"> about</w:t>
      </w:r>
      <w:r w:rsidR="00803144">
        <w:t xml:space="preserve"> </w:t>
      </w:r>
      <w:r w:rsidR="00A2743B">
        <w:t>the X-, Y-, and Z-</w:t>
      </w:r>
      <w:r w:rsidR="0044414A">
        <w:t>a</w:t>
      </w:r>
      <w:r w:rsidR="00A2743B">
        <w:t xml:space="preserve">xes. When the gyros are rotated about any of </w:t>
      </w:r>
      <w:r w:rsidR="00A2743B" w:rsidRPr="002768C7">
        <w:rPr>
          <w:noProof/>
        </w:rPr>
        <w:t xml:space="preserve">the </w:t>
      </w:r>
      <w:r w:rsidR="000A6E9B" w:rsidRPr="002768C7">
        <w:rPr>
          <w:noProof/>
        </w:rPr>
        <w:t>sensor</w:t>
      </w:r>
      <w:r w:rsidR="002768C7">
        <w:rPr>
          <w:noProof/>
        </w:rPr>
        <w:t>’</w:t>
      </w:r>
      <w:r w:rsidR="000A6E9B" w:rsidRPr="002768C7">
        <w:rPr>
          <w:noProof/>
        </w:rPr>
        <w:t>s</w:t>
      </w:r>
      <w:r w:rsidR="00A2743B" w:rsidRPr="002768C7">
        <w:rPr>
          <w:noProof/>
        </w:rPr>
        <w:t xml:space="preserve"> axes</w:t>
      </w:r>
      <w:r w:rsidR="00A2743B">
        <w:t>, the Coriolis Effect causes</w:t>
      </w:r>
      <w:r w:rsidR="003A073D">
        <w:t xml:space="preserve"> </w:t>
      </w:r>
      <w:r w:rsidR="00A2743B">
        <w:t>a vibration that is detected by a capacitive pickoff. The resulting signal is amplified, demodulated, and filtered</w:t>
      </w:r>
      <w:r w:rsidR="00CC2B50">
        <w:t xml:space="preserve"> </w:t>
      </w:r>
      <w:r w:rsidR="00A2743B">
        <w:t>to produce a voltage that is proportional to the angular rate.</w:t>
      </w:r>
      <w:r w:rsidR="0044414A">
        <w:t xml:space="preserve"> The sensor includes an Analog-to-Digital converter to output </w:t>
      </w:r>
      <w:r w:rsidR="00DD0BF0">
        <w:t xml:space="preserve">digital </w:t>
      </w:r>
      <w:r w:rsidR="0044414A">
        <w:t xml:space="preserve">values of the measured angular velocities </w:t>
      </w:r>
      <w:r w:rsidR="00585139">
        <w:t xml:space="preserve">up to 2,000 deg/sec. </w:t>
      </w:r>
    </w:p>
    <w:p w14:paraId="329C644D" w14:textId="77777777" w:rsidR="00A2743B" w:rsidRDefault="00A2743B" w:rsidP="00491890"/>
    <w:p w14:paraId="34C0BB7C" w14:textId="77777777" w:rsidR="00BC730E" w:rsidRDefault="00BC730E" w:rsidP="0044414A">
      <w:r>
        <w:t>The sensor</w:t>
      </w:r>
      <w:r w:rsidR="00585139">
        <w:t xml:space="preserve"> also incorporates a 3-axis accelerometer </w:t>
      </w:r>
      <w:r>
        <w:t xml:space="preserve">that measures </w:t>
      </w:r>
      <w:r w:rsidR="00577C7E">
        <w:t>acceleration i</w:t>
      </w:r>
      <w:r w:rsidR="00585139">
        <w:t xml:space="preserve">n units of </w:t>
      </w:r>
      <w:r w:rsidR="00585139" w:rsidRPr="00585139">
        <w:rPr>
          <w:i/>
        </w:rPr>
        <w:t>g</w:t>
      </w:r>
      <w:r w:rsidR="0050595A" w:rsidRPr="0050595A">
        <w:t>.</w:t>
      </w:r>
      <w:r w:rsidR="0044414A">
        <w:t xml:space="preserve"> The accelerometers use separate proof masses for each axis. Acceleration along a particular axis induces displacement on the corresponding proof mass, and capacitive sensors detect the displacement differentially.</w:t>
      </w:r>
      <w:r w:rsidR="00362A50">
        <w:t xml:space="preserve"> </w:t>
      </w:r>
      <w:r w:rsidR="00587B52">
        <w:t xml:space="preserve">Figure </w:t>
      </w:r>
      <w:r w:rsidR="005C7A26">
        <w:t>1-</w:t>
      </w:r>
      <w:r w:rsidR="00587B52">
        <w:t xml:space="preserve">3 illustrates the </w:t>
      </w:r>
      <w:r w:rsidR="000A6E9B">
        <w:t>o</w:t>
      </w:r>
      <w:r w:rsidR="000A6E9B" w:rsidRPr="000A6E9B">
        <w:t>rientation of axes of sensitivity and polarity of rotation for the accelerometer and gyroscope</w:t>
      </w:r>
      <w:r w:rsidR="00587B52">
        <w:t xml:space="preserve">. </w:t>
      </w:r>
      <w:r>
        <w:t xml:space="preserve">The </w:t>
      </w:r>
      <w:r w:rsidR="000A6E9B">
        <w:t xml:space="preserve">accelerometer </w:t>
      </w:r>
      <w:r>
        <w:t xml:space="preserve">outputs a value of +1 g for any axis that is vertically pointing </w:t>
      </w:r>
      <w:r w:rsidRPr="009D71EC">
        <w:rPr>
          <w:noProof/>
        </w:rPr>
        <w:t>upward,</w:t>
      </w:r>
      <w:r>
        <w:t xml:space="preserve"> and outputs a value of -1 g when the axis is </w:t>
      </w:r>
      <w:r w:rsidR="00B2004E">
        <w:t>vertically</w:t>
      </w:r>
      <w:r>
        <w:t xml:space="preserve"> pointing downward. </w:t>
      </w:r>
      <w:r w:rsidR="00B2004E">
        <w:t xml:space="preserve">For any arbitrary inclination, the </w:t>
      </w:r>
      <w:r w:rsidR="000A6E9B">
        <w:t>accelerometer</w:t>
      </w:r>
      <w:r w:rsidR="00B2004E">
        <w:t xml:space="preserve"> outputs the magnitude of the X, Y, and Z acceleration vectors. </w:t>
      </w:r>
      <w:r>
        <w:t>For example, w</w:t>
      </w:r>
      <w:r w:rsidR="00475AB7">
        <w:t xml:space="preserve">hen the sensor is </w:t>
      </w:r>
      <w:r w:rsidR="00587B52">
        <w:t xml:space="preserve">placed on a flat </w:t>
      </w:r>
      <w:r w:rsidR="00475AB7">
        <w:t xml:space="preserve">horizontal </w:t>
      </w:r>
      <w:r w:rsidR="00587B52">
        <w:t xml:space="preserve">surface </w:t>
      </w:r>
      <w:r w:rsidR="00475AB7">
        <w:t xml:space="preserve">with </w:t>
      </w:r>
      <w:r w:rsidR="00587B52">
        <w:t>its Z-</w:t>
      </w:r>
      <w:r w:rsidR="00475AB7">
        <w:t>axis facing up</w:t>
      </w:r>
      <w:r w:rsidR="00587B52">
        <w:t>ward, the sensor outputs</w:t>
      </w:r>
      <w:r w:rsidR="00DE6907">
        <w:t xml:space="preserve"> </w:t>
      </w:r>
      <w:r w:rsidR="00714372">
        <w:t>A</w:t>
      </w:r>
      <w:r w:rsidR="00475AB7">
        <w:rPr>
          <w:vertAlign w:val="subscript"/>
        </w:rPr>
        <w:t xml:space="preserve">X </w:t>
      </w:r>
      <w:r w:rsidR="00475AB7">
        <w:t xml:space="preserve">= </w:t>
      </w:r>
      <w:r w:rsidR="00587B52">
        <w:t>0</w:t>
      </w:r>
      <w:r w:rsidR="005A0A1E">
        <w:t xml:space="preserve"> g</w:t>
      </w:r>
      <w:r w:rsidR="00587B52">
        <w:t xml:space="preserve">, </w:t>
      </w:r>
      <w:r w:rsidR="00714372">
        <w:t>A</w:t>
      </w:r>
      <w:r w:rsidR="00475AB7">
        <w:rPr>
          <w:vertAlign w:val="subscript"/>
        </w:rPr>
        <w:t xml:space="preserve">Y </w:t>
      </w:r>
      <w:r w:rsidR="00475AB7">
        <w:t>= 0</w:t>
      </w:r>
      <w:r w:rsidR="005A0A1E">
        <w:t xml:space="preserve"> g</w:t>
      </w:r>
      <w:r w:rsidR="00587B52">
        <w:t xml:space="preserve">, and </w:t>
      </w:r>
      <w:r w:rsidR="00714372">
        <w:t>A</w:t>
      </w:r>
      <w:r w:rsidR="00587B52" w:rsidRPr="00475AB7">
        <w:rPr>
          <w:vertAlign w:val="subscript"/>
        </w:rPr>
        <w:t>Z</w:t>
      </w:r>
      <w:r w:rsidR="00587B52">
        <w:t>= +1</w:t>
      </w:r>
      <w:r w:rsidR="005A0A1E">
        <w:t xml:space="preserve"> g</w:t>
      </w:r>
      <w:r w:rsidR="00587B52">
        <w:t>.</w:t>
      </w:r>
      <w:r w:rsidR="00DE6907">
        <w:t xml:space="preserve"> </w:t>
      </w:r>
      <w:r w:rsidR="00587B52">
        <w:t xml:space="preserve">Similarly, when the sensor’s X-axis is facing vertically </w:t>
      </w:r>
      <w:r w:rsidR="00B2004E">
        <w:t>downward</w:t>
      </w:r>
      <w:r w:rsidR="00587B52">
        <w:t xml:space="preserve">, </w:t>
      </w:r>
      <w:r w:rsidR="00B2004E">
        <w:t xml:space="preserve">the sensor </w:t>
      </w:r>
      <w:r w:rsidR="00587B52">
        <w:t xml:space="preserve">outputs </w:t>
      </w:r>
      <w:r w:rsidR="00714372">
        <w:t>A</w:t>
      </w:r>
      <w:r w:rsidR="00587B52">
        <w:rPr>
          <w:vertAlign w:val="subscript"/>
        </w:rPr>
        <w:t xml:space="preserve">X </w:t>
      </w:r>
      <w:r w:rsidR="00587B52">
        <w:t xml:space="preserve">= </w:t>
      </w:r>
      <w:r w:rsidR="00B2004E">
        <w:t>-</w:t>
      </w:r>
      <w:r w:rsidR="00587B52">
        <w:t>1</w:t>
      </w:r>
      <w:r w:rsidR="005A0A1E">
        <w:t xml:space="preserve"> g</w:t>
      </w:r>
      <w:r w:rsidR="00587B52">
        <w:t xml:space="preserve">, </w:t>
      </w:r>
      <w:r w:rsidR="00714372">
        <w:t>A</w:t>
      </w:r>
      <w:r w:rsidR="00587B52">
        <w:rPr>
          <w:vertAlign w:val="subscript"/>
        </w:rPr>
        <w:t xml:space="preserve">Y </w:t>
      </w:r>
      <w:r w:rsidR="00587B52">
        <w:t>= 0</w:t>
      </w:r>
      <w:r w:rsidR="005A0A1E">
        <w:t xml:space="preserve"> g</w:t>
      </w:r>
      <w:r w:rsidR="00587B52">
        <w:t xml:space="preserve">, and </w:t>
      </w:r>
      <w:r w:rsidR="00714372">
        <w:t>A</w:t>
      </w:r>
      <w:r w:rsidR="00587B52">
        <w:rPr>
          <w:vertAlign w:val="subscript"/>
        </w:rPr>
        <w:t xml:space="preserve">Z </w:t>
      </w:r>
      <w:r w:rsidR="00587B52">
        <w:t>= 0</w:t>
      </w:r>
      <w:r w:rsidR="005A0A1E">
        <w:t xml:space="preserve"> g</w:t>
      </w:r>
      <w:r w:rsidR="00587B52">
        <w:t>.</w:t>
      </w:r>
    </w:p>
    <w:p w14:paraId="60E551E5" w14:textId="77777777" w:rsidR="0044414A" w:rsidRDefault="0044414A" w:rsidP="0044414A"/>
    <w:p w14:paraId="5883B3D4" w14:textId="77777777" w:rsidR="0044414A" w:rsidRDefault="0044414A" w:rsidP="0044414A">
      <w:r>
        <w:t xml:space="preserve">The sensors also </w:t>
      </w:r>
      <w:r w:rsidRPr="002768C7">
        <w:rPr>
          <w:noProof/>
        </w:rPr>
        <w:t>include</w:t>
      </w:r>
      <w:r>
        <w:t xml:space="preserve"> a 3-axis magnetometer capable of measuring up to </w:t>
      </w:r>
      <w:r>
        <w:rPr>
          <w:rFonts w:cs="Arial"/>
        </w:rPr>
        <w:t>±</w:t>
      </w:r>
      <w:r>
        <w:t xml:space="preserve">4,800 </w:t>
      </w:r>
      <w:r>
        <w:rPr>
          <w:rFonts w:ascii="Symbol" w:hAnsi="Symbol"/>
        </w:rPr>
        <w:t></w:t>
      </w:r>
      <w:r>
        <w:t xml:space="preserve">T. Communication with the sensor is done using the </w:t>
      </w:r>
      <w:r w:rsidRPr="006A6866">
        <w:t>I</w:t>
      </w:r>
      <w:r w:rsidRPr="006A6866">
        <w:rPr>
          <w:vertAlign w:val="superscript"/>
        </w:rPr>
        <w:t>2</w:t>
      </w:r>
      <w:r w:rsidRPr="006A6866">
        <w:t>C protocol</w:t>
      </w:r>
      <w:r>
        <w:t>.</w:t>
      </w:r>
      <w:r w:rsidR="009C3E77">
        <w:t xml:space="preserve"> Figure </w:t>
      </w:r>
      <w:r w:rsidR="005C7A26">
        <w:t>1-</w:t>
      </w:r>
      <w:r w:rsidR="009C3E77">
        <w:t>4 illustrates the orientation of axes of sensitivity for the magnetometer.</w:t>
      </w:r>
    </w:p>
    <w:p w14:paraId="4F96AC99" w14:textId="77777777" w:rsidR="003B7408" w:rsidRDefault="009632C8" w:rsidP="003B7408">
      <w:pPr>
        <w:jc w:val="center"/>
      </w:pPr>
      <w:r>
        <w:rPr>
          <w:noProof/>
        </w:rPr>
        <w:lastRenderedPageBreak/>
        <w:drawing>
          <wp:inline distT="0" distB="0" distL="0" distR="0" wp14:anchorId="6CF12835" wp14:editId="7AA07A5A">
            <wp:extent cx="3126740" cy="2030759"/>
            <wp:effectExtent l="0" t="0" r="0" b="7620"/>
            <wp:docPr id="133" name="Picture 133" descr="C:\Users\amolki\Desktop\IM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esktop\IMU.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134757" cy="2035966"/>
                    </a:xfrm>
                    <a:prstGeom prst="rect">
                      <a:avLst/>
                    </a:prstGeom>
                    <a:noFill/>
                    <a:ln>
                      <a:noFill/>
                    </a:ln>
                  </pic:spPr>
                </pic:pic>
              </a:graphicData>
            </a:graphic>
          </wp:inline>
        </w:drawing>
      </w:r>
    </w:p>
    <w:p w14:paraId="62684897" w14:textId="77777777" w:rsidR="0044414A" w:rsidRDefault="0044414A" w:rsidP="003B7408">
      <w:pPr>
        <w:jc w:val="center"/>
      </w:pPr>
    </w:p>
    <w:p w14:paraId="55B5AEFB" w14:textId="77777777" w:rsidR="003B7408" w:rsidRDefault="003B7408" w:rsidP="003B7408">
      <w:pPr>
        <w:pStyle w:val="Caption"/>
        <w:jc w:val="center"/>
      </w:pPr>
      <w:r>
        <w:t xml:space="preserve">Figure </w:t>
      </w:r>
      <w:r w:rsidR="005C7A26">
        <w:t>1-</w:t>
      </w:r>
      <w:r>
        <w:t>3</w:t>
      </w:r>
      <w:r w:rsidR="00BE5992">
        <w:t>:</w:t>
      </w:r>
      <w:r>
        <w:t xml:space="preserve"> O</w:t>
      </w:r>
      <w:r w:rsidR="005A0A1E">
        <w:t xml:space="preserve">rientation of axes </w:t>
      </w:r>
      <w:r w:rsidR="000A6E9B">
        <w:t xml:space="preserve">of sensitivity </w:t>
      </w:r>
      <w:r>
        <w:t xml:space="preserve">and polarity of rotation </w:t>
      </w:r>
      <w:r w:rsidR="000A6E9B">
        <w:t>for the accelerometer and gyroscope</w:t>
      </w:r>
    </w:p>
    <w:p w14:paraId="3606C321" w14:textId="77777777" w:rsidR="00587B52" w:rsidRDefault="00587B52" w:rsidP="005D045E"/>
    <w:p w14:paraId="3C788AB3" w14:textId="77777777" w:rsidR="009C3E77" w:rsidRDefault="009632C8" w:rsidP="009C3E77">
      <w:pPr>
        <w:jc w:val="center"/>
      </w:pPr>
      <w:r>
        <w:rPr>
          <w:noProof/>
        </w:rPr>
        <w:drawing>
          <wp:inline distT="0" distB="0" distL="0" distR="0" wp14:anchorId="7982CDB2" wp14:editId="2A1A215F">
            <wp:extent cx="2743066" cy="1883220"/>
            <wp:effectExtent l="0" t="0" r="635" b="3175"/>
            <wp:docPr id="131" name="Picture 131" descr="C:\Users\amolki\Desktop\m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mag.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750922" cy="1888613"/>
                    </a:xfrm>
                    <a:prstGeom prst="rect">
                      <a:avLst/>
                    </a:prstGeom>
                    <a:noFill/>
                    <a:ln>
                      <a:noFill/>
                    </a:ln>
                  </pic:spPr>
                </pic:pic>
              </a:graphicData>
            </a:graphic>
          </wp:inline>
        </w:drawing>
      </w:r>
    </w:p>
    <w:p w14:paraId="776DDA54" w14:textId="77777777" w:rsidR="009C3E77" w:rsidRPr="009C3E77" w:rsidRDefault="009C3E77" w:rsidP="009C3E77">
      <w:pPr>
        <w:jc w:val="center"/>
      </w:pPr>
    </w:p>
    <w:p w14:paraId="4C5DB888" w14:textId="77777777" w:rsidR="009C3E77" w:rsidRDefault="009C3E77" w:rsidP="009C3E77">
      <w:pPr>
        <w:pStyle w:val="Caption"/>
        <w:jc w:val="center"/>
      </w:pPr>
      <w:r>
        <w:t xml:space="preserve">Figure </w:t>
      </w:r>
      <w:r w:rsidR="005C7A26">
        <w:t>1-</w:t>
      </w:r>
      <w:r>
        <w:t>4</w:t>
      </w:r>
      <w:r w:rsidR="00BE5992">
        <w:t>:</w:t>
      </w:r>
      <w:r>
        <w:t xml:space="preserve"> Orientation of axes of sensitivity for the magnetometer</w:t>
      </w:r>
    </w:p>
    <w:p w14:paraId="427D2886" w14:textId="77777777" w:rsidR="00491890" w:rsidRDefault="00491890" w:rsidP="006D6C45">
      <w:pPr>
        <w:pStyle w:val="Heading4"/>
      </w:pPr>
      <w:r>
        <w:t>Estimating Pitch and Roll using an Accelerometer</w:t>
      </w:r>
    </w:p>
    <w:p w14:paraId="568884D4" w14:textId="77777777" w:rsidR="006D6C45" w:rsidRPr="006D6C45" w:rsidRDefault="006D6C45" w:rsidP="006D6C45"/>
    <w:p w14:paraId="4E5CA549" w14:textId="77777777" w:rsidR="00CD4415" w:rsidRDefault="00264CDC" w:rsidP="003F2F35">
      <w:r>
        <w:t>Measurements from</w:t>
      </w:r>
      <w:r w:rsidR="00126289">
        <w:t xml:space="preserve"> </w:t>
      </w:r>
      <w:r w:rsidR="00894773">
        <w:t xml:space="preserve">a </w:t>
      </w:r>
      <w:r w:rsidR="00EC0BAF">
        <w:t xml:space="preserve">3-axis </w:t>
      </w:r>
      <w:r w:rsidR="003F2F35">
        <w:t>accelerometer can be used to determine the pitch and roll of a body</w:t>
      </w:r>
      <w:r w:rsidR="00587B52">
        <w:t xml:space="preserve">. </w:t>
      </w:r>
      <w:r w:rsidR="00894773">
        <w:t xml:space="preserve">Figure </w:t>
      </w:r>
      <w:r w:rsidR="005C7A26">
        <w:t>1-</w:t>
      </w:r>
      <w:r w:rsidR="009C3E77">
        <w:t>5</w:t>
      </w:r>
      <w:r w:rsidR="00894773">
        <w:t xml:space="preserve"> illustrates </w:t>
      </w:r>
      <w:r w:rsidR="00DD2801">
        <w:t xml:space="preserve">how to determine the roll angle </w:t>
      </w:r>
      <w:r w:rsidR="00310942">
        <w:t>(</w:t>
      </w:r>
      <w:r w:rsidR="00310942">
        <w:sym w:font="Symbol" w:char="F06A"/>
      </w:r>
      <w:r w:rsidR="00310942">
        <w:t xml:space="preserve">) </w:t>
      </w:r>
      <w:r w:rsidR="00DD2801">
        <w:t xml:space="preserve">using the </w:t>
      </w:r>
      <w:r w:rsidR="006C5F23">
        <w:t xml:space="preserve">output of </w:t>
      </w:r>
      <w:r w:rsidR="00B2004E">
        <w:t>an</w:t>
      </w:r>
      <w:r w:rsidR="00307746">
        <w:t xml:space="preserve"> </w:t>
      </w:r>
      <w:r w:rsidR="00DD2801">
        <w:t>accelerometer</w:t>
      </w:r>
      <w:r w:rsidR="00B2004E">
        <w:t xml:space="preserve"> and basic trigonometric functions</w:t>
      </w:r>
      <w:r w:rsidR="00DD2801">
        <w:t xml:space="preserve">. </w:t>
      </w:r>
      <w:r w:rsidR="00AC142B">
        <w:t>As shown in the figure, w</w:t>
      </w:r>
      <w:r w:rsidR="00DD2801">
        <w:t xml:space="preserve">hen the </w:t>
      </w:r>
      <w:r w:rsidR="00B2004E">
        <w:t xml:space="preserve">accelerometer </w:t>
      </w:r>
      <w:r w:rsidR="00DD2801">
        <w:t xml:space="preserve">is </w:t>
      </w:r>
      <w:r w:rsidR="005A0A1E">
        <w:t>held</w:t>
      </w:r>
      <w:r w:rsidR="00DD2801">
        <w:t xml:space="preserve"> horizontally</w:t>
      </w:r>
      <w:r w:rsidR="00307746">
        <w:t xml:space="preserve"> </w:t>
      </w:r>
      <w:r w:rsidR="005A0A1E">
        <w:t xml:space="preserve">with its Z-axis </w:t>
      </w:r>
      <w:r w:rsidR="00310942">
        <w:t>pointing</w:t>
      </w:r>
      <w:r w:rsidR="00016B14">
        <w:t xml:space="preserve"> upward</w:t>
      </w:r>
      <w:r w:rsidR="00DD2801">
        <w:t>, the accelerometer output</w:t>
      </w:r>
      <w:r w:rsidR="00016B14">
        <w:t>s</w:t>
      </w:r>
      <w:r w:rsidR="00DD2801">
        <w:t xml:space="preserve"> a </w:t>
      </w:r>
      <w:r w:rsidR="00016B14">
        <w:t xml:space="preserve">value of </w:t>
      </w:r>
      <w:r w:rsidR="00714372">
        <w:t>A</w:t>
      </w:r>
      <w:r w:rsidR="006C5F23">
        <w:rPr>
          <w:vertAlign w:val="subscript"/>
        </w:rPr>
        <w:t>Z</w:t>
      </w:r>
      <w:r w:rsidR="00016B14">
        <w:t xml:space="preserve"> = +1</w:t>
      </w:r>
      <w:r w:rsidR="005A0A1E">
        <w:t xml:space="preserve"> g</w:t>
      </w:r>
      <w:r w:rsidR="00016B14">
        <w:t xml:space="preserve">. In this </w:t>
      </w:r>
      <w:r w:rsidR="006C5F23">
        <w:t>orientation</w:t>
      </w:r>
      <w:r w:rsidR="00016B14">
        <w:t xml:space="preserve">, the </w:t>
      </w:r>
      <w:r w:rsidR="00C70B8B">
        <w:t xml:space="preserve">magnitude of the </w:t>
      </w:r>
      <w:r w:rsidR="00016B14">
        <w:t xml:space="preserve">X and Y </w:t>
      </w:r>
      <w:r w:rsidR="006C5F23">
        <w:t>gravitational</w:t>
      </w:r>
      <w:r w:rsidR="00307746">
        <w:t xml:space="preserve"> </w:t>
      </w:r>
      <w:r w:rsidR="00B2004E">
        <w:t xml:space="preserve">acceleration </w:t>
      </w:r>
      <w:r w:rsidR="00C70B8B">
        <w:t>vectors</w:t>
      </w:r>
      <w:r w:rsidR="00016B14">
        <w:t xml:space="preserve"> equal </w:t>
      </w:r>
      <w:r w:rsidR="00714372">
        <w:t>A</w:t>
      </w:r>
      <w:r w:rsidR="006C5F23">
        <w:rPr>
          <w:vertAlign w:val="subscript"/>
        </w:rPr>
        <w:t>X</w:t>
      </w:r>
      <w:r w:rsidR="00016B14">
        <w:t xml:space="preserve"> = </w:t>
      </w:r>
      <w:r w:rsidR="00714372">
        <w:t>A</w:t>
      </w:r>
      <w:r w:rsidR="006C5F23">
        <w:rPr>
          <w:vertAlign w:val="subscript"/>
        </w:rPr>
        <w:t>Y</w:t>
      </w:r>
      <w:r w:rsidR="006C5F23">
        <w:t xml:space="preserve"> = 0</w:t>
      </w:r>
      <w:r w:rsidR="00B2004E">
        <w:t xml:space="preserve"> g</w:t>
      </w:r>
      <w:r w:rsidR="00CD4415">
        <w:t xml:space="preserve">, resulting in </w:t>
      </w:r>
      <w:r w:rsidR="00C70B8B">
        <w:t xml:space="preserve">a summed </w:t>
      </w:r>
      <w:r w:rsidR="00CD4415">
        <w:t xml:space="preserve">magnitude of </w:t>
      </w:r>
      <w:r w:rsidR="00714372">
        <w:t>A</w:t>
      </w:r>
      <w:r w:rsidR="00714372" w:rsidRPr="00714372">
        <w:rPr>
          <w:vertAlign w:val="subscript"/>
        </w:rPr>
        <w:t>sum</w:t>
      </w:r>
      <w:r w:rsidR="00CD4415">
        <w:t xml:space="preserve"> = +1 g since the sensor is </w:t>
      </w:r>
      <w:r w:rsidR="00BE5992">
        <w:t>always</w:t>
      </w:r>
      <w:r w:rsidR="00CD4415">
        <w:t xml:space="preserve"> subjected to gravitational </w:t>
      </w:r>
      <w:r w:rsidR="00C70B8B">
        <w:t>force</w:t>
      </w:r>
      <w:r w:rsidR="006C5F23">
        <w:t>.</w:t>
      </w:r>
    </w:p>
    <w:p w14:paraId="533DCD6A" w14:textId="77777777" w:rsidR="00894773" w:rsidRDefault="00453754" w:rsidP="0044414A">
      <w:pPr>
        <w:jc w:val="center"/>
      </w:pPr>
      <w:r>
        <w:rPr>
          <w:noProof/>
        </w:rPr>
        <w:lastRenderedPageBreak/>
        <w:drawing>
          <wp:inline distT="0" distB="0" distL="0" distR="0" wp14:anchorId="477F0F28" wp14:editId="70753C9B">
            <wp:extent cx="5934075" cy="2466975"/>
            <wp:effectExtent l="0" t="0" r="9525" b="9525"/>
            <wp:docPr id="73" name="Picture 73" descr="C:\Users\amolki\Desktop\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222.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04FE4AEE" w14:textId="77777777" w:rsidR="00453754" w:rsidRDefault="00453754" w:rsidP="00894773">
      <w:pPr>
        <w:pStyle w:val="Caption"/>
        <w:jc w:val="center"/>
      </w:pPr>
    </w:p>
    <w:p w14:paraId="2A8D43C2" w14:textId="77777777" w:rsidR="00894773" w:rsidRDefault="00894773" w:rsidP="00894773">
      <w:pPr>
        <w:pStyle w:val="Caption"/>
        <w:jc w:val="center"/>
      </w:pPr>
      <w:r>
        <w:t xml:space="preserve">Figure </w:t>
      </w:r>
      <w:r w:rsidR="005C7A26">
        <w:t>1-</w:t>
      </w:r>
      <w:r w:rsidR="009C3E77">
        <w:t>5</w:t>
      </w:r>
      <w:r w:rsidR="00BE5992">
        <w:t>:</w:t>
      </w:r>
      <w:r>
        <w:t xml:space="preserve"> Determining roll angle using accelerometer output</w:t>
      </w:r>
    </w:p>
    <w:p w14:paraId="086D4544" w14:textId="77777777" w:rsidR="00C77EB2" w:rsidRDefault="00C77EB2" w:rsidP="00C77EB2">
      <w:r>
        <w:t xml:space="preserve">However, when the accelerometer is </w:t>
      </w:r>
      <w:r w:rsidR="00CC7F64">
        <w:t>rolled</w:t>
      </w:r>
      <w:r>
        <w:t xml:space="preserve"> about its X-axis by angle </w:t>
      </w:r>
      <w:r>
        <w:sym w:font="Symbol" w:char="F06A"/>
      </w:r>
      <w:r>
        <w:t xml:space="preserve">, </w:t>
      </w:r>
      <w:r w:rsidR="00CC7F64">
        <w:t xml:space="preserve">the magnitudes of </w:t>
      </w:r>
      <w:r w:rsidR="00714372">
        <w:t>A</w:t>
      </w:r>
      <w:r w:rsidR="00CC7F64">
        <w:rPr>
          <w:vertAlign w:val="subscript"/>
        </w:rPr>
        <w:t>Y</w:t>
      </w:r>
      <w:r w:rsidR="00CC7F64">
        <w:t xml:space="preserve"> and </w:t>
      </w:r>
      <w:r w:rsidR="00714372">
        <w:t>A</w:t>
      </w:r>
      <w:r w:rsidR="00CC7F64">
        <w:rPr>
          <w:vertAlign w:val="subscript"/>
        </w:rPr>
        <w:t>Z</w:t>
      </w:r>
      <w:r w:rsidR="00CC7F64">
        <w:t xml:space="preserve"> will vary depending on the roll angle, while </w:t>
      </w:r>
      <w:r>
        <w:t xml:space="preserve">the </w:t>
      </w:r>
      <w:r w:rsidR="00C70B8B">
        <w:t>magnitude</w:t>
      </w:r>
      <w:r>
        <w:t xml:space="preserve"> of </w:t>
      </w:r>
      <w:r w:rsidR="00714372">
        <w:t>A</w:t>
      </w:r>
      <w:r>
        <w:rPr>
          <w:vertAlign w:val="subscript"/>
        </w:rPr>
        <w:t>X</w:t>
      </w:r>
      <w:r>
        <w:t xml:space="preserve"> remains 0. Equation </w:t>
      </w:r>
      <w:r w:rsidR="005C7A26">
        <w:t>1-</w:t>
      </w:r>
      <w:r>
        <w:t xml:space="preserve">1 </w:t>
      </w:r>
      <w:r w:rsidR="00CC7F64">
        <w:t>shows</w:t>
      </w:r>
      <w:r>
        <w:t xml:space="preserve"> the relationship between the roll angle and </w:t>
      </w:r>
      <w:r w:rsidR="00714372">
        <w:t>A</w:t>
      </w:r>
      <w:r>
        <w:rPr>
          <w:vertAlign w:val="subscript"/>
        </w:rPr>
        <w:t>Y</w:t>
      </w:r>
      <w:r>
        <w:t xml:space="preserve"> and </w:t>
      </w:r>
      <w:r w:rsidR="00714372">
        <w:t>A</w:t>
      </w:r>
      <w:r>
        <w:rPr>
          <w:vertAlign w:val="subscript"/>
        </w:rPr>
        <w:t>Z</w:t>
      </w:r>
      <w:r>
        <w:t xml:space="preserve"> acceleration components:</w:t>
      </w:r>
    </w:p>
    <w:p w14:paraId="630708BC" w14:textId="77777777" w:rsidR="005C7A26" w:rsidRDefault="005C7A26" w:rsidP="00C77EB2"/>
    <w:p w14:paraId="1FE6F5A2" w14:textId="77777777" w:rsidR="005C7A26" w:rsidRDefault="005C7A26" w:rsidP="005C7A26">
      <w:pPr>
        <w:pStyle w:val="Caption"/>
      </w:pPr>
      <w:r>
        <w:t>Equation 1-1</w:t>
      </w:r>
    </w:p>
    <w:p w14:paraId="7A69F973" w14:textId="77777777" w:rsidR="005C7A26" w:rsidRDefault="005C7A26" w:rsidP="00C77EB2">
      <m:oMathPara>
        <m:oMath>
          <m:r>
            <w:rPr>
              <w:rFonts w:ascii="Cambria Math" w:hAnsi="Cambria Math"/>
              <w:color w:val="0A60A3"/>
              <w:sz w:val="32"/>
              <w:szCs w:val="32"/>
            </w:rPr>
            <m:t>φ=atan2</m:t>
          </m:r>
          <m:d>
            <m:dPr>
              <m:ctrlPr>
                <w:rPr>
                  <w:rFonts w:ascii="Cambria Math" w:hAnsi="Cambria Math"/>
                  <w:i/>
                  <w:color w:val="0A60A3"/>
                  <w:sz w:val="32"/>
                  <w:szCs w:val="32"/>
                </w:rPr>
              </m:ctrlPr>
            </m:dPr>
            <m:e>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A</m:t>
                      </m:r>
                    </m:e>
                    <m:sub>
                      <m:r>
                        <w:rPr>
                          <w:rFonts w:ascii="Cambria Math" w:hAnsi="Cambria Math"/>
                          <w:color w:val="0A60A3"/>
                          <w:sz w:val="32"/>
                          <w:szCs w:val="32"/>
                        </w:rPr>
                        <m:t>Y</m:t>
                      </m:r>
                    </m:sub>
                  </m:sSub>
                </m:num>
                <m:den>
                  <m:sSub>
                    <m:sSubPr>
                      <m:ctrlPr>
                        <w:rPr>
                          <w:rFonts w:ascii="Cambria Math" w:hAnsi="Cambria Math"/>
                          <w:i/>
                          <w:color w:val="0A60A3"/>
                          <w:sz w:val="32"/>
                          <w:szCs w:val="32"/>
                        </w:rPr>
                      </m:ctrlPr>
                    </m:sSubPr>
                    <m:e>
                      <m:r>
                        <w:rPr>
                          <w:rFonts w:ascii="Cambria Math" w:hAnsi="Cambria Math"/>
                          <w:color w:val="0A60A3"/>
                          <w:sz w:val="32"/>
                          <w:szCs w:val="32"/>
                        </w:rPr>
                        <m:t>A</m:t>
                      </m:r>
                    </m:e>
                    <m:sub>
                      <m:r>
                        <w:rPr>
                          <w:rFonts w:ascii="Cambria Math" w:hAnsi="Cambria Math"/>
                          <w:color w:val="0A60A3"/>
                          <w:sz w:val="32"/>
                          <w:szCs w:val="32"/>
                        </w:rPr>
                        <m:t>Z</m:t>
                      </m:r>
                    </m:sub>
                  </m:sSub>
                </m:den>
              </m:f>
            </m:e>
          </m:d>
        </m:oMath>
      </m:oMathPara>
    </w:p>
    <w:p w14:paraId="4E93BA6C" w14:textId="77777777" w:rsidR="005C7A26" w:rsidRPr="00C77EB2" w:rsidRDefault="005C7A26" w:rsidP="00C77EB2"/>
    <w:p w14:paraId="14638EA3" w14:textId="77777777" w:rsidR="00E7103B" w:rsidRDefault="00E7103B" w:rsidP="003F2F35">
      <w:r w:rsidRPr="00E7103B">
        <w:rPr>
          <w:i/>
        </w:rPr>
        <w:t>Note:</w:t>
      </w:r>
      <w:r>
        <w:t xml:space="preserve"> The </w:t>
      </w:r>
      <w:r w:rsidRPr="00E7103B">
        <w:rPr>
          <w:i/>
        </w:rPr>
        <w:t>atan2</w:t>
      </w:r>
      <w:r>
        <w:t xml:space="preserve"> function c</w:t>
      </w:r>
      <w:r w:rsidRPr="00E7103B">
        <w:t xml:space="preserve">omputes the arctangent for angles in any of the four quadrants of </w:t>
      </w:r>
      <w:r>
        <w:t xml:space="preserve">a 2-dimensional </w:t>
      </w:r>
      <w:r w:rsidRPr="00E7103B">
        <w:t xml:space="preserve">plane, whereas the </w:t>
      </w:r>
      <w:r w:rsidRPr="009D71EC">
        <w:rPr>
          <w:i/>
          <w:noProof/>
        </w:rPr>
        <w:t>atan</w:t>
      </w:r>
      <w:r w:rsidRPr="00E7103B">
        <w:t xml:space="preserve"> function computes the arctangent in only two quadrants.</w:t>
      </w:r>
      <w:r>
        <w:t xml:space="preserve"> It is defined as follows:</w:t>
      </w:r>
    </w:p>
    <w:p w14:paraId="6E4F7BE6" w14:textId="77777777" w:rsidR="007B651C" w:rsidRDefault="007B651C" w:rsidP="003F2F35"/>
    <w:p w14:paraId="4A63CF0B" w14:textId="182C15DD" w:rsidR="00E7103B" w:rsidRDefault="007B651C" w:rsidP="003F2F35">
      <m:oMathPara>
        <m:oMath>
          <m:r>
            <w:rPr>
              <w:rFonts w:ascii="Cambria Math" w:hAnsi="Cambria Math"/>
              <w:color w:val="0A60A3" w:themeColor="accent1"/>
            </w:rPr>
            <m:t>atan2</m:t>
          </m:r>
          <m:d>
            <m:dPr>
              <m:ctrlPr>
                <w:rPr>
                  <w:rFonts w:ascii="Cambria Math" w:hAnsi="Cambria Math"/>
                  <w:i/>
                  <w:color w:val="0A60A3" w:themeColor="accent1"/>
                </w:rPr>
              </m:ctrlPr>
            </m:dPr>
            <m:e>
              <m:f>
                <m:fPr>
                  <m:ctrlPr>
                    <w:rPr>
                      <w:rFonts w:ascii="Cambria Math" w:hAnsi="Cambria Math"/>
                      <w:i/>
                      <w:color w:val="0A60A3" w:themeColor="accent1"/>
                    </w:rPr>
                  </m:ctrlPr>
                </m:fPr>
                <m:num>
                  <m:r>
                    <w:rPr>
                      <w:rFonts w:ascii="Cambria Math" w:hAnsi="Cambria Math"/>
                      <w:color w:val="0A60A3" w:themeColor="accent1"/>
                    </w:rPr>
                    <m:t>y</m:t>
                  </m:r>
                </m:num>
                <m:den>
                  <m:r>
                    <w:rPr>
                      <w:rFonts w:ascii="Cambria Math" w:hAnsi="Cambria Math"/>
                      <w:color w:val="0A60A3" w:themeColor="accent1"/>
                    </w:rPr>
                    <m:t>x</m:t>
                  </m:r>
                </m:den>
              </m:f>
            </m:e>
          </m:d>
          <m:r>
            <w:rPr>
              <w:rFonts w:ascii="Cambria Math" w:hAnsi="Cambria Math"/>
              <w:color w:val="0A60A3" w:themeColor="accent1"/>
            </w:rPr>
            <m:t>=</m:t>
          </m:r>
          <m:d>
            <m:dPr>
              <m:begChr m:val="{"/>
              <m:endChr m:val=""/>
              <m:ctrlPr>
                <w:rPr>
                  <w:rFonts w:ascii="Cambria Math" w:hAnsi="Cambria Math"/>
                  <w:i/>
                  <w:color w:val="0A60A3" w:themeColor="accent1"/>
                </w:rPr>
              </m:ctrlPr>
            </m:dPr>
            <m:e>
              <m:eqArr>
                <m:eqArrPr>
                  <m:ctrlPr>
                    <w:rPr>
                      <w:rFonts w:ascii="Cambria Math" w:hAnsi="Cambria Math"/>
                      <w:i/>
                      <w:color w:val="0A60A3" w:themeColor="accent1"/>
                    </w:rPr>
                  </m:ctrlPr>
                </m:eqArrPr>
                <m:e>
                  <m:eqArr>
                    <m:eqArrPr>
                      <m:ctrlPr>
                        <w:rPr>
                          <w:rFonts w:ascii="Cambria Math" w:hAnsi="Cambria Math"/>
                          <w:i/>
                          <w:color w:val="0A60A3" w:themeColor="accent1"/>
                        </w:rPr>
                      </m:ctrlPr>
                    </m:eqArrPr>
                    <m:e>
                      <m:func>
                        <m:funcPr>
                          <m:ctrlPr>
                            <w:rPr>
                              <w:rFonts w:ascii="Cambria Math" w:hAnsi="Cambria Math"/>
                              <w:i/>
                              <w:color w:val="0A60A3" w:themeColor="accent1"/>
                            </w:rPr>
                          </m:ctrlPr>
                        </m:funcPr>
                        <m:fName>
                          <m:r>
                            <m:rPr>
                              <m:sty m:val="p"/>
                            </m:rPr>
                            <w:rPr>
                              <w:rFonts w:ascii="Cambria Math" w:hAnsi="Cambria Math"/>
                              <w:color w:val="0A60A3" w:themeColor="accent1"/>
                            </w:rPr>
                            <m:t>atan</m:t>
                          </m:r>
                        </m:fName>
                        <m:e>
                          <m:d>
                            <m:dPr>
                              <m:ctrlPr>
                                <w:rPr>
                                  <w:rFonts w:ascii="Cambria Math" w:hAnsi="Cambria Math"/>
                                  <w:i/>
                                  <w:color w:val="0A60A3" w:themeColor="accent1"/>
                                </w:rPr>
                              </m:ctrlPr>
                            </m:dPr>
                            <m:e>
                              <m:f>
                                <m:fPr>
                                  <m:ctrlPr>
                                    <w:rPr>
                                      <w:rFonts w:ascii="Cambria Math" w:hAnsi="Cambria Math"/>
                                      <w:i/>
                                      <w:color w:val="0A60A3" w:themeColor="accent1"/>
                                    </w:rPr>
                                  </m:ctrlPr>
                                </m:fPr>
                                <m:num>
                                  <m:r>
                                    <w:rPr>
                                      <w:rFonts w:ascii="Cambria Math" w:hAnsi="Cambria Math"/>
                                      <w:color w:val="0A60A3" w:themeColor="accent1"/>
                                    </w:rPr>
                                    <m:t>y</m:t>
                                  </m:r>
                                </m:num>
                                <m:den>
                                  <m:r>
                                    <w:rPr>
                                      <w:rFonts w:ascii="Cambria Math" w:hAnsi="Cambria Math"/>
                                      <w:color w:val="0A60A3" w:themeColor="accent1"/>
                                    </w:rPr>
                                    <m:t>x</m:t>
                                  </m:r>
                                </m:den>
                              </m:f>
                            </m:e>
                          </m:d>
                        </m:e>
                      </m:func>
                      <m:r>
                        <w:rPr>
                          <w:rFonts w:ascii="Cambria Math" w:hAnsi="Cambria Math"/>
                          <w:color w:val="0A60A3" w:themeColor="accent1"/>
                        </w:rPr>
                        <m:t xml:space="preserve">                         &amp;x&gt;0</m:t>
                      </m:r>
                    </m:e>
                    <m:e>
                      <m:func>
                        <m:funcPr>
                          <m:ctrlPr>
                            <w:rPr>
                              <w:rFonts w:ascii="Cambria Math" w:hAnsi="Cambria Math"/>
                              <w:i/>
                              <w:color w:val="0A60A3" w:themeColor="accent1"/>
                            </w:rPr>
                          </m:ctrlPr>
                        </m:funcPr>
                        <m:fName>
                          <m:r>
                            <m:rPr>
                              <m:sty m:val="p"/>
                            </m:rPr>
                            <w:rPr>
                              <w:rFonts w:ascii="Cambria Math" w:hAnsi="Cambria Math"/>
                              <w:color w:val="0A60A3" w:themeColor="accent1"/>
                            </w:rPr>
                            <m:t>atan</m:t>
                          </m:r>
                        </m:fName>
                        <m:e>
                          <m:d>
                            <m:dPr>
                              <m:ctrlPr>
                                <w:rPr>
                                  <w:rFonts w:ascii="Cambria Math" w:hAnsi="Cambria Math"/>
                                  <w:i/>
                                  <w:color w:val="0A60A3" w:themeColor="accent1"/>
                                </w:rPr>
                              </m:ctrlPr>
                            </m:dPr>
                            <m:e>
                              <m:f>
                                <m:fPr>
                                  <m:ctrlPr>
                                    <w:rPr>
                                      <w:rFonts w:ascii="Cambria Math" w:hAnsi="Cambria Math"/>
                                      <w:i/>
                                      <w:color w:val="0A60A3" w:themeColor="accent1"/>
                                    </w:rPr>
                                  </m:ctrlPr>
                                </m:fPr>
                                <m:num>
                                  <m:r>
                                    <w:rPr>
                                      <w:rFonts w:ascii="Cambria Math" w:hAnsi="Cambria Math"/>
                                      <w:color w:val="0A60A3" w:themeColor="accent1"/>
                                    </w:rPr>
                                    <m:t>y</m:t>
                                  </m:r>
                                </m:num>
                                <m:den>
                                  <m:r>
                                    <w:rPr>
                                      <w:rFonts w:ascii="Cambria Math" w:hAnsi="Cambria Math"/>
                                      <w:color w:val="0A60A3" w:themeColor="accent1"/>
                                    </w:rPr>
                                    <m:t>x</m:t>
                                  </m:r>
                                </m:den>
                              </m:f>
                            </m:e>
                          </m:d>
                          <m:r>
                            <w:rPr>
                              <w:rFonts w:ascii="Cambria Math" w:hAnsi="Cambria Math"/>
                              <w:color w:val="0A60A3" w:themeColor="accent1"/>
                            </w:rPr>
                            <m:t>+π</m:t>
                          </m:r>
                        </m:e>
                      </m:func>
                      <m:r>
                        <w:rPr>
                          <w:rFonts w:ascii="Cambria Math" w:hAnsi="Cambria Math"/>
                          <w:color w:val="0A60A3" w:themeColor="accent1"/>
                        </w:rPr>
                        <m:t xml:space="preserve">                 &amp;x&lt;0 and y≥0</m:t>
                      </m:r>
                    </m:e>
                  </m:eqArr>
                </m:e>
                <m:e>
                  <m:func>
                    <m:funcPr>
                      <m:ctrlPr>
                        <w:rPr>
                          <w:rFonts w:ascii="Cambria Math" w:hAnsi="Cambria Math"/>
                          <w:color w:val="0A60A3" w:themeColor="accent1"/>
                        </w:rPr>
                      </m:ctrlPr>
                    </m:funcPr>
                    <m:fName>
                      <m:r>
                        <m:rPr>
                          <m:sty m:val="p"/>
                        </m:rPr>
                        <w:rPr>
                          <w:rFonts w:ascii="Cambria Math" w:hAnsi="Cambria Math"/>
                          <w:color w:val="0A60A3" w:themeColor="accent1"/>
                        </w:rPr>
                        <m:t>atan</m:t>
                      </m:r>
                    </m:fName>
                    <m:e>
                      <m:d>
                        <m:dPr>
                          <m:ctrlPr>
                            <w:rPr>
                              <w:rFonts w:ascii="Cambria Math" w:hAnsi="Cambria Math"/>
                              <w:i/>
                              <w:color w:val="0A60A3" w:themeColor="accent1"/>
                            </w:rPr>
                          </m:ctrlPr>
                        </m:dPr>
                        <m:e>
                          <m:f>
                            <m:fPr>
                              <m:ctrlPr>
                                <w:rPr>
                                  <w:rFonts w:ascii="Cambria Math" w:hAnsi="Cambria Math"/>
                                  <w:i/>
                                  <w:color w:val="0A60A3" w:themeColor="accent1"/>
                                </w:rPr>
                              </m:ctrlPr>
                            </m:fPr>
                            <m:num>
                              <m:r>
                                <w:rPr>
                                  <w:rFonts w:ascii="Cambria Math" w:hAnsi="Cambria Math"/>
                                  <w:color w:val="0A60A3" w:themeColor="accent1"/>
                                </w:rPr>
                                <m:t>y</m:t>
                              </m:r>
                            </m:num>
                            <m:den>
                              <m:r>
                                <w:rPr>
                                  <w:rFonts w:ascii="Cambria Math" w:hAnsi="Cambria Math"/>
                                  <w:color w:val="0A60A3" w:themeColor="accent1"/>
                                </w:rPr>
                                <m:t>x</m:t>
                              </m:r>
                            </m:den>
                          </m:f>
                        </m:e>
                      </m:d>
                    </m:e>
                  </m:func>
                  <m:r>
                    <w:rPr>
                      <w:rFonts w:ascii="Cambria Math" w:hAnsi="Cambria Math"/>
                      <w:color w:val="0A60A3" w:themeColor="accent1"/>
                    </w:rPr>
                    <m:t>-π                 &amp;x&lt;0 and y&lt;0</m:t>
                  </m:r>
                  <m:ctrlPr>
                    <w:rPr>
                      <w:rFonts w:ascii="Cambria Math" w:eastAsia="Cambria Math" w:hAnsi="Cambria Math" w:cs="Cambria Math"/>
                      <w:i/>
                      <w:color w:val="0A60A3" w:themeColor="accent1"/>
                    </w:rPr>
                  </m:ctrlPr>
                </m:e>
                <m:e>
                  <m:r>
                    <w:rPr>
                      <w:rFonts w:ascii="Cambria Math" w:eastAsia="Cambria Math" w:hAnsi="Cambria Math" w:cs="Cambria Math"/>
                      <w:color w:val="0A60A3" w:themeColor="accent1"/>
                    </w:rPr>
                    <m:t>+</m:t>
                  </m:r>
                  <m:f>
                    <m:fPr>
                      <m:ctrlPr>
                        <w:rPr>
                          <w:rFonts w:ascii="Cambria Math" w:eastAsia="Cambria Math" w:hAnsi="Cambria Math" w:cs="Cambria Math"/>
                          <w:i/>
                          <w:color w:val="0A60A3" w:themeColor="accent1"/>
                        </w:rPr>
                      </m:ctrlPr>
                    </m:fPr>
                    <m:num>
                      <m:r>
                        <w:rPr>
                          <w:rFonts w:ascii="Cambria Math" w:eastAsia="Cambria Math" w:hAnsi="Cambria Math" w:cs="Cambria Math"/>
                          <w:color w:val="0A60A3" w:themeColor="accent1"/>
                        </w:rPr>
                        <m:t>π</m:t>
                      </m:r>
                    </m:num>
                    <m:den>
                      <m:r>
                        <w:rPr>
                          <w:rFonts w:ascii="Cambria Math" w:eastAsia="Cambria Math" w:hAnsi="Cambria Math" w:cs="Cambria Math"/>
                          <w:color w:val="0A60A3" w:themeColor="accent1"/>
                        </w:rPr>
                        <m:t>2</m:t>
                      </m:r>
                    </m:den>
                  </m:f>
                  <m:r>
                    <w:rPr>
                      <w:rFonts w:ascii="Cambria Math" w:hAnsi="Cambria Math"/>
                      <w:color w:val="0A60A3" w:themeColor="accent1"/>
                    </w:rPr>
                    <m:t xml:space="preserve">                                  &amp;x=0 and y&gt;0</m:t>
                  </m:r>
                  <m:ctrlPr>
                    <w:rPr>
                      <w:rFonts w:ascii="Cambria Math" w:eastAsia="Cambria Math" w:hAnsi="Cambria Math" w:cs="Cambria Math"/>
                      <w:i/>
                      <w:color w:val="0A60A3" w:themeColor="accent1"/>
                    </w:rPr>
                  </m:ctrlPr>
                </m:e>
                <m:e>
                  <m:r>
                    <w:rPr>
                      <w:rFonts w:ascii="Cambria Math" w:hAnsi="Cambria Math"/>
                      <w:color w:val="0A60A3" w:themeColor="accent1"/>
                    </w:rPr>
                    <m:t>-</m:t>
                  </m:r>
                  <m:f>
                    <m:fPr>
                      <m:ctrlPr>
                        <w:rPr>
                          <w:rFonts w:ascii="Cambria Math" w:hAnsi="Cambria Math"/>
                          <w:i/>
                          <w:color w:val="0A60A3" w:themeColor="accent1"/>
                        </w:rPr>
                      </m:ctrlPr>
                    </m:fPr>
                    <m:num>
                      <m:r>
                        <w:rPr>
                          <w:rFonts w:ascii="Cambria Math" w:hAnsi="Cambria Math"/>
                          <w:color w:val="0A60A3" w:themeColor="accent1"/>
                        </w:rPr>
                        <m:t>π</m:t>
                      </m:r>
                    </m:num>
                    <m:den>
                      <m:r>
                        <w:rPr>
                          <w:rFonts w:ascii="Cambria Math" w:hAnsi="Cambria Math"/>
                          <w:color w:val="0A60A3" w:themeColor="accent1"/>
                        </w:rPr>
                        <m:t>2</m:t>
                      </m:r>
                    </m:den>
                  </m:f>
                  <m:r>
                    <w:rPr>
                      <w:rFonts w:ascii="Cambria Math" w:hAnsi="Cambria Math"/>
                      <w:color w:val="0A60A3" w:themeColor="accent1"/>
                    </w:rPr>
                    <m:t xml:space="preserve">                                  &amp;x=0 and y&lt;0</m:t>
                  </m:r>
                  <m:ctrlPr>
                    <w:rPr>
                      <w:rFonts w:ascii="Cambria Math" w:eastAsia="Cambria Math" w:hAnsi="Cambria Math" w:cs="Cambria Math"/>
                      <w:i/>
                      <w:color w:val="0A60A3" w:themeColor="accent1"/>
                    </w:rPr>
                  </m:ctrlPr>
                </m:e>
                <m:e>
                  <m:r>
                    <w:rPr>
                      <w:rFonts w:ascii="Cambria Math" w:hAnsi="Cambria Math"/>
                      <w:color w:val="0A60A3" w:themeColor="accent1"/>
                    </w:rPr>
                    <m:t>undefined                   &amp;x=0 and y=0</m:t>
                  </m:r>
                </m:e>
              </m:eqArr>
            </m:e>
          </m:d>
        </m:oMath>
      </m:oMathPara>
    </w:p>
    <w:p w14:paraId="1E731950" w14:textId="77777777" w:rsidR="00CC7F64" w:rsidRDefault="00CC7F64" w:rsidP="003F2F35">
      <w:r>
        <w:lastRenderedPageBreak/>
        <w:t xml:space="preserve">Figure </w:t>
      </w:r>
      <w:r w:rsidR="005C7A26">
        <w:t>1-</w:t>
      </w:r>
      <w:r w:rsidR="009C3E77">
        <w:t>6</w:t>
      </w:r>
      <w:r>
        <w:t xml:space="preserve"> illustrates how to determine the pitch (</w:t>
      </w:r>
      <w:r>
        <w:sym w:font="Symbol" w:char="F06A"/>
      </w:r>
      <w:r>
        <w:t xml:space="preserve">) angle using the output of an accelerometer and basic trigonometric functions. Similar to the previous example, when the accelerometer is held horizontally with its Z-axis facing upward, the accelerometer outputs a value of </w:t>
      </w:r>
      <w:r w:rsidR="00714372">
        <w:t>A</w:t>
      </w:r>
      <w:r>
        <w:rPr>
          <w:vertAlign w:val="subscript"/>
        </w:rPr>
        <w:t>Z</w:t>
      </w:r>
      <w:r>
        <w:t xml:space="preserve"> = +1 g. In this orientation, the magnitude of the X and Y gravitational acceleration vectors equal </w:t>
      </w:r>
      <w:r w:rsidR="00714372">
        <w:t>A</w:t>
      </w:r>
      <w:r>
        <w:rPr>
          <w:vertAlign w:val="subscript"/>
        </w:rPr>
        <w:t>X</w:t>
      </w:r>
      <w:r>
        <w:t xml:space="preserve"> = </w:t>
      </w:r>
      <w:r w:rsidR="00714372">
        <w:t>A</w:t>
      </w:r>
      <w:r>
        <w:rPr>
          <w:vertAlign w:val="subscript"/>
        </w:rPr>
        <w:t>Y</w:t>
      </w:r>
      <w:r>
        <w:t xml:space="preserve"> = 0 g, resulting in a summed magnitude of </w:t>
      </w:r>
      <w:r w:rsidR="00714372">
        <w:t>A</w:t>
      </w:r>
      <w:r w:rsidR="00714372" w:rsidRPr="00714372">
        <w:rPr>
          <w:vertAlign w:val="subscript"/>
        </w:rPr>
        <w:t>sum</w:t>
      </w:r>
      <w:r>
        <w:t xml:space="preserve"> = +1 g since the sensor is only subjected to gravitational force.</w:t>
      </w:r>
    </w:p>
    <w:p w14:paraId="409EE71B" w14:textId="77777777" w:rsidR="00CC7F64" w:rsidRDefault="00CC7F64" w:rsidP="003F2F35"/>
    <w:p w14:paraId="2B14D6DE" w14:textId="77777777" w:rsidR="00CE7F9F" w:rsidRDefault="00453754" w:rsidP="0044414A">
      <w:pPr>
        <w:jc w:val="center"/>
      </w:pPr>
      <w:r>
        <w:rPr>
          <w:noProof/>
        </w:rPr>
        <w:drawing>
          <wp:inline distT="0" distB="0" distL="0" distR="0" wp14:anchorId="5CA306A9" wp14:editId="75436113">
            <wp:extent cx="5934075" cy="3009900"/>
            <wp:effectExtent l="0" t="0" r="9525" b="0"/>
            <wp:docPr id="23" name="Picture 23" descr="C:\Users\amolki\Desktop\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111.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4075" cy="3009900"/>
                    </a:xfrm>
                    <a:prstGeom prst="rect">
                      <a:avLst/>
                    </a:prstGeom>
                    <a:noFill/>
                    <a:ln>
                      <a:noFill/>
                    </a:ln>
                  </pic:spPr>
                </pic:pic>
              </a:graphicData>
            </a:graphic>
          </wp:inline>
        </w:drawing>
      </w:r>
    </w:p>
    <w:p w14:paraId="5983D73E" w14:textId="77777777" w:rsidR="00CE7F9F" w:rsidRDefault="00CE7F9F" w:rsidP="00CE7F9F">
      <w:pPr>
        <w:pStyle w:val="Caption"/>
        <w:jc w:val="center"/>
      </w:pPr>
      <w:r>
        <w:t xml:space="preserve">Figure </w:t>
      </w:r>
      <w:r w:rsidR="005C7A26">
        <w:t>1-</w:t>
      </w:r>
      <w:r w:rsidR="009C3E77">
        <w:t>6</w:t>
      </w:r>
      <w:r w:rsidR="00BE5992">
        <w:t>:</w:t>
      </w:r>
      <w:r>
        <w:t xml:space="preserve"> Determining pitch angle using accelerometer output</w:t>
      </w:r>
    </w:p>
    <w:p w14:paraId="31E54223" w14:textId="77777777" w:rsidR="00CC7F64" w:rsidRDefault="00CC7F64" w:rsidP="00CC7F64">
      <w:r>
        <w:t xml:space="preserve">However, when the accelerometer is pitched about its Y-axis by angle </w:t>
      </w:r>
      <w:r>
        <w:rPr>
          <w:rFonts w:cs="Arial"/>
        </w:rPr>
        <w:t>θ</w:t>
      </w:r>
      <w:r>
        <w:t xml:space="preserve">, the magnitudes of </w:t>
      </w:r>
      <w:r w:rsidR="00714372">
        <w:t>A</w:t>
      </w:r>
      <w:r>
        <w:rPr>
          <w:vertAlign w:val="subscript"/>
        </w:rPr>
        <w:t>X</w:t>
      </w:r>
      <w:r>
        <w:t xml:space="preserve"> and </w:t>
      </w:r>
      <w:r w:rsidR="00714372">
        <w:t>A</w:t>
      </w:r>
      <w:r>
        <w:rPr>
          <w:vertAlign w:val="subscript"/>
        </w:rPr>
        <w:t>Z</w:t>
      </w:r>
      <w:r>
        <w:t xml:space="preserve"> will vary depending on the pitch angle, while the magnitude of </w:t>
      </w:r>
      <w:r w:rsidR="00714372">
        <w:t>A</w:t>
      </w:r>
      <w:r w:rsidR="009E5641">
        <w:rPr>
          <w:vertAlign w:val="subscript"/>
        </w:rPr>
        <w:t>Y</w:t>
      </w:r>
      <w:r>
        <w:t xml:space="preserve"> remains 0. Equation </w:t>
      </w:r>
      <w:r w:rsidR="005C7A26">
        <w:t>1-</w:t>
      </w:r>
      <w:r>
        <w:t xml:space="preserve">2 shows the relationship between the pitch angle and </w:t>
      </w:r>
      <w:r w:rsidR="00714372">
        <w:t>A</w:t>
      </w:r>
      <w:r>
        <w:rPr>
          <w:vertAlign w:val="subscript"/>
        </w:rPr>
        <w:t>X</w:t>
      </w:r>
      <w:r>
        <w:t xml:space="preserve"> and </w:t>
      </w:r>
      <w:r w:rsidR="00714372">
        <w:t>A</w:t>
      </w:r>
      <w:r>
        <w:rPr>
          <w:vertAlign w:val="subscript"/>
        </w:rPr>
        <w:t>Z</w:t>
      </w:r>
      <w:r>
        <w:t xml:space="preserve"> acceleration components:</w:t>
      </w:r>
    </w:p>
    <w:p w14:paraId="4326FFAC" w14:textId="77777777" w:rsidR="005C7A26" w:rsidRDefault="005C7A26" w:rsidP="00CC7F64"/>
    <w:p w14:paraId="4A2B43D9" w14:textId="77777777" w:rsidR="005C7A26" w:rsidRDefault="005C7A26" w:rsidP="005C7A26">
      <w:pPr>
        <w:pStyle w:val="Caption"/>
      </w:pPr>
      <w:r>
        <w:t>Equation 1-2</w:t>
      </w:r>
    </w:p>
    <w:p w14:paraId="78D6B7EA" w14:textId="77777777" w:rsidR="005C7A26" w:rsidRDefault="005C7A26" w:rsidP="005C7A26">
      <m:oMathPara>
        <m:oMath>
          <m:r>
            <w:rPr>
              <w:rFonts w:ascii="Cambria Math" w:hAnsi="Cambria Math"/>
              <w:color w:val="0A60A3"/>
              <w:sz w:val="32"/>
              <w:szCs w:val="32"/>
            </w:rPr>
            <m:t>θ=atan2</m:t>
          </m:r>
          <m:d>
            <m:dPr>
              <m:ctrlPr>
                <w:rPr>
                  <w:rFonts w:ascii="Cambria Math" w:hAnsi="Cambria Math"/>
                  <w:i/>
                  <w:color w:val="0A60A3"/>
                  <w:sz w:val="32"/>
                  <w:szCs w:val="32"/>
                </w:rPr>
              </m:ctrlPr>
            </m:dPr>
            <m:e>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A</m:t>
                      </m:r>
                    </m:e>
                    <m:sub>
                      <m:r>
                        <w:rPr>
                          <w:rFonts w:ascii="Cambria Math" w:hAnsi="Cambria Math"/>
                          <w:color w:val="0A60A3"/>
                          <w:sz w:val="32"/>
                          <w:szCs w:val="32"/>
                        </w:rPr>
                        <m:t>X</m:t>
                      </m:r>
                    </m:sub>
                  </m:sSub>
                </m:num>
                <m:den>
                  <m:sSub>
                    <m:sSubPr>
                      <m:ctrlPr>
                        <w:rPr>
                          <w:rFonts w:ascii="Cambria Math" w:hAnsi="Cambria Math"/>
                          <w:i/>
                          <w:color w:val="0A60A3"/>
                          <w:sz w:val="32"/>
                          <w:szCs w:val="32"/>
                        </w:rPr>
                      </m:ctrlPr>
                    </m:sSubPr>
                    <m:e>
                      <m:r>
                        <w:rPr>
                          <w:rFonts w:ascii="Cambria Math" w:hAnsi="Cambria Math"/>
                          <w:color w:val="0A60A3"/>
                          <w:sz w:val="32"/>
                          <w:szCs w:val="32"/>
                        </w:rPr>
                        <m:t>A</m:t>
                      </m:r>
                    </m:e>
                    <m:sub>
                      <m:r>
                        <w:rPr>
                          <w:rFonts w:ascii="Cambria Math" w:hAnsi="Cambria Math"/>
                          <w:color w:val="0A60A3"/>
                          <w:sz w:val="32"/>
                          <w:szCs w:val="32"/>
                        </w:rPr>
                        <m:t>Z</m:t>
                      </m:r>
                    </m:sub>
                  </m:sSub>
                </m:den>
              </m:f>
            </m:e>
          </m:d>
        </m:oMath>
      </m:oMathPara>
    </w:p>
    <w:p w14:paraId="605A9546" w14:textId="77777777" w:rsidR="00CC7F64" w:rsidRPr="00C77EB2" w:rsidRDefault="00CC7F64" w:rsidP="00CC7F64"/>
    <w:p w14:paraId="0E1D95A5" w14:textId="77777777" w:rsidR="00CE7F9F" w:rsidRDefault="00CE7F9F" w:rsidP="00CE7F9F">
      <w:pPr>
        <w:pStyle w:val="Heading4"/>
      </w:pPr>
      <w:r>
        <w:t>Estimating Yaw using a Gyroscope</w:t>
      </w:r>
    </w:p>
    <w:p w14:paraId="20028E0B" w14:textId="77777777" w:rsidR="006976C2" w:rsidRDefault="006976C2" w:rsidP="003F2F35"/>
    <w:p w14:paraId="1D101131" w14:textId="77777777" w:rsidR="00CE7F9F" w:rsidRDefault="000E481C" w:rsidP="003F2F35">
      <w:r>
        <w:t xml:space="preserve">Unlike roll and pitch, yaw </w:t>
      </w:r>
      <w:r w:rsidR="00CE7F9F">
        <w:t xml:space="preserve">cannot be </w:t>
      </w:r>
      <w:r w:rsidR="002548A3">
        <w:t>deduced</w:t>
      </w:r>
      <w:r w:rsidR="009F2B1A">
        <w:t xml:space="preserve"> </w:t>
      </w:r>
      <w:r w:rsidR="002548A3">
        <w:t xml:space="preserve">from </w:t>
      </w:r>
      <w:r w:rsidR="00CE7F9F">
        <w:t xml:space="preserve">accelerometer </w:t>
      </w:r>
      <w:r w:rsidR="002548A3">
        <w:t xml:space="preserve">measurements. This is because as a </w:t>
      </w:r>
      <w:r w:rsidR="007D126A">
        <w:t xml:space="preserve">body </w:t>
      </w:r>
      <w:r w:rsidR="002548A3">
        <w:t>yaw</w:t>
      </w:r>
      <w:r w:rsidR="007D126A">
        <w:t>s</w:t>
      </w:r>
      <w:r w:rsidR="009F2B1A">
        <w:t xml:space="preserve"> </w:t>
      </w:r>
      <w:r>
        <w:t xml:space="preserve">about the Z-axis, an accelerometer does not register changes in </w:t>
      </w:r>
      <w:r w:rsidR="00714372">
        <w:t>A</w:t>
      </w:r>
      <w:r>
        <w:rPr>
          <w:vertAlign w:val="subscript"/>
        </w:rPr>
        <w:t>X</w:t>
      </w:r>
      <w:r>
        <w:t xml:space="preserve">, </w:t>
      </w:r>
      <w:r w:rsidR="00714372">
        <w:t>A</w:t>
      </w:r>
      <w:r>
        <w:rPr>
          <w:vertAlign w:val="subscript"/>
        </w:rPr>
        <w:t>Y</w:t>
      </w:r>
      <w:r>
        <w:t xml:space="preserve">, </w:t>
      </w:r>
      <w:r w:rsidR="00714372">
        <w:t>A</w:t>
      </w:r>
      <w:r>
        <w:rPr>
          <w:vertAlign w:val="subscript"/>
        </w:rPr>
        <w:t>Z</w:t>
      </w:r>
      <w:r>
        <w:t xml:space="preserve">. To counter this problem, the yaw of a body </w:t>
      </w:r>
      <w:r w:rsidR="00A2743B">
        <w:t>can be</w:t>
      </w:r>
      <w:r>
        <w:t xml:space="preserve"> estimated </w:t>
      </w:r>
      <w:r>
        <w:lastRenderedPageBreak/>
        <w:t xml:space="preserve">using a gyroscope. A gyroscope measures the rate of angular </w:t>
      </w:r>
      <w:r w:rsidRPr="009D71EC">
        <w:rPr>
          <w:noProof/>
        </w:rPr>
        <w:t>change,</w:t>
      </w:r>
      <w:r>
        <w:t xml:space="preserve"> or angular velocity.</w:t>
      </w:r>
      <w:r w:rsidR="00663D0D">
        <w:t xml:space="preserve"> </w:t>
      </w:r>
      <w:r w:rsidR="00A2743B">
        <w:t>As such, i</w:t>
      </w:r>
      <w:r w:rsidR="00D610A2">
        <w:t xml:space="preserve">n order to determine angular </w:t>
      </w:r>
      <w:r w:rsidR="00A2743B" w:rsidRPr="009D71EC">
        <w:rPr>
          <w:noProof/>
        </w:rPr>
        <w:t>position,</w:t>
      </w:r>
      <w:r w:rsidR="00A2743B">
        <w:t xml:space="preserve"> or yaw,</w:t>
      </w:r>
      <w:r w:rsidR="00D610A2">
        <w:t xml:space="preserve"> one </w:t>
      </w:r>
      <w:r w:rsidR="00A2743B">
        <w:t>must</w:t>
      </w:r>
      <w:r w:rsidR="00D610A2">
        <w:t xml:space="preserve"> integrate angular velocity about the Z axis </w:t>
      </w:r>
      <w:r w:rsidR="0040458C">
        <w:t>with respect to</w:t>
      </w:r>
      <w:r w:rsidR="00D610A2">
        <w:t xml:space="preserve"> time as shown in Equation </w:t>
      </w:r>
      <w:r w:rsidR="005C7A26">
        <w:t>1-</w:t>
      </w:r>
      <w:r w:rsidR="00D610A2">
        <w:t>3:</w:t>
      </w:r>
    </w:p>
    <w:p w14:paraId="0C704C70" w14:textId="77777777" w:rsidR="005C7A26" w:rsidRDefault="005C7A26">
      <w:pPr>
        <w:spacing w:line="240" w:lineRule="auto"/>
        <w:rPr>
          <w:i/>
          <w:iCs/>
          <w:color w:val="0A60A3"/>
          <w:sz w:val="18"/>
          <w:szCs w:val="18"/>
        </w:rPr>
      </w:pPr>
    </w:p>
    <w:p w14:paraId="4B310AAD" w14:textId="77777777" w:rsidR="005C7A26" w:rsidRDefault="005C7A26" w:rsidP="005C7A26">
      <w:pPr>
        <w:pStyle w:val="Caption"/>
      </w:pPr>
      <w:r>
        <w:t>Equation 1-3</w:t>
      </w:r>
    </w:p>
    <w:p w14:paraId="33736C36" w14:textId="77777777" w:rsidR="005C7A26" w:rsidRDefault="005C7A26" w:rsidP="005C7A26">
      <m:oMathPara>
        <m:oMath>
          <m:r>
            <w:rPr>
              <w:rFonts w:ascii="Cambria Math" w:hAnsi="Cambria Math"/>
              <w:color w:val="0A60A3"/>
              <w:sz w:val="32"/>
              <w:szCs w:val="32"/>
            </w:rPr>
            <m:t>ψ=</m:t>
          </m:r>
          <m:nary>
            <m:naryPr>
              <m:limLoc m:val="undOvr"/>
              <m:subHide m:val="1"/>
              <m:supHide m:val="1"/>
              <m:ctrlPr>
                <w:rPr>
                  <w:rFonts w:ascii="Cambria Math" w:hAnsi="Cambria Math"/>
                  <w:i/>
                  <w:color w:val="0A60A3"/>
                  <w:sz w:val="32"/>
                  <w:szCs w:val="32"/>
                </w:rPr>
              </m:ctrlPr>
            </m:naryPr>
            <m:sub/>
            <m:sup/>
            <m:e>
              <m:sSub>
                <m:sSubPr>
                  <m:ctrlPr>
                    <w:rPr>
                      <w:rFonts w:ascii="Cambria Math" w:hAnsi="Cambria Math"/>
                      <w:i/>
                      <w:color w:val="0A60A3"/>
                      <w:sz w:val="32"/>
                      <w:szCs w:val="32"/>
                    </w:rPr>
                  </m:ctrlPr>
                </m:sSubPr>
                <m:e>
                  <m:r>
                    <w:rPr>
                      <w:rFonts w:ascii="Cambria Math" w:hAnsi="Cambria Math"/>
                      <w:color w:val="0A60A3"/>
                      <w:sz w:val="32"/>
                      <w:szCs w:val="32"/>
                    </w:rPr>
                    <m:t>ω</m:t>
                  </m:r>
                </m:e>
                <m:sub>
                  <m:r>
                    <w:rPr>
                      <w:rFonts w:ascii="Cambria Math" w:hAnsi="Cambria Math"/>
                      <w:color w:val="0A60A3"/>
                      <w:sz w:val="32"/>
                      <w:szCs w:val="32"/>
                    </w:rPr>
                    <m:t>Z</m:t>
                  </m:r>
                </m:sub>
              </m:sSub>
              <m:box>
                <m:boxPr>
                  <m:diff m:val="1"/>
                  <m:ctrlPr>
                    <w:rPr>
                      <w:rFonts w:ascii="Cambria Math" w:hAnsi="Cambria Math"/>
                      <w:i/>
                      <w:color w:val="0A60A3"/>
                      <w:sz w:val="32"/>
                      <w:szCs w:val="32"/>
                    </w:rPr>
                  </m:ctrlPr>
                </m:boxPr>
                <m:e>
                  <m:r>
                    <w:rPr>
                      <w:rFonts w:ascii="Cambria Math" w:hAnsi="Cambria Math"/>
                      <w:color w:val="0A60A3"/>
                      <w:sz w:val="32"/>
                      <w:szCs w:val="32"/>
                    </w:rPr>
                    <m:t>dt</m:t>
                  </m:r>
                </m:e>
              </m:box>
            </m:e>
          </m:nary>
        </m:oMath>
      </m:oMathPara>
    </w:p>
    <w:p w14:paraId="6E0B1387" w14:textId="77777777" w:rsidR="00D610A2" w:rsidRDefault="00D610A2" w:rsidP="003F2F35"/>
    <w:p w14:paraId="39F91FEC" w14:textId="77777777" w:rsidR="00CE7F9F" w:rsidRDefault="0044414A" w:rsidP="0044414A">
      <w:pPr>
        <w:pStyle w:val="Heading4"/>
      </w:pPr>
      <w:r>
        <w:t xml:space="preserve">Determining </w:t>
      </w:r>
      <w:r w:rsidR="00714372">
        <w:t>Earth’s Magnetic</w:t>
      </w:r>
      <w:r w:rsidR="00C42322">
        <w:t xml:space="preserve"> </w:t>
      </w:r>
      <w:r w:rsidR="00714372">
        <w:t>Heading</w:t>
      </w:r>
      <w:r>
        <w:t xml:space="preserve"> using a Magnetometer</w:t>
      </w:r>
    </w:p>
    <w:p w14:paraId="254A8092" w14:textId="77777777" w:rsidR="0044414A" w:rsidRDefault="0044414A" w:rsidP="0044414A"/>
    <w:p w14:paraId="363320BB" w14:textId="77777777" w:rsidR="00787536" w:rsidRDefault="00787536" w:rsidP="00787536">
      <w:r>
        <w:t>A magnetometer is a sensor that measures the strength of a magnetic field. The 3-axis m</w:t>
      </w:r>
      <w:r w:rsidR="005C7A26">
        <w:t xml:space="preserve">agnetometer incorporated in the application </w:t>
      </w:r>
      <w:r>
        <w:t xml:space="preserve">board uses highly sensitive Hall sensor technology for detecting terrestrial magnetism </w:t>
      </w:r>
      <w:r w:rsidR="005C7A26">
        <w:t>along</w:t>
      </w:r>
      <w:r>
        <w:t xml:space="preserve"> the X-, Y-, and Z-axes. With the advent of MEMS technology, magnetometers have been miniaturized to the extent that they can be incorporated in integrated circuits as micro-size digital compasses. Magnetometers are widely used in military and aerospace applications </w:t>
      </w:r>
      <w:r w:rsidR="002C26DB">
        <w:t>for</w:t>
      </w:r>
      <w:r>
        <w:t xml:space="preserve"> positioning and establishing directional references.</w:t>
      </w:r>
    </w:p>
    <w:p w14:paraId="627B688B" w14:textId="77777777" w:rsidR="00787536" w:rsidRDefault="00787536" w:rsidP="00787536"/>
    <w:p w14:paraId="336688B2" w14:textId="77777777" w:rsidR="00787536" w:rsidRDefault="00787536" w:rsidP="00787536">
      <w:r>
        <w:t xml:space="preserve">It is important to note </w:t>
      </w:r>
      <w:r w:rsidR="002C26DB">
        <w:t>the existence of</w:t>
      </w:r>
      <w:r>
        <w:t xml:space="preserve"> a discrepancy between Earth's magnetic north (the direction the north end of a compass needle points, corresponding to the direction of the Earth's magnetic field lines) and Earth's true </w:t>
      </w:r>
      <w:r w:rsidR="002C26DB">
        <w:t>north</w:t>
      </w:r>
      <w:r>
        <w:t xml:space="preserve"> (the direction along a meridian towards the geographic North Pole). This discrepancy, called magnetic declination, is defined as the angle on the horizontal plane between magnetic north and true North. Magnetic declination varies both with time and geographical location.</w:t>
      </w:r>
    </w:p>
    <w:p w14:paraId="7F96D33A" w14:textId="77777777" w:rsidR="00787536" w:rsidRDefault="00787536" w:rsidP="00787536"/>
    <w:p w14:paraId="58324B9C" w14:textId="77777777" w:rsidR="00866B75" w:rsidRDefault="00866B75" w:rsidP="00B03298">
      <w:r>
        <w:t>Earth’s m</w:t>
      </w:r>
      <w:r w:rsidR="00787536">
        <w:t xml:space="preserve">agnetic </w:t>
      </w:r>
      <w:r>
        <w:t>heading</w:t>
      </w:r>
      <w:r w:rsidR="00787536">
        <w:t xml:space="preserve"> can be estimated by using </w:t>
      </w:r>
      <w:r w:rsidR="00721C8C">
        <w:t>the</w:t>
      </w:r>
      <w:r w:rsidR="00787536">
        <w:t xml:space="preserve"> H</w:t>
      </w:r>
      <w:r w:rsidRPr="00866B75">
        <w:rPr>
          <w:vertAlign w:val="subscript"/>
        </w:rPr>
        <w:t>X</w:t>
      </w:r>
      <w:r w:rsidR="00721C8C">
        <w:t xml:space="preserve"> or</w:t>
      </w:r>
      <w:r>
        <w:t xml:space="preserve"> H</w:t>
      </w:r>
      <w:r w:rsidRPr="00866B75">
        <w:rPr>
          <w:vertAlign w:val="subscript"/>
        </w:rPr>
        <w:t>Y</w:t>
      </w:r>
      <w:r w:rsidR="00CA710F">
        <w:rPr>
          <w:vertAlign w:val="subscript"/>
        </w:rPr>
        <w:t xml:space="preserve"> </w:t>
      </w:r>
      <w:r w:rsidR="00787536">
        <w:t>component</w:t>
      </w:r>
      <w:r>
        <w:t>s</w:t>
      </w:r>
      <w:r w:rsidR="00787536">
        <w:t xml:space="preserve"> of </w:t>
      </w:r>
      <w:r w:rsidR="00721C8C">
        <w:t>a</w:t>
      </w:r>
      <w:r w:rsidR="00787536">
        <w:t xml:space="preserve"> magnetometer output. This can be </w:t>
      </w:r>
      <w:r w:rsidR="00721C8C">
        <w:t>done</w:t>
      </w:r>
      <w:r w:rsidR="00787536">
        <w:t xml:space="preserve"> by holding the magnetometer horizontally such that its Z-axis is pointed vertically downward. </w:t>
      </w:r>
      <w:r w:rsidR="00721C8C">
        <w:t>While monitoring the H</w:t>
      </w:r>
      <w:r w:rsidR="00721C8C">
        <w:rPr>
          <w:vertAlign w:val="subscript"/>
        </w:rPr>
        <w:t>X</w:t>
      </w:r>
      <w:r w:rsidR="00721C8C">
        <w:t xml:space="preserve"> output, rotate the sensor on the horizontal plane</w:t>
      </w:r>
      <w:r w:rsidR="00B03298">
        <w:t xml:space="preserve">. When the sensor </w:t>
      </w:r>
      <w:r w:rsidR="00721C8C">
        <w:t xml:space="preserve">outputs the maximum value </w:t>
      </w:r>
      <w:r w:rsidR="00B03298">
        <w:t>of</w:t>
      </w:r>
      <w:r w:rsidR="00721C8C">
        <w:t xml:space="preserve"> H</w:t>
      </w:r>
      <w:r w:rsidR="00721C8C">
        <w:rPr>
          <w:vertAlign w:val="subscript"/>
        </w:rPr>
        <w:t>X</w:t>
      </w:r>
      <w:r w:rsidR="00B03298">
        <w:t>, the X-axis is pointing toward magnetic north.</w:t>
      </w:r>
    </w:p>
    <w:p w14:paraId="1C8B7D1C" w14:textId="77777777" w:rsidR="00B03298" w:rsidRDefault="00B03298">
      <w:pPr>
        <w:spacing w:line="240" w:lineRule="auto"/>
      </w:pPr>
      <w:r>
        <w:br w:type="page"/>
      </w:r>
    </w:p>
    <w:p w14:paraId="2E4B620E" w14:textId="77777777" w:rsidR="005766B4" w:rsidRPr="00613937" w:rsidRDefault="005766B4" w:rsidP="005766B4">
      <w:pPr>
        <w:pStyle w:val="Heading3"/>
      </w:pPr>
      <w:bookmarkStart w:id="103" w:name="_Toc516839849"/>
      <w:r w:rsidRPr="00613937">
        <w:lastRenderedPageBreak/>
        <w:t>1.2 Implement</w:t>
      </w:r>
      <w:bookmarkEnd w:id="103"/>
    </w:p>
    <w:p w14:paraId="1CFD867C" w14:textId="77777777" w:rsidR="005766B4" w:rsidRDefault="005766B4" w:rsidP="005766B4"/>
    <w:p w14:paraId="451CFCE4" w14:textId="77777777" w:rsidR="005D045E" w:rsidRDefault="00310942" w:rsidP="005D045E">
      <w:pPr>
        <w:rPr>
          <w:noProof/>
          <w:lang w:val="en-CA" w:eastAsia="en-CA"/>
        </w:rPr>
      </w:pPr>
      <w:r w:rsidRPr="0079114E">
        <w:t xml:space="preserve">The Virtual Instrument (VI) used to </w:t>
      </w:r>
      <w:r>
        <w:t>examine the behavior of the capacitive touch sensor is shown in Figure 1-7</w:t>
      </w:r>
      <w:r w:rsidRPr="0079114E">
        <w:t>.</w:t>
      </w:r>
    </w:p>
    <w:p w14:paraId="041E995D" w14:textId="77777777" w:rsidR="005D045E" w:rsidRDefault="005D045E" w:rsidP="005D045E">
      <w:pPr>
        <w:rPr>
          <w:noProof/>
          <w:lang w:val="en-CA" w:eastAsia="en-CA"/>
        </w:rPr>
      </w:pPr>
    </w:p>
    <w:p w14:paraId="24EE32CB" w14:textId="77777777" w:rsidR="00310942" w:rsidRDefault="00746DBC" w:rsidP="005D045E">
      <w:pPr>
        <w:jc w:val="center"/>
      </w:pPr>
      <w:r>
        <w:rPr>
          <w:noProof/>
        </w:rPr>
        <w:drawing>
          <wp:inline distT="0" distB="0" distL="0" distR="0" wp14:anchorId="34F01462" wp14:editId="794ABE74">
            <wp:extent cx="5190872" cy="62484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192839" cy="6250768"/>
                    </a:xfrm>
                    <a:prstGeom prst="rect">
                      <a:avLst/>
                    </a:prstGeom>
                    <a:noFill/>
                  </pic:spPr>
                </pic:pic>
              </a:graphicData>
            </a:graphic>
          </wp:inline>
        </w:drawing>
      </w:r>
    </w:p>
    <w:p w14:paraId="611F5D73" w14:textId="77777777" w:rsidR="005D045E" w:rsidRDefault="005D045E" w:rsidP="005D045E">
      <w:pPr>
        <w:pStyle w:val="Caption"/>
        <w:jc w:val="center"/>
      </w:pPr>
      <w:r>
        <w:t>Figure 1-7: VI used for measuring the output of the IMU</w:t>
      </w:r>
    </w:p>
    <w:p w14:paraId="0B50FE77" w14:textId="77777777" w:rsidR="005D045E" w:rsidRPr="005D045E" w:rsidRDefault="005D045E" w:rsidP="005D045E"/>
    <w:p w14:paraId="3D3ECE1B" w14:textId="77777777" w:rsidR="005D045E" w:rsidRDefault="00081151" w:rsidP="005D045E">
      <w:pPr>
        <w:pStyle w:val="Heading4"/>
      </w:pPr>
      <w:r>
        <w:lastRenderedPageBreak/>
        <w:t>Raw</w:t>
      </w:r>
      <w:r w:rsidR="005D045E">
        <w:t xml:space="preserve"> Accelerometer Output</w:t>
      </w:r>
    </w:p>
    <w:p w14:paraId="2D75C876" w14:textId="77777777" w:rsidR="005D045E" w:rsidRPr="005D045E" w:rsidRDefault="005D045E" w:rsidP="005D045E"/>
    <w:p w14:paraId="1A982ADD" w14:textId="77777777" w:rsidR="005D045E" w:rsidRDefault="005D045E" w:rsidP="008E1A44">
      <w:pPr>
        <w:pStyle w:val="ListParagraph"/>
        <w:numPr>
          <w:ilvl w:val="0"/>
          <w:numId w:val="41"/>
        </w:numPr>
      </w:pPr>
      <w:r>
        <w:t xml:space="preserve">Open </w:t>
      </w:r>
      <w:r w:rsidRPr="005D045E">
        <w:rPr>
          <w:b/>
        </w:rPr>
        <w:t>Mechatronic Sensors Board.lvproj</w:t>
      </w:r>
    </w:p>
    <w:p w14:paraId="5AB12B83" w14:textId="77777777" w:rsidR="005D045E" w:rsidRDefault="005D045E" w:rsidP="008E1A44">
      <w:pPr>
        <w:pStyle w:val="ListParagraph"/>
        <w:numPr>
          <w:ilvl w:val="0"/>
          <w:numId w:val="41"/>
        </w:numPr>
      </w:pPr>
      <w:r>
        <w:t xml:space="preserve">From the </w:t>
      </w:r>
      <w:r w:rsidRPr="005D045E">
        <w:rPr>
          <w:b/>
        </w:rPr>
        <w:t>Project Explorer</w:t>
      </w:r>
      <w:r>
        <w:t xml:space="preserve"> window, open </w:t>
      </w:r>
      <w:r w:rsidRPr="005D045E">
        <w:rPr>
          <w:b/>
        </w:rPr>
        <w:t>Mechatronic Sensors – Pressure.vi</w:t>
      </w:r>
    </w:p>
    <w:p w14:paraId="59DF2884" w14:textId="77777777" w:rsidR="005D045E" w:rsidRDefault="005D045E" w:rsidP="008E1A44">
      <w:pPr>
        <w:pStyle w:val="ListParagraph"/>
        <w:numPr>
          <w:ilvl w:val="0"/>
          <w:numId w:val="41"/>
        </w:numPr>
      </w:pPr>
      <w:r>
        <w:t xml:space="preserve">Click on the </w:t>
      </w:r>
      <w:r w:rsidRPr="005D045E">
        <w:rPr>
          <w:b/>
        </w:rPr>
        <w:t>Collect Data</w:t>
      </w:r>
      <w:r>
        <w:t xml:space="preserve"> tab.</w:t>
      </w:r>
    </w:p>
    <w:p w14:paraId="61222751" w14:textId="77777777" w:rsidR="005D045E" w:rsidRDefault="005D045E" w:rsidP="008E1A44">
      <w:pPr>
        <w:pStyle w:val="ListParagraph"/>
        <w:numPr>
          <w:ilvl w:val="0"/>
          <w:numId w:val="41"/>
        </w:numPr>
      </w:pPr>
      <w:r>
        <w:t>Run the VI.</w:t>
      </w:r>
    </w:p>
    <w:p w14:paraId="764B46AF" w14:textId="77777777" w:rsidR="005D045E" w:rsidRDefault="005D045E" w:rsidP="008E1A44">
      <w:pPr>
        <w:pStyle w:val="ListParagraph"/>
        <w:numPr>
          <w:ilvl w:val="0"/>
          <w:numId w:val="41"/>
        </w:numPr>
      </w:pPr>
      <w:r>
        <w:t xml:space="preserve">Wait for the </w:t>
      </w:r>
      <w:r w:rsidRPr="005D045E">
        <w:rPr>
          <w:b/>
        </w:rPr>
        <w:t>Initialized?</w:t>
      </w:r>
      <w:r>
        <w:t xml:space="preserve"> LED indicator to turn on.</w:t>
      </w:r>
    </w:p>
    <w:p w14:paraId="40E395DE" w14:textId="77777777" w:rsidR="005D045E" w:rsidRDefault="005C3932" w:rsidP="008E1A44">
      <w:pPr>
        <w:pStyle w:val="ListParagraph"/>
        <w:numPr>
          <w:ilvl w:val="0"/>
          <w:numId w:val="41"/>
        </w:numPr>
      </w:pPr>
      <w:r>
        <w:t xml:space="preserve">The direction of the axes of the accelerometer </w:t>
      </w:r>
      <w:r w:rsidR="009D71EC">
        <w:rPr>
          <w:noProof/>
        </w:rPr>
        <w:t>is</w:t>
      </w:r>
      <w:r>
        <w:t xml:space="preserve"> silk </w:t>
      </w:r>
      <w:r w:rsidR="002B1634">
        <w:t>screened</w:t>
      </w:r>
      <w:r>
        <w:t xml:space="preserve"> on the IMU sensor. </w:t>
      </w:r>
      <w:r w:rsidR="002B1634">
        <w:t xml:space="preserve">Hold the IMU sensor such that the accelerometer X-axis is pointing vertically upward. Record the value displayed in the </w:t>
      </w:r>
      <w:r w:rsidR="002B1634" w:rsidRPr="002B1634">
        <w:rPr>
          <w:b/>
        </w:rPr>
        <w:t>A_X</w:t>
      </w:r>
      <w:r w:rsidR="002B1634">
        <w:t xml:space="preserve"> numeric indicator in Table 1-1.</w:t>
      </w:r>
    </w:p>
    <w:p w14:paraId="75F94DDF" w14:textId="77777777" w:rsidR="002B1634" w:rsidRDefault="002B1634" w:rsidP="008E1A44">
      <w:pPr>
        <w:pStyle w:val="ListParagraph"/>
        <w:numPr>
          <w:ilvl w:val="0"/>
          <w:numId w:val="41"/>
        </w:numPr>
      </w:pPr>
      <w:r>
        <w:t xml:space="preserve">Hold the IMU sensor such that the accelerometer X-axis is pointing vertically downward. Record the value displayed in the </w:t>
      </w:r>
      <w:r w:rsidRPr="002B1634">
        <w:rPr>
          <w:b/>
        </w:rPr>
        <w:t>A_X</w:t>
      </w:r>
      <w:r>
        <w:t xml:space="preserve"> numeric indicator in Table 1-1.</w:t>
      </w:r>
    </w:p>
    <w:p w14:paraId="782D5740" w14:textId="77777777" w:rsidR="002B1634" w:rsidRDefault="002B1634" w:rsidP="008E1A44">
      <w:pPr>
        <w:pStyle w:val="ListParagraph"/>
        <w:numPr>
          <w:ilvl w:val="0"/>
          <w:numId w:val="41"/>
        </w:numPr>
      </w:pPr>
      <w:r>
        <w:t>Repeat steps 7 and 8 for the accelerometer Y and Z axes and record your results in Table 1-1.</w:t>
      </w:r>
    </w:p>
    <w:p w14:paraId="7E791A2C" w14:textId="77777777" w:rsidR="002B1634" w:rsidRDefault="002B1634" w:rsidP="002B1634"/>
    <w:p w14:paraId="06EE07CB" w14:textId="77777777" w:rsidR="002B1634" w:rsidRDefault="002B1634" w:rsidP="002B1634">
      <w:pPr>
        <w:pStyle w:val="Caption"/>
        <w:keepNext/>
        <w:jc w:val="center"/>
      </w:pPr>
      <w:r>
        <w:t>Table1-1: Raw accelerometer output</w:t>
      </w:r>
    </w:p>
    <w:tbl>
      <w:tblPr>
        <w:tblStyle w:val="GridTable5Dark-Accent11"/>
        <w:tblW w:w="4767"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718"/>
        <w:gridCol w:w="2049"/>
      </w:tblGrid>
      <w:tr w:rsidR="002B1634" w:rsidRPr="00613937" w14:paraId="1B155218" w14:textId="77777777" w:rsidTr="00941FD0">
        <w:trPr>
          <w:jc w:val="center"/>
        </w:trPr>
        <w:tc>
          <w:tcPr>
            <w:tcW w:w="2718" w:type="dxa"/>
            <w:shd w:val="clear" w:color="auto" w:fill="auto"/>
          </w:tcPr>
          <w:p w14:paraId="74ADA952" w14:textId="77777777" w:rsidR="002B1634" w:rsidRPr="00613937" w:rsidRDefault="00941FD0" w:rsidP="00941FD0">
            <w:pPr>
              <w:jc w:val="center"/>
            </w:pPr>
            <w:r>
              <w:t>Accelerometer A</w:t>
            </w:r>
            <w:r w:rsidR="002B1634">
              <w:t>x</w:t>
            </w:r>
            <w:r>
              <w:t>i</w:t>
            </w:r>
            <w:r w:rsidR="002B1634">
              <w:t>s</w:t>
            </w:r>
            <w:r>
              <w:t xml:space="preserve"> Direction</w:t>
            </w:r>
          </w:p>
        </w:tc>
        <w:tc>
          <w:tcPr>
            <w:tcW w:w="2049" w:type="dxa"/>
            <w:shd w:val="clear" w:color="auto" w:fill="auto"/>
          </w:tcPr>
          <w:p w14:paraId="45459FEE" w14:textId="77777777" w:rsidR="002B1634" w:rsidRPr="00613937" w:rsidRDefault="002B1634" w:rsidP="002B1634">
            <w:pPr>
              <w:jc w:val="center"/>
            </w:pPr>
            <w:r>
              <w:t>Raw Output (g)</w:t>
            </w:r>
          </w:p>
        </w:tc>
      </w:tr>
      <w:tr w:rsidR="002B1634" w:rsidRPr="00613937" w14:paraId="38AFE54E" w14:textId="77777777" w:rsidTr="00941FD0">
        <w:trPr>
          <w:trHeight w:val="170"/>
          <w:jc w:val="center"/>
        </w:trPr>
        <w:tc>
          <w:tcPr>
            <w:tcW w:w="2718" w:type="dxa"/>
            <w:shd w:val="clear" w:color="auto" w:fill="auto"/>
          </w:tcPr>
          <w:p w14:paraId="1BFB1406" w14:textId="77777777" w:rsidR="002B1634" w:rsidRPr="00613937" w:rsidRDefault="00941FD0" w:rsidP="003D39BC">
            <w:pPr>
              <w:jc w:val="center"/>
            </w:pPr>
            <w:r>
              <w:t>X upward</w:t>
            </w:r>
          </w:p>
        </w:tc>
        <w:tc>
          <w:tcPr>
            <w:tcW w:w="2049" w:type="dxa"/>
            <w:shd w:val="clear" w:color="auto" w:fill="auto"/>
          </w:tcPr>
          <w:p w14:paraId="0A3BF197" w14:textId="77777777" w:rsidR="002B1634" w:rsidRPr="00613937" w:rsidRDefault="002B1634" w:rsidP="003D39BC">
            <w:pPr>
              <w:jc w:val="center"/>
            </w:pPr>
          </w:p>
        </w:tc>
      </w:tr>
      <w:tr w:rsidR="002B1634" w:rsidRPr="00613937" w14:paraId="3D82A502" w14:textId="77777777" w:rsidTr="00941FD0">
        <w:trPr>
          <w:trHeight w:val="170"/>
          <w:jc w:val="center"/>
        </w:trPr>
        <w:tc>
          <w:tcPr>
            <w:tcW w:w="2718" w:type="dxa"/>
            <w:shd w:val="clear" w:color="auto" w:fill="auto"/>
          </w:tcPr>
          <w:p w14:paraId="4EFCA4B2" w14:textId="77777777" w:rsidR="002B1634" w:rsidRPr="00613937" w:rsidRDefault="00941FD0" w:rsidP="003D39BC">
            <w:pPr>
              <w:jc w:val="center"/>
            </w:pPr>
            <w:r>
              <w:t>X downward</w:t>
            </w:r>
          </w:p>
        </w:tc>
        <w:tc>
          <w:tcPr>
            <w:tcW w:w="2049" w:type="dxa"/>
            <w:shd w:val="clear" w:color="auto" w:fill="auto"/>
          </w:tcPr>
          <w:p w14:paraId="4D4725D1" w14:textId="77777777" w:rsidR="002B1634" w:rsidRPr="00613937" w:rsidRDefault="002B1634" w:rsidP="003D39BC">
            <w:pPr>
              <w:jc w:val="center"/>
            </w:pPr>
          </w:p>
        </w:tc>
      </w:tr>
      <w:tr w:rsidR="002B1634" w:rsidRPr="00613937" w14:paraId="6489E1BB" w14:textId="77777777" w:rsidTr="00941FD0">
        <w:trPr>
          <w:trHeight w:val="323"/>
          <w:jc w:val="center"/>
        </w:trPr>
        <w:tc>
          <w:tcPr>
            <w:tcW w:w="2718" w:type="dxa"/>
            <w:shd w:val="clear" w:color="auto" w:fill="auto"/>
          </w:tcPr>
          <w:p w14:paraId="58010EA6" w14:textId="77777777" w:rsidR="002B1634" w:rsidRPr="00613937" w:rsidRDefault="00941FD0" w:rsidP="003D39BC">
            <w:pPr>
              <w:jc w:val="center"/>
            </w:pPr>
            <w:r>
              <w:t>Y upward</w:t>
            </w:r>
          </w:p>
        </w:tc>
        <w:tc>
          <w:tcPr>
            <w:tcW w:w="2049" w:type="dxa"/>
            <w:shd w:val="clear" w:color="auto" w:fill="auto"/>
          </w:tcPr>
          <w:p w14:paraId="3B9BD6BD" w14:textId="77777777" w:rsidR="002B1634" w:rsidRPr="00613937" w:rsidRDefault="002B1634" w:rsidP="003D39BC">
            <w:pPr>
              <w:jc w:val="center"/>
            </w:pPr>
          </w:p>
        </w:tc>
      </w:tr>
      <w:tr w:rsidR="002B1634" w:rsidRPr="00613937" w14:paraId="51B22860" w14:textId="77777777" w:rsidTr="00941FD0">
        <w:trPr>
          <w:trHeight w:val="323"/>
          <w:jc w:val="center"/>
        </w:trPr>
        <w:tc>
          <w:tcPr>
            <w:tcW w:w="2718" w:type="dxa"/>
            <w:shd w:val="clear" w:color="auto" w:fill="auto"/>
          </w:tcPr>
          <w:p w14:paraId="18A5B14E" w14:textId="77777777" w:rsidR="002B1634" w:rsidRPr="00613937" w:rsidRDefault="00941FD0" w:rsidP="003D39BC">
            <w:pPr>
              <w:jc w:val="center"/>
            </w:pPr>
            <w:r>
              <w:t>Y downward</w:t>
            </w:r>
          </w:p>
        </w:tc>
        <w:tc>
          <w:tcPr>
            <w:tcW w:w="2049" w:type="dxa"/>
            <w:shd w:val="clear" w:color="auto" w:fill="auto"/>
          </w:tcPr>
          <w:p w14:paraId="278FC62B" w14:textId="77777777" w:rsidR="002B1634" w:rsidRPr="00613937" w:rsidRDefault="002B1634" w:rsidP="003D39BC">
            <w:pPr>
              <w:jc w:val="center"/>
            </w:pPr>
          </w:p>
        </w:tc>
      </w:tr>
      <w:tr w:rsidR="002B1634" w:rsidRPr="00613937" w14:paraId="1FD71CAD" w14:textId="77777777" w:rsidTr="00941FD0">
        <w:trPr>
          <w:jc w:val="center"/>
        </w:trPr>
        <w:tc>
          <w:tcPr>
            <w:tcW w:w="2718" w:type="dxa"/>
            <w:shd w:val="clear" w:color="auto" w:fill="auto"/>
          </w:tcPr>
          <w:p w14:paraId="3AC3D307" w14:textId="77777777" w:rsidR="002B1634" w:rsidRPr="00613937" w:rsidRDefault="00941FD0" w:rsidP="003D39BC">
            <w:pPr>
              <w:jc w:val="center"/>
            </w:pPr>
            <w:r>
              <w:t>Z upward</w:t>
            </w:r>
          </w:p>
        </w:tc>
        <w:tc>
          <w:tcPr>
            <w:tcW w:w="2049" w:type="dxa"/>
            <w:shd w:val="clear" w:color="auto" w:fill="auto"/>
          </w:tcPr>
          <w:p w14:paraId="05837974" w14:textId="77777777" w:rsidR="002B1634" w:rsidRPr="00613937" w:rsidRDefault="002B1634" w:rsidP="003D39BC">
            <w:pPr>
              <w:jc w:val="center"/>
            </w:pPr>
          </w:p>
        </w:tc>
      </w:tr>
      <w:tr w:rsidR="002B1634" w:rsidRPr="00613937" w14:paraId="38BD618E" w14:textId="77777777" w:rsidTr="00941FD0">
        <w:trPr>
          <w:jc w:val="center"/>
        </w:trPr>
        <w:tc>
          <w:tcPr>
            <w:tcW w:w="2718" w:type="dxa"/>
            <w:shd w:val="clear" w:color="auto" w:fill="auto"/>
          </w:tcPr>
          <w:p w14:paraId="1A73E1E8" w14:textId="77777777" w:rsidR="002B1634" w:rsidRDefault="00941FD0" w:rsidP="003D39BC">
            <w:pPr>
              <w:jc w:val="center"/>
            </w:pPr>
            <w:r>
              <w:t>Z downward</w:t>
            </w:r>
          </w:p>
        </w:tc>
        <w:tc>
          <w:tcPr>
            <w:tcW w:w="2049" w:type="dxa"/>
            <w:shd w:val="clear" w:color="auto" w:fill="auto"/>
          </w:tcPr>
          <w:p w14:paraId="6AAE3893" w14:textId="77777777" w:rsidR="002B1634" w:rsidRPr="00613937" w:rsidRDefault="002B1634" w:rsidP="003D39BC">
            <w:pPr>
              <w:jc w:val="center"/>
            </w:pPr>
          </w:p>
        </w:tc>
      </w:tr>
    </w:tbl>
    <w:p w14:paraId="54544B9E" w14:textId="77777777" w:rsidR="002B1634" w:rsidRDefault="002B1634" w:rsidP="002B1634"/>
    <w:p w14:paraId="40E5CDBB" w14:textId="77777777" w:rsidR="008152C0" w:rsidRDefault="008152C0" w:rsidP="008152C0">
      <w:pPr>
        <w:pStyle w:val="Heading4"/>
      </w:pPr>
      <w:r>
        <w:t>Examine Roll Angle</w:t>
      </w:r>
    </w:p>
    <w:p w14:paraId="4B1256E6" w14:textId="77777777" w:rsidR="008152C0" w:rsidRDefault="008152C0" w:rsidP="008152C0"/>
    <w:p w14:paraId="199C98D6" w14:textId="77777777" w:rsidR="008152C0" w:rsidRDefault="008152C0" w:rsidP="008E1A44">
      <w:pPr>
        <w:pStyle w:val="ListParagraph"/>
        <w:numPr>
          <w:ilvl w:val="0"/>
          <w:numId w:val="41"/>
        </w:numPr>
      </w:pPr>
      <w:r>
        <w:t xml:space="preserve">The VI implements Equation 1-1 to estimate the </w:t>
      </w:r>
      <w:r w:rsidRPr="009D71EC">
        <w:rPr>
          <w:noProof/>
        </w:rPr>
        <w:t>roll</w:t>
      </w:r>
      <w:r>
        <w:t xml:space="preserve"> of the sensor. Hold the sensor in the horizontal plane </w:t>
      </w:r>
      <w:r w:rsidR="001E6CD7">
        <w:t>with the accelerometer Z-axis pointing vertically upward. T</w:t>
      </w:r>
      <w:r>
        <w:t xml:space="preserve">he </w:t>
      </w:r>
      <w:r>
        <w:rPr>
          <w:b/>
        </w:rPr>
        <w:t>Roll</w:t>
      </w:r>
      <w:r w:rsidRPr="00807016">
        <w:rPr>
          <w:b/>
        </w:rPr>
        <w:t xml:space="preserve"> (deg) </w:t>
      </w:r>
      <w:r>
        <w:t xml:space="preserve">numeric indicator </w:t>
      </w:r>
      <w:r w:rsidR="001E6CD7">
        <w:t>must output</w:t>
      </w:r>
      <w:r>
        <w:t xml:space="preserve"> a value of </w:t>
      </w:r>
      <w:r w:rsidRPr="00807016">
        <w:rPr>
          <w:b/>
        </w:rPr>
        <w:t>0</w:t>
      </w:r>
      <w:r>
        <w:t xml:space="preserve">. Slowly roll </w:t>
      </w:r>
      <w:r>
        <w:lastRenderedPageBreak/>
        <w:t xml:space="preserve">the sensor sideways </w:t>
      </w:r>
      <w:r w:rsidR="003759EB">
        <w:t xml:space="preserve">(about the accelerometer’s X-axis) </w:t>
      </w:r>
      <w:r>
        <w:t xml:space="preserve">and examine changes in the </w:t>
      </w:r>
      <w:r>
        <w:rPr>
          <w:b/>
        </w:rPr>
        <w:t>Roll</w:t>
      </w:r>
      <w:r w:rsidRPr="00807016">
        <w:rPr>
          <w:b/>
        </w:rPr>
        <w:t xml:space="preserve"> (deg)</w:t>
      </w:r>
      <w:r>
        <w:t xml:space="preserve"> numeric indicator. Does the indicated roll angle </w:t>
      </w:r>
      <w:r w:rsidR="003759EB">
        <w:t>polarity match the diagram shown in Figure 1-3?</w:t>
      </w:r>
    </w:p>
    <w:p w14:paraId="27A01712" w14:textId="77777777" w:rsidR="008152C0" w:rsidRDefault="003759EB" w:rsidP="008E1A44">
      <w:pPr>
        <w:pStyle w:val="ListParagraph"/>
        <w:numPr>
          <w:ilvl w:val="0"/>
          <w:numId w:val="41"/>
        </w:numPr>
      </w:pPr>
      <w:r>
        <w:t>H</w:t>
      </w:r>
      <w:r w:rsidR="008152C0">
        <w:t xml:space="preserve">olding </w:t>
      </w:r>
      <w:r>
        <w:t xml:space="preserve">the sensor at </w:t>
      </w:r>
      <w:r w:rsidR="008152C0">
        <w:t xml:space="preserve">a +45 degree </w:t>
      </w:r>
      <w:r>
        <w:t xml:space="preserve">roll </w:t>
      </w:r>
      <w:r w:rsidR="008152C0">
        <w:t xml:space="preserve">angle. Make note of the </w:t>
      </w:r>
      <w:r w:rsidR="008152C0" w:rsidRPr="00081151">
        <w:rPr>
          <w:b/>
        </w:rPr>
        <w:t>A_</w:t>
      </w:r>
      <w:r>
        <w:rPr>
          <w:b/>
        </w:rPr>
        <w:t>Y</w:t>
      </w:r>
      <w:r w:rsidR="008152C0">
        <w:t xml:space="preserve"> and </w:t>
      </w:r>
      <w:r w:rsidR="008152C0" w:rsidRPr="00081151">
        <w:rPr>
          <w:b/>
        </w:rPr>
        <w:t>A_Z</w:t>
      </w:r>
      <w:r w:rsidR="008152C0">
        <w:t xml:space="preserve"> accelerometer outputs and use Equation 1-</w:t>
      </w:r>
      <w:r>
        <w:t>1</w:t>
      </w:r>
      <w:r w:rsidR="008152C0">
        <w:t xml:space="preserve"> to estimate the </w:t>
      </w:r>
      <w:r>
        <w:t>roll</w:t>
      </w:r>
      <w:r w:rsidR="008152C0">
        <w:t xml:space="preserve"> angle. Does your calculation agree with the </w:t>
      </w:r>
      <w:r>
        <w:t>roll</w:t>
      </w:r>
      <w:r w:rsidR="008152C0">
        <w:t xml:space="preserve"> angle displayed in the VI?</w:t>
      </w:r>
    </w:p>
    <w:p w14:paraId="43A1D266" w14:textId="77777777" w:rsidR="003759EB" w:rsidRDefault="003759EB" w:rsidP="003759EB"/>
    <w:p w14:paraId="32116A1F" w14:textId="77777777" w:rsidR="002B1634" w:rsidRDefault="008152C0" w:rsidP="002B1634">
      <w:pPr>
        <w:pStyle w:val="Heading4"/>
      </w:pPr>
      <w:r>
        <w:t>Examine Pitch Angle</w:t>
      </w:r>
    </w:p>
    <w:p w14:paraId="612103A6" w14:textId="77777777" w:rsidR="002B1634" w:rsidRDefault="002B1634" w:rsidP="002B1634"/>
    <w:p w14:paraId="4A95CFB8" w14:textId="77777777" w:rsidR="00081151" w:rsidRDefault="00932FBA" w:rsidP="008E1A44">
      <w:pPr>
        <w:pStyle w:val="ListParagraph"/>
        <w:numPr>
          <w:ilvl w:val="0"/>
          <w:numId w:val="41"/>
        </w:numPr>
      </w:pPr>
      <w:r>
        <w:t xml:space="preserve">The VI </w:t>
      </w:r>
      <w:r w:rsidR="00081151">
        <w:t xml:space="preserve">implements </w:t>
      </w:r>
      <w:r w:rsidR="008152C0">
        <w:t xml:space="preserve">Equation </w:t>
      </w:r>
      <w:r w:rsidR="00081151">
        <w:t xml:space="preserve">1-2 to estimate </w:t>
      </w:r>
      <w:r>
        <w:t xml:space="preserve">the pitch of the sensor. </w:t>
      </w:r>
      <w:r w:rsidR="00807016">
        <w:t>H</w:t>
      </w:r>
      <w:r>
        <w:t xml:space="preserve">old the sensor </w:t>
      </w:r>
      <w:r w:rsidR="008152C0">
        <w:t xml:space="preserve">in </w:t>
      </w:r>
      <w:r>
        <w:t xml:space="preserve">the horizontal plane </w:t>
      </w:r>
      <w:r w:rsidR="001E6CD7">
        <w:t>with the accelerometer Z-axis pointing vertically upward. T</w:t>
      </w:r>
      <w:r w:rsidR="00807016">
        <w:t xml:space="preserve">he </w:t>
      </w:r>
      <w:r w:rsidR="00807016" w:rsidRPr="00807016">
        <w:rPr>
          <w:b/>
        </w:rPr>
        <w:t xml:space="preserve">Pitch (deg) </w:t>
      </w:r>
      <w:r w:rsidR="00807016">
        <w:t xml:space="preserve">numeric indicator </w:t>
      </w:r>
      <w:r w:rsidR="001E6CD7">
        <w:t xml:space="preserve">must output </w:t>
      </w:r>
      <w:r w:rsidR="00807016">
        <w:t xml:space="preserve">a value of </w:t>
      </w:r>
      <w:r w:rsidR="00807016" w:rsidRPr="00807016">
        <w:rPr>
          <w:b/>
        </w:rPr>
        <w:t>0</w:t>
      </w:r>
      <w:r w:rsidR="00807016">
        <w:t>. S</w:t>
      </w:r>
      <w:r>
        <w:t xml:space="preserve">lowly pitch the sensor downward </w:t>
      </w:r>
      <w:r w:rsidR="003759EB">
        <w:t xml:space="preserve">(about the accelerometer’s Y-axis) </w:t>
      </w:r>
      <w:r>
        <w:t xml:space="preserve">and examine </w:t>
      </w:r>
      <w:r w:rsidR="00081151">
        <w:t>changes in</w:t>
      </w:r>
      <w:r w:rsidR="00807016">
        <w:t xml:space="preserve"> the </w:t>
      </w:r>
      <w:r w:rsidR="00807016" w:rsidRPr="00807016">
        <w:rPr>
          <w:b/>
        </w:rPr>
        <w:t>Pitch (deg)</w:t>
      </w:r>
      <w:r w:rsidR="00807016">
        <w:t xml:space="preserve"> numeric indicator. </w:t>
      </w:r>
      <w:r w:rsidR="003759EB">
        <w:t>Does the indicated pitch angle polarity match the diagram shown in Figure 1-3?</w:t>
      </w:r>
    </w:p>
    <w:p w14:paraId="704EAC91" w14:textId="77777777" w:rsidR="002B1634" w:rsidRDefault="00081151" w:rsidP="008E1A44">
      <w:pPr>
        <w:pStyle w:val="ListParagraph"/>
        <w:numPr>
          <w:ilvl w:val="0"/>
          <w:numId w:val="41"/>
        </w:numPr>
      </w:pPr>
      <w:r>
        <w:t>Pitch the sensor downward hold</w:t>
      </w:r>
      <w:r w:rsidR="008152C0">
        <w:t>ing</w:t>
      </w:r>
      <w:r>
        <w:t xml:space="preserve"> it at </w:t>
      </w:r>
      <w:r w:rsidR="008152C0">
        <w:t>a</w:t>
      </w:r>
      <w:r>
        <w:t xml:space="preserve"> +45 degree angle. Make note of the </w:t>
      </w:r>
      <w:r w:rsidRPr="00081151">
        <w:rPr>
          <w:b/>
        </w:rPr>
        <w:t>A_X</w:t>
      </w:r>
      <w:r>
        <w:t xml:space="preserve"> and </w:t>
      </w:r>
      <w:r w:rsidRPr="00081151">
        <w:rPr>
          <w:b/>
        </w:rPr>
        <w:t>A_Z</w:t>
      </w:r>
      <w:r>
        <w:t xml:space="preserve"> accelerometer outputs</w:t>
      </w:r>
      <w:r w:rsidR="008152C0">
        <w:t xml:space="preserve"> and use Equation 1-2 to estimate the pitch angle. Does your calculation agree with the pitch angle displayed in the VI?</w:t>
      </w:r>
    </w:p>
    <w:p w14:paraId="153F3801" w14:textId="77777777" w:rsidR="005D045E" w:rsidRDefault="005D045E" w:rsidP="005D045E"/>
    <w:p w14:paraId="3554459F" w14:textId="77777777" w:rsidR="003759EB" w:rsidRDefault="003759EB" w:rsidP="003759EB">
      <w:pPr>
        <w:pStyle w:val="Heading4"/>
      </w:pPr>
      <w:r>
        <w:t>Examine Yaw Angle</w:t>
      </w:r>
    </w:p>
    <w:p w14:paraId="7CFFB4A2" w14:textId="77777777" w:rsidR="003759EB" w:rsidRDefault="003759EB" w:rsidP="003759EB"/>
    <w:p w14:paraId="78C19CD0" w14:textId="77777777" w:rsidR="003759EB" w:rsidRDefault="004918A5" w:rsidP="008E1A44">
      <w:pPr>
        <w:pStyle w:val="ListParagraph"/>
        <w:numPr>
          <w:ilvl w:val="0"/>
          <w:numId w:val="41"/>
        </w:numPr>
      </w:pPr>
      <w:r>
        <w:t xml:space="preserve">The VI </w:t>
      </w:r>
      <w:r w:rsidRPr="004918A5">
        <w:t>estimate</w:t>
      </w:r>
      <w:r>
        <w:t>s</w:t>
      </w:r>
      <w:r w:rsidRPr="004918A5">
        <w:t xml:space="preserve"> the </w:t>
      </w:r>
      <w:r>
        <w:t>yaw angle by integrating the Z-axis component of the gyro output</w:t>
      </w:r>
      <w:r w:rsidRPr="004918A5">
        <w:t xml:space="preserve">. Hold the sensor in the horizontal plane </w:t>
      </w:r>
      <w:r>
        <w:t xml:space="preserve">and click the </w:t>
      </w:r>
      <w:r w:rsidR="00562531" w:rsidRPr="00562531">
        <w:rPr>
          <w:b/>
        </w:rPr>
        <w:t xml:space="preserve">Gyro </w:t>
      </w:r>
      <w:r w:rsidRPr="004918A5">
        <w:rPr>
          <w:b/>
        </w:rPr>
        <w:t>Reset</w:t>
      </w:r>
      <w:r>
        <w:t xml:space="preserve"> button to zero the yaw angle.</w:t>
      </w:r>
    </w:p>
    <w:p w14:paraId="36A9E268" w14:textId="77777777" w:rsidR="00D92D04" w:rsidRDefault="001E249B" w:rsidP="008E1A44">
      <w:pPr>
        <w:pStyle w:val="ListParagraph"/>
        <w:numPr>
          <w:ilvl w:val="0"/>
          <w:numId w:val="41"/>
        </w:numPr>
      </w:pPr>
      <w:r>
        <w:t>While keeping the sensor level in the horizontal plane, s</w:t>
      </w:r>
      <w:r w:rsidR="004918A5">
        <w:t xml:space="preserve">lowly yaw </w:t>
      </w:r>
      <w:r>
        <w:t>it</w:t>
      </w:r>
      <w:r w:rsidR="004918A5">
        <w:t xml:space="preserve"> sideways. </w:t>
      </w:r>
      <w:r w:rsidR="001E6CD7">
        <w:t xml:space="preserve">Examine changes in the </w:t>
      </w:r>
      <w:r w:rsidR="001E6CD7" w:rsidRPr="001E6CD7">
        <w:rPr>
          <w:b/>
        </w:rPr>
        <w:t>Yaw</w:t>
      </w:r>
      <w:r w:rsidR="00F922CE">
        <w:rPr>
          <w:b/>
        </w:rPr>
        <w:t xml:space="preserve"> </w:t>
      </w:r>
      <w:r w:rsidR="001E6CD7" w:rsidRPr="00807016">
        <w:rPr>
          <w:b/>
        </w:rPr>
        <w:t>(deg)</w:t>
      </w:r>
      <w:r w:rsidR="001E6CD7">
        <w:t xml:space="preserve"> numeric indicator. </w:t>
      </w:r>
      <w:r w:rsidR="004918A5">
        <w:t>Does the indicated yaw angle polarity match the diagram shown in Figure 1-3?</w:t>
      </w:r>
    </w:p>
    <w:p w14:paraId="2E5F7996" w14:textId="77777777" w:rsidR="001E6CD7" w:rsidRDefault="001E6CD7" w:rsidP="001E6CD7"/>
    <w:p w14:paraId="1FC8461D" w14:textId="77777777" w:rsidR="001E6CD7" w:rsidRDefault="001E6CD7" w:rsidP="001E6CD7">
      <w:pPr>
        <w:pStyle w:val="Heading4"/>
      </w:pPr>
      <w:r>
        <w:t>Find Magnetic North</w:t>
      </w:r>
    </w:p>
    <w:p w14:paraId="6136791C" w14:textId="77777777" w:rsidR="001E6CD7" w:rsidRPr="001E6CD7" w:rsidRDefault="001E6CD7" w:rsidP="001E6CD7"/>
    <w:p w14:paraId="01D11851" w14:textId="77777777" w:rsidR="001E249B" w:rsidRDefault="001E249B" w:rsidP="008E1A44">
      <w:pPr>
        <w:pStyle w:val="ListParagraph"/>
        <w:numPr>
          <w:ilvl w:val="0"/>
          <w:numId w:val="41"/>
        </w:numPr>
      </w:pPr>
      <w:r>
        <w:t>D</w:t>
      </w:r>
      <w:r w:rsidR="001E6CD7">
        <w:t>etermine magnetic North</w:t>
      </w:r>
      <w:r>
        <w:t xml:space="preserve"> by</w:t>
      </w:r>
      <w:r w:rsidR="001E6CD7">
        <w:t xml:space="preserve"> hold</w:t>
      </w:r>
      <w:r>
        <w:t>ing</w:t>
      </w:r>
      <w:r w:rsidR="001E6CD7">
        <w:t xml:space="preserve"> the </w:t>
      </w:r>
      <w:r w:rsidR="00EC4C50">
        <w:t xml:space="preserve">sensor in the horizontal plane with the magnetometer’s Z-axis pointing downward. Slowly rotate the sensor about the Z-axis and examine the </w:t>
      </w:r>
      <w:r w:rsidR="00EC4C50" w:rsidRPr="00EC4C50">
        <w:rPr>
          <w:b/>
        </w:rPr>
        <w:t>H_Y</w:t>
      </w:r>
      <w:r w:rsidR="00EC4C50">
        <w:t xml:space="preserve"> numeric indicator. </w:t>
      </w:r>
      <w:r w:rsidR="00E179E3">
        <w:t xml:space="preserve">Determine the maximum </w:t>
      </w:r>
      <w:r>
        <w:t xml:space="preserve">and minimum </w:t>
      </w:r>
      <w:r w:rsidR="00E179E3">
        <w:t>value</w:t>
      </w:r>
      <w:r>
        <w:t>s</w:t>
      </w:r>
      <w:r w:rsidR="00E179E3">
        <w:t xml:space="preserve"> indicated by the </w:t>
      </w:r>
      <w:r w:rsidR="00EC4C50" w:rsidRPr="00EC4C50">
        <w:rPr>
          <w:b/>
        </w:rPr>
        <w:t>H_Y</w:t>
      </w:r>
      <w:r w:rsidR="00E179E3">
        <w:t xml:space="preserve"> numeric indicator. The </w:t>
      </w:r>
      <w:r>
        <w:t>direction of</w:t>
      </w:r>
      <w:r w:rsidR="00E179E3">
        <w:t xml:space="preserve"> the Y-axis at which maximum </w:t>
      </w:r>
      <w:r w:rsidRPr="001E249B">
        <w:rPr>
          <w:b/>
        </w:rPr>
        <w:t>H_Y</w:t>
      </w:r>
      <w:r w:rsidR="007E76B0">
        <w:rPr>
          <w:b/>
        </w:rPr>
        <w:t xml:space="preserve"> </w:t>
      </w:r>
      <w:r w:rsidR="00E179E3">
        <w:t>value occurs points to</w:t>
      </w:r>
      <w:r>
        <w:t>ward</w:t>
      </w:r>
      <w:r w:rsidR="007E76B0">
        <w:t xml:space="preserve"> </w:t>
      </w:r>
      <w:r w:rsidR="00594E56">
        <w:t>magnetic</w:t>
      </w:r>
      <w:r w:rsidR="00E179E3">
        <w:t xml:space="preserve"> North.</w:t>
      </w:r>
    </w:p>
    <w:p w14:paraId="4D9E998A" w14:textId="77777777" w:rsidR="001E6CD7" w:rsidRDefault="006E789F" w:rsidP="008E1A44">
      <w:pPr>
        <w:pStyle w:val="ListParagraph"/>
        <w:numPr>
          <w:ilvl w:val="0"/>
          <w:numId w:val="41"/>
        </w:numPr>
      </w:pPr>
      <w:r>
        <w:t>Validate</w:t>
      </w:r>
      <w:r w:rsidR="001E249B">
        <w:t xml:space="preserve"> your finding with a device that indicates magnetic North (e.g. a compass). </w:t>
      </w:r>
    </w:p>
    <w:p w14:paraId="5875333A" w14:textId="77777777" w:rsidR="002422F6" w:rsidRPr="003759EB" w:rsidRDefault="002422F6" w:rsidP="008E1A44">
      <w:pPr>
        <w:pStyle w:val="ListParagraph"/>
        <w:numPr>
          <w:ilvl w:val="0"/>
          <w:numId w:val="41"/>
        </w:numPr>
      </w:pPr>
      <w:r>
        <w:t>Stop the VI.</w:t>
      </w:r>
    </w:p>
    <w:p w14:paraId="233B1EB9" w14:textId="77777777" w:rsidR="005766B4" w:rsidRDefault="005766B4" w:rsidP="005766B4">
      <w:pPr>
        <w:pStyle w:val="Heading3"/>
      </w:pPr>
      <w:bookmarkStart w:id="104" w:name="_Toc516839850"/>
      <w:r w:rsidRPr="00613937">
        <w:lastRenderedPageBreak/>
        <w:t>1.3 Analyze</w:t>
      </w:r>
      <w:bookmarkEnd w:id="35"/>
      <w:bookmarkEnd w:id="104"/>
    </w:p>
    <w:p w14:paraId="2E167334" w14:textId="77777777" w:rsidR="00D92D04" w:rsidRDefault="00D92D04" w:rsidP="005D045E"/>
    <w:p w14:paraId="2E4E5D1F" w14:textId="77777777" w:rsidR="006E789F" w:rsidRDefault="006E789F" w:rsidP="006E789F">
      <w:pPr>
        <w:spacing w:line="240" w:lineRule="auto"/>
      </w:pPr>
      <w:r>
        <w:t xml:space="preserve">1-1 Present the raw accelerometer </w:t>
      </w:r>
      <w:r w:rsidR="001E3BCA">
        <w:t>data</w:t>
      </w:r>
      <w:r>
        <w:t xml:space="preserve"> you recorded in Table 1-1.</w:t>
      </w:r>
    </w:p>
    <w:p w14:paraId="0F572FD4" w14:textId="77777777" w:rsidR="006E789F" w:rsidRDefault="006E789F" w:rsidP="006E789F">
      <w:pPr>
        <w:spacing w:line="240" w:lineRule="auto"/>
      </w:pPr>
    </w:p>
    <w:p w14:paraId="1ED28905" w14:textId="77777777" w:rsidR="006E789F" w:rsidRDefault="006E789F" w:rsidP="006E789F">
      <w:pPr>
        <w:spacing w:line="240" w:lineRule="auto"/>
      </w:pPr>
      <w:r>
        <w:t xml:space="preserve">1-2 When examining roll </w:t>
      </w:r>
      <w:r w:rsidR="001E3BCA">
        <w:t xml:space="preserve">angles </w:t>
      </w:r>
      <w:r>
        <w:t>in Step 9, did the roll angle polarity match the diagram shown in Figure 1-3?</w:t>
      </w:r>
    </w:p>
    <w:p w14:paraId="0DDF56B7" w14:textId="77777777" w:rsidR="006E789F" w:rsidRDefault="006E789F" w:rsidP="006E789F">
      <w:pPr>
        <w:spacing w:line="240" w:lineRule="auto"/>
      </w:pPr>
    </w:p>
    <w:p w14:paraId="4C0E7269" w14:textId="77777777" w:rsidR="006E789F" w:rsidRDefault="006E789F" w:rsidP="006E789F">
      <w:pPr>
        <w:spacing w:line="240" w:lineRule="auto"/>
      </w:pPr>
      <w:r>
        <w:t>1-3 What are the A_Y and A_Z accelerometer outputs noted in Step 10</w:t>
      </w:r>
      <w:r w:rsidR="00B26F92">
        <w:t>?</w:t>
      </w:r>
      <w:r w:rsidR="004E1EFA">
        <w:t xml:space="preserve"> </w:t>
      </w:r>
      <w:r w:rsidR="001E3BCA">
        <w:t>Using these values and Equation 1-1, c</w:t>
      </w:r>
      <w:r>
        <w:t>alculate the sensor's roll angle.</w:t>
      </w:r>
      <w:r w:rsidR="001E3BCA">
        <w:t xml:space="preserve"> Show your calculations.</w:t>
      </w:r>
      <w:r>
        <w:t xml:space="preserve"> Did your calculation agree with the roll angle displayed in the VI? </w:t>
      </w:r>
    </w:p>
    <w:p w14:paraId="61480E5E" w14:textId="77777777" w:rsidR="006E789F" w:rsidRDefault="006E789F" w:rsidP="006E789F">
      <w:pPr>
        <w:spacing w:line="240" w:lineRule="auto"/>
      </w:pPr>
    </w:p>
    <w:p w14:paraId="245C1F64" w14:textId="77777777" w:rsidR="006E789F" w:rsidRDefault="006E789F" w:rsidP="006E789F">
      <w:pPr>
        <w:spacing w:line="240" w:lineRule="auto"/>
      </w:pPr>
      <w:r>
        <w:t>1-4 When examining pitch</w:t>
      </w:r>
      <w:r w:rsidR="001E3BCA">
        <w:t xml:space="preserve"> angles</w:t>
      </w:r>
      <w:r>
        <w:t xml:space="preserve"> in Step 11, did the polarity match the diagram shown in Figure 1-3?</w:t>
      </w:r>
    </w:p>
    <w:p w14:paraId="7D2D00BD" w14:textId="77777777" w:rsidR="006E789F" w:rsidRDefault="006E789F" w:rsidP="006E789F">
      <w:pPr>
        <w:spacing w:line="240" w:lineRule="auto"/>
      </w:pPr>
    </w:p>
    <w:p w14:paraId="42824274" w14:textId="77777777" w:rsidR="001E3BCA" w:rsidRDefault="001E3BCA" w:rsidP="001E3BCA">
      <w:pPr>
        <w:spacing w:line="240" w:lineRule="auto"/>
      </w:pPr>
      <w:r>
        <w:t>1-5 What are the A_X and A_Z accelerometer outputs noted in Step 12</w:t>
      </w:r>
      <w:r w:rsidR="00B26F92">
        <w:t>?</w:t>
      </w:r>
      <w:r>
        <w:t xml:space="preserve"> Using these values and Equation 1-2, calculate the sensor's pitch angle. Show your calculations. Did your calculation agree with the pitch angle displayed in the VI? </w:t>
      </w:r>
    </w:p>
    <w:p w14:paraId="1A3C3648" w14:textId="77777777" w:rsidR="006E789F" w:rsidRDefault="006E789F" w:rsidP="006E789F">
      <w:pPr>
        <w:spacing w:line="240" w:lineRule="auto"/>
      </w:pPr>
    </w:p>
    <w:p w14:paraId="12FB2F57" w14:textId="77777777" w:rsidR="006E789F" w:rsidRDefault="006E789F" w:rsidP="006E789F">
      <w:pPr>
        <w:spacing w:line="240" w:lineRule="auto"/>
      </w:pPr>
      <w:r>
        <w:t xml:space="preserve">1-6 When examining yaw </w:t>
      </w:r>
      <w:r w:rsidR="001E3BCA">
        <w:t xml:space="preserve">angles </w:t>
      </w:r>
      <w:r>
        <w:t>in Step 14, did the polarity match the diagram shown in Figure 1-3?</w:t>
      </w:r>
    </w:p>
    <w:p w14:paraId="4953E583" w14:textId="77777777" w:rsidR="006E789F" w:rsidRDefault="006E789F" w:rsidP="006E789F">
      <w:pPr>
        <w:spacing w:line="240" w:lineRule="auto"/>
      </w:pPr>
    </w:p>
    <w:p w14:paraId="3298A251" w14:textId="77777777" w:rsidR="00D92D04" w:rsidRDefault="006E789F" w:rsidP="006E789F">
      <w:pPr>
        <w:spacing w:line="240" w:lineRule="auto"/>
      </w:pPr>
      <w:r>
        <w:t xml:space="preserve">1-7 What are the maximum and minimum H_Y values recorded in Step 16? Did you successfully validate your magnetic North </w:t>
      </w:r>
      <w:r w:rsidR="001624BF">
        <w:t>finding</w:t>
      </w:r>
      <w:r>
        <w:t>?</w:t>
      </w:r>
      <w:r w:rsidR="00D92D04">
        <w:br w:type="page"/>
      </w:r>
    </w:p>
    <w:p w14:paraId="2497BB18" w14:textId="77777777" w:rsidR="00D92D04" w:rsidRDefault="00D92D04" w:rsidP="00D92D04">
      <w:pPr>
        <w:pStyle w:val="Heading2"/>
      </w:pPr>
      <w:bookmarkStart w:id="105" w:name="_Toc516839851"/>
      <w:r>
        <w:lastRenderedPageBreak/>
        <w:t>Section 2: Design Considerations</w:t>
      </w:r>
      <w:bookmarkEnd w:id="105"/>
    </w:p>
    <w:p w14:paraId="6BF14E00" w14:textId="77777777" w:rsidR="002422F6" w:rsidRDefault="002422F6">
      <w:pPr>
        <w:spacing w:line="240" w:lineRule="auto"/>
      </w:pPr>
    </w:p>
    <w:p w14:paraId="234A3E61" w14:textId="77777777" w:rsidR="00562531" w:rsidRDefault="002422F6">
      <w:pPr>
        <w:spacing w:line="240" w:lineRule="auto"/>
      </w:pPr>
      <w:r>
        <w:t xml:space="preserve">2-1 </w:t>
      </w:r>
      <w:r w:rsidR="001B2C91">
        <w:t xml:space="preserve">As </w:t>
      </w:r>
      <w:r w:rsidR="0023585B">
        <w:t xml:space="preserve">explained </w:t>
      </w:r>
      <w:r w:rsidR="00A95F91">
        <w:t xml:space="preserve">earlier in </w:t>
      </w:r>
      <w:r w:rsidR="0023585B">
        <w:t xml:space="preserve">Section 1.1, angular position, or </w:t>
      </w:r>
      <w:r w:rsidR="0023585B" w:rsidRPr="00E70443">
        <w:rPr>
          <w:noProof/>
        </w:rPr>
        <w:t>yaw,</w:t>
      </w:r>
      <w:r w:rsidR="0023585B">
        <w:t xml:space="preserve"> can be deduced by integrating the output of the gyroscope about the Z axis</w:t>
      </w:r>
      <w:r w:rsidR="0040458C">
        <w:t xml:space="preserve"> with respect to time</w:t>
      </w:r>
      <w:r w:rsidR="0023585B">
        <w:t xml:space="preserve">. </w:t>
      </w:r>
      <w:r w:rsidR="00562531">
        <w:t>This process, however, leads to a common problem known as gyroscopic drift. Gy</w:t>
      </w:r>
      <w:r w:rsidR="00562531" w:rsidRPr="00562531">
        <w:t>roscop</w:t>
      </w:r>
      <w:r w:rsidR="00562531">
        <w:t>ic</w:t>
      </w:r>
      <w:r w:rsidR="00562531" w:rsidRPr="00562531">
        <w:t xml:space="preserve"> drift is unavoidable. Even </w:t>
      </w:r>
      <w:r w:rsidR="00562531">
        <w:t>expensive high-</w:t>
      </w:r>
      <w:r w:rsidR="00562531" w:rsidRPr="00562531">
        <w:t>end models will have significant drift.</w:t>
      </w:r>
      <w:r w:rsidR="00562531">
        <w:t xml:space="preserve"> The drift occurs because the process of integration not only integrates angular </w:t>
      </w:r>
      <w:r w:rsidR="00562531" w:rsidRPr="00E70443">
        <w:rPr>
          <w:noProof/>
        </w:rPr>
        <w:t>rate,</w:t>
      </w:r>
      <w:r w:rsidR="00562531">
        <w:t xml:space="preserve"> but also integrates any bias and noise that is present</w:t>
      </w:r>
      <w:r w:rsidR="0040458C">
        <w:t xml:space="preserve"> in the sensor. Gyroscopic drift </w:t>
      </w:r>
      <w:r w:rsidR="0040458C" w:rsidRPr="00E70443">
        <w:rPr>
          <w:noProof/>
        </w:rPr>
        <w:t>is mo</w:t>
      </w:r>
      <w:r w:rsidR="00E20DD4">
        <w:rPr>
          <w:noProof/>
        </w:rPr>
        <w:t>r</w:t>
      </w:r>
      <w:r w:rsidR="0040458C" w:rsidRPr="00E70443">
        <w:rPr>
          <w:noProof/>
        </w:rPr>
        <w:t>e</w:t>
      </w:r>
      <w:r w:rsidR="0040458C">
        <w:t xml:space="preserve"> </w:t>
      </w:r>
      <w:r w:rsidR="0040458C" w:rsidRPr="00E70443">
        <w:rPr>
          <w:noProof/>
        </w:rPr>
        <w:t>evident</w:t>
      </w:r>
      <w:r w:rsidR="0040458C">
        <w:t xml:space="preserve"> when the sensor is at rest.</w:t>
      </w:r>
    </w:p>
    <w:p w14:paraId="7247C3C3" w14:textId="77777777" w:rsidR="00562531" w:rsidRDefault="00562531">
      <w:pPr>
        <w:spacing w:line="240" w:lineRule="auto"/>
      </w:pPr>
    </w:p>
    <w:p w14:paraId="462DF657" w14:textId="77777777" w:rsidR="0023585B" w:rsidRDefault="00B813A2">
      <w:pPr>
        <w:spacing w:line="240" w:lineRule="auto"/>
      </w:pPr>
      <w:r>
        <w:t>Your task is to o</w:t>
      </w:r>
      <w:r w:rsidR="00562531">
        <w:t xml:space="preserve">bserve and quantify the drift present in the </w:t>
      </w:r>
      <w:r w:rsidR="00AD5DA8">
        <w:t xml:space="preserve">Sensor </w:t>
      </w:r>
      <w:r w:rsidR="00562531">
        <w:t xml:space="preserve">board’s gyroscope. To do this, run the VI, hold the sensor in the horizontal plane </w:t>
      </w:r>
      <w:r w:rsidR="0040458C">
        <w:t xml:space="preserve">with the </w:t>
      </w:r>
      <w:r w:rsidR="00A95F91">
        <w:t xml:space="preserve">accelerometer’s </w:t>
      </w:r>
      <w:r w:rsidR="0040458C">
        <w:t>Z axis pointing in the upward direction. C</w:t>
      </w:r>
      <w:r w:rsidR="00562531">
        <w:t xml:space="preserve">lick the </w:t>
      </w:r>
      <w:r w:rsidR="00562531" w:rsidRPr="00562531">
        <w:rPr>
          <w:b/>
        </w:rPr>
        <w:t>Gyr</w:t>
      </w:r>
      <w:r w:rsidR="00562531">
        <w:rPr>
          <w:b/>
        </w:rPr>
        <w:t>o</w:t>
      </w:r>
      <w:r w:rsidR="00562531" w:rsidRPr="00562531">
        <w:rPr>
          <w:b/>
        </w:rPr>
        <w:t xml:space="preserve"> Reset</w:t>
      </w:r>
      <w:r w:rsidR="00562531">
        <w:t xml:space="preserve"> button</w:t>
      </w:r>
      <w:r w:rsidR="00A95F91">
        <w:t xml:space="preserve"> to zero the output of the </w:t>
      </w:r>
      <w:r w:rsidR="00A95F91" w:rsidRPr="00A95F91">
        <w:rPr>
          <w:b/>
        </w:rPr>
        <w:t>Yaw (deg)</w:t>
      </w:r>
      <w:r w:rsidR="00A95F91">
        <w:t xml:space="preserve"> numeric indicator</w:t>
      </w:r>
      <w:r w:rsidR="00562531">
        <w:t xml:space="preserve">. Using a </w:t>
      </w:r>
      <w:r w:rsidR="00562531" w:rsidRPr="009D71EC">
        <w:rPr>
          <w:noProof/>
        </w:rPr>
        <w:t>stopwatch</w:t>
      </w:r>
      <w:r w:rsidR="000E4068">
        <w:t>,</w:t>
      </w:r>
      <w:r w:rsidR="00562531">
        <w:t xml:space="preserve"> </w:t>
      </w:r>
      <w:r w:rsidR="0040458C">
        <w:t>estimate</w:t>
      </w:r>
      <w:r w:rsidR="00562531">
        <w:t xml:space="preserve"> the average drift that you observe </w:t>
      </w:r>
      <w:r w:rsidR="0040458C">
        <w:t xml:space="preserve">in terms of degrees </w:t>
      </w:r>
      <w:r w:rsidR="00562531">
        <w:t>per minute.</w:t>
      </w:r>
    </w:p>
    <w:p w14:paraId="6C505406" w14:textId="77777777" w:rsidR="0023585B" w:rsidRDefault="0023585B" w:rsidP="0040458C">
      <w:pPr>
        <w:pBdr>
          <w:bottom w:val="single" w:sz="4" w:space="1" w:color="auto"/>
        </w:pBdr>
        <w:spacing w:line="240" w:lineRule="auto"/>
      </w:pPr>
    </w:p>
    <w:p w14:paraId="60B46403" w14:textId="77777777" w:rsidR="0023585B" w:rsidRDefault="0023585B">
      <w:pPr>
        <w:spacing w:line="240" w:lineRule="auto"/>
      </w:pPr>
    </w:p>
    <w:p w14:paraId="036DAE6C" w14:textId="77777777" w:rsidR="00141E8A" w:rsidRDefault="002422F6" w:rsidP="00D370A4">
      <w:pPr>
        <w:spacing w:line="240" w:lineRule="auto"/>
      </w:pPr>
      <w:r>
        <w:t>2-2</w:t>
      </w:r>
      <w:r w:rsidR="00CE5EE9">
        <w:t xml:space="preserve"> </w:t>
      </w:r>
      <w:r w:rsidR="00442378">
        <w:t>A s</w:t>
      </w:r>
      <w:r w:rsidR="00AD5DA8">
        <w:t>ensor</w:t>
      </w:r>
      <w:r w:rsidR="00CE5EE9">
        <w:t xml:space="preserve"> </w:t>
      </w:r>
      <w:r w:rsidR="00141E8A">
        <w:t xml:space="preserve">that </w:t>
      </w:r>
      <w:r w:rsidR="00442378">
        <w:t>output</w:t>
      </w:r>
      <w:r w:rsidR="00141E8A">
        <w:t>s</w:t>
      </w:r>
      <w:r w:rsidR="00442378">
        <w:t xml:space="preserve"> a fixed value </w:t>
      </w:r>
      <w:r w:rsidR="00AD5DA8" w:rsidRPr="00AD5DA8">
        <w:t xml:space="preserve">when </w:t>
      </w:r>
      <w:r w:rsidR="00442378">
        <w:t>it should be measuring zero</w:t>
      </w:r>
      <w:r w:rsidR="00141E8A">
        <w:t xml:space="preserve"> is said to exhibit a </w:t>
      </w:r>
      <w:r w:rsidR="00141E8A" w:rsidRPr="00141E8A">
        <w:rPr>
          <w:i/>
        </w:rPr>
        <w:t>z</w:t>
      </w:r>
      <w:r w:rsidR="00442378" w:rsidRPr="00442378">
        <w:rPr>
          <w:i/>
        </w:rPr>
        <w:t>ero offset error</w:t>
      </w:r>
      <w:r w:rsidR="00AD5DA8" w:rsidRPr="00AD5DA8">
        <w:t xml:space="preserve">. </w:t>
      </w:r>
      <w:r w:rsidR="00C80DC9">
        <w:t>M</w:t>
      </w:r>
      <w:r w:rsidR="00AD5DA8">
        <w:t>agnetometer</w:t>
      </w:r>
      <w:r w:rsidR="00185B54">
        <w:t>s</w:t>
      </w:r>
      <w:r w:rsidR="003311F1">
        <w:t xml:space="preserve"> </w:t>
      </w:r>
      <w:r w:rsidR="00C80DC9">
        <w:t xml:space="preserve">often </w:t>
      </w:r>
      <w:r w:rsidR="00141E8A" w:rsidRPr="00E70443">
        <w:rPr>
          <w:noProof/>
        </w:rPr>
        <w:t>exhibit</w:t>
      </w:r>
      <w:r w:rsidR="00442378">
        <w:t xml:space="preserve"> zero </w:t>
      </w:r>
      <w:r w:rsidR="00AD5DA8">
        <w:t>offset error</w:t>
      </w:r>
      <w:r w:rsidR="00C80DC9">
        <w:t>s</w:t>
      </w:r>
      <w:r w:rsidR="00AD5DA8">
        <w:t xml:space="preserve"> </w:t>
      </w:r>
      <w:r w:rsidR="00AD5DA8" w:rsidRPr="00E70443">
        <w:rPr>
          <w:noProof/>
        </w:rPr>
        <w:t>along</w:t>
      </w:r>
      <w:r w:rsidR="00AD5DA8">
        <w:t xml:space="preserve"> </w:t>
      </w:r>
      <w:r w:rsidR="00C80DC9">
        <w:t>their</w:t>
      </w:r>
      <w:r w:rsidR="00AD5DA8">
        <w:t xml:space="preserve"> axes of measurement.</w:t>
      </w:r>
      <w:r w:rsidR="003311F1">
        <w:t xml:space="preserve"> </w:t>
      </w:r>
      <w:r w:rsidR="00141E8A">
        <w:t>Two factors contribute to the error</w:t>
      </w:r>
      <w:r w:rsidR="00487F25">
        <w:t xml:space="preserve">: hard-iron </w:t>
      </w:r>
      <w:r w:rsidR="00141E8A">
        <w:t xml:space="preserve">effects </w:t>
      </w:r>
      <w:r w:rsidR="00487F25">
        <w:t xml:space="preserve">and soft-iron effects. Hard iron interferences are due to the sensor’s </w:t>
      </w:r>
      <w:r w:rsidR="00141E8A">
        <w:t>internal c</w:t>
      </w:r>
      <w:r w:rsidR="00487F25">
        <w:t>onstruction</w:t>
      </w:r>
      <w:r w:rsidR="00141E8A">
        <w:t>,</w:t>
      </w:r>
      <w:r w:rsidR="00487F25">
        <w:t xml:space="preserve"> which causes a</w:t>
      </w:r>
      <w:r w:rsidR="00EA341B">
        <w:t xml:space="preserve"> </w:t>
      </w:r>
      <w:r w:rsidR="00487F25">
        <w:t>c</w:t>
      </w:r>
      <w:r w:rsidR="00487F25" w:rsidRPr="00487F25">
        <w:t xml:space="preserve">onstant additive </w:t>
      </w:r>
      <w:r w:rsidR="00141E8A">
        <w:t>value</w:t>
      </w:r>
      <w:r w:rsidR="00487F25" w:rsidRPr="00487F25">
        <w:t xml:space="preserve"> to the </w:t>
      </w:r>
      <w:r w:rsidR="00487F25">
        <w:t xml:space="preserve">measured </w:t>
      </w:r>
      <w:r w:rsidR="00141E8A">
        <w:t xml:space="preserve">in addition to earth’s </w:t>
      </w:r>
      <w:r w:rsidR="00487F25">
        <w:t xml:space="preserve">magnetic field. Soft iron interferences are caused by </w:t>
      </w:r>
      <w:r w:rsidR="00141E8A">
        <w:t xml:space="preserve">environmental conditions, e.g. the presence of nearby material which </w:t>
      </w:r>
      <w:r w:rsidR="00C80DC9" w:rsidRPr="001728C4">
        <w:rPr>
          <w:noProof/>
        </w:rPr>
        <w:t>influence</w:t>
      </w:r>
      <w:r w:rsidR="001728C4">
        <w:rPr>
          <w:noProof/>
        </w:rPr>
        <w:t>s</w:t>
      </w:r>
      <w:r w:rsidR="00C80DC9">
        <w:t xml:space="preserve"> </w:t>
      </w:r>
      <w:r w:rsidR="00141E8A">
        <w:t>the measured magnetic field.</w:t>
      </w:r>
    </w:p>
    <w:p w14:paraId="21C904DB" w14:textId="77777777" w:rsidR="00141E8A" w:rsidRDefault="00141E8A" w:rsidP="00D370A4">
      <w:pPr>
        <w:spacing w:line="240" w:lineRule="auto"/>
      </w:pPr>
    </w:p>
    <w:p w14:paraId="37CC1210" w14:textId="77777777" w:rsidR="00D370A4" w:rsidRDefault="00AD5DA8" w:rsidP="00D370A4">
      <w:pPr>
        <w:spacing w:line="240" w:lineRule="auto"/>
      </w:pPr>
      <w:r>
        <w:t xml:space="preserve">In practice, </w:t>
      </w:r>
      <w:r w:rsidR="00442378">
        <w:t xml:space="preserve">zero </w:t>
      </w:r>
      <w:r>
        <w:t>offset errors must be determined and corrected for</w:t>
      </w:r>
      <w:r w:rsidR="00B813A2">
        <w:t xml:space="preserve"> when conducting an experiment. Your task is to quantify the</w:t>
      </w:r>
      <w:r w:rsidR="00487F25">
        <w:t xml:space="preserve"> zero</w:t>
      </w:r>
      <w:r w:rsidR="00B813A2">
        <w:t xml:space="preserve"> offset error present in the magnetometer along its Y and Z axes. </w:t>
      </w:r>
      <w:r w:rsidR="00487F25">
        <w:t>To do this, run the VI, c</w:t>
      </w:r>
      <w:r w:rsidR="005E456F">
        <w:t xml:space="preserve">lick the </w:t>
      </w:r>
      <w:r w:rsidR="005E456F" w:rsidRPr="005E456F">
        <w:rPr>
          <w:b/>
        </w:rPr>
        <w:t>Magnetometer Offset</w:t>
      </w:r>
      <w:r w:rsidR="005E456F">
        <w:t xml:space="preserve"> tab</w:t>
      </w:r>
      <w:r w:rsidR="00487F25">
        <w:t>,</w:t>
      </w:r>
      <w:r w:rsidR="005E456F">
        <w:t xml:space="preserve"> and click the </w:t>
      </w:r>
      <w:r w:rsidR="005E456F" w:rsidRPr="005E456F">
        <w:rPr>
          <w:b/>
        </w:rPr>
        <w:t>Plot</w:t>
      </w:r>
      <w:r w:rsidR="005E456F">
        <w:t xml:space="preserve"> button.</w:t>
      </w:r>
      <w:r w:rsidR="00D370A4">
        <w:t xml:space="preserve"> Gently move the sensor </w:t>
      </w:r>
      <w:r w:rsidR="005459E1">
        <w:t>within</w:t>
      </w:r>
      <w:r w:rsidR="00D370A4">
        <w:t xml:space="preserve"> the magnetometer’s Y-Z plane. As you move the sensor, the </w:t>
      </w:r>
      <w:r w:rsidR="00386180">
        <w:t xml:space="preserve">waveform graph will plot the Y and Z components of the magnetometer. Once sufficient data has been plotted, </w:t>
      </w:r>
      <w:r w:rsidR="005459E1">
        <w:t>you should expect to obtain a circular or elliptical pattern as shown in Figure 2-1. Identify the center of the ellipse and from there e</w:t>
      </w:r>
      <w:r w:rsidR="00386180">
        <w:t>stim</w:t>
      </w:r>
      <w:r w:rsidR="005459E1">
        <w:t>a</w:t>
      </w:r>
      <w:r w:rsidR="00386180">
        <w:t xml:space="preserve">te the </w:t>
      </w:r>
      <w:r w:rsidR="004D3A28">
        <w:t xml:space="preserve">zero </w:t>
      </w:r>
      <w:r w:rsidR="00386180">
        <w:t>offset errors along the Y and Z axes.</w:t>
      </w:r>
      <w:r w:rsidR="00803FB5">
        <w:t xml:space="preserve"> Take a screenshot of your results.</w:t>
      </w:r>
    </w:p>
    <w:p w14:paraId="2ADDB4C0" w14:textId="77777777" w:rsidR="00141E8A" w:rsidRDefault="00141E8A" w:rsidP="00D370A4">
      <w:pPr>
        <w:spacing w:line="240" w:lineRule="auto"/>
      </w:pPr>
    </w:p>
    <w:p w14:paraId="166BE16D" w14:textId="77777777" w:rsidR="00141E8A" w:rsidRDefault="00141E8A" w:rsidP="00141E8A">
      <w:pPr>
        <w:spacing w:line="240" w:lineRule="auto"/>
      </w:pPr>
    </w:p>
    <w:p w14:paraId="43B3C480" w14:textId="77777777" w:rsidR="00141E8A" w:rsidRDefault="00141E8A" w:rsidP="00141E8A">
      <w:pPr>
        <w:spacing w:line="240" w:lineRule="auto"/>
      </w:pPr>
    </w:p>
    <w:p w14:paraId="62863B4A" w14:textId="77777777" w:rsidR="00141E8A" w:rsidRDefault="00141E8A" w:rsidP="00141E8A">
      <w:pPr>
        <w:spacing w:line="240" w:lineRule="auto"/>
        <w:jc w:val="center"/>
      </w:pPr>
      <w:r>
        <w:rPr>
          <w:noProof/>
        </w:rPr>
        <w:lastRenderedPageBreak/>
        <w:drawing>
          <wp:inline distT="0" distB="0" distL="0" distR="0" wp14:anchorId="6FAA877F" wp14:editId="7C1CF511">
            <wp:extent cx="4552642" cy="3447331"/>
            <wp:effectExtent l="0" t="0" r="635" b="1270"/>
            <wp:docPr id="148" name="Picture 148" descr="C:\Users\amolki\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Untitled.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571761" cy="3461808"/>
                    </a:xfrm>
                    <a:prstGeom prst="rect">
                      <a:avLst/>
                    </a:prstGeom>
                    <a:noFill/>
                    <a:ln>
                      <a:noFill/>
                    </a:ln>
                  </pic:spPr>
                </pic:pic>
              </a:graphicData>
            </a:graphic>
          </wp:inline>
        </w:drawing>
      </w:r>
    </w:p>
    <w:p w14:paraId="529D6916" w14:textId="77777777" w:rsidR="00141E8A" w:rsidRDefault="00141E8A" w:rsidP="00141E8A">
      <w:pPr>
        <w:pStyle w:val="Caption"/>
        <w:jc w:val="center"/>
      </w:pPr>
    </w:p>
    <w:p w14:paraId="7BD55DB6" w14:textId="77777777" w:rsidR="00141E8A" w:rsidRDefault="00141E8A" w:rsidP="00141E8A">
      <w:pPr>
        <w:pStyle w:val="Caption"/>
        <w:jc w:val="center"/>
      </w:pPr>
      <w:r>
        <w:t>Figure 2-1: Sample magnetometer offset error along the Y and Z axes</w:t>
      </w:r>
    </w:p>
    <w:p w14:paraId="4378FE76" w14:textId="77777777" w:rsidR="00D370A4" w:rsidRDefault="00D370A4" w:rsidP="00D5145E">
      <w:pPr>
        <w:pBdr>
          <w:bottom w:val="single" w:sz="4" w:space="1" w:color="auto"/>
        </w:pBdr>
        <w:spacing w:line="240" w:lineRule="auto"/>
      </w:pPr>
    </w:p>
    <w:p w14:paraId="13C6CBB6" w14:textId="77777777" w:rsidR="00D5145E" w:rsidRDefault="00D5145E" w:rsidP="00D370A4">
      <w:pPr>
        <w:spacing w:line="240" w:lineRule="auto"/>
      </w:pPr>
    </w:p>
    <w:p w14:paraId="4C81CC99" w14:textId="77777777" w:rsidR="00EF63A1" w:rsidRDefault="005E456F">
      <w:pPr>
        <w:spacing w:line="240" w:lineRule="auto"/>
      </w:pPr>
      <w:r>
        <w:t xml:space="preserve">2-3 </w:t>
      </w:r>
      <w:r w:rsidR="004605CA">
        <w:t>D</w:t>
      </w:r>
      <w:r w:rsidR="00C80DC9">
        <w:t xml:space="preserve">educing roll and pitch angles </w:t>
      </w:r>
      <w:r w:rsidR="00EF63A1">
        <w:t xml:space="preserve">by applying Equations 1-1 and 1-2 to the accelerometer output introduces unwarranted mathematical </w:t>
      </w:r>
      <w:r w:rsidR="00470976">
        <w:t>singularities. K</w:t>
      </w:r>
      <w:r w:rsidR="00EF63A1">
        <w:t>now</w:t>
      </w:r>
      <w:r w:rsidR="00470976">
        <w:t>n</w:t>
      </w:r>
      <w:r w:rsidR="00EF63A1">
        <w:t xml:space="preserve"> as Euler singularities</w:t>
      </w:r>
      <w:r w:rsidR="00470976">
        <w:t xml:space="preserve">, they manifest themselves as incorrect roll and pitch angle measurements when the sensor is posed in certain orientations.  </w:t>
      </w:r>
    </w:p>
    <w:p w14:paraId="2A92EE5D" w14:textId="77777777" w:rsidR="00EF63A1" w:rsidRDefault="00EF63A1">
      <w:pPr>
        <w:spacing w:line="240" w:lineRule="auto"/>
      </w:pPr>
    </w:p>
    <w:p w14:paraId="61CF2506" w14:textId="77777777" w:rsidR="0024269A" w:rsidRDefault="00470976">
      <w:pPr>
        <w:spacing w:line="240" w:lineRule="auto"/>
      </w:pPr>
      <w:r>
        <w:t xml:space="preserve">Your task is to observe these </w:t>
      </w:r>
      <w:r w:rsidR="0024269A">
        <w:t>singularities</w:t>
      </w:r>
      <w:r>
        <w:t>.</w:t>
      </w:r>
      <w:r w:rsidR="0024269A">
        <w:t xml:space="preserve"> Run the VI and wait for the </w:t>
      </w:r>
      <w:r w:rsidR="0024269A" w:rsidRPr="0024269A">
        <w:rPr>
          <w:b/>
        </w:rPr>
        <w:t>Initialized?</w:t>
      </w:r>
      <w:r w:rsidR="0024269A">
        <w:t xml:space="preserve"> LED to turn on. Hold the IMU in the horizontal plane with the accelerometer Z-axis pointing upward such that the indicated roll and pitch angles are close to zero. Slowly pitch the IMU downward, while </w:t>
      </w:r>
      <w:r w:rsidR="00A00C84">
        <w:t>preventing</w:t>
      </w:r>
      <w:r w:rsidR="0024269A">
        <w:t xml:space="preserve"> any roll in the sensor. Observe how the </w:t>
      </w:r>
      <w:r w:rsidR="004605CA">
        <w:t xml:space="preserve">indicated </w:t>
      </w:r>
      <w:r w:rsidR="0024269A">
        <w:t xml:space="preserve">pitch value increases </w:t>
      </w:r>
      <w:r w:rsidR="004605CA">
        <w:t xml:space="preserve">in the VI </w:t>
      </w:r>
      <w:r w:rsidR="0024269A">
        <w:t xml:space="preserve">as the tilt increases. At the same time, closely observe the </w:t>
      </w:r>
      <w:r w:rsidR="0024269A" w:rsidRPr="00E70443">
        <w:rPr>
          <w:noProof/>
        </w:rPr>
        <w:t>roll</w:t>
      </w:r>
      <w:r w:rsidR="0024269A">
        <w:t xml:space="preserve"> of the sensor. Since you are not rolling the sensor </w:t>
      </w:r>
      <w:r w:rsidR="004605CA">
        <w:t xml:space="preserve">you would expect the VI to indicate </w:t>
      </w:r>
      <w:r w:rsidR="0024269A">
        <w:t>a roll angle of close to 0</w:t>
      </w:r>
      <w:r w:rsidR="004605CA">
        <w:t xml:space="preserve"> deg</w:t>
      </w:r>
      <w:r w:rsidR="0024269A">
        <w:t xml:space="preserve">. However, as the pitch angle approaches +90 deg you will notice the roll angle </w:t>
      </w:r>
      <w:r w:rsidR="004605CA">
        <w:t>very quickly increases. This unwarranted roll measurement is caused by the Euler singularity problem. Observe a similar singularity in the measured pitch as you roll the sensor sideways.</w:t>
      </w:r>
    </w:p>
    <w:p w14:paraId="62CC3CB5" w14:textId="77777777" w:rsidR="004605CA" w:rsidRDefault="004605CA">
      <w:pPr>
        <w:spacing w:line="240" w:lineRule="auto"/>
      </w:pPr>
    </w:p>
    <w:p w14:paraId="5041CA50" w14:textId="77777777" w:rsidR="00D92D04" w:rsidRDefault="00BC2FEA">
      <w:pPr>
        <w:spacing w:line="240" w:lineRule="auto"/>
      </w:pPr>
      <w:r>
        <w:t>U</w:t>
      </w:r>
      <w:r w:rsidR="004605CA">
        <w:t>sing the raw accelerometer outputs (A_X, A_Y, and A_Z) and Equations 1-1 and 1-2</w:t>
      </w:r>
      <w:r>
        <w:t>, explain how these singularities occur</w:t>
      </w:r>
      <w:r w:rsidR="004605CA">
        <w:t>.</w:t>
      </w:r>
    </w:p>
    <w:sectPr w:rsidR="00D92D04" w:rsidSect="006D310A">
      <w:footerReference w:type="even" r:id="rId102"/>
      <w:footerReference w:type="default" r:id="rId103"/>
      <w:footerReference w:type="first" r:id="rId104"/>
      <w:pgSz w:w="12240" w:h="15840"/>
      <w:pgMar w:top="1440" w:right="1440" w:bottom="216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91235" w14:textId="77777777" w:rsidR="00487C4D" w:rsidRDefault="00487C4D" w:rsidP="009E6F1A">
      <w:r>
        <w:separator/>
      </w:r>
    </w:p>
    <w:p w14:paraId="699C7D41" w14:textId="77777777" w:rsidR="00487C4D" w:rsidRDefault="00487C4D" w:rsidP="009E6F1A"/>
  </w:endnote>
  <w:endnote w:type="continuationSeparator" w:id="0">
    <w:p w14:paraId="04BEA9FD" w14:textId="77777777" w:rsidR="00487C4D" w:rsidRDefault="00487C4D" w:rsidP="009E6F1A">
      <w:r>
        <w:continuationSeparator/>
      </w:r>
    </w:p>
    <w:p w14:paraId="218BFBA5" w14:textId="77777777" w:rsidR="00487C4D" w:rsidRDefault="00487C4D" w:rsidP="009E6F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Bold">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Roboto Condensed Light">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8190463"/>
      <w:docPartObj>
        <w:docPartGallery w:val="Page Numbers (Bottom of Page)"/>
        <w:docPartUnique/>
      </w:docPartObj>
    </w:sdtPr>
    <w:sdtEndPr>
      <w:rPr>
        <w:rStyle w:val="PageNumber"/>
      </w:rPr>
    </w:sdtEndPr>
    <w:sdtContent>
      <w:p w14:paraId="03359380" w14:textId="77777777" w:rsidR="00C067A3" w:rsidRDefault="00C067A3" w:rsidP="00824C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3968423C" w14:textId="77777777" w:rsidR="00C067A3" w:rsidRDefault="00C06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B4801" w14:textId="77777777" w:rsidR="00C067A3" w:rsidRPr="007C59C3" w:rsidRDefault="00C067A3" w:rsidP="007C59C3">
    <w:pPr>
      <w:pStyle w:val="Footer"/>
      <w:jc w:val="center"/>
      <w:rPr>
        <w:noProof/>
        <w:color w:val="FFFFFF" w:themeColor="background1"/>
      </w:rPr>
    </w:pPr>
    <w:r w:rsidRPr="007C59C3">
      <w:rPr>
        <w:noProof/>
        <w:color w:val="FFFFFF" w:themeColor="background1"/>
      </w:rPr>
      <w:drawing>
        <wp:anchor distT="0" distB="0" distL="114300" distR="114300" simplePos="0" relativeHeight="251660800" behindDoc="1" locked="0" layoutInCell="1" allowOverlap="1" wp14:anchorId="4BC49C72" wp14:editId="50B2A691">
          <wp:simplePos x="0" y="0"/>
          <wp:positionH relativeFrom="column">
            <wp:posOffset>22860</wp:posOffset>
          </wp:positionH>
          <wp:positionV relativeFrom="paragraph">
            <wp:posOffset>-57608</wp:posOffset>
          </wp:positionV>
          <wp:extent cx="5905500" cy="292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asurementsLive_Header_Bar.png"/>
                  <pic:cNvPicPr/>
                </pic:nvPicPr>
                <pic:blipFill>
                  <a:blip r:embed="rId1">
                    <a:extLst>
                      <a:ext uri="{28A0092B-C50C-407E-A947-70E740481C1C}">
                        <a14:useLocalDpi xmlns:a14="http://schemas.microsoft.com/office/drawing/2010/main" val="0"/>
                      </a:ext>
                    </a:extLst>
                  </a:blip>
                  <a:stretch>
                    <a:fillRect/>
                  </a:stretch>
                </pic:blipFill>
                <pic:spPr>
                  <a:xfrm>
                    <a:off x="0" y="0"/>
                    <a:ext cx="5905500" cy="292100"/>
                  </a:xfrm>
                  <a:prstGeom prst="rect">
                    <a:avLst/>
                  </a:prstGeom>
                </pic:spPr>
              </pic:pic>
            </a:graphicData>
          </a:graphic>
        </wp:anchor>
      </w:drawing>
    </w:r>
    <w:r w:rsidRPr="007C59C3">
      <w:rPr>
        <w:color w:val="FFFFFF" w:themeColor="background1"/>
      </w:rPr>
      <w:fldChar w:fldCharType="begin"/>
    </w:r>
    <w:r w:rsidRPr="007C59C3">
      <w:rPr>
        <w:color w:val="FFFFFF" w:themeColor="background1"/>
      </w:rPr>
      <w:instrText xml:space="preserve"> PAGE   \* MERGEFORMAT </w:instrText>
    </w:r>
    <w:r w:rsidRPr="007C59C3">
      <w:rPr>
        <w:color w:val="FFFFFF" w:themeColor="background1"/>
      </w:rPr>
      <w:fldChar w:fldCharType="separate"/>
    </w:r>
    <w:r w:rsidR="00DE317F">
      <w:rPr>
        <w:noProof/>
        <w:color w:val="FFFFFF" w:themeColor="background1"/>
      </w:rPr>
      <w:t>135</w:t>
    </w:r>
    <w:r w:rsidRPr="007C59C3">
      <w:rPr>
        <w:noProof/>
        <w:color w:val="FFFFFF" w:themeColor="background1"/>
      </w:rPr>
      <w:fldChar w:fldCharType="end"/>
    </w:r>
  </w:p>
  <w:p w14:paraId="26E63EAF" w14:textId="77777777" w:rsidR="00C067A3" w:rsidRDefault="00C067A3" w:rsidP="009E6F1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B78C6" w14:textId="77777777" w:rsidR="00C067A3" w:rsidRDefault="00C067A3" w:rsidP="00B00FB7">
    <w:pPr>
      <w:pStyle w:val="Footer"/>
    </w:pPr>
    <w:r w:rsidRPr="00613937">
      <w:rPr>
        <w:rFonts w:eastAsia="Roboto Condensed Light"/>
        <w:noProof/>
      </w:rPr>
      <w:drawing>
        <wp:anchor distT="0" distB="0" distL="114300" distR="114300" simplePos="0" relativeHeight="251662848" behindDoc="0" locked="0" layoutInCell="1" allowOverlap="1" wp14:anchorId="70ACEAC1" wp14:editId="34B6E566">
          <wp:simplePos x="0" y="0"/>
          <wp:positionH relativeFrom="margin">
            <wp:align>right</wp:align>
          </wp:positionH>
          <wp:positionV relativeFrom="page">
            <wp:posOffset>9243695</wp:posOffset>
          </wp:positionV>
          <wp:extent cx="1552575" cy="389255"/>
          <wp:effectExtent l="0" t="0" r="9525" b="0"/>
          <wp:wrapSquare wrapText="bothSides"/>
          <wp:docPr id="1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
                    <a:extLst>
                      <a:ext uri="{28A0092B-C50C-407E-A947-70E740481C1C}">
                        <a14:useLocalDpi xmlns:a14="http://schemas.microsoft.com/office/drawing/2010/main" val="0"/>
                      </a:ext>
                    </a:extLst>
                  </a:blip>
                  <a:srcRect t="19000" b="18000"/>
                  <a:stretch>
                    <a:fillRect/>
                  </a:stretch>
                </pic:blipFill>
                <pic:spPr>
                  <a:xfrm>
                    <a:off x="0" y="0"/>
                    <a:ext cx="1552575" cy="389255"/>
                  </a:xfrm>
                  <a:prstGeom prst="rect">
                    <a:avLst/>
                  </a:prstGeom>
                  <a:ln/>
                </pic:spPr>
              </pic:pic>
            </a:graphicData>
          </a:graphic>
        </wp:anchor>
      </w:drawing>
    </w:r>
    <w:r>
      <w:rPr>
        <w:noProof/>
      </w:rPr>
      <w:drawing>
        <wp:inline distT="0" distB="0" distL="0" distR="0" wp14:anchorId="678B5A7C" wp14:editId="681B3E7B">
          <wp:extent cx="1509485" cy="365760"/>
          <wp:effectExtent l="0" t="0" r="190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I logo 4c.eps"/>
                  <pic:cNvPicPr/>
                </pic:nvPicPr>
                <pic:blipFill>
                  <a:blip r:embed="rId2">
                    <a:extLst>
                      <a:ext uri="{28A0092B-C50C-407E-A947-70E740481C1C}">
                        <a14:useLocalDpi xmlns:a14="http://schemas.microsoft.com/office/drawing/2010/main" val="0"/>
                      </a:ext>
                    </a:extLst>
                  </a:blip>
                  <a:stretch>
                    <a:fillRect/>
                  </a:stretch>
                </pic:blipFill>
                <pic:spPr>
                  <a:xfrm>
                    <a:off x="0" y="0"/>
                    <a:ext cx="1509485" cy="365760"/>
                  </a:xfrm>
                  <a:prstGeom prst="rect">
                    <a:avLst/>
                  </a:prstGeom>
                </pic:spPr>
              </pic:pic>
            </a:graphicData>
          </a:graphic>
        </wp:inline>
      </w:drawing>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2B9A4" w14:textId="77777777" w:rsidR="00487C4D" w:rsidRDefault="00487C4D" w:rsidP="009E6F1A">
      <w:r>
        <w:separator/>
      </w:r>
    </w:p>
    <w:p w14:paraId="78689F6B" w14:textId="77777777" w:rsidR="00487C4D" w:rsidRDefault="00487C4D" w:rsidP="009E6F1A"/>
  </w:footnote>
  <w:footnote w:type="continuationSeparator" w:id="0">
    <w:p w14:paraId="29B98669" w14:textId="77777777" w:rsidR="00487C4D" w:rsidRDefault="00487C4D" w:rsidP="009E6F1A">
      <w:r>
        <w:continuationSeparator/>
      </w:r>
    </w:p>
    <w:p w14:paraId="4D663752" w14:textId="77777777" w:rsidR="00487C4D" w:rsidRDefault="00487C4D" w:rsidP="009E6F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202C"/>
    <w:multiLevelType w:val="multilevel"/>
    <w:tmpl w:val="73224D9C"/>
    <w:styleLink w:val="Section1"/>
    <w:lvl w:ilvl="0">
      <w:start w:val="1"/>
      <w:numFmt w:val="decimal"/>
      <w:lvlText w:val="1-%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7D51D9"/>
    <w:multiLevelType w:val="hybridMultilevel"/>
    <w:tmpl w:val="664E13CE"/>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680E5B"/>
    <w:multiLevelType w:val="multilevel"/>
    <w:tmpl w:val="E1B6A9AC"/>
    <w:styleLink w:val="Section3"/>
    <w:lvl w:ilvl="0">
      <w:start w:val="1"/>
      <w:numFmt w:val="decimal"/>
      <w:lvlText w:val="3-%1"/>
      <w:lvlJc w:val="left"/>
      <w:pPr>
        <w:ind w:left="454" w:hanging="45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A169D5"/>
    <w:multiLevelType w:val="hybridMultilevel"/>
    <w:tmpl w:val="CCF6A69A"/>
    <w:lvl w:ilvl="0" w:tplc="B42C7762">
      <w:start w:val="1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AE93653"/>
    <w:multiLevelType w:val="hybridMultilevel"/>
    <w:tmpl w:val="B11CEF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E7620"/>
    <w:multiLevelType w:val="hybridMultilevel"/>
    <w:tmpl w:val="D1263FE6"/>
    <w:lvl w:ilvl="0" w:tplc="10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5D831E5"/>
    <w:multiLevelType w:val="hybridMultilevel"/>
    <w:tmpl w:val="FD66B4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A4C0355"/>
    <w:multiLevelType w:val="multilevel"/>
    <w:tmpl w:val="4FC8004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A7060F4"/>
    <w:multiLevelType w:val="multilevel"/>
    <w:tmpl w:val="01BCD5D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CFE6DA7"/>
    <w:multiLevelType w:val="multilevel"/>
    <w:tmpl w:val="B2DE7F80"/>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D5C0272"/>
    <w:multiLevelType w:val="multilevel"/>
    <w:tmpl w:val="F73EA2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03953AB"/>
    <w:multiLevelType w:val="multilevel"/>
    <w:tmpl w:val="FBCC6810"/>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2E27EED"/>
    <w:multiLevelType w:val="multilevel"/>
    <w:tmpl w:val="61D6B0FA"/>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5747D83"/>
    <w:multiLevelType w:val="multilevel"/>
    <w:tmpl w:val="1EE0EE3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7E37BEA"/>
    <w:multiLevelType w:val="multilevel"/>
    <w:tmpl w:val="390E15E0"/>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D7233A9"/>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17B6D42"/>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2D7251B"/>
    <w:multiLevelType w:val="hybridMultilevel"/>
    <w:tmpl w:val="5F9C68E4"/>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61E6B31"/>
    <w:multiLevelType w:val="multilevel"/>
    <w:tmpl w:val="7B0A94E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6325252"/>
    <w:multiLevelType w:val="hybridMultilevel"/>
    <w:tmpl w:val="CCF6A69A"/>
    <w:lvl w:ilvl="0" w:tplc="B42C7762">
      <w:start w:val="1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80972B9"/>
    <w:multiLevelType w:val="hybridMultilevel"/>
    <w:tmpl w:val="C2968C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564F5"/>
    <w:multiLevelType w:val="multilevel"/>
    <w:tmpl w:val="6690F802"/>
    <w:lvl w:ilvl="0">
      <w:start w:val="10"/>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2" w15:restartNumberingAfterBreak="0">
    <w:nsid w:val="3CF2605A"/>
    <w:multiLevelType w:val="hybridMultilevel"/>
    <w:tmpl w:val="27B23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3E0CB8"/>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3B23EB5"/>
    <w:multiLevelType w:val="hybridMultilevel"/>
    <w:tmpl w:val="DD5A7A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46A527F"/>
    <w:multiLevelType w:val="hybridMultilevel"/>
    <w:tmpl w:val="404AD7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603076"/>
    <w:multiLevelType w:val="multilevel"/>
    <w:tmpl w:val="0010AFD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81B6C98"/>
    <w:multiLevelType w:val="hybridMultilevel"/>
    <w:tmpl w:val="8F483E10"/>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E6542FB"/>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7423F89"/>
    <w:multiLevelType w:val="hybridMultilevel"/>
    <w:tmpl w:val="5CE2E2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850500C"/>
    <w:multiLevelType w:val="multilevel"/>
    <w:tmpl w:val="03E6FDF8"/>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8A50B88"/>
    <w:multiLevelType w:val="multilevel"/>
    <w:tmpl w:val="FDD68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CDC1FE0"/>
    <w:multiLevelType w:val="hybridMultilevel"/>
    <w:tmpl w:val="0BBCA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F84233"/>
    <w:multiLevelType w:val="multilevel"/>
    <w:tmpl w:val="A56E1C86"/>
    <w:styleLink w:val="Section2"/>
    <w:lvl w:ilvl="0">
      <w:start w:val="1"/>
      <w:numFmt w:val="decimal"/>
      <w:lvlText w:val="2-%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E616C7B"/>
    <w:multiLevelType w:val="hybridMultilevel"/>
    <w:tmpl w:val="DE121454"/>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0DF1471"/>
    <w:multiLevelType w:val="hybridMultilevel"/>
    <w:tmpl w:val="A0B02170"/>
    <w:lvl w:ilvl="0" w:tplc="48F09802">
      <w:start w:val="1"/>
      <w:numFmt w:val="bullet"/>
      <w:lvlText w:val=""/>
      <w:lvlJc w:val="left"/>
      <w:pPr>
        <w:ind w:left="720" w:hanging="360"/>
      </w:pPr>
      <w:rPr>
        <w:rFonts w:ascii="Symbol" w:hAnsi="Symbol" w:hint="default"/>
        <w:color w:val="000000" w:themeColor="tex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0F315B8"/>
    <w:multiLevelType w:val="multilevel"/>
    <w:tmpl w:val="CBFC276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556502F"/>
    <w:multiLevelType w:val="multilevel"/>
    <w:tmpl w:val="A072D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76D17E0"/>
    <w:multiLevelType w:val="multilevel"/>
    <w:tmpl w:val="3ACE68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6C8028F8"/>
    <w:multiLevelType w:val="hybridMultilevel"/>
    <w:tmpl w:val="16DEC8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06B16D5"/>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71F06431"/>
    <w:multiLevelType w:val="hybridMultilevel"/>
    <w:tmpl w:val="DAAA2406"/>
    <w:lvl w:ilvl="0" w:tplc="04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2156E51"/>
    <w:multiLevelType w:val="hybridMultilevel"/>
    <w:tmpl w:val="B226D3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F21E2"/>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37"/>
  </w:num>
  <w:num w:numId="3">
    <w:abstractNumId w:val="38"/>
  </w:num>
  <w:num w:numId="4">
    <w:abstractNumId w:val="31"/>
  </w:num>
  <w:num w:numId="5">
    <w:abstractNumId w:val="28"/>
  </w:num>
  <w:num w:numId="6">
    <w:abstractNumId w:val="25"/>
  </w:num>
  <w:num w:numId="7">
    <w:abstractNumId w:val="20"/>
  </w:num>
  <w:num w:numId="8">
    <w:abstractNumId w:val="22"/>
  </w:num>
  <w:num w:numId="9">
    <w:abstractNumId w:val="42"/>
  </w:num>
  <w:num w:numId="10">
    <w:abstractNumId w:val="4"/>
  </w:num>
  <w:num w:numId="11">
    <w:abstractNumId w:val="6"/>
  </w:num>
  <w:num w:numId="12">
    <w:abstractNumId w:val="24"/>
  </w:num>
  <w:num w:numId="13">
    <w:abstractNumId w:val="23"/>
  </w:num>
  <w:num w:numId="14">
    <w:abstractNumId w:val="43"/>
  </w:num>
  <w:num w:numId="15">
    <w:abstractNumId w:val="16"/>
  </w:num>
  <w:num w:numId="16">
    <w:abstractNumId w:val="7"/>
  </w:num>
  <w:num w:numId="17">
    <w:abstractNumId w:val="30"/>
  </w:num>
  <w:num w:numId="18">
    <w:abstractNumId w:val="13"/>
  </w:num>
  <w:num w:numId="19">
    <w:abstractNumId w:val="26"/>
  </w:num>
  <w:num w:numId="20">
    <w:abstractNumId w:val="8"/>
  </w:num>
  <w:num w:numId="21">
    <w:abstractNumId w:val="18"/>
  </w:num>
  <w:num w:numId="22">
    <w:abstractNumId w:val="15"/>
  </w:num>
  <w:num w:numId="23">
    <w:abstractNumId w:val="40"/>
  </w:num>
  <w:num w:numId="24">
    <w:abstractNumId w:val="2"/>
  </w:num>
  <w:num w:numId="25">
    <w:abstractNumId w:val="0"/>
  </w:num>
  <w:num w:numId="26">
    <w:abstractNumId w:val="33"/>
  </w:num>
  <w:num w:numId="27">
    <w:abstractNumId w:val="9"/>
  </w:num>
  <w:num w:numId="28">
    <w:abstractNumId w:val="11"/>
  </w:num>
  <w:num w:numId="29">
    <w:abstractNumId w:val="21"/>
  </w:num>
  <w:num w:numId="30">
    <w:abstractNumId w:val="19"/>
  </w:num>
  <w:num w:numId="31">
    <w:abstractNumId w:val="5"/>
  </w:num>
  <w:num w:numId="32">
    <w:abstractNumId w:val="32"/>
  </w:num>
  <w:num w:numId="33">
    <w:abstractNumId w:val="1"/>
  </w:num>
  <w:num w:numId="34">
    <w:abstractNumId w:val="34"/>
  </w:num>
  <w:num w:numId="35">
    <w:abstractNumId w:val="27"/>
  </w:num>
  <w:num w:numId="36">
    <w:abstractNumId w:val="41"/>
  </w:num>
  <w:num w:numId="37">
    <w:abstractNumId w:val="17"/>
  </w:num>
  <w:num w:numId="38">
    <w:abstractNumId w:val="35"/>
  </w:num>
  <w:num w:numId="39">
    <w:abstractNumId w:val="29"/>
  </w:num>
  <w:num w:numId="40">
    <w:abstractNumId w:val="12"/>
  </w:num>
  <w:num w:numId="41">
    <w:abstractNumId w:val="39"/>
  </w:num>
  <w:num w:numId="42">
    <w:abstractNumId w:val="36"/>
  </w:num>
  <w:num w:numId="43">
    <w:abstractNumId w:val="14"/>
  </w:num>
  <w:num w:numId="44">
    <w:abstractNumId w:val="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zI1szQxNzCzsDRV0lEKTi0uzszPAykwrQUA3vZaZiwAAAA="/>
  </w:docVars>
  <w:rsids>
    <w:rsidRoot w:val="00015B36"/>
    <w:rsid w:val="00000300"/>
    <w:rsid w:val="0000178F"/>
    <w:rsid w:val="00003556"/>
    <w:rsid w:val="0000474A"/>
    <w:rsid w:val="000054C1"/>
    <w:rsid w:val="000110F7"/>
    <w:rsid w:val="00011443"/>
    <w:rsid w:val="00011624"/>
    <w:rsid w:val="0001380B"/>
    <w:rsid w:val="00014CC6"/>
    <w:rsid w:val="00015861"/>
    <w:rsid w:val="00015B36"/>
    <w:rsid w:val="00016B14"/>
    <w:rsid w:val="00021D24"/>
    <w:rsid w:val="00022718"/>
    <w:rsid w:val="00022AA4"/>
    <w:rsid w:val="0002346F"/>
    <w:rsid w:val="000259D4"/>
    <w:rsid w:val="000265EE"/>
    <w:rsid w:val="00030D5B"/>
    <w:rsid w:val="00030F6A"/>
    <w:rsid w:val="00031077"/>
    <w:rsid w:val="000310DA"/>
    <w:rsid w:val="00033F20"/>
    <w:rsid w:val="0003700D"/>
    <w:rsid w:val="000372EE"/>
    <w:rsid w:val="00037DC3"/>
    <w:rsid w:val="00043283"/>
    <w:rsid w:val="00044C4A"/>
    <w:rsid w:val="0004566B"/>
    <w:rsid w:val="00046135"/>
    <w:rsid w:val="00046FBA"/>
    <w:rsid w:val="000513BC"/>
    <w:rsid w:val="00056558"/>
    <w:rsid w:val="000610C0"/>
    <w:rsid w:val="00061BCE"/>
    <w:rsid w:val="000634A1"/>
    <w:rsid w:val="000636B4"/>
    <w:rsid w:val="00063C42"/>
    <w:rsid w:val="00064A07"/>
    <w:rsid w:val="00066030"/>
    <w:rsid w:val="0006630A"/>
    <w:rsid w:val="00067B0E"/>
    <w:rsid w:val="00072825"/>
    <w:rsid w:val="00075965"/>
    <w:rsid w:val="00076A8A"/>
    <w:rsid w:val="00076EB8"/>
    <w:rsid w:val="00077782"/>
    <w:rsid w:val="0008027E"/>
    <w:rsid w:val="00081151"/>
    <w:rsid w:val="000833F0"/>
    <w:rsid w:val="0008414B"/>
    <w:rsid w:val="000906EB"/>
    <w:rsid w:val="000907AB"/>
    <w:rsid w:val="0009120F"/>
    <w:rsid w:val="000947F8"/>
    <w:rsid w:val="0009762A"/>
    <w:rsid w:val="00097DAE"/>
    <w:rsid w:val="000A1947"/>
    <w:rsid w:val="000A2A43"/>
    <w:rsid w:val="000A3851"/>
    <w:rsid w:val="000A5BB5"/>
    <w:rsid w:val="000A6E9B"/>
    <w:rsid w:val="000A73ED"/>
    <w:rsid w:val="000A7E8D"/>
    <w:rsid w:val="000A7F4D"/>
    <w:rsid w:val="000B34BA"/>
    <w:rsid w:val="000B7895"/>
    <w:rsid w:val="000C3049"/>
    <w:rsid w:val="000C3082"/>
    <w:rsid w:val="000C4A91"/>
    <w:rsid w:val="000D0133"/>
    <w:rsid w:val="000D1ED9"/>
    <w:rsid w:val="000D1F8B"/>
    <w:rsid w:val="000D598B"/>
    <w:rsid w:val="000D78DF"/>
    <w:rsid w:val="000E1F19"/>
    <w:rsid w:val="000E2364"/>
    <w:rsid w:val="000E3020"/>
    <w:rsid w:val="000E4068"/>
    <w:rsid w:val="000E481C"/>
    <w:rsid w:val="000E5A40"/>
    <w:rsid w:val="000F2410"/>
    <w:rsid w:val="0010361C"/>
    <w:rsid w:val="00103DC0"/>
    <w:rsid w:val="00105973"/>
    <w:rsid w:val="00106AB4"/>
    <w:rsid w:val="00106AB6"/>
    <w:rsid w:val="00110534"/>
    <w:rsid w:val="00110A28"/>
    <w:rsid w:val="00114909"/>
    <w:rsid w:val="001149F3"/>
    <w:rsid w:val="001207CB"/>
    <w:rsid w:val="00121746"/>
    <w:rsid w:val="001238CD"/>
    <w:rsid w:val="00126289"/>
    <w:rsid w:val="00130634"/>
    <w:rsid w:val="00130C45"/>
    <w:rsid w:val="0013235D"/>
    <w:rsid w:val="00132771"/>
    <w:rsid w:val="00140420"/>
    <w:rsid w:val="001404B7"/>
    <w:rsid w:val="00140B01"/>
    <w:rsid w:val="00141E8A"/>
    <w:rsid w:val="00142E87"/>
    <w:rsid w:val="001432BD"/>
    <w:rsid w:val="00146228"/>
    <w:rsid w:val="0015084B"/>
    <w:rsid w:val="00151100"/>
    <w:rsid w:val="00153657"/>
    <w:rsid w:val="00153E1B"/>
    <w:rsid w:val="001600FC"/>
    <w:rsid w:val="00160BA0"/>
    <w:rsid w:val="001624BF"/>
    <w:rsid w:val="0016250D"/>
    <w:rsid w:val="001631E6"/>
    <w:rsid w:val="00164588"/>
    <w:rsid w:val="001646C3"/>
    <w:rsid w:val="0016536B"/>
    <w:rsid w:val="00165511"/>
    <w:rsid w:val="001727AA"/>
    <w:rsid w:val="001728C4"/>
    <w:rsid w:val="001814AC"/>
    <w:rsid w:val="001831F8"/>
    <w:rsid w:val="001840AA"/>
    <w:rsid w:val="00185B54"/>
    <w:rsid w:val="00187E57"/>
    <w:rsid w:val="00191535"/>
    <w:rsid w:val="001924F8"/>
    <w:rsid w:val="00192DD7"/>
    <w:rsid w:val="001945CC"/>
    <w:rsid w:val="00196B4A"/>
    <w:rsid w:val="00196C49"/>
    <w:rsid w:val="001970DD"/>
    <w:rsid w:val="001A026A"/>
    <w:rsid w:val="001A0664"/>
    <w:rsid w:val="001A1B31"/>
    <w:rsid w:val="001A3683"/>
    <w:rsid w:val="001A6594"/>
    <w:rsid w:val="001A750B"/>
    <w:rsid w:val="001A7B6E"/>
    <w:rsid w:val="001B0008"/>
    <w:rsid w:val="001B24F3"/>
    <w:rsid w:val="001B2C91"/>
    <w:rsid w:val="001B5BDF"/>
    <w:rsid w:val="001B69BE"/>
    <w:rsid w:val="001B7009"/>
    <w:rsid w:val="001B7269"/>
    <w:rsid w:val="001B76C4"/>
    <w:rsid w:val="001C3080"/>
    <w:rsid w:val="001C5903"/>
    <w:rsid w:val="001C59CC"/>
    <w:rsid w:val="001D14B0"/>
    <w:rsid w:val="001D5918"/>
    <w:rsid w:val="001E03E1"/>
    <w:rsid w:val="001E152F"/>
    <w:rsid w:val="001E2401"/>
    <w:rsid w:val="001E249B"/>
    <w:rsid w:val="001E389B"/>
    <w:rsid w:val="001E38F2"/>
    <w:rsid w:val="001E3BCA"/>
    <w:rsid w:val="001E3C25"/>
    <w:rsid w:val="001E4D2D"/>
    <w:rsid w:val="001E6CD7"/>
    <w:rsid w:val="001F0781"/>
    <w:rsid w:val="001F1702"/>
    <w:rsid w:val="001F19E1"/>
    <w:rsid w:val="001F1E29"/>
    <w:rsid w:val="001F2AF2"/>
    <w:rsid w:val="001F62D2"/>
    <w:rsid w:val="00202A19"/>
    <w:rsid w:val="00204565"/>
    <w:rsid w:val="00205AF4"/>
    <w:rsid w:val="0020600B"/>
    <w:rsid w:val="00207FA0"/>
    <w:rsid w:val="00212EE3"/>
    <w:rsid w:val="0021337C"/>
    <w:rsid w:val="002151DA"/>
    <w:rsid w:val="00216AC3"/>
    <w:rsid w:val="0022027D"/>
    <w:rsid w:val="002218B9"/>
    <w:rsid w:val="002231F7"/>
    <w:rsid w:val="00223A8E"/>
    <w:rsid w:val="00224F0F"/>
    <w:rsid w:val="0023585B"/>
    <w:rsid w:val="0023595A"/>
    <w:rsid w:val="0023796B"/>
    <w:rsid w:val="002379C7"/>
    <w:rsid w:val="0024051B"/>
    <w:rsid w:val="00240A2B"/>
    <w:rsid w:val="00240C10"/>
    <w:rsid w:val="002420F5"/>
    <w:rsid w:val="002422F6"/>
    <w:rsid w:val="0024269A"/>
    <w:rsid w:val="002453A3"/>
    <w:rsid w:val="002503AF"/>
    <w:rsid w:val="0025187E"/>
    <w:rsid w:val="00254494"/>
    <w:rsid w:val="002544B7"/>
    <w:rsid w:val="002548A3"/>
    <w:rsid w:val="002575E5"/>
    <w:rsid w:val="00261586"/>
    <w:rsid w:val="00261859"/>
    <w:rsid w:val="00264CDC"/>
    <w:rsid w:val="002651E4"/>
    <w:rsid w:val="00265228"/>
    <w:rsid w:val="00266189"/>
    <w:rsid w:val="0027228B"/>
    <w:rsid w:val="00272CC4"/>
    <w:rsid w:val="002751C1"/>
    <w:rsid w:val="002768C7"/>
    <w:rsid w:val="00282CA6"/>
    <w:rsid w:val="00284243"/>
    <w:rsid w:val="002875E8"/>
    <w:rsid w:val="00290776"/>
    <w:rsid w:val="002919E1"/>
    <w:rsid w:val="002921C4"/>
    <w:rsid w:val="002939EF"/>
    <w:rsid w:val="002955D9"/>
    <w:rsid w:val="0029751E"/>
    <w:rsid w:val="002A0EE3"/>
    <w:rsid w:val="002A104E"/>
    <w:rsid w:val="002A2410"/>
    <w:rsid w:val="002A2B9D"/>
    <w:rsid w:val="002A31E6"/>
    <w:rsid w:val="002A5E8D"/>
    <w:rsid w:val="002A7A5F"/>
    <w:rsid w:val="002B06B6"/>
    <w:rsid w:val="002B07D1"/>
    <w:rsid w:val="002B1184"/>
    <w:rsid w:val="002B1634"/>
    <w:rsid w:val="002B7DC8"/>
    <w:rsid w:val="002C06A6"/>
    <w:rsid w:val="002C0798"/>
    <w:rsid w:val="002C1443"/>
    <w:rsid w:val="002C1A60"/>
    <w:rsid w:val="002C2107"/>
    <w:rsid w:val="002C2436"/>
    <w:rsid w:val="002C2582"/>
    <w:rsid w:val="002C26DB"/>
    <w:rsid w:val="002C4351"/>
    <w:rsid w:val="002C5DCB"/>
    <w:rsid w:val="002C7229"/>
    <w:rsid w:val="002D0371"/>
    <w:rsid w:val="002D04E8"/>
    <w:rsid w:val="002D5393"/>
    <w:rsid w:val="002D5784"/>
    <w:rsid w:val="002D6FE5"/>
    <w:rsid w:val="002D7149"/>
    <w:rsid w:val="002E02BA"/>
    <w:rsid w:val="002E083A"/>
    <w:rsid w:val="002E16DB"/>
    <w:rsid w:val="002E19A8"/>
    <w:rsid w:val="002E68FF"/>
    <w:rsid w:val="002F1B13"/>
    <w:rsid w:val="002F2AB8"/>
    <w:rsid w:val="002F2F2D"/>
    <w:rsid w:val="002F378C"/>
    <w:rsid w:val="002F48FD"/>
    <w:rsid w:val="002F51C1"/>
    <w:rsid w:val="002F589B"/>
    <w:rsid w:val="002F59A6"/>
    <w:rsid w:val="002F62BA"/>
    <w:rsid w:val="00301CE3"/>
    <w:rsid w:val="00302C7F"/>
    <w:rsid w:val="00305537"/>
    <w:rsid w:val="003076B1"/>
    <w:rsid w:val="00307746"/>
    <w:rsid w:val="00307AC3"/>
    <w:rsid w:val="00310942"/>
    <w:rsid w:val="00311073"/>
    <w:rsid w:val="0031136E"/>
    <w:rsid w:val="003140B1"/>
    <w:rsid w:val="003142B7"/>
    <w:rsid w:val="00314379"/>
    <w:rsid w:val="00315626"/>
    <w:rsid w:val="00315C17"/>
    <w:rsid w:val="003177A9"/>
    <w:rsid w:val="0032069B"/>
    <w:rsid w:val="0032124C"/>
    <w:rsid w:val="0032177B"/>
    <w:rsid w:val="003248F7"/>
    <w:rsid w:val="003249F3"/>
    <w:rsid w:val="00325510"/>
    <w:rsid w:val="003255B5"/>
    <w:rsid w:val="0032725D"/>
    <w:rsid w:val="00327278"/>
    <w:rsid w:val="003311F1"/>
    <w:rsid w:val="003340D4"/>
    <w:rsid w:val="00334954"/>
    <w:rsid w:val="0033605F"/>
    <w:rsid w:val="0034163E"/>
    <w:rsid w:val="00343DB0"/>
    <w:rsid w:val="0034454E"/>
    <w:rsid w:val="00346805"/>
    <w:rsid w:val="00347FEB"/>
    <w:rsid w:val="003510BC"/>
    <w:rsid w:val="00353447"/>
    <w:rsid w:val="00361480"/>
    <w:rsid w:val="00361C90"/>
    <w:rsid w:val="00362735"/>
    <w:rsid w:val="00362A50"/>
    <w:rsid w:val="00363A59"/>
    <w:rsid w:val="00363FB7"/>
    <w:rsid w:val="00364569"/>
    <w:rsid w:val="00372EA5"/>
    <w:rsid w:val="003759EB"/>
    <w:rsid w:val="003765B2"/>
    <w:rsid w:val="00377FDF"/>
    <w:rsid w:val="00381290"/>
    <w:rsid w:val="00381B99"/>
    <w:rsid w:val="003821ED"/>
    <w:rsid w:val="0038232C"/>
    <w:rsid w:val="003828A4"/>
    <w:rsid w:val="00383C61"/>
    <w:rsid w:val="00384DFC"/>
    <w:rsid w:val="00385583"/>
    <w:rsid w:val="00386180"/>
    <w:rsid w:val="0039212F"/>
    <w:rsid w:val="003930A6"/>
    <w:rsid w:val="003936FC"/>
    <w:rsid w:val="003939DD"/>
    <w:rsid w:val="0039477E"/>
    <w:rsid w:val="00394B20"/>
    <w:rsid w:val="003A00AE"/>
    <w:rsid w:val="003A073D"/>
    <w:rsid w:val="003A3B4C"/>
    <w:rsid w:val="003A6853"/>
    <w:rsid w:val="003A7DA6"/>
    <w:rsid w:val="003B23E1"/>
    <w:rsid w:val="003B2564"/>
    <w:rsid w:val="003B3F9B"/>
    <w:rsid w:val="003B4904"/>
    <w:rsid w:val="003B4D7A"/>
    <w:rsid w:val="003B6286"/>
    <w:rsid w:val="003B641C"/>
    <w:rsid w:val="003B677C"/>
    <w:rsid w:val="003B7408"/>
    <w:rsid w:val="003B77D8"/>
    <w:rsid w:val="003C221A"/>
    <w:rsid w:val="003C3AED"/>
    <w:rsid w:val="003C62EE"/>
    <w:rsid w:val="003C6E5D"/>
    <w:rsid w:val="003D2475"/>
    <w:rsid w:val="003D26A5"/>
    <w:rsid w:val="003D3400"/>
    <w:rsid w:val="003D356B"/>
    <w:rsid w:val="003D39BC"/>
    <w:rsid w:val="003D73AE"/>
    <w:rsid w:val="003E0792"/>
    <w:rsid w:val="003E0BB1"/>
    <w:rsid w:val="003E25E1"/>
    <w:rsid w:val="003E2B63"/>
    <w:rsid w:val="003E3B6D"/>
    <w:rsid w:val="003E4066"/>
    <w:rsid w:val="003E5AD3"/>
    <w:rsid w:val="003E66CA"/>
    <w:rsid w:val="003E7ED0"/>
    <w:rsid w:val="003F0270"/>
    <w:rsid w:val="003F0DA5"/>
    <w:rsid w:val="003F2CA5"/>
    <w:rsid w:val="003F2F35"/>
    <w:rsid w:val="003F3F8C"/>
    <w:rsid w:val="003F4369"/>
    <w:rsid w:val="003F5A59"/>
    <w:rsid w:val="00400ECE"/>
    <w:rsid w:val="00401A38"/>
    <w:rsid w:val="0040458C"/>
    <w:rsid w:val="00404709"/>
    <w:rsid w:val="0040537F"/>
    <w:rsid w:val="00405581"/>
    <w:rsid w:val="00405FF5"/>
    <w:rsid w:val="00406356"/>
    <w:rsid w:val="00413FA8"/>
    <w:rsid w:val="0041585B"/>
    <w:rsid w:val="00416B7B"/>
    <w:rsid w:val="00421B18"/>
    <w:rsid w:val="00421E88"/>
    <w:rsid w:val="00426AA6"/>
    <w:rsid w:val="00434892"/>
    <w:rsid w:val="004348A8"/>
    <w:rsid w:val="00436259"/>
    <w:rsid w:val="00436FA9"/>
    <w:rsid w:val="004371D6"/>
    <w:rsid w:val="004372E3"/>
    <w:rsid w:val="00440317"/>
    <w:rsid w:val="00442378"/>
    <w:rsid w:val="00442424"/>
    <w:rsid w:val="00443733"/>
    <w:rsid w:val="0044414A"/>
    <w:rsid w:val="00444CC1"/>
    <w:rsid w:val="00446C2F"/>
    <w:rsid w:val="0045093F"/>
    <w:rsid w:val="00450C9F"/>
    <w:rsid w:val="00452C22"/>
    <w:rsid w:val="00453754"/>
    <w:rsid w:val="004543E4"/>
    <w:rsid w:val="00456F05"/>
    <w:rsid w:val="00457513"/>
    <w:rsid w:val="00460232"/>
    <w:rsid w:val="0046050D"/>
    <w:rsid w:val="004605CA"/>
    <w:rsid w:val="00460C73"/>
    <w:rsid w:val="00461DB1"/>
    <w:rsid w:val="00463293"/>
    <w:rsid w:val="0046368E"/>
    <w:rsid w:val="00463765"/>
    <w:rsid w:val="00464450"/>
    <w:rsid w:val="0046547E"/>
    <w:rsid w:val="00466225"/>
    <w:rsid w:val="00466908"/>
    <w:rsid w:val="00466E3F"/>
    <w:rsid w:val="00470237"/>
    <w:rsid w:val="00470976"/>
    <w:rsid w:val="00472A10"/>
    <w:rsid w:val="00474942"/>
    <w:rsid w:val="00475AB7"/>
    <w:rsid w:val="00475EE4"/>
    <w:rsid w:val="00477D8F"/>
    <w:rsid w:val="004800C7"/>
    <w:rsid w:val="00480410"/>
    <w:rsid w:val="00480EF5"/>
    <w:rsid w:val="00482C48"/>
    <w:rsid w:val="00485782"/>
    <w:rsid w:val="004870B8"/>
    <w:rsid w:val="00487BC1"/>
    <w:rsid w:val="00487C4D"/>
    <w:rsid w:val="00487F25"/>
    <w:rsid w:val="0049059E"/>
    <w:rsid w:val="00491890"/>
    <w:rsid w:val="004918A5"/>
    <w:rsid w:val="00491EB0"/>
    <w:rsid w:val="0049260C"/>
    <w:rsid w:val="00492FBF"/>
    <w:rsid w:val="00493846"/>
    <w:rsid w:val="00495B67"/>
    <w:rsid w:val="00497406"/>
    <w:rsid w:val="00497D31"/>
    <w:rsid w:val="004A1AF9"/>
    <w:rsid w:val="004A5780"/>
    <w:rsid w:val="004A5879"/>
    <w:rsid w:val="004A5F22"/>
    <w:rsid w:val="004A7204"/>
    <w:rsid w:val="004A74D5"/>
    <w:rsid w:val="004B0489"/>
    <w:rsid w:val="004B2210"/>
    <w:rsid w:val="004B2A42"/>
    <w:rsid w:val="004B54E5"/>
    <w:rsid w:val="004B6247"/>
    <w:rsid w:val="004C02E9"/>
    <w:rsid w:val="004C2CFE"/>
    <w:rsid w:val="004C3FA2"/>
    <w:rsid w:val="004D3A28"/>
    <w:rsid w:val="004D711D"/>
    <w:rsid w:val="004E1535"/>
    <w:rsid w:val="004E18C2"/>
    <w:rsid w:val="004E19CE"/>
    <w:rsid w:val="004E1EFA"/>
    <w:rsid w:val="004E2549"/>
    <w:rsid w:val="004E49DE"/>
    <w:rsid w:val="004E7CF7"/>
    <w:rsid w:val="004F13D7"/>
    <w:rsid w:val="004F13EA"/>
    <w:rsid w:val="004F1607"/>
    <w:rsid w:val="004F3695"/>
    <w:rsid w:val="004F421D"/>
    <w:rsid w:val="004F76FB"/>
    <w:rsid w:val="004F7B8D"/>
    <w:rsid w:val="00500A68"/>
    <w:rsid w:val="00501A53"/>
    <w:rsid w:val="0050595A"/>
    <w:rsid w:val="00510350"/>
    <w:rsid w:val="00511F9B"/>
    <w:rsid w:val="0051409B"/>
    <w:rsid w:val="00514CF9"/>
    <w:rsid w:val="00515524"/>
    <w:rsid w:val="005161CD"/>
    <w:rsid w:val="00516615"/>
    <w:rsid w:val="00517455"/>
    <w:rsid w:val="00517CF6"/>
    <w:rsid w:val="0052016A"/>
    <w:rsid w:val="005224B4"/>
    <w:rsid w:val="005228CA"/>
    <w:rsid w:val="00527A20"/>
    <w:rsid w:val="00527CB6"/>
    <w:rsid w:val="0053099A"/>
    <w:rsid w:val="00537FE1"/>
    <w:rsid w:val="00543684"/>
    <w:rsid w:val="00545591"/>
    <w:rsid w:val="005459E1"/>
    <w:rsid w:val="0054712E"/>
    <w:rsid w:val="005475E0"/>
    <w:rsid w:val="00554CAF"/>
    <w:rsid w:val="00557158"/>
    <w:rsid w:val="00560628"/>
    <w:rsid w:val="00562531"/>
    <w:rsid w:val="005658A4"/>
    <w:rsid w:val="00565EDD"/>
    <w:rsid w:val="005671D3"/>
    <w:rsid w:val="005706EF"/>
    <w:rsid w:val="005737F3"/>
    <w:rsid w:val="0057473E"/>
    <w:rsid w:val="005759E8"/>
    <w:rsid w:val="005766B4"/>
    <w:rsid w:val="00576CC5"/>
    <w:rsid w:val="00577C7E"/>
    <w:rsid w:val="00580699"/>
    <w:rsid w:val="00582FE3"/>
    <w:rsid w:val="00585139"/>
    <w:rsid w:val="0058561C"/>
    <w:rsid w:val="00586250"/>
    <w:rsid w:val="0058663C"/>
    <w:rsid w:val="00586D0D"/>
    <w:rsid w:val="005870BE"/>
    <w:rsid w:val="00587B52"/>
    <w:rsid w:val="00590FC0"/>
    <w:rsid w:val="00594E56"/>
    <w:rsid w:val="0059527E"/>
    <w:rsid w:val="0059584D"/>
    <w:rsid w:val="00595F4A"/>
    <w:rsid w:val="005A0A1E"/>
    <w:rsid w:val="005A0C3B"/>
    <w:rsid w:val="005A15D4"/>
    <w:rsid w:val="005A21A2"/>
    <w:rsid w:val="005A4EE7"/>
    <w:rsid w:val="005A5198"/>
    <w:rsid w:val="005A5493"/>
    <w:rsid w:val="005B05E1"/>
    <w:rsid w:val="005B26B6"/>
    <w:rsid w:val="005B60ED"/>
    <w:rsid w:val="005B6402"/>
    <w:rsid w:val="005B77ED"/>
    <w:rsid w:val="005B7C2E"/>
    <w:rsid w:val="005C1A12"/>
    <w:rsid w:val="005C1B01"/>
    <w:rsid w:val="005C1C3C"/>
    <w:rsid w:val="005C1E26"/>
    <w:rsid w:val="005C22B1"/>
    <w:rsid w:val="005C3932"/>
    <w:rsid w:val="005C5030"/>
    <w:rsid w:val="005C7A26"/>
    <w:rsid w:val="005D045E"/>
    <w:rsid w:val="005D12D6"/>
    <w:rsid w:val="005D135E"/>
    <w:rsid w:val="005D318F"/>
    <w:rsid w:val="005D4A4C"/>
    <w:rsid w:val="005D5178"/>
    <w:rsid w:val="005D62B4"/>
    <w:rsid w:val="005E1639"/>
    <w:rsid w:val="005E17B7"/>
    <w:rsid w:val="005E2774"/>
    <w:rsid w:val="005E34E5"/>
    <w:rsid w:val="005E3761"/>
    <w:rsid w:val="005E3816"/>
    <w:rsid w:val="005E3A1A"/>
    <w:rsid w:val="005E456F"/>
    <w:rsid w:val="005E707A"/>
    <w:rsid w:val="005E754F"/>
    <w:rsid w:val="005F0491"/>
    <w:rsid w:val="005F35BA"/>
    <w:rsid w:val="005F3DC3"/>
    <w:rsid w:val="005F3E5C"/>
    <w:rsid w:val="005F3EC5"/>
    <w:rsid w:val="005F406A"/>
    <w:rsid w:val="005F6398"/>
    <w:rsid w:val="005F7A08"/>
    <w:rsid w:val="0060111E"/>
    <w:rsid w:val="006101C6"/>
    <w:rsid w:val="00610BC3"/>
    <w:rsid w:val="00612403"/>
    <w:rsid w:val="00613937"/>
    <w:rsid w:val="00613E70"/>
    <w:rsid w:val="00617B51"/>
    <w:rsid w:val="00617DC5"/>
    <w:rsid w:val="00620AFF"/>
    <w:rsid w:val="006252CC"/>
    <w:rsid w:val="00625E6A"/>
    <w:rsid w:val="00626EAC"/>
    <w:rsid w:val="006342BB"/>
    <w:rsid w:val="006346ED"/>
    <w:rsid w:val="00634D7B"/>
    <w:rsid w:val="00634FA1"/>
    <w:rsid w:val="00635BC5"/>
    <w:rsid w:val="00636FE9"/>
    <w:rsid w:val="00640111"/>
    <w:rsid w:val="00640A25"/>
    <w:rsid w:val="0064488E"/>
    <w:rsid w:val="00647191"/>
    <w:rsid w:val="00650529"/>
    <w:rsid w:val="00654EDE"/>
    <w:rsid w:val="00656AAE"/>
    <w:rsid w:val="00657B57"/>
    <w:rsid w:val="006600C3"/>
    <w:rsid w:val="00661840"/>
    <w:rsid w:val="006632E2"/>
    <w:rsid w:val="0066382B"/>
    <w:rsid w:val="00663D0D"/>
    <w:rsid w:val="006650A0"/>
    <w:rsid w:val="00670A64"/>
    <w:rsid w:val="00670C7A"/>
    <w:rsid w:val="00672447"/>
    <w:rsid w:val="006734D9"/>
    <w:rsid w:val="00673E0B"/>
    <w:rsid w:val="00674B10"/>
    <w:rsid w:val="00675348"/>
    <w:rsid w:val="006759D4"/>
    <w:rsid w:val="006762FC"/>
    <w:rsid w:val="00677316"/>
    <w:rsid w:val="006857CC"/>
    <w:rsid w:val="00691FE0"/>
    <w:rsid w:val="006926EB"/>
    <w:rsid w:val="0069272E"/>
    <w:rsid w:val="0069359E"/>
    <w:rsid w:val="0069475A"/>
    <w:rsid w:val="00695BC2"/>
    <w:rsid w:val="00697603"/>
    <w:rsid w:val="006976C2"/>
    <w:rsid w:val="00697BEA"/>
    <w:rsid w:val="00697E4D"/>
    <w:rsid w:val="006A125D"/>
    <w:rsid w:val="006A1F25"/>
    <w:rsid w:val="006A40DF"/>
    <w:rsid w:val="006A6866"/>
    <w:rsid w:val="006A7BC1"/>
    <w:rsid w:val="006B0A7B"/>
    <w:rsid w:val="006B0B5C"/>
    <w:rsid w:val="006C0BC5"/>
    <w:rsid w:val="006C0E60"/>
    <w:rsid w:val="006C18EA"/>
    <w:rsid w:val="006C19A6"/>
    <w:rsid w:val="006C1DB6"/>
    <w:rsid w:val="006C2FCB"/>
    <w:rsid w:val="006C3223"/>
    <w:rsid w:val="006C3885"/>
    <w:rsid w:val="006C5F23"/>
    <w:rsid w:val="006C614C"/>
    <w:rsid w:val="006C68CA"/>
    <w:rsid w:val="006D0383"/>
    <w:rsid w:val="006D310A"/>
    <w:rsid w:val="006D6C45"/>
    <w:rsid w:val="006D709E"/>
    <w:rsid w:val="006E0D3E"/>
    <w:rsid w:val="006E38A3"/>
    <w:rsid w:val="006E3BDA"/>
    <w:rsid w:val="006E6E54"/>
    <w:rsid w:val="006E789F"/>
    <w:rsid w:val="006F02FA"/>
    <w:rsid w:val="006F1300"/>
    <w:rsid w:val="006F1D4B"/>
    <w:rsid w:val="006F242B"/>
    <w:rsid w:val="006F24FF"/>
    <w:rsid w:val="006F31FC"/>
    <w:rsid w:val="006F5826"/>
    <w:rsid w:val="007013B5"/>
    <w:rsid w:val="0070245E"/>
    <w:rsid w:val="00704871"/>
    <w:rsid w:val="00704E8C"/>
    <w:rsid w:val="00705890"/>
    <w:rsid w:val="007110E1"/>
    <w:rsid w:val="00714372"/>
    <w:rsid w:val="00715A73"/>
    <w:rsid w:val="00715E12"/>
    <w:rsid w:val="00721C8C"/>
    <w:rsid w:val="00722AC3"/>
    <w:rsid w:val="00722C93"/>
    <w:rsid w:val="0072338A"/>
    <w:rsid w:val="007244B2"/>
    <w:rsid w:val="00726D42"/>
    <w:rsid w:val="00727EB9"/>
    <w:rsid w:val="00731319"/>
    <w:rsid w:val="00732DF6"/>
    <w:rsid w:val="00732E66"/>
    <w:rsid w:val="007336D6"/>
    <w:rsid w:val="007346A7"/>
    <w:rsid w:val="0073785C"/>
    <w:rsid w:val="00745D4F"/>
    <w:rsid w:val="00746A7B"/>
    <w:rsid w:val="00746DBC"/>
    <w:rsid w:val="0075117A"/>
    <w:rsid w:val="0075349F"/>
    <w:rsid w:val="007552C5"/>
    <w:rsid w:val="00757179"/>
    <w:rsid w:val="00760497"/>
    <w:rsid w:val="00762655"/>
    <w:rsid w:val="00764AA5"/>
    <w:rsid w:val="00770945"/>
    <w:rsid w:val="007714F3"/>
    <w:rsid w:val="0077262A"/>
    <w:rsid w:val="00772DA7"/>
    <w:rsid w:val="00773B94"/>
    <w:rsid w:val="00773D4E"/>
    <w:rsid w:val="0077545F"/>
    <w:rsid w:val="00775574"/>
    <w:rsid w:val="0077620A"/>
    <w:rsid w:val="00777489"/>
    <w:rsid w:val="0078402B"/>
    <w:rsid w:val="0078409E"/>
    <w:rsid w:val="00785FA4"/>
    <w:rsid w:val="00786DFA"/>
    <w:rsid w:val="00786E52"/>
    <w:rsid w:val="00786FA5"/>
    <w:rsid w:val="00787536"/>
    <w:rsid w:val="0079114E"/>
    <w:rsid w:val="00792B3D"/>
    <w:rsid w:val="00793CF4"/>
    <w:rsid w:val="007952B8"/>
    <w:rsid w:val="00795F46"/>
    <w:rsid w:val="00797327"/>
    <w:rsid w:val="007A0048"/>
    <w:rsid w:val="007A061A"/>
    <w:rsid w:val="007A1111"/>
    <w:rsid w:val="007A772D"/>
    <w:rsid w:val="007B256E"/>
    <w:rsid w:val="007B5D5D"/>
    <w:rsid w:val="007B651C"/>
    <w:rsid w:val="007C0852"/>
    <w:rsid w:val="007C155A"/>
    <w:rsid w:val="007C1935"/>
    <w:rsid w:val="007C1F46"/>
    <w:rsid w:val="007C4E05"/>
    <w:rsid w:val="007C51FF"/>
    <w:rsid w:val="007C59C3"/>
    <w:rsid w:val="007C62EC"/>
    <w:rsid w:val="007C79D8"/>
    <w:rsid w:val="007D126A"/>
    <w:rsid w:val="007D2934"/>
    <w:rsid w:val="007D4E67"/>
    <w:rsid w:val="007D5A71"/>
    <w:rsid w:val="007D6289"/>
    <w:rsid w:val="007E0F69"/>
    <w:rsid w:val="007E1AC0"/>
    <w:rsid w:val="007E1CC6"/>
    <w:rsid w:val="007E25DB"/>
    <w:rsid w:val="007E2DEB"/>
    <w:rsid w:val="007E370F"/>
    <w:rsid w:val="007E3F50"/>
    <w:rsid w:val="007E4F6E"/>
    <w:rsid w:val="007E5823"/>
    <w:rsid w:val="007E74BF"/>
    <w:rsid w:val="007E76B0"/>
    <w:rsid w:val="007F06DC"/>
    <w:rsid w:val="007F1985"/>
    <w:rsid w:val="007F2E59"/>
    <w:rsid w:val="007F3198"/>
    <w:rsid w:val="007F31CB"/>
    <w:rsid w:val="007F4C3D"/>
    <w:rsid w:val="007F56BA"/>
    <w:rsid w:val="007F60C8"/>
    <w:rsid w:val="007F759A"/>
    <w:rsid w:val="007F7C4D"/>
    <w:rsid w:val="007F7E0F"/>
    <w:rsid w:val="008000D1"/>
    <w:rsid w:val="00800367"/>
    <w:rsid w:val="00800741"/>
    <w:rsid w:val="00803144"/>
    <w:rsid w:val="00803FB5"/>
    <w:rsid w:val="00807016"/>
    <w:rsid w:val="00807B82"/>
    <w:rsid w:val="00810FF0"/>
    <w:rsid w:val="00811353"/>
    <w:rsid w:val="00813C74"/>
    <w:rsid w:val="00813DAA"/>
    <w:rsid w:val="00814E3E"/>
    <w:rsid w:val="008150A0"/>
    <w:rsid w:val="008152C0"/>
    <w:rsid w:val="00815624"/>
    <w:rsid w:val="00816353"/>
    <w:rsid w:val="00816713"/>
    <w:rsid w:val="00817433"/>
    <w:rsid w:val="00820499"/>
    <w:rsid w:val="008217EF"/>
    <w:rsid w:val="00824C48"/>
    <w:rsid w:val="008255AC"/>
    <w:rsid w:val="0082689B"/>
    <w:rsid w:val="00827428"/>
    <w:rsid w:val="008277B5"/>
    <w:rsid w:val="00827C7B"/>
    <w:rsid w:val="008326C7"/>
    <w:rsid w:val="0083327E"/>
    <w:rsid w:val="00833E04"/>
    <w:rsid w:val="00834B92"/>
    <w:rsid w:val="00835E05"/>
    <w:rsid w:val="00835E40"/>
    <w:rsid w:val="00841A74"/>
    <w:rsid w:val="00842CD5"/>
    <w:rsid w:val="008518D0"/>
    <w:rsid w:val="00853A89"/>
    <w:rsid w:val="00857BDC"/>
    <w:rsid w:val="00860D80"/>
    <w:rsid w:val="008628C4"/>
    <w:rsid w:val="00862958"/>
    <w:rsid w:val="0086303E"/>
    <w:rsid w:val="00864D7E"/>
    <w:rsid w:val="008653DB"/>
    <w:rsid w:val="00866544"/>
    <w:rsid w:val="00866B75"/>
    <w:rsid w:val="008677B3"/>
    <w:rsid w:val="008678EE"/>
    <w:rsid w:val="00872502"/>
    <w:rsid w:val="00874585"/>
    <w:rsid w:val="00876DF9"/>
    <w:rsid w:val="00877F75"/>
    <w:rsid w:val="00880897"/>
    <w:rsid w:val="00880E35"/>
    <w:rsid w:val="0089222F"/>
    <w:rsid w:val="008931F5"/>
    <w:rsid w:val="00893AA4"/>
    <w:rsid w:val="00894773"/>
    <w:rsid w:val="0089661C"/>
    <w:rsid w:val="00896A6B"/>
    <w:rsid w:val="008A3371"/>
    <w:rsid w:val="008A463B"/>
    <w:rsid w:val="008A6EFF"/>
    <w:rsid w:val="008A7739"/>
    <w:rsid w:val="008A7D71"/>
    <w:rsid w:val="008B0506"/>
    <w:rsid w:val="008B14D5"/>
    <w:rsid w:val="008B1BC0"/>
    <w:rsid w:val="008B3D08"/>
    <w:rsid w:val="008B4985"/>
    <w:rsid w:val="008B5475"/>
    <w:rsid w:val="008B7FD2"/>
    <w:rsid w:val="008C0047"/>
    <w:rsid w:val="008C0E62"/>
    <w:rsid w:val="008C213A"/>
    <w:rsid w:val="008C4CEE"/>
    <w:rsid w:val="008C5FE3"/>
    <w:rsid w:val="008C74B1"/>
    <w:rsid w:val="008D0705"/>
    <w:rsid w:val="008D094D"/>
    <w:rsid w:val="008D7246"/>
    <w:rsid w:val="008D72E8"/>
    <w:rsid w:val="008E1A44"/>
    <w:rsid w:val="008E27AE"/>
    <w:rsid w:val="008F0A8A"/>
    <w:rsid w:val="008F0B63"/>
    <w:rsid w:val="008F105C"/>
    <w:rsid w:val="008F2F5C"/>
    <w:rsid w:val="008F31F8"/>
    <w:rsid w:val="008F6A06"/>
    <w:rsid w:val="008F6DC5"/>
    <w:rsid w:val="008F73BC"/>
    <w:rsid w:val="009022D9"/>
    <w:rsid w:val="009024D4"/>
    <w:rsid w:val="00904D07"/>
    <w:rsid w:val="009069E3"/>
    <w:rsid w:val="00906F85"/>
    <w:rsid w:val="00907144"/>
    <w:rsid w:val="00907FBD"/>
    <w:rsid w:val="009119D7"/>
    <w:rsid w:val="00912310"/>
    <w:rsid w:val="009137B9"/>
    <w:rsid w:val="009204A3"/>
    <w:rsid w:val="009204B3"/>
    <w:rsid w:val="00922B74"/>
    <w:rsid w:val="0092330D"/>
    <w:rsid w:val="00926450"/>
    <w:rsid w:val="00926615"/>
    <w:rsid w:val="0093250E"/>
    <w:rsid w:val="00932E65"/>
    <w:rsid w:val="00932FBA"/>
    <w:rsid w:val="009333C5"/>
    <w:rsid w:val="0093507A"/>
    <w:rsid w:val="0094034C"/>
    <w:rsid w:val="00941DC9"/>
    <w:rsid w:val="00941FD0"/>
    <w:rsid w:val="009442F9"/>
    <w:rsid w:val="009451B5"/>
    <w:rsid w:val="0094670A"/>
    <w:rsid w:val="0095037F"/>
    <w:rsid w:val="00950A19"/>
    <w:rsid w:val="00950C84"/>
    <w:rsid w:val="00951F7C"/>
    <w:rsid w:val="00953A88"/>
    <w:rsid w:val="00954C03"/>
    <w:rsid w:val="00955811"/>
    <w:rsid w:val="009563E9"/>
    <w:rsid w:val="009570B4"/>
    <w:rsid w:val="00957DBA"/>
    <w:rsid w:val="00960A15"/>
    <w:rsid w:val="00961ECF"/>
    <w:rsid w:val="00962161"/>
    <w:rsid w:val="009632C8"/>
    <w:rsid w:val="009637A4"/>
    <w:rsid w:val="00964816"/>
    <w:rsid w:val="00966E50"/>
    <w:rsid w:val="00967486"/>
    <w:rsid w:val="0097058F"/>
    <w:rsid w:val="00970993"/>
    <w:rsid w:val="00970DCD"/>
    <w:rsid w:val="00971DA5"/>
    <w:rsid w:val="00973585"/>
    <w:rsid w:val="0097403C"/>
    <w:rsid w:val="009761BC"/>
    <w:rsid w:val="0097660E"/>
    <w:rsid w:val="00977040"/>
    <w:rsid w:val="00982EAB"/>
    <w:rsid w:val="00983A1D"/>
    <w:rsid w:val="00984031"/>
    <w:rsid w:val="00984360"/>
    <w:rsid w:val="00985CBD"/>
    <w:rsid w:val="00987E4A"/>
    <w:rsid w:val="00990A53"/>
    <w:rsid w:val="0099451B"/>
    <w:rsid w:val="00994B15"/>
    <w:rsid w:val="00996B6F"/>
    <w:rsid w:val="0099744C"/>
    <w:rsid w:val="009A0232"/>
    <w:rsid w:val="009A2A82"/>
    <w:rsid w:val="009A3FFE"/>
    <w:rsid w:val="009A60A8"/>
    <w:rsid w:val="009A7760"/>
    <w:rsid w:val="009B49DA"/>
    <w:rsid w:val="009B5FEF"/>
    <w:rsid w:val="009B6AF0"/>
    <w:rsid w:val="009B6B07"/>
    <w:rsid w:val="009B74F9"/>
    <w:rsid w:val="009C0C79"/>
    <w:rsid w:val="009C2310"/>
    <w:rsid w:val="009C3992"/>
    <w:rsid w:val="009C3E77"/>
    <w:rsid w:val="009C52D8"/>
    <w:rsid w:val="009C68BD"/>
    <w:rsid w:val="009D3719"/>
    <w:rsid w:val="009D3853"/>
    <w:rsid w:val="009D5645"/>
    <w:rsid w:val="009D6862"/>
    <w:rsid w:val="009D71EC"/>
    <w:rsid w:val="009E02E6"/>
    <w:rsid w:val="009E099D"/>
    <w:rsid w:val="009E0F51"/>
    <w:rsid w:val="009E1387"/>
    <w:rsid w:val="009E5438"/>
    <w:rsid w:val="009E554A"/>
    <w:rsid w:val="009E5641"/>
    <w:rsid w:val="009E628E"/>
    <w:rsid w:val="009E6F1A"/>
    <w:rsid w:val="009E7AB1"/>
    <w:rsid w:val="009F248F"/>
    <w:rsid w:val="009F2807"/>
    <w:rsid w:val="009F2B1A"/>
    <w:rsid w:val="009F2B9C"/>
    <w:rsid w:val="009F3015"/>
    <w:rsid w:val="009F5928"/>
    <w:rsid w:val="009F6F8D"/>
    <w:rsid w:val="009F701B"/>
    <w:rsid w:val="009F79D1"/>
    <w:rsid w:val="00A00C84"/>
    <w:rsid w:val="00A016E5"/>
    <w:rsid w:val="00A05764"/>
    <w:rsid w:val="00A06847"/>
    <w:rsid w:val="00A071C7"/>
    <w:rsid w:val="00A110FD"/>
    <w:rsid w:val="00A11298"/>
    <w:rsid w:val="00A1145B"/>
    <w:rsid w:val="00A11B7A"/>
    <w:rsid w:val="00A12DAA"/>
    <w:rsid w:val="00A1430A"/>
    <w:rsid w:val="00A1683B"/>
    <w:rsid w:val="00A168F5"/>
    <w:rsid w:val="00A1724C"/>
    <w:rsid w:val="00A17F0E"/>
    <w:rsid w:val="00A204EA"/>
    <w:rsid w:val="00A20A89"/>
    <w:rsid w:val="00A215E7"/>
    <w:rsid w:val="00A21C2F"/>
    <w:rsid w:val="00A21CCA"/>
    <w:rsid w:val="00A2315D"/>
    <w:rsid w:val="00A259C5"/>
    <w:rsid w:val="00A2743B"/>
    <w:rsid w:val="00A306DB"/>
    <w:rsid w:val="00A32097"/>
    <w:rsid w:val="00A32B36"/>
    <w:rsid w:val="00A3342C"/>
    <w:rsid w:val="00A33532"/>
    <w:rsid w:val="00A34441"/>
    <w:rsid w:val="00A37A16"/>
    <w:rsid w:val="00A37B17"/>
    <w:rsid w:val="00A4001C"/>
    <w:rsid w:val="00A4032C"/>
    <w:rsid w:val="00A41B16"/>
    <w:rsid w:val="00A43A08"/>
    <w:rsid w:val="00A4591E"/>
    <w:rsid w:val="00A45A11"/>
    <w:rsid w:val="00A46A4B"/>
    <w:rsid w:val="00A46B92"/>
    <w:rsid w:val="00A46ECD"/>
    <w:rsid w:val="00A50423"/>
    <w:rsid w:val="00A508F5"/>
    <w:rsid w:val="00A50B44"/>
    <w:rsid w:val="00A51F6E"/>
    <w:rsid w:val="00A559E9"/>
    <w:rsid w:val="00A56197"/>
    <w:rsid w:val="00A567C7"/>
    <w:rsid w:val="00A5721B"/>
    <w:rsid w:val="00A572CE"/>
    <w:rsid w:val="00A62726"/>
    <w:rsid w:val="00A6391C"/>
    <w:rsid w:val="00A74716"/>
    <w:rsid w:val="00A7496D"/>
    <w:rsid w:val="00A74F51"/>
    <w:rsid w:val="00A75668"/>
    <w:rsid w:val="00A75F74"/>
    <w:rsid w:val="00A776B0"/>
    <w:rsid w:val="00A80420"/>
    <w:rsid w:val="00A85B98"/>
    <w:rsid w:val="00A9077A"/>
    <w:rsid w:val="00A914E3"/>
    <w:rsid w:val="00A93812"/>
    <w:rsid w:val="00A95F91"/>
    <w:rsid w:val="00A965D9"/>
    <w:rsid w:val="00A97E8E"/>
    <w:rsid w:val="00AA1541"/>
    <w:rsid w:val="00AA1CBF"/>
    <w:rsid w:val="00AA3661"/>
    <w:rsid w:val="00AA5D78"/>
    <w:rsid w:val="00AA733C"/>
    <w:rsid w:val="00AA7B67"/>
    <w:rsid w:val="00AB085C"/>
    <w:rsid w:val="00AB0E9F"/>
    <w:rsid w:val="00AB0EC0"/>
    <w:rsid w:val="00AB1990"/>
    <w:rsid w:val="00AB19BD"/>
    <w:rsid w:val="00AB19C6"/>
    <w:rsid w:val="00AB2311"/>
    <w:rsid w:val="00AB3910"/>
    <w:rsid w:val="00AB6EF0"/>
    <w:rsid w:val="00AB7930"/>
    <w:rsid w:val="00AB7B33"/>
    <w:rsid w:val="00AC0236"/>
    <w:rsid w:val="00AC09AA"/>
    <w:rsid w:val="00AC0A08"/>
    <w:rsid w:val="00AC1095"/>
    <w:rsid w:val="00AC10FE"/>
    <w:rsid w:val="00AC142B"/>
    <w:rsid w:val="00AC1CE5"/>
    <w:rsid w:val="00AC23DC"/>
    <w:rsid w:val="00AC2BB8"/>
    <w:rsid w:val="00AC6D72"/>
    <w:rsid w:val="00AD15B7"/>
    <w:rsid w:val="00AD2FE3"/>
    <w:rsid w:val="00AD3638"/>
    <w:rsid w:val="00AD4712"/>
    <w:rsid w:val="00AD55B2"/>
    <w:rsid w:val="00AD5DA8"/>
    <w:rsid w:val="00AE0965"/>
    <w:rsid w:val="00AE187D"/>
    <w:rsid w:val="00AE3D23"/>
    <w:rsid w:val="00AE4F00"/>
    <w:rsid w:val="00AE683D"/>
    <w:rsid w:val="00AE7068"/>
    <w:rsid w:val="00AF11E9"/>
    <w:rsid w:val="00AF2385"/>
    <w:rsid w:val="00AF2AB2"/>
    <w:rsid w:val="00AF5EBF"/>
    <w:rsid w:val="00AF736A"/>
    <w:rsid w:val="00AF7897"/>
    <w:rsid w:val="00B00FB7"/>
    <w:rsid w:val="00B03157"/>
    <w:rsid w:val="00B03247"/>
    <w:rsid w:val="00B03298"/>
    <w:rsid w:val="00B04740"/>
    <w:rsid w:val="00B04A48"/>
    <w:rsid w:val="00B0513C"/>
    <w:rsid w:val="00B06733"/>
    <w:rsid w:val="00B121D5"/>
    <w:rsid w:val="00B1266B"/>
    <w:rsid w:val="00B1433C"/>
    <w:rsid w:val="00B146A9"/>
    <w:rsid w:val="00B2004E"/>
    <w:rsid w:val="00B201BD"/>
    <w:rsid w:val="00B21A7E"/>
    <w:rsid w:val="00B21FD5"/>
    <w:rsid w:val="00B21FE7"/>
    <w:rsid w:val="00B22937"/>
    <w:rsid w:val="00B2466F"/>
    <w:rsid w:val="00B2521B"/>
    <w:rsid w:val="00B258F3"/>
    <w:rsid w:val="00B26DE3"/>
    <w:rsid w:val="00B26F92"/>
    <w:rsid w:val="00B31980"/>
    <w:rsid w:val="00B31C7B"/>
    <w:rsid w:val="00B32DFA"/>
    <w:rsid w:val="00B33233"/>
    <w:rsid w:val="00B35852"/>
    <w:rsid w:val="00B37452"/>
    <w:rsid w:val="00B37EE3"/>
    <w:rsid w:val="00B422CF"/>
    <w:rsid w:val="00B425A5"/>
    <w:rsid w:val="00B42685"/>
    <w:rsid w:val="00B452FE"/>
    <w:rsid w:val="00B46DD2"/>
    <w:rsid w:val="00B518CF"/>
    <w:rsid w:val="00B53A8B"/>
    <w:rsid w:val="00B57C84"/>
    <w:rsid w:val="00B61435"/>
    <w:rsid w:val="00B61602"/>
    <w:rsid w:val="00B61C6C"/>
    <w:rsid w:val="00B64B30"/>
    <w:rsid w:val="00B66E7D"/>
    <w:rsid w:val="00B67C9C"/>
    <w:rsid w:val="00B719EA"/>
    <w:rsid w:val="00B7439B"/>
    <w:rsid w:val="00B80372"/>
    <w:rsid w:val="00B813A2"/>
    <w:rsid w:val="00B821A8"/>
    <w:rsid w:val="00B83199"/>
    <w:rsid w:val="00B853BA"/>
    <w:rsid w:val="00B93A6C"/>
    <w:rsid w:val="00B94EED"/>
    <w:rsid w:val="00B95341"/>
    <w:rsid w:val="00B9548E"/>
    <w:rsid w:val="00BA34B0"/>
    <w:rsid w:val="00BA461C"/>
    <w:rsid w:val="00BB2629"/>
    <w:rsid w:val="00BB7281"/>
    <w:rsid w:val="00BC2D52"/>
    <w:rsid w:val="00BC2FEA"/>
    <w:rsid w:val="00BC4CA9"/>
    <w:rsid w:val="00BC4D88"/>
    <w:rsid w:val="00BC6571"/>
    <w:rsid w:val="00BC730E"/>
    <w:rsid w:val="00BD165D"/>
    <w:rsid w:val="00BD1D5D"/>
    <w:rsid w:val="00BD27E3"/>
    <w:rsid w:val="00BD6010"/>
    <w:rsid w:val="00BE0CBD"/>
    <w:rsid w:val="00BE131B"/>
    <w:rsid w:val="00BE2C97"/>
    <w:rsid w:val="00BE3097"/>
    <w:rsid w:val="00BE49FD"/>
    <w:rsid w:val="00BE5164"/>
    <w:rsid w:val="00BE5992"/>
    <w:rsid w:val="00BE5ED2"/>
    <w:rsid w:val="00BF0EFE"/>
    <w:rsid w:val="00BF29C4"/>
    <w:rsid w:val="00BF390D"/>
    <w:rsid w:val="00BF449D"/>
    <w:rsid w:val="00BF4769"/>
    <w:rsid w:val="00BF4AB3"/>
    <w:rsid w:val="00C00F88"/>
    <w:rsid w:val="00C0299A"/>
    <w:rsid w:val="00C04F0D"/>
    <w:rsid w:val="00C059F2"/>
    <w:rsid w:val="00C05AD5"/>
    <w:rsid w:val="00C0623E"/>
    <w:rsid w:val="00C06625"/>
    <w:rsid w:val="00C067A3"/>
    <w:rsid w:val="00C077AC"/>
    <w:rsid w:val="00C07E33"/>
    <w:rsid w:val="00C10739"/>
    <w:rsid w:val="00C112E3"/>
    <w:rsid w:val="00C116DC"/>
    <w:rsid w:val="00C13F77"/>
    <w:rsid w:val="00C15A5B"/>
    <w:rsid w:val="00C1781D"/>
    <w:rsid w:val="00C17E4E"/>
    <w:rsid w:val="00C20D5B"/>
    <w:rsid w:val="00C21080"/>
    <w:rsid w:val="00C21606"/>
    <w:rsid w:val="00C2289B"/>
    <w:rsid w:val="00C22BEA"/>
    <w:rsid w:val="00C25463"/>
    <w:rsid w:val="00C26EFE"/>
    <w:rsid w:val="00C3136C"/>
    <w:rsid w:val="00C35363"/>
    <w:rsid w:val="00C374C3"/>
    <w:rsid w:val="00C400D3"/>
    <w:rsid w:val="00C417D5"/>
    <w:rsid w:val="00C42322"/>
    <w:rsid w:val="00C428A3"/>
    <w:rsid w:val="00C462B6"/>
    <w:rsid w:val="00C50FD7"/>
    <w:rsid w:val="00C5166D"/>
    <w:rsid w:val="00C51A29"/>
    <w:rsid w:val="00C54A83"/>
    <w:rsid w:val="00C57335"/>
    <w:rsid w:val="00C57A1D"/>
    <w:rsid w:val="00C60A20"/>
    <w:rsid w:val="00C616CD"/>
    <w:rsid w:val="00C621A0"/>
    <w:rsid w:val="00C62D17"/>
    <w:rsid w:val="00C63E08"/>
    <w:rsid w:val="00C64466"/>
    <w:rsid w:val="00C65F5C"/>
    <w:rsid w:val="00C6745D"/>
    <w:rsid w:val="00C70B8B"/>
    <w:rsid w:val="00C70F0B"/>
    <w:rsid w:val="00C7329D"/>
    <w:rsid w:val="00C74F31"/>
    <w:rsid w:val="00C77401"/>
    <w:rsid w:val="00C77E44"/>
    <w:rsid w:val="00C77EB2"/>
    <w:rsid w:val="00C806FA"/>
    <w:rsid w:val="00C80DC9"/>
    <w:rsid w:val="00C829E9"/>
    <w:rsid w:val="00C848B4"/>
    <w:rsid w:val="00C859BE"/>
    <w:rsid w:val="00C87BE0"/>
    <w:rsid w:val="00C92896"/>
    <w:rsid w:val="00C95580"/>
    <w:rsid w:val="00C95C6E"/>
    <w:rsid w:val="00C972C7"/>
    <w:rsid w:val="00CA0169"/>
    <w:rsid w:val="00CA07B3"/>
    <w:rsid w:val="00CA2F7F"/>
    <w:rsid w:val="00CA5640"/>
    <w:rsid w:val="00CA65B8"/>
    <w:rsid w:val="00CA674A"/>
    <w:rsid w:val="00CA6F18"/>
    <w:rsid w:val="00CA6F31"/>
    <w:rsid w:val="00CA710F"/>
    <w:rsid w:val="00CA749E"/>
    <w:rsid w:val="00CB056C"/>
    <w:rsid w:val="00CB0E3D"/>
    <w:rsid w:val="00CB295B"/>
    <w:rsid w:val="00CB5288"/>
    <w:rsid w:val="00CB7BE0"/>
    <w:rsid w:val="00CB7C73"/>
    <w:rsid w:val="00CC08E4"/>
    <w:rsid w:val="00CC1540"/>
    <w:rsid w:val="00CC2B50"/>
    <w:rsid w:val="00CC4878"/>
    <w:rsid w:val="00CC616B"/>
    <w:rsid w:val="00CC7F64"/>
    <w:rsid w:val="00CD07A4"/>
    <w:rsid w:val="00CD4415"/>
    <w:rsid w:val="00CD4A5B"/>
    <w:rsid w:val="00CD693E"/>
    <w:rsid w:val="00CD6E23"/>
    <w:rsid w:val="00CD7A85"/>
    <w:rsid w:val="00CE0857"/>
    <w:rsid w:val="00CE0BDA"/>
    <w:rsid w:val="00CE3B04"/>
    <w:rsid w:val="00CE4437"/>
    <w:rsid w:val="00CE5EE9"/>
    <w:rsid w:val="00CE725E"/>
    <w:rsid w:val="00CE783A"/>
    <w:rsid w:val="00CE7F9F"/>
    <w:rsid w:val="00CF000C"/>
    <w:rsid w:val="00CF12C0"/>
    <w:rsid w:val="00CF1496"/>
    <w:rsid w:val="00CF6614"/>
    <w:rsid w:val="00CF6938"/>
    <w:rsid w:val="00CF6AD6"/>
    <w:rsid w:val="00CF6FDB"/>
    <w:rsid w:val="00CF739E"/>
    <w:rsid w:val="00D04BA0"/>
    <w:rsid w:val="00D04D87"/>
    <w:rsid w:val="00D05887"/>
    <w:rsid w:val="00D05BD1"/>
    <w:rsid w:val="00D10E29"/>
    <w:rsid w:val="00D116BE"/>
    <w:rsid w:val="00D15D92"/>
    <w:rsid w:val="00D1763A"/>
    <w:rsid w:val="00D20C26"/>
    <w:rsid w:val="00D237B5"/>
    <w:rsid w:val="00D272CC"/>
    <w:rsid w:val="00D32D47"/>
    <w:rsid w:val="00D3325E"/>
    <w:rsid w:val="00D34C3F"/>
    <w:rsid w:val="00D361AF"/>
    <w:rsid w:val="00D370A4"/>
    <w:rsid w:val="00D376CD"/>
    <w:rsid w:val="00D376EE"/>
    <w:rsid w:val="00D4088E"/>
    <w:rsid w:val="00D4296D"/>
    <w:rsid w:val="00D50066"/>
    <w:rsid w:val="00D5072F"/>
    <w:rsid w:val="00D5145E"/>
    <w:rsid w:val="00D5229A"/>
    <w:rsid w:val="00D53988"/>
    <w:rsid w:val="00D54542"/>
    <w:rsid w:val="00D5501F"/>
    <w:rsid w:val="00D57C91"/>
    <w:rsid w:val="00D601B6"/>
    <w:rsid w:val="00D610A2"/>
    <w:rsid w:val="00D6115B"/>
    <w:rsid w:val="00D62DE7"/>
    <w:rsid w:val="00D65ED9"/>
    <w:rsid w:val="00D65F74"/>
    <w:rsid w:val="00D67597"/>
    <w:rsid w:val="00D67AA8"/>
    <w:rsid w:val="00D75255"/>
    <w:rsid w:val="00D77066"/>
    <w:rsid w:val="00D81AE4"/>
    <w:rsid w:val="00D820CD"/>
    <w:rsid w:val="00D84041"/>
    <w:rsid w:val="00D85FEF"/>
    <w:rsid w:val="00D860A3"/>
    <w:rsid w:val="00D86822"/>
    <w:rsid w:val="00D9029B"/>
    <w:rsid w:val="00D92D04"/>
    <w:rsid w:val="00D93C75"/>
    <w:rsid w:val="00D94165"/>
    <w:rsid w:val="00D9526A"/>
    <w:rsid w:val="00D96CE0"/>
    <w:rsid w:val="00D9799A"/>
    <w:rsid w:val="00DA0257"/>
    <w:rsid w:val="00DA025D"/>
    <w:rsid w:val="00DA0467"/>
    <w:rsid w:val="00DA08E0"/>
    <w:rsid w:val="00DA40FE"/>
    <w:rsid w:val="00DB3F20"/>
    <w:rsid w:val="00DB4854"/>
    <w:rsid w:val="00DB5A88"/>
    <w:rsid w:val="00DB5D78"/>
    <w:rsid w:val="00DB6B7B"/>
    <w:rsid w:val="00DC13CD"/>
    <w:rsid w:val="00DC4D07"/>
    <w:rsid w:val="00DC4FD2"/>
    <w:rsid w:val="00DC62C7"/>
    <w:rsid w:val="00DC68A9"/>
    <w:rsid w:val="00DD0BF0"/>
    <w:rsid w:val="00DD175F"/>
    <w:rsid w:val="00DD2801"/>
    <w:rsid w:val="00DD31F1"/>
    <w:rsid w:val="00DD45AD"/>
    <w:rsid w:val="00DD5150"/>
    <w:rsid w:val="00DD5241"/>
    <w:rsid w:val="00DE2687"/>
    <w:rsid w:val="00DE2D85"/>
    <w:rsid w:val="00DE317F"/>
    <w:rsid w:val="00DE36A1"/>
    <w:rsid w:val="00DE3CF2"/>
    <w:rsid w:val="00DE4D05"/>
    <w:rsid w:val="00DE5D31"/>
    <w:rsid w:val="00DE6907"/>
    <w:rsid w:val="00DF030A"/>
    <w:rsid w:val="00DF0D69"/>
    <w:rsid w:val="00DF72DD"/>
    <w:rsid w:val="00E0271D"/>
    <w:rsid w:val="00E034A8"/>
    <w:rsid w:val="00E03B69"/>
    <w:rsid w:val="00E04F38"/>
    <w:rsid w:val="00E05173"/>
    <w:rsid w:val="00E06FF7"/>
    <w:rsid w:val="00E10882"/>
    <w:rsid w:val="00E13651"/>
    <w:rsid w:val="00E13ABC"/>
    <w:rsid w:val="00E179E3"/>
    <w:rsid w:val="00E17FDA"/>
    <w:rsid w:val="00E20DD4"/>
    <w:rsid w:val="00E2473D"/>
    <w:rsid w:val="00E24F89"/>
    <w:rsid w:val="00E2524B"/>
    <w:rsid w:val="00E31B8C"/>
    <w:rsid w:val="00E33D2C"/>
    <w:rsid w:val="00E35929"/>
    <w:rsid w:val="00E36AA7"/>
    <w:rsid w:val="00E423DB"/>
    <w:rsid w:val="00E43F3D"/>
    <w:rsid w:val="00E45172"/>
    <w:rsid w:val="00E47C6D"/>
    <w:rsid w:val="00E5105D"/>
    <w:rsid w:val="00E53C85"/>
    <w:rsid w:val="00E53D54"/>
    <w:rsid w:val="00E54F69"/>
    <w:rsid w:val="00E56E56"/>
    <w:rsid w:val="00E5760C"/>
    <w:rsid w:val="00E62EFF"/>
    <w:rsid w:val="00E62F9B"/>
    <w:rsid w:val="00E64432"/>
    <w:rsid w:val="00E66B69"/>
    <w:rsid w:val="00E70443"/>
    <w:rsid w:val="00E7103B"/>
    <w:rsid w:val="00E71AFA"/>
    <w:rsid w:val="00E71C52"/>
    <w:rsid w:val="00E761F0"/>
    <w:rsid w:val="00E767E5"/>
    <w:rsid w:val="00E76A0B"/>
    <w:rsid w:val="00E76EE3"/>
    <w:rsid w:val="00E81A81"/>
    <w:rsid w:val="00E820FD"/>
    <w:rsid w:val="00E855A0"/>
    <w:rsid w:val="00E86DC5"/>
    <w:rsid w:val="00E8721C"/>
    <w:rsid w:val="00E87540"/>
    <w:rsid w:val="00E876B1"/>
    <w:rsid w:val="00E92B21"/>
    <w:rsid w:val="00E92C91"/>
    <w:rsid w:val="00E95031"/>
    <w:rsid w:val="00E97046"/>
    <w:rsid w:val="00E973F1"/>
    <w:rsid w:val="00EA0C8F"/>
    <w:rsid w:val="00EA341B"/>
    <w:rsid w:val="00EA3CC3"/>
    <w:rsid w:val="00EA56B5"/>
    <w:rsid w:val="00EB0379"/>
    <w:rsid w:val="00EB1881"/>
    <w:rsid w:val="00EB21B5"/>
    <w:rsid w:val="00EB3764"/>
    <w:rsid w:val="00EB750E"/>
    <w:rsid w:val="00EB767C"/>
    <w:rsid w:val="00EC0BAF"/>
    <w:rsid w:val="00EC4C1A"/>
    <w:rsid w:val="00EC4C50"/>
    <w:rsid w:val="00EC6C7F"/>
    <w:rsid w:val="00ED058C"/>
    <w:rsid w:val="00ED238C"/>
    <w:rsid w:val="00ED3E8D"/>
    <w:rsid w:val="00ED6FBB"/>
    <w:rsid w:val="00ED7CCC"/>
    <w:rsid w:val="00EE0A55"/>
    <w:rsid w:val="00EE7D77"/>
    <w:rsid w:val="00EF068D"/>
    <w:rsid w:val="00EF616A"/>
    <w:rsid w:val="00EF61E9"/>
    <w:rsid w:val="00EF63A1"/>
    <w:rsid w:val="00F007A8"/>
    <w:rsid w:val="00F05FCE"/>
    <w:rsid w:val="00F07134"/>
    <w:rsid w:val="00F12BC6"/>
    <w:rsid w:val="00F14143"/>
    <w:rsid w:val="00F14436"/>
    <w:rsid w:val="00F149B4"/>
    <w:rsid w:val="00F162CE"/>
    <w:rsid w:val="00F215C1"/>
    <w:rsid w:val="00F2210E"/>
    <w:rsid w:val="00F23893"/>
    <w:rsid w:val="00F25EC8"/>
    <w:rsid w:val="00F26EAC"/>
    <w:rsid w:val="00F301A5"/>
    <w:rsid w:val="00F30F0F"/>
    <w:rsid w:val="00F35460"/>
    <w:rsid w:val="00F35D14"/>
    <w:rsid w:val="00F3633B"/>
    <w:rsid w:val="00F3669F"/>
    <w:rsid w:val="00F41680"/>
    <w:rsid w:val="00F43693"/>
    <w:rsid w:val="00F442CF"/>
    <w:rsid w:val="00F44B14"/>
    <w:rsid w:val="00F4688C"/>
    <w:rsid w:val="00F51285"/>
    <w:rsid w:val="00F51300"/>
    <w:rsid w:val="00F55598"/>
    <w:rsid w:val="00F563A8"/>
    <w:rsid w:val="00F60043"/>
    <w:rsid w:val="00F606B1"/>
    <w:rsid w:val="00F621EA"/>
    <w:rsid w:val="00F63022"/>
    <w:rsid w:val="00F64425"/>
    <w:rsid w:val="00F66BFF"/>
    <w:rsid w:val="00F70D78"/>
    <w:rsid w:val="00F71BF6"/>
    <w:rsid w:val="00F71C2E"/>
    <w:rsid w:val="00F7381B"/>
    <w:rsid w:val="00F80670"/>
    <w:rsid w:val="00F84DB1"/>
    <w:rsid w:val="00F8512C"/>
    <w:rsid w:val="00F86649"/>
    <w:rsid w:val="00F87524"/>
    <w:rsid w:val="00F87D78"/>
    <w:rsid w:val="00F9015C"/>
    <w:rsid w:val="00F9100C"/>
    <w:rsid w:val="00F918F7"/>
    <w:rsid w:val="00F91B2A"/>
    <w:rsid w:val="00F922CE"/>
    <w:rsid w:val="00F93F84"/>
    <w:rsid w:val="00FA16B2"/>
    <w:rsid w:val="00FA5CC0"/>
    <w:rsid w:val="00FA709E"/>
    <w:rsid w:val="00FB0EE9"/>
    <w:rsid w:val="00FB166B"/>
    <w:rsid w:val="00FB25CC"/>
    <w:rsid w:val="00FB2BDB"/>
    <w:rsid w:val="00FB3212"/>
    <w:rsid w:val="00FB4587"/>
    <w:rsid w:val="00FC1920"/>
    <w:rsid w:val="00FC3268"/>
    <w:rsid w:val="00FC5C62"/>
    <w:rsid w:val="00FC64E1"/>
    <w:rsid w:val="00FC78B0"/>
    <w:rsid w:val="00FC78DD"/>
    <w:rsid w:val="00FD11AC"/>
    <w:rsid w:val="00FD4537"/>
    <w:rsid w:val="00FD569A"/>
    <w:rsid w:val="00FD6158"/>
    <w:rsid w:val="00FD6304"/>
    <w:rsid w:val="00FD7D5B"/>
    <w:rsid w:val="00FE0785"/>
    <w:rsid w:val="00FE2E2B"/>
    <w:rsid w:val="00FE2E3B"/>
    <w:rsid w:val="00FE3CF5"/>
    <w:rsid w:val="00FE481D"/>
    <w:rsid w:val="00FF1015"/>
    <w:rsid w:val="00FF12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FF04E"/>
  <w15:docId w15:val="{5F6C7DD9-AF00-4067-BDE0-F0708C60D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F1A"/>
    <w:pPr>
      <w:spacing w:line="276" w:lineRule="auto"/>
    </w:pPr>
    <w:rPr>
      <w:sz w:val="24"/>
      <w:szCs w:val="24"/>
    </w:rPr>
  </w:style>
  <w:style w:type="paragraph" w:styleId="Heading1">
    <w:name w:val="heading 1"/>
    <w:basedOn w:val="Normal"/>
    <w:next w:val="Normal"/>
    <w:link w:val="Heading1Char"/>
    <w:uiPriority w:val="9"/>
    <w:qFormat/>
    <w:rsid w:val="00824C48"/>
    <w:pPr>
      <w:keepNext/>
      <w:keepLines/>
      <w:pageBreakBefore/>
      <w:spacing w:before="240"/>
      <w:outlineLvl w:val="0"/>
    </w:pPr>
    <w:rPr>
      <w:rFonts w:eastAsia="Times New Roman"/>
      <w:b/>
      <w:color w:val="6F97CA"/>
      <w:sz w:val="36"/>
      <w:szCs w:val="32"/>
    </w:rPr>
  </w:style>
  <w:style w:type="paragraph" w:styleId="Heading2">
    <w:name w:val="heading 2"/>
    <w:basedOn w:val="Normal"/>
    <w:next w:val="Normal"/>
    <w:link w:val="Heading2Char"/>
    <w:uiPriority w:val="9"/>
    <w:unhideWhenUsed/>
    <w:qFormat/>
    <w:rsid w:val="00824C48"/>
    <w:pPr>
      <w:keepNext/>
      <w:keepLines/>
      <w:spacing w:before="40"/>
      <w:outlineLvl w:val="1"/>
    </w:pPr>
    <w:rPr>
      <w:rFonts w:eastAsia="Times New Roman"/>
      <w:b/>
      <w:color w:val="4B78B2"/>
      <w:sz w:val="28"/>
      <w:szCs w:val="26"/>
    </w:rPr>
  </w:style>
  <w:style w:type="paragraph" w:styleId="Heading3">
    <w:name w:val="heading 3"/>
    <w:basedOn w:val="Normal"/>
    <w:next w:val="Normal"/>
    <w:link w:val="Heading3Char"/>
    <w:uiPriority w:val="9"/>
    <w:unhideWhenUsed/>
    <w:qFormat/>
    <w:rsid w:val="00824C48"/>
    <w:pPr>
      <w:keepNext/>
      <w:keepLines/>
      <w:spacing w:before="40"/>
      <w:outlineLvl w:val="2"/>
    </w:pPr>
    <w:rPr>
      <w:rFonts w:eastAsia="Times New Roman"/>
      <w:color w:val="1F4C8D"/>
      <w:sz w:val="28"/>
    </w:rPr>
  </w:style>
  <w:style w:type="paragraph" w:styleId="Heading4">
    <w:name w:val="heading 4"/>
    <w:basedOn w:val="Normal"/>
    <w:next w:val="Normal"/>
    <w:link w:val="Heading4Char"/>
    <w:uiPriority w:val="9"/>
    <w:unhideWhenUsed/>
    <w:qFormat/>
    <w:rsid w:val="00824C48"/>
    <w:pPr>
      <w:keepNext/>
      <w:keepLines/>
      <w:spacing w:before="40"/>
      <w:outlineLvl w:val="3"/>
    </w:pPr>
    <w:rPr>
      <w:rFonts w:eastAsia="Times New Roman"/>
      <w:iCs/>
      <w:color w:val="153A6E"/>
    </w:rPr>
  </w:style>
  <w:style w:type="paragraph" w:styleId="Heading5">
    <w:name w:val="heading 5"/>
    <w:basedOn w:val="Normal"/>
    <w:next w:val="Normal"/>
    <w:link w:val="Heading5Char"/>
    <w:uiPriority w:val="9"/>
    <w:unhideWhenUsed/>
    <w:qFormat/>
    <w:rsid w:val="00824C48"/>
    <w:pPr>
      <w:keepNext/>
      <w:keepLines/>
      <w:spacing w:before="40"/>
      <w:outlineLvl w:val="4"/>
    </w:pPr>
    <w:rPr>
      <w:rFonts w:eastAsia="Times New Roman"/>
      <w:i/>
      <w:color w:val="153A6E"/>
    </w:rPr>
  </w:style>
  <w:style w:type="paragraph" w:styleId="Heading6">
    <w:name w:val="heading 6"/>
    <w:basedOn w:val="Normal"/>
    <w:next w:val="Normal"/>
    <w:link w:val="Heading6Char"/>
    <w:uiPriority w:val="9"/>
    <w:semiHidden/>
    <w:unhideWhenUsed/>
    <w:qFormat/>
    <w:rsid w:val="004F76FB"/>
    <w:pPr>
      <w:keepNext/>
      <w:keepLines/>
      <w:spacing w:before="40"/>
      <w:outlineLvl w:val="5"/>
    </w:pPr>
    <w:rPr>
      <w:rFonts w:eastAsia="Times New Roman"/>
      <w:color w:val="052F51"/>
    </w:rPr>
  </w:style>
  <w:style w:type="paragraph" w:styleId="Heading7">
    <w:name w:val="heading 7"/>
    <w:basedOn w:val="Normal"/>
    <w:next w:val="Normal"/>
    <w:link w:val="Heading7Char"/>
    <w:uiPriority w:val="9"/>
    <w:semiHidden/>
    <w:unhideWhenUsed/>
    <w:qFormat/>
    <w:rsid w:val="004F76FB"/>
    <w:pPr>
      <w:keepNext/>
      <w:keepLines/>
      <w:spacing w:before="40"/>
      <w:outlineLvl w:val="6"/>
    </w:pPr>
    <w:rPr>
      <w:rFonts w:eastAsia="Times New Roman"/>
      <w:i/>
      <w:iCs/>
      <w:color w:val="052F51"/>
    </w:rPr>
  </w:style>
  <w:style w:type="paragraph" w:styleId="Heading8">
    <w:name w:val="heading 8"/>
    <w:basedOn w:val="Normal"/>
    <w:next w:val="Normal"/>
    <w:link w:val="Heading8Char"/>
    <w:uiPriority w:val="9"/>
    <w:semiHidden/>
    <w:unhideWhenUsed/>
    <w:qFormat/>
    <w:rsid w:val="004F76FB"/>
    <w:pPr>
      <w:keepNext/>
      <w:keepLines/>
      <w:spacing w:before="40"/>
      <w:outlineLvl w:val="7"/>
    </w:pPr>
    <w:rPr>
      <w:rFonts w:eastAsia="Times New Roman"/>
      <w:color w:val="272727"/>
      <w:sz w:val="21"/>
      <w:szCs w:val="21"/>
    </w:rPr>
  </w:style>
  <w:style w:type="paragraph" w:styleId="Heading9">
    <w:name w:val="heading 9"/>
    <w:basedOn w:val="Normal"/>
    <w:next w:val="Normal"/>
    <w:link w:val="Heading9Char"/>
    <w:uiPriority w:val="9"/>
    <w:semiHidden/>
    <w:unhideWhenUsed/>
    <w:qFormat/>
    <w:rsid w:val="004F76FB"/>
    <w:pPr>
      <w:keepNext/>
      <w:keepLines/>
      <w:spacing w:before="40"/>
      <w:outlineLvl w:val="8"/>
    </w:pPr>
    <w:rPr>
      <w:rFonts w:eastAsia="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76FB"/>
    <w:pPr>
      <w:contextualSpacing/>
    </w:pPr>
    <w:rPr>
      <w:rFonts w:eastAsia="Times New Roman"/>
      <w:spacing w:val="-10"/>
      <w:kern w:val="28"/>
      <w:sz w:val="56"/>
      <w:szCs w:val="56"/>
    </w:rPr>
  </w:style>
  <w:style w:type="paragraph" w:styleId="Subtitle">
    <w:name w:val="Subtitle"/>
    <w:basedOn w:val="Normal"/>
    <w:next w:val="Normal"/>
    <w:link w:val="SubtitleChar"/>
    <w:uiPriority w:val="11"/>
    <w:qFormat/>
    <w:rsid w:val="004F76FB"/>
    <w:pPr>
      <w:numPr>
        <w:ilvl w:val="1"/>
      </w:numPr>
      <w:spacing w:after="160"/>
    </w:pPr>
    <w:rPr>
      <w:rFonts w:eastAsia="Times New Roman"/>
      <w:color w:val="5A5A5A"/>
      <w:spacing w:val="15"/>
      <w:sz w:val="22"/>
      <w:szCs w:val="22"/>
    </w:rPr>
  </w:style>
  <w:style w:type="table" w:customStyle="1" w:styleId="8">
    <w:name w:val="8"/>
    <w:basedOn w:val="TableNormal"/>
    <w:rsid w:val="00401A38"/>
    <w:tblPr>
      <w:tblStyleRowBandSize w:val="1"/>
      <w:tblStyleColBandSize w:val="1"/>
      <w:tblCellMar>
        <w:top w:w="100" w:type="dxa"/>
        <w:left w:w="100" w:type="dxa"/>
        <w:bottom w:w="100" w:type="dxa"/>
        <w:right w:w="100" w:type="dxa"/>
      </w:tblCellMar>
    </w:tblPr>
  </w:style>
  <w:style w:type="table" w:customStyle="1" w:styleId="7">
    <w:name w:val="7"/>
    <w:basedOn w:val="TableNormal"/>
    <w:rsid w:val="00401A38"/>
    <w:tblPr>
      <w:tblStyleRowBandSize w:val="1"/>
      <w:tblStyleColBandSize w:val="1"/>
      <w:tblCellMar>
        <w:top w:w="100" w:type="dxa"/>
        <w:left w:w="100" w:type="dxa"/>
        <w:bottom w:w="100" w:type="dxa"/>
        <w:right w:w="100" w:type="dxa"/>
      </w:tblCellMar>
    </w:tblPr>
  </w:style>
  <w:style w:type="table" w:customStyle="1" w:styleId="6">
    <w:name w:val="6"/>
    <w:basedOn w:val="TableNormal"/>
    <w:rsid w:val="00401A38"/>
    <w:tblPr>
      <w:tblStyleRowBandSize w:val="1"/>
      <w:tblStyleColBandSize w:val="1"/>
      <w:tblCellMar>
        <w:top w:w="100" w:type="dxa"/>
        <w:left w:w="100" w:type="dxa"/>
        <w:bottom w:w="100" w:type="dxa"/>
        <w:right w:w="100" w:type="dxa"/>
      </w:tblCellMar>
    </w:tblPr>
  </w:style>
  <w:style w:type="table" w:customStyle="1" w:styleId="5">
    <w:name w:val="5"/>
    <w:basedOn w:val="TableNormal"/>
    <w:rsid w:val="00401A38"/>
    <w:tblPr>
      <w:tblStyleRowBandSize w:val="1"/>
      <w:tblStyleColBandSize w:val="1"/>
      <w:tblCellMar>
        <w:top w:w="100" w:type="dxa"/>
        <w:left w:w="100" w:type="dxa"/>
        <w:bottom w:w="100" w:type="dxa"/>
        <w:right w:w="100" w:type="dxa"/>
      </w:tblCellMar>
    </w:tblPr>
  </w:style>
  <w:style w:type="table" w:customStyle="1" w:styleId="4">
    <w:name w:val="4"/>
    <w:basedOn w:val="TableNormal"/>
    <w:rsid w:val="00401A38"/>
    <w:tblPr>
      <w:tblStyleRowBandSize w:val="1"/>
      <w:tblStyleColBandSize w:val="1"/>
      <w:tblCellMar>
        <w:top w:w="100" w:type="dxa"/>
        <w:left w:w="100" w:type="dxa"/>
        <w:bottom w:w="100" w:type="dxa"/>
        <w:right w:w="100" w:type="dxa"/>
      </w:tblCellMar>
    </w:tblPr>
  </w:style>
  <w:style w:type="table" w:customStyle="1" w:styleId="3">
    <w:name w:val="3"/>
    <w:basedOn w:val="TableNormal"/>
    <w:rsid w:val="00401A38"/>
    <w:tblPr>
      <w:tblStyleRowBandSize w:val="1"/>
      <w:tblStyleColBandSize w:val="1"/>
      <w:tblCellMar>
        <w:top w:w="100" w:type="dxa"/>
        <w:left w:w="100" w:type="dxa"/>
        <w:bottom w:w="100" w:type="dxa"/>
        <w:right w:w="100" w:type="dxa"/>
      </w:tblCellMar>
    </w:tblPr>
  </w:style>
  <w:style w:type="table" w:customStyle="1" w:styleId="2">
    <w:name w:val="2"/>
    <w:basedOn w:val="TableNormal"/>
    <w:rsid w:val="00401A38"/>
    <w:tblPr>
      <w:tblStyleRowBandSize w:val="1"/>
      <w:tblStyleColBandSize w:val="1"/>
      <w:tblCellMar>
        <w:top w:w="100" w:type="dxa"/>
        <w:left w:w="100" w:type="dxa"/>
        <w:bottom w:w="100" w:type="dxa"/>
        <w:right w:w="100" w:type="dxa"/>
      </w:tblCellMar>
    </w:tblPr>
  </w:style>
  <w:style w:type="table" w:customStyle="1" w:styleId="1">
    <w:name w:val="1"/>
    <w:basedOn w:val="TableNormal"/>
    <w:rsid w:val="00401A38"/>
    <w:tblPr>
      <w:tblStyleRowBandSize w:val="1"/>
      <w:tblStyleColBandSize w:val="1"/>
      <w:tblCellMar>
        <w:top w:w="100" w:type="dxa"/>
        <w:left w:w="100" w:type="dxa"/>
        <w:bottom w:w="100" w:type="dxa"/>
        <w:right w:w="100" w:type="dxa"/>
      </w:tblCellMar>
    </w:tblPr>
  </w:style>
  <w:style w:type="character" w:styleId="SubtleEmphasis">
    <w:name w:val="Subtle Emphasis"/>
    <w:uiPriority w:val="19"/>
    <w:qFormat/>
    <w:rsid w:val="004F76FB"/>
    <w:rPr>
      <w:i/>
      <w:iCs/>
      <w:color w:val="404040"/>
    </w:rPr>
  </w:style>
  <w:style w:type="character" w:customStyle="1" w:styleId="Heading1Char">
    <w:name w:val="Heading 1 Char"/>
    <w:link w:val="Heading1"/>
    <w:uiPriority w:val="9"/>
    <w:rsid w:val="00824C48"/>
    <w:rPr>
      <w:rFonts w:eastAsia="Times New Roman"/>
      <w:b/>
      <w:color w:val="6F97CA"/>
      <w:sz w:val="36"/>
      <w:szCs w:val="32"/>
    </w:rPr>
  </w:style>
  <w:style w:type="character" w:customStyle="1" w:styleId="Heading2Char">
    <w:name w:val="Heading 2 Char"/>
    <w:link w:val="Heading2"/>
    <w:uiPriority w:val="9"/>
    <w:rsid w:val="00824C48"/>
    <w:rPr>
      <w:rFonts w:eastAsia="Times New Roman"/>
      <w:b/>
      <w:color w:val="4B78B2"/>
      <w:sz w:val="28"/>
      <w:szCs w:val="26"/>
    </w:rPr>
  </w:style>
  <w:style w:type="character" w:customStyle="1" w:styleId="Heading3Char">
    <w:name w:val="Heading 3 Char"/>
    <w:link w:val="Heading3"/>
    <w:uiPriority w:val="9"/>
    <w:rsid w:val="00824C48"/>
    <w:rPr>
      <w:rFonts w:eastAsia="Times New Roman"/>
      <w:color w:val="1F4C8D"/>
      <w:sz w:val="28"/>
      <w:szCs w:val="24"/>
    </w:rPr>
  </w:style>
  <w:style w:type="character" w:customStyle="1" w:styleId="Heading4Char">
    <w:name w:val="Heading 4 Char"/>
    <w:link w:val="Heading4"/>
    <w:uiPriority w:val="9"/>
    <w:rsid w:val="00824C48"/>
    <w:rPr>
      <w:rFonts w:eastAsia="Times New Roman"/>
      <w:iCs/>
      <w:color w:val="153A6E"/>
      <w:sz w:val="24"/>
      <w:szCs w:val="24"/>
    </w:rPr>
  </w:style>
  <w:style w:type="character" w:customStyle="1" w:styleId="Heading5Char">
    <w:name w:val="Heading 5 Char"/>
    <w:link w:val="Heading5"/>
    <w:uiPriority w:val="9"/>
    <w:rsid w:val="00824C48"/>
    <w:rPr>
      <w:rFonts w:eastAsia="Times New Roman"/>
      <w:i/>
      <w:color w:val="153A6E"/>
      <w:sz w:val="24"/>
      <w:szCs w:val="24"/>
    </w:rPr>
  </w:style>
  <w:style w:type="character" w:customStyle="1" w:styleId="Heading6Char">
    <w:name w:val="Heading 6 Char"/>
    <w:link w:val="Heading6"/>
    <w:uiPriority w:val="9"/>
    <w:semiHidden/>
    <w:rsid w:val="004F76FB"/>
    <w:rPr>
      <w:rFonts w:ascii="Arial" w:eastAsia="Times New Roman" w:hAnsi="Arial" w:cs="Times New Roman"/>
      <w:color w:val="052F51"/>
    </w:rPr>
  </w:style>
  <w:style w:type="character" w:customStyle="1" w:styleId="Heading7Char">
    <w:name w:val="Heading 7 Char"/>
    <w:link w:val="Heading7"/>
    <w:uiPriority w:val="9"/>
    <w:semiHidden/>
    <w:rsid w:val="004F76FB"/>
    <w:rPr>
      <w:rFonts w:ascii="Arial" w:eastAsia="Times New Roman" w:hAnsi="Arial" w:cs="Times New Roman"/>
      <w:i/>
      <w:iCs/>
      <w:color w:val="052F51"/>
    </w:rPr>
  </w:style>
  <w:style w:type="character" w:customStyle="1" w:styleId="Heading8Char">
    <w:name w:val="Heading 8 Char"/>
    <w:link w:val="Heading8"/>
    <w:uiPriority w:val="9"/>
    <w:semiHidden/>
    <w:rsid w:val="004F76FB"/>
    <w:rPr>
      <w:rFonts w:ascii="Arial" w:eastAsia="Times New Roman" w:hAnsi="Arial" w:cs="Times New Roman"/>
      <w:color w:val="272727"/>
      <w:sz w:val="21"/>
      <w:szCs w:val="21"/>
    </w:rPr>
  </w:style>
  <w:style w:type="character" w:customStyle="1" w:styleId="Heading9Char">
    <w:name w:val="Heading 9 Char"/>
    <w:link w:val="Heading9"/>
    <w:uiPriority w:val="9"/>
    <w:semiHidden/>
    <w:rsid w:val="004F76FB"/>
    <w:rPr>
      <w:rFonts w:ascii="Arial" w:eastAsia="Times New Roman" w:hAnsi="Arial" w:cs="Times New Roman"/>
      <w:i/>
      <w:iCs/>
      <w:color w:val="272727"/>
      <w:sz w:val="21"/>
      <w:szCs w:val="21"/>
    </w:rPr>
  </w:style>
  <w:style w:type="paragraph" w:styleId="Caption">
    <w:name w:val="caption"/>
    <w:basedOn w:val="Normal"/>
    <w:next w:val="Normal"/>
    <w:uiPriority w:val="35"/>
    <w:unhideWhenUsed/>
    <w:qFormat/>
    <w:rsid w:val="00DF0D69"/>
    <w:pPr>
      <w:spacing w:after="120"/>
    </w:pPr>
    <w:rPr>
      <w:i/>
      <w:iCs/>
      <w:color w:val="0A60A3"/>
      <w:sz w:val="18"/>
      <w:szCs w:val="18"/>
    </w:rPr>
  </w:style>
  <w:style w:type="character" w:customStyle="1" w:styleId="TitleChar">
    <w:name w:val="Title Char"/>
    <w:link w:val="Title"/>
    <w:uiPriority w:val="10"/>
    <w:rsid w:val="004F76FB"/>
    <w:rPr>
      <w:rFonts w:ascii="Arial" w:eastAsia="Times New Roman" w:hAnsi="Arial" w:cs="Times New Roman"/>
      <w:spacing w:val="-10"/>
      <w:kern w:val="28"/>
      <w:sz w:val="56"/>
      <w:szCs w:val="56"/>
    </w:rPr>
  </w:style>
  <w:style w:type="character" w:customStyle="1" w:styleId="SubtitleChar">
    <w:name w:val="Subtitle Char"/>
    <w:link w:val="Subtitle"/>
    <w:uiPriority w:val="11"/>
    <w:rsid w:val="004F76FB"/>
    <w:rPr>
      <w:rFonts w:eastAsia="Times New Roman"/>
      <w:color w:val="5A5A5A"/>
      <w:spacing w:val="15"/>
      <w:sz w:val="22"/>
      <w:szCs w:val="22"/>
    </w:rPr>
  </w:style>
  <w:style w:type="character" w:styleId="Strong">
    <w:name w:val="Strong"/>
    <w:uiPriority w:val="22"/>
    <w:qFormat/>
    <w:rsid w:val="004F76FB"/>
    <w:rPr>
      <w:b/>
      <w:bCs/>
    </w:rPr>
  </w:style>
  <w:style w:type="character" w:styleId="Emphasis">
    <w:name w:val="Emphasis"/>
    <w:uiPriority w:val="20"/>
    <w:qFormat/>
    <w:rsid w:val="004F76FB"/>
    <w:rPr>
      <w:i/>
      <w:iCs/>
    </w:rPr>
  </w:style>
  <w:style w:type="paragraph" w:styleId="NoSpacing">
    <w:name w:val="No Spacing"/>
    <w:basedOn w:val="Normal"/>
    <w:link w:val="NoSpacingChar"/>
    <w:uiPriority w:val="1"/>
    <w:qFormat/>
    <w:rsid w:val="004F76FB"/>
  </w:style>
  <w:style w:type="paragraph" w:styleId="ListParagraph">
    <w:name w:val="List Paragraph"/>
    <w:basedOn w:val="Normal"/>
    <w:uiPriority w:val="34"/>
    <w:qFormat/>
    <w:rsid w:val="004F76FB"/>
    <w:pPr>
      <w:ind w:left="720"/>
      <w:contextualSpacing/>
    </w:pPr>
  </w:style>
  <w:style w:type="paragraph" w:styleId="Quote">
    <w:name w:val="Quote"/>
    <w:basedOn w:val="Normal"/>
    <w:next w:val="Normal"/>
    <w:link w:val="QuoteChar"/>
    <w:uiPriority w:val="29"/>
    <w:qFormat/>
    <w:rsid w:val="004F76FB"/>
    <w:pPr>
      <w:spacing w:before="200" w:after="160"/>
      <w:ind w:left="864" w:right="864"/>
      <w:jc w:val="center"/>
    </w:pPr>
    <w:rPr>
      <w:i/>
      <w:iCs/>
      <w:color w:val="404040"/>
    </w:rPr>
  </w:style>
  <w:style w:type="character" w:customStyle="1" w:styleId="QuoteChar">
    <w:name w:val="Quote Char"/>
    <w:link w:val="Quote"/>
    <w:uiPriority w:val="29"/>
    <w:rsid w:val="004F76FB"/>
    <w:rPr>
      <w:i/>
      <w:iCs/>
      <w:color w:val="404040"/>
    </w:rPr>
  </w:style>
  <w:style w:type="paragraph" w:styleId="IntenseQuote">
    <w:name w:val="Intense Quote"/>
    <w:basedOn w:val="Normal"/>
    <w:next w:val="Normal"/>
    <w:link w:val="IntenseQuoteChar"/>
    <w:uiPriority w:val="30"/>
    <w:qFormat/>
    <w:rsid w:val="00954C03"/>
    <w:pPr>
      <w:pageBreakBefore/>
      <w:pBdr>
        <w:top w:val="single" w:sz="4" w:space="10" w:color="0A60A3"/>
        <w:bottom w:val="single" w:sz="4" w:space="10" w:color="0A60A3"/>
      </w:pBdr>
      <w:spacing w:before="360" w:after="360"/>
      <w:ind w:left="864" w:right="864"/>
      <w:jc w:val="center"/>
    </w:pPr>
    <w:rPr>
      <w:i/>
      <w:iCs/>
      <w:color w:val="0A60A3"/>
      <w:sz w:val="32"/>
    </w:rPr>
  </w:style>
  <w:style w:type="character" w:customStyle="1" w:styleId="IntenseQuoteChar">
    <w:name w:val="Intense Quote Char"/>
    <w:link w:val="IntenseQuote"/>
    <w:uiPriority w:val="30"/>
    <w:rsid w:val="00954C03"/>
    <w:rPr>
      <w:i/>
      <w:iCs/>
      <w:color w:val="0A60A3"/>
      <w:sz w:val="32"/>
      <w:szCs w:val="24"/>
    </w:rPr>
  </w:style>
  <w:style w:type="character" w:styleId="IntenseEmphasis">
    <w:name w:val="Intense Emphasis"/>
    <w:uiPriority w:val="21"/>
    <w:qFormat/>
    <w:rsid w:val="004F76FB"/>
    <w:rPr>
      <w:i/>
      <w:iCs/>
      <w:color w:val="0A60A3"/>
    </w:rPr>
  </w:style>
  <w:style w:type="character" w:styleId="SubtleReference">
    <w:name w:val="Subtle Reference"/>
    <w:uiPriority w:val="31"/>
    <w:qFormat/>
    <w:rsid w:val="004F76FB"/>
    <w:rPr>
      <w:smallCaps/>
      <w:color w:val="5A5A5A"/>
    </w:rPr>
  </w:style>
  <w:style w:type="character" w:styleId="IntenseReference">
    <w:name w:val="Intense Reference"/>
    <w:uiPriority w:val="32"/>
    <w:qFormat/>
    <w:rsid w:val="004F76FB"/>
    <w:rPr>
      <w:b/>
      <w:bCs/>
      <w:smallCaps/>
      <w:color w:val="0A60A3"/>
      <w:spacing w:val="5"/>
    </w:rPr>
  </w:style>
  <w:style w:type="character" w:styleId="BookTitle">
    <w:name w:val="Book Title"/>
    <w:uiPriority w:val="33"/>
    <w:qFormat/>
    <w:rsid w:val="004F76FB"/>
    <w:rPr>
      <w:b/>
      <w:bCs/>
      <w:i/>
      <w:iCs/>
      <w:spacing w:val="5"/>
    </w:rPr>
  </w:style>
  <w:style w:type="paragraph" w:styleId="TOCHeading">
    <w:name w:val="TOC Heading"/>
    <w:basedOn w:val="Heading1"/>
    <w:next w:val="Normal"/>
    <w:uiPriority w:val="39"/>
    <w:unhideWhenUsed/>
    <w:qFormat/>
    <w:rsid w:val="004F76FB"/>
    <w:pPr>
      <w:outlineLvl w:val="9"/>
    </w:pPr>
  </w:style>
  <w:style w:type="character" w:customStyle="1" w:styleId="NoSpacingChar">
    <w:name w:val="No Spacing Char"/>
    <w:basedOn w:val="DefaultParagraphFont"/>
    <w:link w:val="NoSpacing"/>
    <w:uiPriority w:val="1"/>
    <w:rsid w:val="004F76FB"/>
  </w:style>
  <w:style w:type="paragraph" w:customStyle="1" w:styleId="PersonalName">
    <w:name w:val="Personal Name"/>
    <w:basedOn w:val="Title"/>
    <w:rsid w:val="004F76FB"/>
    <w:rPr>
      <w:b/>
      <w:caps/>
      <w:color w:val="000000"/>
      <w:sz w:val="28"/>
      <w:szCs w:val="28"/>
    </w:rPr>
  </w:style>
  <w:style w:type="character" w:styleId="Hyperlink">
    <w:name w:val="Hyperlink"/>
    <w:uiPriority w:val="99"/>
    <w:unhideWhenUsed/>
    <w:rsid w:val="00813C74"/>
    <w:rPr>
      <w:color w:val="929292"/>
      <w:u w:val="single"/>
    </w:rPr>
  </w:style>
  <w:style w:type="character" w:styleId="FollowedHyperlink">
    <w:name w:val="FollowedHyperlink"/>
    <w:uiPriority w:val="99"/>
    <w:semiHidden/>
    <w:unhideWhenUsed/>
    <w:rsid w:val="00813C74"/>
    <w:rPr>
      <w:color w:val="669DD6"/>
      <w:u w:val="single"/>
    </w:rPr>
  </w:style>
  <w:style w:type="paragraph" w:styleId="TableofFigures">
    <w:name w:val="table of figures"/>
    <w:basedOn w:val="Normal"/>
    <w:next w:val="Normal"/>
    <w:uiPriority w:val="99"/>
    <w:unhideWhenUsed/>
    <w:rsid w:val="007E5823"/>
    <w:pPr>
      <w:ind w:left="480" w:hanging="480"/>
    </w:pPr>
  </w:style>
  <w:style w:type="table" w:customStyle="1" w:styleId="TableGridLight1">
    <w:name w:val="Table Grid Light1"/>
    <w:basedOn w:val="TableNormal"/>
    <w:uiPriority w:val="40"/>
    <w:rsid w:val="00DE2D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11">
    <w:name w:val="Grid Table 5 Dark - Accent 11"/>
    <w:basedOn w:val="TableNormal"/>
    <w:uiPriority w:val="50"/>
    <w:rsid w:val="004E15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E0F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60A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60A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60A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60A3" w:themeFill="accent1"/>
      </w:tcPr>
    </w:tblStylePr>
    <w:tblStylePr w:type="band1Vert">
      <w:tblPr/>
      <w:tcPr>
        <w:shd w:val="clear" w:color="auto" w:fill="7FC2F7" w:themeFill="accent1" w:themeFillTint="66"/>
      </w:tcPr>
    </w:tblStylePr>
    <w:tblStylePr w:type="band1Horz">
      <w:tblPr/>
      <w:tcPr>
        <w:shd w:val="clear" w:color="auto" w:fill="7FC2F7" w:themeFill="accent1" w:themeFillTint="66"/>
      </w:tcPr>
    </w:tblStylePr>
  </w:style>
  <w:style w:type="paragraph" w:styleId="Header">
    <w:name w:val="header"/>
    <w:basedOn w:val="Normal"/>
    <w:link w:val="HeaderChar"/>
    <w:uiPriority w:val="99"/>
    <w:unhideWhenUsed/>
    <w:rsid w:val="009E6F1A"/>
    <w:pPr>
      <w:tabs>
        <w:tab w:val="center" w:pos="4680"/>
        <w:tab w:val="right" w:pos="9360"/>
      </w:tabs>
      <w:spacing w:line="240" w:lineRule="auto"/>
    </w:pPr>
  </w:style>
  <w:style w:type="character" w:customStyle="1" w:styleId="HeaderChar">
    <w:name w:val="Header Char"/>
    <w:basedOn w:val="DefaultParagraphFont"/>
    <w:link w:val="Header"/>
    <w:uiPriority w:val="99"/>
    <w:rsid w:val="009E6F1A"/>
    <w:rPr>
      <w:sz w:val="24"/>
      <w:szCs w:val="24"/>
    </w:rPr>
  </w:style>
  <w:style w:type="paragraph" w:styleId="Footer">
    <w:name w:val="footer"/>
    <w:basedOn w:val="Normal"/>
    <w:link w:val="FooterChar"/>
    <w:uiPriority w:val="99"/>
    <w:unhideWhenUsed/>
    <w:rsid w:val="00672447"/>
    <w:pPr>
      <w:tabs>
        <w:tab w:val="center" w:pos="4680"/>
        <w:tab w:val="right" w:pos="9360"/>
      </w:tabs>
      <w:spacing w:line="240" w:lineRule="auto"/>
    </w:pPr>
    <w:rPr>
      <w:color w:val="1F4C8D"/>
    </w:rPr>
  </w:style>
  <w:style w:type="character" w:customStyle="1" w:styleId="FooterChar">
    <w:name w:val="Footer Char"/>
    <w:basedOn w:val="DefaultParagraphFont"/>
    <w:link w:val="Footer"/>
    <w:uiPriority w:val="99"/>
    <w:rsid w:val="00672447"/>
    <w:rPr>
      <w:color w:val="1F4C8D"/>
      <w:sz w:val="24"/>
      <w:szCs w:val="24"/>
    </w:rPr>
  </w:style>
  <w:style w:type="paragraph" w:styleId="TOC3">
    <w:name w:val="toc 3"/>
    <w:basedOn w:val="Normal"/>
    <w:next w:val="Normal"/>
    <w:autoRedefine/>
    <w:uiPriority w:val="39"/>
    <w:unhideWhenUsed/>
    <w:rsid w:val="009069E3"/>
    <w:pPr>
      <w:ind w:left="240"/>
    </w:pPr>
    <w:rPr>
      <w:rFonts w:asciiTheme="minorHAnsi" w:hAnsiTheme="minorHAnsi" w:cstheme="minorHAnsi"/>
      <w:i/>
      <w:iCs/>
      <w:szCs w:val="22"/>
    </w:rPr>
  </w:style>
  <w:style w:type="paragraph" w:styleId="TOC1">
    <w:name w:val="toc 1"/>
    <w:basedOn w:val="Normal"/>
    <w:next w:val="Normal"/>
    <w:autoRedefine/>
    <w:uiPriority w:val="39"/>
    <w:unhideWhenUsed/>
    <w:rsid w:val="00DB3F20"/>
    <w:pPr>
      <w:spacing w:before="120"/>
    </w:pPr>
    <w:rPr>
      <w:rFonts w:asciiTheme="majorHAnsi" w:hAnsiTheme="majorHAnsi" w:cstheme="majorHAnsi"/>
      <w:bCs/>
      <w:color w:val="0A60A3" w:themeColor="text2"/>
    </w:rPr>
  </w:style>
  <w:style w:type="paragraph" w:styleId="TOC2">
    <w:name w:val="toc 2"/>
    <w:basedOn w:val="Normal"/>
    <w:next w:val="Normal"/>
    <w:autoRedefine/>
    <w:uiPriority w:val="39"/>
    <w:unhideWhenUsed/>
    <w:rsid w:val="009069E3"/>
    <w:rPr>
      <w:rFonts w:asciiTheme="minorHAnsi" w:hAnsiTheme="minorHAnsi" w:cstheme="minorHAnsi"/>
      <w:szCs w:val="22"/>
    </w:rPr>
  </w:style>
  <w:style w:type="paragraph" w:styleId="TOC4">
    <w:name w:val="toc 4"/>
    <w:basedOn w:val="Normal"/>
    <w:next w:val="Normal"/>
    <w:autoRedefine/>
    <w:uiPriority w:val="39"/>
    <w:unhideWhenUsed/>
    <w:rsid w:val="009E6F1A"/>
    <w:pPr>
      <w:pBdr>
        <w:between w:val="double" w:sz="6" w:space="0" w:color="auto"/>
      </w:pBd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9E6F1A"/>
    <w:pPr>
      <w:pBdr>
        <w:between w:val="double" w:sz="6" w:space="0" w:color="auto"/>
      </w:pBd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9E6F1A"/>
    <w:pPr>
      <w:pBdr>
        <w:between w:val="double" w:sz="6" w:space="0" w:color="auto"/>
      </w:pBd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9E6F1A"/>
    <w:pPr>
      <w:pBdr>
        <w:between w:val="double" w:sz="6" w:space="0" w:color="auto"/>
      </w:pBd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9E6F1A"/>
    <w:pPr>
      <w:pBdr>
        <w:between w:val="double" w:sz="6" w:space="0" w:color="auto"/>
      </w:pBd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9E6F1A"/>
    <w:pPr>
      <w:pBdr>
        <w:between w:val="double" w:sz="6" w:space="0" w:color="auto"/>
      </w:pBdr>
      <w:ind w:left="1680"/>
    </w:pPr>
    <w:rPr>
      <w:rFonts w:asciiTheme="minorHAnsi" w:hAnsiTheme="minorHAnsi" w:cstheme="minorHAnsi"/>
      <w:sz w:val="20"/>
      <w:szCs w:val="20"/>
    </w:rPr>
  </w:style>
  <w:style w:type="paragraph" w:customStyle="1" w:styleId="Style1">
    <w:name w:val="Style1"/>
    <w:basedOn w:val="TOCHeading"/>
    <w:qFormat/>
    <w:rsid w:val="00044C4A"/>
  </w:style>
  <w:style w:type="character" w:styleId="PageNumber">
    <w:name w:val="page number"/>
    <w:basedOn w:val="DefaultParagraphFont"/>
    <w:uiPriority w:val="99"/>
    <w:semiHidden/>
    <w:unhideWhenUsed/>
    <w:rsid w:val="00824C48"/>
  </w:style>
  <w:style w:type="paragraph" w:customStyle="1" w:styleId="IconText">
    <w:name w:val="Icon Text"/>
    <w:basedOn w:val="Normal"/>
    <w:qFormat/>
    <w:rsid w:val="00CC1540"/>
    <w:rPr>
      <w:color w:val="065FA3"/>
      <w:sz w:val="28"/>
      <w:szCs w:val="28"/>
    </w:rPr>
  </w:style>
  <w:style w:type="table" w:styleId="TableGrid">
    <w:name w:val="Table Grid"/>
    <w:basedOn w:val="TableNormal"/>
    <w:uiPriority w:val="39"/>
    <w:rsid w:val="006C0E60"/>
    <w:pPr>
      <w:spacing w:after="160"/>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C0E6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E62"/>
    <w:rPr>
      <w:rFonts w:ascii="Segoe UI" w:hAnsi="Segoe UI" w:cs="Segoe UI"/>
      <w:sz w:val="18"/>
      <w:szCs w:val="18"/>
    </w:rPr>
  </w:style>
  <w:style w:type="numbering" w:customStyle="1" w:styleId="Section3">
    <w:name w:val="Section 3"/>
    <w:uiPriority w:val="99"/>
    <w:rsid w:val="00FC64E1"/>
    <w:pPr>
      <w:numPr>
        <w:numId w:val="24"/>
      </w:numPr>
    </w:pPr>
  </w:style>
  <w:style w:type="numbering" w:customStyle="1" w:styleId="Section1">
    <w:name w:val="Section 1"/>
    <w:uiPriority w:val="99"/>
    <w:rsid w:val="00FC64E1"/>
    <w:pPr>
      <w:numPr>
        <w:numId w:val="25"/>
      </w:numPr>
    </w:pPr>
  </w:style>
  <w:style w:type="numbering" w:customStyle="1" w:styleId="Section2">
    <w:name w:val="Section 2"/>
    <w:uiPriority w:val="99"/>
    <w:rsid w:val="00A51F6E"/>
    <w:pPr>
      <w:numPr>
        <w:numId w:val="26"/>
      </w:numPr>
    </w:pPr>
  </w:style>
  <w:style w:type="character" w:styleId="CommentReference">
    <w:name w:val="annotation reference"/>
    <w:basedOn w:val="DefaultParagraphFont"/>
    <w:semiHidden/>
    <w:unhideWhenUsed/>
    <w:rsid w:val="00985CBD"/>
    <w:rPr>
      <w:sz w:val="16"/>
      <w:szCs w:val="16"/>
    </w:rPr>
  </w:style>
  <w:style w:type="character" w:styleId="PlaceholderText">
    <w:name w:val="Placeholder Text"/>
    <w:basedOn w:val="DefaultParagraphFont"/>
    <w:uiPriority w:val="99"/>
    <w:semiHidden/>
    <w:rsid w:val="00E7103B"/>
    <w:rPr>
      <w:color w:val="808080"/>
    </w:rPr>
  </w:style>
  <w:style w:type="paragraph" w:styleId="Revision">
    <w:name w:val="Revision"/>
    <w:hidden/>
    <w:uiPriority w:val="99"/>
    <w:semiHidden/>
    <w:rsid w:val="00CA749E"/>
    <w:rPr>
      <w:sz w:val="24"/>
      <w:szCs w:val="24"/>
    </w:rPr>
  </w:style>
  <w:style w:type="paragraph" w:styleId="CommentText">
    <w:name w:val="annotation text"/>
    <w:basedOn w:val="Normal"/>
    <w:link w:val="CommentTextChar"/>
    <w:uiPriority w:val="99"/>
    <w:semiHidden/>
    <w:unhideWhenUsed/>
    <w:rsid w:val="00922B74"/>
    <w:pPr>
      <w:spacing w:line="240" w:lineRule="auto"/>
    </w:pPr>
    <w:rPr>
      <w:sz w:val="20"/>
      <w:szCs w:val="20"/>
    </w:rPr>
  </w:style>
  <w:style w:type="character" w:customStyle="1" w:styleId="CommentTextChar">
    <w:name w:val="Comment Text Char"/>
    <w:basedOn w:val="DefaultParagraphFont"/>
    <w:link w:val="CommentText"/>
    <w:uiPriority w:val="99"/>
    <w:semiHidden/>
    <w:rsid w:val="00922B74"/>
  </w:style>
  <w:style w:type="paragraph" w:styleId="CommentSubject">
    <w:name w:val="annotation subject"/>
    <w:basedOn w:val="CommentText"/>
    <w:next w:val="CommentText"/>
    <w:link w:val="CommentSubjectChar"/>
    <w:uiPriority w:val="99"/>
    <w:semiHidden/>
    <w:unhideWhenUsed/>
    <w:rsid w:val="00922B74"/>
    <w:rPr>
      <w:b/>
      <w:bCs/>
    </w:rPr>
  </w:style>
  <w:style w:type="character" w:customStyle="1" w:styleId="CommentSubjectChar">
    <w:name w:val="Comment Subject Char"/>
    <w:basedOn w:val="CommentTextChar"/>
    <w:link w:val="CommentSubject"/>
    <w:uiPriority w:val="99"/>
    <w:semiHidden/>
    <w:rsid w:val="00922B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501403">
      <w:bodyDiv w:val="1"/>
      <w:marLeft w:val="0"/>
      <w:marRight w:val="0"/>
      <w:marTop w:val="0"/>
      <w:marBottom w:val="0"/>
      <w:divBdr>
        <w:top w:val="none" w:sz="0" w:space="0" w:color="auto"/>
        <w:left w:val="none" w:sz="0" w:space="0" w:color="auto"/>
        <w:bottom w:val="none" w:sz="0" w:space="0" w:color="auto"/>
        <w:right w:val="none" w:sz="0" w:space="0" w:color="auto"/>
      </w:divBdr>
    </w:div>
    <w:div w:id="1572035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i.com/academic/download" TargetMode="External"/><Relationship Id="rId21" Type="http://schemas.openxmlformats.org/officeDocument/2006/relationships/image" Target="media/image13.png"/><Relationship Id="rId42" Type="http://schemas.openxmlformats.org/officeDocument/2006/relationships/image" Target="media/image32.jpeg"/><Relationship Id="rId47" Type="http://schemas.openxmlformats.org/officeDocument/2006/relationships/image" Target="media/image37.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8.png"/><Relationship Id="rId107" Type="http://schemas.openxmlformats.org/officeDocument/2006/relationships/customXml" Target="../customXml/item2.xml"/><Relationship Id="rId11" Type="http://schemas.openxmlformats.org/officeDocument/2006/relationships/hyperlink" Target="http://www.ni.com/academic/download"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1.jpeg"/><Relationship Id="rId79" Type="http://schemas.openxmlformats.org/officeDocument/2006/relationships/image" Target="media/image66.png"/><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1.png"/><Relationship Id="rId22" Type="http://schemas.openxmlformats.org/officeDocument/2006/relationships/image" Target="media/image14.png"/><Relationship Id="rId27" Type="http://schemas.openxmlformats.org/officeDocument/2006/relationships/image" Target="media/image18.jpeg"/><Relationship Id="rId43" Type="http://schemas.openxmlformats.org/officeDocument/2006/relationships/image" Target="media/image33.png"/><Relationship Id="rId48" Type="http://schemas.openxmlformats.org/officeDocument/2006/relationships/image" Target="media/image38.jpeg"/><Relationship Id="rId64" Type="http://schemas.openxmlformats.org/officeDocument/2006/relationships/image" Target="media/image52.png"/><Relationship Id="rId69" Type="http://schemas.openxmlformats.org/officeDocument/2006/relationships/image" Target="media/image57.jpe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image" Target="media/image4.jpe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jpeg"/><Relationship Id="rId59" Type="http://schemas.openxmlformats.org/officeDocument/2006/relationships/image" Target="media/image48.png"/><Relationship Id="rId103" Type="http://schemas.openxmlformats.org/officeDocument/2006/relationships/footer" Target="footer2.xml"/><Relationship Id="rId108" Type="http://schemas.openxmlformats.org/officeDocument/2006/relationships/customXml" Target="../customXml/item3.xml"/><Relationship Id="rId54" Type="http://schemas.openxmlformats.org/officeDocument/2006/relationships/image" Target="media/image43.png"/><Relationship Id="rId70" Type="http://schemas.openxmlformats.org/officeDocument/2006/relationships/hyperlink" Target="http://www.ni.com/academic/download" TargetMode="External"/><Relationship Id="rId75" Type="http://schemas.openxmlformats.org/officeDocument/2006/relationships/image" Target="media/image62.jpeg"/><Relationship Id="rId91" Type="http://schemas.openxmlformats.org/officeDocument/2006/relationships/image" Target="media/image78.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ww.ni.com/academic/download" TargetMode="External"/><Relationship Id="rId57" Type="http://schemas.openxmlformats.org/officeDocument/2006/relationships/image" Target="media/image46.png"/><Relationship Id="rId106"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3.png"/><Relationship Id="rId73" Type="http://schemas.openxmlformats.org/officeDocument/2006/relationships/image" Target="media/image60.jpe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hyperlink" Target="http://www.ni.com/academic/download" TargetMode="External"/><Relationship Id="rId109" Type="http://schemas.openxmlformats.org/officeDocument/2006/relationships/customXml" Target="../customXml/item4.xml"/><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3.png"/><Relationship Id="rId97" Type="http://schemas.openxmlformats.org/officeDocument/2006/relationships/image" Target="media/image83.png"/><Relationship Id="rId104"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8.jpeg"/><Relationship Id="rId92" Type="http://schemas.openxmlformats.org/officeDocument/2006/relationships/image" Target="media/image79.jpe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6.jpe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4.png"/><Relationship Id="rId87" Type="http://schemas.openxmlformats.org/officeDocument/2006/relationships/image" Target="media/image74.jpeg"/><Relationship Id="rId61" Type="http://schemas.openxmlformats.org/officeDocument/2006/relationships/image" Target="media/image50.jpeg"/><Relationship Id="rId82" Type="http://schemas.openxmlformats.org/officeDocument/2006/relationships/image" Target="media/image69.png"/><Relationship Id="rId19" Type="http://schemas.openxmlformats.org/officeDocument/2006/relationships/image" Target="media/image11.png"/><Relationship Id="rId14" Type="http://schemas.openxmlformats.org/officeDocument/2006/relationships/image" Target="media/image6.jpeg"/><Relationship Id="rId30" Type="http://schemas.openxmlformats.org/officeDocument/2006/relationships/image" Target="media/image21.png"/><Relationship Id="rId35" Type="http://schemas.openxmlformats.org/officeDocument/2006/relationships/image" Target="media/image26.jpeg"/><Relationship Id="rId56" Type="http://schemas.openxmlformats.org/officeDocument/2006/relationships/image" Target="media/image45.png"/><Relationship Id="rId77" Type="http://schemas.openxmlformats.org/officeDocument/2006/relationships/image" Target="media/image64.png"/><Relationship Id="rId100" Type="http://schemas.openxmlformats.org/officeDocument/2006/relationships/image" Target="media/image86.png"/><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59.jpeg"/><Relationship Id="rId93" Type="http://schemas.openxmlformats.org/officeDocument/2006/relationships/hyperlink" Target="http://www.ni.com/academic/download" TargetMode="External"/><Relationship Id="rId98"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image" Target="media/image17.jpeg"/><Relationship Id="rId46" Type="http://schemas.openxmlformats.org/officeDocument/2006/relationships/image" Target="media/image36.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31.jpeg"/><Relationship Id="rId62" Type="http://schemas.openxmlformats.org/officeDocument/2006/relationships/hyperlink" Target="http://www.ni.com/academic/download" TargetMode="External"/><Relationship Id="rId83" Type="http://schemas.openxmlformats.org/officeDocument/2006/relationships/image" Target="media/image70.png"/><Relationship Id="rId88" Type="http://schemas.openxmlformats.org/officeDocument/2006/relationships/image" Target="media/image75.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89.emf"/><Relationship Id="rId1" Type="http://schemas.openxmlformats.org/officeDocument/2006/relationships/image" Target="media/image88.png"/></Relationships>
</file>

<file path=word/theme/theme1.xml><?xml version="1.0" encoding="utf-8"?>
<a:theme xmlns:a="http://schemas.openxmlformats.org/drawingml/2006/main" name="NI default theme">
  <a:themeElements>
    <a:clrScheme name="Corporate Template">
      <a:dk1>
        <a:srgbClr val="000000"/>
      </a:dk1>
      <a:lt1>
        <a:srgbClr val="FFFFFF"/>
      </a:lt1>
      <a:dk2>
        <a:srgbClr val="0A60A3"/>
      </a:dk2>
      <a:lt2>
        <a:srgbClr val="F5F5F5"/>
      </a:lt2>
      <a:accent1>
        <a:srgbClr val="0A60A3"/>
      </a:accent1>
      <a:accent2>
        <a:srgbClr val="F15A22"/>
      </a:accent2>
      <a:accent3>
        <a:srgbClr val="009800"/>
      </a:accent3>
      <a:accent4>
        <a:srgbClr val="FEC313"/>
      </a:accent4>
      <a:accent5>
        <a:srgbClr val="86BCDD"/>
      </a:accent5>
      <a:accent6>
        <a:srgbClr val="6A4686"/>
      </a:accent6>
      <a:hlink>
        <a:srgbClr val="929292"/>
      </a:hlink>
      <a:folHlink>
        <a:srgbClr val="669DD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2700">
          <a:solidFill>
            <a:schemeClr val="bg2">
              <a:lumMod val="25000"/>
            </a:schemeClr>
          </a:solidFill>
        </a:ln>
        <a:effectLst/>
      </a:spPr>
      <a:bodyPr lIns="0" rIns="0" rtlCol="0" anchor="ctr"/>
      <a:lstStyle>
        <a:defPPr algn="ctr">
          <a:defRPr sz="1600" dirty="0" err="1" smtClean="0">
            <a:solidFill>
              <a:schemeClr val="bg2">
                <a:lumMod val="25000"/>
              </a:schemeClr>
            </a:solidFill>
          </a:defRPr>
        </a:defPPr>
      </a:lstStyle>
      <a:style>
        <a:lnRef idx="1">
          <a:schemeClr val="accent1"/>
        </a:lnRef>
        <a:fillRef idx="3">
          <a:schemeClr val="accent1"/>
        </a:fillRef>
        <a:effectRef idx="2">
          <a:schemeClr val="accent1"/>
        </a:effectRef>
        <a:fontRef idx="minor">
          <a:schemeClr val="lt1"/>
        </a:fontRef>
      </a:style>
    </a:spDef>
    <a:lnDef>
      <a:spPr>
        <a:ln w="12700">
          <a:solidFill>
            <a:schemeClr val="bg2">
              <a:lumMod val="25000"/>
            </a:schemeClr>
          </a:solidFill>
          <a:headEnd type="none"/>
          <a:tailEnd type="none"/>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rIns="0" rtlCol="0">
        <a:spAutoFit/>
      </a:bodyPr>
      <a:lstStyle>
        <a:defPPr>
          <a:defRPr sz="1600" dirty="0" err="1" smtClean="0"/>
        </a:defPPr>
      </a:lstStyle>
    </a:txDef>
  </a:objectDefaults>
  <a:extraClrSchemeLst/>
  <a:extLst>
    <a:ext uri="{05A4C25C-085E-4340-85A3-A5531E510DB2}">
      <thm15:themeFamily xmlns:thm15="http://schemas.microsoft.com/office/thememl/2012/main" name="NI default theme" id="{A725F119-8E64-094E-91EC-8F1DDCCEA43D}" vid="{D3555B1A-6E5F-5645-A9E6-D6E04A46F52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Tài liệu" ma:contentTypeID="0x0101001B4BBA4F93BEBA4591CFD8BB120CC2AC" ma:contentTypeVersion="2" ma:contentTypeDescription="Tạo tài liệu mới." ma:contentTypeScope="" ma:versionID="8cd5a2ad20914ccb9293661ed9d944c4">
  <xsd:schema xmlns:xsd="http://www.w3.org/2001/XMLSchema" xmlns:xs="http://www.w3.org/2001/XMLSchema" xmlns:p="http://schemas.microsoft.com/office/2006/metadata/properties" xmlns:ns2="deae954f-0faa-49ab-962f-08f719aceadb" targetNamespace="http://schemas.microsoft.com/office/2006/metadata/properties" ma:root="true" ma:fieldsID="69abbc224df81ddcf002e24524d490db" ns2:_="">
    <xsd:import namespace="deae954f-0faa-49ab-962f-08f719acead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e954f-0faa-49ab-962f-08f719ace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5415F4-964B-4FCB-9136-CC606A0DBEE2}">
  <ds:schemaRefs>
    <ds:schemaRef ds:uri="http://schemas.openxmlformats.org/officeDocument/2006/bibliography"/>
  </ds:schemaRefs>
</ds:datastoreItem>
</file>

<file path=customXml/itemProps2.xml><?xml version="1.0" encoding="utf-8"?>
<ds:datastoreItem xmlns:ds="http://schemas.openxmlformats.org/officeDocument/2006/customXml" ds:itemID="{97C5FBB7-7330-4931-B75E-CDE27B4F16E5}"/>
</file>

<file path=customXml/itemProps3.xml><?xml version="1.0" encoding="utf-8"?>
<ds:datastoreItem xmlns:ds="http://schemas.openxmlformats.org/officeDocument/2006/customXml" ds:itemID="{7A5F9143-A059-4FF5-8622-A26F58BAEEF7}"/>
</file>

<file path=customXml/itemProps4.xml><?xml version="1.0" encoding="utf-8"?>
<ds:datastoreItem xmlns:ds="http://schemas.openxmlformats.org/officeDocument/2006/customXml" ds:itemID="{C7FDE4A6-69E6-43C5-AD3F-639D0B07FD1E}"/>
</file>

<file path=docProps/app.xml><?xml version="1.0" encoding="utf-8"?>
<Properties xmlns="http://schemas.openxmlformats.org/officeDocument/2006/extended-properties" xmlns:vt="http://schemas.openxmlformats.org/officeDocument/2006/docPropsVTypes">
  <Template>Normal.dotm</Template>
  <TotalTime>44825</TotalTime>
  <Pages>133</Pages>
  <Words>20232</Words>
  <Characters>115326</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88</CharactersWithSpaces>
  <SharedDoc>false</SharedDoc>
  <HLinks>
    <vt:vector size="336" baseType="variant">
      <vt:variant>
        <vt:i4>2424935</vt:i4>
      </vt:variant>
      <vt:variant>
        <vt:i4>336</vt:i4>
      </vt:variant>
      <vt:variant>
        <vt:i4>0</vt:i4>
      </vt:variant>
      <vt:variant>
        <vt:i4>5</vt:i4>
      </vt:variant>
      <vt:variant>
        <vt:lpwstr>http://xyz.com/zyx</vt:lpwstr>
      </vt:variant>
      <vt:variant>
        <vt:lpwstr/>
      </vt:variant>
      <vt:variant>
        <vt:i4>2424935</vt:i4>
      </vt:variant>
      <vt:variant>
        <vt:i4>333</vt:i4>
      </vt:variant>
      <vt:variant>
        <vt:i4>0</vt:i4>
      </vt:variant>
      <vt:variant>
        <vt:i4>5</vt:i4>
      </vt:variant>
      <vt:variant>
        <vt:lpwstr>http://xyz.com/zyx</vt:lpwstr>
      </vt:variant>
      <vt:variant>
        <vt:lpwstr/>
      </vt:variant>
      <vt:variant>
        <vt:i4>2424935</vt:i4>
      </vt:variant>
      <vt:variant>
        <vt:i4>327</vt:i4>
      </vt:variant>
      <vt:variant>
        <vt:i4>0</vt:i4>
      </vt:variant>
      <vt:variant>
        <vt:i4>5</vt:i4>
      </vt:variant>
      <vt:variant>
        <vt:lpwstr>http://xyz.com/zyx</vt:lpwstr>
      </vt:variant>
      <vt:variant>
        <vt:lpwstr/>
      </vt:variant>
      <vt:variant>
        <vt:i4>2424935</vt:i4>
      </vt:variant>
      <vt:variant>
        <vt:i4>324</vt:i4>
      </vt:variant>
      <vt:variant>
        <vt:i4>0</vt:i4>
      </vt:variant>
      <vt:variant>
        <vt:i4>5</vt:i4>
      </vt:variant>
      <vt:variant>
        <vt:lpwstr>http://xyz.com/zyx</vt:lpwstr>
      </vt:variant>
      <vt:variant>
        <vt:lpwstr/>
      </vt:variant>
      <vt:variant>
        <vt:i4>2424935</vt:i4>
      </vt:variant>
      <vt:variant>
        <vt:i4>315</vt:i4>
      </vt:variant>
      <vt:variant>
        <vt:i4>0</vt:i4>
      </vt:variant>
      <vt:variant>
        <vt:i4>5</vt:i4>
      </vt:variant>
      <vt:variant>
        <vt:lpwstr>http://xyz.com/zyx</vt:lpwstr>
      </vt:variant>
      <vt:variant>
        <vt:lpwstr/>
      </vt:variant>
      <vt:variant>
        <vt:i4>1310810</vt:i4>
      </vt:variant>
      <vt:variant>
        <vt:i4>302</vt:i4>
      </vt:variant>
      <vt:variant>
        <vt:i4>0</vt:i4>
      </vt:variant>
      <vt:variant>
        <vt:i4>5</vt:i4>
      </vt:variant>
      <vt:variant>
        <vt:lpwstr/>
      </vt:variant>
      <vt:variant>
        <vt:lpwstr>_pqabvfgkpzda</vt:lpwstr>
      </vt:variant>
      <vt:variant>
        <vt:i4>4849739</vt:i4>
      </vt:variant>
      <vt:variant>
        <vt:i4>296</vt:i4>
      </vt:variant>
      <vt:variant>
        <vt:i4>0</vt:i4>
      </vt:variant>
      <vt:variant>
        <vt:i4>5</vt:i4>
      </vt:variant>
      <vt:variant>
        <vt:lpwstr/>
      </vt:variant>
      <vt:variant>
        <vt:lpwstr>_ponb1k928qd1</vt:lpwstr>
      </vt:variant>
      <vt:variant>
        <vt:i4>917559</vt:i4>
      </vt:variant>
      <vt:variant>
        <vt:i4>290</vt:i4>
      </vt:variant>
      <vt:variant>
        <vt:i4>0</vt:i4>
      </vt:variant>
      <vt:variant>
        <vt:i4>5</vt:i4>
      </vt:variant>
      <vt:variant>
        <vt:lpwstr/>
      </vt:variant>
      <vt:variant>
        <vt:lpwstr>_dq7ble8pxnq</vt:lpwstr>
      </vt:variant>
      <vt:variant>
        <vt:i4>5832796</vt:i4>
      </vt:variant>
      <vt:variant>
        <vt:i4>284</vt:i4>
      </vt:variant>
      <vt:variant>
        <vt:i4>0</vt:i4>
      </vt:variant>
      <vt:variant>
        <vt:i4>5</vt:i4>
      </vt:variant>
      <vt:variant>
        <vt:lpwstr/>
      </vt:variant>
      <vt:variant>
        <vt:lpwstr>_gw15c18i0pdi</vt:lpwstr>
      </vt:variant>
      <vt:variant>
        <vt:i4>4784212</vt:i4>
      </vt:variant>
      <vt:variant>
        <vt:i4>278</vt:i4>
      </vt:variant>
      <vt:variant>
        <vt:i4>0</vt:i4>
      </vt:variant>
      <vt:variant>
        <vt:i4>5</vt:i4>
      </vt:variant>
      <vt:variant>
        <vt:lpwstr/>
      </vt:variant>
      <vt:variant>
        <vt:lpwstr>_3e3vnted1isa</vt:lpwstr>
      </vt:variant>
      <vt:variant>
        <vt:i4>5570581</vt:i4>
      </vt:variant>
      <vt:variant>
        <vt:i4>272</vt:i4>
      </vt:variant>
      <vt:variant>
        <vt:i4>0</vt:i4>
      </vt:variant>
      <vt:variant>
        <vt:i4>5</vt:i4>
      </vt:variant>
      <vt:variant>
        <vt:lpwstr/>
      </vt:variant>
      <vt:variant>
        <vt:lpwstr>_5jive7maejdj</vt:lpwstr>
      </vt:variant>
      <vt:variant>
        <vt:i4>4849745</vt:i4>
      </vt:variant>
      <vt:variant>
        <vt:i4>266</vt:i4>
      </vt:variant>
      <vt:variant>
        <vt:i4>0</vt:i4>
      </vt:variant>
      <vt:variant>
        <vt:i4>5</vt:i4>
      </vt:variant>
      <vt:variant>
        <vt:lpwstr/>
      </vt:variant>
      <vt:variant>
        <vt:lpwstr>_sofk2u8pdi1f</vt:lpwstr>
      </vt:variant>
      <vt:variant>
        <vt:i4>917595</vt:i4>
      </vt:variant>
      <vt:variant>
        <vt:i4>260</vt:i4>
      </vt:variant>
      <vt:variant>
        <vt:i4>0</vt:i4>
      </vt:variant>
      <vt:variant>
        <vt:i4>5</vt:i4>
      </vt:variant>
      <vt:variant>
        <vt:lpwstr/>
      </vt:variant>
      <vt:variant>
        <vt:lpwstr>_pqpklmsve1t4</vt:lpwstr>
      </vt:variant>
      <vt:variant>
        <vt:i4>5767174</vt:i4>
      </vt:variant>
      <vt:variant>
        <vt:i4>254</vt:i4>
      </vt:variant>
      <vt:variant>
        <vt:i4>0</vt:i4>
      </vt:variant>
      <vt:variant>
        <vt:i4>5</vt:i4>
      </vt:variant>
      <vt:variant>
        <vt:lpwstr/>
      </vt:variant>
      <vt:variant>
        <vt:lpwstr>_873ax3g85myi</vt:lpwstr>
      </vt:variant>
      <vt:variant>
        <vt:i4>4456471</vt:i4>
      </vt:variant>
      <vt:variant>
        <vt:i4>248</vt:i4>
      </vt:variant>
      <vt:variant>
        <vt:i4>0</vt:i4>
      </vt:variant>
      <vt:variant>
        <vt:i4>5</vt:i4>
      </vt:variant>
      <vt:variant>
        <vt:lpwstr/>
      </vt:variant>
      <vt:variant>
        <vt:lpwstr>_fbxmfq9o6h31</vt:lpwstr>
      </vt:variant>
      <vt:variant>
        <vt:i4>1048660</vt:i4>
      </vt:variant>
      <vt:variant>
        <vt:i4>242</vt:i4>
      </vt:variant>
      <vt:variant>
        <vt:i4>0</vt:i4>
      </vt:variant>
      <vt:variant>
        <vt:i4>5</vt:i4>
      </vt:variant>
      <vt:variant>
        <vt:lpwstr/>
      </vt:variant>
      <vt:variant>
        <vt:lpwstr>_auf5qeotjkc1</vt:lpwstr>
      </vt:variant>
      <vt:variant>
        <vt:i4>1048598</vt:i4>
      </vt:variant>
      <vt:variant>
        <vt:i4>236</vt:i4>
      </vt:variant>
      <vt:variant>
        <vt:i4>0</vt:i4>
      </vt:variant>
      <vt:variant>
        <vt:i4>5</vt:i4>
      </vt:variant>
      <vt:variant>
        <vt:lpwstr/>
      </vt:variant>
      <vt:variant>
        <vt:lpwstr>_uy7dfplf6sn1</vt:lpwstr>
      </vt:variant>
      <vt:variant>
        <vt:i4>6094920</vt:i4>
      </vt:variant>
      <vt:variant>
        <vt:i4>230</vt:i4>
      </vt:variant>
      <vt:variant>
        <vt:i4>0</vt:i4>
      </vt:variant>
      <vt:variant>
        <vt:i4>5</vt:i4>
      </vt:variant>
      <vt:variant>
        <vt:lpwstr/>
      </vt:variant>
      <vt:variant>
        <vt:lpwstr>_larjaijn2wzl</vt:lpwstr>
      </vt:variant>
      <vt:variant>
        <vt:i4>1441871</vt:i4>
      </vt:variant>
      <vt:variant>
        <vt:i4>224</vt:i4>
      </vt:variant>
      <vt:variant>
        <vt:i4>0</vt:i4>
      </vt:variant>
      <vt:variant>
        <vt:i4>5</vt:i4>
      </vt:variant>
      <vt:variant>
        <vt:lpwstr/>
      </vt:variant>
      <vt:variant>
        <vt:lpwstr>_pod8chbpb7ah</vt:lpwstr>
      </vt:variant>
      <vt:variant>
        <vt:i4>1638493</vt:i4>
      </vt:variant>
      <vt:variant>
        <vt:i4>218</vt:i4>
      </vt:variant>
      <vt:variant>
        <vt:i4>0</vt:i4>
      </vt:variant>
      <vt:variant>
        <vt:i4>5</vt:i4>
      </vt:variant>
      <vt:variant>
        <vt:lpwstr/>
      </vt:variant>
      <vt:variant>
        <vt:lpwstr>_2gf48rvkv0ux</vt:lpwstr>
      </vt:variant>
      <vt:variant>
        <vt:i4>4980824</vt:i4>
      </vt:variant>
      <vt:variant>
        <vt:i4>212</vt:i4>
      </vt:variant>
      <vt:variant>
        <vt:i4>0</vt:i4>
      </vt:variant>
      <vt:variant>
        <vt:i4>5</vt:i4>
      </vt:variant>
      <vt:variant>
        <vt:lpwstr/>
      </vt:variant>
      <vt:variant>
        <vt:lpwstr>_gjiwyaej1xoi</vt:lpwstr>
      </vt:variant>
      <vt:variant>
        <vt:i4>4587525</vt:i4>
      </vt:variant>
      <vt:variant>
        <vt:i4>206</vt:i4>
      </vt:variant>
      <vt:variant>
        <vt:i4>0</vt:i4>
      </vt:variant>
      <vt:variant>
        <vt:i4>5</vt:i4>
      </vt:variant>
      <vt:variant>
        <vt:lpwstr/>
      </vt:variant>
      <vt:variant>
        <vt:lpwstr>_2qmfi07u3ftn</vt:lpwstr>
      </vt:variant>
      <vt:variant>
        <vt:i4>5701640</vt:i4>
      </vt:variant>
      <vt:variant>
        <vt:i4>200</vt:i4>
      </vt:variant>
      <vt:variant>
        <vt:i4>0</vt:i4>
      </vt:variant>
      <vt:variant>
        <vt:i4>5</vt:i4>
      </vt:variant>
      <vt:variant>
        <vt:lpwstr/>
      </vt:variant>
      <vt:variant>
        <vt:lpwstr>_fm86o24b9mk1</vt:lpwstr>
      </vt:variant>
      <vt:variant>
        <vt:i4>4980758</vt:i4>
      </vt:variant>
      <vt:variant>
        <vt:i4>194</vt:i4>
      </vt:variant>
      <vt:variant>
        <vt:i4>0</vt:i4>
      </vt:variant>
      <vt:variant>
        <vt:i4>5</vt:i4>
      </vt:variant>
      <vt:variant>
        <vt:lpwstr/>
      </vt:variant>
      <vt:variant>
        <vt:lpwstr>_nxa9ezbv73s7</vt:lpwstr>
      </vt:variant>
      <vt:variant>
        <vt:i4>4194304</vt:i4>
      </vt:variant>
      <vt:variant>
        <vt:i4>188</vt:i4>
      </vt:variant>
      <vt:variant>
        <vt:i4>0</vt:i4>
      </vt:variant>
      <vt:variant>
        <vt:i4>5</vt:i4>
      </vt:variant>
      <vt:variant>
        <vt:lpwstr/>
      </vt:variant>
      <vt:variant>
        <vt:lpwstr>_8ti60884phiy</vt:lpwstr>
      </vt:variant>
      <vt:variant>
        <vt:i4>4587535</vt:i4>
      </vt:variant>
      <vt:variant>
        <vt:i4>182</vt:i4>
      </vt:variant>
      <vt:variant>
        <vt:i4>0</vt:i4>
      </vt:variant>
      <vt:variant>
        <vt:i4>5</vt:i4>
      </vt:variant>
      <vt:variant>
        <vt:lpwstr/>
      </vt:variant>
      <vt:variant>
        <vt:lpwstr>_ek6z4qdo7mr2</vt:lpwstr>
      </vt:variant>
      <vt:variant>
        <vt:i4>4456460</vt:i4>
      </vt:variant>
      <vt:variant>
        <vt:i4>176</vt:i4>
      </vt:variant>
      <vt:variant>
        <vt:i4>0</vt:i4>
      </vt:variant>
      <vt:variant>
        <vt:i4>5</vt:i4>
      </vt:variant>
      <vt:variant>
        <vt:lpwstr/>
      </vt:variant>
      <vt:variant>
        <vt:lpwstr>_awgg5jw4ykyv</vt:lpwstr>
      </vt:variant>
      <vt:variant>
        <vt:i4>4259924</vt:i4>
      </vt:variant>
      <vt:variant>
        <vt:i4>170</vt:i4>
      </vt:variant>
      <vt:variant>
        <vt:i4>0</vt:i4>
      </vt:variant>
      <vt:variant>
        <vt:i4>5</vt:i4>
      </vt:variant>
      <vt:variant>
        <vt:lpwstr/>
      </vt:variant>
      <vt:variant>
        <vt:lpwstr>_cw87o38g4xyg</vt:lpwstr>
      </vt:variant>
      <vt:variant>
        <vt:i4>5570583</vt:i4>
      </vt:variant>
      <vt:variant>
        <vt:i4>164</vt:i4>
      </vt:variant>
      <vt:variant>
        <vt:i4>0</vt:i4>
      </vt:variant>
      <vt:variant>
        <vt:i4>5</vt:i4>
      </vt:variant>
      <vt:variant>
        <vt:lpwstr/>
      </vt:variant>
      <vt:variant>
        <vt:lpwstr>_pyxg33jrgpcg</vt:lpwstr>
      </vt:variant>
      <vt:variant>
        <vt:i4>2031627</vt:i4>
      </vt:variant>
      <vt:variant>
        <vt:i4>158</vt:i4>
      </vt:variant>
      <vt:variant>
        <vt:i4>0</vt:i4>
      </vt:variant>
      <vt:variant>
        <vt:i4>5</vt:i4>
      </vt:variant>
      <vt:variant>
        <vt:lpwstr/>
      </vt:variant>
      <vt:variant>
        <vt:lpwstr>_9x0m04s29sl4</vt:lpwstr>
      </vt:variant>
      <vt:variant>
        <vt:i4>4653086</vt:i4>
      </vt:variant>
      <vt:variant>
        <vt:i4>152</vt:i4>
      </vt:variant>
      <vt:variant>
        <vt:i4>0</vt:i4>
      </vt:variant>
      <vt:variant>
        <vt:i4>5</vt:i4>
      </vt:variant>
      <vt:variant>
        <vt:lpwstr/>
      </vt:variant>
      <vt:variant>
        <vt:lpwstr>_46zbcy2469na</vt:lpwstr>
      </vt:variant>
      <vt:variant>
        <vt:i4>5177422</vt:i4>
      </vt:variant>
      <vt:variant>
        <vt:i4>146</vt:i4>
      </vt:variant>
      <vt:variant>
        <vt:i4>0</vt:i4>
      </vt:variant>
      <vt:variant>
        <vt:i4>5</vt:i4>
      </vt:variant>
      <vt:variant>
        <vt:lpwstr/>
      </vt:variant>
      <vt:variant>
        <vt:lpwstr>_v166957ni8hu</vt:lpwstr>
      </vt:variant>
      <vt:variant>
        <vt:i4>4259927</vt:i4>
      </vt:variant>
      <vt:variant>
        <vt:i4>140</vt:i4>
      </vt:variant>
      <vt:variant>
        <vt:i4>0</vt:i4>
      </vt:variant>
      <vt:variant>
        <vt:i4>5</vt:i4>
      </vt:variant>
      <vt:variant>
        <vt:lpwstr/>
      </vt:variant>
      <vt:variant>
        <vt:lpwstr>_yhetr1naqu01</vt:lpwstr>
      </vt:variant>
      <vt:variant>
        <vt:i4>2031680</vt:i4>
      </vt:variant>
      <vt:variant>
        <vt:i4>134</vt:i4>
      </vt:variant>
      <vt:variant>
        <vt:i4>0</vt:i4>
      </vt:variant>
      <vt:variant>
        <vt:i4>5</vt:i4>
      </vt:variant>
      <vt:variant>
        <vt:lpwstr/>
      </vt:variant>
      <vt:variant>
        <vt:lpwstr>_uru5m2somkln</vt:lpwstr>
      </vt:variant>
      <vt:variant>
        <vt:i4>5046275</vt:i4>
      </vt:variant>
      <vt:variant>
        <vt:i4>128</vt:i4>
      </vt:variant>
      <vt:variant>
        <vt:i4>0</vt:i4>
      </vt:variant>
      <vt:variant>
        <vt:i4>5</vt:i4>
      </vt:variant>
      <vt:variant>
        <vt:lpwstr/>
      </vt:variant>
      <vt:variant>
        <vt:lpwstr>_q1d8ghm6jc8h</vt:lpwstr>
      </vt:variant>
      <vt:variant>
        <vt:i4>917588</vt:i4>
      </vt:variant>
      <vt:variant>
        <vt:i4>122</vt:i4>
      </vt:variant>
      <vt:variant>
        <vt:i4>0</vt:i4>
      </vt:variant>
      <vt:variant>
        <vt:i4>5</vt:i4>
      </vt:variant>
      <vt:variant>
        <vt:lpwstr/>
      </vt:variant>
      <vt:variant>
        <vt:lpwstr>_x5qa1f34s8v5</vt:lpwstr>
      </vt:variant>
      <vt:variant>
        <vt:i4>5767245</vt:i4>
      </vt:variant>
      <vt:variant>
        <vt:i4>116</vt:i4>
      </vt:variant>
      <vt:variant>
        <vt:i4>0</vt:i4>
      </vt:variant>
      <vt:variant>
        <vt:i4>5</vt:i4>
      </vt:variant>
      <vt:variant>
        <vt:lpwstr/>
      </vt:variant>
      <vt:variant>
        <vt:lpwstr>_s3lmu4g9bw76</vt:lpwstr>
      </vt:variant>
      <vt:variant>
        <vt:i4>1966084</vt:i4>
      </vt:variant>
      <vt:variant>
        <vt:i4>110</vt:i4>
      </vt:variant>
      <vt:variant>
        <vt:i4>0</vt:i4>
      </vt:variant>
      <vt:variant>
        <vt:i4>5</vt:i4>
      </vt:variant>
      <vt:variant>
        <vt:lpwstr/>
      </vt:variant>
      <vt:variant>
        <vt:lpwstr>_a6385eb9l9w0</vt:lpwstr>
      </vt:variant>
      <vt:variant>
        <vt:i4>5898245</vt:i4>
      </vt:variant>
      <vt:variant>
        <vt:i4>104</vt:i4>
      </vt:variant>
      <vt:variant>
        <vt:i4>0</vt:i4>
      </vt:variant>
      <vt:variant>
        <vt:i4>5</vt:i4>
      </vt:variant>
      <vt:variant>
        <vt:lpwstr/>
      </vt:variant>
      <vt:variant>
        <vt:lpwstr>_2mamhl1b1ba6</vt:lpwstr>
      </vt:variant>
      <vt:variant>
        <vt:i4>5177432</vt:i4>
      </vt:variant>
      <vt:variant>
        <vt:i4>98</vt:i4>
      </vt:variant>
      <vt:variant>
        <vt:i4>0</vt:i4>
      </vt:variant>
      <vt:variant>
        <vt:i4>5</vt:i4>
      </vt:variant>
      <vt:variant>
        <vt:lpwstr/>
      </vt:variant>
      <vt:variant>
        <vt:lpwstr>_o4a1ju7tn3r0</vt:lpwstr>
      </vt:variant>
      <vt:variant>
        <vt:i4>1048665</vt:i4>
      </vt:variant>
      <vt:variant>
        <vt:i4>92</vt:i4>
      </vt:variant>
      <vt:variant>
        <vt:i4>0</vt:i4>
      </vt:variant>
      <vt:variant>
        <vt:i4>5</vt:i4>
      </vt:variant>
      <vt:variant>
        <vt:lpwstr/>
      </vt:variant>
      <vt:variant>
        <vt:lpwstr>_r55verrcxa85</vt:lpwstr>
      </vt:variant>
      <vt:variant>
        <vt:i4>1441796</vt:i4>
      </vt:variant>
      <vt:variant>
        <vt:i4>86</vt:i4>
      </vt:variant>
      <vt:variant>
        <vt:i4>0</vt:i4>
      </vt:variant>
      <vt:variant>
        <vt:i4>5</vt:i4>
      </vt:variant>
      <vt:variant>
        <vt:lpwstr/>
      </vt:variant>
      <vt:variant>
        <vt:lpwstr>_t8zv4tm16aw1</vt:lpwstr>
      </vt:variant>
      <vt:variant>
        <vt:i4>5636167</vt:i4>
      </vt:variant>
      <vt:variant>
        <vt:i4>80</vt:i4>
      </vt:variant>
      <vt:variant>
        <vt:i4>0</vt:i4>
      </vt:variant>
      <vt:variant>
        <vt:i4>5</vt:i4>
      </vt:variant>
      <vt:variant>
        <vt:lpwstr/>
      </vt:variant>
      <vt:variant>
        <vt:lpwstr>_hnzp75t1othv</vt:lpwstr>
      </vt:variant>
      <vt:variant>
        <vt:i4>5046272</vt:i4>
      </vt:variant>
      <vt:variant>
        <vt:i4>74</vt:i4>
      </vt:variant>
      <vt:variant>
        <vt:i4>0</vt:i4>
      </vt:variant>
      <vt:variant>
        <vt:i4>5</vt:i4>
      </vt:variant>
      <vt:variant>
        <vt:lpwstr/>
      </vt:variant>
      <vt:variant>
        <vt:lpwstr>_iesnafq5wr0u</vt:lpwstr>
      </vt:variant>
      <vt:variant>
        <vt:i4>1966105</vt:i4>
      </vt:variant>
      <vt:variant>
        <vt:i4>68</vt:i4>
      </vt:variant>
      <vt:variant>
        <vt:i4>0</vt:i4>
      </vt:variant>
      <vt:variant>
        <vt:i4>5</vt:i4>
      </vt:variant>
      <vt:variant>
        <vt:lpwstr/>
      </vt:variant>
      <vt:variant>
        <vt:lpwstr>_2w7npzsdhsp2</vt:lpwstr>
      </vt:variant>
      <vt:variant>
        <vt:i4>1048600</vt:i4>
      </vt:variant>
      <vt:variant>
        <vt:i4>62</vt:i4>
      </vt:variant>
      <vt:variant>
        <vt:i4>0</vt:i4>
      </vt:variant>
      <vt:variant>
        <vt:i4>5</vt:i4>
      </vt:variant>
      <vt:variant>
        <vt:lpwstr/>
      </vt:variant>
      <vt:variant>
        <vt:lpwstr>_4pnl3mmnqje2</vt:lpwstr>
      </vt:variant>
      <vt:variant>
        <vt:i4>5701647</vt:i4>
      </vt:variant>
      <vt:variant>
        <vt:i4>56</vt:i4>
      </vt:variant>
      <vt:variant>
        <vt:i4>0</vt:i4>
      </vt:variant>
      <vt:variant>
        <vt:i4>5</vt:i4>
      </vt:variant>
      <vt:variant>
        <vt:lpwstr/>
      </vt:variant>
      <vt:variant>
        <vt:lpwstr>_gnoq7msybmy6</vt:lpwstr>
      </vt:variant>
      <vt:variant>
        <vt:i4>1704023</vt:i4>
      </vt:variant>
      <vt:variant>
        <vt:i4>50</vt:i4>
      </vt:variant>
      <vt:variant>
        <vt:i4>0</vt:i4>
      </vt:variant>
      <vt:variant>
        <vt:i4>5</vt:i4>
      </vt:variant>
      <vt:variant>
        <vt:lpwstr/>
      </vt:variant>
      <vt:variant>
        <vt:lpwstr>_3xsnptkir734</vt:lpwstr>
      </vt:variant>
      <vt:variant>
        <vt:i4>1376257</vt:i4>
      </vt:variant>
      <vt:variant>
        <vt:i4>44</vt:i4>
      </vt:variant>
      <vt:variant>
        <vt:i4>0</vt:i4>
      </vt:variant>
      <vt:variant>
        <vt:i4>5</vt:i4>
      </vt:variant>
      <vt:variant>
        <vt:lpwstr/>
      </vt:variant>
      <vt:variant>
        <vt:lpwstr>_1sl1mnbl4osq</vt:lpwstr>
      </vt:variant>
      <vt:variant>
        <vt:i4>5636096</vt:i4>
      </vt:variant>
      <vt:variant>
        <vt:i4>38</vt:i4>
      </vt:variant>
      <vt:variant>
        <vt:i4>0</vt:i4>
      </vt:variant>
      <vt:variant>
        <vt:i4>5</vt:i4>
      </vt:variant>
      <vt:variant>
        <vt:lpwstr/>
      </vt:variant>
      <vt:variant>
        <vt:lpwstr>_7h71re8ktqhy</vt:lpwstr>
      </vt:variant>
      <vt:variant>
        <vt:i4>4325456</vt:i4>
      </vt:variant>
      <vt:variant>
        <vt:i4>32</vt:i4>
      </vt:variant>
      <vt:variant>
        <vt:i4>0</vt:i4>
      </vt:variant>
      <vt:variant>
        <vt:i4>5</vt:i4>
      </vt:variant>
      <vt:variant>
        <vt:lpwstr/>
      </vt:variant>
      <vt:variant>
        <vt:lpwstr>_n9hudph2yj1k</vt:lpwstr>
      </vt:variant>
      <vt:variant>
        <vt:i4>1179654</vt:i4>
      </vt:variant>
      <vt:variant>
        <vt:i4>26</vt:i4>
      </vt:variant>
      <vt:variant>
        <vt:i4>0</vt:i4>
      </vt:variant>
      <vt:variant>
        <vt:i4>5</vt:i4>
      </vt:variant>
      <vt:variant>
        <vt:lpwstr/>
      </vt:variant>
      <vt:variant>
        <vt:lpwstr>_wf1a19n0e4nc</vt:lpwstr>
      </vt:variant>
      <vt:variant>
        <vt:i4>196612</vt:i4>
      </vt:variant>
      <vt:variant>
        <vt:i4>20</vt:i4>
      </vt:variant>
      <vt:variant>
        <vt:i4>0</vt:i4>
      </vt:variant>
      <vt:variant>
        <vt:i4>5</vt:i4>
      </vt:variant>
      <vt:variant>
        <vt:lpwstr/>
      </vt:variant>
      <vt:variant>
        <vt:lpwstr>_vdoaw7sutjjv</vt:lpwstr>
      </vt:variant>
      <vt:variant>
        <vt:i4>4194374</vt:i4>
      </vt:variant>
      <vt:variant>
        <vt:i4>14</vt:i4>
      </vt:variant>
      <vt:variant>
        <vt:i4>0</vt:i4>
      </vt:variant>
      <vt:variant>
        <vt:i4>5</vt:i4>
      </vt:variant>
      <vt:variant>
        <vt:lpwstr/>
      </vt:variant>
      <vt:variant>
        <vt:lpwstr>_d5o5grib2pwy</vt:lpwstr>
      </vt:variant>
      <vt:variant>
        <vt:i4>1966087</vt:i4>
      </vt:variant>
      <vt:variant>
        <vt:i4>8</vt:i4>
      </vt:variant>
      <vt:variant>
        <vt:i4>0</vt:i4>
      </vt:variant>
      <vt:variant>
        <vt:i4>5</vt:i4>
      </vt:variant>
      <vt:variant>
        <vt:lpwstr/>
      </vt:variant>
      <vt:variant>
        <vt:lpwstr>_fh527cywoqlg</vt:lpwstr>
      </vt:variant>
      <vt:variant>
        <vt:i4>5636106</vt:i4>
      </vt:variant>
      <vt:variant>
        <vt:i4>2</vt:i4>
      </vt:variant>
      <vt:variant>
        <vt:i4>0</vt:i4>
      </vt:variant>
      <vt:variant>
        <vt:i4>5</vt:i4>
      </vt:variant>
      <vt:variant>
        <vt:lpwstr/>
      </vt:variant>
      <vt:variant>
        <vt:lpwstr>_321g9lk3dmb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Kovner</dc:creator>
  <cp:keywords/>
  <dc:description/>
  <cp:lastModifiedBy>Nguyen Viet Canh 20160392</cp:lastModifiedBy>
  <cp:revision>615</cp:revision>
  <cp:lastPrinted>2018-04-17T16:37:00Z</cp:lastPrinted>
  <dcterms:created xsi:type="dcterms:W3CDTF">2018-02-09T15:30:00Z</dcterms:created>
  <dcterms:modified xsi:type="dcterms:W3CDTF">2021-05-2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4BBA4F93BEBA4591CFD8BB120CC2AC</vt:lpwstr>
  </property>
</Properties>
</file>